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BDD6EE" w:themeColor="accent1" w:themeTint="66"/>
  <w:body>
    <w:p w14:paraId="4E1166D7" w14:textId="77777777" w:rsidR="00BE0F99" w:rsidRPr="00541EDB" w:rsidRDefault="00BE0F99" w:rsidP="00BE0F99">
      <w:pPr>
        <w:jc w:val="center"/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</w:pP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  <w:t>Campania</w:t>
      </w:r>
      <w:proofErr w:type="spellEnd"/>
    </w:p>
    <w:p w14:paraId="0CA32BA3" w14:textId="04AB0173" w:rsidR="00BE0F99" w:rsidRPr="00541EDB" w:rsidRDefault="00BE0F99" w:rsidP="00BE0F99">
      <w:pPr>
        <w:jc w:val="center"/>
        <w:rPr>
          <w:rFonts w:asciiTheme="minorHAnsi" w:hAnsiTheme="minorHAnsi" w:cstheme="minorHAnsi"/>
          <w:b/>
          <w:color w:val="1F3864" w:themeColor="accent5" w:themeShade="80"/>
          <w:sz w:val="56"/>
          <w:szCs w:val="56"/>
          <w:lang w:val="fr-FR"/>
        </w:rPr>
      </w:pPr>
      <w:r w:rsidRPr="00541EDB"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  <w:t xml:space="preserve"> “</w:t>
      </w: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Sănătatea</w:t>
      </w:r>
      <w:proofErr w:type="spell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reproducerii</w:t>
      </w:r>
      <w:proofErr w:type="spell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– tu </w:t>
      </w: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decizi</w:t>
      </w:r>
      <w:proofErr w:type="spell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ce e</w:t>
      </w:r>
      <w:r w:rsidR="00530C60"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ste</w:t>
      </w:r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mai bine </w:t>
      </w: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pentru</w:t>
      </w:r>
      <w:proofErr w:type="spell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</w:t>
      </w:r>
      <w:proofErr w:type="gram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tine!</w:t>
      </w:r>
      <w:proofErr w:type="gram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”</w:t>
      </w:r>
    </w:p>
    <w:p w14:paraId="6ACDC469" w14:textId="77777777" w:rsidR="00BE0F99" w:rsidRPr="00541EDB" w:rsidRDefault="00BE0F99" w:rsidP="00BE0F99">
      <w:pPr>
        <w:jc w:val="center"/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</w:pPr>
      <w:r w:rsidRPr="00541EDB"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  <w:t>FEBRUARIE 2021</w:t>
      </w:r>
    </w:p>
    <w:p w14:paraId="54A79911" w14:textId="77777777" w:rsidR="00667E8F" w:rsidRPr="00662282" w:rsidRDefault="00667E8F" w:rsidP="00667E8F">
      <w:pPr>
        <w:jc w:val="center"/>
        <w:rPr>
          <w:lang w:val="fr-FR"/>
        </w:rPr>
      </w:pPr>
    </w:p>
    <w:p w14:paraId="3CA801D5" w14:textId="77777777" w:rsidR="00667E8F" w:rsidRPr="00662282" w:rsidRDefault="00667E8F" w:rsidP="00667E8F">
      <w:pPr>
        <w:jc w:val="center"/>
        <w:rPr>
          <w:lang w:val="fr-FR"/>
        </w:rPr>
      </w:pPr>
    </w:p>
    <w:p w14:paraId="145B2E5C" w14:textId="77777777" w:rsidR="00667E8F" w:rsidRPr="00662282" w:rsidRDefault="00667E8F" w:rsidP="00667E8F">
      <w:pPr>
        <w:jc w:val="center"/>
        <w:rPr>
          <w:lang w:val="fr-FR"/>
        </w:rPr>
      </w:pPr>
    </w:p>
    <w:p w14:paraId="090E3B12" w14:textId="77777777" w:rsidR="00667E8F" w:rsidRPr="00662282" w:rsidRDefault="00667E8F" w:rsidP="00667E8F">
      <w:pPr>
        <w:jc w:val="center"/>
        <w:rPr>
          <w:lang w:val="fr-FR"/>
        </w:rPr>
      </w:pPr>
    </w:p>
    <w:p w14:paraId="01FCC522" w14:textId="255D0581" w:rsidR="00667E8F" w:rsidRPr="00662282" w:rsidRDefault="00EC59E8" w:rsidP="00667E8F">
      <w:pPr>
        <w:jc w:val="center"/>
        <w:rPr>
          <w:lang w:val="fr-FR"/>
        </w:rPr>
      </w:pPr>
      <w:r w:rsidRPr="00662282">
        <w:rPr>
          <w:lang w:val="fr-FR"/>
        </w:rPr>
        <w:t xml:space="preserve">                 </w:t>
      </w:r>
      <w:r w:rsidR="00BE0F99">
        <w:rPr>
          <w:noProof/>
          <w:lang w:eastAsia="en-US"/>
        </w:rPr>
        <w:drawing>
          <wp:inline distT="0" distB="0" distL="0" distR="0" wp14:anchorId="4D0B531E" wp14:editId="468079BE">
            <wp:extent cx="4657725" cy="4210050"/>
            <wp:effectExtent l="0" t="0" r="9525" b="0"/>
            <wp:docPr id="2" name="Picture 2" descr="https://img.kudika.ro/images/image_thumbs/thumbs/d087eaeafe382680d847cb65c9b1428c/1200x625-00-90.jpg?v=1594802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g.kudika.ro/images/image_thumbs/thumbs/d087eaeafe382680d847cb65c9b1428c/1200x625-00-90.jpg?v=159480220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colorTemperature colorTemp="47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056" cy="42130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5923678A" w14:textId="77777777" w:rsidR="00667E8F" w:rsidRPr="00662282" w:rsidRDefault="00AB7370" w:rsidP="00667E8F">
      <w:pPr>
        <w:jc w:val="center"/>
        <w:rPr>
          <w:lang w:val="fr-FR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9CB51AE" wp14:editId="18094A05">
                <wp:simplePos x="0" y="0"/>
                <wp:positionH relativeFrom="column">
                  <wp:posOffset>357505</wp:posOffset>
                </wp:positionH>
                <wp:positionV relativeFrom="paragraph">
                  <wp:posOffset>76200</wp:posOffset>
                </wp:positionV>
                <wp:extent cx="10372725" cy="2133600"/>
                <wp:effectExtent l="38100" t="19050" r="66675" b="19050"/>
                <wp:wrapNone/>
                <wp:docPr id="21" name="Curved Down Ribbon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72725" cy="2133600"/>
                        </a:xfrm>
                        <a:prstGeom prst="ellipseRibbon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6A5648" w14:textId="2F945C5D" w:rsidR="00AB7370" w:rsidRPr="00541EDB" w:rsidRDefault="00AB7370" w:rsidP="00AB7370">
                            <w:pP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Pentru a asigura o bună stare de sănătate sexuală și reproductivă, este necesar  să fi</w:t>
                            </w:r>
                            <w:r w:rsidR="00BC71F7"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i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informa</w:t>
                            </w:r>
                            <w:r w:rsidR="00BC71F7"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t</w:t>
                            </w:r>
                            <w:r w:rsid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(ă)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 despre:</w:t>
                            </w:r>
                          </w:p>
                          <w:p w14:paraId="5A7CCE37" w14:textId="77777777" w:rsidR="00AB7370" w:rsidRPr="00541EDB" w:rsidRDefault="00AB7370" w:rsidP="00AB73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Contracepție,  planificare familială</w:t>
                            </w:r>
                          </w:p>
                          <w:p w14:paraId="00FFE774" w14:textId="77777777" w:rsidR="00AB7370" w:rsidRPr="00541EDB" w:rsidRDefault="00AB7370" w:rsidP="00AB73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Avort</w:t>
                            </w:r>
                          </w:p>
                          <w:p w14:paraId="745F0DF3" w14:textId="77777777" w:rsidR="00AB7370" w:rsidRPr="00541EDB" w:rsidRDefault="00AB7370" w:rsidP="00AB73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Boli cu transmitere sexuală         </w:t>
                            </w:r>
                          </w:p>
                          <w:p w14:paraId="7DA7280C" w14:textId="77777777" w:rsidR="00AB7370" w:rsidRPr="00541EDB" w:rsidRDefault="00AB7370" w:rsidP="00AB73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Mortalitate maternă</w:t>
                            </w:r>
                          </w:p>
                          <w:p w14:paraId="10B85B02" w14:textId="77777777" w:rsidR="00AB7370" w:rsidRDefault="00AB7370" w:rsidP="00AB737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CB51AE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<v:formulas>
                  <v:f eqn="val #0"/>
                  <v:f eqn="val #1"/>
                  <v:f eqn="val #2"/>
                  <v:f eqn="val width"/>
                  <v:f eqn="val height"/>
                  <v:f eqn="prod width 1 8"/>
                  <v:f eqn="prod width 1 2"/>
                  <v:f eqn="prod width 7 8"/>
                  <v:f eqn="prod width 3 2"/>
                  <v:f eqn="sum 0 0 @6"/>
                  <v:f eqn="sum height 0 #2"/>
                  <v:f eqn="prod @10 30573 4096"/>
                  <v:f eqn="prod @11 2 1"/>
                  <v:f eqn="sum height 0 @12"/>
                  <v:f eqn="sum @11 #2 0"/>
                  <v:f eqn="sum @11 height #1"/>
                  <v:f eqn="sum height 0 #1"/>
                  <v:f eqn="prod @16 1 2"/>
                  <v:f eqn="sum @11 @17 0"/>
                  <v:f eqn="sum @14 #1 height"/>
                  <v:f eqn="sum #0 @5 0"/>
                  <v:f eqn="sum width 0 @20"/>
                  <v:f eqn="sum width 0 #0"/>
                  <v:f eqn="sum @6 0 #0"/>
                  <v:f eqn="ellipse @23 width @11"/>
                  <v:f eqn="sum @24 height @11"/>
                  <v:f eqn="sum @25 @11 @19"/>
                  <v:f eqn="sum #2 @11 @19"/>
                  <v:f eqn="prod @11 2391 32768"/>
                  <v:f eqn="sum @6 0 @20"/>
                  <v:f eqn="ellipse @29 width @11"/>
                  <v:f eqn="sum #1 @30 @11"/>
                  <v:f eqn="sum @25 #1 height"/>
                  <v:f eqn="sum height @30 @14"/>
                  <v:f eqn="sum @11 @14 0"/>
                  <v:f eqn="sum height 0 @34"/>
                  <v:f eqn="sum @35 @19 @11"/>
                  <v:f eqn="sum @10 @15 @11"/>
                  <v:f eqn="sum @35 @15 @11"/>
                  <v:f eqn="sum @28 @14 @18"/>
                  <v:f eqn="sum height 0 @39"/>
                  <v:f eqn="sum @19 0 @18"/>
                  <v:f eqn="prod @41 2 3"/>
                  <v:f eqn="sum #1 0 @42"/>
                  <v:f eqn="sum #2 0 @42"/>
                  <v:f eqn="min @44 20925"/>
                  <v:f eqn="prod width 3 8"/>
                  <v:f eqn="sum @46 0 4"/>
                </v:formulas>
                <v:path o:extrusionok="f" o:connecttype="custom" o:connectlocs="@6,@1;@5,@40;@6,@4;@7,@40" o:connectangles="270,180,90,0" textboxrect="@0,@1,@22,@25"/>
                <v:handles>
                  <v:h position="#0,bottomRight" xrange="@5,@47"/>
                  <v:h position="center,#1" yrange="@10,@43"/>
                  <v:h position="topLeft,#2" yrange="@27,@45"/>
                </v:handles>
                <o:complex v:ext="view"/>
              </v:shapetype>
              <v:shape id="Curved Down Ribbon 21" o:spid="_x0000_s1026" type="#_x0000_t107" style="position:absolute;left:0;text-align:left;margin-left:28.15pt;margin-top:6pt;width:816.75pt;height:16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stroke joinstyle="miter"/>
                <v:textbox>
                  <w:txbxContent>
                    <w:p w14:paraId="106A5648" w14:textId="2F945C5D" w:rsidR="00AB7370" w:rsidRPr="00541EDB" w:rsidRDefault="00AB7370" w:rsidP="00AB7370">
                      <w:pPr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Pentru a asigura o bună stare de sănătate sexuală și reproductivă, este necesar  să fi</w:t>
                      </w:r>
                      <w:r w:rsidR="00BC71F7"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i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informa</w:t>
                      </w:r>
                      <w:r w:rsidR="00BC71F7"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t</w:t>
                      </w:r>
                      <w:r w:rsid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(ă)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 despre:</w:t>
                      </w:r>
                    </w:p>
                    <w:p w14:paraId="5A7CCE37" w14:textId="77777777" w:rsidR="00AB7370" w:rsidRPr="00541EDB" w:rsidRDefault="00AB7370" w:rsidP="00AB73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Contracepție,  planificare familială</w:t>
                      </w:r>
                    </w:p>
                    <w:p w14:paraId="00FFE774" w14:textId="77777777" w:rsidR="00AB7370" w:rsidRPr="00541EDB" w:rsidRDefault="00AB7370" w:rsidP="00AB73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Avort</w:t>
                      </w:r>
                    </w:p>
                    <w:p w14:paraId="745F0DF3" w14:textId="77777777" w:rsidR="00AB7370" w:rsidRPr="00541EDB" w:rsidRDefault="00AB7370" w:rsidP="00AB73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Boli cu transmitere sexuală         </w:t>
                      </w:r>
                    </w:p>
                    <w:p w14:paraId="7DA7280C" w14:textId="77777777" w:rsidR="00AB7370" w:rsidRPr="00541EDB" w:rsidRDefault="00AB7370" w:rsidP="00AB73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Mortalitate maternă</w:t>
                      </w:r>
                    </w:p>
                    <w:p w14:paraId="10B85B02" w14:textId="77777777" w:rsidR="00AB7370" w:rsidRDefault="00AB7370" w:rsidP="00AB737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3E481032" w14:textId="77777777" w:rsidR="00667E8F" w:rsidRPr="00662282" w:rsidRDefault="00667E8F" w:rsidP="00667E8F">
      <w:pPr>
        <w:jc w:val="center"/>
        <w:rPr>
          <w:lang w:val="fr-FR"/>
        </w:rPr>
      </w:pPr>
    </w:p>
    <w:p w14:paraId="6DA230B1" w14:textId="77777777" w:rsidR="00667E8F" w:rsidRPr="00662282" w:rsidRDefault="00667E8F" w:rsidP="00667E8F">
      <w:pPr>
        <w:jc w:val="center"/>
        <w:rPr>
          <w:lang w:val="fr-FR"/>
        </w:rPr>
      </w:pPr>
    </w:p>
    <w:p w14:paraId="0232F10A" w14:textId="77777777" w:rsidR="00667E8F" w:rsidRPr="00662282" w:rsidRDefault="00667E8F" w:rsidP="00667E8F">
      <w:pPr>
        <w:jc w:val="center"/>
        <w:rPr>
          <w:lang w:val="fr-FR"/>
        </w:rPr>
      </w:pPr>
    </w:p>
    <w:p w14:paraId="7755AE1F" w14:textId="77777777" w:rsidR="00760112" w:rsidRPr="00662282" w:rsidRDefault="00760112" w:rsidP="00667E8F">
      <w:pPr>
        <w:jc w:val="center"/>
        <w:rPr>
          <w:lang w:val="fr-FR"/>
        </w:rPr>
      </w:pPr>
    </w:p>
    <w:p w14:paraId="2D05E2E3" w14:textId="77777777" w:rsidR="00760112" w:rsidRPr="00662282" w:rsidRDefault="00760112" w:rsidP="00667E8F">
      <w:pPr>
        <w:jc w:val="center"/>
        <w:rPr>
          <w:lang w:val="fr-FR"/>
        </w:rPr>
      </w:pPr>
    </w:p>
    <w:p w14:paraId="55DDE02D" w14:textId="77777777" w:rsidR="00760112" w:rsidRPr="00662282" w:rsidRDefault="00760112" w:rsidP="00667E8F">
      <w:pPr>
        <w:jc w:val="center"/>
        <w:rPr>
          <w:lang w:val="fr-FR"/>
        </w:rPr>
      </w:pPr>
    </w:p>
    <w:p w14:paraId="3BEE03A7" w14:textId="77777777" w:rsidR="00760112" w:rsidRPr="00662282" w:rsidRDefault="00760112" w:rsidP="00667E8F">
      <w:pPr>
        <w:jc w:val="center"/>
        <w:rPr>
          <w:lang w:val="fr-FR"/>
        </w:rPr>
      </w:pPr>
    </w:p>
    <w:p w14:paraId="350EE753" w14:textId="77777777" w:rsidR="00760112" w:rsidRPr="00662282" w:rsidRDefault="00760112" w:rsidP="00667E8F">
      <w:pPr>
        <w:jc w:val="center"/>
        <w:rPr>
          <w:lang w:val="fr-FR"/>
        </w:rPr>
      </w:pPr>
    </w:p>
    <w:p w14:paraId="17CD23D6" w14:textId="77777777" w:rsidR="00760112" w:rsidRPr="00662282" w:rsidRDefault="00760112" w:rsidP="00667E8F">
      <w:pPr>
        <w:jc w:val="center"/>
        <w:rPr>
          <w:lang w:val="fr-FR"/>
        </w:rPr>
      </w:pPr>
    </w:p>
    <w:p w14:paraId="33E48390" w14:textId="77777777" w:rsidR="00760112" w:rsidRPr="00662282" w:rsidRDefault="00760112" w:rsidP="00667E8F">
      <w:pPr>
        <w:jc w:val="center"/>
        <w:rPr>
          <w:lang w:val="fr-FR"/>
        </w:rPr>
      </w:pPr>
    </w:p>
    <w:p w14:paraId="6097F557" w14:textId="77777777" w:rsidR="00760112" w:rsidRPr="00662282" w:rsidRDefault="00760112" w:rsidP="00667E8F">
      <w:pPr>
        <w:jc w:val="center"/>
        <w:rPr>
          <w:lang w:val="fr-FR"/>
        </w:rPr>
      </w:pPr>
    </w:p>
    <w:p w14:paraId="40ABF621" w14:textId="77777777" w:rsidR="00760112" w:rsidRPr="00662282" w:rsidRDefault="00760112" w:rsidP="00667E8F">
      <w:pPr>
        <w:jc w:val="center"/>
        <w:rPr>
          <w:lang w:val="fr-FR"/>
        </w:rPr>
      </w:pPr>
    </w:p>
    <w:p w14:paraId="200E1C91" w14:textId="77777777" w:rsidR="00760112" w:rsidRPr="00662282" w:rsidRDefault="00760112" w:rsidP="00667E8F">
      <w:pPr>
        <w:jc w:val="center"/>
        <w:rPr>
          <w:lang w:val="fr-FR"/>
        </w:rPr>
      </w:pPr>
    </w:p>
    <w:p w14:paraId="586AB294" w14:textId="65438865" w:rsidR="00760112" w:rsidRPr="00662282" w:rsidRDefault="00D56DD1" w:rsidP="00667E8F">
      <w:pPr>
        <w:jc w:val="center"/>
        <w:rPr>
          <w:lang w:val="fr-FR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7695212" wp14:editId="4EB578A0">
                <wp:simplePos x="0" y="0"/>
                <wp:positionH relativeFrom="column">
                  <wp:posOffset>2834005</wp:posOffset>
                </wp:positionH>
                <wp:positionV relativeFrom="paragraph">
                  <wp:posOffset>6985</wp:posOffset>
                </wp:positionV>
                <wp:extent cx="5829300" cy="876300"/>
                <wp:effectExtent l="0" t="0" r="19050" b="19050"/>
                <wp:wrapNone/>
                <wp:docPr id="22" name="Rounded 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0" cy="8763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00E715" w14:textId="77777777" w:rsidR="00D56DD1" w:rsidRPr="00541EDB" w:rsidRDefault="00D56DD1" w:rsidP="00541ED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</w:pP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Informează-te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despre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sănătatea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reproducerii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din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surse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care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furnizează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informații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corecte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!</w:t>
                            </w:r>
                            <w:proofErr w:type="gramEnd"/>
                          </w:p>
                          <w:p w14:paraId="2870BDBE" w14:textId="77777777" w:rsidR="0075148E" w:rsidRDefault="0075148E" w:rsidP="0075148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7695212" id="Rounded Rectangle 22" o:spid="_x0000_s1027" style="position:absolute;left:0;text-align:left;margin-left:223.15pt;margin-top:.55pt;width:459pt;height:6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" fillcolor="#5b9bd5 [3204]" strokecolor="#1f4d78 [1604]" strokeweight="1pt">
                <v:stroke joinstyle="miter"/>
                <v:textbox>
                  <w:txbxContent>
                    <w:p w14:paraId="3500E715" w14:textId="77777777" w:rsidR="00D56DD1" w:rsidRPr="00541EDB" w:rsidRDefault="00D56DD1" w:rsidP="00541EDB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</w:pP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Informează-te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despre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sănătatea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reproducerii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din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surse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care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furnizează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informații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proofErr w:type="spellStart"/>
                      <w:proofErr w:type="gram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corecte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!</w:t>
                      </w:r>
                      <w:proofErr w:type="gramEnd"/>
                    </w:p>
                    <w:p w14:paraId="2870BDBE" w14:textId="77777777" w:rsidR="0075148E" w:rsidRDefault="0075148E" w:rsidP="0075148E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1051B1AF" w14:textId="77777777" w:rsidR="00485EAA" w:rsidRPr="00662282" w:rsidRDefault="00485EAA" w:rsidP="00667E8F">
      <w:pPr>
        <w:jc w:val="center"/>
        <w:rPr>
          <w:lang w:val="fr-FR"/>
        </w:rPr>
      </w:pPr>
    </w:p>
    <w:p w14:paraId="291A38DA" w14:textId="7CA872A8" w:rsidR="00397609" w:rsidRPr="00662282" w:rsidRDefault="00397609" w:rsidP="00667E8F">
      <w:pPr>
        <w:jc w:val="center"/>
        <w:rPr>
          <w:lang w:val="fr-FR"/>
        </w:rPr>
      </w:pPr>
    </w:p>
    <w:p w14:paraId="6E03D876" w14:textId="77777777" w:rsidR="00397609" w:rsidRPr="00662282" w:rsidRDefault="00397609" w:rsidP="00667E8F">
      <w:pPr>
        <w:jc w:val="center"/>
        <w:rPr>
          <w:lang w:val="fr-FR"/>
        </w:rPr>
      </w:pPr>
    </w:p>
    <w:p w14:paraId="24941BD5" w14:textId="77777777" w:rsidR="00760112" w:rsidRPr="00662282" w:rsidRDefault="00760112" w:rsidP="00667E8F">
      <w:pPr>
        <w:jc w:val="center"/>
        <w:rPr>
          <w:lang w:val="fr-FR"/>
        </w:rPr>
      </w:pPr>
    </w:p>
    <w:p w14:paraId="60FC82AF" w14:textId="3B0C7D3A" w:rsidR="00760112" w:rsidRPr="00662282" w:rsidRDefault="00760112" w:rsidP="00667E8F">
      <w:pPr>
        <w:jc w:val="center"/>
        <w:rPr>
          <w:lang w:val="fr-FR"/>
        </w:rPr>
      </w:pPr>
    </w:p>
    <w:p w14:paraId="522E5847" w14:textId="4E94B4F0" w:rsidR="00760112" w:rsidRPr="00662282" w:rsidRDefault="00760112" w:rsidP="00667E8F">
      <w:pPr>
        <w:jc w:val="center"/>
        <w:rPr>
          <w:lang w:val="fr-FR"/>
        </w:rPr>
      </w:pPr>
    </w:p>
    <w:p w14:paraId="56FD7A6D" w14:textId="19847586" w:rsidR="00760112" w:rsidRPr="00662282" w:rsidRDefault="00760112" w:rsidP="00667E8F">
      <w:pPr>
        <w:jc w:val="center"/>
        <w:rPr>
          <w:lang w:val="fr-FR"/>
        </w:rPr>
      </w:pPr>
    </w:p>
    <w:p w14:paraId="554E913F" w14:textId="4FDED25D" w:rsidR="00760112" w:rsidRPr="00662282" w:rsidRDefault="00D56DD1" w:rsidP="00667E8F">
      <w:pPr>
        <w:jc w:val="center"/>
        <w:rPr>
          <w:lang w:val="fr-FR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87FF10F" wp14:editId="4CDF1608">
                <wp:simplePos x="0" y="0"/>
                <wp:positionH relativeFrom="column">
                  <wp:posOffset>7758453</wp:posOffset>
                </wp:positionH>
                <wp:positionV relativeFrom="paragraph">
                  <wp:posOffset>90805</wp:posOffset>
                </wp:positionV>
                <wp:extent cx="3000375" cy="2247900"/>
                <wp:effectExtent l="19050" t="609600" r="47625" b="38100"/>
                <wp:wrapNone/>
                <wp:docPr id="18" name="Rounded Rectangular Callou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0375" cy="2247900"/>
                        </a:xfrm>
                        <a:prstGeom prst="wedgeRoundRectCallout">
                          <a:avLst>
                            <a:gd name="adj1" fmla="val -36184"/>
                            <a:gd name="adj2" fmla="val -74143"/>
                            <a:gd name="adj3" fmla="val 16667"/>
                          </a:avLst>
                        </a:prstGeom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E7576E" w14:textId="3744E1A7" w:rsidR="004251A0" w:rsidRPr="00541EDB" w:rsidRDefault="00584316" w:rsidP="00F2293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</w:pP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Unica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metoda contraceptivă care protejează atât de sarcinile nedorite cât și de bolile cu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transmitere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sexuală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este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prezervativul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masculin!</w:t>
                            </w:r>
                          </w:p>
                          <w:p w14:paraId="4311D2D4" w14:textId="77777777" w:rsidR="00760112" w:rsidRPr="00662282" w:rsidRDefault="00760112" w:rsidP="00F22937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7FF10F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18" o:spid="_x0000_s1028" type="#_x0000_t62" style="position:absolute;left:0;text-align:left;margin-left:610.9pt;margin-top:7.15pt;width:236.25pt;height:17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" adj="2984,-5215" fillcolor="#91bce3 [2164]" strokecolor="#5b9bd5 [3204]" strokeweight="4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14:paraId="21E7576E" w14:textId="3744E1A7" w:rsidR="004251A0" w:rsidRPr="00541EDB" w:rsidRDefault="00584316" w:rsidP="00F22937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</w:pP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Unica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metoda contraceptivă care protejează atât de sarcinile nedorite cât și de bolile cu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transmitere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sexuală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este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prezervativul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masculin!</w:t>
                      </w:r>
                    </w:p>
                    <w:p w14:paraId="4311D2D4" w14:textId="77777777" w:rsidR="00760112" w:rsidRPr="00662282" w:rsidRDefault="00760112" w:rsidP="00F22937">
                      <w:pPr>
                        <w:jc w:val="center"/>
                        <w:rPr>
                          <w:sz w:val="32"/>
                          <w:szCs w:val="32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26FC12" w14:textId="35C7DFBB" w:rsidR="00760112" w:rsidRPr="00662282" w:rsidRDefault="00D56DD1" w:rsidP="00667E8F">
      <w:pPr>
        <w:jc w:val="center"/>
        <w:rPr>
          <w:lang w:val="fr-FR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FA21A77" wp14:editId="798E4AD1">
                <wp:simplePos x="0" y="0"/>
                <wp:positionH relativeFrom="column">
                  <wp:posOffset>281305</wp:posOffset>
                </wp:positionH>
                <wp:positionV relativeFrom="paragraph">
                  <wp:posOffset>96520</wp:posOffset>
                </wp:positionV>
                <wp:extent cx="3171825" cy="2162810"/>
                <wp:effectExtent l="19050" t="781050" r="104775" b="46990"/>
                <wp:wrapNone/>
                <wp:docPr id="15" name="Rounded Rectangular Callou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825" cy="2162810"/>
                        </a:xfrm>
                        <a:prstGeom prst="wedgeRoundRectCallout">
                          <a:avLst>
                            <a:gd name="adj1" fmla="val 49347"/>
                            <a:gd name="adj2" fmla="val -81968"/>
                            <a:gd name="adj3" fmla="val 16667"/>
                          </a:avLst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F75D48" w14:textId="77777777" w:rsidR="004251A0" w:rsidRPr="00541EDB" w:rsidRDefault="00584316" w:rsidP="00F2293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</w:pP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Înainte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de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începerea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vieții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sexuale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consultă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împreună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cu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partenerul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/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partenera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ta un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profesionist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(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medicul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,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asistentul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medical,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asistentul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medical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comunitar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sau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mediatorul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proofErr w:type="spellStart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sanitar</w:t>
                            </w:r>
                            <w:proofErr w:type="spellEnd"/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)!</w:t>
                            </w:r>
                          </w:p>
                          <w:p w14:paraId="64C242F5" w14:textId="77777777" w:rsidR="00760112" w:rsidRPr="00541EDB" w:rsidRDefault="00760112" w:rsidP="00541ED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A21A77" id="Rounded Rectangular Callout 15" o:spid="_x0000_s1029" type="#_x0000_t62" style="position:absolute;left:0;text-align:left;margin-left:22.15pt;margin-top:7.6pt;width:249.75pt;height:170.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" adj="21459,-6905" fillcolor="#9cc2e5 [1940]" strokecolor="#5b9bd5 [3204]" strokeweight="4.5pt">
                <v:textbox>
                  <w:txbxContent>
                    <w:p w14:paraId="18F75D48" w14:textId="77777777" w:rsidR="004251A0" w:rsidRPr="00541EDB" w:rsidRDefault="00584316" w:rsidP="00F22937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</w:pP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Înainte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de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începerea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vieții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sexuale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consultă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împreună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cu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partenerul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/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partenera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ta un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profesionist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(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medicul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,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asistentul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medical,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asistentul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medical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comunitar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sau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mediatorul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proofErr w:type="spellStart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sanitar</w:t>
                      </w:r>
                      <w:proofErr w:type="spellEnd"/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)!</w:t>
                      </w:r>
                    </w:p>
                    <w:p w14:paraId="64C242F5" w14:textId="77777777" w:rsidR="00760112" w:rsidRPr="00541EDB" w:rsidRDefault="00760112" w:rsidP="00541EDB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CA124BD" w14:textId="6D843862" w:rsidR="00760112" w:rsidRPr="00662282" w:rsidRDefault="00D56DD1" w:rsidP="00667E8F">
      <w:pPr>
        <w:jc w:val="center"/>
        <w:rPr>
          <w:lang w:val="fr-FR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E40602" wp14:editId="636B8CE3">
                <wp:simplePos x="0" y="0"/>
                <wp:positionH relativeFrom="column">
                  <wp:posOffset>4315204</wp:posOffset>
                </wp:positionH>
                <wp:positionV relativeFrom="paragraph">
                  <wp:posOffset>90318</wp:posOffset>
                </wp:positionV>
                <wp:extent cx="2849245" cy="2047240"/>
                <wp:effectExtent l="19050" t="971550" r="46355" b="29210"/>
                <wp:wrapNone/>
                <wp:docPr id="16" name="Rounded Rectangular Callou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245" cy="2047240"/>
                        </a:xfrm>
                        <a:prstGeom prst="wedgeRoundRectCallout">
                          <a:avLst>
                            <a:gd name="adj1" fmla="val -20991"/>
                            <a:gd name="adj2" fmla="val -94122"/>
                            <a:gd name="adj3" fmla="val 16667"/>
                          </a:avLst>
                        </a:prstGeom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9F8291" w14:textId="6A785E49" w:rsidR="004251A0" w:rsidRPr="00541EDB" w:rsidRDefault="00584316" w:rsidP="00F2293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</w:pP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Ai grij</w:t>
                            </w:r>
                            <w:r w:rsidR="003B18AD"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ă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de sănătatea ta și a </w:t>
                            </w:r>
                            <w:r w:rsidR="00760112"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p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artenerului/partenerei tale, inclusiv</w:t>
                            </w:r>
                            <w:r w:rsidR="00D56DD1"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de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</w:t>
                            </w:r>
                            <w:r w:rsidRPr="00541ED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>sănătatea  sexuală și reproductivă.</w:t>
                            </w:r>
                            <w:r w:rsidR="006C2571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  <w:t xml:space="preserve"> Informează-te la medicul de familie!</w:t>
                            </w:r>
                          </w:p>
                          <w:p w14:paraId="1760C680" w14:textId="77777777" w:rsidR="00760112" w:rsidRPr="00541EDB" w:rsidRDefault="00760112" w:rsidP="00541ED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  <w:lang w:val="ro-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40602" id="Rounded Rectangular Callout 16" o:spid="_x0000_s1030" type="#_x0000_t62" style="position:absolute;left:0;text-align:left;margin-left:339.8pt;margin-top:7.1pt;width:224.35pt;height:161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" adj="6266,-9530" fillcolor="#91bce3 [2164]" strokecolor="#5b9bd5 [3204]" strokeweight="4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14:paraId="199F8291" w14:textId="6A785E49" w:rsidR="004251A0" w:rsidRPr="00541EDB" w:rsidRDefault="00584316" w:rsidP="00F22937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</w:pP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Ai grij</w:t>
                      </w:r>
                      <w:r w:rsidR="003B18AD"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ă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de sănătatea ta și a </w:t>
                      </w:r>
                      <w:r w:rsidR="00760112"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p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artenerului/partenerei tale, inclusiv</w:t>
                      </w:r>
                      <w:r w:rsidR="00D56DD1"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de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</w:t>
                      </w:r>
                      <w:r w:rsidRPr="00541EDB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>sănătatea  sexuală și reproductivă.</w:t>
                      </w:r>
                      <w:r w:rsidR="006C2571"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  <w:t xml:space="preserve"> Informează-te la medicul de familie!</w:t>
                      </w:r>
                    </w:p>
                    <w:p w14:paraId="1760C680" w14:textId="77777777" w:rsidR="00760112" w:rsidRPr="00541EDB" w:rsidRDefault="00760112" w:rsidP="00541EDB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  <w:lang w:val="ro-R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D0B5D91" w14:textId="0187B80D" w:rsidR="00485EAA" w:rsidRPr="00662282" w:rsidRDefault="00485EAA" w:rsidP="00667E8F">
      <w:pPr>
        <w:jc w:val="center"/>
        <w:rPr>
          <w:lang w:val="fr-FR"/>
        </w:rPr>
      </w:pPr>
    </w:p>
    <w:p w14:paraId="38118E12" w14:textId="590D5F8B" w:rsidR="00667E8F" w:rsidRPr="00662282" w:rsidRDefault="00667E8F" w:rsidP="00667E8F">
      <w:pPr>
        <w:jc w:val="center"/>
        <w:rPr>
          <w:lang w:val="fr-FR"/>
        </w:rPr>
      </w:pPr>
    </w:p>
    <w:p w14:paraId="14840EE6" w14:textId="4B1498C5" w:rsidR="00667E8F" w:rsidRPr="00662282" w:rsidRDefault="005661D3" w:rsidP="005661D3">
      <w:pPr>
        <w:tabs>
          <w:tab w:val="left" w:pos="630"/>
        </w:tabs>
        <w:rPr>
          <w:lang w:val="fr-FR"/>
        </w:rPr>
      </w:pPr>
      <w:r w:rsidRPr="00662282">
        <w:rPr>
          <w:lang w:val="fr-FR"/>
        </w:rPr>
        <w:tab/>
      </w:r>
    </w:p>
    <w:p w14:paraId="293C5689" w14:textId="77777777" w:rsidR="00C75472" w:rsidRPr="00662282" w:rsidRDefault="00C75472" w:rsidP="00667E8F">
      <w:pPr>
        <w:jc w:val="center"/>
        <w:rPr>
          <w:lang w:val="fr-FR"/>
        </w:rPr>
      </w:pPr>
    </w:p>
    <w:p w14:paraId="0AD09C77" w14:textId="77777777" w:rsidR="00C75472" w:rsidRPr="00662282" w:rsidRDefault="00C75472" w:rsidP="00667E8F">
      <w:pPr>
        <w:jc w:val="center"/>
        <w:rPr>
          <w:lang w:val="fr-FR"/>
        </w:rPr>
      </w:pPr>
    </w:p>
    <w:p w14:paraId="000F3AC8" w14:textId="553943BD" w:rsidR="00C75472" w:rsidRPr="00662282" w:rsidRDefault="00C75472" w:rsidP="00667E8F">
      <w:pPr>
        <w:jc w:val="center"/>
        <w:rPr>
          <w:lang w:val="fr-FR"/>
        </w:rPr>
      </w:pPr>
    </w:p>
    <w:p w14:paraId="634EAAF3" w14:textId="77777777" w:rsidR="00485EAA" w:rsidRPr="00662282" w:rsidRDefault="00485EAA" w:rsidP="001D484F">
      <w:pPr>
        <w:rPr>
          <w:sz w:val="20"/>
          <w:szCs w:val="20"/>
          <w:lang w:val="fr-FR"/>
        </w:rPr>
      </w:pPr>
    </w:p>
    <w:p w14:paraId="5C011121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2FFB1933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4F0276D1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2C952018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6FFD0F55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5A422F2E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3818E8EE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2EACB78C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330A3B78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2A983A9E" w14:textId="77777777" w:rsidR="00745348" w:rsidRPr="00662282" w:rsidRDefault="00745348" w:rsidP="001D484F">
      <w:pPr>
        <w:rPr>
          <w:sz w:val="20"/>
          <w:szCs w:val="20"/>
          <w:lang w:val="fr-FR"/>
        </w:rPr>
      </w:pPr>
      <w:r>
        <w:rPr>
          <w:noProof/>
          <w:lang w:eastAsia="en-US"/>
        </w:rPr>
        <w:drawing>
          <wp:anchor distT="0" distB="0" distL="114300" distR="114300" simplePos="0" relativeHeight="251646464" behindDoc="1" locked="0" layoutInCell="1" allowOverlap="1" wp14:anchorId="7C30B2EB" wp14:editId="734CD13C">
            <wp:simplePos x="0" y="0"/>
            <wp:positionH relativeFrom="column">
              <wp:posOffset>471805</wp:posOffset>
            </wp:positionH>
            <wp:positionV relativeFrom="paragraph">
              <wp:posOffset>142240</wp:posOffset>
            </wp:positionV>
            <wp:extent cx="352425" cy="355600"/>
            <wp:effectExtent l="0" t="0" r="9525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35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0D98F0" w14:textId="20510BF9" w:rsidR="00745348" w:rsidRPr="00662282" w:rsidRDefault="00745348" w:rsidP="001D484F">
      <w:pPr>
        <w:rPr>
          <w:sz w:val="20"/>
          <w:szCs w:val="20"/>
          <w:lang w:val="fr-FR"/>
        </w:rPr>
      </w:pPr>
      <w:r>
        <w:rPr>
          <w:rFonts w:ascii="Arial Black" w:hAnsi="Arial Black"/>
          <w:noProof/>
          <w:color w:val="0066CC"/>
          <w:spacing w:val="40"/>
          <w:lang w:eastAsia="en-US"/>
        </w:rPr>
        <w:drawing>
          <wp:anchor distT="0" distB="0" distL="114300" distR="114300" simplePos="0" relativeHeight="251650048" behindDoc="1" locked="0" layoutInCell="1" allowOverlap="1" wp14:anchorId="6503F257" wp14:editId="4E1225BD">
            <wp:simplePos x="0" y="0"/>
            <wp:positionH relativeFrom="column">
              <wp:posOffset>2433955</wp:posOffset>
            </wp:positionH>
            <wp:positionV relativeFrom="paragraph">
              <wp:posOffset>35560</wp:posOffset>
            </wp:positionV>
            <wp:extent cx="327025" cy="314325"/>
            <wp:effectExtent l="0" t="0" r="0" b="952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B10B59" w14:textId="60451A29" w:rsidR="00745348" w:rsidRPr="00662282" w:rsidRDefault="00530C60" w:rsidP="001D484F">
      <w:pPr>
        <w:rPr>
          <w:sz w:val="20"/>
          <w:szCs w:val="20"/>
          <w:lang w:val="fr-FR"/>
        </w:rPr>
      </w:pPr>
      <w:r w:rsidRPr="00D25B79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0B885C38" wp14:editId="551933FE">
                <wp:simplePos x="0" y="0"/>
                <wp:positionH relativeFrom="column">
                  <wp:posOffset>7428972</wp:posOffset>
                </wp:positionH>
                <wp:positionV relativeFrom="paragraph">
                  <wp:posOffset>24130</wp:posOffset>
                </wp:positionV>
                <wp:extent cx="1057275" cy="314960"/>
                <wp:effectExtent l="19050" t="19050" r="0" b="8890"/>
                <wp:wrapNone/>
                <wp:docPr id="5" name="Group 4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057275" cy="314960"/>
                          <a:chOff x="0" y="0"/>
                          <a:chExt cx="3260" cy="1866"/>
                        </a:xfrm>
                      </wpg:grpSpPr>
                      <wps:wsp>
                        <wps:cNvPr id="7" name="AutoShape 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000" y="276"/>
                            <a:ext cx="1260" cy="1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F81D1B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8" name="Group 8"/>
                        <wpg:cNvGrpSpPr>
                          <a:grpSpLocks/>
                        </wpg:cNvGrpSpPr>
                        <wpg:grpSpPr bwMode="auto">
                          <a:xfrm rot="198951">
                            <a:off x="0" y="0"/>
                            <a:ext cx="1257" cy="1590"/>
                            <a:chOff x="0" y="0"/>
                            <a:chExt cx="1257" cy="1590"/>
                          </a:xfrm>
                        </wpg:grpSpPr>
                        <wps:wsp>
                          <wps:cNvPr id="9" name="Freeform 662"/>
                          <wps:cNvSpPr>
                            <a:spLocks/>
                          </wps:cNvSpPr>
                          <wps:spPr bwMode="auto">
                            <a:xfrm>
                              <a:off x="4" y="29"/>
                              <a:ext cx="1251" cy="1560"/>
                            </a:xfrm>
                            <a:custGeom>
                              <a:avLst/>
                              <a:gdLst>
                                <a:gd name="T0" fmla="*/ 119 w 5005"/>
                                <a:gd name="T1" fmla="*/ 727 h 7801"/>
                                <a:gd name="T2" fmla="*/ 676 w 5005"/>
                                <a:gd name="T3" fmla="*/ 383 h 7801"/>
                                <a:gd name="T4" fmla="*/ 1687 w 5005"/>
                                <a:gd name="T5" fmla="*/ 68 h 7801"/>
                                <a:gd name="T6" fmla="*/ 2951 w 5005"/>
                                <a:gd name="T7" fmla="*/ 20 h 7801"/>
                                <a:gd name="T8" fmla="*/ 4002 w 5005"/>
                                <a:gd name="T9" fmla="*/ 215 h 7801"/>
                                <a:gd name="T10" fmla="*/ 4973 w 5005"/>
                                <a:gd name="T11" fmla="*/ 677 h 7801"/>
                                <a:gd name="T12" fmla="*/ 4957 w 5005"/>
                                <a:gd name="T13" fmla="*/ 1709 h 7801"/>
                                <a:gd name="T14" fmla="*/ 4512 w 5005"/>
                                <a:gd name="T15" fmla="*/ 1169 h 7801"/>
                                <a:gd name="T16" fmla="*/ 3556 w 5005"/>
                                <a:gd name="T17" fmla="*/ 942 h 7801"/>
                                <a:gd name="T18" fmla="*/ 2211 w 5005"/>
                                <a:gd name="T19" fmla="*/ 727 h 7801"/>
                                <a:gd name="T20" fmla="*/ 907 w 5005"/>
                                <a:gd name="T21" fmla="*/ 1031 h 7801"/>
                                <a:gd name="T22" fmla="*/ 875 w 5005"/>
                                <a:gd name="T23" fmla="*/ 1386 h 7801"/>
                                <a:gd name="T24" fmla="*/ 2251 w 5005"/>
                                <a:gd name="T25" fmla="*/ 1768 h 7801"/>
                                <a:gd name="T26" fmla="*/ 3596 w 5005"/>
                                <a:gd name="T27" fmla="*/ 2485 h 7801"/>
                                <a:gd name="T28" fmla="*/ 3835 w 5005"/>
                                <a:gd name="T29" fmla="*/ 3359 h 7801"/>
                                <a:gd name="T30" fmla="*/ 3541 w 5005"/>
                                <a:gd name="T31" fmla="*/ 3851 h 7801"/>
                                <a:gd name="T32" fmla="*/ 2801 w 5005"/>
                                <a:gd name="T33" fmla="*/ 4038 h 7801"/>
                                <a:gd name="T34" fmla="*/ 1853 w 5005"/>
                                <a:gd name="T35" fmla="*/ 4205 h 7801"/>
                                <a:gd name="T36" fmla="*/ 1344 w 5005"/>
                                <a:gd name="T37" fmla="*/ 4392 h 7801"/>
                                <a:gd name="T38" fmla="*/ 2132 w 5005"/>
                                <a:gd name="T39" fmla="*/ 4775 h 7801"/>
                                <a:gd name="T40" fmla="*/ 2705 w 5005"/>
                                <a:gd name="T41" fmla="*/ 5286 h 7801"/>
                                <a:gd name="T42" fmla="*/ 2753 w 5005"/>
                                <a:gd name="T43" fmla="*/ 5905 h 7801"/>
                                <a:gd name="T44" fmla="*/ 2617 w 5005"/>
                                <a:gd name="T45" fmla="*/ 6445 h 7801"/>
                                <a:gd name="T46" fmla="*/ 2522 w 5005"/>
                                <a:gd name="T47" fmla="*/ 6818 h 7801"/>
                                <a:gd name="T48" fmla="*/ 2609 w 5005"/>
                                <a:gd name="T49" fmla="*/ 7232 h 7801"/>
                                <a:gd name="T50" fmla="*/ 2427 w 5005"/>
                                <a:gd name="T51" fmla="*/ 7694 h 7801"/>
                                <a:gd name="T52" fmla="*/ 2379 w 5005"/>
                                <a:gd name="T53" fmla="*/ 7389 h 7801"/>
                                <a:gd name="T54" fmla="*/ 2251 w 5005"/>
                                <a:gd name="T55" fmla="*/ 6878 h 7801"/>
                                <a:gd name="T56" fmla="*/ 2267 w 5005"/>
                                <a:gd name="T57" fmla="*/ 6308 h 7801"/>
                                <a:gd name="T58" fmla="*/ 2506 w 5005"/>
                                <a:gd name="T59" fmla="*/ 5896 h 7801"/>
                                <a:gd name="T60" fmla="*/ 2259 w 5005"/>
                                <a:gd name="T61" fmla="*/ 5502 h 7801"/>
                                <a:gd name="T62" fmla="*/ 1639 w 5005"/>
                                <a:gd name="T63" fmla="*/ 5217 h 7801"/>
                                <a:gd name="T64" fmla="*/ 1042 w 5005"/>
                                <a:gd name="T65" fmla="*/ 4814 h 7801"/>
                                <a:gd name="T66" fmla="*/ 971 w 5005"/>
                                <a:gd name="T67" fmla="*/ 4303 h 7801"/>
                                <a:gd name="T68" fmla="*/ 1098 w 5005"/>
                                <a:gd name="T69" fmla="*/ 3802 h 7801"/>
                                <a:gd name="T70" fmla="*/ 1599 w 5005"/>
                                <a:gd name="T71" fmla="*/ 3546 h 7801"/>
                                <a:gd name="T72" fmla="*/ 2347 w 5005"/>
                                <a:gd name="T73" fmla="*/ 3409 h 7801"/>
                                <a:gd name="T74" fmla="*/ 3095 w 5005"/>
                                <a:gd name="T75" fmla="*/ 3291 h 7801"/>
                                <a:gd name="T76" fmla="*/ 3501 w 5005"/>
                                <a:gd name="T77" fmla="*/ 3134 h 7801"/>
                                <a:gd name="T78" fmla="*/ 3087 w 5005"/>
                                <a:gd name="T79" fmla="*/ 2829 h 7801"/>
                                <a:gd name="T80" fmla="*/ 2140 w 5005"/>
                                <a:gd name="T81" fmla="*/ 2446 h 7801"/>
                                <a:gd name="T82" fmla="*/ 1113 w 5005"/>
                                <a:gd name="T83" fmla="*/ 2161 h 7801"/>
                                <a:gd name="T84" fmla="*/ 231 w 5005"/>
                                <a:gd name="T85" fmla="*/ 1846 h 7801"/>
                                <a:gd name="T86" fmla="*/ 7 w 5005"/>
                                <a:gd name="T87" fmla="*/ 1444 h 7801"/>
                                <a:gd name="T88" fmla="*/ 0 60000 65536"/>
                                <a:gd name="T89" fmla="*/ 0 60000 65536"/>
                                <a:gd name="T90" fmla="*/ 0 60000 65536"/>
                                <a:gd name="T91" fmla="*/ 0 60000 65536"/>
                                <a:gd name="T92" fmla="*/ 0 60000 65536"/>
                                <a:gd name="T93" fmla="*/ 0 60000 65536"/>
                                <a:gd name="T94" fmla="*/ 0 60000 65536"/>
                                <a:gd name="T95" fmla="*/ 0 60000 65536"/>
                                <a:gd name="T96" fmla="*/ 0 60000 65536"/>
                                <a:gd name="T97" fmla="*/ 0 60000 65536"/>
                                <a:gd name="T98" fmla="*/ 0 60000 65536"/>
                                <a:gd name="T99" fmla="*/ 0 60000 65536"/>
                                <a:gd name="T100" fmla="*/ 0 60000 65536"/>
                                <a:gd name="T101" fmla="*/ 0 60000 65536"/>
                                <a:gd name="T102" fmla="*/ 0 60000 65536"/>
                                <a:gd name="T103" fmla="*/ 0 60000 65536"/>
                                <a:gd name="T104" fmla="*/ 0 60000 65536"/>
                                <a:gd name="T105" fmla="*/ 0 60000 65536"/>
                                <a:gd name="T106" fmla="*/ 0 60000 65536"/>
                                <a:gd name="T107" fmla="*/ 0 60000 65536"/>
                                <a:gd name="T108" fmla="*/ 0 60000 65536"/>
                                <a:gd name="T109" fmla="*/ 0 60000 65536"/>
                                <a:gd name="T110" fmla="*/ 0 60000 65536"/>
                                <a:gd name="T111" fmla="*/ 0 60000 65536"/>
                                <a:gd name="T112" fmla="*/ 0 60000 65536"/>
                                <a:gd name="T113" fmla="*/ 0 60000 65536"/>
                                <a:gd name="T114" fmla="*/ 0 60000 65536"/>
                                <a:gd name="T115" fmla="*/ 0 60000 65536"/>
                                <a:gd name="T116" fmla="*/ 0 60000 65536"/>
                                <a:gd name="T117" fmla="*/ 0 60000 65536"/>
                                <a:gd name="T118" fmla="*/ 0 60000 65536"/>
                                <a:gd name="T119" fmla="*/ 0 60000 65536"/>
                                <a:gd name="T120" fmla="*/ 0 60000 65536"/>
                                <a:gd name="T121" fmla="*/ 0 60000 65536"/>
                                <a:gd name="T122" fmla="*/ 0 60000 65536"/>
                                <a:gd name="T123" fmla="*/ 0 60000 65536"/>
                                <a:gd name="T124" fmla="*/ 0 60000 65536"/>
                                <a:gd name="T125" fmla="*/ 0 60000 65536"/>
                                <a:gd name="T126" fmla="*/ 0 60000 65536"/>
                                <a:gd name="T127" fmla="*/ 0 60000 65536"/>
                                <a:gd name="T128" fmla="*/ 0 60000 65536"/>
                                <a:gd name="T129" fmla="*/ 0 60000 65536"/>
                                <a:gd name="T130" fmla="*/ 0 60000 65536"/>
                                <a:gd name="T131" fmla="*/ 0 60000 65536"/>
                                <a:gd name="T132" fmla="*/ 0 w 5005"/>
                                <a:gd name="T133" fmla="*/ 0 h 7801"/>
                                <a:gd name="T134" fmla="*/ 5005 w 5005"/>
                                <a:gd name="T135" fmla="*/ 7801 h 7801"/>
                              </a:gdLst>
                              <a:ahLst/>
                              <a:cxnLst>
                                <a:cxn ang="T88">
                                  <a:pos x="T0" y="T1"/>
                                </a:cxn>
                                <a:cxn ang="T89">
                                  <a:pos x="T2" y="T3"/>
                                </a:cxn>
                                <a:cxn ang="T90">
                                  <a:pos x="T4" y="T5"/>
                                </a:cxn>
                                <a:cxn ang="T91">
                                  <a:pos x="T6" y="T7"/>
                                </a:cxn>
                                <a:cxn ang="T92">
                                  <a:pos x="T8" y="T9"/>
                                </a:cxn>
                                <a:cxn ang="T93">
                                  <a:pos x="T10" y="T11"/>
                                </a:cxn>
                                <a:cxn ang="T94">
                                  <a:pos x="T12" y="T13"/>
                                </a:cxn>
                                <a:cxn ang="T95">
                                  <a:pos x="T14" y="T15"/>
                                </a:cxn>
                                <a:cxn ang="T96">
                                  <a:pos x="T16" y="T17"/>
                                </a:cxn>
                                <a:cxn ang="T97">
                                  <a:pos x="T18" y="T19"/>
                                </a:cxn>
                                <a:cxn ang="T98">
                                  <a:pos x="T20" y="T21"/>
                                </a:cxn>
                                <a:cxn ang="T99">
                                  <a:pos x="T22" y="T23"/>
                                </a:cxn>
                                <a:cxn ang="T100">
                                  <a:pos x="T24" y="T25"/>
                                </a:cxn>
                                <a:cxn ang="T101">
                                  <a:pos x="T26" y="T27"/>
                                </a:cxn>
                                <a:cxn ang="T102">
                                  <a:pos x="T28" y="T29"/>
                                </a:cxn>
                                <a:cxn ang="T103">
                                  <a:pos x="T30" y="T31"/>
                                </a:cxn>
                                <a:cxn ang="T104">
                                  <a:pos x="T32" y="T33"/>
                                </a:cxn>
                                <a:cxn ang="T105">
                                  <a:pos x="T34" y="T35"/>
                                </a:cxn>
                                <a:cxn ang="T106">
                                  <a:pos x="T36" y="T37"/>
                                </a:cxn>
                                <a:cxn ang="T107">
                                  <a:pos x="T38" y="T39"/>
                                </a:cxn>
                                <a:cxn ang="T108">
                                  <a:pos x="T40" y="T41"/>
                                </a:cxn>
                                <a:cxn ang="T109">
                                  <a:pos x="T42" y="T43"/>
                                </a:cxn>
                                <a:cxn ang="T110">
                                  <a:pos x="T44" y="T45"/>
                                </a:cxn>
                                <a:cxn ang="T111">
                                  <a:pos x="T46" y="T47"/>
                                </a:cxn>
                                <a:cxn ang="T112">
                                  <a:pos x="T48" y="T49"/>
                                </a:cxn>
                                <a:cxn ang="T113">
                                  <a:pos x="T50" y="T51"/>
                                </a:cxn>
                                <a:cxn ang="T114">
                                  <a:pos x="T52" y="T53"/>
                                </a:cxn>
                                <a:cxn ang="T115">
                                  <a:pos x="T54" y="T55"/>
                                </a:cxn>
                                <a:cxn ang="T116">
                                  <a:pos x="T56" y="T57"/>
                                </a:cxn>
                                <a:cxn ang="T117">
                                  <a:pos x="T58" y="T59"/>
                                </a:cxn>
                                <a:cxn ang="T118">
                                  <a:pos x="T60" y="T61"/>
                                </a:cxn>
                                <a:cxn ang="T119">
                                  <a:pos x="T62" y="T63"/>
                                </a:cxn>
                                <a:cxn ang="T120">
                                  <a:pos x="T64" y="T65"/>
                                </a:cxn>
                                <a:cxn ang="T121">
                                  <a:pos x="T66" y="T67"/>
                                </a:cxn>
                                <a:cxn ang="T122">
                                  <a:pos x="T68" y="T69"/>
                                </a:cxn>
                                <a:cxn ang="T123">
                                  <a:pos x="T70" y="T71"/>
                                </a:cxn>
                                <a:cxn ang="T124">
                                  <a:pos x="T72" y="T73"/>
                                </a:cxn>
                                <a:cxn ang="T125">
                                  <a:pos x="T74" y="T75"/>
                                </a:cxn>
                                <a:cxn ang="T126">
                                  <a:pos x="T76" y="T77"/>
                                </a:cxn>
                                <a:cxn ang="T127">
                                  <a:pos x="T78" y="T79"/>
                                </a:cxn>
                                <a:cxn ang="T128">
                                  <a:pos x="T80" y="T81"/>
                                </a:cxn>
                                <a:cxn ang="T129">
                                  <a:pos x="T82" y="T83"/>
                                </a:cxn>
                                <a:cxn ang="T130">
                                  <a:pos x="T84" y="T85"/>
                                </a:cxn>
                                <a:cxn ang="T131">
                                  <a:pos x="T86" y="T87"/>
                                </a:cxn>
                              </a:cxnLst>
                              <a:rect l="T132" t="T133" r="T134" b="T135"/>
                              <a:pathLst>
                                <a:path w="5005" h="7801">
                                  <a:moveTo>
                                    <a:pt x="7" y="1100"/>
                                  </a:moveTo>
                                  <a:lnTo>
                                    <a:pt x="15" y="854"/>
                                  </a:lnTo>
                                  <a:lnTo>
                                    <a:pt x="119" y="727"/>
                                  </a:lnTo>
                                  <a:lnTo>
                                    <a:pt x="270" y="609"/>
                                  </a:lnTo>
                                  <a:lnTo>
                                    <a:pt x="461" y="490"/>
                                  </a:lnTo>
                                  <a:lnTo>
                                    <a:pt x="676" y="383"/>
                                  </a:lnTo>
                                  <a:lnTo>
                                    <a:pt x="955" y="255"/>
                                  </a:lnTo>
                                  <a:lnTo>
                                    <a:pt x="1337" y="137"/>
                                  </a:lnTo>
                                  <a:lnTo>
                                    <a:pt x="1687" y="68"/>
                                  </a:lnTo>
                                  <a:lnTo>
                                    <a:pt x="2092" y="10"/>
                                  </a:lnTo>
                                  <a:lnTo>
                                    <a:pt x="2498" y="0"/>
                                  </a:lnTo>
                                  <a:lnTo>
                                    <a:pt x="2951" y="20"/>
                                  </a:lnTo>
                                  <a:lnTo>
                                    <a:pt x="3294" y="58"/>
                                  </a:lnTo>
                                  <a:lnTo>
                                    <a:pt x="3660" y="127"/>
                                  </a:lnTo>
                                  <a:lnTo>
                                    <a:pt x="4002" y="215"/>
                                  </a:lnTo>
                                  <a:lnTo>
                                    <a:pt x="4273" y="305"/>
                                  </a:lnTo>
                                  <a:lnTo>
                                    <a:pt x="4591" y="452"/>
                                  </a:lnTo>
                                  <a:lnTo>
                                    <a:pt x="4973" y="677"/>
                                  </a:lnTo>
                                  <a:lnTo>
                                    <a:pt x="4591" y="1090"/>
                                  </a:lnTo>
                                  <a:lnTo>
                                    <a:pt x="5005" y="1660"/>
                                  </a:lnTo>
                                  <a:lnTo>
                                    <a:pt x="4957" y="1709"/>
                                  </a:lnTo>
                                  <a:lnTo>
                                    <a:pt x="4750" y="1424"/>
                                  </a:lnTo>
                                  <a:lnTo>
                                    <a:pt x="4781" y="1542"/>
                                  </a:lnTo>
                                  <a:lnTo>
                                    <a:pt x="4512" y="1169"/>
                                  </a:lnTo>
                                  <a:lnTo>
                                    <a:pt x="4384" y="1316"/>
                                  </a:lnTo>
                                  <a:lnTo>
                                    <a:pt x="3986" y="1109"/>
                                  </a:lnTo>
                                  <a:lnTo>
                                    <a:pt x="3556" y="942"/>
                                  </a:lnTo>
                                  <a:lnTo>
                                    <a:pt x="3095" y="805"/>
                                  </a:lnTo>
                                  <a:lnTo>
                                    <a:pt x="2705" y="737"/>
                                  </a:lnTo>
                                  <a:lnTo>
                                    <a:pt x="2211" y="727"/>
                                  </a:lnTo>
                                  <a:lnTo>
                                    <a:pt x="1742" y="766"/>
                                  </a:lnTo>
                                  <a:lnTo>
                                    <a:pt x="1384" y="844"/>
                                  </a:lnTo>
                                  <a:lnTo>
                                    <a:pt x="907" y="1031"/>
                                  </a:lnTo>
                                  <a:lnTo>
                                    <a:pt x="644" y="1169"/>
                                  </a:lnTo>
                                  <a:lnTo>
                                    <a:pt x="477" y="1286"/>
                                  </a:lnTo>
                                  <a:lnTo>
                                    <a:pt x="875" y="1386"/>
                                  </a:lnTo>
                                  <a:lnTo>
                                    <a:pt x="1337" y="1493"/>
                                  </a:lnTo>
                                  <a:lnTo>
                                    <a:pt x="1758" y="1611"/>
                                  </a:lnTo>
                                  <a:lnTo>
                                    <a:pt x="2251" y="1768"/>
                                  </a:lnTo>
                                  <a:lnTo>
                                    <a:pt x="2809" y="1985"/>
                                  </a:lnTo>
                                  <a:lnTo>
                                    <a:pt x="3238" y="2200"/>
                                  </a:lnTo>
                                  <a:lnTo>
                                    <a:pt x="3596" y="2485"/>
                                  </a:lnTo>
                                  <a:lnTo>
                                    <a:pt x="3843" y="2790"/>
                                  </a:lnTo>
                                  <a:lnTo>
                                    <a:pt x="3843" y="3164"/>
                                  </a:lnTo>
                                  <a:lnTo>
                                    <a:pt x="3835" y="3359"/>
                                  </a:lnTo>
                                  <a:lnTo>
                                    <a:pt x="3811" y="3616"/>
                                  </a:lnTo>
                                  <a:lnTo>
                                    <a:pt x="3699" y="3743"/>
                                  </a:lnTo>
                                  <a:lnTo>
                                    <a:pt x="3541" y="3851"/>
                                  </a:lnTo>
                                  <a:lnTo>
                                    <a:pt x="3349" y="3920"/>
                                  </a:lnTo>
                                  <a:lnTo>
                                    <a:pt x="3095" y="3989"/>
                                  </a:lnTo>
                                  <a:lnTo>
                                    <a:pt x="2801" y="4038"/>
                                  </a:lnTo>
                                  <a:lnTo>
                                    <a:pt x="2482" y="4097"/>
                                  </a:lnTo>
                                  <a:lnTo>
                                    <a:pt x="2164" y="4136"/>
                                  </a:lnTo>
                                  <a:lnTo>
                                    <a:pt x="1853" y="4205"/>
                                  </a:lnTo>
                                  <a:lnTo>
                                    <a:pt x="1575" y="4273"/>
                                  </a:lnTo>
                                  <a:lnTo>
                                    <a:pt x="1416" y="4343"/>
                                  </a:lnTo>
                                  <a:lnTo>
                                    <a:pt x="1344" y="4392"/>
                                  </a:lnTo>
                                  <a:lnTo>
                                    <a:pt x="1575" y="4510"/>
                                  </a:lnTo>
                                  <a:lnTo>
                                    <a:pt x="1869" y="4637"/>
                                  </a:lnTo>
                                  <a:lnTo>
                                    <a:pt x="2132" y="4775"/>
                                  </a:lnTo>
                                  <a:lnTo>
                                    <a:pt x="2387" y="4942"/>
                                  </a:lnTo>
                                  <a:lnTo>
                                    <a:pt x="2585" y="5109"/>
                                  </a:lnTo>
                                  <a:lnTo>
                                    <a:pt x="2705" y="5286"/>
                                  </a:lnTo>
                                  <a:lnTo>
                                    <a:pt x="2745" y="5531"/>
                                  </a:lnTo>
                                  <a:lnTo>
                                    <a:pt x="2753" y="5728"/>
                                  </a:lnTo>
                                  <a:lnTo>
                                    <a:pt x="2753" y="5905"/>
                                  </a:lnTo>
                                  <a:lnTo>
                                    <a:pt x="2745" y="6121"/>
                                  </a:lnTo>
                                  <a:lnTo>
                                    <a:pt x="2721" y="6278"/>
                                  </a:lnTo>
                                  <a:lnTo>
                                    <a:pt x="2617" y="6445"/>
                                  </a:lnTo>
                                  <a:lnTo>
                                    <a:pt x="2522" y="6563"/>
                                  </a:lnTo>
                                  <a:lnTo>
                                    <a:pt x="2490" y="6691"/>
                                  </a:lnTo>
                                  <a:lnTo>
                                    <a:pt x="2522" y="6818"/>
                                  </a:lnTo>
                                  <a:lnTo>
                                    <a:pt x="2585" y="6957"/>
                                  </a:lnTo>
                                  <a:lnTo>
                                    <a:pt x="2617" y="7084"/>
                                  </a:lnTo>
                                  <a:lnTo>
                                    <a:pt x="2609" y="7232"/>
                                  </a:lnTo>
                                  <a:lnTo>
                                    <a:pt x="2538" y="7399"/>
                                  </a:lnTo>
                                  <a:lnTo>
                                    <a:pt x="2482" y="7546"/>
                                  </a:lnTo>
                                  <a:lnTo>
                                    <a:pt x="2427" y="7694"/>
                                  </a:lnTo>
                                  <a:lnTo>
                                    <a:pt x="2403" y="7801"/>
                                  </a:lnTo>
                                  <a:lnTo>
                                    <a:pt x="2387" y="7614"/>
                                  </a:lnTo>
                                  <a:lnTo>
                                    <a:pt x="2379" y="7389"/>
                                  </a:lnTo>
                                  <a:lnTo>
                                    <a:pt x="2363" y="7212"/>
                                  </a:lnTo>
                                  <a:lnTo>
                                    <a:pt x="2316" y="7055"/>
                                  </a:lnTo>
                                  <a:lnTo>
                                    <a:pt x="2251" y="6878"/>
                                  </a:lnTo>
                                  <a:lnTo>
                                    <a:pt x="2235" y="6691"/>
                                  </a:lnTo>
                                  <a:lnTo>
                                    <a:pt x="2243" y="6505"/>
                                  </a:lnTo>
                                  <a:lnTo>
                                    <a:pt x="2267" y="6308"/>
                                  </a:lnTo>
                                  <a:lnTo>
                                    <a:pt x="2331" y="6131"/>
                                  </a:lnTo>
                                  <a:lnTo>
                                    <a:pt x="2419" y="5993"/>
                                  </a:lnTo>
                                  <a:lnTo>
                                    <a:pt x="2506" y="5896"/>
                                  </a:lnTo>
                                  <a:lnTo>
                                    <a:pt x="2474" y="5709"/>
                                  </a:lnTo>
                                  <a:lnTo>
                                    <a:pt x="2363" y="5571"/>
                                  </a:lnTo>
                                  <a:lnTo>
                                    <a:pt x="2259" y="5502"/>
                                  </a:lnTo>
                                  <a:lnTo>
                                    <a:pt x="2108" y="5414"/>
                                  </a:lnTo>
                                  <a:lnTo>
                                    <a:pt x="1917" y="5335"/>
                                  </a:lnTo>
                                  <a:lnTo>
                                    <a:pt x="1639" y="5217"/>
                                  </a:lnTo>
                                  <a:lnTo>
                                    <a:pt x="1392" y="5099"/>
                                  </a:lnTo>
                                  <a:lnTo>
                                    <a:pt x="1209" y="4982"/>
                                  </a:lnTo>
                                  <a:lnTo>
                                    <a:pt x="1042" y="4814"/>
                                  </a:lnTo>
                                  <a:lnTo>
                                    <a:pt x="994" y="4677"/>
                                  </a:lnTo>
                                  <a:lnTo>
                                    <a:pt x="986" y="4500"/>
                                  </a:lnTo>
                                  <a:lnTo>
                                    <a:pt x="971" y="4303"/>
                                  </a:lnTo>
                                  <a:lnTo>
                                    <a:pt x="979" y="4156"/>
                                  </a:lnTo>
                                  <a:lnTo>
                                    <a:pt x="1010" y="3950"/>
                                  </a:lnTo>
                                  <a:lnTo>
                                    <a:pt x="1098" y="3802"/>
                                  </a:lnTo>
                                  <a:lnTo>
                                    <a:pt x="1241" y="3694"/>
                                  </a:lnTo>
                                  <a:lnTo>
                                    <a:pt x="1400" y="3616"/>
                                  </a:lnTo>
                                  <a:lnTo>
                                    <a:pt x="1599" y="3546"/>
                                  </a:lnTo>
                                  <a:lnTo>
                                    <a:pt x="1830" y="3488"/>
                                  </a:lnTo>
                                  <a:lnTo>
                                    <a:pt x="2092" y="3439"/>
                                  </a:lnTo>
                                  <a:lnTo>
                                    <a:pt x="2347" y="3409"/>
                                  </a:lnTo>
                                  <a:lnTo>
                                    <a:pt x="2593" y="3369"/>
                                  </a:lnTo>
                                  <a:lnTo>
                                    <a:pt x="2856" y="3331"/>
                                  </a:lnTo>
                                  <a:lnTo>
                                    <a:pt x="3095" y="3291"/>
                                  </a:lnTo>
                                  <a:lnTo>
                                    <a:pt x="3286" y="3232"/>
                                  </a:lnTo>
                                  <a:lnTo>
                                    <a:pt x="3445" y="3194"/>
                                  </a:lnTo>
                                  <a:lnTo>
                                    <a:pt x="3501" y="3134"/>
                                  </a:lnTo>
                                  <a:lnTo>
                                    <a:pt x="3445" y="3055"/>
                                  </a:lnTo>
                                  <a:lnTo>
                                    <a:pt x="3278" y="2937"/>
                                  </a:lnTo>
                                  <a:lnTo>
                                    <a:pt x="3087" y="2829"/>
                                  </a:lnTo>
                                  <a:lnTo>
                                    <a:pt x="2832" y="2712"/>
                                  </a:lnTo>
                                  <a:lnTo>
                                    <a:pt x="2530" y="2584"/>
                                  </a:lnTo>
                                  <a:lnTo>
                                    <a:pt x="2140" y="2446"/>
                                  </a:lnTo>
                                  <a:lnTo>
                                    <a:pt x="1742" y="2328"/>
                                  </a:lnTo>
                                  <a:lnTo>
                                    <a:pt x="1440" y="2250"/>
                                  </a:lnTo>
                                  <a:lnTo>
                                    <a:pt x="1113" y="2161"/>
                                  </a:lnTo>
                                  <a:lnTo>
                                    <a:pt x="763" y="2053"/>
                                  </a:lnTo>
                                  <a:lnTo>
                                    <a:pt x="445" y="1945"/>
                                  </a:lnTo>
                                  <a:lnTo>
                                    <a:pt x="231" y="1846"/>
                                  </a:lnTo>
                                  <a:lnTo>
                                    <a:pt x="79" y="1729"/>
                                  </a:lnTo>
                                  <a:lnTo>
                                    <a:pt x="23" y="1621"/>
                                  </a:lnTo>
                                  <a:lnTo>
                                    <a:pt x="7" y="1444"/>
                                  </a:lnTo>
                                  <a:lnTo>
                                    <a:pt x="0" y="1286"/>
                                  </a:lnTo>
                                  <a:lnTo>
                                    <a:pt x="7" y="1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7610FB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Freeform 663"/>
                          <wps:cNvSpPr>
                            <a:spLocks/>
                          </wps:cNvSpPr>
                          <wps:spPr bwMode="auto">
                            <a:xfrm>
                              <a:off x="5" y="172"/>
                              <a:ext cx="30" cy="29"/>
                            </a:xfrm>
                            <a:custGeom>
                              <a:avLst/>
                              <a:gdLst>
                                <a:gd name="T0" fmla="*/ 22 w 121"/>
                                <a:gd name="T1" fmla="*/ 149 h 149"/>
                                <a:gd name="T2" fmla="*/ 0 w 121"/>
                                <a:gd name="T3" fmla="*/ 130 h 149"/>
                                <a:gd name="T4" fmla="*/ 103 w 121"/>
                                <a:gd name="T5" fmla="*/ 3 h 149"/>
                                <a:gd name="T6" fmla="*/ 106 w 121"/>
                                <a:gd name="T7" fmla="*/ 0 h 149"/>
                                <a:gd name="T8" fmla="*/ 121 w 121"/>
                                <a:gd name="T9" fmla="*/ 26 h 149"/>
                                <a:gd name="T10" fmla="*/ 22 w 121"/>
                                <a:gd name="T11" fmla="*/ 149 h 14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21"/>
                                <a:gd name="T19" fmla="*/ 0 h 149"/>
                                <a:gd name="T20" fmla="*/ 121 w 121"/>
                                <a:gd name="T21" fmla="*/ 149 h 14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21" h="149">
                                  <a:moveTo>
                                    <a:pt x="22" y="149"/>
                                  </a:moveTo>
                                  <a:lnTo>
                                    <a:pt x="0" y="130"/>
                                  </a:lnTo>
                                  <a:lnTo>
                                    <a:pt x="103" y="3"/>
                                  </a:lnTo>
                                  <a:lnTo>
                                    <a:pt x="106" y="0"/>
                                  </a:lnTo>
                                  <a:lnTo>
                                    <a:pt x="121" y="26"/>
                                  </a:lnTo>
                                  <a:lnTo>
                                    <a:pt x="22" y="1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EA73CE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" name="Freeform 664"/>
                          <wps:cNvSpPr>
                            <a:spLocks/>
                          </wps:cNvSpPr>
                          <wps:spPr bwMode="auto">
                            <a:xfrm>
                              <a:off x="32" y="148"/>
                              <a:ext cx="41" cy="29"/>
                            </a:xfrm>
                            <a:custGeom>
                              <a:avLst/>
                              <a:gdLst>
                                <a:gd name="T0" fmla="*/ 15 w 165"/>
                                <a:gd name="T1" fmla="*/ 145 h 145"/>
                                <a:gd name="T2" fmla="*/ 0 w 165"/>
                                <a:gd name="T3" fmla="*/ 119 h 145"/>
                                <a:gd name="T4" fmla="*/ 151 w 165"/>
                                <a:gd name="T5" fmla="*/ 2 h 145"/>
                                <a:gd name="T6" fmla="*/ 152 w 165"/>
                                <a:gd name="T7" fmla="*/ 0 h 145"/>
                                <a:gd name="T8" fmla="*/ 165 w 165"/>
                                <a:gd name="T9" fmla="*/ 29 h 145"/>
                                <a:gd name="T10" fmla="*/ 15 w 165"/>
                                <a:gd name="T11" fmla="*/ 145 h 14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5"/>
                                <a:gd name="T19" fmla="*/ 0 h 145"/>
                                <a:gd name="T20" fmla="*/ 165 w 165"/>
                                <a:gd name="T21" fmla="*/ 145 h 14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5" h="145">
                                  <a:moveTo>
                                    <a:pt x="15" y="145"/>
                                  </a:moveTo>
                                  <a:lnTo>
                                    <a:pt x="0" y="119"/>
                                  </a:lnTo>
                                  <a:lnTo>
                                    <a:pt x="151" y="2"/>
                                  </a:lnTo>
                                  <a:lnTo>
                                    <a:pt x="152" y="0"/>
                                  </a:lnTo>
                                  <a:lnTo>
                                    <a:pt x="165" y="29"/>
                                  </a:lnTo>
                                  <a:lnTo>
                                    <a:pt x="15" y="1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8554D4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" name="Freeform 665"/>
                          <wps:cNvSpPr>
                            <a:spLocks/>
                          </wps:cNvSpPr>
                          <wps:spPr bwMode="auto">
                            <a:xfrm>
                              <a:off x="69" y="124"/>
                              <a:ext cx="51" cy="30"/>
                            </a:xfrm>
                            <a:custGeom>
                              <a:avLst/>
                              <a:gdLst>
                                <a:gd name="T0" fmla="*/ 13 w 202"/>
                                <a:gd name="T1" fmla="*/ 148 h 148"/>
                                <a:gd name="T2" fmla="*/ 0 w 202"/>
                                <a:gd name="T3" fmla="*/ 119 h 148"/>
                                <a:gd name="T4" fmla="*/ 191 w 202"/>
                                <a:gd name="T5" fmla="*/ 2 h 148"/>
                                <a:gd name="T6" fmla="*/ 192 w 202"/>
                                <a:gd name="T7" fmla="*/ 0 h 148"/>
                                <a:gd name="T8" fmla="*/ 202 w 202"/>
                                <a:gd name="T9" fmla="*/ 31 h 148"/>
                                <a:gd name="T10" fmla="*/ 13 w 202"/>
                                <a:gd name="T11" fmla="*/ 148 h 14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02"/>
                                <a:gd name="T19" fmla="*/ 0 h 148"/>
                                <a:gd name="T20" fmla="*/ 202 w 202"/>
                                <a:gd name="T21" fmla="*/ 148 h 14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02" h="148">
                                  <a:moveTo>
                                    <a:pt x="13" y="148"/>
                                  </a:moveTo>
                                  <a:lnTo>
                                    <a:pt x="0" y="119"/>
                                  </a:lnTo>
                                  <a:lnTo>
                                    <a:pt x="191" y="2"/>
                                  </a:lnTo>
                                  <a:lnTo>
                                    <a:pt x="192" y="0"/>
                                  </a:lnTo>
                                  <a:lnTo>
                                    <a:pt x="202" y="31"/>
                                  </a:lnTo>
                                  <a:lnTo>
                                    <a:pt x="13" y="1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02FD6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Freeform 666"/>
                          <wps:cNvSpPr>
                            <a:spLocks/>
                          </wps:cNvSpPr>
                          <wps:spPr bwMode="auto">
                            <a:xfrm>
                              <a:off x="118" y="103"/>
                              <a:ext cx="56" cy="27"/>
                            </a:xfrm>
                            <a:custGeom>
                              <a:avLst/>
                              <a:gdLst>
                                <a:gd name="T0" fmla="*/ 10 w 225"/>
                                <a:gd name="T1" fmla="*/ 138 h 138"/>
                                <a:gd name="T2" fmla="*/ 0 w 225"/>
                                <a:gd name="T3" fmla="*/ 107 h 138"/>
                                <a:gd name="T4" fmla="*/ 215 w 225"/>
                                <a:gd name="T5" fmla="*/ 0 h 138"/>
                                <a:gd name="T6" fmla="*/ 215 w 225"/>
                                <a:gd name="T7" fmla="*/ 0 h 138"/>
                                <a:gd name="T8" fmla="*/ 225 w 225"/>
                                <a:gd name="T9" fmla="*/ 31 h 138"/>
                                <a:gd name="T10" fmla="*/ 10 w 225"/>
                                <a:gd name="T11" fmla="*/ 138 h 13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25"/>
                                <a:gd name="T19" fmla="*/ 0 h 138"/>
                                <a:gd name="T20" fmla="*/ 225 w 225"/>
                                <a:gd name="T21" fmla="*/ 138 h 13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25" h="138">
                                  <a:moveTo>
                                    <a:pt x="10" y="138"/>
                                  </a:moveTo>
                                  <a:lnTo>
                                    <a:pt x="0" y="107"/>
                                  </a:lnTo>
                                  <a:lnTo>
                                    <a:pt x="215" y="0"/>
                                  </a:lnTo>
                                  <a:lnTo>
                                    <a:pt x="225" y="31"/>
                                  </a:lnTo>
                                  <a:lnTo>
                                    <a:pt x="10" y="1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CD2E2D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Freeform 667"/>
                          <wps:cNvSpPr>
                            <a:spLocks/>
                          </wps:cNvSpPr>
                          <wps:spPr bwMode="auto">
                            <a:xfrm>
                              <a:off x="171" y="77"/>
                              <a:ext cx="72" cy="32"/>
                            </a:xfrm>
                            <a:custGeom>
                              <a:avLst/>
                              <a:gdLst>
                                <a:gd name="T0" fmla="*/ 10 w 288"/>
                                <a:gd name="T1" fmla="*/ 160 h 160"/>
                                <a:gd name="T2" fmla="*/ 0 w 288"/>
                                <a:gd name="T3" fmla="*/ 129 h 160"/>
                                <a:gd name="T4" fmla="*/ 279 w 288"/>
                                <a:gd name="T5" fmla="*/ 1 h 160"/>
                                <a:gd name="T6" fmla="*/ 281 w 288"/>
                                <a:gd name="T7" fmla="*/ 0 h 160"/>
                                <a:gd name="T8" fmla="*/ 288 w 288"/>
                                <a:gd name="T9" fmla="*/ 32 h 160"/>
                                <a:gd name="T10" fmla="*/ 10 w 288"/>
                                <a:gd name="T11" fmla="*/ 160 h 16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88"/>
                                <a:gd name="T19" fmla="*/ 0 h 160"/>
                                <a:gd name="T20" fmla="*/ 288 w 288"/>
                                <a:gd name="T21" fmla="*/ 160 h 16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88" h="160">
                                  <a:moveTo>
                                    <a:pt x="10" y="160"/>
                                  </a:moveTo>
                                  <a:lnTo>
                                    <a:pt x="0" y="129"/>
                                  </a:lnTo>
                                  <a:lnTo>
                                    <a:pt x="279" y="1"/>
                                  </a:lnTo>
                                  <a:lnTo>
                                    <a:pt x="281" y="0"/>
                                  </a:lnTo>
                                  <a:lnTo>
                                    <a:pt x="288" y="32"/>
                                  </a:lnTo>
                                  <a:lnTo>
                                    <a:pt x="10" y="1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AC8B54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Freeform 668"/>
                          <wps:cNvSpPr>
                            <a:spLocks/>
                          </wps:cNvSpPr>
                          <wps:spPr bwMode="auto">
                            <a:xfrm>
                              <a:off x="241" y="53"/>
                              <a:ext cx="97" cy="30"/>
                            </a:xfrm>
                            <a:custGeom>
                              <a:avLst/>
                              <a:gdLst>
                                <a:gd name="T0" fmla="*/ 7 w 387"/>
                                <a:gd name="T1" fmla="*/ 150 h 150"/>
                                <a:gd name="T2" fmla="*/ 0 w 387"/>
                                <a:gd name="T3" fmla="*/ 118 h 150"/>
                                <a:gd name="T4" fmla="*/ 381 w 387"/>
                                <a:gd name="T5" fmla="*/ 0 h 150"/>
                                <a:gd name="T6" fmla="*/ 382 w 387"/>
                                <a:gd name="T7" fmla="*/ 0 h 150"/>
                                <a:gd name="T8" fmla="*/ 387 w 387"/>
                                <a:gd name="T9" fmla="*/ 32 h 150"/>
                                <a:gd name="T10" fmla="*/ 7 w 387"/>
                                <a:gd name="T11" fmla="*/ 150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87"/>
                                <a:gd name="T19" fmla="*/ 0 h 150"/>
                                <a:gd name="T20" fmla="*/ 387 w 387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87" h="150">
                                  <a:moveTo>
                                    <a:pt x="7" y="150"/>
                                  </a:moveTo>
                                  <a:lnTo>
                                    <a:pt x="0" y="118"/>
                                  </a:lnTo>
                                  <a:lnTo>
                                    <a:pt x="381" y="0"/>
                                  </a:lnTo>
                                  <a:lnTo>
                                    <a:pt x="382" y="0"/>
                                  </a:lnTo>
                                  <a:lnTo>
                                    <a:pt x="387" y="32"/>
                                  </a:lnTo>
                                  <a:lnTo>
                                    <a:pt x="7" y="1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77593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Freeform 669"/>
                          <wps:cNvSpPr>
                            <a:spLocks/>
                          </wps:cNvSpPr>
                          <wps:spPr bwMode="auto">
                            <a:xfrm>
                              <a:off x="337" y="39"/>
                              <a:ext cx="89" cy="21"/>
                            </a:xfrm>
                            <a:custGeom>
                              <a:avLst/>
                              <a:gdLst>
                                <a:gd name="T0" fmla="*/ 5 w 355"/>
                                <a:gd name="T1" fmla="*/ 101 h 101"/>
                                <a:gd name="T2" fmla="*/ 0 w 355"/>
                                <a:gd name="T3" fmla="*/ 69 h 101"/>
                                <a:gd name="T4" fmla="*/ 351 w 355"/>
                                <a:gd name="T5" fmla="*/ 0 h 101"/>
                                <a:gd name="T6" fmla="*/ 351 w 355"/>
                                <a:gd name="T7" fmla="*/ 0 h 101"/>
                                <a:gd name="T8" fmla="*/ 355 w 355"/>
                                <a:gd name="T9" fmla="*/ 32 h 101"/>
                                <a:gd name="T10" fmla="*/ 5 w 355"/>
                                <a:gd name="T11" fmla="*/ 101 h 10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5"/>
                                <a:gd name="T19" fmla="*/ 0 h 101"/>
                                <a:gd name="T20" fmla="*/ 355 w 355"/>
                                <a:gd name="T21" fmla="*/ 101 h 10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5" h="101">
                                  <a:moveTo>
                                    <a:pt x="5" y="101"/>
                                  </a:moveTo>
                                  <a:lnTo>
                                    <a:pt x="0" y="69"/>
                                  </a:lnTo>
                                  <a:lnTo>
                                    <a:pt x="351" y="0"/>
                                  </a:lnTo>
                                  <a:lnTo>
                                    <a:pt x="355" y="32"/>
                                  </a:lnTo>
                                  <a:lnTo>
                                    <a:pt x="5" y="1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C5F17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" name="Freeform 670"/>
                          <wps:cNvSpPr>
                            <a:spLocks/>
                          </wps:cNvSpPr>
                          <wps:spPr bwMode="auto">
                            <a:xfrm>
                              <a:off x="425" y="27"/>
                              <a:ext cx="102" cy="19"/>
                            </a:xfrm>
                            <a:custGeom>
                              <a:avLst/>
                              <a:gdLst>
                                <a:gd name="T0" fmla="*/ 4 w 408"/>
                                <a:gd name="T1" fmla="*/ 92 h 92"/>
                                <a:gd name="T2" fmla="*/ 0 w 408"/>
                                <a:gd name="T3" fmla="*/ 60 h 92"/>
                                <a:gd name="T4" fmla="*/ 406 w 408"/>
                                <a:gd name="T5" fmla="*/ 2 h 92"/>
                                <a:gd name="T6" fmla="*/ 407 w 408"/>
                                <a:gd name="T7" fmla="*/ 0 h 92"/>
                                <a:gd name="T8" fmla="*/ 408 w 408"/>
                                <a:gd name="T9" fmla="*/ 34 h 92"/>
                                <a:gd name="T10" fmla="*/ 4 w 408"/>
                                <a:gd name="T11" fmla="*/ 92 h 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8"/>
                                <a:gd name="T19" fmla="*/ 0 h 92"/>
                                <a:gd name="T20" fmla="*/ 408 w 408"/>
                                <a:gd name="T21" fmla="*/ 92 h 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8" h="92">
                                  <a:moveTo>
                                    <a:pt x="4" y="92"/>
                                  </a:moveTo>
                                  <a:lnTo>
                                    <a:pt x="0" y="60"/>
                                  </a:lnTo>
                                  <a:lnTo>
                                    <a:pt x="406" y="2"/>
                                  </a:lnTo>
                                  <a:lnTo>
                                    <a:pt x="407" y="0"/>
                                  </a:lnTo>
                                  <a:lnTo>
                                    <a:pt x="408" y="34"/>
                                  </a:lnTo>
                                  <a:lnTo>
                                    <a:pt x="4" y="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3FFED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" name="Freeform 671"/>
                          <wps:cNvSpPr>
                            <a:spLocks/>
                          </wps:cNvSpPr>
                          <wps:spPr bwMode="auto">
                            <a:xfrm>
                              <a:off x="526" y="26"/>
                              <a:ext cx="102" cy="8"/>
                            </a:xfrm>
                            <a:custGeom>
                              <a:avLst/>
                              <a:gdLst>
                                <a:gd name="T0" fmla="*/ 1 w 407"/>
                                <a:gd name="T1" fmla="*/ 42 h 42"/>
                                <a:gd name="T2" fmla="*/ 0 w 407"/>
                                <a:gd name="T3" fmla="*/ 8 h 42"/>
                                <a:gd name="T4" fmla="*/ 406 w 407"/>
                                <a:gd name="T5" fmla="*/ 0 h 42"/>
                                <a:gd name="T6" fmla="*/ 407 w 407"/>
                                <a:gd name="T7" fmla="*/ 0 h 42"/>
                                <a:gd name="T8" fmla="*/ 406 w 407"/>
                                <a:gd name="T9" fmla="*/ 32 h 42"/>
                                <a:gd name="T10" fmla="*/ 1 w 407"/>
                                <a:gd name="T11" fmla="*/ 42 h 4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7"/>
                                <a:gd name="T19" fmla="*/ 0 h 42"/>
                                <a:gd name="T20" fmla="*/ 407 w 407"/>
                                <a:gd name="T21" fmla="*/ 42 h 4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7" h="42">
                                  <a:moveTo>
                                    <a:pt x="1" y="42"/>
                                  </a:moveTo>
                                  <a:lnTo>
                                    <a:pt x="0" y="8"/>
                                  </a:lnTo>
                                  <a:lnTo>
                                    <a:pt x="406" y="0"/>
                                  </a:lnTo>
                                  <a:lnTo>
                                    <a:pt x="407" y="0"/>
                                  </a:lnTo>
                                  <a:lnTo>
                                    <a:pt x="406" y="32"/>
                                  </a:lnTo>
                                  <a:lnTo>
                                    <a:pt x="1" y="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C665D7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" name="Freeform 672"/>
                          <wps:cNvSpPr>
                            <a:spLocks/>
                          </wps:cNvSpPr>
                          <wps:spPr bwMode="auto">
                            <a:xfrm>
                              <a:off x="628" y="26"/>
                              <a:ext cx="114" cy="10"/>
                            </a:xfrm>
                            <a:custGeom>
                              <a:avLst/>
                              <a:gdLst>
                                <a:gd name="T0" fmla="*/ 0 w 455"/>
                                <a:gd name="T1" fmla="*/ 32 h 52"/>
                                <a:gd name="T2" fmla="*/ 1 w 455"/>
                                <a:gd name="T3" fmla="*/ 0 h 52"/>
                                <a:gd name="T4" fmla="*/ 454 w 455"/>
                                <a:gd name="T5" fmla="*/ 18 h 52"/>
                                <a:gd name="T6" fmla="*/ 455 w 455"/>
                                <a:gd name="T7" fmla="*/ 18 h 52"/>
                                <a:gd name="T8" fmla="*/ 452 w 455"/>
                                <a:gd name="T9" fmla="*/ 52 h 52"/>
                                <a:gd name="T10" fmla="*/ 0 w 455"/>
                                <a:gd name="T11" fmla="*/ 32 h 5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55"/>
                                <a:gd name="T19" fmla="*/ 0 h 52"/>
                                <a:gd name="T20" fmla="*/ 455 w 455"/>
                                <a:gd name="T21" fmla="*/ 52 h 5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55" h="52">
                                  <a:moveTo>
                                    <a:pt x="0" y="32"/>
                                  </a:moveTo>
                                  <a:lnTo>
                                    <a:pt x="1" y="0"/>
                                  </a:lnTo>
                                  <a:lnTo>
                                    <a:pt x="454" y="18"/>
                                  </a:lnTo>
                                  <a:lnTo>
                                    <a:pt x="455" y="18"/>
                                  </a:lnTo>
                                  <a:lnTo>
                                    <a:pt x="452" y="52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8FA38A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" name="Freeform 673"/>
                          <wps:cNvSpPr>
                            <a:spLocks/>
                          </wps:cNvSpPr>
                          <wps:spPr bwMode="auto">
                            <a:xfrm>
                              <a:off x="741" y="29"/>
                              <a:ext cx="87" cy="15"/>
                            </a:xfrm>
                            <a:custGeom>
                              <a:avLst/>
                              <a:gdLst>
                                <a:gd name="T0" fmla="*/ 0 w 346"/>
                                <a:gd name="T1" fmla="*/ 34 h 72"/>
                                <a:gd name="T2" fmla="*/ 3 w 346"/>
                                <a:gd name="T3" fmla="*/ 0 h 72"/>
                                <a:gd name="T4" fmla="*/ 345 w 346"/>
                                <a:gd name="T5" fmla="*/ 40 h 72"/>
                                <a:gd name="T6" fmla="*/ 346 w 346"/>
                                <a:gd name="T7" fmla="*/ 40 h 72"/>
                                <a:gd name="T8" fmla="*/ 342 w 346"/>
                                <a:gd name="T9" fmla="*/ 72 h 72"/>
                                <a:gd name="T10" fmla="*/ 0 w 346"/>
                                <a:gd name="T11" fmla="*/ 34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6"/>
                                <a:gd name="T19" fmla="*/ 0 h 72"/>
                                <a:gd name="T20" fmla="*/ 346 w 346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6" h="72">
                                  <a:moveTo>
                                    <a:pt x="0" y="34"/>
                                  </a:moveTo>
                                  <a:lnTo>
                                    <a:pt x="3" y="0"/>
                                  </a:lnTo>
                                  <a:lnTo>
                                    <a:pt x="345" y="40"/>
                                  </a:lnTo>
                                  <a:lnTo>
                                    <a:pt x="346" y="40"/>
                                  </a:lnTo>
                                  <a:lnTo>
                                    <a:pt x="342" y="72"/>
                                  </a:lnTo>
                                  <a:lnTo>
                                    <a:pt x="0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50529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" name="Freeform 674"/>
                          <wps:cNvSpPr>
                            <a:spLocks/>
                          </wps:cNvSpPr>
                          <wps:spPr bwMode="auto">
                            <a:xfrm>
                              <a:off x="827" y="37"/>
                              <a:ext cx="92" cy="21"/>
                            </a:xfrm>
                            <a:custGeom>
                              <a:avLst/>
                              <a:gdLst>
                                <a:gd name="T0" fmla="*/ 0 w 370"/>
                                <a:gd name="T1" fmla="*/ 32 h 102"/>
                                <a:gd name="T2" fmla="*/ 4 w 370"/>
                                <a:gd name="T3" fmla="*/ 0 h 102"/>
                                <a:gd name="T4" fmla="*/ 370 w 370"/>
                                <a:gd name="T5" fmla="*/ 69 h 102"/>
                                <a:gd name="T6" fmla="*/ 370 w 370"/>
                                <a:gd name="T7" fmla="*/ 69 h 102"/>
                                <a:gd name="T8" fmla="*/ 365 w 370"/>
                                <a:gd name="T9" fmla="*/ 102 h 102"/>
                                <a:gd name="T10" fmla="*/ 0 w 370"/>
                                <a:gd name="T11" fmla="*/ 32 h 10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70"/>
                                <a:gd name="T19" fmla="*/ 0 h 102"/>
                                <a:gd name="T20" fmla="*/ 370 w 370"/>
                                <a:gd name="T21" fmla="*/ 102 h 10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70" h="102">
                                  <a:moveTo>
                                    <a:pt x="0" y="32"/>
                                  </a:moveTo>
                                  <a:lnTo>
                                    <a:pt x="4" y="0"/>
                                  </a:lnTo>
                                  <a:lnTo>
                                    <a:pt x="370" y="69"/>
                                  </a:lnTo>
                                  <a:lnTo>
                                    <a:pt x="365" y="102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D1F386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" name="Freeform 675"/>
                          <wps:cNvSpPr>
                            <a:spLocks/>
                          </wps:cNvSpPr>
                          <wps:spPr bwMode="auto">
                            <a:xfrm>
                              <a:off x="918" y="51"/>
                              <a:ext cx="87" cy="24"/>
                            </a:xfrm>
                            <a:custGeom>
                              <a:avLst/>
                              <a:gdLst>
                                <a:gd name="T0" fmla="*/ 0 w 348"/>
                                <a:gd name="T1" fmla="*/ 33 h 120"/>
                                <a:gd name="T2" fmla="*/ 5 w 348"/>
                                <a:gd name="T3" fmla="*/ 0 h 120"/>
                                <a:gd name="T4" fmla="*/ 347 w 348"/>
                                <a:gd name="T5" fmla="*/ 88 h 120"/>
                                <a:gd name="T6" fmla="*/ 348 w 348"/>
                                <a:gd name="T7" fmla="*/ 89 h 120"/>
                                <a:gd name="T8" fmla="*/ 342 w 348"/>
                                <a:gd name="T9" fmla="*/ 120 h 120"/>
                                <a:gd name="T10" fmla="*/ 0 w 348"/>
                                <a:gd name="T11" fmla="*/ 33 h 12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8"/>
                                <a:gd name="T19" fmla="*/ 0 h 120"/>
                                <a:gd name="T20" fmla="*/ 348 w 348"/>
                                <a:gd name="T21" fmla="*/ 120 h 12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8" h="120">
                                  <a:moveTo>
                                    <a:pt x="0" y="33"/>
                                  </a:moveTo>
                                  <a:lnTo>
                                    <a:pt x="5" y="0"/>
                                  </a:lnTo>
                                  <a:lnTo>
                                    <a:pt x="347" y="88"/>
                                  </a:lnTo>
                                  <a:lnTo>
                                    <a:pt x="348" y="89"/>
                                  </a:lnTo>
                                  <a:lnTo>
                                    <a:pt x="342" y="120"/>
                                  </a:lnTo>
                                  <a:lnTo>
                                    <a:pt x="0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A727B0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" name="Freeform 676"/>
                          <wps:cNvSpPr>
                            <a:spLocks/>
                          </wps:cNvSpPr>
                          <wps:spPr bwMode="auto">
                            <a:xfrm>
                              <a:off x="1003" y="69"/>
                              <a:ext cx="70" cy="24"/>
                            </a:xfrm>
                            <a:custGeom>
                              <a:avLst/>
                              <a:gdLst>
                                <a:gd name="T0" fmla="*/ 0 w 278"/>
                                <a:gd name="T1" fmla="*/ 31 h 119"/>
                                <a:gd name="T2" fmla="*/ 6 w 278"/>
                                <a:gd name="T3" fmla="*/ 0 h 119"/>
                                <a:gd name="T4" fmla="*/ 277 w 278"/>
                                <a:gd name="T5" fmla="*/ 88 h 119"/>
                                <a:gd name="T6" fmla="*/ 278 w 278"/>
                                <a:gd name="T7" fmla="*/ 88 h 119"/>
                                <a:gd name="T8" fmla="*/ 269 w 278"/>
                                <a:gd name="T9" fmla="*/ 119 h 119"/>
                                <a:gd name="T10" fmla="*/ 0 w 278"/>
                                <a:gd name="T11" fmla="*/ 31 h 11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78"/>
                                <a:gd name="T19" fmla="*/ 0 h 119"/>
                                <a:gd name="T20" fmla="*/ 278 w 278"/>
                                <a:gd name="T21" fmla="*/ 119 h 11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78" h="119">
                                  <a:moveTo>
                                    <a:pt x="0" y="31"/>
                                  </a:moveTo>
                                  <a:lnTo>
                                    <a:pt x="6" y="0"/>
                                  </a:lnTo>
                                  <a:lnTo>
                                    <a:pt x="277" y="88"/>
                                  </a:lnTo>
                                  <a:lnTo>
                                    <a:pt x="278" y="88"/>
                                  </a:lnTo>
                                  <a:lnTo>
                                    <a:pt x="269" y="119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1A2DD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" name="Freeform 677"/>
                          <wps:cNvSpPr>
                            <a:spLocks/>
                          </wps:cNvSpPr>
                          <wps:spPr bwMode="auto">
                            <a:xfrm>
                              <a:off x="1070" y="87"/>
                              <a:ext cx="83" cy="35"/>
                            </a:xfrm>
                            <a:custGeom>
                              <a:avLst/>
                              <a:gdLst>
                                <a:gd name="T0" fmla="*/ 0 w 329"/>
                                <a:gd name="T1" fmla="*/ 31 h 179"/>
                                <a:gd name="T2" fmla="*/ 9 w 329"/>
                                <a:gd name="T3" fmla="*/ 0 h 179"/>
                                <a:gd name="T4" fmla="*/ 328 w 329"/>
                                <a:gd name="T5" fmla="*/ 148 h 179"/>
                                <a:gd name="T6" fmla="*/ 329 w 329"/>
                                <a:gd name="T7" fmla="*/ 149 h 179"/>
                                <a:gd name="T8" fmla="*/ 318 w 329"/>
                                <a:gd name="T9" fmla="*/ 179 h 179"/>
                                <a:gd name="T10" fmla="*/ 0 w 329"/>
                                <a:gd name="T11" fmla="*/ 31 h 17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29"/>
                                <a:gd name="T19" fmla="*/ 0 h 179"/>
                                <a:gd name="T20" fmla="*/ 329 w 329"/>
                                <a:gd name="T21" fmla="*/ 179 h 17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29" h="179">
                                  <a:moveTo>
                                    <a:pt x="0" y="31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328" y="148"/>
                                  </a:lnTo>
                                  <a:lnTo>
                                    <a:pt x="329" y="149"/>
                                  </a:lnTo>
                                  <a:lnTo>
                                    <a:pt x="318" y="179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450609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" name="Freeform 678"/>
                          <wps:cNvSpPr>
                            <a:spLocks/>
                          </wps:cNvSpPr>
                          <wps:spPr bwMode="auto">
                            <a:xfrm>
                              <a:off x="1150" y="116"/>
                              <a:ext cx="99" cy="51"/>
                            </a:xfrm>
                            <a:custGeom>
                              <a:avLst/>
                              <a:gdLst>
                                <a:gd name="T0" fmla="*/ 0 w 395"/>
                                <a:gd name="T1" fmla="*/ 30 h 253"/>
                                <a:gd name="T2" fmla="*/ 11 w 395"/>
                                <a:gd name="T3" fmla="*/ 0 h 253"/>
                                <a:gd name="T4" fmla="*/ 392 w 395"/>
                                <a:gd name="T5" fmla="*/ 225 h 253"/>
                                <a:gd name="T6" fmla="*/ 395 w 395"/>
                                <a:gd name="T7" fmla="*/ 253 h 253"/>
                                <a:gd name="T8" fmla="*/ 363 w 395"/>
                                <a:gd name="T9" fmla="*/ 244 h 253"/>
                                <a:gd name="T10" fmla="*/ 0 w 395"/>
                                <a:gd name="T11" fmla="*/ 30 h 25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95"/>
                                <a:gd name="T19" fmla="*/ 0 h 253"/>
                                <a:gd name="T20" fmla="*/ 395 w 395"/>
                                <a:gd name="T21" fmla="*/ 253 h 25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95" h="253">
                                  <a:moveTo>
                                    <a:pt x="0" y="3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392" y="225"/>
                                  </a:lnTo>
                                  <a:lnTo>
                                    <a:pt x="395" y="253"/>
                                  </a:lnTo>
                                  <a:lnTo>
                                    <a:pt x="363" y="244"/>
                                  </a:lnTo>
                                  <a:lnTo>
                                    <a:pt x="0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3F792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" name="Freeform 679"/>
                          <wps:cNvSpPr>
                            <a:spLocks/>
                          </wps:cNvSpPr>
                          <wps:spPr bwMode="auto">
                            <a:xfrm>
                              <a:off x="1149" y="165"/>
                              <a:ext cx="100" cy="84"/>
                            </a:xfrm>
                            <a:custGeom>
                              <a:avLst/>
                              <a:gdLst>
                                <a:gd name="T0" fmla="*/ 368 w 400"/>
                                <a:gd name="T1" fmla="*/ 0 h 420"/>
                                <a:gd name="T2" fmla="*/ 400 w 400"/>
                                <a:gd name="T3" fmla="*/ 9 h 420"/>
                                <a:gd name="T4" fmla="*/ 29 w 400"/>
                                <a:gd name="T5" fmla="*/ 411 h 420"/>
                                <a:gd name="T6" fmla="*/ 0 w 400"/>
                                <a:gd name="T7" fmla="*/ 420 h 420"/>
                                <a:gd name="T8" fmla="*/ 1 w 400"/>
                                <a:gd name="T9" fmla="*/ 397 h 420"/>
                                <a:gd name="T10" fmla="*/ 368 w 400"/>
                                <a:gd name="T11" fmla="*/ 0 h 42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0"/>
                                <a:gd name="T19" fmla="*/ 0 h 420"/>
                                <a:gd name="T20" fmla="*/ 400 w 400"/>
                                <a:gd name="T21" fmla="*/ 420 h 42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0" h="420">
                                  <a:moveTo>
                                    <a:pt x="368" y="0"/>
                                  </a:moveTo>
                                  <a:lnTo>
                                    <a:pt x="400" y="9"/>
                                  </a:lnTo>
                                  <a:lnTo>
                                    <a:pt x="29" y="411"/>
                                  </a:lnTo>
                                  <a:lnTo>
                                    <a:pt x="0" y="420"/>
                                  </a:lnTo>
                                  <a:lnTo>
                                    <a:pt x="1" y="397"/>
                                  </a:lnTo>
                                  <a:lnTo>
                                    <a:pt x="36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6CE6F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" name="Freeform 680"/>
                          <wps:cNvSpPr>
                            <a:spLocks/>
                          </wps:cNvSpPr>
                          <wps:spPr bwMode="auto">
                            <a:xfrm>
                              <a:off x="1149" y="247"/>
                              <a:ext cx="108" cy="117"/>
                            </a:xfrm>
                            <a:custGeom>
                              <a:avLst/>
                              <a:gdLst>
                                <a:gd name="T0" fmla="*/ 0 w 433"/>
                                <a:gd name="T1" fmla="*/ 9 h 581"/>
                                <a:gd name="T2" fmla="*/ 29 w 433"/>
                                <a:gd name="T3" fmla="*/ 0 h 581"/>
                                <a:gd name="T4" fmla="*/ 433 w 433"/>
                                <a:gd name="T5" fmla="*/ 557 h 581"/>
                                <a:gd name="T6" fmla="*/ 432 w 433"/>
                                <a:gd name="T7" fmla="*/ 581 h 581"/>
                                <a:gd name="T8" fmla="*/ 405 w 433"/>
                                <a:gd name="T9" fmla="*/ 566 h 581"/>
                                <a:gd name="T10" fmla="*/ 0 w 433"/>
                                <a:gd name="T11" fmla="*/ 9 h 58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33"/>
                                <a:gd name="T19" fmla="*/ 0 h 581"/>
                                <a:gd name="T20" fmla="*/ 433 w 433"/>
                                <a:gd name="T21" fmla="*/ 581 h 58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33" h="581">
                                  <a:moveTo>
                                    <a:pt x="0" y="9"/>
                                  </a:moveTo>
                                  <a:lnTo>
                                    <a:pt x="29" y="0"/>
                                  </a:lnTo>
                                  <a:lnTo>
                                    <a:pt x="433" y="557"/>
                                  </a:lnTo>
                                  <a:lnTo>
                                    <a:pt x="432" y="581"/>
                                  </a:lnTo>
                                  <a:lnTo>
                                    <a:pt x="405" y="566"/>
                                  </a:lnTo>
                                  <a:lnTo>
                                    <a:pt x="0" y="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13FF4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" name="Freeform 681"/>
                          <wps:cNvSpPr>
                            <a:spLocks/>
                          </wps:cNvSpPr>
                          <wps:spPr bwMode="auto">
                            <a:xfrm>
                              <a:off x="1240" y="361"/>
                              <a:ext cx="17" cy="12"/>
                            </a:xfrm>
                            <a:custGeom>
                              <a:avLst/>
                              <a:gdLst>
                                <a:gd name="T0" fmla="*/ 39 w 66"/>
                                <a:gd name="T1" fmla="*/ 0 h 64"/>
                                <a:gd name="T2" fmla="*/ 66 w 66"/>
                                <a:gd name="T3" fmla="*/ 15 h 64"/>
                                <a:gd name="T4" fmla="*/ 18 w 66"/>
                                <a:gd name="T5" fmla="*/ 64 h 64"/>
                                <a:gd name="T6" fmla="*/ 0 w 66"/>
                                <a:gd name="T7" fmla="*/ 62 h 64"/>
                                <a:gd name="T8" fmla="*/ 11 w 66"/>
                                <a:gd name="T9" fmla="*/ 28 h 64"/>
                                <a:gd name="T10" fmla="*/ 39 w 66"/>
                                <a:gd name="T11" fmla="*/ 0 h 6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66"/>
                                <a:gd name="T19" fmla="*/ 0 h 64"/>
                                <a:gd name="T20" fmla="*/ 66 w 66"/>
                                <a:gd name="T21" fmla="*/ 64 h 6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66" h="64">
                                  <a:moveTo>
                                    <a:pt x="39" y="0"/>
                                  </a:moveTo>
                                  <a:lnTo>
                                    <a:pt x="66" y="15"/>
                                  </a:lnTo>
                                  <a:lnTo>
                                    <a:pt x="18" y="64"/>
                                  </a:lnTo>
                                  <a:lnTo>
                                    <a:pt x="0" y="62"/>
                                  </a:lnTo>
                                  <a:lnTo>
                                    <a:pt x="11" y="28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5B9E6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" name="Freeform 682"/>
                          <wps:cNvSpPr>
                            <a:spLocks/>
                          </wps:cNvSpPr>
                          <wps:spPr bwMode="auto">
                            <a:xfrm>
                              <a:off x="1188" y="312"/>
                              <a:ext cx="55" cy="61"/>
                            </a:xfrm>
                            <a:custGeom>
                              <a:avLst/>
                              <a:gdLst>
                                <a:gd name="T0" fmla="*/ 221 w 221"/>
                                <a:gd name="T1" fmla="*/ 273 h 307"/>
                                <a:gd name="T2" fmla="*/ 210 w 221"/>
                                <a:gd name="T3" fmla="*/ 307 h 307"/>
                                <a:gd name="T4" fmla="*/ 3 w 221"/>
                                <a:gd name="T5" fmla="*/ 22 h 307"/>
                                <a:gd name="T6" fmla="*/ 13 w 221"/>
                                <a:gd name="T7" fmla="*/ 11 h 307"/>
                                <a:gd name="T8" fmla="*/ 0 w 221"/>
                                <a:gd name="T9" fmla="*/ 16 h 307"/>
                                <a:gd name="T10" fmla="*/ 22 w 221"/>
                                <a:gd name="T11" fmla="*/ 0 h 307"/>
                                <a:gd name="T12" fmla="*/ 221 w 221"/>
                                <a:gd name="T13" fmla="*/ 273 h 307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221"/>
                                <a:gd name="T22" fmla="*/ 0 h 307"/>
                                <a:gd name="T23" fmla="*/ 221 w 221"/>
                                <a:gd name="T24" fmla="*/ 307 h 307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221" h="307">
                                  <a:moveTo>
                                    <a:pt x="221" y="273"/>
                                  </a:moveTo>
                                  <a:lnTo>
                                    <a:pt x="210" y="307"/>
                                  </a:lnTo>
                                  <a:lnTo>
                                    <a:pt x="3" y="22"/>
                                  </a:lnTo>
                                  <a:lnTo>
                                    <a:pt x="13" y="11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221" y="2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0FF61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" name="Freeform 683"/>
                          <wps:cNvSpPr>
                            <a:spLocks/>
                          </wps:cNvSpPr>
                          <wps:spPr bwMode="auto">
                            <a:xfrm>
                              <a:off x="1188" y="313"/>
                              <a:ext cx="14" cy="27"/>
                            </a:xfrm>
                            <a:custGeom>
                              <a:avLst/>
                              <a:gdLst>
                                <a:gd name="T0" fmla="*/ 0 w 57"/>
                                <a:gd name="T1" fmla="*/ 10 h 134"/>
                                <a:gd name="T2" fmla="*/ 13 w 57"/>
                                <a:gd name="T3" fmla="*/ 5 h 134"/>
                                <a:gd name="T4" fmla="*/ 25 w 57"/>
                                <a:gd name="T5" fmla="*/ 0 h 134"/>
                                <a:gd name="T6" fmla="*/ 57 w 57"/>
                                <a:gd name="T7" fmla="*/ 118 h 134"/>
                                <a:gd name="T8" fmla="*/ 35 w 57"/>
                                <a:gd name="T9" fmla="*/ 134 h 134"/>
                                <a:gd name="T10" fmla="*/ 44 w 57"/>
                                <a:gd name="T11" fmla="*/ 123 h 134"/>
                                <a:gd name="T12" fmla="*/ 32 w 57"/>
                                <a:gd name="T13" fmla="*/ 129 h 134"/>
                                <a:gd name="T14" fmla="*/ 0 w 57"/>
                                <a:gd name="T15" fmla="*/ 10 h 134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w 57"/>
                                <a:gd name="T25" fmla="*/ 0 h 134"/>
                                <a:gd name="T26" fmla="*/ 57 w 57"/>
                                <a:gd name="T27" fmla="*/ 134 h 134"/>
                              </a:gdLst>
                              <a:ahLst/>
                              <a:cxnLst>
                                <a:cxn ang="T16">
                                  <a:pos x="T0" y="T1"/>
                                </a:cxn>
                                <a:cxn ang="T17">
                                  <a:pos x="T2" y="T3"/>
                                </a:cxn>
                                <a:cxn ang="T18">
                                  <a:pos x="T4" y="T5"/>
                                </a:cxn>
                                <a:cxn ang="T19">
                                  <a:pos x="T6" y="T7"/>
                                </a:cxn>
                                <a:cxn ang="T20">
                                  <a:pos x="T8" y="T9"/>
                                </a:cxn>
                                <a:cxn ang="T21">
                                  <a:pos x="T10" y="T11"/>
                                </a:cxn>
                                <a:cxn ang="T22">
                                  <a:pos x="T12" y="T13"/>
                                </a:cxn>
                                <a:cxn ang="T23">
                                  <a:pos x="T14" y="T15"/>
                                </a:cxn>
                              </a:cxnLst>
                              <a:rect l="T24" t="T25" r="T26" b="T27"/>
                              <a:pathLst>
                                <a:path w="57" h="134">
                                  <a:moveTo>
                                    <a:pt x="0" y="10"/>
                                  </a:moveTo>
                                  <a:lnTo>
                                    <a:pt x="13" y="5"/>
                                  </a:lnTo>
                                  <a:lnTo>
                                    <a:pt x="25" y="0"/>
                                  </a:lnTo>
                                  <a:lnTo>
                                    <a:pt x="57" y="118"/>
                                  </a:lnTo>
                                  <a:lnTo>
                                    <a:pt x="35" y="134"/>
                                  </a:lnTo>
                                  <a:lnTo>
                                    <a:pt x="44" y="123"/>
                                  </a:lnTo>
                                  <a:lnTo>
                                    <a:pt x="32" y="129"/>
                                  </a:lnTo>
                                  <a:lnTo>
                                    <a:pt x="0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30841F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" name="Freeform 684"/>
                          <wps:cNvSpPr>
                            <a:spLocks/>
                          </wps:cNvSpPr>
                          <wps:spPr bwMode="auto">
                            <a:xfrm>
                              <a:off x="1129" y="260"/>
                              <a:ext cx="72" cy="80"/>
                            </a:xfrm>
                            <a:custGeom>
                              <a:avLst/>
                              <a:gdLst>
                                <a:gd name="T0" fmla="*/ 288 w 288"/>
                                <a:gd name="T1" fmla="*/ 376 h 397"/>
                                <a:gd name="T2" fmla="*/ 278 w 288"/>
                                <a:gd name="T3" fmla="*/ 386 h 397"/>
                                <a:gd name="T4" fmla="*/ 269 w 288"/>
                                <a:gd name="T5" fmla="*/ 397 h 397"/>
                                <a:gd name="T6" fmla="*/ 8 w 288"/>
                                <a:gd name="T7" fmla="*/ 36 h 397"/>
                                <a:gd name="T8" fmla="*/ 0 w 288"/>
                                <a:gd name="T9" fmla="*/ 0 h 397"/>
                                <a:gd name="T10" fmla="*/ 18 w 288"/>
                                <a:gd name="T11" fmla="*/ 2 h 397"/>
                                <a:gd name="T12" fmla="*/ 288 w 288"/>
                                <a:gd name="T13" fmla="*/ 376 h 397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288"/>
                                <a:gd name="T22" fmla="*/ 0 h 397"/>
                                <a:gd name="T23" fmla="*/ 288 w 288"/>
                                <a:gd name="T24" fmla="*/ 397 h 397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288" h="397">
                                  <a:moveTo>
                                    <a:pt x="288" y="376"/>
                                  </a:moveTo>
                                  <a:lnTo>
                                    <a:pt x="278" y="386"/>
                                  </a:lnTo>
                                  <a:lnTo>
                                    <a:pt x="269" y="397"/>
                                  </a:lnTo>
                                  <a:lnTo>
                                    <a:pt x="8" y="36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8" y="2"/>
                                  </a:lnTo>
                                  <a:lnTo>
                                    <a:pt x="288" y="3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4D828C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" name="Freeform 685"/>
                          <wps:cNvSpPr>
                            <a:spLocks/>
                          </wps:cNvSpPr>
                          <wps:spPr bwMode="auto">
                            <a:xfrm>
                              <a:off x="1098" y="260"/>
                              <a:ext cx="33" cy="35"/>
                            </a:xfrm>
                            <a:custGeom>
                              <a:avLst/>
                              <a:gdLst>
                                <a:gd name="T0" fmla="*/ 125 w 133"/>
                                <a:gd name="T1" fmla="*/ 0 h 175"/>
                                <a:gd name="T2" fmla="*/ 133 w 133"/>
                                <a:gd name="T3" fmla="*/ 36 h 175"/>
                                <a:gd name="T4" fmla="*/ 15 w 133"/>
                                <a:gd name="T5" fmla="*/ 173 h 175"/>
                                <a:gd name="T6" fmla="*/ 0 w 133"/>
                                <a:gd name="T7" fmla="*/ 175 h 175"/>
                                <a:gd name="T8" fmla="*/ 3 w 133"/>
                                <a:gd name="T9" fmla="*/ 140 h 175"/>
                                <a:gd name="T10" fmla="*/ 125 w 133"/>
                                <a:gd name="T11" fmla="*/ 0 h 17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33"/>
                                <a:gd name="T19" fmla="*/ 0 h 175"/>
                                <a:gd name="T20" fmla="*/ 133 w 133"/>
                                <a:gd name="T21" fmla="*/ 175 h 17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33" h="175">
                                  <a:moveTo>
                                    <a:pt x="125" y="0"/>
                                  </a:moveTo>
                                  <a:lnTo>
                                    <a:pt x="133" y="36"/>
                                  </a:lnTo>
                                  <a:lnTo>
                                    <a:pt x="15" y="173"/>
                                  </a:lnTo>
                                  <a:lnTo>
                                    <a:pt x="0" y="175"/>
                                  </a:lnTo>
                                  <a:lnTo>
                                    <a:pt x="3" y="140"/>
                                  </a:lnTo>
                                  <a:lnTo>
                                    <a:pt x="12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F7B9AA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" name="Freeform 686"/>
                          <wps:cNvSpPr>
                            <a:spLocks/>
                          </wps:cNvSpPr>
                          <wps:spPr bwMode="auto">
                            <a:xfrm>
                              <a:off x="999" y="248"/>
                              <a:ext cx="100" cy="47"/>
                            </a:xfrm>
                            <a:custGeom>
                              <a:avLst/>
                              <a:gdLst>
                                <a:gd name="T0" fmla="*/ 400 w 400"/>
                                <a:gd name="T1" fmla="*/ 201 h 236"/>
                                <a:gd name="T2" fmla="*/ 397 w 400"/>
                                <a:gd name="T3" fmla="*/ 236 h 236"/>
                                <a:gd name="T4" fmla="*/ 0 w 400"/>
                                <a:gd name="T5" fmla="*/ 31 h 236"/>
                                <a:gd name="T6" fmla="*/ 9 w 400"/>
                                <a:gd name="T7" fmla="*/ 0 h 236"/>
                                <a:gd name="T8" fmla="*/ 10 w 400"/>
                                <a:gd name="T9" fmla="*/ 0 h 236"/>
                                <a:gd name="T10" fmla="*/ 400 w 400"/>
                                <a:gd name="T11" fmla="*/ 201 h 2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0"/>
                                <a:gd name="T19" fmla="*/ 0 h 236"/>
                                <a:gd name="T20" fmla="*/ 400 w 400"/>
                                <a:gd name="T21" fmla="*/ 236 h 23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0" h="236">
                                  <a:moveTo>
                                    <a:pt x="400" y="201"/>
                                  </a:moveTo>
                                  <a:lnTo>
                                    <a:pt x="397" y="236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0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400" y="2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8196DD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" name="Freeform 687"/>
                          <wps:cNvSpPr>
                            <a:spLocks/>
                          </wps:cNvSpPr>
                          <wps:spPr bwMode="auto">
                            <a:xfrm>
                              <a:off x="892" y="214"/>
                              <a:ext cx="109" cy="40"/>
                            </a:xfrm>
                            <a:custGeom>
                              <a:avLst/>
                              <a:gdLst>
                                <a:gd name="T0" fmla="*/ 437 w 437"/>
                                <a:gd name="T1" fmla="*/ 168 h 199"/>
                                <a:gd name="T2" fmla="*/ 428 w 437"/>
                                <a:gd name="T3" fmla="*/ 199 h 199"/>
                                <a:gd name="T4" fmla="*/ 0 w 437"/>
                                <a:gd name="T5" fmla="*/ 31 h 199"/>
                                <a:gd name="T6" fmla="*/ 6 w 437"/>
                                <a:gd name="T7" fmla="*/ 0 h 199"/>
                                <a:gd name="T8" fmla="*/ 7 w 437"/>
                                <a:gd name="T9" fmla="*/ 0 h 199"/>
                                <a:gd name="T10" fmla="*/ 437 w 437"/>
                                <a:gd name="T11" fmla="*/ 168 h 19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37"/>
                                <a:gd name="T19" fmla="*/ 0 h 199"/>
                                <a:gd name="T20" fmla="*/ 437 w 437"/>
                                <a:gd name="T21" fmla="*/ 199 h 19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37" h="199">
                                  <a:moveTo>
                                    <a:pt x="437" y="168"/>
                                  </a:moveTo>
                                  <a:lnTo>
                                    <a:pt x="428" y="19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6" y="0"/>
                                  </a:lnTo>
                                  <a:lnTo>
                                    <a:pt x="7" y="0"/>
                                  </a:lnTo>
                                  <a:lnTo>
                                    <a:pt x="437" y="1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CC60E6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" name="Freeform 688"/>
                          <wps:cNvSpPr>
                            <a:spLocks/>
                          </wps:cNvSpPr>
                          <wps:spPr bwMode="auto">
                            <a:xfrm>
                              <a:off x="777" y="187"/>
                              <a:ext cx="116" cy="34"/>
                            </a:xfrm>
                            <a:custGeom>
                              <a:avLst/>
                              <a:gdLst>
                                <a:gd name="T0" fmla="*/ 466 w 466"/>
                                <a:gd name="T1" fmla="*/ 138 h 169"/>
                                <a:gd name="T2" fmla="*/ 460 w 466"/>
                                <a:gd name="T3" fmla="*/ 169 h 169"/>
                                <a:gd name="T4" fmla="*/ 0 w 466"/>
                                <a:gd name="T5" fmla="*/ 32 h 169"/>
                                <a:gd name="T6" fmla="*/ 4 w 466"/>
                                <a:gd name="T7" fmla="*/ 0 h 169"/>
                                <a:gd name="T8" fmla="*/ 5 w 466"/>
                                <a:gd name="T9" fmla="*/ 1 h 169"/>
                                <a:gd name="T10" fmla="*/ 466 w 466"/>
                                <a:gd name="T11" fmla="*/ 138 h 16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66"/>
                                <a:gd name="T19" fmla="*/ 0 h 169"/>
                                <a:gd name="T20" fmla="*/ 466 w 466"/>
                                <a:gd name="T21" fmla="*/ 169 h 16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66" h="169">
                                  <a:moveTo>
                                    <a:pt x="466" y="138"/>
                                  </a:moveTo>
                                  <a:lnTo>
                                    <a:pt x="460" y="169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4" y="0"/>
                                  </a:lnTo>
                                  <a:lnTo>
                                    <a:pt x="5" y="1"/>
                                  </a:lnTo>
                                  <a:lnTo>
                                    <a:pt x="466" y="1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7D337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" name="Freeform 689"/>
                          <wps:cNvSpPr>
                            <a:spLocks/>
                          </wps:cNvSpPr>
                          <wps:spPr bwMode="auto">
                            <a:xfrm>
                              <a:off x="679" y="173"/>
                              <a:ext cx="99" cy="20"/>
                            </a:xfrm>
                            <a:custGeom>
                              <a:avLst/>
                              <a:gdLst>
                                <a:gd name="T0" fmla="*/ 393 w 393"/>
                                <a:gd name="T1" fmla="*/ 68 h 100"/>
                                <a:gd name="T2" fmla="*/ 389 w 393"/>
                                <a:gd name="T3" fmla="*/ 100 h 100"/>
                                <a:gd name="T4" fmla="*/ 0 w 393"/>
                                <a:gd name="T5" fmla="*/ 32 h 100"/>
                                <a:gd name="T6" fmla="*/ 2 w 393"/>
                                <a:gd name="T7" fmla="*/ 0 h 100"/>
                                <a:gd name="T8" fmla="*/ 3 w 393"/>
                                <a:gd name="T9" fmla="*/ 0 h 100"/>
                                <a:gd name="T10" fmla="*/ 393 w 393"/>
                                <a:gd name="T11" fmla="*/ 68 h 10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93"/>
                                <a:gd name="T19" fmla="*/ 0 h 100"/>
                                <a:gd name="T20" fmla="*/ 393 w 393"/>
                                <a:gd name="T21" fmla="*/ 100 h 10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93" h="100">
                                  <a:moveTo>
                                    <a:pt x="393" y="68"/>
                                  </a:moveTo>
                                  <a:lnTo>
                                    <a:pt x="389" y="100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2" y="0"/>
                                  </a:lnTo>
                                  <a:lnTo>
                                    <a:pt x="3" y="0"/>
                                  </a:lnTo>
                                  <a:lnTo>
                                    <a:pt x="393" y="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9C301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" name="Freeform 690"/>
                          <wps:cNvSpPr>
                            <a:spLocks/>
                          </wps:cNvSpPr>
                          <wps:spPr bwMode="auto">
                            <a:xfrm>
                              <a:off x="556" y="171"/>
                              <a:ext cx="124" cy="9"/>
                            </a:xfrm>
                            <a:custGeom>
                              <a:avLst/>
                              <a:gdLst>
                                <a:gd name="T0" fmla="*/ 495 w 495"/>
                                <a:gd name="T1" fmla="*/ 10 h 42"/>
                                <a:gd name="T2" fmla="*/ 493 w 495"/>
                                <a:gd name="T3" fmla="*/ 42 h 42"/>
                                <a:gd name="T4" fmla="*/ 1 w 495"/>
                                <a:gd name="T5" fmla="*/ 32 h 42"/>
                                <a:gd name="T6" fmla="*/ 0 w 495"/>
                                <a:gd name="T7" fmla="*/ 0 h 42"/>
                                <a:gd name="T8" fmla="*/ 1 w 495"/>
                                <a:gd name="T9" fmla="*/ 0 h 42"/>
                                <a:gd name="T10" fmla="*/ 495 w 495"/>
                                <a:gd name="T11" fmla="*/ 10 h 4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95"/>
                                <a:gd name="T19" fmla="*/ 0 h 42"/>
                                <a:gd name="T20" fmla="*/ 495 w 495"/>
                                <a:gd name="T21" fmla="*/ 42 h 4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95" h="42">
                                  <a:moveTo>
                                    <a:pt x="495" y="10"/>
                                  </a:moveTo>
                                  <a:lnTo>
                                    <a:pt x="493" y="42"/>
                                  </a:lnTo>
                                  <a:lnTo>
                                    <a:pt x="1" y="32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" y="0"/>
                                  </a:lnTo>
                                  <a:lnTo>
                                    <a:pt x="495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82C7B4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" name="Freeform 691"/>
                          <wps:cNvSpPr>
                            <a:spLocks/>
                          </wps:cNvSpPr>
                          <wps:spPr bwMode="auto">
                            <a:xfrm>
                              <a:off x="438" y="171"/>
                              <a:ext cx="119" cy="15"/>
                            </a:xfrm>
                            <a:custGeom>
                              <a:avLst/>
                              <a:gdLst>
                                <a:gd name="T0" fmla="*/ 471 w 472"/>
                                <a:gd name="T1" fmla="*/ 0 h 72"/>
                                <a:gd name="T2" fmla="*/ 472 w 472"/>
                                <a:gd name="T3" fmla="*/ 32 h 72"/>
                                <a:gd name="T4" fmla="*/ 4 w 472"/>
                                <a:gd name="T5" fmla="*/ 72 h 72"/>
                                <a:gd name="T6" fmla="*/ 0 w 472"/>
                                <a:gd name="T7" fmla="*/ 39 h 72"/>
                                <a:gd name="T8" fmla="*/ 1 w 472"/>
                                <a:gd name="T9" fmla="*/ 38 h 72"/>
                                <a:gd name="T10" fmla="*/ 471 w 472"/>
                                <a:gd name="T11" fmla="*/ 0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72"/>
                                <a:gd name="T19" fmla="*/ 0 h 72"/>
                                <a:gd name="T20" fmla="*/ 472 w 472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72" h="72">
                                  <a:moveTo>
                                    <a:pt x="471" y="0"/>
                                  </a:moveTo>
                                  <a:lnTo>
                                    <a:pt x="472" y="32"/>
                                  </a:lnTo>
                                  <a:lnTo>
                                    <a:pt x="4" y="72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1" y="38"/>
                                  </a:lnTo>
                                  <a:lnTo>
                                    <a:pt x="47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450381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" name="Freeform 692"/>
                          <wps:cNvSpPr>
                            <a:spLocks/>
                          </wps:cNvSpPr>
                          <wps:spPr bwMode="auto">
                            <a:xfrm>
                              <a:off x="348" y="179"/>
                              <a:ext cx="91" cy="22"/>
                            </a:xfrm>
                            <a:custGeom>
                              <a:avLst/>
                              <a:gdLst>
                                <a:gd name="T0" fmla="*/ 360 w 364"/>
                                <a:gd name="T1" fmla="*/ 0 h 111"/>
                                <a:gd name="T2" fmla="*/ 364 w 364"/>
                                <a:gd name="T3" fmla="*/ 33 h 111"/>
                                <a:gd name="T4" fmla="*/ 7 w 364"/>
                                <a:gd name="T5" fmla="*/ 111 h 111"/>
                                <a:gd name="T6" fmla="*/ 0 w 364"/>
                                <a:gd name="T7" fmla="*/ 80 h 111"/>
                                <a:gd name="T8" fmla="*/ 2 w 364"/>
                                <a:gd name="T9" fmla="*/ 78 h 111"/>
                                <a:gd name="T10" fmla="*/ 360 w 364"/>
                                <a:gd name="T11" fmla="*/ 0 h 11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64"/>
                                <a:gd name="T19" fmla="*/ 0 h 111"/>
                                <a:gd name="T20" fmla="*/ 364 w 364"/>
                                <a:gd name="T21" fmla="*/ 111 h 11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64" h="111">
                                  <a:moveTo>
                                    <a:pt x="360" y="0"/>
                                  </a:moveTo>
                                  <a:lnTo>
                                    <a:pt x="364" y="33"/>
                                  </a:lnTo>
                                  <a:lnTo>
                                    <a:pt x="7" y="111"/>
                                  </a:lnTo>
                                  <a:lnTo>
                                    <a:pt x="0" y="80"/>
                                  </a:lnTo>
                                  <a:lnTo>
                                    <a:pt x="2" y="78"/>
                                  </a:lnTo>
                                  <a:lnTo>
                                    <a:pt x="3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1B89AF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" name="Freeform 693"/>
                          <wps:cNvSpPr>
                            <a:spLocks/>
                          </wps:cNvSpPr>
                          <wps:spPr bwMode="auto">
                            <a:xfrm>
                              <a:off x="229" y="195"/>
                              <a:ext cx="121" cy="43"/>
                            </a:xfrm>
                            <a:custGeom>
                              <a:avLst/>
                              <a:gdLst>
                                <a:gd name="T0" fmla="*/ 478 w 485"/>
                                <a:gd name="T1" fmla="*/ 0 h 216"/>
                                <a:gd name="T2" fmla="*/ 485 w 485"/>
                                <a:gd name="T3" fmla="*/ 31 h 216"/>
                                <a:gd name="T4" fmla="*/ 10 w 485"/>
                                <a:gd name="T5" fmla="*/ 216 h 216"/>
                                <a:gd name="T6" fmla="*/ 0 w 485"/>
                                <a:gd name="T7" fmla="*/ 187 h 216"/>
                                <a:gd name="T8" fmla="*/ 1 w 485"/>
                                <a:gd name="T9" fmla="*/ 185 h 216"/>
                                <a:gd name="T10" fmla="*/ 478 w 485"/>
                                <a:gd name="T11" fmla="*/ 0 h 21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85"/>
                                <a:gd name="T19" fmla="*/ 0 h 216"/>
                                <a:gd name="T20" fmla="*/ 485 w 485"/>
                                <a:gd name="T21" fmla="*/ 216 h 21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85" h="216">
                                  <a:moveTo>
                                    <a:pt x="478" y="0"/>
                                  </a:moveTo>
                                  <a:lnTo>
                                    <a:pt x="485" y="31"/>
                                  </a:lnTo>
                                  <a:lnTo>
                                    <a:pt x="10" y="216"/>
                                  </a:lnTo>
                                  <a:lnTo>
                                    <a:pt x="0" y="187"/>
                                  </a:lnTo>
                                  <a:lnTo>
                                    <a:pt x="1" y="185"/>
                                  </a:lnTo>
                                  <a:lnTo>
                                    <a:pt x="47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E1489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" name="Freeform 694"/>
                          <wps:cNvSpPr>
                            <a:spLocks/>
                          </wps:cNvSpPr>
                          <wps:spPr bwMode="auto">
                            <a:xfrm>
                              <a:off x="163" y="232"/>
                              <a:ext cx="68" cy="34"/>
                            </a:xfrm>
                            <a:custGeom>
                              <a:avLst/>
                              <a:gdLst>
                                <a:gd name="T0" fmla="*/ 264 w 274"/>
                                <a:gd name="T1" fmla="*/ 0 h 167"/>
                                <a:gd name="T2" fmla="*/ 274 w 274"/>
                                <a:gd name="T3" fmla="*/ 29 h 167"/>
                                <a:gd name="T4" fmla="*/ 12 w 274"/>
                                <a:gd name="T5" fmla="*/ 167 h 167"/>
                                <a:gd name="T6" fmla="*/ 0 w 274"/>
                                <a:gd name="T7" fmla="*/ 138 h 167"/>
                                <a:gd name="T8" fmla="*/ 1 w 274"/>
                                <a:gd name="T9" fmla="*/ 137 h 167"/>
                                <a:gd name="T10" fmla="*/ 264 w 274"/>
                                <a:gd name="T11" fmla="*/ 0 h 16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74"/>
                                <a:gd name="T19" fmla="*/ 0 h 167"/>
                                <a:gd name="T20" fmla="*/ 274 w 274"/>
                                <a:gd name="T21" fmla="*/ 167 h 16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74" h="167">
                                  <a:moveTo>
                                    <a:pt x="264" y="0"/>
                                  </a:moveTo>
                                  <a:lnTo>
                                    <a:pt x="274" y="29"/>
                                  </a:lnTo>
                                  <a:lnTo>
                                    <a:pt x="12" y="167"/>
                                  </a:lnTo>
                                  <a:lnTo>
                                    <a:pt x="0" y="138"/>
                                  </a:lnTo>
                                  <a:lnTo>
                                    <a:pt x="1" y="137"/>
                                  </a:lnTo>
                                  <a:lnTo>
                                    <a:pt x="26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E46AD1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" name="Freeform 695"/>
                          <wps:cNvSpPr>
                            <a:spLocks/>
                          </wps:cNvSpPr>
                          <wps:spPr bwMode="auto">
                            <a:xfrm>
                              <a:off x="121" y="260"/>
                              <a:ext cx="45" cy="30"/>
                            </a:xfrm>
                            <a:custGeom>
                              <a:avLst/>
                              <a:gdLst>
                                <a:gd name="T0" fmla="*/ 168 w 180"/>
                                <a:gd name="T1" fmla="*/ 0 h 148"/>
                                <a:gd name="T2" fmla="*/ 180 w 180"/>
                                <a:gd name="T3" fmla="*/ 29 h 148"/>
                                <a:gd name="T4" fmla="*/ 45 w 180"/>
                                <a:gd name="T5" fmla="*/ 124 h 148"/>
                                <a:gd name="T6" fmla="*/ 4 w 180"/>
                                <a:gd name="T7" fmla="*/ 148 h 148"/>
                                <a:gd name="T8" fmla="*/ 0 w 180"/>
                                <a:gd name="T9" fmla="*/ 118 h 148"/>
                                <a:gd name="T10" fmla="*/ 168 w 180"/>
                                <a:gd name="T11" fmla="*/ 0 h 14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80"/>
                                <a:gd name="T19" fmla="*/ 0 h 148"/>
                                <a:gd name="T20" fmla="*/ 180 w 180"/>
                                <a:gd name="T21" fmla="*/ 148 h 14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80" h="148">
                                  <a:moveTo>
                                    <a:pt x="168" y="0"/>
                                  </a:moveTo>
                                  <a:lnTo>
                                    <a:pt x="180" y="29"/>
                                  </a:lnTo>
                                  <a:lnTo>
                                    <a:pt x="45" y="124"/>
                                  </a:lnTo>
                                  <a:lnTo>
                                    <a:pt x="4" y="148"/>
                                  </a:lnTo>
                                  <a:lnTo>
                                    <a:pt x="0" y="118"/>
                                  </a:lnTo>
                                  <a:lnTo>
                                    <a:pt x="16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6832FE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" name="Freeform 696"/>
                          <wps:cNvSpPr>
                            <a:spLocks/>
                          </wps:cNvSpPr>
                          <wps:spPr bwMode="auto">
                            <a:xfrm>
                              <a:off x="122" y="285"/>
                              <a:ext cx="101" cy="24"/>
                            </a:xfrm>
                            <a:custGeom>
                              <a:avLst/>
                              <a:gdLst>
                                <a:gd name="T0" fmla="*/ 0 w 404"/>
                                <a:gd name="T1" fmla="*/ 24 h 123"/>
                                <a:gd name="T2" fmla="*/ 41 w 404"/>
                                <a:gd name="T3" fmla="*/ 0 h 123"/>
                                <a:gd name="T4" fmla="*/ 404 w 404"/>
                                <a:gd name="T5" fmla="*/ 90 h 123"/>
                                <a:gd name="T6" fmla="*/ 398 w 404"/>
                                <a:gd name="T7" fmla="*/ 123 h 123"/>
                                <a:gd name="T8" fmla="*/ 398 w 404"/>
                                <a:gd name="T9" fmla="*/ 123 h 123"/>
                                <a:gd name="T10" fmla="*/ 0 w 404"/>
                                <a:gd name="T11" fmla="*/ 24 h 12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4"/>
                                <a:gd name="T19" fmla="*/ 0 h 123"/>
                                <a:gd name="T20" fmla="*/ 404 w 404"/>
                                <a:gd name="T21" fmla="*/ 123 h 12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4" h="123">
                                  <a:moveTo>
                                    <a:pt x="0" y="24"/>
                                  </a:moveTo>
                                  <a:lnTo>
                                    <a:pt x="41" y="0"/>
                                  </a:lnTo>
                                  <a:lnTo>
                                    <a:pt x="404" y="90"/>
                                  </a:lnTo>
                                  <a:lnTo>
                                    <a:pt x="398" y="123"/>
                                  </a:lnTo>
                                  <a:lnTo>
                                    <a:pt x="0" y="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46ABD6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" name="Freeform 697"/>
                          <wps:cNvSpPr>
                            <a:spLocks/>
                          </wps:cNvSpPr>
                          <wps:spPr bwMode="auto">
                            <a:xfrm>
                              <a:off x="222" y="303"/>
                              <a:ext cx="116" cy="28"/>
                            </a:xfrm>
                            <a:custGeom>
                              <a:avLst/>
                              <a:gdLst>
                                <a:gd name="T0" fmla="*/ 0 w 467"/>
                                <a:gd name="T1" fmla="*/ 33 h 140"/>
                                <a:gd name="T2" fmla="*/ 6 w 467"/>
                                <a:gd name="T3" fmla="*/ 0 h 140"/>
                                <a:gd name="T4" fmla="*/ 467 w 467"/>
                                <a:gd name="T5" fmla="*/ 108 h 140"/>
                                <a:gd name="T6" fmla="*/ 467 w 467"/>
                                <a:gd name="T7" fmla="*/ 108 h 140"/>
                                <a:gd name="T8" fmla="*/ 462 w 467"/>
                                <a:gd name="T9" fmla="*/ 140 h 140"/>
                                <a:gd name="T10" fmla="*/ 0 w 467"/>
                                <a:gd name="T11" fmla="*/ 33 h 14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67"/>
                                <a:gd name="T19" fmla="*/ 0 h 140"/>
                                <a:gd name="T20" fmla="*/ 467 w 467"/>
                                <a:gd name="T21" fmla="*/ 140 h 14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67" h="140">
                                  <a:moveTo>
                                    <a:pt x="0" y="33"/>
                                  </a:moveTo>
                                  <a:lnTo>
                                    <a:pt x="6" y="0"/>
                                  </a:lnTo>
                                  <a:lnTo>
                                    <a:pt x="467" y="108"/>
                                  </a:lnTo>
                                  <a:lnTo>
                                    <a:pt x="462" y="140"/>
                                  </a:lnTo>
                                  <a:lnTo>
                                    <a:pt x="0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B9A67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" name="Freeform 698"/>
                          <wps:cNvSpPr>
                            <a:spLocks/>
                          </wps:cNvSpPr>
                          <wps:spPr bwMode="auto">
                            <a:xfrm>
                              <a:off x="337" y="324"/>
                              <a:ext cx="107" cy="30"/>
                            </a:xfrm>
                            <a:custGeom>
                              <a:avLst/>
                              <a:gdLst>
                                <a:gd name="T0" fmla="*/ 0 w 427"/>
                                <a:gd name="T1" fmla="*/ 32 h 150"/>
                                <a:gd name="T2" fmla="*/ 5 w 427"/>
                                <a:gd name="T3" fmla="*/ 0 h 150"/>
                                <a:gd name="T4" fmla="*/ 427 w 427"/>
                                <a:gd name="T5" fmla="*/ 118 h 150"/>
                                <a:gd name="T6" fmla="*/ 427 w 427"/>
                                <a:gd name="T7" fmla="*/ 118 h 150"/>
                                <a:gd name="T8" fmla="*/ 421 w 427"/>
                                <a:gd name="T9" fmla="*/ 150 h 150"/>
                                <a:gd name="T10" fmla="*/ 0 w 427"/>
                                <a:gd name="T11" fmla="*/ 32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7"/>
                                <a:gd name="T19" fmla="*/ 0 h 150"/>
                                <a:gd name="T20" fmla="*/ 427 w 427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7" h="150">
                                  <a:moveTo>
                                    <a:pt x="0" y="32"/>
                                  </a:moveTo>
                                  <a:lnTo>
                                    <a:pt x="5" y="0"/>
                                  </a:lnTo>
                                  <a:lnTo>
                                    <a:pt x="427" y="118"/>
                                  </a:lnTo>
                                  <a:lnTo>
                                    <a:pt x="421" y="150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FD4AA9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2" name="Freeform 699"/>
                          <wps:cNvSpPr>
                            <a:spLocks/>
                          </wps:cNvSpPr>
                          <wps:spPr bwMode="auto">
                            <a:xfrm>
                              <a:off x="442" y="348"/>
                              <a:ext cx="125" cy="38"/>
                            </a:xfrm>
                            <a:custGeom>
                              <a:avLst/>
                              <a:gdLst>
                                <a:gd name="T0" fmla="*/ 0 w 500"/>
                                <a:gd name="T1" fmla="*/ 32 h 189"/>
                                <a:gd name="T2" fmla="*/ 6 w 500"/>
                                <a:gd name="T3" fmla="*/ 0 h 189"/>
                                <a:gd name="T4" fmla="*/ 499 w 500"/>
                                <a:gd name="T5" fmla="*/ 157 h 189"/>
                                <a:gd name="T6" fmla="*/ 500 w 500"/>
                                <a:gd name="T7" fmla="*/ 157 h 189"/>
                                <a:gd name="T8" fmla="*/ 492 w 500"/>
                                <a:gd name="T9" fmla="*/ 189 h 189"/>
                                <a:gd name="T10" fmla="*/ 0 w 500"/>
                                <a:gd name="T11" fmla="*/ 32 h 18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00"/>
                                <a:gd name="T19" fmla="*/ 0 h 189"/>
                                <a:gd name="T20" fmla="*/ 500 w 500"/>
                                <a:gd name="T21" fmla="*/ 189 h 18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00" h="189">
                                  <a:moveTo>
                                    <a:pt x="0" y="32"/>
                                  </a:moveTo>
                                  <a:lnTo>
                                    <a:pt x="6" y="0"/>
                                  </a:lnTo>
                                  <a:lnTo>
                                    <a:pt x="499" y="157"/>
                                  </a:lnTo>
                                  <a:lnTo>
                                    <a:pt x="500" y="157"/>
                                  </a:lnTo>
                                  <a:lnTo>
                                    <a:pt x="492" y="189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D1642A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3" name="Freeform 700"/>
                          <wps:cNvSpPr>
                            <a:spLocks/>
                          </wps:cNvSpPr>
                          <wps:spPr bwMode="auto">
                            <a:xfrm>
                              <a:off x="565" y="379"/>
                              <a:ext cx="142" cy="50"/>
                            </a:xfrm>
                            <a:custGeom>
                              <a:avLst/>
                              <a:gdLst>
                                <a:gd name="T0" fmla="*/ 0 w 567"/>
                                <a:gd name="T1" fmla="*/ 32 h 248"/>
                                <a:gd name="T2" fmla="*/ 8 w 567"/>
                                <a:gd name="T3" fmla="*/ 0 h 248"/>
                                <a:gd name="T4" fmla="*/ 565 w 567"/>
                                <a:gd name="T5" fmla="*/ 217 h 248"/>
                                <a:gd name="T6" fmla="*/ 567 w 567"/>
                                <a:gd name="T7" fmla="*/ 217 h 248"/>
                                <a:gd name="T8" fmla="*/ 557 w 567"/>
                                <a:gd name="T9" fmla="*/ 248 h 248"/>
                                <a:gd name="T10" fmla="*/ 0 w 567"/>
                                <a:gd name="T11" fmla="*/ 32 h 24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67"/>
                                <a:gd name="T19" fmla="*/ 0 h 248"/>
                                <a:gd name="T20" fmla="*/ 567 w 567"/>
                                <a:gd name="T21" fmla="*/ 248 h 24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67" h="248">
                                  <a:moveTo>
                                    <a:pt x="0" y="32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565" y="217"/>
                                  </a:lnTo>
                                  <a:lnTo>
                                    <a:pt x="567" y="217"/>
                                  </a:lnTo>
                                  <a:lnTo>
                                    <a:pt x="557" y="248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D65CE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" name="Freeform 701"/>
                          <wps:cNvSpPr>
                            <a:spLocks/>
                          </wps:cNvSpPr>
                          <wps:spPr bwMode="auto">
                            <a:xfrm>
                              <a:off x="704" y="423"/>
                              <a:ext cx="111" cy="49"/>
                            </a:xfrm>
                            <a:custGeom>
                              <a:avLst/>
                              <a:gdLst>
                                <a:gd name="T0" fmla="*/ 0 w 441"/>
                                <a:gd name="T1" fmla="*/ 31 h 246"/>
                                <a:gd name="T2" fmla="*/ 10 w 441"/>
                                <a:gd name="T3" fmla="*/ 0 h 246"/>
                                <a:gd name="T4" fmla="*/ 439 w 441"/>
                                <a:gd name="T5" fmla="*/ 217 h 246"/>
                                <a:gd name="T6" fmla="*/ 441 w 441"/>
                                <a:gd name="T7" fmla="*/ 218 h 246"/>
                                <a:gd name="T8" fmla="*/ 428 w 441"/>
                                <a:gd name="T9" fmla="*/ 246 h 246"/>
                                <a:gd name="T10" fmla="*/ 0 w 441"/>
                                <a:gd name="T11" fmla="*/ 31 h 24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41"/>
                                <a:gd name="T19" fmla="*/ 0 h 246"/>
                                <a:gd name="T20" fmla="*/ 441 w 441"/>
                                <a:gd name="T21" fmla="*/ 246 h 24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41" h="246">
                                  <a:moveTo>
                                    <a:pt x="0" y="31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439" y="217"/>
                                  </a:lnTo>
                                  <a:lnTo>
                                    <a:pt x="441" y="218"/>
                                  </a:lnTo>
                                  <a:lnTo>
                                    <a:pt x="428" y="246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E6A22B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" name="Freeform 702"/>
                          <wps:cNvSpPr>
                            <a:spLocks/>
                          </wps:cNvSpPr>
                          <wps:spPr bwMode="auto">
                            <a:xfrm>
                              <a:off x="812" y="466"/>
                              <a:ext cx="93" cy="63"/>
                            </a:xfrm>
                            <a:custGeom>
                              <a:avLst/>
                              <a:gdLst>
                                <a:gd name="T0" fmla="*/ 0 w 373"/>
                                <a:gd name="T1" fmla="*/ 28 h 312"/>
                                <a:gd name="T2" fmla="*/ 13 w 373"/>
                                <a:gd name="T3" fmla="*/ 0 h 312"/>
                                <a:gd name="T4" fmla="*/ 371 w 373"/>
                                <a:gd name="T5" fmla="*/ 285 h 312"/>
                                <a:gd name="T6" fmla="*/ 373 w 373"/>
                                <a:gd name="T7" fmla="*/ 287 h 312"/>
                                <a:gd name="T8" fmla="*/ 356 w 373"/>
                                <a:gd name="T9" fmla="*/ 312 h 312"/>
                                <a:gd name="T10" fmla="*/ 0 w 373"/>
                                <a:gd name="T11" fmla="*/ 28 h 31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73"/>
                                <a:gd name="T19" fmla="*/ 0 h 312"/>
                                <a:gd name="T20" fmla="*/ 373 w 373"/>
                                <a:gd name="T21" fmla="*/ 312 h 31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73" h="312">
                                  <a:moveTo>
                                    <a:pt x="0" y="28"/>
                                  </a:moveTo>
                                  <a:lnTo>
                                    <a:pt x="13" y="0"/>
                                  </a:lnTo>
                                  <a:lnTo>
                                    <a:pt x="371" y="285"/>
                                  </a:lnTo>
                                  <a:lnTo>
                                    <a:pt x="373" y="287"/>
                                  </a:lnTo>
                                  <a:lnTo>
                                    <a:pt x="356" y="312"/>
                                  </a:lnTo>
                                  <a:lnTo>
                                    <a:pt x="0" y="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EC68D5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" name="Freeform 703"/>
                          <wps:cNvSpPr>
                            <a:spLocks/>
                          </wps:cNvSpPr>
                          <wps:spPr bwMode="auto">
                            <a:xfrm>
                              <a:off x="901" y="524"/>
                              <a:ext cx="66" cy="64"/>
                            </a:xfrm>
                            <a:custGeom>
                              <a:avLst/>
                              <a:gdLst>
                                <a:gd name="T0" fmla="*/ 0 w 268"/>
                                <a:gd name="T1" fmla="*/ 25 h 323"/>
                                <a:gd name="T2" fmla="*/ 17 w 268"/>
                                <a:gd name="T3" fmla="*/ 0 h 323"/>
                                <a:gd name="T4" fmla="*/ 264 w 268"/>
                                <a:gd name="T5" fmla="*/ 305 h 323"/>
                                <a:gd name="T6" fmla="*/ 268 w 268"/>
                                <a:gd name="T7" fmla="*/ 316 h 323"/>
                                <a:gd name="T8" fmla="*/ 242 w 268"/>
                                <a:gd name="T9" fmla="*/ 323 h 323"/>
                                <a:gd name="T10" fmla="*/ 0 w 268"/>
                                <a:gd name="T11" fmla="*/ 25 h 32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8"/>
                                <a:gd name="T19" fmla="*/ 0 h 323"/>
                                <a:gd name="T20" fmla="*/ 268 w 268"/>
                                <a:gd name="T21" fmla="*/ 323 h 32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8" h="323">
                                  <a:moveTo>
                                    <a:pt x="0" y="25"/>
                                  </a:moveTo>
                                  <a:lnTo>
                                    <a:pt x="17" y="0"/>
                                  </a:lnTo>
                                  <a:lnTo>
                                    <a:pt x="264" y="305"/>
                                  </a:lnTo>
                                  <a:lnTo>
                                    <a:pt x="268" y="316"/>
                                  </a:lnTo>
                                  <a:lnTo>
                                    <a:pt x="242" y="323"/>
                                  </a:lnTo>
                                  <a:lnTo>
                                    <a:pt x="0" y="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24E937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" name="Freeform 704"/>
                          <wps:cNvSpPr>
                            <a:spLocks/>
                          </wps:cNvSpPr>
                          <wps:spPr bwMode="auto">
                            <a:xfrm>
                              <a:off x="961" y="587"/>
                              <a:ext cx="6" cy="75"/>
                            </a:xfrm>
                            <a:custGeom>
                              <a:avLst/>
                              <a:gdLst>
                                <a:gd name="T0" fmla="*/ 0 w 26"/>
                                <a:gd name="T1" fmla="*/ 7 h 374"/>
                                <a:gd name="T2" fmla="*/ 26 w 26"/>
                                <a:gd name="T3" fmla="*/ 0 h 374"/>
                                <a:gd name="T4" fmla="*/ 26 w 26"/>
                                <a:gd name="T5" fmla="*/ 374 h 374"/>
                                <a:gd name="T6" fmla="*/ 26 w 26"/>
                                <a:gd name="T7" fmla="*/ 374 h 374"/>
                                <a:gd name="T8" fmla="*/ 0 w 26"/>
                                <a:gd name="T9" fmla="*/ 373 h 374"/>
                                <a:gd name="T10" fmla="*/ 0 w 26"/>
                                <a:gd name="T11" fmla="*/ 7 h 37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"/>
                                <a:gd name="T19" fmla="*/ 0 h 374"/>
                                <a:gd name="T20" fmla="*/ 26 w 26"/>
                                <a:gd name="T21" fmla="*/ 374 h 37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" h="374">
                                  <a:moveTo>
                                    <a:pt x="0" y="7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26" y="374"/>
                                  </a:lnTo>
                                  <a:lnTo>
                                    <a:pt x="0" y="373"/>
                                  </a:lnTo>
                                  <a:lnTo>
                                    <a:pt x="0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119E98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" name="Freeform 705"/>
                          <wps:cNvSpPr>
                            <a:spLocks/>
                          </wps:cNvSpPr>
                          <wps:spPr bwMode="auto">
                            <a:xfrm>
                              <a:off x="959" y="662"/>
                              <a:ext cx="8" cy="39"/>
                            </a:xfrm>
                            <a:custGeom>
                              <a:avLst/>
                              <a:gdLst>
                                <a:gd name="T0" fmla="*/ 8 w 34"/>
                                <a:gd name="T1" fmla="*/ 0 h 199"/>
                                <a:gd name="T2" fmla="*/ 34 w 34"/>
                                <a:gd name="T3" fmla="*/ 1 h 199"/>
                                <a:gd name="T4" fmla="*/ 26 w 34"/>
                                <a:gd name="T5" fmla="*/ 198 h 199"/>
                                <a:gd name="T6" fmla="*/ 26 w 34"/>
                                <a:gd name="T7" fmla="*/ 199 h 199"/>
                                <a:gd name="T8" fmla="*/ 0 w 34"/>
                                <a:gd name="T9" fmla="*/ 195 h 199"/>
                                <a:gd name="T10" fmla="*/ 8 w 34"/>
                                <a:gd name="T11" fmla="*/ 0 h 19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99"/>
                                <a:gd name="T20" fmla="*/ 34 w 34"/>
                                <a:gd name="T21" fmla="*/ 199 h 19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99">
                                  <a:moveTo>
                                    <a:pt x="8" y="0"/>
                                  </a:moveTo>
                                  <a:lnTo>
                                    <a:pt x="34" y="1"/>
                                  </a:lnTo>
                                  <a:lnTo>
                                    <a:pt x="26" y="198"/>
                                  </a:lnTo>
                                  <a:lnTo>
                                    <a:pt x="26" y="199"/>
                                  </a:lnTo>
                                  <a:lnTo>
                                    <a:pt x="0" y="195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F4EF17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" name="Freeform 706"/>
                          <wps:cNvSpPr>
                            <a:spLocks/>
                          </wps:cNvSpPr>
                          <wps:spPr bwMode="auto">
                            <a:xfrm>
                              <a:off x="953" y="701"/>
                              <a:ext cx="12" cy="53"/>
                            </a:xfrm>
                            <a:custGeom>
                              <a:avLst/>
                              <a:gdLst>
                                <a:gd name="T0" fmla="*/ 23 w 49"/>
                                <a:gd name="T1" fmla="*/ 0 h 269"/>
                                <a:gd name="T2" fmla="*/ 49 w 49"/>
                                <a:gd name="T3" fmla="*/ 4 h 269"/>
                                <a:gd name="T4" fmla="*/ 25 w 49"/>
                                <a:gd name="T5" fmla="*/ 259 h 269"/>
                                <a:gd name="T6" fmla="*/ 21 w 49"/>
                                <a:gd name="T7" fmla="*/ 269 h 269"/>
                                <a:gd name="T8" fmla="*/ 0 w 49"/>
                                <a:gd name="T9" fmla="*/ 249 h 269"/>
                                <a:gd name="T10" fmla="*/ 23 w 49"/>
                                <a:gd name="T11" fmla="*/ 0 h 26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9"/>
                                <a:gd name="T19" fmla="*/ 0 h 269"/>
                                <a:gd name="T20" fmla="*/ 49 w 49"/>
                                <a:gd name="T21" fmla="*/ 269 h 26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9" h="269">
                                  <a:moveTo>
                                    <a:pt x="23" y="0"/>
                                  </a:moveTo>
                                  <a:lnTo>
                                    <a:pt x="49" y="4"/>
                                  </a:lnTo>
                                  <a:lnTo>
                                    <a:pt x="25" y="259"/>
                                  </a:lnTo>
                                  <a:lnTo>
                                    <a:pt x="21" y="269"/>
                                  </a:lnTo>
                                  <a:lnTo>
                                    <a:pt x="0" y="249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21FBCB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" name="Freeform 707"/>
                          <wps:cNvSpPr>
                            <a:spLocks/>
                          </wps:cNvSpPr>
                          <wps:spPr bwMode="auto">
                            <a:xfrm>
                              <a:off x="926" y="750"/>
                              <a:ext cx="32" cy="30"/>
                            </a:xfrm>
                            <a:custGeom>
                              <a:avLst/>
                              <a:gdLst>
                                <a:gd name="T0" fmla="*/ 108 w 129"/>
                                <a:gd name="T1" fmla="*/ 0 h 150"/>
                                <a:gd name="T2" fmla="*/ 129 w 129"/>
                                <a:gd name="T3" fmla="*/ 20 h 150"/>
                                <a:gd name="T4" fmla="*/ 17 w 129"/>
                                <a:gd name="T5" fmla="*/ 149 h 150"/>
                                <a:gd name="T6" fmla="*/ 15 w 129"/>
                                <a:gd name="T7" fmla="*/ 150 h 150"/>
                                <a:gd name="T8" fmla="*/ 0 w 129"/>
                                <a:gd name="T9" fmla="*/ 123 h 150"/>
                                <a:gd name="T10" fmla="*/ 108 w 129"/>
                                <a:gd name="T11" fmla="*/ 0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29"/>
                                <a:gd name="T19" fmla="*/ 0 h 150"/>
                                <a:gd name="T20" fmla="*/ 129 w 129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29" h="150">
                                  <a:moveTo>
                                    <a:pt x="108" y="0"/>
                                  </a:moveTo>
                                  <a:lnTo>
                                    <a:pt x="129" y="20"/>
                                  </a:lnTo>
                                  <a:lnTo>
                                    <a:pt x="17" y="149"/>
                                  </a:lnTo>
                                  <a:lnTo>
                                    <a:pt x="15" y="150"/>
                                  </a:lnTo>
                                  <a:lnTo>
                                    <a:pt x="0" y="123"/>
                                  </a:lnTo>
                                  <a:lnTo>
                                    <a:pt x="10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EDE079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" name="Freeform 708"/>
                          <wps:cNvSpPr>
                            <a:spLocks/>
                          </wps:cNvSpPr>
                          <wps:spPr bwMode="auto">
                            <a:xfrm>
                              <a:off x="887" y="775"/>
                              <a:ext cx="43" cy="27"/>
                            </a:xfrm>
                            <a:custGeom>
                              <a:avLst/>
                              <a:gdLst>
                                <a:gd name="T0" fmla="*/ 156 w 171"/>
                                <a:gd name="T1" fmla="*/ 0 h 137"/>
                                <a:gd name="T2" fmla="*/ 171 w 171"/>
                                <a:gd name="T3" fmla="*/ 27 h 137"/>
                                <a:gd name="T4" fmla="*/ 12 w 171"/>
                                <a:gd name="T5" fmla="*/ 136 h 137"/>
                                <a:gd name="T6" fmla="*/ 9 w 171"/>
                                <a:gd name="T7" fmla="*/ 137 h 137"/>
                                <a:gd name="T8" fmla="*/ 0 w 171"/>
                                <a:gd name="T9" fmla="*/ 106 h 137"/>
                                <a:gd name="T10" fmla="*/ 156 w 171"/>
                                <a:gd name="T11" fmla="*/ 0 h 13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71"/>
                                <a:gd name="T19" fmla="*/ 0 h 137"/>
                                <a:gd name="T20" fmla="*/ 171 w 171"/>
                                <a:gd name="T21" fmla="*/ 137 h 13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71" h="137">
                                  <a:moveTo>
                                    <a:pt x="156" y="0"/>
                                  </a:moveTo>
                                  <a:lnTo>
                                    <a:pt x="171" y="27"/>
                                  </a:lnTo>
                                  <a:lnTo>
                                    <a:pt x="12" y="136"/>
                                  </a:lnTo>
                                  <a:lnTo>
                                    <a:pt x="9" y="137"/>
                                  </a:lnTo>
                                  <a:lnTo>
                                    <a:pt x="0" y="106"/>
                                  </a:lnTo>
                                  <a:lnTo>
                                    <a:pt x="1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5DA121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" name="Freeform 709"/>
                          <wps:cNvSpPr>
                            <a:spLocks/>
                          </wps:cNvSpPr>
                          <wps:spPr bwMode="auto">
                            <a:xfrm>
                              <a:off x="840" y="796"/>
                              <a:ext cx="49" cy="20"/>
                            </a:xfrm>
                            <a:custGeom>
                              <a:avLst/>
                              <a:gdLst>
                                <a:gd name="T0" fmla="*/ 189 w 198"/>
                                <a:gd name="T1" fmla="*/ 0 h 100"/>
                                <a:gd name="T2" fmla="*/ 198 w 198"/>
                                <a:gd name="T3" fmla="*/ 31 h 100"/>
                                <a:gd name="T4" fmla="*/ 7 w 198"/>
                                <a:gd name="T5" fmla="*/ 99 h 100"/>
                                <a:gd name="T6" fmla="*/ 6 w 198"/>
                                <a:gd name="T7" fmla="*/ 100 h 100"/>
                                <a:gd name="T8" fmla="*/ 0 w 198"/>
                                <a:gd name="T9" fmla="*/ 68 h 100"/>
                                <a:gd name="T10" fmla="*/ 189 w 198"/>
                                <a:gd name="T11" fmla="*/ 0 h 10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98"/>
                                <a:gd name="T19" fmla="*/ 0 h 100"/>
                                <a:gd name="T20" fmla="*/ 198 w 198"/>
                                <a:gd name="T21" fmla="*/ 100 h 10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98" h="100">
                                  <a:moveTo>
                                    <a:pt x="189" y="0"/>
                                  </a:moveTo>
                                  <a:lnTo>
                                    <a:pt x="198" y="31"/>
                                  </a:lnTo>
                                  <a:lnTo>
                                    <a:pt x="7" y="99"/>
                                  </a:lnTo>
                                  <a:lnTo>
                                    <a:pt x="6" y="100"/>
                                  </a:lnTo>
                                  <a:lnTo>
                                    <a:pt x="0" y="68"/>
                                  </a:lnTo>
                                  <a:lnTo>
                                    <a:pt x="18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0B2BF7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" name="Freeform 710"/>
                          <wps:cNvSpPr>
                            <a:spLocks/>
                          </wps:cNvSpPr>
                          <wps:spPr bwMode="auto">
                            <a:xfrm>
                              <a:off x="777" y="810"/>
                              <a:ext cx="65" cy="20"/>
                            </a:xfrm>
                            <a:custGeom>
                              <a:avLst/>
                              <a:gdLst>
                                <a:gd name="T0" fmla="*/ 253 w 259"/>
                                <a:gd name="T1" fmla="*/ 0 h 101"/>
                                <a:gd name="T2" fmla="*/ 259 w 259"/>
                                <a:gd name="T3" fmla="*/ 32 h 101"/>
                                <a:gd name="T4" fmla="*/ 5 w 259"/>
                                <a:gd name="T5" fmla="*/ 101 h 101"/>
                                <a:gd name="T6" fmla="*/ 4 w 259"/>
                                <a:gd name="T7" fmla="*/ 101 h 101"/>
                                <a:gd name="T8" fmla="*/ 0 w 259"/>
                                <a:gd name="T9" fmla="*/ 68 h 101"/>
                                <a:gd name="T10" fmla="*/ 253 w 259"/>
                                <a:gd name="T11" fmla="*/ 0 h 10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59"/>
                                <a:gd name="T19" fmla="*/ 0 h 101"/>
                                <a:gd name="T20" fmla="*/ 259 w 259"/>
                                <a:gd name="T21" fmla="*/ 101 h 10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59" h="101">
                                  <a:moveTo>
                                    <a:pt x="253" y="0"/>
                                  </a:moveTo>
                                  <a:lnTo>
                                    <a:pt x="259" y="32"/>
                                  </a:lnTo>
                                  <a:lnTo>
                                    <a:pt x="5" y="101"/>
                                  </a:lnTo>
                                  <a:lnTo>
                                    <a:pt x="4" y="101"/>
                                  </a:lnTo>
                                  <a:lnTo>
                                    <a:pt x="0" y="68"/>
                                  </a:lnTo>
                                  <a:lnTo>
                                    <a:pt x="25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8B171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" name="Freeform 711"/>
                          <wps:cNvSpPr>
                            <a:spLocks/>
                          </wps:cNvSpPr>
                          <wps:spPr bwMode="auto">
                            <a:xfrm>
                              <a:off x="703" y="823"/>
                              <a:ext cx="75" cy="17"/>
                            </a:xfrm>
                            <a:custGeom>
                              <a:avLst/>
                              <a:gdLst>
                                <a:gd name="T0" fmla="*/ 294 w 298"/>
                                <a:gd name="T1" fmla="*/ 0 h 82"/>
                                <a:gd name="T2" fmla="*/ 298 w 298"/>
                                <a:gd name="T3" fmla="*/ 33 h 82"/>
                                <a:gd name="T4" fmla="*/ 3 w 298"/>
                                <a:gd name="T5" fmla="*/ 82 h 82"/>
                                <a:gd name="T6" fmla="*/ 0 w 298"/>
                                <a:gd name="T7" fmla="*/ 50 h 82"/>
                                <a:gd name="T8" fmla="*/ 0 w 298"/>
                                <a:gd name="T9" fmla="*/ 50 h 82"/>
                                <a:gd name="T10" fmla="*/ 294 w 298"/>
                                <a:gd name="T11" fmla="*/ 0 h 8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98"/>
                                <a:gd name="T19" fmla="*/ 0 h 82"/>
                                <a:gd name="T20" fmla="*/ 298 w 298"/>
                                <a:gd name="T21" fmla="*/ 82 h 8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98" h="82">
                                  <a:moveTo>
                                    <a:pt x="294" y="0"/>
                                  </a:moveTo>
                                  <a:lnTo>
                                    <a:pt x="298" y="33"/>
                                  </a:lnTo>
                                  <a:lnTo>
                                    <a:pt x="3" y="82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29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4A806A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" name="Freeform 712"/>
                          <wps:cNvSpPr>
                            <a:spLocks/>
                          </wps:cNvSpPr>
                          <wps:spPr bwMode="auto">
                            <a:xfrm>
                              <a:off x="624" y="833"/>
                              <a:ext cx="80" cy="19"/>
                            </a:xfrm>
                            <a:custGeom>
                              <a:avLst/>
                              <a:gdLst>
                                <a:gd name="T0" fmla="*/ 318 w 321"/>
                                <a:gd name="T1" fmla="*/ 0 h 92"/>
                                <a:gd name="T2" fmla="*/ 321 w 321"/>
                                <a:gd name="T3" fmla="*/ 32 h 92"/>
                                <a:gd name="T4" fmla="*/ 3 w 321"/>
                                <a:gd name="T5" fmla="*/ 92 h 92"/>
                                <a:gd name="T6" fmla="*/ 3 w 321"/>
                                <a:gd name="T7" fmla="*/ 92 h 92"/>
                                <a:gd name="T8" fmla="*/ 0 w 321"/>
                                <a:gd name="T9" fmla="*/ 58 h 92"/>
                                <a:gd name="T10" fmla="*/ 318 w 321"/>
                                <a:gd name="T11" fmla="*/ 0 h 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21"/>
                                <a:gd name="T19" fmla="*/ 0 h 92"/>
                                <a:gd name="T20" fmla="*/ 321 w 321"/>
                                <a:gd name="T21" fmla="*/ 92 h 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21" h="92">
                                  <a:moveTo>
                                    <a:pt x="318" y="0"/>
                                  </a:moveTo>
                                  <a:lnTo>
                                    <a:pt x="321" y="32"/>
                                  </a:lnTo>
                                  <a:lnTo>
                                    <a:pt x="3" y="92"/>
                                  </a:lnTo>
                                  <a:lnTo>
                                    <a:pt x="0" y="58"/>
                                  </a:lnTo>
                                  <a:lnTo>
                                    <a:pt x="31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1EBE4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" name="Freeform 713"/>
                          <wps:cNvSpPr>
                            <a:spLocks/>
                          </wps:cNvSpPr>
                          <wps:spPr bwMode="auto">
                            <a:xfrm>
                              <a:off x="544" y="845"/>
                              <a:ext cx="80" cy="14"/>
                            </a:xfrm>
                            <a:custGeom>
                              <a:avLst/>
                              <a:gdLst>
                                <a:gd name="T0" fmla="*/ 320 w 323"/>
                                <a:gd name="T1" fmla="*/ 0 h 72"/>
                                <a:gd name="T2" fmla="*/ 323 w 323"/>
                                <a:gd name="T3" fmla="*/ 34 h 72"/>
                                <a:gd name="T4" fmla="*/ 5 w 323"/>
                                <a:gd name="T5" fmla="*/ 72 h 72"/>
                                <a:gd name="T6" fmla="*/ 0 w 323"/>
                                <a:gd name="T7" fmla="*/ 40 h 72"/>
                                <a:gd name="T8" fmla="*/ 1 w 323"/>
                                <a:gd name="T9" fmla="*/ 40 h 72"/>
                                <a:gd name="T10" fmla="*/ 320 w 323"/>
                                <a:gd name="T11" fmla="*/ 0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23"/>
                                <a:gd name="T19" fmla="*/ 0 h 72"/>
                                <a:gd name="T20" fmla="*/ 323 w 323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23" h="72">
                                  <a:moveTo>
                                    <a:pt x="320" y="0"/>
                                  </a:moveTo>
                                  <a:lnTo>
                                    <a:pt x="323" y="34"/>
                                  </a:lnTo>
                                  <a:lnTo>
                                    <a:pt x="5" y="72"/>
                                  </a:lnTo>
                                  <a:lnTo>
                                    <a:pt x="0" y="40"/>
                                  </a:lnTo>
                                  <a:lnTo>
                                    <a:pt x="1" y="40"/>
                                  </a:lnTo>
                                  <a:lnTo>
                                    <a:pt x="32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16D0C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" name="Freeform 714"/>
                          <wps:cNvSpPr>
                            <a:spLocks/>
                          </wps:cNvSpPr>
                          <wps:spPr bwMode="auto">
                            <a:xfrm>
                              <a:off x="466" y="853"/>
                              <a:ext cx="79" cy="20"/>
                            </a:xfrm>
                            <a:custGeom>
                              <a:avLst/>
                              <a:gdLst>
                                <a:gd name="T0" fmla="*/ 310 w 315"/>
                                <a:gd name="T1" fmla="*/ 0 h 101"/>
                                <a:gd name="T2" fmla="*/ 315 w 315"/>
                                <a:gd name="T3" fmla="*/ 32 h 101"/>
                                <a:gd name="T4" fmla="*/ 5 w 315"/>
                                <a:gd name="T5" fmla="*/ 101 h 101"/>
                                <a:gd name="T6" fmla="*/ 0 w 315"/>
                                <a:gd name="T7" fmla="*/ 69 h 101"/>
                                <a:gd name="T8" fmla="*/ 0 w 315"/>
                                <a:gd name="T9" fmla="*/ 69 h 101"/>
                                <a:gd name="T10" fmla="*/ 310 w 315"/>
                                <a:gd name="T11" fmla="*/ 0 h 10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15"/>
                                <a:gd name="T19" fmla="*/ 0 h 101"/>
                                <a:gd name="T20" fmla="*/ 315 w 315"/>
                                <a:gd name="T21" fmla="*/ 101 h 10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15" h="101">
                                  <a:moveTo>
                                    <a:pt x="310" y="0"/>
                                  </a:moveTo>
                                  <a:lnTo>
                                    <a:pt x="315" y="32"/>
                                  </a:lnTo>
                                  <a:lnTo>
                                    <a:pt x="5" y="101"/>
                                  </a:lnTo>
                                  <a:lnTo>
                                    <a:pt x="0" y="69"/>
                                  </a:lnTo>
                                  <a:lnTo>
                                    <a:pt x="31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A6E5B9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" name="Freeform 715"/>
                          <wps:cNvSpPr>
                            <a:spLocks/>
                          </wps:cNvSpPr>
                          <wps:spPr bwMode="auto">
                            <a:xfrm>
                              <a:off x="396" y="867"/>
                              <a:ext cx="72" cy="20"/>
                            </a:xfrm>
                            <a:custGeom>
                              <a:avLst/>
                              <a:gdLst>
                                <a:gd name="T0" fmla="*/ 281 w 286"/>
                                <a:gd name="T1" fmla="*/ 0 h 100"/>
                                <a:gd name="T2" fmla="*/ 286 w 286"/>
                                <a:gd name="T3" fmla="*/ 32 h 100"/>
                                <a:gd name="T4" fmla="*/ 8 w 286"/>
                                <a:gd name="T5" fmla="*/ 100 h 100"/>
                                <a:gd name="T6" fmla="*/ 0 w 286"/>
                                <a:gd name="T7" fmla="*/ 69 h 100"/>
                                <a:gd name="T8" fmla="*/ 2 w 286"/>
                                <a:gd name="T9" fmla="*/ 68 h 100"/>
                                <a:gd name="T10" fmla="*/ 281 w 286"/>
                                <a:gd name="T11" fmla="*/ 0 h 10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86"/>
                                <a:gd name="T19" fmla="*/ 0 h 100"/>
                                <a:gd name="T20" fmla="*/ 286 w 286"/>
                                <a:gd name="T21" fmla="*/ 100 h 10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86" h="100">
                                  <a:moveTo>
                                    <a:pt x="281" y="0"/>
                                  </a:moveTo>
                                  <a:lnTo>
                                    <a:pt x="286" y="32"/>
                                  </a:lnTo>
                                  <a:lnTo>
                                    <a:pt x="8" y="100"/>
                                  </a:lnTo>
                                  <a:lnTo>
                                    <a:pt x="0" y="69"/>
                                  </a:lnTo>
                                  <a:lnTo>
                                    <a:pt x="2" y="68"/>
                                  </a:lnTo>
                                  <a:lnTo>
                                    <a:pt x="28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CACD4E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" name="Freeform 716"/>
                          <wps:cNvSpPr>
                            <a:spLocks/>
                          </wps:cNvSpPr>
                          <wps:spPr bwMode="auto">
                            <a:xfrm>
                              <a:off x="356" y="881"/>
                              <a:ext cx="42" cy="20"/>
                            </a:xfrm>
                            <a:custGeom>
                              <a:avLst/>
                              <a:gdLst>
                                <a:gd name="T0" fmla="*/ 161 w 169"/>
                                <a:gd name="T1" fmla="*/ 0 h 100"/>
                                <a:gd name="T2" fmla="*/ 169 w 169"/>
                                <a:gd name="T3" fmla="*/ 31 h 100"/>
                                <a:gd name="T4" fmla="*/ 12 w 169"/>
                                <a:gd name="T5" fmla="*/ 100 h 100"/>
                                <a:gd name="T6" fmla="*/ 0 w 169"/>
                                <a:gd name="T7" fmla="*/ 70 h 100"/>
                                <a:gd name="T8" fmla="*/ 3 w 169"/>
                                <a:gd name="T9" fmla="*/ 69 h 100"/>
                                <a:gd name="T10" fmla="*/ 161 w 169"/>
                                <a:gd name="T11" fmla="*/ 0 h 10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9"/>
                                <a:gd name="T19" fmla="*/ 0 h 100"/>
                                <a:gd name="T20" fmla="*/ 169 w 169"/>
                                <a:gd name="T21" fmla="*/ 100 h 10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9" h="100">
                                  <a:moveTo>
                                    <a:pt x="161" y="0"/>
                                  </a:moveTo>
                                  <a:lnTo>
                                    <a:pt x="169" y="31"/>
                                  </a:lnTo>
                                  <a:lnTo>
                                    <a:pt x="12" y="100"/>
                                  </a:lnTo>
                                  <a:lnTo>
                                    <a:pt x="0" y="70"/>
                                  </a:lnTo>
                                  <a:lnTo>
                                    <a:pt x="3" y="69"/>
                                  </a:lnTo>
                                  <a:lnTo>
                                    <a:pt x="16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1B4AE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" name="Freeform 717"/>
                          <wps:cNvSpPr>
                            <a:spLocks/>
                          </wps:cNvSpPr>
                          <wps:spPr bwMode="auto">
                            <a:xfrm>
                              <a:off x="338" y="895"/>
                              <a:ext cx="21" cy="15"/>
                            </a:xfrm>
                            <a:custGeom>
                              <a:avLst/>
                              <a:gdLst>
                                <a:gd name="T0" fmla="*/ 71 w 83"/>
                                <a:gd name="T1" fmla="*/ 0 h 79"/>
                                <a:gd name="T2" fmla="*/ 83 w 83"/>
                                <a:gd name="T3" fmla="*/ 30 h 79"/>
                                <a:gd name="T4" fmla="*/ 37 w 83"/>
                                <a:gd name="T5" fmla="*/ 62 h 79"/>
                                <a:gd name="T6" fmla="*/ 1 w 83"/>
                                <a:gd name="T7" fmla="*/ 79 h 79"/>
                                <a:gd name="T8" fmla="*/ 0 w 83"/>
                                <a:gd name="T9" fmla="*/ 49 h 79"/>
                                <a:gd name="T10" fmla="*/ 71 w 83"/>
                                <a:gd name="T11" fmla="*/ 0 h 7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3"/>
                                <a:gd name="T19" fmla="*/ 0 h 79"/>
                                <a:gd name="T20" fmla="*/ 83 w 83"/>
                                <a:gd name="T21" fmla="*/ 79 h 7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3" h="79">
                                  <a:moveTo>
                                    <a:pt x="71" y="0"/>
                                  </a:moveTo>
                                  <a:lnTo>
                                    <a:pt x="83" y="30"/>
                                  </a:lnTo>
                                  <a:lnTo>
                                    <a:pt x="37" y="62"/>
                                  </a:lnTo>
                                  <a:lnTo>
                                    <a:pt x="1" y="79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7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3B26F0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" name="Freeform 718"/>
                          <wps:cNvSpPr>
                            <a:spLocks/>
                          </wps:cNvSpPr>
                          <wps:spPr bwMode="auto">
                            <a:xfrm>
                              <a:off x="338" y="907"/>
                              <a:ext cx="60" cy="27"/>
                            </a:xfrm>
                            <a:custGeom>
                              <a:avLst/>
                              <a:gdLst>
                                <a:gd name="T0" fmla="*/ 0 w 240"/>
                                <a:gd name="T1" fmla="*/ 17 h 135"/>
                                <a:gd name="T2" fmla="*/ 36 w 240"/>
                                <a:gd name="T3" fmla="*/ 0 h 135"/>
                                <a:gd name="T4" fmla="*/ 240 w 240"/>
                                <a:gd name="T5" fmla="*/ 104 h 135"/>
                                <a:gd name="T6" fmla="*/ 231 w 240"/>
                                <a:gd name="T7" fmla="*/ 135 h 135"/>
                                <a:gd name="T8" fmla="*/ 231 w 240"/>
                                <a:gd name="T9" fmla="*/ 135 h 135"/>
                                <a:gd name="T10" fmla="*/ 0 w 240"/>
                                <a:gd name="T11" fmla="*/ 17 h 13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40"/>
                                <a:gd name="T19" fmla="*/ 0 h 135"/>
                                <a:gd name="T20" fmla="*/ 240 w 240"/>
                                <a:gd name="T21" fmla="*/ 135 h 13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40" h="135">
                                  <a:moveTo>
                                    <a:pt x="0" y="17"/>
                                  </a:moveTo>
                                  <a:lnTo>
                                    <a:pt x="36" y="0"/>
                                  </a:lnTo>
                                  <a:lnTo>
                                    <a:pt x="240" y="104"/>
                                  </a:lnTo>
                                  <a:lnTo>
                                    <a:pt x="231" y="135"/>
                                  </a:lnTo>
                                  <a:lnTo>
                                    <a:pt x="0" y="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E4210D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" name="Freeform 719"/>
                          <wps:cNvSpPr>
                            <a:spLocks/>
                          </wps:cNvSpPr>
                          <wps:spPr bwMode="auto">
                            <a:xfrm>
                              <a:off x="396" y="928"/>
                              <a:ext cx="76" cy="31"/>
                            </a:xfrm>
                            <a:custGeom>
                              <a:avLst/>
                              <a:gdLst>
                                <a:gd name="T0" fmla="*/ 0 w 304"/>
                                <a:gd name="T1" fmla="*/ 31 h 158"/>
                                <a:gd name="T2" fmla="*/ 9 w 304"/>
                                <a:gd name="T3" fmla="*/ 0 h 158"/>
                                <a:gd name="T4" fmla="*/ 304 w 304"/>
                                <a:gd name="T5" fmla="*/ 127 h 158"/>
                                <a:gd name="T6" fmla="*/ 304 w 304"/>
                                <a:gd name="T7" fmla="*/ 129 h 158"/>
                                <a:gd name="T8" fmla="*/ 294 w 304"/>
                                <a:gd name="T9" fmla="*/ 158 h 158"/>
                                <a:gd name="T10" fmla="*/ 0 w 304"/>
                                <a:gd name="T11" fmla="*/ 31 h 15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04"/>
                                <a:gd name="T19" fmla="*/ 0 h 158"/>
                                <a:gd name="T20" fmla="*/ 304 w 304"/>
                                <a:gd name="T21" fmla="*/ 158 h 15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04" h="158">
                                  <a:moveTo>
                                    <a:pt x="0" y="31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304" y="127"/>
                                  </a:lnTo>
                                  <a:lnTo>
                                    <a:pt x="304" y="129"/>
                                  </a:lnTo>
                                  <a:lnTo>
                                    <a:pt x="294" y="158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D80FEA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" name="Freeform 720"/>
                          <wps:cNvSpPr>
                            <a:spLocks/>
                          </wps:cNvSpPr>
                          <wps:spPr bwMode="auto">
                            <a:xfrm>
                              <a:off x="470" y="954"/>
                              <a:ext cx="68" cy="33"/>
                            </a:xfrm>
                            <a:custGeom>
                              <a:avLst/>
                              <a:gdLst>
                                <a:gd name="T0" fmla="*/ 0 w 274"/>
                                <a:gd name="T1" fmla="*/ 29 h 167"/>
                                <a:gd name="T2" fmla="*/ 10 w 274"/>
                                <a:gd name="T3" fmla="*/ 0 h 167"/>
                                <a:gd name="T4" fmla="*/ 273 w 274"/>
                                <a:gd name="T5" fmla="*/ 137 h 167"/>
                                <a:gd name="T6" fmla="*/ 274 w 274"/>
                                <a:gd name="T7" fmla="*/ 137 h 167"/>
                                <a:gd name="T8" fmla="*/ 262 w 274"/>
                                <a:gd name="T9" fmla="*/ 167 h 167"/>
                                <a:gd name="T10" fmla="*/ 0 w 274"/>
                                <a:gd name="T11" fmla="*/ 29 h 16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74"/>
                                <a:gd name="T19" fmla="*/ 0 h 167"/>
                                <a:gd name="T20" fmla="*/ 274 w 274"/>
                                <a:gd name="T21" fmla="*/ 167 h 16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74" h="167">
                                  <a:moveTo>
                                    <a:pt x="0" y="29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273" y="137"/>
                                  </a:lnTo>
                                  <a:lnTo>
                                    <a:pt x="274" y="137"/>
                                  </a:lnTo>
                                  <a:lnTo>
                                    <a:pt x="262" y="167"/>
                                  </a:lnTo>
                                  <a:lnTo>
                                    <a:pt x="0" y="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AEA81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" name="Freeform 721"/>
                          <wps:cNvSpPr>
                            <a:spLocks/>
                          </wps:cNvSpPr>
                          <wps:spPr bwMode="auto">
                            <a:xfrm>
                              <a:off x="535" y="981"/>
                              <a:ext cx="67" cy="39"/>
                            </a:xfrm>
                            <a:custGeom>
                              <a:avLst/>
                              <a:gdLst>
                                <a:gd name="T0" fmla="*/ 0 w 268"/>
                                <a:gd name="T1" fmla="*/ 30 h 196"/>
                                <a:gd name="T2" fmla="*/ 12 w 268"/>
                                <a:gd name="T3" fmla="*/ 0 h 196"/>
                                <a:gd name="T4" fmla="*/ 267 w 268"/>
                                <a:gd name="T5" fmla="*/ 167 h 196"/>
                                <a:gd name="T6" fmla="*/ 268 w 268"/>
                                <a:gd name="T7" fmla="*/ 168 h 196"/>
                                <a:gd name="T8" fmla="*/ 254 w 268"/>
                                <a:gd name="T9" fmla="*/ 196 h 196"/>
                                <a:gd name="T10" fmla="*/ 0 w 268"/>
                                <a:gd name="T11" fmla="*/ 30 h 19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8"/>
                                <a:gd name="T19" fmla="*/ 0 h 196"/>
                                <a:gd name="T20" fmla="*/ 268 w 268"/>
                                <a:gd name="T21" fmla="*/ 196 h 19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8" h="196">
                                  <a:moveTo>
                                    <a:pt x="0" y="30"/>
                                  </a:moveTo>
                                  <a:lnTo>
                                    <a:pt x="12" y="0"/>
                                  </a:lnTo>
                                  <a:lnTo>
                                    <a:pt x="267" y="167"/>
                                  </a:lnTo>
                                  <a:lnTo>
                                    <a:pt x="268" y="168"/>
                                  </a:lnTo>
                                  <a:lnTo>
                                    <a:pt x="254" y="196"/>
                                  </a:lnTo>
                                  <a:lnTo>
                                    <a:pt x="0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4F224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" name="Freeform 722"/>
                          <wps:cNvSpPr>
                            <a:spLocks/>
                          </wps:cNvSpPr>
                          <wps:spPr bwMode="auto">
                            <a:xfrm>
                              <a:off x="598" y="1015"/>
                              <a:ext cx="54" cy="38"/>
                            </a:xfrm>
                            <a:custGeom>
                              <a:avLst/>
                              <a:gdLst>
                                <a:gd name="T0" fmla="*/ 0 w 215"/>
                                <a:gd name="T1" fmla="*/ 28 h 194"/>
                                <a:gd name="T2" fmla="*/ 14 w 215"/>
                                <a:gd name="T3" fmla="*/ 0 h 194"/>
                                <a:gd name="T4" fmla="*/ 213 w 215"/>
                                <a:gd name="T5" fmla="*/ 168 h 194"/>
                                <a:gd name="T6" fmla="*/ 215 w 215"/>
                                <a:gd name="T7" fmla="*/ 170 h 194"/>
                                <a:gd name="T8" fmla="*/ 196 w 215"/>
                                <a:gd name="T9" fmla="*/ 194 h 194"/>
                                <a:gd name="T10" fmla="*/ 0 w 215"/>
                                <a:gd name="T11" fmla="*/ 28 h 19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15"/>
                                <a:gd name="T19" fmla="*/ 0 h 194"/>
                                <a:gd name="T20" fmla="*/ 215 w 215"/>
                                <a:gd name="T21" fmla="*/ 194 h 19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15" h="194">
                                  <a:moveTo>
                                    <a:pt x="0" y="28"/>
                                  </a:moveTo>
                                  <a:lnTo>
                                    <a:pt x="14" y="0"/>
                                  </a:lnTo>
                                  <a:lnTo>
                                    <a:pt x="213" y="168"/>
                                  </a:lnTo>
                                  <a:lnTo>
                                    <a:pt x="215" y="170"/>
                                  </a:lnTo>
                                  <a:lnTo>
                                    <a:pt x="196" y="194"/>
                                  </a:lnTo>
                                  <a:lnTo>
                                    <a:pt x="0" y="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E03B62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" name="Freeform 723"/>
                          <wps:cNvSpPr>
                            <a:spLocks/>
                          </wps:cNvSpPr>
                          <wps:spPr bwMode="auto">
                            <a:xfrm>
                              <a:off x="648" y="1049"/>
                              <a:ext cx="35" cy="39"/>
                            </a:xfrm>
                            <a:custGeom>
                              <a:avLst/>
                              <a:gdLst>
                                <a:gd name="T0" fmla="*/ 0 w 142"/>
                                <a:gd name="T1" fmla="*/ 24 h 196"/>
                                <a:gd name="T2" fmla="*/ 19 w 142"/>
                                <a:gd name="T3" fmla="*/ 0 h 196"/>
                                <a:gd name="T4" fmla="*/ 140 w 142"/>
                                <a:gd name="T5" fmla="*/ 177 h 196"/>
                                <a:gd name="T6" fmla="*/ 142 w 142"/>
                                <a:gd name="T7" fmla="*/ 185 h 196"/>
                                <a:gd name="T8" fmla="*/ 117 w 142"/>
                                <a:gd name="T9" fmla="*/ 196 h 196"/>
                                <a:gd name="T10" fmla="*/ 0 w 142"/>
                                <a:gd name="T11" fmla="*/ 24 h 19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42"/>
                                <a:gd name="T19" fmla="*/ 0 h 196"/>
                                <a:gd name="T20" fmla="*/ 142 w 142"/>
                                <a:gd name="T21" fmla="*/ 196 h 19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42" h="196">
                                  <a:moveTo>
                                    <a:pt x="0" y="24"/>
                                  </a:moveTo>
                                  <a:lnTo>
                                    <a:pt x="19" y="0"/>
                                  </a:lnTo>
                                  <a:lnTo>
                                    <a:pt x="140" y="177"/>
                                  </a:lnTo>
                                  <a:lnTo>
                                    <a:pt x="142" y="185"/>
                                  </a:lnTo>
                                  <a:lnTo>
                                    <a:pt x="117" y="196"/>
                                  </a:lnTo>
                                  <a:lnTo>
                                    <a:pt x="0" y="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445FFA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" name="Freeform 724"/>
                          <wps:cNvSpPr>
                            <a:spLocks/>
                          </wps:cNvSpPr>
                          <wps:spPr bwMode="auto">
                            <a:xfrm>
                              <a:off x="677" y="1086"/>
                              <a:ext cx="16" cy="50"/>
                            </a:xfrm>
                            <a:custGeom>
                              <a:avLst/>
                              <a:gdLst>
                                <a:gd name="T0" fmla="*/ 0 w 65"/>
                                <a:gd name="T1" fmla="*/ 11 h 251"/>
                                <a:gd name="T2" fmla="*/ 25 w 65"/>
                                <a:gd name="T3" fmla="*/ 0 h 251"/>
                                <a:gd name="T4" fmla="*/ 65 w 65"/>
                                <a:gd name="T5" fmla="*/ 245 h 251"/>
                                <a:gd name="T6" fmla="*/ 65 w 65"/>
                                <a:gd name="T7" fmla="*/ 247 h 251"/>
                                <a:gd name="T8" fmla="*/ 39 w 65"/>
                                <a:gd name="T9" fmla="*/ 251 h 251"/>
                                <a:gd name="T10" fmla="*/ 0 w 65"/>
                                <a:gd name="T11" fmla="*/ 11 h 25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65"/>
                                <a:gd name="T19" fmla="*/ 0 h 251"/>
                                <a:gd name="T20" fmla="*/ 65 w 65"/>
                                <a:gd name="T21" fmla="*/ 251 h 25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65" h="251">
                                  <a:moveTo>
                                    <a:pt x="0" y="11"/>
                                  </a:moveTo>
                                  <a:lnTo>
                                    <a:pt x="25" y="0"/>
                                  </a:lnTo>
                                  <a:lnTo>
                                    <a:pt x="65" y="245"/>
                                  </a:lnTo>
                                  <a:lnTo>
                                    <a:pt x="65" y="247"/>
                                  </a:lnTo>
                                  <a:lnTo>
                                    <a:pt x="39" y="251"/>
                                  </a:lnTo>
                                  <a:lnTo>
                                    <a:pt x="0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FCE31F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" name="Freeform 725"/>
                          <wps:cNvSpPr>
                            <a:spLocks/>
                          </wps:cNvSpPr>
                          <wps:spPr bwMode="auto">
                            <a:xfrm>
                              <a:off x="686" y="1135"/>
                              <a:ext cx="9" cy="40"/>
                            </a:xfrm>
                            <a:custGeom>
                              <a:avLst/>
                              <a:gdLst>
                                <a:gd name="T0" fmla="*/ 0 w 34"/>
                                <a:gd name="T1" fmla="*/ 4 h 198"/>
                                <a:gd name="T2" fmla="*/ 26 w 34"/>
                                <a:gd name="T3" fmla="*/ 0 h 198"/>
                                <a:gd name="T4" fmla="*/ 34 w 34"/>
                                <a:gd name="T5" fmla="*/ 197 h 198"/>
                                <a:gd name="T6" fmla="*/ 34 w 34"/>
                                <a:gd name="T7" fmla="*/ 198 h 198"/>
                                <a:gd name="T8" fmla="*/ 8 w 34"/>
                                <a:gd name="T9" fmla="*/ 198 h 198"/>
                                <a:gd name="T10" fmla="*/ 0 w 34"/>
                                <a:gd name="T11" fmla="*/ 4 h 19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98"/>
                                <a:gd name="T20" fmla="*/ 34 w 34"/>
                                <a:gd name="T21" fmla="*/ 198 h 19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98">
                                  <a:moveTo>
                                    <a:pt x="0" y="4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34" y="197"/>
                                  </a:lnTo>
                                  <a:lnTo>
                                    <a:pt x="34" y="198"/>
                                  </a:lnTo>
                                  <a:lnTo>
                                    <a:pt x="8" y="198"/>
                                  </a:lnTo>
                                  <a:lnTo>
                                    <a:pt x="0" y="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6933E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" name="Freeform 726"/>
                          <wps:cNvSpPr>
                            <a:spLocks/>
                          </wps:cNvSpPr>
                          <wps:spPr bwMode="auto">
                            <a:xfrm>
                              <a:off x="688" y="1175"/>
                              <a:ext cx="7" cy="35"/>
                            </a:xfrm>
                            <a:custGeom>
                              <a:avLst/>
                              <a:gdLst>
                                <a:gd name="T0" fmla="*/ 0 w 26"/>
                                <a:gd name="T1" fmla="*/ 0 h 177"/>
                                <a:gd name="T2" fmla="*/ 26 w 26"/>
                                <a:gd name="T3" fmla="*/ 0 h 177"/>
                                <a:gd name="T4" fmla="*/ 26 w 26"/>
                                <a:gd name="T5" fmla="*/ 177 h 177"/>
                                <a:gd name="T6" fmla="*/ 26 w 26"/>
                                <a:gd name="T7" fmla="*/ 177 h 177"/>
                                <a:gd name="T8" fmla="*/ 0 w 26"/>
                                <a:gd name="T9" fmla="*/ 176 h 177"/>
                                <a:gd name="T10" fmla="*/ 0 w 26"/>
                                <a:gd name="T11" fmla="*/ 0 h 17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"/>
                                <a:gd name="T19" fmla="*/ 0 h 177"/>
                                <a:gd name="T20" fmla="*/ 26 w 26"/>
                                <a:gd name="T21" fmla="*/ 177 h 17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" h="177">
                                  <a:moveTo>
                                    <a:pt x="0" y="0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26" y="177"/>
                                  </a:lnTo>
                                  <a:lnTo>
                                    <a:pt x="0" y="17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BEE6C0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" name="Freeform 727"/>
                          <wps:cNvSpPr>
                            <a:spLocks/>
                          </wps:cNvSpPr>
                          <wps:spPr bwMode="auto">
                            <a:xfrm>
                              <a:off x="686" y="1210"/>
                              <a:ext cx="9" cy="44"/>
                            </a:xfrm>
                            <a:custGeom>
                              <a:avLst/>
                              <a:gdLst>
                                <a:gd name="T0" fmla="*/ 8 w 34"/>
                                <a:gd name="T1" fmla="*/ 0 h 221"/>
                                <a:gd name="T2" fmla="*/ 34 w 34"/>
                                <a:gd name="T3" fmla="*/ 1 h 221"/>
                                <a:gd name="T4" fmla="*/ 26 w 34"/>
                                <a:gd name="T5" fmla="*/ 218 h 221"/>
                                <a:gd name="T6" fmla="*/ 26 w 34"/>
                                <a:gd name="T7" fmla="*/ 221 h 221"/>
                                <a:gd name="T8" fmla="*/ 0 w 34"/>
                                <a:gd name="T9" fmla="*/ 216 h 221"/>
                                <a:gd name="T10" fmla="*/ 8 w 34"/>
                                <a:gd name="T11" fmla="*/ 0 h 22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221"/>
                                <a:gd name="T20" fmla="*/ 34 w 34"/>
                                <a:gd name="T21" fmla="*/ 221 h 22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221">
                                  <a:moveTo>
                                    <a:pt x="8" y="0"/>
                                  </a:moveTo>
                                  <a:lnTo>
                                    <a:pt x="34" y="1"/>
                                  </a:lnTo>
                                  <a:lnTo>
                                    <a:pt x="26" y="218"/>
                                  </a:lnTo>
                                  <a:lnTo>
                                    <a:pt x="26" y="221"/>
                                  </a:lnTo>
                                  <a:lnTo>
                                    <a:pt x="0" y="216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8F111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" name="Freeform 728"/>
                          <wps:cNvSpPr>
                            <a:spLocks/>
                          </wps:cNvSpPr>
                          <wps:spPr bwMode="auto">
                            <a:xfrm>
                              <a:off x="681" y="1253"/>
                              <a:ext cx="12" cy="34"/>
                            </a:xfrm>
                            <a:custGeom>
                              <a:avLst/>
                              <a:gdLst>
                                <a:gd name="T0" fmla="*/ 23 w 49"/>
                                <a:gd name="T1" fmla="*/ 0 h 168"/>
                                <a:gd name="T2" fmla="*/ 49 w 49"/>
                                <a:gd name="T3" fmla="*/ 5 h 168"/>
                                <a:gd name="T4" fmla="*/ 25 w 49"/>
                                <a:gd name="T5" fmla="*/ 161 h 168"/>
                                <a:gd name="T6" fmla="*/ 23 w 49"/>
                                <a:gd name="T7" fmla="*/ 168 h 168"/>
                                <a:gd name="T8" fmla="*/ 0 w 49"/>
                                <a:gd name="T9" fmla="*/ 152 h 168"/>
                                <a:gd name="T10" fmla="*/ 23 w 49"/>
                                <a:gd name="T11" fmla="*/ 0 h 16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9"/>
                                <a:gd name="T19" fmla="*/ 0 h 168"/>
                                <a:gd name="T20" fmla="*/ 49 w 49"/>
                                <a:gd name="T21" fmla="*/ 168 h 16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9" h="168">
                                  <a:moveTo>
                                    <a:pt x="23" y="0"/>
                                  </a:moveTo>
                                  <a:lnTo>
                                    <a:pt x="49" y="5"/>
                                  </a:lnTo>
                                  <a:lnTo>
                                    <a:pt x="25" y="161"/>
                                  </a:lnTo>
                                  <a:lnTo>
                                    <a:pt x="23" y="168"/>
                                  </a:lnTo>
                                  <a:lnTo>
                                    <a:pt x="0" y="152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34D232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" name="Freeform 729"/>
                          <wps:cNvSpPr>
                            <a:spLocks/>
                          </wps:cNvSpPr>
                          <wps:spPr bwMode="auto">
                            <a:xfrm>
                              <a:off x="655" y="1283"/>
                              <a:ext cx="31" cy="37"/>
                            </a:xfrm>
                            <a:custGeom>
                              <a:avLst/>
                              <a:gdLst>
                                <a:gd name="T0" fmla="*/ 102 w 125"/>
                                <a:gd name="T1" fmla="*/ 0 h 184"/>
                                <a:gd name="T2" fmla="*/ 125 w 125"/>
                                <a:gd name="T3" fmla="*/ 16 h 184"/>
                                <a:gd name="T4" fmla="*/ 21 w 125"/>
                                <a:gd name="T5" fmla="*/ 183 h 184"/>
                                <a:gd name="T6" fmla="*/ 19 w 125"/>
                                <a:gd name="T7" fmla="*/ 184 h 184"/>
                                <a:gd name="T8" fmla="*/ 0 w 125"/>
                                <a:gd name="T9" fmla="*/ 162 h 184"/>
                                <a:gd name="T10" fmla="*/ 102 w 125"/>
                                <a:gd name="T11" fmla="*/ 0 h 18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25"/>
                                <a:gd name="T19" fmla="*/ 0 h 184"/>
                                <a:gd name="T20" fmla="*/ 125 w 125"/>
                                <a:gd name="T21" fmla="*/ 184 h 18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25" h="184">
                                  <a:moveTo>
                                    <a:pt x="102" y="0"/>
                                  </a:moveTo>
                                  <a:lnTo>
                                    <a:pt x="125" y="16"/>
                                  </a:lnTo>
                                  <a:lnTo>
                                    <a:pt x="21" y="183"/>
                                  </a:lnTo>
                                  <a:lnTo>
                                    <a:pt x="19" y="184"/>
                                  </a:lnTo>
                                  <a:lnTo>
                                    <a:pt x="0" y="162"/>
                                  </a:lnTo>
                                  <a:lnTo>
                                    <a:pt x="10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EE208A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" name="Freeform 730"/>
                          <wps:cNvSpPr>
                            <a:spLocks/>
                          </wps:cNvSpPr>
                          <wps:spPr bwMode="auto">
                            <a:xfrm>
                              <a:off x="631" y="1316"/>
                              <a:ext cx="29" cy="27"/>
                            </a:xfrm>
                            <a:custGeom>
                              <a:avLst/>
                              <a:gdLst>
                                <a:gd name="T0" fmla="*/ 98 w 117"/>
                                <a:gd name="T1" fmla="*/ 0 h 138"/>
                                <a:gd name="T2" fmla="*/ 117 w 117"/>
                                <a:gd name="T3" fmla="*/ 22 h 138"/>
                                <a:gd name="T4" fmla="*/ 25 w 117"/>
                                <a:gd name="T5" fmla="*/ 138 h 138"/>
                                <a:gd name="T6" fmla="*/ 0 w 117"/>
                                <a:gd name="T7" fmla="*/ 124 h 138"/>
                                <a:gd name="T8" fmla="*/ 4 w 117"/>
                                <a:gd name="T9" fmla="*/ 118 h 138"/>
                                <a:gd name="T10" fmla="*/ 98 w 117"/>
                                <a:gd name="T11" fmla="*/ 0 h 13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17"/>
                                <a:gd name="T19" fmla="*/ 0 h 138"/>
                                <a:gd name="T20" fmla="*/ 117 w 117"/>
                                <a:gd name="T21" fmla="*/ 138 h 13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17" h="138">
                                  <a:moveTo>
                                    <a:pt x="98" y="0"/>
                                  </a:moveTo>
                                  <a:lnTo>
                                    <a:pt x="117" y="22"/>
                                  </a:lnTo>
                                  <a:lnTo>
                                    <a:pt x="25" y="138"/>
                                  </a:lnTo>
                                  <a:lnTo>
                                    <a:pt x="0" y="124"/>
                                  </a:lnTo>
                                  <a:lnTo>
                                    <a:pt x="4" y="118"/>
                                  </a:lnTo>
                                  <a:lnTo>
                                    <a:pt x="9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DC53D6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" name="Freeform 731"/>
                          <wps:cNvSpPr>
                            <a:spLocks/>
                          </wps:cNvSpPr>
                          <wps:spPr bwMode="auto">
                            <a:xfrm>
                              <a:off x="623" y="1341"/>
                              <a:ext cx="14" cy="27"/>
                            </a:xfrm>
                            <a:custGeom>
                              <a:avLst/>
                              <a:gdLst>
                                <a:gd name="T0" fmla="*/ 32 w 57"/>
                                <a:gd name="T1" fmla="*/ 0 h 137"/>
                                <a:gd name="T2" fmla="*/ 57 w 57"/>
                                <a:gd name="T3" fmla="*/ 14 h 137"/>
                                <a:gd name="T4" fmla="*/ 27 w 57"/>
                                <a:gd name="T5" fmla="*/ 133 h 137"/>
                                <a:gd name="T6" fmla="*/ 0 w 57"/>
                                <a:gd name="T7" fmla="*/ 137 h 137"/>
                                <a:gd name="T8" fmla="*/ 0 w 57"/>
                                <a:gd name="T9" fmla="*/ 128 h 137"/>
                                <a:gd name="T10" fmla="*/ 32 w 57"/>
                                <a:gd name="T11" fmla="*/ 0 h 13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7"/>
                                <a:gd name="T19" fmla="*/ 0 h 137"/>
                                <a:gd name="T20" fmla="*/ 57 w 57"/>
                                <a:gd name="T21" fmla="*/ 137 h 13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7" h="137">
                                  <a:moveTo>
                                    <a:pt x="32" y="0"/>
                                  </a:moveTo>
                                  <a:lnTo>
                                    <a:pt x="57" y="14"/>
                                  </a:lnTo>
                                  <a:lnTo>
                                    <a:pt x="27" y="133"/>
                                  </a:lnTo>
                                  <a:lnTo>
                                    <a:pt x="0" y="137"/>
                                  </a:lnTo>
                                  <a:lnTo>
                                    <a:pt x="0" y="128"/>
                                  </a:lnTo>
                                  <a:lnTo>
                                    <a:pt x="3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68A08C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" name="Freeform 732"/>
                          <wps:cNvSpPr>
                            <a:spLocks/>
                          </wps:cNvSpPr>
                          <wps:spPr bwMode="auto">
                            <a:xfrm>
                              <a:off x="623" y="1367"/>
                              <a:ext cx="14" cy="27"/>
                            </a:xfrm>
                            <a:custGeom>
                              <a:avLst/>
                              <a:gdLst>
                                <a:gd name="T0" fmla="*/ 0 w 57"/>
                                <a:gd name="T1" fmla="*/ 4 h 136"/>
                                <a:gd name="T2" fmla="*/ 27 w 57"/>
                                <a:gd name="T3" fmla="*/ 0 h 136"/>
                                <a:gd name="T4" fmla="*/ 57 w 57"/>
                                <a:gd name="T5" fmla="*/ 121 h 136"/>
                                <a:gd name="T6" fmla="*/ 33 w 57"/>
                                <a:gd name="T7" fmla="*/ 136 h 136"/>
                                <a:gd name="T8" fmla="*/ 32 w 57"/>
                                <a:gd name="T9" fmla="*/ 132 h 136"/>
                                <a:gd name="T10" fmla="*/ 0 w 57"/>
                                <a:gd name="T11" fmla="*/ 4 h 1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7"/>
                                <a:gd name="T19" fmla="*/ 0 h 136"/>
                                <a:gd name="T20" fmla="*/ 57 w 57"/>
                                <a:gd name="T21" fmla="*/ 136 h 13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7" h="136">
                                  <a:moveTo>
                                    <a:pt x="0" y="4"/>
                                  </a:moveTo>
                                  <a:lnTo>
                                    <a:pt x="27" y="0"/>
                                  </a:lnTo>
                                  <a:lnTo>
                                    <a:pt x="57" y="121"/>
                                  </a:lnTo>
                                  <a:lnTo>
                                    <a:pt x="33" y="136"/>
                                  </a:lnTo>
                                  <a:lnTo>
                                    <a:pt x="32" y="132"/>
                                  </a:lnTo>
                                  <a:lnTo>
                                    <a:pt x="0" y="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2DDE48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" name="Freeform 733"/>
                          <wps:cNvSpPr>
                            <a:spLocks/>
                          </wps:cNvSpPr>
                          <wps:spPr bwMode="auto">
                            <a:xfrm>
                              <a:off x="631" y="1391"/>
                              <a:ext cx="22" cy="31"/>
                            </a:xfrm>
                            <a:custGeom>
                              <a:avLst/>
                              <a:gdLst>
                                <a:gd name="T0" fmla="*/ 0 w 88"/>
                                <a:gd name="T1" fmla="*/ 15 h 151"/>
                                <a:gd name="T2" fmla="*/ 24 w 88"/>
                                <a:gd name="T3" fmla="*/ 0 h 151"/>
                                <a:gd name="T4" fmla="*/ 87 w 88"/>
                                <a:gd name="T5" fmla="*/ 136 h 151"/>
                                <a:gd name="T6" fmla="*/ 88 w 88"/>
                                <a:gd name="T7" fmla="*/ 140 h 151"/>
                                <a:gd name="T8" fmla="*/ 63 w 88"/>
                                <a:gd name="T9" fmla="*/ 151 h 151"/>
                                <a:gd name="T10" fmla="*/ 0 w 88"/>
                                <a:gd name="T11" fmla="*/ 15 h 15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8"/>
                                <a:gd name="T19" fmla="*/ 0 h 151"/>
                                <a:gd name="T20" fmla="*/ 88 w 88"/>
                                <a:gd name="T21" fmla="*/ 151 h 15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8" h="151">
                                  <a:moveTo>
                                    <a:pt x="0" y="15"/>
                                  </a:moveTo>
                                  <a:lnTo>
                                    <a:pt x="24" y="0"/>
                                  </a:lnTo>
                                  <a:lnTo>
                                    <a:pt x="87" y="136"/>
                                  </a:lnTo>
                                  <a:lnTo>
                                    <a:pt x="88" y="140"/>
                                  </a:lnTo>
                                  <a:lnTo>
                                    <a:pt x="63" y="151"/>
                                  </a:lnTo>
                                  <a:lnTo>
                                    <a:pt x="0" y="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6A1259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" name="Freeform 734"/>
                          <wps:cNvSpPr>
                            <a:spLocks/>
                          </wps:cNvSpPr>
                          <wps:spPr bwMode="auto">
                            <a:xfrm>
                              <a:off x="647" y="1419"/>
                              <a:ext cx="14" cy="27"/>
                            </a:xfrm>
                            <a:custGeom>
                              <a:avLst/>
                              <a:gdLst>
                                <a:gd name="T0" fmla="*/ 0 w 57"/>
                                <a:gd name="T1" fmla="*/ 11 h 134"/>
                                <a:gd name="T2" fmla="*/ 25 w 57"/>
                                <a:gd name="T3" fmla="*/ 0 h 134"/>
                                <a:gd name="T4" fmla="*/ 57 w 57"/>
                                <a:gd name="T5" fmla="*/ 127 h 134"/>
                                <a:gd name="T6" fmla="*/ 57 w 57"/>
                                <a:gd name="T7" fmla="*/ 134 h 134"/>
                                <a:gd name="T8" fmla="*/ 31 w 57"/>
                                <a:gd name="T9" fmla="*/ 134 h 134"/>
                                <a:gd name="T10" fmla="*/ 0 w 57"/>
                                <a:gd name="T11" fmla="*/ 11 h 13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7"/>
                                <a:gd name="T19" fmla="*/ 0 h 134"/>
                                <a:gd name="T20" fmla="*/ 57 w 57"/>
                                <a:gd name="T21" fmla="*/ 134 h 13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7" h="134">
                                  <a:moveTo>
                                    <a:pt x="0" y="11"/>
                                  </a:moveTo>
                                  <a:lnTo>
                                    <a:pt x="25" y="0"/>
                                  </a:lnTo>
                                  <a:lnTo>
                                    <a:pt x="57" y="127"/>
                                  </a:lnTo>
                                  <a:lnTo>
                                    <a:pt x="57" y="134"/>
                                  </a:lnTo>
                                  <a:lnTo>
                                    <a:pt x="31" y="134"/>
                                  </a:lnTo>
                                  <a:lnTo>
                                    <a:pt x="0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284FB0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" name="Freeform 735"/>
                          <wps:cNvSpPr>
                            <a:spLocks/>
                          </wps:cNvSpPr>
                          <wps:spPr bwMode="auto">
                            <a:xfrm>
                              <a:off x="653" y="1446"/>
                              <a:ext cx="8" cy="31"/>
                            </a:xfrm>
                            <a:custGeom>
                              <a:avLst/>
                              <a:gdLst>
                                <a:gd name="T0" fmla="*/ 8 w 34"/>
                                <a:gd name="T1" fmla="*/ 0 h 153"/>
                                <a:gd name="T2" fmla="*/ 34 w 34"/>
                                <a:gd name="T3" fmla="*/ 0 h 153"/>
                                <a:gd name="T4" fmla="*/ 26 w 34"/>
                                <a:gd name="T5" fmla="*/ 147 h 153"/>
                                <a:gd name="T6" fmla="*/ 25 w 34"/>
                                <a:gd name="T7" fmla="*/ 153 h 153"/>
                                <a:gd name="T8" fmla="*/ 0 w 34"/>
                                <a:gd name="T9" fmla="*/ 141 h 153"/>
                                <a:gd name="T10" fmla="*/ 8 w 34"/>
                                <a:gd name="T11" fmla="*/ 0 h 15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53"/>
                                <a:gd name="T20" fmla="*/ 34 w 34"/>
                                <a:gd name="T21" fmla="*/ 153 h 15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53">
                                  <a:moveTo>
                                    <a:pt x="8" y="0"/>
                                  </a:moveTo>
                                  <a:lnTo>
                                    <a:pt x="34" y="0"/>
                                  </a:lnTo>
                                  <a:lnTo>
                                    <a:pt x="26" y="147"/>
                                  </a:lnTo>
                                  <a:lnTo>
                                    <a:pt x="25" y="153"/>
                                  </a:lnTo>
                                  <a:lnTo>
                                    <a:pt x="0" y="141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7924C9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" name="Freeform 736"/>
                          <wps:cNvSpPr>
                            <a:spLocks/>
                          </wps:cNvSpPr>
                          <wps:spPr bwMode="auto">
                            <a:xfrm>
                              <a:off x="635" y="1474"/>
                              <a:ext cx="24" cy="36"/>
                            </a:xfrm>
                            <a:custGeom>
                              <a:avLst/>
                              <a:gdLst>
                                <a:gd name="T0" fmla="*/ 70 w 95"/>
                                <a:gd name="T1" fmla="*/ 0 h 179"/>
                                <a:gd name="T2" fmla="*/ 95 w 95"/>
                                <a:gd name="T3" fmla="*/ 12 h 179"/>
                                <a:gd name="T4" fmla="*/ 24 w 95"/>
                                <a:gd name="T5" fmla="*/ 179 h 179"/>
                                <a:gd name="T6" fmla="*/ 0 w 95"/>
                                <a:gd name="T7" fmla="*/ 164 h 179"/>
                                <a:gd name="T8" fmla="*/ 0 w 95"/>
                                <a:gd name="T9" fmla="*/ 163 h 179"/>
                                <a:gd name="T10" fmla="*/ 70 w 95"/>
                                <a:gd name="T11" fmla="*/ 0 h 17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95"/>
                                <a:gd name="T19" fmla="*/ 0 h 179"/>
                                <a:gd name="T20" fmla="*/ 95 w 95"/>
                                <a:gd name="T21" fmla="*/ 179 h 17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95" h="179">
                                  <a:moveTo>
                                    <a:pt x="70" y="0"/>
                                  </a:moveTo>
                                  <a:lnTo>
                                    <a:pt x="95" y="12"/>
                                  </a:lnTo>
                                  <a:lnTo>
                                    <a:pt x="24" y="179"/>
                                  </a:lnTo>
                                  <a:lnTo>
                                    <a:pt x="0" y="164"/>
                                  </a:lnTo>
                                  <a:lnTo>
                                    <a:pt x="0" y="163"/>
                                  </a:lnTo>
                                  <a:lnTo>
                                    <a:pt x="7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D16790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" name="Freeform 737"/>
                          <wps:cNvSpPr>
                            <a:spLocks/>
                          </wps:cNvSpPr>
                          <wps:spPr bwMode="auto">
                            <a:xfrm>
                              <a:off x="621" y="1507"/>
                              <a:ext cx="20" cy="32"/>
                            </a:xfrm>
                            <a:custGeom>
                              <a:avLst/>
                              <a:gdLst>
                                <a:gd name="T0" fmla="*/ 56 w 80"/>
                                <a:gd name="T1" fmla="*/ 0 h 161"/>
                                <a:gd name="T2" fmla="*/ 80 w 80"/>
                                <a:gd name="T3" fmla="*/ 15 h 161"/>
                                <a:gd name="T4" fmla="*/ 24 w 80"/>
                                <a:gd name="T5" fmla="*/ 161 h 161"/>
                                <a:gd name="T6" fmla="*/ 0 w 80"/>
                                <a:gd name="T7" fmla="*/ 148 h 161"/>
                                <a:gd name="T8" fmla="*/ 0 w 80"/>
                                <a:gd name="T9" fmla="*/ 148 h 161"/>
                                <a:gd name="T10" fmla="*/ 56 w 80"/>
                                <a:gd name="T11" fmla="*/ 0 h 16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0"/>
                                <a:gd name="T19" fmla="*/ 0 h 161"/>
                                <a:gd name="T20" fmla="*/ 80 w 80"/>
                                <a:gd name="T21" fmla="*/ 161 h 16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0" h="161">
                                  <a:moveTo>
                                    <a:pt x="56" y="0"/>
                                  </a:moveTo>
                                  <a:lnTo>
                                    <a:pt x="80" y="15"/>
                                  </a:lnTo>
                                  <a:lnTo>
                                    <a:pt x="24" y="161"/>
                                  </a:lnTo>
                                  <a:lnTo>
                                    <a:pt x="0" y="148"/>
                                  </a:lnTo>
                                  <a:lnTo>
                                    <a:pt x="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E7282D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1" name="Freeform 738"/>
                          <wps:cNvSpPr>
                            <a:spLocks/>
                          </wps:cNvSpPr>
                          <wps:spPr bwMode="auto">
                            <a:xfrm>
                              <a:off x="607" y="1537"/>
                              <a:ext cx="20" cy="32"/>
                            </a:xfrm>
                            <a:custGeom>
                              <a:avLst/>
                              <a:gdLst>
                                <a:gd name="T0" fmla="*/ 56 w 80"/>
                                <a:gd name="T1" fmla="*/ 0 h 160"/>
                                <a:gd name="T2" fmla="*/ 80 w 80"/>
                                <a:gd name="T3" fmla="*/ 13 h 160"/>
                                <a:gd name="T4" fmla="*/ 25 w 80"/>
                                <a:gd name="T5" fmla="*/ 160 h 160"/>
                                <a:gd name="T6" fmla="*/ 0 w 80"/>
                                <a:gd name="T7" fmla="*/ 150 h 160"/>
                                <a:gd name="T8" fmla="*/ 1 w 80"/>
                                <a:gd name="T9" fmla="*/ 147 h 160"/>
                                <a:gd name="T10" fmla="*/ 56 w 80"/>
                                <a:gd name="T11" fmla="*/ 0 h 16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0"/>
                                <a:gd name="T19" fmla="*/ 0 h 160"/>
                                <a:gd name="T20" fmla="*/ 80 w 80"/>
                                <a:gd name="T21" fmla="*/ 160 h 16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0" h="160">
                                  <a:moveTo>
                                    <a:pt x="56" y="0"/>
                                  </a:moveTo>
                                  <a:lnTo>
                                    <a:pt x="80" y="13"/>
                                  </a:lnTo>
                                  <a:lnTo>
                                    <a:pt x="25" y="160"/>
                                  </a:lnTo>
                                  <a:lnTo>
                                    <a:pt x="0" y="150"/>
                                  </a:lnTo>
                                  <a:lnTo>
                                    <a:pt x="1" y="147"/>
                                  </a:lnTo>
                                  <a:lnTo>
                                    <a:pt x="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61B5D2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" name="Freeform 739"/>
                          <wps:cNvSpPr>
                            <a:spLocks/>
                          </wps:cNvSpPr>
                          <wps:spPr bwMode="auto">
                            <a:xfrm>
                              <a:off x="601" y="1567"/>
                              <a:ext cx="12" cy="23"/>
                            </a:xfrm>
                            <a:custGeom>
                              <a:avLst/>
                              <a:gdLst>
                                <a:gd name="T0" fmla="*/ 24 w 49"/>
                                <a:gd name="T1" fmla="*/ 0 h 116"/>
                                <a:gd name="T2" fmla="*/ 49 w 49"/>
                                <a:gd name="T3" fmla="*/ 10 h 116"/>
                                <a:gd name="T4" fmla="*/ 26 w 49"/>
                                <a:gd name="T5" fmla="*/ 116 h 116"/>
                                <a:gd name="T6" fmla="*/ 0 w 49"/>
                                <a:gd name="T7" fmla="*/ 114 h 116"/>
                                <a:gd name="T8" fmla="*/ 13 w 49"/>
                                <a:gd name="T9" fmla="*/ 112 h 116"/>
                                <a:gd name="T10" fmla="*/ 0 w 49"/>
                                <a:gd name="T11" fmla="*/ 107 h 116"/>
                                <a:gd name="T12" fmla="*/ 24 w 49"/>
                                <a:gd name="T13" fmla="*/ 0 h 11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49"/>
                                <a:gd name="T22" fmla="*/ 0 h 116"/>
                                <a:gd name="T23" fmla="*/ 49 w 49"/>
                                <a:gd name="T24" fmla="*/ 116 h 116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49" h="116">
                                  <a:moveTo>
                                    <a:pt x="24" y="0"/>
                                  </a:moveTo>
                                  <a:lnTo>
                                    <a:pt x="49" y="10"/>
                                  </a:lnTo>
                                  <a:lnTo>
                                    <a:pt x="26" y="116"/>
                                  </a:lnTo>
                                  <a:lnTo>
                                    <a:pt x="0" y="114"/>
                                  </a:lnTo>
                                  <a:lnTo>
                                    <a:pt x="13" y="112"/>
                                  </a:lnTo>
                                  <a:lnTo>
                                    <a:pt x="0" y="107"/>
                                  </a:lnTo>
                                  <a:lnTo>
                                    <a:pt x="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8AB3DA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3" name="Freeform 740"/>
                          <wps:cNvSpPr>
                            <a:spLocks/>
                          </wps:cNvSpPr>
                          <wps:spPr bwMode="auto">
                            <a:xfrm>
                              <a:off x="597" y="1552"/>
                              <a:ext cx="10" cy="38"/>
                            </a:xfrm>
                            <a:custGeom>
                              <a:avLst/>
                              <a:gdLst>
                                <a:gd name="T0" fmla="*/ 42 w 42"/>
                                <a:gd name="T1" fmla="*/ 187 h 190"/>
                                <a:gd name="T2" fmla="*/ 29 w 42"/>
                                <a:gd name="T3" fmla="*/ 188 h 190"/>
                                <a:gd name="T4" fmla="*/ 16 w 42"/>
                                <a:gd name="T5" fmla="*/ 190 h 190"/>
                                <a:gd name="T6" fmla="*/ 0 w 42"/>
                                <a:gd name="T7" fmla="*/ 4 h 190"/>
                                <a:gd name="T8" fmla="*/ 0 w 42"/>
                                <a:gd name="T9" fmla="*/ 3 h 190"/>
                                <a:gd name="T10" fmla="*/ 26 w 42"/>
                                <a:gd name="T11" fmla="*/ 0 h 190"/>
                                <a:gd name="T12" fmla="*/ 42 w 42"/>
                                <a:gd name="T13" fmla="*/ 187 h 190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42"/>
                                <a:gd name="T22" fmla="*/ 0 h 190"/>
                                <a:gd name="T23" fmla="*/ 42 w 42"/>
                                <a:gd name="T24" fmla="*/ 190 h 190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42" h="190">
                                  <a:moveTo>
                                    <a:pt x="42" y="187"/>
                                  </a:moveTo>
                                  <a:lnTo>
                                    <a:pt x="29" y="188"/>
                                  </a:lnTo>
                                  <a:lnTo>
                                    <a:pt x="16" y="190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3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42" y="1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921F63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" name="Freeform 741"/>
                          <wps:cNvSpPr>
                            <a:spLocks/>
                          </wps:cNvSpPr>
                          <wps:spPr bwMode="auto">
                            <a:xfrm>
                              <a:off x="595" y="1506"/>
                              <a:ext cx="8" cy="46"/>
                            </a:xfrm>
                            <a:custGeom>
                              <a:avLst/>
                              <a:gdLst>
                                <a:gd name="T0" fmla="*/ 34 w 34"/>
                                <a:gd name="T1" fmla="*/ 227 h 230"/>
                                <a:gd name="T2" fmla="*/ 8 w 34"/>
                                <a:gd name="T3" fmla="*/ 230 h 230"/>
                                <a:gd name="T4" fmla="*/ 0 w 34"/>
                                <a:gd name="T5" fmla="*/ 4 h 230"/>
                                <a:gd name="T6" fmla="*/ 26 w 34"/>
                                <a:gd name="T7" fmla="*/ 0 h 230"/>
                                <a:gd name="T8" fmla="*/ 26 w 34"/>
                                <a:gd name="T9" fmla="*/ 2 h 230"/>
                                <a:gd name="T10" fmla="*/ 34 w 34"/>
                                <a:gd name="T11" fmla="*/ 227 h 23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230"/>
                                <a:gd name="T20" fmla="*/ 34 w 34"/>
                                <a:gd name="T21" fmla="*/ 230 h 23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230">
                                  <a:moveTo>
                                    <a:pt x="34" y="227"/>
                                  </a:moveTo>
                                  <a:lnTo>
                                    <a:pt x="8" y="230"/>
                                  </a:lnTo>
                                  <a:lnTo>
                                    <a:pt x="0" y="4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6" y="2"/>
                                  </a:lnTo>
                                  <a:lnTo>
                                    <a:pt x="34" y="2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3D97BB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" name="Freeform 742"/>
                          <wps:cNvSpPr>
                            <a:spLocks/>
                          </wps:cNvSpPr>
                          <wps:spPr bwMode="auto">
                            <a:xfrm>
                              <a:off x="591" y="1470"/>
                              <a:ext cx="10" cy="37"/>
                            </a:xfrm>
                            <a:custGeom>
                              <a:avLst/>
                              <a:gdLst>
                                <a:gd name="T0" fmla="*/ 42 w 42"/>
                                <a:gd name="T1" fmla="*/ 180 h 184"/>
                                <a:gd name="T2" fmla="*/ 16 w 42"/>
                                <a:gd name="T3" fmla="*/ 184 h 184"/>
                                <a:gd name="T4" fmla="*/ 0 w 42"/>
                                <a:gd name="T5" fmla="*/ 10 h 184"/>
                                <a:gd name="T6" fmla="*/ 26 w 42"/>
                                <a:gd name="T7" fmla="*/ 0 h 184"/>
                                <a:gd name="T8" fmla="*/ 26 w 42"/>
                                <a:gd name="T9" fmla="*/ 3 h 184"/>
                                <a:gd name="T10" fmla="*/ 42 w 42"/>
                                <a:gd name="T11" fmla="*/ 180 h 18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"/>
                                <a:gd name="T19" fmla="*/ 0 h 184"/>
                                <a:gd name="T20" fmla="*/ 42 w 42"/>
                                <a:gd name="T21" fmla="*/ 184 h 18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" h="184">
                                  <a:moveTo>
                                    <a:pt x="42" y="180"/>
                                  </a:moveTo>
                                  <a:lnTo>
                                    <a:pt x="16" y="184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6" y="3"/>
                                  </a:lnTo>
                                  <a:lnTo>
                                    <a:pt x="42" y="1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54BDD1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" name="Freeform 743"/>
                          <wps:cNvSpPr>
                            <a:spLocks/>
                          </wps:cNvSpPr>
                          <wps:spPr bwMode="auto">
                            <a:xfrm>
                              <a:off x="579" y="1439"/>
                              <a:ext cx="18" cy="33"/>
                            </a:xfrm>
                            <a:custGeom>
                              <a:avLst/>
                              <a:gdLst>
                                <a:gd name="T0" fmla="*/ 74 w 74"/>
                                <a:gd name="T1" fmla="*/ 158 h 168"/>
                                <a:gd name="T2" fmla="*/ 48 w 74"/>
                                <a:gd name="T3" fmla="*/ 168 h 168"/>
                                <a:gd name="T4" fmla="*/ 0 w 74"/>
                                <a:gd name="T5" fmla="*/ 13 h 168"/>
                                <a:gd name="T6" fmla="*/ 26 w 74"/>
                                <a:gd name="T7" fmla="*/ 0 h 168"/>
                                <a:gd name="T8" fmla="*/ 26 w 74"/>
                                <a:gd name="T9" fmla="*/ 0 h 168"/>
                                <a:gd name="T10" fmla="*/ 74 w 74"/>
                                <a:gd name="T11" fmla="*/ 158 h 16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4"/>
                                <a:gd name="T19" fmla="*/ 0 h 168"/>
                                <a:gd name="T20" fmla="*/ 74 w 74"/>
                                <a:gd name="T21" fmla="*/ 168 h 16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4" h="168">
                                  <a:moveTo>
                                    <a:pt x="74" y="158"/>
                                  </a:moveTo>
                                  <a:lnTo>
                                    <a:pt x="48" y="168"/>
                                  </a:lnTo>
                                  <a:lnTo>
                                    <a:pt x="0" y="13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74" y="1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7D90EB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" name="Freeform 744"/>
                          <wps:cNvSpPr>
                            <a:spLocks/>
                          </wps:cNvSpPr>
                          <wps:spPr bwMode="auto">
                            <a:xfrm>
                              <a:off x="563" y="1404"/>
                              <a:ext cx="22" cy="37"/>
                            </a:xfrm>
                            <a:custGeom>
                              <a:avLst/>
                              <a:gdLst>
                                <a:gd name="T0" fmla="*/ 90 w 90"/>
                                <a:gd name="T1" fmla="*/ 174 h 187"/>
                                <a:gd name="T2" fmla="*/ 64 w 90"/>
                                <a:gd name="T3" fmla="*/ 187 h 187"/>
                                <a:gd name="T4" fmla="*/ 1 w 90"/>
                                <a:gd name="T5" fmla="*/ 10 h 187"/>
                                <a:gd name="T6" fmla="*/ 0 w 90"/>
                                <a:gd name="T7" fmla="*/ 5 h 187"/>
                                <a:gd name="T8" fmla="*/ 26 w 90"/>
                                <a:gd name="T9" fmla="*/ 0 h 187"/>
                                <a:gd name="T10" fmla="*/ 90 w 90"/>
                                <a:gd name="T11" fmla="*/ 174 h 18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90"/>
                                <a:gd name="T19" fmla="*/ 0 h 187"/>
                                <a:gd name="T20" fmla="*/ 90 w 90"/>
                                <a:gd name="T21" fmla="*/ 187 h 18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90" h="187">
                                  <a:moveTo>
                                    <a:pt x="90" y="174"/>
                                  </a:moveTo>
                                  <a:lnTo>
                                    <a:pt x="64" y="187"/>
                                  </a:lnTo>
                                  <a:lnTo>
                                    <a:pt x="1" y="10"/>
                                  </a:lnTo>
                                  <a:lnTo>
                                    <a:pt x="0" y="5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90" y="1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BCD0EC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" name="Freeform 745"/>
                          <wps:cNvSpPr>
                            <a:spLocks/>
                          </wps:cNvSpPr>
                          <wps:spPr bwMode="auto">
                            <a:xfrm>
                              <a:off x="559" y="1367"/>
                              <a:ext cx="11" cy="38"/>
                            </a:xfrm>
                            <a:custGeom>
                              <a:avLst/>
                              <a:gdLst>
                                <a:gd name="T0" fmla="*/ 42 w 42"/>
                                <a:gd name="T1" fmla="*/ 183 h 188"/>
                                <a:gd name="T2" fmla="*/ 16 w 42"/>
                                <a:gd name="T3" fmla="*/ 188 h 188"/>
                                <a:gd name="T4" fmla="*/ 0 w 42"/>
                                <a:gd name="T5" fmla="*/ 2 h 188"/>
                                <a:gd name="T6" fmla="*/ 0 w 42"/>
                                <a:gd name="T7" fmla="*/ 0 h 188"/>
                                <a:gd name="T8" fmla="*/ 26 w 42"/>
                                <a:gd name="T9" fmla="*/ 0 h 188"/>
                                <a:gd name="T10" fmla="*/ 42 w 42"/>
                                <a:gd name="T11" fmla="*/ 183 h 18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"/>
                                <a:gd name="T19" fmla="*/ 0 h 188"/>
                                <a:gd name="T20" fmla="*/ 42 w 42"/>
                                <a:gd name="T21" fmla="*/ 188 h 18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" h="188">
                                  <a:moveTo>
                                    <a:pt x="42" y="183"/>
                                  </a:moveTo>
                                  <a:lnTo>
                                    <a:pt x="16" y="188"/>
                                  </a:lnTo>
                                  <a:lnTo>
                                    <a:pt x="0" y="2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42" y="1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4C2059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" name="Freeform 746"/>
                          <wps:cNvSpPr>
                            <a:spLocks/>
                          </wps:cNvSpPr>
                          <wps:spPr bwMode="auto">
                            <a:xfrm>
                              <a:off x="559" y="1329"/>
                              <a:ext cx="9" cy="38"/>
                            </a:xfrm>
                            <a:custGeom>
                              <a:avLst/>
                              <a:gdLst>
                                <a:gd name="T0" fmla="*/ 26 w 34"/>
                                <a:gd name="T1" fmla="*/ 189 h 189"/>
                                <a:gd name="T2" fmla="*/ 0 w 34"/>
                                <a:gd name="T3" fmla="*/ 189 h 189"/>
                                <a:gd name="T4" fmla="*/ 8 w 34"/>
                                <a:gd name="T5" fmla="*/ 2 h 189"/>
                                <a:gd name="T6" fmla="*/ 8 w 34"/>
                                <a:gd name="T7" fmla="*/ 0 h 189"/>
                                <a:gd name="T8" fmla="*/ 34 w 34"/>
                                <a:gd name="T9" fmla="*/ 4 h 189"/>
                                <a:gd name="T10" fmla="*/ 26 w 34"/>
                                <a:gd name="T11" fmla="*/ 189 h 18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89"/>
                                <a:gd name="T20" fmla="*/ 34 w 34"/>
                                <a:gd name="T21" fmla="*/ 189 h 18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89">
                                  <a:moveTo>
                                    <a:pt x="26" y="189"/>
                                  </a:moveTo>
                                  <a:lnTo>
                                    <a:pt x="0" y="189"/>
                                  </a:lnTo>
                                  <a:lnTo>
                                    <a:pt x="8" y="2"/>
                                  </a:lnTo>
                                  <a:lnTo>
                                    <a:pt x="8" y="0"/>
                                  </a:lnTo>
                                  <a:lnTo>
                                    <a:pt x="34" y="4"/>
                                  </a:lnTo>
                                  <a:lnTo>
                                    <a:pt x="26" y="1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926269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" name="Freeform 747"/>
                          <wps:cNvSpPr>
                            <a:spLocks/>
                          </wps:cNvSpPr>
                          <wps:spPr bwMode="auto">
                            <a:xfrm>
                              <a:off x="561" y="1289"/>
                              <a:ext cx="13" cy="41"/>
                            </a:xfrm>
                            <a:custGeom>
                              <a:avLst/>
                              <a:gdLst>
                                <a:gd name="T0" fmla="*/ 26 w 50"/>
                                <a:gd name="T1" fmla="*/ 204 h 204"/>
                                <a:gd name="T2" fmla="*/ 0 w 50"/>
                                <a:gd name="T3" fmla="*/ 200 h 204"/>
                                <a:gd name="T4" fmla="*/ 24 w 50"/>
                                <a:gd name="T5" fmla="*/ 3 h 204"/>
                                <a:gd name="T6" fmla="*/ 25 w 50"/>
                                <a:gd name="T7" fmla="*/ 0 h 204"/>
                                <a:gd name="T8" fmla="*/ 50 w 50"/>
                                <a:gd name="T9" fmla="*/ 11 h 204"/>
                                <a:gd name="T10" fmla="*/ 26 w 50"/>
                                <a:gd name="T11" fmla="*/ 204 h 20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0"/>
                                <a:gd name="T19" fmla="*/ 0 h 204"/>
                                <a:gd name="T20" fmla="*/ 50 w 50"/>
                                <a:gd name="T21" fmla="*/ 204 h 20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0" h="204">
                                  <a:moveTo>
                                    <a:pt x="26" y="204"/>
                                  </a:moveTo>
                                  <a:lnTo>
                                    <a:pt x="0" y="200"/>
                                  </a:lnTo>
                                  <a:lnTo>
                                    <a:pt x="24" y="3"/>
                                  </a:lnTo>
                                  <a:lnTo>
                                    <a:pt x="25" y="0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26" y="2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72363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" name="Freeform 748"/>
                          <wps:cNvSpPr>
                            <a:spLocks/>
                          </wps:cNvSpPr>
                          <wps:spPr bwMode="auto">
                            <a:xfrm>
                              <a:off x="567" y="1253"/>
                              <a:ext cx="22" cy="39"/>
                            </a:xfrm>
                            <a:custGeom>
                              <a:avLst/>
                              <a:gdLst>
                                <a:gd name="T0" fmla="*/ 25 w 88"/>
                                <a:gd name="T1" fmla="*/ 192 h 192"/>
                                <a:gd name="T2" fmla="*/ 0 w 88"/>
                                <a:gd name="T3" fmla="*/ 181 h 192"/>
                                <a:gd name="T4" fmla="*/ 64 w 88"/>
                                <a:gd name="T5" fmla="*/ 4 h 192"/>
                                <a:gd name="T6" fmla="*/ 66 w 88"/>
                                <a:gd name="T7" fmla="*/ 0 h 192"/>
                                <a:gd name="T8" fmla="*/ 88 w 88"/>
                                <a:gd name="T9" fmla="*/ 18 h 192"/>
                                <a:gd name="T10" fmla="*/ 25 w 88"/>
                                <a:gd name="T11" fmla="*/ 192 h 1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8"/>
                                <a:gd name="T19" fmla="*/ 0 h 192"/>
                                <a:gd name="T20" fmla="*/ 88 w 88"/>
                                <a:gd name="T21" fmla="*/ 192 h 1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8" h="192">
                                  <a:moveTo>
                                    <a:pt x="25" y="192"/>
                                  </a:moveTo>
                                  <a:lnTo>
                                    <a:pt x="0" y="181"/>
                                  </a:lnTo>
                                  <a:lnTo>
                                    <a:pt x="64" y="4"/>
                                  </a:lnTo>
                                  <a:lnTo>
                                    <a:pt x="66" y="0"/>
                                  </a:lnTo>
                                  <a:lnTo>
                                    <a:pt x="88" y="18"/>
                                  </a:lnTo>
                                  <a:lnTo>
                                    <a:pt x="25" y="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03B7B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2" name="Freeform 749"/>
                          <wps:cNvSpPr>
                            <a:spLocks/>
                          </wps:cNvSpPr>
                          <wps:spPr bwMode="auto">
                            <a:xfrm>
                              <a:off x="584" y="1225"/>
                              <a:ext cx="26" cy="32"/>
                            </a:xfrm>
                            <a:custGeom>
                              <a:avLst/>
                              <a:gdLst>
                                <a:gd name="T0" fmla="*/ 22 w 107"/>
                                <a:gd name="T1" fmla="*/ 158 h 158"/>
                                <a:gd name="T2" fmla="*/ 0 w 107"/>
                                <a:gd name="T3" fmla="*/ 140 h 158"/>
                                <a:gd name="T4" fmla="*/ 87 w 107"/>
                                <a:gd name="T5" fmla="*/ 2 h 158"/>
                                <a:gd name="T6" fmla="*/ 89 w 107"/>
                                <a:gd name="T7" fmla="*/ 0 h 158"/>
                                <a:gd name="T8" fmla="*/ 107 w 107"/>
                                <a:gd name="T9" fmla="*/ 23 h 158"/>
                                <a:gd name="T10" fmla="*/ 22 w 107"/>
                                <a:gd name="T11" fmla="*/ 158 h 15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07"/>
                                <a:gd name="T19" fmla="*/ 0 h 158"/>
                                <a:gd name="T20" fmla="*/ 107 w 107"/>
                                <a:gd name="T21" fmla="*/ 158 h 15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07" h="158">
                                  <a:moveTo>
                                    <a:pt x="22" y="158"/>
                                  </a:moveTo>
                                  <a:lnTo>
                                    <a:pt x="0" y="140"/>
                                  </a:lnTo>
                                  <a:lnTo>
                                    <a:pt x="87" y="2"/>
                                  </a:lnTo>
                                  <a:lnTo>
                                    <a:pt x="89" y="0"/>
                                  </a:lnTo>
                                  <a:lnTo>
                                    <a:pt x="107" y="23"/>
                                  </a:lnTo>
                                  <a:lnTo>
                                    <a:pt x="22" y="1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25CE7B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Freeform 750"/>
                          <wps:cNvSpPr>
                            <a:spLocks/>
                          </wps:cNvSpPr>
                          <wps:spPr bwMode="auto">
                            <a:xfrm>
                              <a:off x="606" y="1207"/>
                              <a:ext cx="27" cy="23"/>
                            </a:xfrm>
                            <a:custGeom>
                              <a:avLst/>
                              <a:gdLst>
                                <a:gd name="T0" fmla="*/ 18 w 109"/>
                                <a:gd name="T1" fmla="*/ 115 h 115"/>
                                <a:gd name="T2" fmla="*/ 0 w 109"/>
                                <a:gd name="T3" fmla="*/ 92 h 115"/>
                                <a:gd name="T4" fmla="*/ 82 w 109"/>
                                <a:gd name="T5" fmla="*/ 0 h 115"/>
                                <a:gd name="T6" fmla="*/ 109 w 109"/>
                                <a:gd name="T7" fmla="*/ 3 h 115"/>
                                <a:gd name="T8" fmla="*/ 105 w 109"/>
                                <a:gd name="T9" fmla="*/ 18 h 115"/>
                                <a:gd name="T10" fmla="*/ 18 w 109"/>
                                <a:gd name="T11" fmla="*/ 115 h 11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09"/>
                                <a:gd name="T19" fmla="*/ 0 h 115"/>
                                <a:gd name="T20" fmla="*/ 109 w 109"/>
                                <a:gd name="T21" fmla="*/ 115 h 11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09" h="115">
                                  <a:moveTo>
                                    <a:pt x="18" y="115"/>
                                  </a:moveTo>
                                  <a:lnTo>
                                    <a:pt x="0" y="92"/>
                                  </a:lnTo>
                                  <a:lnTo>
                                    <a:pt x="82" y="0"/>
                                  </a:lnTo>
                                  <a:lnTo>
                                    <a:pt x="109" y="3"/>
                                  </a:lnTo>
                                  <a:lnTo>
                                    <a:pt x="105" y="18"/>
                                  </a:lnTo>
                                  <a:lnTo>
                                    <a:pt x="18" y="1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CCC78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4" name="Freeform 751"/>
                          <wps:cNvSpPr>
                            <a:spLocks/>
                          </wps:cNvSpPr>
                          <wps:spPr bwMode="auto">
                            <a:xfrm>
                              <a:off x="619" y="1168"/>
                              <a:ext cx="14" cy="39"/>
                            </a:xfrm>
                            <a:custGeom>
                              <a:avLst/>
                              <a:gdLst>
                                <a:gd name="T0" fmla="*/ 57 w 57"/>
                                <a:gd name="T1" fmla="*/ 195 h 195"/>
                                <a:gd name="T2" fmla="*/ 30 w 57"/>
                                <a:gd name="T3" fmla="*/ 192 h 195"/>
                                <a:gd name="T4" fmla="*/ 0 w 57"/>
                                <a:gd name="T5" fmla="*/ 19 h 195"/>
                                <a:gd name="T6" fmla="*/ 22 w 57"/>
                                <a:gd name="T7" fmla="*/ 0 h 195"/>
                                <a:gd name="T8" fmla="*/ 25 w 57"/>
                                <a:gd name="T9" fmla="*/ 8 h 195"/>
                                <a:gd name="T10" fmla="*/ 57 w 57"/>
                                <a:gd name="T11" fmla="*/ 195 h 19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7"/>
                                <a:gd name="T19" fmla="*/ 0 h 195"/>
                                <a:gd name="T20" fmla="*/ 57 w 57"/>
                                <a:gd name="T21" fmla="*/ 195 h 19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7" h="195">
                                  <a:moveTo>
                                    <a:pt x="57" y="195"/>
                                  </a:moveTo>
                                  <a:lnTo>
                                    <a:pt x="30" y="192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25" y="8"/>
                                  </a:lnTo>
                                  <a:lnTo>
                                    <a:pt x="57" y="19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97A9C8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" name="Freeform 752"/>
                          <wps:cNvSpPr>
                            <a:spLocks/>
                          </wps:cNvSpPr>
                          <wps:spPr bwMode="auto">
                            <a:xfrm>
                              <a:off x="592" y="1140"/>
                              <a:ext cx="32" cy="32"/>
                            </a:xfrm>
                            <a:custGeom>
                              <a:avLst/>
                              <a:gdLst>
                                <a:gd name="T0" fmla="*/ 129 w 129"/>
                                <a:gd name="T1" fmla="*/ 141 h 160"/>
                                <a:gd name="T2" fmla="*/ 107 w 129"/>
                                <a:gd name="T3" fmla="*/ 160 h 160"/>
                                <a:gd name="T4" fmla="*/ 0 w 129"/>
                                <a:gd name="T5" fmla="*/ 27 h 160"/>
                                <a:gd name="T6" fmla="*/ 14 w 129"/>
                                <a:gd name="T7" fmla="*/ 0 h 160"/>
                                <a:gd name="T8" fmla="*/ 18 w 129"/>
                                <a:gd name="T9" fmla="*/ 3 h 160"/>
                                <a:gd name="T10" fmla="*/ 129 w 129"/>
                                <a:gd name="T11" fmla="*/ 141 h 16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29"/>
                                <a:gd name="T19" fmla="*/ 0 h 160"/>
                                <a:gd name="T20" fmla="*/ 129 w 129"/>
                                <a:gd name="T21" fmla="*/ 160 h 16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29" h="160">
                                  <a:moveTo>
                                    <a:pt x="129" y="141"/>
                                  </a:moveTo>
                                  <a:lnTo>
                                    <a:pt x="107" y="160"/>
                                  </a:lnTo>
                                  <a:lnTo>
                                    <a:pt x="0" y="27"/>
                                  </a:lnTo>
                                  <a:lnTo>
                                    <a:pt x="14" y="0"/>
                                  </a:lnTo>
                                  <a:lnTo>
                                    <a:pt x="18" y="3"/>
                                  </a:lnTo>
                                  <a:lnTo>
                                    <a:pt x="129" y="1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F973B6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6" name="Freeform 753"/>
                          <wps:cNvSpPr>
                            <a:spLocks/>
                          </wps:cNvSpPr>
                          <wps:spPr bwMode="auto">
                            <a:xfrm>
                              <a:off x="567" y="1126"/>
                              <a:ext cx="29" cy="20"/>
                            </a:xfrm>
                            <a:custGeom>
                              <a:avLst/>
                              <a:gdLst>
                                <a:gd name="T0" fmla="*/ 116 w 116"/>
                                <a:gd name="T1" fmla="*/ 69 h 96"/>
                                <a:gd name="T2" fmla="*/ 102 w 116"/>
                                <a:gd name="T3" fmla="*/ 96 h 96"/>
                                <a:gd name="T4" fmla="*/ 0 w 116"/>
                                <a:gd name="T5" fmla="*/ 30 h 96"/>
                                <a:gd name="T6" fmla="*/ 12 w 116"/>
                                <a:gd name="T7" fmla="*/ 0 h 96"/>
                                <a:gd name="T8" fmla="*/ 12 w 116"/>
                                <a:gd name="T9" fmla="*/ 1 h 96"/>
                                <a:gd name="T10" fmla="*/ 116 w 116"/>
                                <a:gd name="T11" fmla="*/ 69 h 9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16"/>
                                <a:gd name="T19" fmla="*/ 0 h 96"/>
                                <a:gd name="T20" fmla="*/ 116 w 116"/>
                                <a:gd name="T21" fmla="*/ 96 h 9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16" h="96">
                                  <a:moveTo>
                                    <a:pt x="116" y="69"/>
                                  </a:moveTo>
                                  <a:lnTo>
                                    <a:pt x="102" y="96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12" y="1"/>
                                  </a:lnTo>
                                  <a:lnTo>
                                    <a:pt x="116" y="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C94AA3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7" name="Freeform 754"/>
                          <wps:cNvSpPr>
                            <a:spLocks/>
                          </wps:cNvSpPr>
                          <wps:spPr bwMode="auto">
                            <a:xfrm>
                              <a:off x="529" y="1109"/>
                              <a:ext cx="41" cy="23"/>
                            </a:xfrm>
                            <a:custGeom>
                              <a:avLst/>
                              <a:gdLst>
                                <a:gd name="T0" fmla="*/ 162 w 162"/>
                                <a:gd name="T1" fmla="*/ 89 h 119"/>
                                <a:gd name="T2" fmla="*/ 150 w 162"/>
                                <a:gd name="T3" fmla="*/ 119 h 119"/>
                                <a:gd name="T4" fmla="*/ 0 w 162"/>
                                <a:gd name="T5" fmla="*/ 31 h 119"/>
                                <a:gd name="T6" fmla="*/ 9 w 162"/>
                                <a:gd name="T7" fmla="*/ 0 h 119"/>
                                <a:gd name="T8" fmla="*/ 11 w 162"/>
                                <a:gd name="T9" fmla="*/ 1 h 119"/>
                                <a:gd name="T10" fmla="*/ 162 w 162"/>
                                <a:gd name="T11" fmla="*/ 89 h 11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2"/>
                                <a:gd name="T19" fmla="*/ 0 h 119"/>
                                <a:gd name="T20" fmla="*/ 162 w 162"/>
                                <a:gd name="T21" fmla="*/ 119 h 11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2" h="119">
                                  <a:moveTo>
                                    <a:pt x="162" y="89"/>
                                  </a:moveTo>
                                  <a:lnTo>
                                    <a:pt x="150" y="11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0"/>
                                  </a:lnTo>
                                  <a:lnTo>
                                    <a:pt x="11" y="1"/>
                                  </a:lnTo>
                                  <a:lnTo>
                                    <a:pt x="162" y="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C1BF00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8" name="Freeform 755"/>
                          <wps:cNvSpPr>
                            <a:spLocks/>
                          </wps:cNvSpPr>
                          <wps:spPr bwMode="auto">
                            <a:xfrm>
                              <a:off x="482" y="1093"/>
                              <a:ext cx="49" cy="22"/>
                            </a:xfrm>
                            <a:custGeom>
                              <a:avLst/>
                              <a:gdLst>
                                <a:gd name="T0" fmla="*/ 199 w 199"/>
                                <a:gd name="T1" fmla="*/ 78 h 109"/>
                                <a:gd name="T2" fmla="*/ 190 w 199"/>
                                <a:gd name="T3" fmla="*/ 109 h 109"/>
                                <a:gd name="T4" fmla="*/ 0 w 199"/>
                                <a:gd name="T5" fmla="*/ 31 h 109"/>
                                <a:gd name="T6" fmla="*/ 0 w 199"/>
                                <a:gd name="T7" fmla="*/ 31 h 109"/>
                                <a:gd name="T8" fmla="*/ 8 w 199"/>
                                <a:gd name="T9" fmla="*/ 0 h 109"/>
                                <a:gd name="T10" fmla="*/ 199 w 199"/>
                                <a:gd name="T11" fmla="*/ 78 h 10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99"/>
                                <a:gd name="T19" fmla="*/ 0 h 109"/>
                                <a:gd name="T20" fmla="*/ 199 w 199"/>
                                <a:gd name="T21" fmla="*/ 109 h 10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99" h="109">
                                  <a:moveTo>
                                    <a:pt x="199" y="78"/>
                                  </a:moveTo>
                                  <a:lnTo>
                                    <a:pt x="190" y="10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8" y="0"/>
                                  </a:lnTo>
                                  <a:lnTo>
                                    <a:pt x="199" y="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F4A71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9" name="Freeform 756"/>
                          <wps:cNvSpPr>
                            <a:spLocks/>
                          </wps:cNvSpPr>
                          <wps:spPr bwMode="auto">
                            <a:xfrm>
                              <a:off x="412" y="1069"/>
                              <a:ext cx="72" cy="30"/>
                            </a:xfrm>
                            <a:custGeom>
                              <a:avLst/>
                              <a:gdLst>
                                <a:gd name="T0" fmla="*/ 287 w 287"/>
                                <a:gd name="T1" fmla="*/ 118 h 149"/>
                                <a:gd name="T2" fmla="*/ 279 w 287"/>
                                <a:gd name="T3" fmla="*/ 149 h 149"/>
                                <a:gd name="T4" fmla="*/ 1 w 287"/>
                                <a:gd name="T5" fmla="*/ 31 h 149"/>
                                <a:gd name="T6" fmla="*/ 0 w 287"/>
                                <a:gd name="T7" fmla="*/ 30 h 149"/>
                                <a:gd name="T8" fmla="*/ 10 w 287"/>
                                <a:gd name="T9" fmla="*/ 0 h 149"/>
                                <a:gd name="T10" fmla="*/ 287 w 287"/>
                                <a:gd name="T11" fmla="*/ 118 h 14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87"/>
                                <a:gd name="T19" fmla="*/ 0 h 149"/>
                                <a:gd name="T20" fmla="*/ 287 w 287"/>
                                <a:gd name="T21" fmla="*/ 149 h 14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87" h="149">
                                  <a:moveTo>
                                    <a:pt x="287" y="118"/>
                                  </a:moveTo>
                                  <a:lnTo>
                                    <a:pt x="279" y="149"/>
                                  </a:lnTo>
                                  <a:lnTo>
                                    <a:pt x="1" y="31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287" y="1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E6098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0" name="Freeform 757"/>
                          <wps:cNvSpPr>
                            <a:spLocks/>
                          </wps:cNvSpPr>
                          <wps:spPr bwMode="auto">
                            <a:xfrm>
                              <a:off x="350" y="1046"/>
                              <a:ext cx="64" cy="29"/>
                            </a:xfrm>
                            <a:custGeom>
                              <a:avLst/>
                              <a:gdLst>
                                <a:gd name="T0" fmla="*/ 258 w 258"/>
                                <a:gd name="T1" fmla="*/ 118 h 148"/>
                                <a:gd name="T2" fmla="*/ 248 w 258"/>
                                <a:gd name="T3" fmla="*/ 148 h 148"/>
                                <a:gd name="T4" fmla="*/ 1 w 258"/>
                                <a:gd name="T5" fmla="*/ 30 h 148"/>
                                <a:gd name="T6" fmla="*/ 0 w 258"/>
                                <a:gd name="T7" fmla="*/ 30 h 148"/>
                                <a:gd name="T8" fmla="*/ 12 w 258"/>
                                <a:gd name="T9" fmla="*/ 0 h 148"/>
                                <a:gd name="T10" fmla="*/ 258 w 258"/>
                                <a:gd name="T11" fmla="*/ 118 h 14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58"/>
                                <a:gd name="T19" fmla="*/ 0 h 148"/>
                                <a:gd name="T20" fmla="*/ 258 w 258"/>
                                <a:gd name="T21" fmla="*/ 148 h 14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58" h="148">
                                  <a:moveTo>
                                    <a:pt x="258" y="118"/>
                                  </a:moveTo>
                                  <a:lnTo>
                                    <a:pt x="248" y="148"/>
                                  </a:lnTo>
                                  <a:lnTo>
                                    <a:pt x="1" y="30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258" y="1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C201DE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1" name="Freeform 758"/>
                          <wps:cNvSpPr>
                            <a:spLocks/>
                          </wps:cNvSpPr>
                          <wps:spPr bwMode="auto">
                            <a:xfrm>
                              <a:off x="304" y="1023"/>
                              <a:ext cx="49" cy="29"/>
                            </a:xfrm>
                            <a:custGeom>
                              <a:avLst/>
                              <a:gdLst>
                                <a:gd name="T0" fmla="*/ 198 w 198"/>
                                <a:gd name="T1" fmla="*/ 116 h 146"/>
                                <a:gd name="T2" fmla="*/ 186 w 198"/>
                                <a:gd name="T3" fmla="*/ 146 h 146"/>
                                <a:gd name="T4" fmla="*/ 3 w 198"/>
                                <a:gd name="T5" fmla="*/ 27 h 146"/>
                                <a:gd name="T6" fmla="*/ 0 w 198"/>
                                <a:gd name="T7" fmla="*/ 26 h 146"/>
                                <a:gd name="T8" fmla="*/ 16 w 198"/>
                                <a:gd name="T9" fmla="*/ 0 h 146"/>
                                <a:gd name="T10" fmla="*/ 198 w 198"/>
                                <a:gd name="T11" fmla="*/ 116 h 14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98"/>
                                <a:gd name="T19" fmla="*/ 0 h 146"/>
                                <a:gd name="T20" fmla="*/ 198 w 198"/>
                                <a:gd name="T21" fmla="*/ 146 h 14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98" h="146">
                                  <a:moveTo>
                                    <a:pt x="198" y="116"/>
                                  </a:moveTo>
                                  <a:lnTo>
                                    <a:pt x="186" y="146"/>
                                  </a:lnTo>
                                  <a:lnTo>
                                    <a:pt x="3" y="27"/>
                                  </a:lnTo>
                                  <a:lnTo>
                                    <a:pt x="0" y="26"/>
                                  </a:lnTo>
                                  <a:lnTo>
                                    <a:pt x="16" y="0"/>
                                  </a:lnTo>
                                  <a:lnTo>
                                    <a:pt x="198" y="1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704E96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2" name="Freeform 759"/>
                          <wps:cNvSpPr>
                            <a:spLocks/>
                          </wps:cNvSpPr>
                          <wps:spPr bwMode="auto">
                            <a:xfrm>
                              <a:off x="261" y="990"/>
                              <a:ext cx="47" cy="38"/>
                            </a:xfrm>
                            <a:custGeom>
                              <a:avLst/>
                              <a:gdLst>
                                <a:gd name="T0" fmla="*/ 186 w 186"/>
                                <a:gd name="T1" fmla="*/ 163 h 189"/>
                                <a:gd name="T2" fmla="*/ 170 w 186"/>
                                <a:gd name="T3" fmla="*/ 189 h 189"/>
                                <a:gd name="T4" fmla="*/ 4 w 186"/>
                                <a:gd name="T5" fmla="*/ 22 h 189"/>
                                <a:gd name="T6" fmla="*/ 0 w 186"/>
                                <a:gd name="T7" fmla="*/ 16 h 189"/>
                                <a:gd name="T8" fmla="*/ 23 w 186"/>
                                <a:gd name="T9" fmla="*/ 0 h 189"/>
                                <a:gd name="T10" fmla="*/ 186 w 186"/>
                                <a:gd name="T11" fmla="*/ 163 h 18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86"/>
                                <a:gd name="T19" fmla="*/ 0 h 189"/>
                                <a:gd name="T20" fmla="*/ 186 w 186"/>
                                <a:gd name="T21" fmla="*/ 189 h 18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86" h="189">
                                  <a:moveTo>
                                    <a:pt x="186" y="163"/>
                                  </a:moveTo>
                                  <a:lnTo>
                                    <a:pt x="170" y="189"/>
                                  </a:lnTo>
                                  <a:lnTo>
                                    <a:pt x="4" y="22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23" y="0"/>
                                  </a:lnTo>
                                  <a:lnTo>
                                    <a:pt x="186" y="1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D27A95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3" name="Freeform 760"/>
                          <wps:cNvSpPr>
                            <a:spLocks/>
                          </wps:cNvSpPr>
                          <wps:spPr bwMode="auto">
                            <a:xfrm>
                              <a:off x="249" y="964"/>
                              <a:ext cx="18" cy="29"/>
                            </a:xfrm>
                            <a:custGeom>
                              <a:avLst/>
                              <a:gdLst>
                                <a:gd name="T0" fmla="*/ 72 w 72"/>
                                <a:gd name="T1" fmla="*/ 132 h 148"/>
                                <a:gd name="T2" fmla="*/ 49 w 72"/>
                                <a:gd name="T3" fmla="*/ 148 h 148"/>
                                <a:gd name="T4" fmla="*/ 1 w 72"/>
                                <a:gd name="T5" fmla="*/ 10 h 148"/>
                                <a:gd name="T6" fmla="*/ 0 w 72"/>
                                <a:gd name="T7" fmla="*/ 4 h 148"/>
                                <a:gd name="T8" fmla="*/ 26 w 72"/>
                                <a:gd name="T9" fmla="*/ 0 h 148"/>
                                <a:gd name="T10" fmla="*/ 72 w 72"/>
                                <a:gd name="T11" fmla="*/ 132 h 14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2"/>
                                <a:gd name="T19" fmla="*/ 0 h 148"/>
                                <a:gd name="T20" fmla="*/ 72 w 72"/>
                                <a:gd name="T21" fmla="*/ 148 h 14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2" h="148">
                                  <a:moveTo>
                                    <a:pt x="72" y="132"/>
                                  </a:moveTo>
                                  <a:lnTo>
                                    <a:pt x="49" y="148"/>
                                  </a:lnTo>
                                  <a:lnTo>
                                    <a:pt x="1" y="10"/>
                                  </a:lnTo>
                                  <a:lnTo>
                                    <a:pt x="0" y="4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72" y="1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E7F3A6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4" name="Freeform 761"/>
                          <wps:cNvSpPr>
                            <a:spLocks/>
                          </wps:cNvSpPr>
                          <wps:spPr bwMode="auto">
                            <a:xfrm>
                              <a:off x="247" y="929"/>
                              <a:ext cx="8" cy="35"/>
                            </a:xfrm>
                            <a:custGeom>
                              <a:avLst/>
                              <a:gdLst>
                                <a:gd name="T0" fmla="*/ 34 w 34"/>
                                <a:gd name="T1" fmla="*/ 174 h 178"/>
                                <a:gd name="T2" fmla="*/ 8 w 34"/>
                                <a:gd name="T3" fmla="*/ 178 h 178"/>
                                <a:gd name="T4" fmla="*/ 0 w 34"/>
                                <a:gd name="T5" fmla="*/ 2 h 178"/>
                                <a:gd name="T6" fmla="*/ 27 w 34"/>
                                <a:gd name="T7" fmla="*/ 0 h 178"/>
                                <a:gd name="T8" fmla="*/ 27 w 34"/>
                                <a:gd name="T9" fmla="*/ 0 h 178"/>
                                <a:gd name="T10" fmla="*/ 34 w 34"/>
                                <a:gd name="T11" fmla="*/ 174 h 17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78"/>
                                <a:gd name="T20" fmla="*/ 34 w 34"/>
                                <a:gd name="T21" fmla="*/ 178 h 17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78">
                                  <a:moveTo>
                                    <a:pt x="34" y="174"/>
                                  </a:moveTo>
                                  <a:lnTo>
                                    <a:pt x="8" y="178"/>
                                  </a:lnTo>
                                  <a:lnTo>
                                    <a:pt x="0" y="2"/>
                                  </a:lnTo>
                                  <a:lnTo>
                                    <a:pt x="27" y="0"/>
                                  </a:lnTo>
                                  <a:lnTo>
                                    <a:pt x="34" y="1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9B0A20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5" name="Freeform 762"/>
                          <wps:cNvSpPr>
                            <a:spLocks/>
                          </wps:cNvSpPr>
                          <wps:spPr bwMode="auto">
                            <a:xfrm>
                              <a:off x="243" y="889"/>
                              <a:ext cx="10" cy="40"/>
                            </a:xfrm>
                            <a:custGeom>
                              <a:avLst/>
                              <a:gdLst>
                                <a:gd name="T0" fmla="*/ 43 w 43"/>
                                <a:gd name="T1" fmla="*/ 197 h 199"/>
                                <a:gd name="T2" fmla="*/ 16 w 43"/>
                                <a:gd name="T3" fmla="*/ 199 h 199"/>
                                <a:gd name="T4" fmla="*/ 0 w 43"/>
                                <a:gd name="T5" fmla="*/ 2 h 199"/>
                                <a:gd name="T6" fmla="*/ 0 w 43"/>
                                <a:gd name="T7" fmla="*/ 0 h 199"/>
                                <a:gd name="T8" fmla="*/ 27 w 43"/>
                                <a:gd name="T9" fmla="*/ 1 h 199"/>
                                <a:gd name="T10" fmla="*/ 43 w 43"/>
                                <a:gd name="T11" fmla="*/ 197 h 19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3"/>
                                <a:gd name="T19" fmla="*/ 0 h 199"/>
                                <a:gd name="T20" fmla="*/ 43 w 43"/>
                                <a:gd name="T21" fmla="*/ 199 h 19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3" h="199">
                                  <a:moveTo>
                                    <a:pt x="43" y="197"/>
                                  </a:moveTo>
                                  <a:lnTo>
                                    <a:pt x="16" y="199"/>
                                  </a:lnTo>
                                  <a:lnTo>
                                    <a:pt x="0" y="2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7" y="1"/>
                                  </a:lnTo>
                                  <a:lnTo>
                                    <a:pt x="43" y="1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3838C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6" name="Freeform 763"/>
                          <wps:cNvSpPr>
                            <a:spLocks/>
                          </wps:cNvSpPr>
                          <wps:spPr bwMode="auto">
                            <a:xfrm>
                              <a:off x="243" y="860"/>
                              <a:ext cx="8" cy="30"/>
                            </a:xfrm>
                            <a:custGeom>
                              <a:avLst/>
                              <a:gdLst>
                                <a:gd name="T0" fmla="*/ 27 w 35"/>
                                <a:gd name="T1" fmla="*/ 150 h 150"/>
                                <a:gd name="T2" fmla="*/ 0 w 35"/>
                                <a:gd name="T3" fmla="*/ 149 h 150"/>
                                <a:gd name="T4" fmla="*/ 8 w 35"/>
                                <a:gd name="T5" fmla="*/ 1 h 150"/>
                                <a:gd name="T6" fmla="*/ 9 w 35"/>
                                <a:gd name="T7" fmla="*/ 0 h 150"/>
                                <a:gd name="T8" fmla="*/ 35 w 35"/>
                                <a:gd name="T9" fmla="*/ 5 h 150"/>
                                <a:gd name="T10" fmla="*/ 27 w 35"/>
                                <a:gd name="T11" fmla="*/ 150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"/>
                                <a:gd name="T19" fmla="*/ 0 h 150"/>
                                <a:gd name="T20" fmla="*/ 35 w 35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" h="150">
                                  <a:moveTo>
                                    <a:pt x="27" y="150"/>
                                  </a:moveTo>
                                  <a:lnTo>
                                    <a:pt x="0" y="149"/>
                                  </a:lnTo>
                                  <a:lnTo>
                                    <a:pt x="8" y="1"/>
                                  </a:lnTo>
                                  <a:lnTo>
                                    <a:pt x="9" y="0"/>
                                  </a:lnTo>
                                  <a:lnTo>
                                    <a:pt x="35" y="5"/>
                                  </a:lnTo>
                                  <a:lnTo>
                                    <a:pt x="27" y="1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E1794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7" name="Freeform 764"/>
                          <wps:cNvSpPr>
                            <a:spLocks/>
                          </wps:cNvSpPr>
                          <wps:spPr bwMode="auto">
                            <a:xfrm>
                              <a:off x="245" y="817"/>
                              <a:ext cx="14" cy="44"/>
                            </a:xfrm>
                            <a:custGeom>
                              <a:avLst/>
                              <a:gdLst>
                                <a:gd name="T0" fmla="*/ 26 w 57"/>
                                <a:gd name="T1" fmla="*/ 218 h 218"/>
                                <a:gd name="T2" fmla="*/ 0 w 57"/>
                                <a:gd name="T3" fmla="*/ 213 h 218"/>
                                <a:gd name="T4" fmla="*/ 31 w 57"/>
                                <a:gd name="T5" fmla="*/ 6 h 218"/>
                                <a:gd name="T6" fmla="*/ 34 w 57"/>
                                <a:gd name="T7" fmla="*/ 0 h 218"/>
                                <a:gd name="T8" fmla="*/ 57 w 57"/>
                                <a:gd name="T9" fmla="*/ 16 h 218"/>
                                <a:gd name="T10" fmla="*/ 26 w 57"/>
                                <a:gd name="T11" fmla="*/ 218 h 21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7"/>
                                <a:gd name="T19" fmla="*/ 0 h 218"/>
                                <a:gd name="T20" fmla="*/ 57 w 57"/>
                                <a:gd name="T21" fmla="*/ 218 h 21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7" h="218">
                                  <a:moveTo>
                                    <a:pt x="26" y="218"/>
                                  </a:moveTo>
                                  <a:lnTo>
                                    <a:pt x="0" y="213"/>
                                  </a:lnTo>
                                  <a:lnTo>
                                    <a:pt x="31" y="6"/>
                                  </a:lnTo>
                                  <a:lnTo>
                                    <a:pt x="34" y="0"/>
                                  </a:lnTo>
                                  <a:lnTo>
                                    <a:pt x="57" y="16"/>
                                  </a:lnTo>
                                  <a:lnTo>
                                    <a:pt x="26" y="2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FC9B7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8" name="Freeform 765"/>
                          <wps:cNvSpPr>
                            <a:spLocks/>
                          </wps:cNvSpPr>
                          <wps:spPr bwMode="auto">
                            <a:xfrm>
                              <a:off x="253" y="787"/>
                              <a:ext cx="27" cy="33"/>
                            </a:xfrm>
                            <a:custGeom>
                              <a:avLst/>
                              <a:gdLst>
                                <a:gd name="T0" fmla="*/ 23 w 107"/>
                                <a:gd name="T1" fmla="*/ 168 h 168"/>
                                <a:gd name="T2" fmla="*/ 0 w 107"/>
                                <a:gd name="T3" fmla="*/ 152 h 168"/>
                                <a:gd name="T4" fmla="*/ 87 w 107"/>
                                <a:gd name="T5" fmla="*/ 5 h 168"/>
                                <a:gd name="T6" fmla="*/ 91 w 107"/>
                                <a:gd name="T7" fmla="*/ 0 h 168"/>
                                <a:gd name="T8" fmla="*/ 107 w 107"/>
                                <a:gd name="T9" fmla="*/ 26 h 168"/>
                                <a:gd name="T10" fmla="*/ 23 w 107"/>
                                <a:gd name="T11" fmla="*/ 168 h 16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07"/>
                                <a:gd name="T19" fmla="*/ 0 h 168"/>
                                <a:gd name="T20" fmla="*/ 107 w 107"/>
                                <a:gd name="T21" fmla="*/ 168 h 16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07" h="168">
                                  <a:moveTo>
                                    <a:pt x="23" y="168"/>
                                  </a:moveTo>
                                  <a:lnTo>
                                    <a:pt x="0" y="152"/>
                                  </a:lnTo>
                                  <a:lnTo>
                                    <a:pt x="87" y="5"/>
                                  </a:lnTo>
                                  <a:lnTo>
                                    <a:pt x="91" y="0"/>
                                  </a:lnTo>
                                  <a:lnTo>
                                    <a:pt x="107" y="26"/>
                                  </a:lnTo>
                                  <a:lnTo>
                                    <a:pt x="23" y="1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818A60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9" name="Freeform 766"/>
                          <wps:cNvSpPr>
                            <a:spLocks/>
                          </wps:cNvSpPr>
                          <wps:spPr bwMode="auto">
                            <a:xfrm>
                              <a:off x="276" y="765"/>
                              <a:ext cx="39" cy="27"/>
                            </a:xfrm>
                            <a:custGeom>
                              <a:avLst/>
                              <a:gdLst>
                                <a:gd name="T0" fmla="*/ 16 w 156"/>
                                <a:gd name="T1" fmla="*/ 135 h 135"/>
                                <a:gd name="T2" fmla="*/ 0 w 156"/>
                                <a:gd name="T3" fmla="*/ 109 h 135"/>
                                <a:gd name="T4" fmla="*/ 142 w 156"/>
                                <a:gd name="T5" fmla="*/ 1 h 135"/>
                                <a:gd name="T6" fmla="*/ 145 w 156"/>
                                <a:gd name="T7" fmla="*/ 0 h 135"/>
                                <a:gd name="T8" fmla="*/ 156 w 156"/>
                                <a:gd name="T9" fmla="*/ 30 h 135"/>
                                <a:gd name="T10" fmla="*/ 16 w 156"/>
                                <a:gd name="T11" fmla="*/ 135 h 13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56"/>
                                <a:gd name="T19" fmla="*/ 0 h 135"/>
                                <a:gd name="T20" fmla="*/ 156 w 156"/>
                                <a:gd name="T21" fmla="*/ 135 h 13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56" h="135">
                                  <a:moveTo>
                                    <a:pt x="16" y="135"/>
                                  </a:moveTo>
                                  <a:lnTo>
                                    <a:pt x="0" y="109"/>
                                  </a:lnTo>
                                  <a:lnTo>
                                    <a:pt x="142" y="1"/>
                                  </a:lnTo>
                                  <a:lnTo>
                                    <a:pt x="145" y="0"/>
                                  </a:lnTo>
                                  <a:lnTo>
                                    <a:pt x="156" y="30"/>
                                  </a:lnTo>
                                  <a:lnTo>
                                    <a:pt x="16" y="1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E77BA7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0" name="Freeform 767"/>
                          <wps:cNvSpPr>
                            <a:spLocks/>
                          </wps:cNvSpPr>
                          <wps:spPr bwMode="auto">
                            <a:xfrm>
                              <a:off x="312" y="749"/>
                              <a:ext cx="42" cy="22"/>
                            </a:xfrm>
                            <a:custGeom>
                              <a:avLst/>
                              <a:gdLst>
                                <a:gd name="T0" fmla="*/ 11 w 168"/>
                                <a:gd name="T1" fmla="*/ 109 h 109"/>
                                <a:gd name="T2" fmla="*/ 0 w 168"/>
                                <a:gd name="T3" fmla="*/ 79 h 109"/>
                                <a:gd name="T4" fmla="*/ 159 w 168"/>
                                <a:gd name="T5" fmla="*/ 0 h 109"/>
                                <a:gd name="T6" fmla="*/ 160 w 168"/>
                                <a:gd name="T7" fmla="*/ 0 h 109"/>
                                <a:gd name="T8" fmla="*/ 168 w 168"/>
                                <a:gd name="T9" fmla="*/ 31 h 109"/>
                                <a:gd name="T10" fmla="*/ 11 w 168"/>
                                <a:gd name="T11" fmla="*/ 109 h 10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8"/>
                                <a:gd name="T19" fmla="*/ 0 h 109"/>
                                <a:gd name="T20" fmla="*/ 168 w 168"/>
                                <a:gd name="T21" fmla="*/ 109 h 10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8" h="109">
                                  <a:moveTo>
                                    <a:pt x="11" y="109"/>
                                  </a:moveTo>
                                  <a:lnTo>
                                    <a:pt x="0" y="79"/>
                                  </a:lnTo>
                                  <a:lnTo>
                                    <a:pt x="159" y="0"/>
                                  </a:lnTo>
                                  <a:lnTo>
                                    <a:pt x="160" y="0"/>
                                  </a:lnTo>
                                  <a:lnTo>
                                    <a:pt x="168" y="31"/>
                                  </a:lnTo>
                                  <a:lnTo>
                                    <a:pt x="11" y="1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9E31E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1" name="Freeform 768"/>
                          <wps:cNvSpPr>
                            <a:spLocks/>
                          </wps:cNvSpPr>
                          <wps:spPr bwMode="auto">
                            <a:xfrm>
                              <a:off x="352" y="735"/>
                              <a:ext cx="52" cy="20"/>
                            </a:xfrm>
                            <a:custGeom>
                              <a:avLst/>
                              <a:gdLst>
                                <a:gd name="T0" fmla="*/ 8 w 207"/>
                                <a:gd name="T1" fmla="*/ 101 h 101"/>
                                <a:gd name="T2" fmla="*/ 0 w 207"/>
                                <a:gd name="T3" fmla="*/ 70 h 101"/>
                                <a:gd name="T4" fmla="*/ 200 w 207"/>
                                <a:gd name="T5" fmla="*/ 0 h 101"/>
                                <a:gd name="T6" fmla="*/ 201 w 207"/>
                                <a:gd name="T7" fmla="*/ 0 h 101"/>
                                <a:gd name="T8" fmla="*/ 207 w 207"/>
                                <a:gd name="T9" fmla="*/ 33 h 101"/>
                                <a:gd name="T10" fmla="*/ 8 w 207"/>
                                <a:gd name="T11" fmla="*/ 101 h 10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07"/>
                                <a:gd name="T19" fmla="*/ 0 h 101"/>
                                <a:gd name="T20" fmla="*/ 207 w 207"/>
                                <a:gd name="T21" fmla="*/ 101 h 10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07" h="101">
                                  <a:moveTo>
                                    <a:pt x="8" y="101"/>
                                  </a:moveTo>
                                  <a:lnTo>
                                    <a:pt x="0" y="70"/>
                                  </a:lnTo>
                                  <a:lnTo>
                                    <a:pt x="200" y="0"/>
                                  </a:lnTo>
                                  <a:lnTo>
                                    <a:pt x="201" y="0"/>
                                  </a:lnTo>
                                  <a:lnTo>
                                    <a:pt x="207" y="33"/>
                                  </a:lnTo>
                                  <a:lnTo>
                                    <a:pt x="8" y="1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D123B2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2" name="Freeform 769"/>
                          <wps:cNvSpPr>
                            <a:spLocks/>
                          </wps:cNvSpPr>
                          <wps:spPr bwMode="auto">
                            <a:xfrm>
                              <a:off x="403" y="723"/>
                              <a:ext cx="59" cy="19"/>
                            </a:xfrm>
                            <a:custGeom>
                              <a:avLst/>
                              <a:gdLst>
                                <a:gd name="T0" fmla="*/ 6 w 235"/>
                                <a:gd name="T1" fmla="*/ 91 h 91"/>
                                <a:gd name="T2" fmla="*/ 0 w 235"/>
                                <a:gd name="T3" fmla="*/ 58 h 91"/>
                                <a:gd name="T4" fmla="*/ 230 w 235"/>
                                <a:gd name="T5" fmla="*/ 0 h 91"/>
                                <a:gd name="T6" fmla="*/ 231 w 235"/>
                                <a:gd name="T7" fmla="*/ 0 h 91"/>
                                <a:gd name="T8" fmla="*/ 235 w 235"/>
                                <a:gd name="T9" fmla="*/ 32 h 91"/>
                                <a:gd name="T10" fmla="*/ 6 w 235"/>
                                <a:gd name="T11" fmla="*/ 91 h 9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35"/>
                                <a:gd name="T19" fmla="*/ 0 h 91"/>
                                <a:gd name="T20" fmla="*/ 235 w 235"/>
                                <a:gd name="T21" fmla="*/ 91 h 9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35" h="91">
                                  <a:moveTo>
                                    <a:pt x="6" y="91"/>
                                  </a:moveTo>
                                  <a:lnTo>
                                    <a:pt x="0" y="58"/>
                                  </a:lnTo>
                                  <a:lnTo>
                                    <a:pt x="230" y="0"/>
                                  </a:lnTo>
                                  <a:lnTo>
                                    <a:pt x="231" y="0"/>
                                  </a:lnTo>
                                  <a:lnTo>
                                    <a:pt x="235" y="32"/>
                                  </a:lnTo>
                                  <a:lnTo>
                                    <a:pt x="6" y="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696128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3" name="Freeform 770"/>
                          <wps:cNvSpPr>
                            <a:spLocks/>
                          </wps:cNvSpPr>
                          <wps:spPr bwMode="auto">
                            <a:xfrm>
                              <a:off x="461" y="714"/>
                              <a:ext cx="66" cy="16"/>
                            </a:xfrm>
                            <a:custGeom>
                              <a:avLst/>
                              <a:gdLst>
                                <a:gd name="T0" fmla="*/ 4 w 266"/>
                                <a:gd name="T1" fmla="*/ 81 h 81"/>
                                <a:gd name="T2" fmla="*/ 0 w 266"/>
                                <a:gd name="T3" fmla="*/ 49 h 81"/>
                                <a:gd name="T4" fmla="*/ 262 w 266"/>
                                <a:gd name="T5" fmla="*/ 0 h 81"/>
                                <a:gd name="T6" fmla="*/ 263 w 266"/>
                                <a:gd name="T7" fmla="*/ 0 h 81"/>
                                <a:gd name="T8" fmla="*/ 266 w 266"/>
                                <a:gd name="T9" fmla="*/ 32 h 81"/>
                                <a:gd name="T10" fmla="*/ 4 w 266"/>
                                <a:gd name="T11" fmla="*/ 81 h 8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6"/>
                                <a:gd name="T19" fmla="*/ 0 h 81"/>
                                <a:gd name="T20" fmla="*/ 266 w 266"/>
                                <a:gd name="T21" fmla="*/ 81 h 8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6" h="81">
                                  <a:moveTo>
                                    <a:pt x="4" y="81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262" y="0"/>
                                  </a:lnTo>
                                  <a:lnTo>
                                    <a:pt x="263" y="0"/>
                                  </a:lnTo>
                                  <a:lnTo>
                                    <a:pt x="266" y="32"/>
                                  </a:lnTo>
                                  <a:lnTo>
                                    <a:pt x="4" y="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D69957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4" name="Freeform 771"/>
                          <wps:cNvSpPr>
                            <a:spLocks/>
                          </wps:cNvSpPr>
                          <wps:spPr bwMode="auto">
                            <a:xfrm>
                              <a:off x="526" y="708"/>
                              <a:ext cx="65" cy="12"/>
                            </a:xfrm>
                            <a:custGeom>
                              <a:avLst/>
                              <a:gdLst>
                                <a:gd name="T0" fmla="*/ 3 w 258"/>
                                <a:gd name="T1" fmla="*/ 62 h 62"/>
                                <a:gd name="T2" fmla="*/ 0 w 258"/>
                                <a:gd name="T3" fmla="*/ 30 h 62"/>
                                <a:gd name="T4" fmla="*/ 255 w 258"/>
                                <a:gd name="T5" fmla="*/ 0 h 62"/>
                                <a:gd name="T6" fmla="*/ 258 w 258"/>
                                <a:gd name="T7" fmla="*/ 32 h 62"/>
                                <a:gd name="T8" fmla="*/ 258 w 258"/>
                                <a:gd name="T9" fmla="*/ 32 h 62"/>
                                <a:gd name="T10" fmla="*/ 3 w 258"/>
                                <a:gd name="T11" fmla="*/ 62 h 6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58"/>
                                <a:gd name="T19" fmla="*/ 0 h 62"/>
                                <a:gd name="T20" fmla="*/ 258 w 258"/>
                                <a:gd name="T21" fmla="*/ 62 h 6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58" h="62">
                                  <a:moveTo>
                                    <a:pt x="3" y="62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255" y="0"/>
                                  </a:lnTo>
                                  <a:lnTo>
                                    <a:pt x="258" y="32"/>
                                  </a:lnTo>
                                  <a:lnTo>
                                    <a:pt x="3" y="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C27481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5" name="Freeform 772"/>
                          <wps:cNvSpPr>
                            <a:spLocks/>
                          </wps:cNvSpPr>
                          <wps:spPr bwMode="auto">
                            <a:xfrm>
                              <a:off x="590" y="700"/>
                              <a:ext cx="62" cy="14"/>
                            </a:xfrm>
                            <a:custGeom>
                              <a:avLst/>
                              <a:gdLst>
                                <a:gd name="T0" fmla="*/ 3 w 249"/>
                                <a:gd name="T1" fmla="*/ 72 h 72"/>
                                <a:gd name="T2" fmla="*/ 0 w 249"/>
                                <a:gd name="T3" fmla="*/ 40 h 72"/>
                                <a:gd name="T4" fmla="*/ 246 w 249"/>
                                <a:gd name="T5" fmla="*/ 0 h 72"/>
                                <a:gd name="T6" fmla="*/ 246 w 249"/>
                                <a:gd name="T7" fmla="*/ 0 h 72"/>
                                <a:gd name="T8" fmla="*/ 249 w 249"/>
                                <a:gd name="T9" fmla="*/ 32 h 72"/>
                                <a:gd name="T10" fmla="*/ 3 w 249"/>
                                <a:gd name="T11" fmla="*/ 72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49"/>
                                <a:gd name="T19" fmla="*/ 0 h 72"/>
                                <a:gd name="T20" fmla="*/ 249 w 249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49" h="72">
                                  <a:moveTo>
                                    <a:pt x="3" y="72"/>
                                  </a:moveTo>
                                  <a:lnTo>
                                    <a:pt x="0" y="40"/>
                                  </a:lnTo>
                                  <a:lnTo>
                                    <a:pt x="246" y="0"/>
                                  </a:lnTo>
                                  <a:lnTo>
                                    <a:pt x="249" y="32"/>
                                  </a:lnTo>
                                  <a:lnTo>
                                    <a:pt x="3" y="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E8FA00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6" name="Freeform 773"/>
                          <wps:cNvSpPr>
                            <a:spLocks/>
                          </wps:cNvSpPr>
                          <wps:spPr bwMode="auto">
                            <a:xfrm>
                              <a:off x="652" y="692"/>
                              <a:ext cx="66" cy="14"/>
                            </a:xfrm>
                            <a:custGeom>
                              <a:avLst/>
                              <a:gdLst>
                                <a:gd name="T0" fmla="*/ 3 w 266"/>
                                <a:gd name="T1" fmla="*/ 70 h 70"/>
                                <a:gd name="T2" fmla="*/ 0 w 266"/>
                                <a:gd name="T3" fmla="*/ 38 h 70"/>
                                <a:gd name="T4" fmla="*/ 262 w 266"/>
                                <a:gd name="T5" fmla="*/ 0 h 70"/>
                                <a:gd name="T6" fmla="*/ 266 w 266"/>
                                <a:gd name="T7" fmla="*/ 32 h 70"/>
                                <a:gd name="T8" fmla="*/ 266 w 266"/>
                                <a:gd name="T9" fmla="*/ 32 h 70"/>
                                <a:gd name="T10" fmla="*/ 3 w 266"/>
                                <a:gd name="T11" fmla="*/ 70 h 7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6"/>
                                <a:gd name="T19" fmla="*/ 0 h 70"/>
                                <a:gd name="T20" fmla="*/ 266 w 266"/>
                                <a:gd name="T21" fmla="*/ 70 h 7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6" h="70">
                                  <a:moveTo>
                                    <a:pt x="3" y="70"/>
                                  </a:moveTo>
                                  <a:lnTo>
                                    <a:pt x="0" y="38"/>
                                  </a:lnTo>
                                  <a:lnTo>
                                    <a:pt x="262" y="0"/>
                                  </a:lnTo>
                                  <a:lnTo>
                                    <a:pt x="266" y="32"/>
                                  </a:lnTo>
                                  <a:lnTo>
                                    <a:pt x="3" y="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24E478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7" name="Freeform 774"/>
                          <wps:cNvSpPr>
                            <a:spLocks/>
                          </wps:cNvSpPr>
                          <wps:spPr bwMode="auto">
                            <a:xfrm>
                              <a:off x="717" y="684"/>
                              <a:ext cx="61" cy="14"/>
                            </a:xfrm>
                            <a:custGeom>
                              <a:avLst/>
                              <a:gdLst>
                                <a:gd name="T0" fmla="*/ 4 w 244"/>
                                <a:gd name="T1" fmla="*/ 72 h 72"/>
                                <a:gd name="T2" fmla="*/ 0 w 244"/>
                                <a:gd name="T3" fmla="*/ 40 h 72"/>
                                <a:gd name="T4" fmla="*/ 239 w 244"/>
                                <a:gd name="T5" fmla="*/ 0 h 72"/>
                                <a:gd name="T6" fmla="*/ 244 w 244"/>
                                <a:gd name="T7" fmla="*/ 32 h 72"/>
                                <a:gd name="T8" fmla="*/ 243 w 244"/>
                                <a:gd name="T9" fmla="*/ 32 h 72"/>
                                <a:gd name="T10" fmla="*/ 4 w 244"/>
                                <a:gd name="T11" fmla="*/ 72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44"/>
                                <a:gd name="T19" fmla="*/ 0 h 72"/>
                                <a:gd name="T20" fmla="*/ 244 w 244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44" h="72">
                                  <a:moveTo>
                                    <a:pt x="4" y="72"/>
                                  </a:moveTo>
                                  <a:lnTo>
                                    <a:pt x="0" y="40"/>
                                  </a:lnTo>
                                  <a:lnTo>
                                    <a:pt x="239" y="0"/>
                                  </a:lnTo>
                                  <a:lnTo>
                                    <a:pt x="244" y="32"/>
                                  </a:lnTo>
                                  <a:lnTo>
                                    <a:pt x="243" y="32"/>
                                  </a:lnTo>
                                  <a:lnTo>
                                    <a:pt x="4" y="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62AA35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8" name="Freeform 775"/>
                          <wps:cNvSpPr>
                            <a:spLocks/>
                          </wps:cNvSpPr>
                          <wps:spPr bwMode="auto">
                            <a:xfrm>
                              <a:off x="777" y="672"/>
                              <a:ext cx="49" cy="18"/>
                            </a:xfrm>
                            <a:custGeom>
                              <a:avLst/>
                              <a:gdLst>
                                <a:gd name="T0" fmla="*/ 5 w 196"/>
                                <a:gd name="T1" fmla="*/ 91 h 91"/>
                                <a:gd name="T2" fmla="*/ 0 w 196"/>
                                <a:gd name="T3" fmla="*/ 59 h 91"/>
                                <a:gd name="T4" fmla="*/ 189 w 196"/>
                                <a:gd name="T5" fmla="*/ 0 h 91"/>
                                <a:gd name="T6" fmla="*/ 190 w 196"/>
                                <a:gd name="T7" fmla="*/ 0 h 91"/>
                                <a:gd name="T8" fmla="*/ 196 w 196"/>
                                <a:gd name="T9" fmla="*/ 32 h 91"/>
                                <a:gd name="T10" fmla="*/ 5 w 196"/>
                                <a:gd name="T11" fmla="*/ 91 h 9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96"/>
                                <a:gd name="T19" fmla="*/ 0 h 91"/>
                                <a:gd name="T20" fmla="*/ 196 w 196"/>
                                <a:gd name="T21" fmla="*/ 91 h 9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96" h="91">
                                  <a:moveTo>
                                    <a:pt x="5" y="91"/>
                                  </a:moveTo>
                                  <a:lnTo>
                                    <a:pt x="0" y="59"/>
                                  </a:lnTo>
                                  <a:lnTo>
                                    <a:pt x="189" y="0"/>
                                  </a:lnTo>
                                  <a:lnTo>
                                    <a:pt x="190" y="0"/>
                                  </a:lnTo>
                                  <a:lnTo>
                                    <a:pt x="196" y="32"/>
                                  </a:lnTo>
                                  <a:lnTo>
                                    <a:pt x="5" y="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F49256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9" name="Freeform 776"/>
                          <wps:cNvSpPr>
                            <a:spLocks/>
                          </wps:cNvSpPr>
                          <wps:spPr bwMode="auto">
                            <a:xfrm>
                              <a:off x="824" y="664"/>
                              <a:ext cx="43" cy="15"/>
                            </a:xfrm>
                            <a:custGeom>
                              <a:avLst/>
                              <a:gdLst>
                                <a:gd name="T0" fmla="*/ 6 w 171"/>
                                <a:gd name="T1" fmla="*/ 71 h 71"/>
                                <a:gd name="T2" fmla="*/ 0 w 171"/>
                                <a:gd name="T3" fmla="*/ 39 h 71"/>
                                <a:gd name="T4" fmla="*/ 156 w 171"/>
                                <a:gd name="T5" fmla="*/ 0 h 71"/>
                                <a:gd name="T6" fmla="*/ 171 w 171"/>
                                <a:gd name="T7" fmla="*/ 29 h 71"/>
                                <a:gd name="T8" fmla="*/ 165 w 171"/>
                                <a:gd name="T9" fmla="*/ 33 h 71"/>
                                <a:gd name="T10" fmla="*/ 6 w 171"/>
                                <a:gd name="T11" fmla="*/ 71 h 7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71"/>
                                <a:gd name="T19" fmla="*/ 0 h 71"/>
                                <a:gd name="T20" fmla="*/ 171 w 171"/>
                                <a:gd name="T21" fmla="*/ 71 h 7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71" h="71">
                                  <a:moveTo>
                                    <a:pt x="6" y="71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156" y="0"/>
                                  </a:lnTo>
                                  <a:lnTo>
                                    <a:pt x="171" y="29"/>
                                  </a:lnTo>
                                  <a:lnTo>
                                    <a:pt x="165" y="33"/>
                                  </a:lnTo>
                                  <a:lnTo>
                                    <a:pt x="6" y="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ADD1BE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" name="Freeform 777"/>
                          <wps:cNvSpPr>
                            <a:spLocks/>
                          </wps:cNvSpPr>
                          <wps:spPr bwMode="auto">
                            <a:xfrm>
                              <a:off x="863" y="654"/>
                              <a:ext cx="18" cy="16"/>
                            </a:xfrm>
                            <a:custGeom>
                              <a:avLst/>
                              <a:gdLst>
                                <a:gd name="T0" fmla="*/ 15 w 72"/>
                                <a:gd name="T1" fmla="*/ 83 h 83"/>
                                <a:gd name="T2" fmla="*/ 0 w 72"/>
                                <a:gd name="T3" fmla="*/ 54 h 83"/>
                                <a:gd name="T4" fmla="*/ 43 w 72"/>
                                <a:gd name="T5" fmla="*/ 10 h 83"/>
                                <a:gd name="T6" fmla="*/ 72 w 72"/>
                                <a:gd name="T7" fmla="*/ 0 h 83"/>
                                <a:gd name="T8" fmla="*/ 70 w 72"/>
                                <a:gd name="T9" fmla="*/ 23 h 83"/>
                                <a:gd name="T10" fmla="*/ 15 w 72"/>
                                <a:gd name="T11" fmla="*/ 83 h 8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2"/>
                                <a:gd name="T19" fmla="*/ 0 h 83"/>
                                <a:gd name="T20" fmla="*/ 72 w 72"/>
                                <a:gd name="T21" fmla="*/ 83 h 8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2" h="83">
                                  <a:moveTo>
                                    <a:pt x="15" y="83"/>
                                  </a:moveTo>
                                  <a:lnTo>
                                    <a:pt x="0" y="54"/>
                                  </a:lnTo>
                                  <a:lnTo>
                                    <a:pt x="43" y="10"/>
                                  </a:lnTo>
                                  <a:lnTo>
                                    <a:pt x="72" y="0"/>
                                  </a:lnTo>
                                  <a:lnTo>
                                    <a:pt x="70" y="23"/>
                                  </a:lnTo>
                                  <a:lnTo>
                                    <a:pt x="15" y="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5B70F9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1" name="Freeform 778"/>
                          <wps:cNvSpPr>
                            <a:spLocks/>
                          </wps:cNvSpPr>
                          <wps:spPr bwMode="auto">
                            <a:xfrm>
                              <a:off x="863" y="637"/>
                              <a:ext cx="18" cy="19"/>
                            </a:xfrm>
                            <a:custGeom>
                              <a:avLst/>
                              <a:gdLst>
                                <a:gd name="T0" fmla="*/ 74 w 74"/>
                                <a:gd name="T1" fmla="*/ 82 h 92"/>
                                <a:gd name="T2" fmla="*/ 45 w 74"/>
                                <a:gd name="T3" fmla="*/ 92 h 92"/>
                                <a:gd name="T4" fmla="*/ 0 w 74"/>
                                <a:gd name="T5" fmla="*/ 27 h 92"/>
                                <a:gd name="T6" fmla="*/ 15 w 74"/>
                                <a:gd name="T7" fmla="*/ 0 h 92"/>
                                <a:gd name="T8" fmla="*/ 18 w 74"/>
                                <a:gd name="T9" fmla="*/ 4 h 92"/>
                                <a:gd name="T10" fmla="*/ 74 w 74"/>
                                <a:gd name="T11" fmla="*/ 82 h 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4"/>
                                <a:gd name="T19" fmla="*/ 0 h 92"/>
                                <a:gd name="T20" fmla="*/ 74 w 74"/>
                                <a:gd name="T21" fmla="*/ 92 h 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4" h="92">
                                  <a:moveTo>
                                    <a:pt x="74" y="82"/>
                                  </a:moveTo>
                                  <a:lnTo>
                                    <a:pt x="45" y="92"/>
                                  </a:lnTo>
                                  <a:lnTo>
                                    <a:pt x="0" y="27"/>
                                  </a:lnTo>
                                  <a:lnTo>
                                    <a:pt x="15" y="0"/>
                                  </a:lnTo>
                                  <a:lnTo>
                                    <a:pt x="18" y="4"/>
                                  </a:lnTo>
                                  <a:lnTo>
                                    <a:pt x="74" y="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C848C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2" name="Freeform 779"/>
                          <wps:cNvSpPr>
                            <a:spLocks/>
                          </wps:cNvSpPr>
                          <wps:spPr bwMode="auto">
                            <a:xfrm>
                              <a:off x="822" y="613"/>
                              <a:ext cx="44" cy="30"/>
                            </a:xfrm>
                            <a:custGeom>
                              <a:avLst/>
                              <a:gdLst>
                                <a:gd name="T0" fmla="*/ 180 w 180"/>
                                <a:gd name="T1" fmla="*/ 119 h 146"/>
                                <a:gd name="T2" fmla="*/ 165 w 180"/>
                                <a:gd name="T3" fmla="*/ 146 h 146"/>
                                <a:gd name="T4" fmla="*/ 0 w 180"/>
                                <a:gd name="T5" fmla="*/ 30 h 146"/>
                                <a:gd name="T6" fmla="*/ 11 w 180"/>
                                <a:gd name="T7" fmla="*/ 0 h 146"/>
                                <a:gd name="T8" fmla="*/ 12 w 180"/>
                                <a:gd name="T9" fmla="*/ 2 h 146"/>
                                <a:gd name="T10" fmla="*/ 180 w 180"/>
                                <a:gd name="T11" fmla="*/ 119 h 14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80"/>
                                <a:gd name="T19" fmla="*/ 0 h 146"/>
                                <a:gd name="T20" fmla="*/ 180 w 180"/>
                                <a:gd name="T21" fmla="*/ 146 h 14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80" h="146">
                                  <a:moveTo>
                                    <a:pt x="180" y="119"/>
                                  </a:moveTo>
                                  <a:lnTo>
                                    <a:pt x="165" y="146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12" y="2"/>
                                  </a:lnTo>
                                  <a:lnTo>
                                    <a:pt x="180" y="1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370D53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3" name="Freeform 780"/>
                          <wps:cNvSpPr>
                            <a:spLocks/>
                          </wps:cNvSpPr>
                          <wps:spPr bwMode="auto">
                            <a:xfrm>
                              <a:off x="774" y="592"/>
                              <a:ext cx="50" cy="27"/>
                            </a:xfrm>
                            <a:custGeom>
                              <a:avLst/>
                              <a:gdLst>
                                <a:gd name="T0" fmla="*/ 201 w 201"/>
                                <a:gd name="T1" fmla="*/ 107 h 137"/>
                                <a:gd name="T2" fmla="*/ 190 w 201"/>
                                <a:gd name="T3" fmla="*/ 137 h 137"/>
                                <a:gd name="T4" fmla="*/ 0 w 201"/>
                                <a:gd name="T5" fmla="*/ 29 h 137"/>
                                <a:gd name="T6" fmla="*/ 10 w 201"/>
                                <a:gd name="T7" fmla="*/ 0 h 137"/>
                                <a:gd name="T8" fmla="*/ 11 w 201"/>
                                <a:gd name="T9" fmla="*/ 0 h 137"/>
                                <a:gd name="T10" fmla="*/ 201 w 201"/>
                                <a:gd name="T11" fmla="*/ 107 h 13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01"/>
                                <a:gd name="T19" fmla="*/ 0 h 137"/>
                                <a:gd name="T20" fmla="*/ 201 w 201"/>
                                <a:gd name="T21" fmla="*/ 137 h 13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01" h="137">
                                  <a:moveTo>
                                    <a:pt x="201" y="107"/>
                                  </a:moveTo>
                                  <a:lnTo>
                                    <a:pt x="190" y="137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201" y="10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1DE593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4" name="Freeform 781"/>
                          <wps:cNvSpPr>
                            <a:spLocks/>
                          </wps:cNvSpPr>
                          <wps:spPr bwMode="auto">
                            <a:xfrm>
                              <a:off x="710" y="568"/>
                              <a:ext cx="66" cy="30"/>
                            </a:xfrm>
                            <a:custGeom>
                              <a:avLst/>
                              <a:gdLst>
                                <a:gd name="T0" fmla="*/ 264 w 264"/>
                                <a:gd name="T1" fmla="*/ 119 h 148"/>
                                <a:gd name="T2" fmla="*/ 254 w 264"/>
                                <a:gd name="T3" fmla="*/ 148 h 148"/>
                                <a:gd name="T4" fmla="*/ 0 w 264"/>
                                <a:gd name="T5" fmla="*/ 31 h 148"/>
                                <a:gd name="T6" fmla="*/ 9 w 264"/>
                                <a:gd name="T7" fmla="*/ 0 h 148"/>
                                <a:gd name="T8" fmla="*/ 9 w 264"/>
                                <a:gd name="T9" fmla="*/ 0 h 148"/>
                                <a:gd name="T10" fmla="*/ 264 w 264"/>
                                <a:gd name="T11" fmla="*/ 119 h 14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4"/>
                                <a:gd name="T19" fmla="*/ 0 h 148"/>
                                <a:gd name="T20" fmla="*/ 264 w 264"/>
                                <a:gd name="T21" fmla="*/ 148 h 14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4" h="148">
                                  <a:moveTo>
                                    <a:pt x="264" y="119"/>
                                  </a:moveTo>
                                  <a:lnTo>
                                    <a:pt x="254" y="148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0"/>
                                  </a:lnTo>
                                  <a:lnTo>
                                    <a:pt x="264" y="1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60C68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5" name="Freeform 782"/>
                          <wps:cNvSpPr>
                            <a:spLocks/>
                          </wps:cNvSpPr>
                          <wps:spPr bwMode="auto">
                            <a:xfrm>
                              <a:off x="635" y="543"/>
                              <a:ext cx="78" cy="31"/>
                            </a:xfrm>
                            <a:custGeom>
                              <a:avLst/>
                              <a:gdLst>
                                <a:gd name="T0" fmla="*/ 311 w 311"/>
                                <a:gd name="T1" fmla="*/ 128 h 159"/>
                                <a:gd name="T2" fmla="*/ 302 w 311"/>
                                <a:gd name="T3" fmla="*/ 159 h 159"/>
                                <a:gd name="T4" fmla="*/ 0 w 311"/>
                                <a:gd name="T5" fmla="*/ 31 h 159"/>
                                <a:gd name="T6" fmla="*/ 7 w 311"/>
                                <a:gd name="T7" fmla="*/ 0 h 159"/>
                                <a:gd name="T8" fmla="*/ 8 w 311"/>
                                <a:gd name="T9" fmla="*/ 0 h 159"/>
                                <a:gd name="T10" fmla="*/ 311 w 311"/>
                                <a:gd name="T11" fmla="*/ 128 h 15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11"/>
                                <a:gd name="T19" fmla="*/ 0 h 159"/>
                                <a:gd name="T20" fmla="*/ 311 w 311"/>
                                <a:gd name="T21" fmla="*/ 159 h 15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11" h="159">
                                  <a:moveTo>
                                    <a:pt x="311" y="128"/>
                                  </a:moveTo>
                                  <a:lnTo>
                                    <a:pt x="302" y="15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7" y="0"/>
                                  </a:lnTo>
                                  <a:lnTo>
                                    <a:pt x="8" y="0"/>
                                  </a:lnTo>
                                  <a:lnTo>
                                    <a:pt x="311" y="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2CB5B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6" name="Freeform 783"/>
                          <wps:cNvSpPr>
                            <a:spLocks/>
                          </wps:cNvSpPr>
                          <wps:spPr bwMode="auto">
                            <a:xfrm>
                              <a:off x="538" y="515"/>
                              <a:ext cx="99" cy="34"/>
                            </a:xfrm>
                            <a:custGeom>
                              <a:avLst/>
                              <a:gdLst>
                                <a:gd name="T0" fmla="*/ 396 w 396"/>
                                <a:gd name="T1" fmla="*/ 137 h 168"/>
                                <a:gd name="T2" fmla="*/ 389 w 396"/>
                                <a:gd name="T3" fmla="*/ 168 h 168"/>
                                <a:gd name="T4" fmla="*/ 0 w 396"/>
                                <a:gd name="T5" fmla="*/ 31 h 168"/>
                                <a:gd name="T6" fmla="*/ 6 w 396"/>
                                <a:gd name="T7" fmla="*/ 0 h 168"/>
                                <a:gd name="T8" fmla="*/ 7 w 396"/>
                                <a:gd name="T9" fmla="*/ 0 h 168"/>
                                <a:gd name="T10" fmla="*/ 396 w 396"/>
                                <a:gd name="T11" fmla="*/ 137 h 16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96"/>
                                <a:gd name="T19" fmla="*/ 0 h 168"/>
                                <a:gd name="T20" fmla="*/ 396 w 396"/>
                                <a:gd name="T21" fmla="*/ 168 h 16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96" h="168">
                                  <a:moveTo>
                                    <a:pt x="396" y="137"/>
                                  </a:moveTo>
                                  <a:lnTo>
                                    <a:pt x="389" y="168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6" y="0"/>
                                  </a:lnTo>
                                  <a:lnTo>
                                    <a:pt x="7" y="0"/>
                                  </a:lnTo>
                                  <a:lnTo>
                                    <a:pt x="396" y="1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8AC2B0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7" name="Freeform 784"/>
                          <wps:cNvSpPr>
                            <a:spLocks/>
                          </wps:cNvSpPr>
                          <wps:spPr bwMode="auto">
                            <a:xfrm>
                              <a:off x="438" y="491"/>
                              <a:ext cx="101" cy="30"/>
                            </a:xfrm>
                            <a:custGeom>
                              <a:avLst/>
                              <a:gdLst>
                                <a:gd name="T0" fmla="*/ 404 w 404"/>
                                <a:gd name="T1" fmla="*/ 119 h 150"/>
                                <a:gd name="T2" fmla="*/ 398 w 404"/>
                                <a:gd name="T3" fmla="*/ 150 h 150"/>
                                <a:gd name="T4" fmla="*/ 0 w 404"/>
                                <a:gd name="T5" fmla="*/ 32 h 150"/>
                                <a:gd name="T6" fmla="*/ 6 w 404"/>
                                <a:gd name="T7" fmla="*/ 0 h 150"/>
                                <a:gd name="T8" fmla="*/ 6 w 404"/>
                                <a:gd name="T9" fmla="*/ 0 h 150"/>
                                <a:gd name="T10" fmla="*/ 404 w 404"/>
                                <a:gd name="T11" fmla="*/ 119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4"/>
                                <a:gd name="T19" fmla="*/ 0 h 150"/>
                                <a:gd name="T20" fmla="*/ 404 w 404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4" h="150">
                                  <a:moveTo>
                                    <a:pt x="404" y="119"/>
                                  </a:moveTo>
                                  <a:lnTo>
                                    <a:pt x="398" y="150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6" y="0"/>
                                  </a:lnTo>
                                  <a:lnTo>
                                    <a:pt x="404" y="1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F72C6D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8" name="Freeform 785"/>
                          <wps:cNvSpPr>
                            <a:spLocks/>
                          </wps:cNvSpPr>
                          <wps:spPr bwMode="auto">
                            <a:xfrm>
                              <a:off x="363" y="476"/>
                              <a:ext cx="77" cy="22"/>
                            </a:xfrm>
                            <a:custGeom>
                              <a:avLst/>
                              <a:gdLst>
                                <a:gd name="T0" fmla="*/ 308 w 308"/>
                                <a:gd name="T1" fmla="*/ 78 h 110"/>
                                <a:gd name="T2" fmla="*/ 302 w 308"/>
                                <a:gd name="T3" fmla="*/ 110 h 110"/>
                                <a:gd name="T4" fmla="*/ 0 w 308"/>
                                <a:gd name="T5" fmla="*/ 32 h 110"/>
                                <a:gd name="T6" fmla="*/ 0 w 308"/>
                                <a:gd name="T7" fmla="*/ 32 h 110"/>
                                <a:gd name="T8" fmla="*/ 5 w 308"/>
                                <a:gd name="T9" fmla="*/ 0 h 110"/>
                                <a:gd name="T10" fmla="*/ 308 w 308"/>
                                <a:gd name="T11" fmla="*/ 78 h 11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08"/>
                                <a:gd name="T19" fmla="*/ 0 h 110"/>
                                <a:gd name="T20" fmla="*/ 308 w 308"/>
                                <a:gd name="T21" fmla="*/ 110 h 11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08" h="110">
                                  <a:moveTo>
                                    <a:pt x="308" y="78"/>
                                  </a:moveTo>
                                  <a:lnTo>
                                    <a:pt x="302" y="110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5" y="0"/>
                                  </a:lnTo>
                                  <a:lnTo>
                                    <a:pt x="308" y="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366FD6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9" name="Freeform 786"/>
                          <wps:cNvSpPr>
                            <a:spLocks/>
                          </wps:cNvSpPr>
                          <wps:spPr bwMode="auto">
                            <a:xfrm>
                              <a:off x="281" y="458"/>
                              <a:ext cx="83" cy="24"/>
                            </a:xfrm>
                            <a:custGeom>
                              <a:avLst/>
                              <a:gdLst>
                                <a:gd name="T0" fmla="*/ 332 w 332"/>
                                <a:gd name="T1" fmla="*/ 88 h 120"/>
                                <a:gd name="T2" fmla="*/ 327 w 332"/>
                                <a:gd name="T3" fmla="*/ 120 h 120"/>
                                <a:gd name="T4" fmla="*/ 1 w 332"/>
                                <a:gd name="T5" fmla="*/ 31 h 120"/>
                                <a:gd name="T6" fmla="*/ 0 w 332"/>
                                <a:gd name="T7" fmla="*/ 31 h 120"/>
                                <a:gd name="T8" fmla="*/ 6 w 332"/>
                                <a:gd name="T9" fmla="*/ 0 h 120"/>
                                <a:gd name="T10" fmla="*/ 332 w 332"/>
                                <a:gd name="T11" fmla="*/ 88 h 12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32"/>
                                <a:gd name="T19" fmla="*/ 0 h 120"/>
                                <a:gd name="T20" fmla="*/ 332 w 332"/>
                                <a:gd name="T21" fmla="*/ 120 h 12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32" h="120">
                                  <a:moveTo>
                                    <a:pt x="332" y="88"/>
                                  </a:moveTo>
                                  <a:lnTo>
                                    <a:pt x="327" y="120"/>
                                  </a:lnTo>
                                  <a:lnTo>
                                    <a:pt x="1" y="31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6" y="0"/>
                                  </a:lnTo>
                                  <a:lnTo>
                                    <a:pt x="332" y="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575CBC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0" name="Freeform 787"/>
                          <wps:cNvSpPr>
                            <a:spLocks/>
                          </wps:cNvSpPr>
                          <wps:spPr bwMode="auto">
                            <a:xfrm>
                              <a:off x="194" y="436"/>
                              <a:ext cx="89" cy="28"/>
                            </a:xfrm>
                            <a:custGeom>
                              <a:avLst/>
                              <a:gdLst>
                                <a:gd name="T0" fmla="*/ 356 w 356"/>
                                <a:gd name="T1" fmla="*/ 109 h 140"/>
                                <a:gd name="T2" fmla="*/ 350 w 356"/>
                                <a:gd name="T3" fmla="*/ 140 h 140"/>
                                <a:gd name="T4" fmla="*/ 0 w 356"/>
                                <a:gd name="T5" fmla="*/ 32 h 140"/>
                                <a:gd name="T6" fmla="*/ 0 w 356"/>
                                <a:gd name="T7" fmla="*/ 32 h 140"/>
                                <a:gd name="T8" fmla="*/ 7 w 356"/>
                                <a:gd name="T9" fmla="*/ 0 h 140"/>
                                <a:gd name="T10" fmla="*/ 356 w 356"/>
                                <a:gd name="T11" fmla="*/ 109 h 14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6"/>
                                <a:gd name="T19" fmla="*/ 0 h 140"/>
                                <a:gd name="T20" fmla="*/ 356 w 356"/>
                                <a:gd name="T21" fmla="*/ 140 h 14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6" h="140">
                                  <a:moveTo>
                                    <a:pt x="356" y="109"/>
                                  </a:moveTo>
                                  <a:lnTo>
                                    <a:pt x="350" y="140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7" y="0"/>
                                  </a:lnTo>
                                  <a:lnTo>
                                    <a:pt x="356" y="1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20B9D1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" name="Freeform 788"/>
                          <wps:cNvSpPr>
                            <a:spLocks/>
                          </wps:cNvSpPr>
                          <wps:spPr bwMode="auto">
                            <a:xfrm>
                              <a:off x="114" y="415"/>
                              <a:ext cx="81" cy="28"/>
                            </a:xfrm>
                            <a:custGeom>
                              <a:avLst/>
                              <a:gdLst>
                                <a:gd name="T0" fmla="*/ 327 w 327"/>
                                <a:gd name="T1" fmla="*/ 108 h 140"/>
                                <a:gd name="T2" fmla="*/ 320 w 327"/>
                                <a:gd name="T3" fmla="*/ 140 h 140"/>
                                <a:gd name="T4" fmla="*/ 1 w 327"/>
                                <a:gd name="T5" fmla="*/ 32 h 140"/>
                                <a:gd name="T6" fmla="*/ 0 w 327"/>
                                <a:gd name="T7" fmla="*/ 31 h 140"/>
                                <a:gd name="T8" fmla="*/ 9 w 327"/>
                                <a:gd name="T9" fmla="*/ 0 h 140"/>
                                <a:gd name="T10" fmla="*/ 327 w 327"/>
                                <a:gd name="T11" fmla="*/ 108 h 14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27"/>
                                <a:gd name="T19" fmla="*/ 0 h 140"/>
                                <a:gd name="T20" fmla="*/ 327 w 327"/>
                                <a:gd name="T21" fmla="*/ 140 h 14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27" h="140">
                                  <a:moveTo>
                                    <a:pt x="327" y="108"/>
                                  </a:moveTo>
                                  <a:lnTo>
                                    <a:pt x="320" y="140"/>
                                  </a:lnTo>
                                  <a:lnTo>
                                    <a:pt x="1" y="32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0"/>
                                  </a:lnTo>
                                  <a:lnTo>
                                    <a:pt x="327" y="1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57916B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" name="Freeform 789"/>
                          <wps:cNvSpPr>
                            <a:spLocks/>
                          </wps:cNvSpPr>
                          <wps:spPr bwMode="auto">
                            <a:xfrm>
                              <a:off x="59" y="396"/>
                              <a:ext cx="57" cy="25"/>
                            </a:xfrm>
                            <a:custGeom>
                              <a:avLst/>
                              <a:gdLst>
                                <a:gd name="T0" fmla="*/ 225 w 225"/>
                                <a:gd name="T1" fmla="*/ 96 h 127"/>
                                <a:gd name="T2" fmla="*/ 216 w 225"/>
                                <a:gd name="T3" fmla="*/ 127 h 127"/>
                                <a:gd name="T4" fmla="*/ 2 w 225"/>
                                <a:gd name="T5" fmla="*/ 29 h 127"/>
                                <a:gd name="T6" fmla="*/ 0 w 225"/>
                                <a:gd name="T7" fmla="*/ 28 h 127"/>
                                <a:gd name="T8" fmla="*/ 13 w 225"/>
                                <a:gd name="T9" fmla="*/ 0 h 127"/>
                                <a:gd name="T10" fmla="*/ 225 w 225"/>
                                <a:gd name="T11" fmla="*/ 96 h 12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25"/>
                                <a:gd name="T19" fmla="*/ 0 h 127"/>
                                <a:gd name="T20" fmla="*/ 225 w 225"/>
                                <a:gd name="T21" fmla="*/ 127 h 12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25" h="127">
                                  <a:moveTo>
                                    <a:pt x="225" y="96"/>
                                  </a:moveTo>
                                  <a:lnTo>
                                    <a:pt x="216" y="127"/>
                                  </a:lnTo>
                                  <a:lnTo>
                                    <a:pt x="2" y="29"/>
                                  </a:lnTo>
                                  <a:lnTo>
                                    <a:pt x="0" y="28"/>
                                  </a:lnTo>
                                  <a:lnTo>
                                    <a:pt x="13" y="0"/>
                                  </a:lnTo>
                                  <a:lnTo>
                                    <a:pt x="225" y="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B67CE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3" name="Freeform 790"/>
                          <wps:cNvSpPr>
                            <a:spLocks/>
                          </wps:cNvSpPr>
                          <wps:spPr bwMode="auto">
                            <a:xfrm>
                              <a:off x="21" y="372"/>
                              <a:ext cx="42" cy="29"/>
                            </a:xfrm>
                            <a:custGeom>
                              <a:avLst/>
                              <a:gdLst>
                                <a:gd name="T0" fmla="*/ 169 w 169"/>
                                <a:gd name="T1" fmla="*/ 116 h 144"/>
                                <a:gd name="T2" fmla="*/ 156 w 169"/>
                                <a:gd name="T3" fmla="*/ 144 h 144"/>
                                <a:gd name="T4" fmla="*/ 4 w 169"/>
                                <a:gd name="T5" fmla="*/ 25 h 144"/>
                                <a:gd name="T6" fmla="*/ 0 w 169"/>
                                <a:gd name="T7" fmla="*/ 20 h 144"/>
                                <a:gd name="T8" fmla="*/ 20 w 169"/>
                                <a:gd name="T9" fmla="*/ 0 h 144"/>
                                <a:gd name="T10" fmla="*/ 169 w 169"/>
                                <a:gd name="T11" fmla="*/ 116 h 14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9"/>
                                <a:gd name="T19" fmla="*/ 0 h 144"/>
                                <a:gd name="T20" fmla="*/ 169 w 169"/>
                                <a:gd name="T21" fmla="*/ 144 h 14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9" h="144">
                                  <a:moveTo>
                                    <a:pt x="169" y="116"/>
                                  </a:moveTo>
                                  <a:lnTo>
                                    <a:pt x="156" y="144"/>
                                  </a:lnTo>
                                  <a:lnTo>
                                    <a:pt x="4" y="25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169" y="1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B856B0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4" name="Freeform 791"/>
                          <wps:cNvSpPr>
                            <a:spLocks/>
                          </wps:cNvSpPr>
                          <wps:spPr bwMode="auto">
                            <a:xfrm>
                              <a:off x="6" y="352"/>
                              <a:ext cx="20" cy="24"/>
                            </a:xfrm>
                            <a:custGeom>
                              <a:avLst/>
                              <a:gdLst>
                                <a:gd name="T0" fmla="*/ 78 w 78"/>
                                <a:gd name="T1" fmla="*/ 102 h 122"/>
                                <a:gd name="T2" fmla="*/ 58 w 78"/>
                                <a:gd name="T3" fmla="*/ 122 h 122"/>
                                <a:gd name="T4" fmla="*/ 2 w 78"/>
                                <a:gd name="T5" fmla="*/ 15 h 122"/>
                                <a:gd name="T6" fmla="*/ 0 w 78"/>
                                <a:gd name="T7" fmla="*/ 7 h 122"/>
                                <a:gd name="T8" fmla="*/ 26 w 78"/>
                                <a:gd name="T9" fmla="*/ 0 h 122"/>
                                <a:gd name="T10" fmla="*/ 78 w 78"/>
                                <a:gd name="T11" fmla="*/ 102 h 12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8"/>
                                <a:gd name="T19" fmla="*/ 0 h 122"/>
                                <a:gd name="T20" fmla="*/ 78 w 78"/>
                                <a:gd name="T21" fmla="*/ 122 h 12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8" h="122">
                                  <a:moveTo>
                                    <a:pt x="78" y="102"/>
                                  </a:moveTo>
                                  <a:lnTo>
                                    <a:pt x="58" y="122"/>
                                  </a:lnTo>
                                  <a:lnTo>
                                    <a:pt x="2" y="15"/>
                                  </a:lnTo>
                                  <a:lnTo>
                                    <a:pt x="0" y="7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78" y="1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E5D352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5" name="Freeform 792"/>
                          <wps:cNvSpPr>
                            <a:spLocks/>
                          </wps:cNvSpPr>
                          <wps:spPr bwMode="auto">
                            <a:xfrm>
                              <a:off x="2" y="318"/>
                              <a:ext cx="11" cy="35"/>
                            </a:xfrm>
                            <a:custGeom>
                              <a:avLst/>
                              <a:gdLst>
                                <a:gd name="T0" fmla="*/ 42 w 42"/>
                                <a:gd name="T1" fmla="*/ 172 h 179"/>
                                <a:gd name="T2" fmla="*/ 16 w 42"/>
                                <a:gd name="T3" fmla="*/ 179 h 179"/>
                                <a:gd name="T4" fmla="*/ 0 w 42"/>
                                <a:gd name="T5" fmla="*/ 3 h 179"/>
                                <a:gd name="T6" fmla="*/ 0 w 42"/>
                                <a:gd name="T7" fmla="*/ 2 h 179"/>
                                <a:gd name="T8" fmla="*/ 27 w 42"/>
                                <a:gd name="T9" fmla="*/ 0 h 179"/>
                                <a:gd name="T10" fmla="*/ 42 w 42"/>
                                <a:gd name="T11" fmla="*/ 172 h 17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"/>
                                <a:gd name="T19" fmla="*/ 0 h 179"/>
                                <a:gd name="T20" fmla="*/ 42 w 42"/>
                                <a:gd name="T21" fmla="*/ 179 h 17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" h="179">
                                  <a:moveTo>
                                    <a:pt x="42" y="172"/>
                                  </a:moveTo>
                                  <a:lnTo>
                                    <a:pt x="16" y="179"/>
                                  </a:lnTo>
                                  <a:lnTo>
                                    <a:pt x="0" y="3"/>
                                  </a:lnTo>
                                  <a:lnTo>
                                    <a:pt x="0" y="2"/>
                                  </a:lnTo>
                                  <a:lnTo>
                                    <a:pt x="27" y="0"/>
                                  </a:lnTo>
                                  <a:lnTo>
                                    <a:pt x="42" y="1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155D3B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6" name="Freeform 793"/>
                          <wps:cNvSpPr>
                            <a:spLocks/>
                          </wps:cNvSpPr>
                          <wps:spPr bwMode="auto">
                            <a:xfrm>
                              <a:off x="0" y="286"/>
                              <a:ext cx="9" cy="32"/>
                            </a:xfrm>
                            <a:custGeom>
                              <a:avLst/>
                              <a:gdLst>
                                <a:gd name="T0" fmla="*/ 35 w 35"/>
                                <a:gd name="T1" fmla="*/ 158 h 160"/>
                                <a:gd name="T2" fmla="*/ 8 w 35"/>
                                <a:gd name="T3" fmla="*/ 160 h 160"/>
                                <a:gd name="T4" fmla="*/ 0 w 35"/>
                                <a:gd name="T5" fmla="*/ 3 h 160"/>
                                <a:gd name="T6" fmla="*/ 0 w 35"/>
                                <a:gd name="T7" fmla="*/ 0 h 160"/>
                                <a:gd name="T8" fmla="*/ 27 w 35"/>
                                <a:gd name="T9" fmla="*/ 1 h 160"/>
                                <a:gd name="T10" fmla="*/ 35 w 35"/>
                                <a:gd name="T11" fmla="*/ 158 h 16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"/>
                                <a:gd name="T19" fmla="*/ 0 h 160"/>
                                <a:gd name="T20" fmla="*/ 35 w 35"/>
                                <a:gd name="T21" fmla="*/ 160 h 16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" h="160">
                                  <a:moveTo>
                                    <a:pt x="35" y="158"/>
                                  </a:moveTo>
                                  <a:lnTo>
                                    <a:pt x="8" y="160"/>
                                  </a:lnTo>
                                  <a:lnTo>
                                    <a:pt x="0" y="3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7" y="1"/>
                                  </a:lnTo>
                                  <a:lnTo>
                                    <a:pt x="35" y="1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7477B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7" name="Freeform 794"/>
                          <wps:cNvSpPr>
                            <a:spLocks/>
                          </wps:cNvSpPr>
                          <wps:spPr bwMode="auto">
                            <a:xfrm>
                              <a:off x="0" y="249"/>
                              <a:ext cx="9" cy="37"/>
                            </a:xfrm>
                            <a:custGeom>
                              <a:avLst/>
                              <a:gdLst>
                                <a:gd name="T0" fmla="*/ 27 w 35"/>
                                <a:gd name="T1" fmla="*/ 186 h 186"/>
                                <a:gd name="T2" fmla="*/ 0 w 35"/>
                                <a:gd name="T3" fmla="*/ 185 h 186"/>
                                <a:gd name="T4" fmla="*/ 8 w 35"/>
                                <a:gd name="T5" fmla="*/ 0 h 186"/>
                                <a:gd name="T6" fmla="*/ 35 w 35"/>
                                <a:gd name="T7" fmla="*/ 1 h 186"/>
                                <a:gd name="T8" fmla="*/ 35 w 35"/>
                                <a:gd name="T9" fmla="*/ 1 h 186"/>
                                <a:gd name="T10" fmla="*/ 27 w 35"/>
                                <a:gd name="T11" fmla="*/ 186 h 18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"/>
                                <a:gd name="T19" fmla="*/ 0 h 186"/>
                                <a:gd name="T20" fmla="*/ 35 w 35"/>
                                <a:gd name="T21" fmla="*/ 186 h 18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" h="186">
                                  <a:moveTo>
                                    <a:pt x="27" y="186"/>
                                  </a:moveTo>
                                  <a:lnTo>
                                    <a:pt x="0" y="185"/>
                                  </a:lnTo>
                                  <a:lnTo>
                                    <a:pt x="8" y="0"/>
                                  </a:lnTo>
                                  <a:lnTo>
                                    <a:pt x="35" y="1"/>
                                  </a:lnTo>
                                  <a:lnTo>
                                    <a:pt x="27" y="1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2B6BE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8" name="Freeform 795"/>
                          <wps:cNvSpPr>
                            <a:spLocks/>
                          </wps:cNvSpPr>
                          <wps:spPr bwMode="auto">
                            <a:xfrm>
                              <a:off x="2" y="198"/>
                              <a:ext cx="9" cy="51"/>
                            </a:xfrm>
                            <a:custGeom>
                              <a:avLst/>
                              <a:gdLst>
                                <a:gd name="T0" fmla="*/ 27 w 34"/>
                                <a:gd name="T1" fmla="*/ 258 h 258"/>
                                <a:gd name="T2" fmla="*/ 0 w 34"/>
                                <a:gd name="T3" fmla="*/ 257 h 258"/>
                                <a:gd name="T4" fmla="*/ 8 w 34"/>
                                <a:gd name="T5" fmla="*/ 11 h 258"/>
                                <a:gd name="T6" fmla="*/ 12 w 34"/>
                                <a:gd name="T7" fmla="*/ 0 h 258"/>
                                <a:gd name="T8" fmla="*/ 34 w 34"/>
                                <a:gd name="T9" fmla="*/ 19 h 258"/>
                                <a:gd name="T10" fmla="*/ 27 w 34"/>
                                <a:gd name="T11" fmla="*/ 258 h 25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258"/>
                                <a:gd name="T20" fmla="*/ 34 w 34"/>
                                <a:gd name="T21" fmla="*/ 258 h 25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258">
                                  <a:moveTo>
                                    <a:pt x="27" y="258"/>
                                  </a:moveTo>
                                  <a:lnTo>
                                    <a:pt x="0" y="257"/>
                                  </a:lnTo>
                                  <a:lnTo>
                                    <a:pt x="8" y="11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34" y="19"/>
                                  </a:lnTo>
                                  <a:lnTo>
                                    <a:pt x="27" y="2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24F0BD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9" name="Freeform 796"/>
                          <wps:cNvSpPr>
                            <a:spLocks/>
                          </wps:cNvSpPr>
                          <wps:spPr bwMode="auto">
                            <a:xfrm>
                              <a:off x="1" y="3"/>
                              <a:ext cx="1251" cy="1561"/>
                            </a:xfrm>
                            <a:custGeom>
                              <a:avLst/>
                              <a:gdLst>
                                <a:gd name="T0" fmla="*/ 119 w 5005"/>
                                <a:gd name="T1" fmla="*/ 727 h 7802"/>
                                <a:gd name="T2" fmla="*/ 676 w 5005"/>
                                <a:gd name="T3" fmla="*/ 383 h 7802"/>
                                <a:gd name="T4" fmla="*/ 1687 w 5005"/>
                                <a:gd name="T5" fmla="*/ 68 h 7802"/>
                                <a:gd name="T6" fmla="*/ 2951 w 5005"/>
                                <a:gd name="T7" fmla="*/ 20 h 7802"/>
                                <a:gd name="T8" fmla="*/ 4002 w 5005"/>
                                <a:gd name="T9" fmla="*/ 216 h 7802"/>
                                <a:gd name="T10" fmla="*/ 4973 w 5005"/>
                                <a:gd name="T11" fmla="*/ 677 h 7802"/>
                                <a:gd name="T12" fmla="*/ 4957 w 5005"/>
                                <a:gd name="T13" fmla="*/ 1710 h 7802"/>
                                <a:gd name="T14" fmla="*/ 4512 w 5005"/>
                                <a:gd name="T15" fmla="*/ 1169 h 7802"/>
                                <a:gd name="T16" fmla="*/ 3557 w 5005"/>
                                <a:gd name="T17" fmla="*/ 944 h 7802"/>
                                <a:gd name="T18" fmla="*/ 2212 w 5005"/>
                                <a:gd name="T19" fmla="*/ 727 h 7802"/>
                                <a:gd name="T20" fmla="*/ 907 w 5005"/>
                                <a:gd name="T21" fmla="*/ 1032 h 7802"/>
                                <a:gd name="T22" fmla="*/ 875 w 5005"/>
                                <a:gd name="T23" fmla="*/ 1386 h 7802"/>
                                <a:gd name="T24" fmla="*/ 2251 w 5005"/>
                                <a:gd name="T25" fmla="*/ 1768 h 7802"/>
                                <a:gd name="T26" fmla="*/ 3596 w 5005"/>
                                <a:gd name="T27" fmla="*/ 2485 h 7802"/>
                                <a:gd name="T28" fmla="*/ 3835 w 5005"/>
                                <a:gd name="T29" fmla="*/ 3361 h 7802"/>
                                <a:gd name="T30" fmla="*/ 3541 w 5005"/>
                                <a:gd name="T31" fmla="*/ 3851 h 7802"/>
                                <a:gd name="T32" fmla="*/ 2801 w 5005"/>
                                <a:gd name="T33" fmla="*/ 4038 h 7802"/>
                                <a:gd name="T34" fmla="*/ 1853 w 5005"/>
                                <a:gd name="T35" fmla="*/ 4205 h 7802"/>
                                <a:gd name="T36" fmla="*/ 1345 w 5005"/>
                                <a:gd name="T37" fmla="*/ 4392 h 7802"/>
                                <a:gd name="T38" fmla="*/ 2132 w 5005"/>
                                <a:gd name="T39" fmla="*/ 4775 h 7802"/>
                                <a:gd name="T40" fmla="*/ 2706 w 5005"/>
                                <a:gd name="T41" fmla="*/ 5286 h 7802"/>
                                <a:gd name="T42" fmla="*/ 2753 w 5005"/>
                                <a:gd name="T43" fmla="*/ 5906 h 7802"/>
                                <a:gd name="T44" fmla="*/ 2617 w 5005"/>
                                <a:gd name="T45" fmla="*/ 6446 h 7802"/>
                                <a:gd name="T46" fmla="*/ 2522 w 5005"/>
                                <a:gd name="T47" fmla="*/ 6820 h 7802"/>
                                <a:gd name="T48" fmla="*/ 2609 w 5005"/>
                                <a:gd name="T49" fmla="*/ 7232 h 7802"/>
                                <a:gd name="T50" fmla="*/ 2427 w 5005"/>
                                <a:gd name="T51" fmla="*/ 7694 h 7802"/>
                                <a:gd name="T52" fmla="*/ 2379 w 5005"/>
                                <a:gd name="T53" fmla="*/ 7389 h 7802"/>
                                <a:gd name="T54" fmla="*/ 2251 w 5005"/>
                                <a:gd name="T55" fmla="*/ 6878 h 7802"/>
                                <a:gd name="T56" fmla="*/ 2267 w 5005"/>
                                <a:gd name="T57" fmla="*/ 6308 h 7802"/>
                                <a:gd name="T58" fmla="*/ 2506 w 5005"/>
                                <a:gd name="T59" fmla="*/ 5896 h 7802"/>
                                <a:gd name="T60" fmla="*/ 2259 w 5005"/>
                                <a:gd name="T61" fmla="*/ 5502 h 7802"/>
                                <a:gd name="T62" fmla="*/ 1639 w 5005"/>
                                <a:gd name="T63" fmla="*/ 5217 h 7802"/>
                                <a:gd name="T64" fmla="*/ 1042 w 5005"/>
                                <a:gd name="T65" fmla="*/ 4815 h 7802"/>
                                <a:gd name="T66" fmla="*/ 971 w 5005"/>
                                <a:gd name="T67" fmla="*/ 4303 h 7802"/>
                                <a:gd name="T68" fmla="*/ 1098 w 5005"/>
                                <a:gd name="T69" fmla="*/ 3803 h 7802"/>
                                <a:gd name="T70" fmla="*/ 1599 w 5005"/>
                                <a:gd name="T71" fmla="*/ 3547 h 7802"/>
                                <a:gd name="T72" fmla="*/ 2347 w 5005"/>
                                <a:gd name="T73" fmla="*/ 3409 h 7802"/>
                                <a:gd name="T74" fmla="*/ 3095 w 5005"/>
                                <a:gd name="T75" fmla="*/ 3292 h 7802"/>
                                <a:gd name="T76" fmla="*/ 3501 w 5005"/>
                                <a:gd name="T77" fmla="*/ 3134 h 7802"/>
                                <a:gd name="T78" fmla="*/ 3087 w 5005"/>
                                <a:gd name="T79" fmla="*/ 2830 h 7802"/>
                                <a:gd name="T80" fmla="*/ 2140 w 5005"/>
                                <a:gd name="T81" fmla="*/ 2447 h 7802"/>
                                <a:gd name="T82" fmla="*/ 1114 w 5005"/>
                                <a:gd name="T83" fmla="*/ 2162 h 7802"/>
                                <a:gd name="T84" fmla="*/ 231 w 5005"/>
                                <a:gd name="T85" fmla="*/ 1848 h 7802"/>
                                <a:gd name="T86" fmla="*/ 8 w 5005"/>
                                <a:gd name="T87" fmla="*/ 1444 h 7802"/>
                                <a:gd name="T88" fmla="*/ 0 60000 65536"/>
                                <a:gd name="T89" fmla="*/ 0 60000 65536"/>
                                <a:gd name="T90" fmla="*/ 0 60000 65536"/>
                                <a:gd name="T91" fmla="*/ 0 60000 65536"/>
                                <a:gd name="T92" fmla="*/ 0 60000 65536"/>
                                <a:gd name="T93" fmla="*/ 0 60000 65536"/>
                                <a:gd name="T94" fmla="*/ 0 60000 65536"/>
                                <a:gd name="T95" fmla="*/ 0 60000 65536"/>
                                <a:gd name="T96" fmla="*/ 0 60000 65536"/>
                                <a:gd name="T97" fmla="*/ 0 60000 65536"/>
                                <a:gd name="T98" fmla="*/ 0 60000 65536"/>
                                <a:gd name="T99" fmla="*/ 0 60000 65536"/>
                                <a:gd name="T100" fmla="*/ 0 60000 65536"/>
                                <a:gd name="T101" fmla="*/ 0 60000 65536"/>
                                <a:gd name="T102" fmla="*/ 0 60000 65536"/>
                                <a:gd name="T103" fmla="*/ 0 60000 65536"/>
                                <a:gd name="T104" fmla="*/ 0 60000 65536"/>
                                <a:gd name="T105" fmla="*/ 0 60000 65536"/>
                                <a:gd name="T106" fmla="*/ 0 60000 65536"/>
                                <a:gd name="T107" fmla="*/ 0 60000 65536"/>
                                <a:gd name="T108" fmla="*/ 0 60000 65536"/>
                                <a:gd name="T109" fmla="*/ 0 60000 65536"/>
                                <a:gd name="T110" fmla="*/ 0 60000 65536"/>
                                <a:gd name="T111" fmla="*/ 0 60000 65536"/>
                                <a:gd name="T112" fmla="*/ 0 60000 65536"/>
                                <a:gd name="T113" fmla="*/ 0 60000 65536"/>
                                <a:gd name="T114" fmla="*/ 0 60000 65536"/>
                                <a:gd name="T115" fmla="*/ 0 60000 65536"/>
                                <a:gd name="T116" fmla="*/ 0 60000 65536"/>
                                <a:gd name="T117" fmla="*/ 0 60000 65536"/>
                                <a:gd name="T118" fmla="*/ 0 60000 65536"/>
                                <a:gd name="T119" fmla="*/ 0 60000 65536"/>
                                <a:gd name="T120" fmla="*/ 0 60000 65536"/>
                                <a:gd name="T121" fmla="*/ 0 60000 65536"/>
                                <a:gd name="T122" fmla="*/ 0 60000 65536"/>
                                <a:gd name="T123" fmla="*/ 0 60000 65536"/>
                                <a:gd name="T124" fmla="*/ 0 60000 65536"/>
                                <a:gd name="T125" fmla="*/ 0 60000 65536"/>
                                <a:gd name="T126" fmla="*/ 0 60000 65536"/>
                                <a:gd name="T127" fmla="*/ 0 60000 65536"/>
                                <a:gd name="T128" fmla="*/ 0 60000 65536"/>
                                <a:gd name="T129" fmla="*/ 0 60000 65536"/>
                                <a:gd name="T130" fmla="*/ 0 60000 65536"/>
                                <a:gd name="T131" fmla="*/ 0 60000 65536"/>
                                <a:gd name="T132" fmla="*/ 0 w 5005"/>
                                <a:gd name="T133" fmla="*/ 0 h 7802"/>
                                <a:gd name="T134" fmla="*/ 5005 w 5005"/>
                                <a:gd name="T135" fmla="*/ 7802 h 7802"/>
                              </a:gdLst>
                              <a:ahLst/>
                              <a:cxnLst>
                                <a:cxn ang="T88">
                                  <a:pos x="T0" y="T1"/>
                                </a:cxn>
                                <a:cxn ang="T89">
                                  <a:pos x="T2" y="T3"/>
                                </a:cxn>
                                <a:cxn ang="T90">
                                  <a:pos x="T4" y="T5"/>
                                </a:cxn>
                                <a:cxn ang="T91">
                                  <a:pos x="T6" y="T7"/>
                                </a:cxn>
                                <a:cxn ang="T92">
                                  <a:pos x="T8" y="T9"/>
                                </a:cxn>
                                <a:cxn ang="T93">
                                  <a:pos x="T10" y="T11"/>
                                </a:cxn>
                                <a:cxn ang="T94">
                                  <a:pos x="T12" y="T13"/>
                                </a:cxn>
                                <a:cxn ang="T95">
                                  <a:pos x="T14" y="T15"/>
                                </a:cxn>
                                <a:cxn ang="T96">
                                  <a:pos x="T16" y="T17"/>
                                </a:cxn>
                                <a:cxn ang="T97">
                                  <a:pos x="T18" y="T19"/>
                                </a:cxn>
                                <a:cxn ang="T98">
                                  <a:pos x="T20" y="T21"/>
                                </a:cxn>
                                <a:cxn ang="T99">
                                  <a:pos x="T22" y="T23"/>
                                </a:cxn>
                                <a:cxn ang="T100">
                                  <a:pos x="T24" y="T25"/>
                                </a:cxn>
                                <a:cxn ang="T101">
                                  <a:pos x="T26" y="T27"/>
                                </a:cxn>
                                <a:cxn ang="T102">
                                  <a:pos x="T28" y="T29"/>
                                </a:cxn>
                                <a:cxn ang="T103">
                                  <a:pos x="T30" y="T31"/>
                                </a:cxn>
                                <a:cxn ang="T104">
                                  <a:pos x="T32" y="T33"/>
                                </a:cxn>
                                <a:cxn ang="T105">
                                  <a:pos x="T34" y="T35"/>
                                </a:cxn>
                                <a:cxn ang="T106">
                                  <a:pos x="T36" y="T37"/>
                                </a:cxn>
                                <a:cxn ang="T107">
                                  <a:pos x="T38" y="T39"/>
                                </a:cxn>
                                <a:cxn ang="T108">
                                  <a:pos x="T40" y="T41"/>
                                </a:cxn>
                                <a:cxn ang="T109">
                                  <a:pos x="T42" y="T43"/>
                                </a:cxn>
                                <a:cxn ang="T110">
                                  <a:pos x="T44" y="T45"/>
                                </a:cxn>
                                <a:cxn ang="T111">
                                  <a:pos x="T46" y="T47"/>
                                </a:cxn>
                                <a:cxn ang="T112">
                                  <a:pos x="T48" y="T49"/>
                                </a:cxn>
                                <a:cxn ang="T113">
                                  <a:pos x="T50" y="T51"/>
                                </a:cxn>
                                <a:cxn ang="T114">
                                  <a:pos x="T52" y="T53"/>
                                </a:cxn>
                                <a:cxn ang="T115">
                                  <a:pos x="T54" y="T55"/>
                                </a:cxn>
                                <a:cxn ang="T116">
                                  <a:pos x="T56" y="T57"/>
                                </a:cxn>
                                <a:cxn ang="T117">
                                  <a:pos x="T58" y="T59"/>
                                </a:cxn>
                                <a:cxn ang="T118">
                                  <a:pos x="T60" y="T61"/>
                                </a:cxn>
                                <a:cxn ang="T119">
                                  <a:pos x="T62" y="T63"/>
                                </a:cxn>
                                <a:cxn ang="T120">
                                  <a:pos x="T64" y="T65"/>
                                </a:cxn>
                                <a:cxn ang="T121">
                                  <a:pos x="T66" y="T67"/>
                                </a:cxn>
                                <a:cxn ang="T122">
                                  <a:pos x="T68" y="T69"/>
                                </a:cxn>
                                <a:cxn ang="T123">
                                  <a:pos x="T70" y="T71"/>
                                </a:cxn>
                                <a:cxn ang="T124">
                                  <a:pos x="T72" y="T73"/>
                                </a:cxn>
                                <a:cxn ang="T125">
                                  <a:pos x="T74" y="T75"/>
                                </a:cxn>
                                <a:cxn ang="T126">
                                  <a:pos x="T76" y="T77"/>
                                </a:cxn>
                                <a:cxn ang="T127">
                                  <a:pos x="T78" y="T79"/>
                                </a:cxn>
                                <a:cxn ang="T128">
                                  <a:pos x="T80" y="T81"/>
                                </a:cxn>
                                <a:cxn ang="T129">
                                  <a:pos x="T82" y="T83"/>
                                </a:cxn>
                                <a:cxn ang="T130">
                                  <a:pos x="T84" y="T85"/>
                                </a:cxn>
                                <a:cxn ang="T131">
                                  <a:pos x="T86" y="T87"/>
                                </a:cxn>
                              </a:cxnLst>
                              <a:rect l="T132" t="T133" r="T134" b="T135"/>
                              <a:pathLst>
                                <a:path w="5005" h="7802">
                                  <a:moveTo>
                                    <a:pt x="8" y="1101"/>
                                  </a:moveTo>
                                  <a:lnTo>
                                    <a:pt x="16" y="855"/>
                                  </a:lnTo>
                                  <a:lnTo>
                                    <a:pt x="119" y="727"/>
                                  </a:lnTo>
                                  <a:lnTo>
                                    <a:pt x="270" y="609"/>
                                  </a:lnTo>
                                  <a:lnTo>
                                    <a:pt x="461" y="492"/>
                                  </a:lnTo>
                                  <a:lnTo>
                                    <a:pt x="676" y="383"/>
                                  </a:lnTo>
                                  <a:lnTo>
                                    <a:pt x="955" y="255"/>
                                  </a:lnTo>
                                  <a:lnTo>
                                    <a:pt x="1337" y="138"/>
                                  </a:lnTo>
                                  <a:lnTo>
                                    <a:pt x="1687" y="68"/>
                                  </a:lnTo>
                                  <a:lnTo>
                                    <a:pt x="2093" y="10"/>
                                  </a:lnTo>
                                  <a:lnTo>
                                    <a:pt x="2498" y="0"/>
                                  </a:lnTo>
                                  <a:lnTo>
                                    <a:pt x="2951" y="20"/>
                                  </a:lnTo>
                                  <a:lnTo>
                                    <a:pt x="3294" y="60"/>
                                  </a:lnTo>
                                  <a:lnTo>
                                    <a:pt x="3660" y="128"/>
                                  </a:lnTo>
                                  <a:lnTo>
                                    <a:pt x="4002" y="216"/>
                                  </a:lnTo>
                                  <a:lnTo>
                                    <a:pt x="4273" y="305"/>
                                  </a:lnTo>
                                  <a:lnTo>
                                    <a:pt x="4591" y="452"/>
                                  </a:lnTo>
                                  <a:lnTo>
                                    <a:pt x="4973" y="677"/>
                                  </a:lnTo>
                                  <a:lnTo>
                                    <a:pt x="4591" y="1091"/>
                                  </a:lnTo>
                                  <a:lnTo>
                                    <a:pt x="5005" y="1661"/>
                                  </a:lnTo>
                                  <a:lnTo>
                                    <a:pt x="4957" y="1710"/>
                                  </a:lnTo>
                                  <a:lnTo>
                                    <a:pt x="4750" y="1424"/>
                                  </a:lnTo>
                                  <a:lnTo>
                                    <a:pt x="4781" y="1543"/>
                                  </a:lnTo>
                                  <a:lnTo>
                                    <a:pt x="4512" y="1169"/>
                                  </a:lnTo>
                                  <a:lnTo>
                                    <a:pt x="4384" y="1316"/>
                                  </a:lnTo>
                                  <a:lnTo>
                                    <a:pt x="3986" y="1111"/>
                                  </a:lnTo>
                                  <a:lnTo>
                                    <a:pt x="3557" y="944"/>
                                  </a:lnTo>
                                  <a:lnTo>
                                    <a:pt x="3095" y="806"/>
                                  </a:lnTo>
                                  <a:lnTo>
                                    <a:pt x="2706" y="737"/>
                                  </a:lnTo>
                                  <a:lnTo>
                                    <a:pt x="2212" y="727"/>
                                  </a:lnTo>
                                  <a:lnTo>
                                    <a:pt x="1742" y="767"/>
                                  </a:lnTo>
                                  <a:lnTo>
                                    <a:pt x="1384" y="845"/>
                                  </a:lnTo>
                                  <a:lnTo>
                                    <a:pt x="907" y="1032"/>
                                  </a:lnTo>
                                  <a:lnTo>
                                    <a:pt x="644" y="1169"/>
                                  </a:lnTo>
                                  <a:lnTo>
                                    <a:pt x="477" y="1287"/>
                                  </a:lnTo>
                                  <a:lnTo>
                                    <a:pt x="875" y="1386"/>
                                  </a:lnTo>
                                  <a:lnTo>
                                    <a:pt x="1337" y="1494"/>
                                  </a:lnTo>
                                  <a:lnTo>
                                    <a:pt x="1758" y="1611"/>
                                  </a:lnTo>
                                  <a:lnTo>
                                    <a:pt x="2251" y="1768"/>
                                  </a:lnTo>
                                  <a:lnTo>
                                    <a:pt x="2809" y="1985"/>
                                  </a:lnTo>
                                  <a:lnTo>
                                    <a:pt x="3238" y="2201"/>
                                  </a:lnTo>
                                  <a:lnTo>
                                    <a:pt x="3596" y="2485"/>
                                  </a:lnTo>
                                  <a:lnTo>
                                    <a:pt x="3843" y="2790"/>
                                  </a:lnTo>
                                  <a:lnTo>
                                    <a:pt x="3843" y="3164"/>
                                  </a:lnTo>
                                  <a:lnTo>
                                    <a:pt x="3835" y="3361"/>
                                  </a:lnTo>
                                  <a:lnTo>
                                    <a:pt x="3811" y="3616"/>
                                  </a:lnTo>
                                  <a:lnTo>
                                    <a:pt x="3699" y="3744"/>
                                  </a:lnTo>
                                  <a:lnTo>
                                    <a:pt x="3541" y="3851"/>
                                  </a:lnTo>
                                  <a:lnTo>
                                    <a:pt x="3349" y="3921"/>
                                  </a:lnTo>
                                  <a:lnTo>
                                    <a:pt x="3095" y="3989"/>
                                  </a:lnTo>
                                  <a:lnTo>
                                    <a:pt x="2801" y="4038"/>
                                  </a:lnTo>
                                  <a:lnTo>
                                    <a:pt x="2482" y="4098"/>
                                  </a:lnTo>
                                  <a:lnTo>
                                    <a:pt x="2164" y="4136"/>
                                  </a:lnTo>
                                  <a:lnTo>
                                    <a:pt x="1853" y="4205"/>
                                  </a:lnTo>
                                  <a:lnTo>
                                    <a:pt x="1575" y="4275"/>
                                  </a:lnTo>
                                  <a:lnTo>
                                    <a:pt x="1416" y="4343"/>
                                  </a:lnTo>
                                  <a:lnTo>
                                    <a:pt x="1345" y="4392"/>
                                  </a:lnTo>
                                  <a:lnTo>
                                    <a:pt x="1575" y="4510"/>
                                  </a:lnTo>
                                  <a:lnTo>
                                    <a:pt x="1869" y="4638"/>
                                  </a:lnTo>
                                  <a:lnTo>
                                    <a:pt x="2132" y="4775"/>
                                  </a:lnTo>
                                  <a:lnTo>
                                    <a:pt x="2387" y="4942"/>
                                  </a:lnTo>
                                  <a:lnTo>
                                    <a:pt x="2585" y="5109"/>
                                  </a:lnTo>
                                  <a:lnTo>
                                    <a:pt x="2706" y="5286"/>
                                  </a:lnTo>
                                  <a:lnTo>
                                    <a:pt x="2745" y="5532"/>
                                  </a:lnTo>
                                  <a:lnTo>
                                    <a:pt x="2753" y="5729"/>
                                  </a:lnTo>
                                  <a:lnTo>
                                    <a:pt x="2753" y="5906"/>
                                  </a:lnTo>
                                  <a:lnTo>
                                    <a:pt x="2745" y="6121"/>
                                  </a:lnTo>
                                  <a:lnTo>
                                    <a:pt x="2721" y="6278"/>
                                  </a:lnTo>
                                  <a:lnTo>
                                    <a:pt x="2617" y="6446"/>
                                  </a:lnTo>
                                  <a:lnTo>
                                    <a:pt x="2522" y="6563"/>
                                  </a:lnTo>
                                  <a:lnTo>
                                    <a:pt x="2490" y="6691"/>
                                  </a:lnTo>
                                  <a:lnTo>
                                    <a:pt x="2522" y="6820"/>
                                  </a:lnTo>
                                  <a:lnTo>
                                    <a:pt x="2585" y="6957"/>
                                  </a:lnTo>
                                  <a:lnTo>
                                    <a:pt x="2617" y="7085"/>
                                  </a:lnTo>
                                  <a:lnTo>
                                    <a:pt x="2609" y="7232"/>
                                  </a:lnTo>
                                  <a:lnTo>
                                    <a:pt x="2538" y="7399"/>
                                  </a:lnTo>
                                  <a:lnTo>
                                    <a:pt x="2482" y="7546"/>
                                  </a:lnTo>
                                  <a:lnTo>
                                    <a:pt x="2427" y="7694"/>
                                  </a:lnTo>
                                  <a:lnTo>
                                    <a:pt x="2403" y="7802"/>
                                  </a:lnTo>
                                  <a:lnTo>
                                    <a:pt x="2387" y="7615"/>
                                  </a:lnTo>
                                  <a:lnTo>
                                    <a:pt x="2379" y="7389"/>
                                  </a:lnTo>
                                  <a:lnTo>
                                    <a:pt x="2363" y="7212"/>
                                  </a:lnTo>
                                  <a:lnTo>
                                    <a:pt x="2315" y="7055"/>
                                  </a:lnTo>
                                  <a:lnTo>
                                    <a:pt x="2251" y="6878"/>
                                  </a:lnTo>
                                  <a:lnTo>
                                    <a:pt x="2235" y="6691"/>
                                  </a:lnTo>
                                  <a:lnTo>
                                    <a:pt x="2243" y="6505"/>
                                  </a:lnTo>
                                  <a:lnTo>
                                    <a:pt x="2267" y="6308"/>
                                  </a:lnTo>
                                  <a:lnTo>
                                    <a:pt x="2332" y="6131"/>
                                  </a:lnTo>
                                  <a:lnTo>
                                    <a:pt x="2419" y="5994"/>
                                  </a:lnTo>
                                  <a:lnTo>
                                    <a:pt x="2506" y="5896"/>
                                  </a:lnTo>
                                  <a:lnTo>
                                    <a:pt x="2474" y="5709"/>
                                  </a:lnTo>
                                  <a:lnTo>
                                    <a:pt x="2363" y="5571"/>
                                  </a:lnTo>
                                  <a:lnTo>
                                    <a:pt x="2259" y="5502"/>
                                  </a:lnTo>
                                  <a:lnTo>
                                    <a:pt x="2108" y="5414"/>
                                  </a:lnTo>
                                  <a:lnTo>
                                    <a:pt x="1917" y="5335"/>
                                  </a:lnTo>
                                  <a:lnTo>
                                    <a:pt x="1639" y="5217"/>
                                  </a:lnTo>
                                  <a:lnTo>
                                    <a:pt x="1392" y="5099"/>
                                  </a:lnTo>
                                  <a:lnTo>
                                    <a:pt x="1209" y="4982"/>
                                  </a:lnTo>
                                  <a:lnTo>
                                    <a:pt x="1042" y="4815"/>
                                  </a:lnTo>
                                  <a:lnTo>
                                    <a:pt x="995" y="4677"/>
                                  </a:lnTo>
                                  <a:lnTo>
                                    <a:pt x="987" y="4500"/>
                                  </a:lnTo>
                                  <a:lnTo>
                                    <a:pt x="971" y="4303"/>
                                  </a:lnTo>
                                  <a:lnTo>
                                    <a:pt x="979" y="4156"/>
                                  </a:lnTo>
                                  <a:lnTo>
                                    <a:pt x="1010" y="3950"/>
                                  </a:lnTo>
                                  <a:lnTo>
                                    <a:pt x="1098" y="3803"/>
                                  </a:lnTo>
                                  <a:lnTo>
                                    <a:pt x="1240" y="3694"/>
                                  </a:lnTo>
                                  <a:lnTo>
                                    <a:pt x="1400" y="3616"/>
                                  </a:lnTo>
                                  <a:lnTo>
                                    <a:pt x="1599" y="3547"/>
                                  </a:lnTo>
                                  <a:lnTo>
                                    <a:pt x="1830" y="3488"/>
                                  </a:lnTo>
                                  <a:lnTo>
                                    <a:pt x="2093" y="3439"/>
                                  </a:lnTo>
                                  <a:lnTo>
                                    <a:pt x="2347" y="3409"/>
                                  </a:lnTo>
                                  <a:lnTo>
                                    <a:pt x="2593" y="3371"/>
                                  </a:lnTo>
                                  <a:lnTo>
                                    <a:pt x="2856" y="3331"/>
                                  </a:lnTo>
                                  <a:lnTo>
                                    <a:pt x="3095" y="3292"/>
                                  </a:lnTo>
                                  <a:lnTo>
                                    <a:pt x="3286" y="3232"/>
                                  </a:lnTo>
                                  <a:lnTo>
                                    <a:pt x="3445" y="3194"/>
                                  </a:lnTo>
                                  <a:lnTo>
                                    <a:pt x="3501" y="3134"/>
                                  </a:lnTo>
                                  <a:lnTo>
                                    <a:pt x="3445" y="3056"/>
                                  </a:lnTo>
                                  <a:lnTo>
                                    <a:pt x="3278" y="2937"/>
                                  </a:lnTo>
                                  <a:lnTo>
                                    <a:pt x="3087" y="2830"/>
                                  </a:lnTo>
                                  <a:lnTo>
                                    <a:pt x="2832" y="2712"/>
                                  </a:lnTo>
                                  <a:lnTo>
                                    <a:pt x="2530" y="2584"/>
                                  </a:lnTo>
                                  <a:lnTo>
                                    <a:pt x="2140" y="2447"/>
                                  </a:lnTo>
                                  <a:lnTo>
                                    <a:pt x="1742" y="2328"/>
                                  </a:lnTo>
                                  <a:lnTo>
                                    <a:pt x="1440" y="2250"/>
                                  </a:lnTo>
                                  <a:lnTo>
                                    <a:pt x="1114" y="2162"/>
                                  </a:lnTo>
                                  <a:lnTo>
                                    <a:pt x="763" y="2053"/>
                                  </a:lnTo>
                                  <a:lnTo>
                                    <a:pt x="445" y="1945"/>
                                  </a:lnTo>
                                  <a:lnTo>
                                    <a:pt x="231" y="1848"/>
                                  </a:lnTo>
                                  <a:lnTo>
                                    <a:pt x="79" y="1729"/>
                                  </a:lnTo>
                                  <a:lnTo>
                                    <a:pt x="23" y="1621"/>
                                  </a:lnTo>
                                  <a:lnTo>
                                    <a:pt x="8" y="1444"/>
                                  </a:lnTo>
                                  <a:lnTo>
                                    <a:pt x="0" y="1287"/>
                                  </a:lnTo>
                                  <a:lnTo>
                                    <a:pt x="8" y="11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BBFA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3D64AA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0" name="Freeform 797"/>
                          <wps:cNvSpPr>
                            <a:spLocks/>
                          </wps:cNvSpPr>
                          <wps:spPr bwMode="auto">
                            <a:xfrm>
                              <a:off x="2" y="146"/>
                              <a:ext cx="30" cy="30"/>
                            </a:xfrm>
                            <a:custGeom>
                              <a:avLst/>
                              <a:gdLst>
                                <a:gd name="T0" fmla="*/ 23 w 121"/>
                                <a:gd name="T1" fmla="*/ 149 h 149"/>
                                <a:gd name="T2" fmla="*/ 0 w 121"/>
                                <a:gd name="T3" fmla="*/ 130 h 149"/>
                                <a:gd name="T4" fmla="*/ 103 w 121"/>
                                <a:gd name="T5" fmla="*/ 3 h 149"/>
                                <a:gd name="T6" fmla="*/ 106 w 121"/>
                                <a:gd name="T7" fmla="*/ 0 h 149"/>
                                <a:gd name="T8" fmla="*/ 121 w 121"/>
                                <a:gd name="T9" fmla="*/ 26 h 149"/>
                                <a:gd name="T10" fmla="*/ 23 w 121"/>
                                <a:gd name="T11" fmla="*/ 149 h 14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21"/>
                                <a:gd name="T19" fmla="*/ 0 h 149"/>
                                <a:gd name="T20" fmla="*/ 121 w 121"/>
                                <a:gd name="T21" fmla="*/ 149 h 14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21" h="149">
                                  <a:moveTo>
                                    <a:pt x="23" y="149"/>
                                  </a:moveTo>
                                  <a:lnTo>
                                    <a:pt x="0" y="130"/>
                                  </a:lnTo>
                                  <a:lnTo>
                                    <a:pt x="103" y="3"/>
                                  </a:lnTo>
                                  <a:lnTo>
                                    <a:pt x="106" y="0"/>
                                  </a:lnTo>
                                  <a:lnTo>
                                    <a:pt x="121" y="26"/>
                                  </a:lnTo>
                                  <a:lnTo>
                                    <a:pt x="23" y="1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2E944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1" name="Freeform 798"/>
                          <wps:cNvSpPr>
                            <a:spLocks/>
                          </wps:cNvSpPr>
                          <wps:spPr bwMode="auto">
                            <a:xfrm>
                              <a:off x="29" y="122"/>
                              <a:ext cx="41" cy="29"/>
                            </a:xfrm>
                            <a:custGeom>
                              <a:avLst/>
                              <a:gdLst>
                                <a:gd name="T0" fmla="*/ 15 w 165"/>
                                <a:gd name="T1" fmla="*/ 145 h 145"/>
                                <a:gd name="T2" fmla="*/ 0 w 165"/>
                                <a:gd name="T3" fmla="*/ 119 h 145"/>
                                <a:gd name="T4" fmla="*/ 151 w 165"/>
                                <a:gd name="T5" fmla="*/ 2 h 145"/>
                                <a:gd name="T6" fmla="*/ 153 w 165"/>
                                <a:gd name="T7" fmla="*/ 0 h 145"/>
                                <a:gd name="T8" fmla="*/ 165 w 165"/>
                                <a:gd name="T9" fmla="*/ 29 h 145"/>
                                <a:gd name="T10" fmla="*/ 15 w 165"/>
                                <a:gd name="T11" fmla="*/ 145 h 14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5"/>
                                <a:gd name="T19" fmla="*/ 0 h 145"/>
                                <a:gd name="T20" fmla="*/ 165 w 165"/>
                                <a:gd name="T21" fmla="*/ 145 h 14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5" h="145">
                                  <a:moveTo>
                                    <a:pt x="15" y="145"/>
                                  </a:moveTo>
                                  <a:lnTo>
                                    <a:pt x="0" y="119"/>
                                  </a:lnTo>
                                  <a:lnTo>
                                    <a:pt x="151" y="2"/>
                                  </a:lnTo>
                                  <a:lnTo>
                                    <a:pt x="153" y="0"/>
                                  </a:lnTo>
                                  <a:lnTo>
                                    <a:pt x="165" y="29"/>
                                  </a:lnTo>
                                  <a:lnTo>
                                    <a:pt x="15" y="1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BF2428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2" name="Freeform 799"/>
                          <wps:cNvSpPr>
                            <a:spLocks/>
                          </wps:cNvSpPr>
                          <wps:spPr bwMode="auto">
                            <a:xfrm>
                              <a:off x="67" y="98"/>
                              <a:ext cx="50" cy="30"/>
                            </a:xfrm>
                            <a:custGeom>
                              <a:avLst/>
                              <a:gdLst>
                                <a:gd name="T0" fmla="*/ 12 w 201"/>
                                <a:gd name="T1" fmla="*/ 147 h 147"/>
                                <a:gd name="T2" fmla="*/ 0 w 201"/>
                                <a:gd name="T3" fmla="*/ 118 h 147"/>
                                <a:gd name="T4" fmla="*/ 190 w 201"/>
                                <a:gd name="T5" fmla="*/ 1 h 147"/>
                                <a:gd name="T6" fmla="*/ 191 w 201"/>
                                <a:gd name="T7" fmla="*/ 0 h 147"/>
                                <a:gd name="T8" fmla="*/ 201 w 201"/>
                                <a:gd name="T9" fmla="*/ 31 h 147"/>
                                <a:gd name="T10" fmla="*/ 12 w 201"/>
                                <a:gd name="T11" fmla="*/ 147 h 14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01"/>
                                <a:gd name="T19" fmla="*/ 0 h 147"/>
                                <a:gd name="T20" fmla="*/ 201 w 201"/>
                                <a:gd name="T21" fmla="*/ 147 h 14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01" h="147">
                                  <a:moveTo>
                                    <a:pt x="12" y="147"/>
                                  </a:moveTo>
                                  <a:lnTo>
                                    <a:pt x="0" y="118"/>
                                  </a:lnTo>
                                  <a:lnTo>
                                    <a:pt x="190" y="1"/>
                                  </a:lnTo>
                                  <a:lnTo>
                                    <a:pt x="191" y="0"/>
                                  </a:lnTo>
                                  <a:lnTo>
                                    <a:pt x="201" y="31"/>
                                  </a:lnTo>
                                  <a:lnTo>
                                    <a:pt x="12" y="1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E59296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3" name="Freeform 800"/>
                          <wps:cNvSpPr>
                            <a:spLocks/>
                          </wps:cNvSpPr>
                          <wps:spPr bwMode="auto">
                            <a:xfrm>
                              <a:off x="115" y="77"/>
                              <a:ext cx="56" cy="28"/>
                            </a:xfrm>
                            <a:custGeom>
                              <a:avLst/>
                              <a:gdLst>
                                <a:gd name="T0" fmla="*/ 10 w 225"/>
                                <a:gd name="T1" fmla="*/ 139 h 139"/>
                                <a:gd name="T2" fmla="*/ 0 w 225"/>
                                <a:gd name="T3" fmla="*/ 108 h 139"/>
                                <a:gd name="T4" fmla="*/ 215 w 225"/>
                                <a:gd name="T5" fmla="*/ 0 h 139"/>
                                <a:gd name="T6" fmla="*/ 216 w 225"/>
                                <a:gd name="T7" fmla="*/ 0 h 139"/>
                                <a:gd name="T8" fmla="*/ 225 w 225"/>
                                <a:gd name="T9" fmla="*/ 31 h 139"/>
                                <a:gd name="T10" fmla="*/ 10 w 225"/>
                                <a:gd name="T11" fmla="*/ 139 h 13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25"/>
                                <a:gd name="T19" fmla="*/ 0 h 139"/>
                                <a:gd name="T20" fmla="*/ 225 w 225"/>
                                <a:gd name="T21" fmla="*/ 139 h 13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25" h="139">
                                  <a:moveTo>
                                    <a:pt x="10" y="139"/>
                                  </a:moveTo>
                                  <a:lnTo>
                                    <a:pt x="0" y="108"/>
                                  </a:lnTo>
                                  <a:lnTo>
                                    <a:pt x="215" y="0"/>
                                  </a:lnTo>
                                  <a:lnTo>
                                    <a:pt x="216" y="0"/>
                                  </a:lnTo>
                                  <a:lnTo>
                                    <a:pt x="225" y="31"/>
                                  </a:lnTo>
                                  <a:lnTo>
                                    <a:pt x="10" y="1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1F564B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4" name="Freeform 801"/>
                          <wps:cNvSpPr>
                            <a:spLocks/>
                          </wps:cNvSpPr>
                          <wps:spPr bwMode="auto">
                            <a:xfrm>
                              <a:off x="168" y="51"/>
                              <a:ext cx="72" cy="32"/>
                            </a:xfrm>
                            <a:custGeom>
                              <a:avLst/>
                              <a:gdLst>
                                <a:gd name="T0" fmla="*/ 9 w 287"/>
                                <a:gd name="T1" fmla="*/ 160 h 160"/>
                                <a:gd name="T2" fmla="*/ 0 w 287"/>
                                <a:gd name="T3" fmla="*/ 129 h 160"/>
                                <a:gd name="T4" fmla="*/ 278 w 287"/>
                                <a:gd name="T5" fmla="*/ 1 h 160"/>
                                <a:gd name="T6" fmla="*/ 280 w 287"/>
                                <a:gd name="T7" fmla="*/ 0 h 160"/>
                                <a:gd name="T8" fmla="*/ 287 w 287"/>
                                <a:gd name="T9" fmla="*/ 32 h 160"/>
                                <a:gd name="T10" fmla="*/ 9 w 287"/>
                                <a:gd name="T11" fmla="*/ 160 h 16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87"/>
                                <a:gd name="T19" fmla="*/ 0 h 160"/>
                                <a:gd name="T20" fmla="*/ 287 w 287"/>
                                <a:gd name="T21" fmla="*/ 160 h 16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87" h="160">
                                  <a:moveTo>
                                    <a:pt x="9" y="160"/>
                                  </a:moveTo>
                                  <a:lnTo>
                                    <a:pt x="0" y="129"/>
                                  </a:lnTo>
                                  <a:lnTo>
                                    <a:pt x="278" y="1"/>
                                  </a:lnTo>
                                  <a:lnTo>
                                    <a:pt x="280" y="0"/>
                                  </a:lnTo>
                                  <a:lnTo>
                                    <a:pt x="287" y="32"/>
                                  </a:lnTo>
                                  <a:lnTo>
                                    <a:pt x="9" y="1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6C2C18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5" name="Freeform 802"/>
                          <wps:cNvSpPr>
                            <a:spLocks/>
                          </wps:cNvSpPr>
                          <wps:spPr bwMode="auto">
                            <a:xfrm>
                              <a:off x="238" y="27"/>
                              <a:ext cx="97" cy="30"/>
                            </a:xfrm>
                            <a:custGeom>
                              <a:avLst/>
                              <a:gdLst>
                                <a:gd name="T0" fmla="*/ 7 w 387"/>
                                <a:gd name="T1" fmla="*/ 150 h 150"/>
                                <a:gd name="T2" fmla="*/ 0 w 387"/>
                                <a:gd name="T3" fmla="*/ 118 h 150"/>
                                <a:gd name="T4" fmla="*/ 382 w 387"/>
                                <a:gd name="T5" fmla="*/ 0 h 150"/>
                                <a:gd name="T6" fmla="*/ 383 w 387"/>
                                <a:gd name="T7" fmla="*/ 0 h 150"/>
                                <a:gd name="T8" fmla="*/ 387 w 387"/>
                                <a:gd name="T9" fmla="*/ 33 h 150"/>
                                <a:gd name="T10" fmla="*/ 7 w 387"/>
                                <a:gd name="T11" fmla="*/ 150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87"/>
                                <a:gd name="T19" fmla="*/ 0 h 150"/>
                                <a:gd name="T20" fmla="*/ 387 w 387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87" h="150">
                                  <a:moveTo>
                                    <a:pt x="7" y="150"/>
                                  </a:moveTo>
                                  <a:lnTo>
                                    <a:pt x="0" y="118"/>
                                  </a:lnTo>
                                  <a:lnTo>
                                    <a:pt x="382" y="0"/>
                                  </a:lnTo>
                                  <a:lnTo>
                                    <a:pt x="383" y="0"/>
                                  </a:lnTo>
                                  <a:lnTo>
                                    <a:pt x="387" y="33"/>
                                  </a:lnTo>
                                  <a:lnTo>
                                    <a:pt x="7" y="1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6BC970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6" name="Freeform 803"/>
                          <wps:cNvSpPr>
                            <a:spLocks/>
                          </wps:cNvSpPr>
                          <wps:spPr bwMode="auto">
                            <a:xfrm>
                              <a:off x="334" y="14"/>
                              <a:ext cx="89" cy="20"/>
                            </a:xfrm>
                            <a:custGeom>
                              <a:avLst/>
                              <a:gdLst>
                                <a:gd name="T0" fmla="*/ 4 w 354"/>
                                <a:gd name="T1" fmla="*/ 102 h 102"/>
                                <a:gd name="T2" fmla="*/ 0 w 354"/>
                                <a:gd name="T3" fmla="*/ 69 h 102"/>
                                <a:gd name="T4" fmla="*/ 350 w 354"/>
                                <a:gd name="T5" fmla="*/ 0 h 102"/>
                                <a:gd name="T6" fmla="*/ 350 w 354"/>
                                <a:gd name="T7" fmla="*/ 0 h 102"/>
                                <a:gd name="T8" fmla="*/ 354 w 354"/>
                                <a:gd name="T9" fmla="*/ 34 h 102"/>
                                <a:gd name="T10" fmla="*/ 4 w 354"/>
                                <a:gd name="T11" fmla="*/ 102 h 10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4"/>
                                <a:gd name="T19" fmla="*/ 0 h 102"/>
                                <a:gd name="T20" fmla="*/ 354 w 354"/>
                                <a:gd name="T21" fmla="*/ 102 h 10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4" h="102">
                                  <a:moveTo>
                                    <a:pt x="4" y="102"/>
                                  </a:moveTo>
                                  <a:lnTo>
                                    <a:pt x="0" y="69"/>
                                  </a:lnTo>
                                  <a:lnTo>
                                    <a:pt x="350" y="0"/>
                                  </a:lnTo>
                                  <a:lnTo>
                                    <a:pt x="354" y="34"/>
                                  </a:lnTo>
                                  <a:lnTo>
                                    <a:pt x="4" y="1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7DACB0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7" name="Freeform 804"/>
                          <wps:cNvSpPr>
                            <a:spLocks/>
                          </wps:cNvSpPr>
                          <wps:spPr bwMode="auto">
                            <a:xfrm>
                              <a:off x="422" y="2"/>
                              <a:ext cx="102" cy="18"/>
                            </a:xfrm>
                            <a:custGeom>
                              <a:avLst/>
                              <a:gdLst>
                                <a:gd name="T0" fmla="*/ 4 w 408"/>
                                <a:gd name="T1" fmla="*/ 92 h 92"/>
                                <a:gd name="T2" fmla="*/ 0 w 408"/>
                                <a:gd name="T3" fmla="*/ 58 h 92"/>
                                <a:gd name="T4" fmla="*/ 406 w 408"/>
                                <a:gd name="T5" fmla="*/ 0 h 92"/>
                                <a:gd name="T6" fmla="*/ 407 w 408"/>
                                <a:gd name="T7" fmla="*/ 0 h 92"/>
                                <a:gd name="T8" fmla="*/ 408 w 408"/>
                                <a:gd name="T9" fmla="*/ 32 h 92"/>
                                <a:gd name="T10" fmla="*/ 4 w 408"/>
                                <a:gd name="T11" fmla="*/ 92 h 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8"/>
                                <a:gd name="T19" fmla="*/ 0 h 92"/>
                                <a:gd name="T20" fmla="*/ 408 w 408"/>
                                <a:gd name="T21" fmla="*/ 92 h 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8" h="92">
                                  <a:moveTo>
                                    <a:pt x="4" y="92"/>
                                  </a:moveTo>
                                  <a:lnTo>
                                    <a:pt x="0" y="58"/>
                                  </a:lnTo>
                                  <a:lnTo>
                                    <a:pt x="406" y="0"/>
                                  </a:lnTo>
                                  <a:lnTo>
                                    <a:pt x="407" y="0"/>
                                  </a:lnTo>
                                  <a:lnTo>
                                    <a:pt x="408" y="32"/>
                                  </a:lnTo>
                                  <a:lnTo>
                                    <a:pt x="4" y="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F88B72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" name="Freeform 805"/>
                          <wps:cNvSpPr>
                            <a:spLocks/>
                          </wps:cNvSpPr>
                          <wps:spPr bwMode="auto">
                            <a:xfrm>
                              <a:off x="523" y="0"/>
                              <a:ext cx="102" cy="8"/>
                            </a:xfrm>
                            <a:custGeom>
                              <a:avLst/>
                              <a:gdLst>
                                <a:gd name="T0" fmla="*/ 1 w 407"/>
                                <a:gd name="T1" fmla="*/ 42 h 42"/>
                                <a:gd name="T2" fmla="*/ 0 w 407"/>
                                <a:gd name="T3" fmla="*/ 10 h 42"/>
                                <a:gd name="T4" fmla="*/ 406 w 407"/>
                                <a:gd name="T5" fmla="*/ 0 h 42"/>
                                <a:gd name="T6" fmla="*/ 407 w 407"/>
                                <a:gd name="T7" fmla="*/ 0 h 42"/>
                                <a:gd name="T8" fmla="*/ 406 w 407"/>
                                <a:gd name="T9" fmla="*/ 32 h 42"/>
                                <a:gd name="T10" fmla="*/ 1 w 407"/>
                                <a:gd name="T11" fmla="*/ 42 h 4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7"/>
                                <a:gd name="T19" fmla="*/ 0 h 42"/>
                                <a:gd name="T20" fmla="*/ 407 w 407"/>
                                <a:gd name="T21" fmla="*/ 42 h 4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7" h="42">
                                  <a:moveTo>
                                    <a:pt x="1" y="42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406" y="0"/>
                                  </a:lnTo>
                                  <a:lnTo>
                                    <a:pt x="407" y="0"/>
                                  </a:lnTo>
                                  <a:lnTo>
                                    <a:pt x="406" y="32"/>
                                  </a:lnTo>
                                  <a:lnTo>
                                    <a:pt x="1" y="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0EB23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9" name="Freeform 806"/>
                          <wps:cNvSpPr>
                            <a:spLocks/>
                          </wps:cNvSpPr>
                          <wps:spPr bwMode="auto">
                            <a:xfrm>
                              <a:off x="625" y="0"/>
                              <a:ext cx="114" cy="10"/>
                            </a:xfrm>
                            <a:custGeom>
                              <a:avLst/>
                              <a:gdLst>
                                <a:gd name="T0" fmla="*/ 0 w 455"/>
                                <a:gd name="T1" fmla="*/ 32 h 52"/>
                                <a:gd name="T2" fmla="*/ 1 w 455"/>
                                <a:gd name="T3" fmla="*/ 0 h 52"/>
                                <a:gd name="T4" fmla="*/ 454 w 455"/>
                                <a:gd name="T5" fmla="*/ 20 h 52"/>
                                <a:gd name="T6" fmla="*/ 455 w 455"/>
                                <a:gd name="T7" fmla="*/ 20 h 52"/>
                                <a:gd name="T8" fmla="*/ 453 w 455"/>
                                <a:gd name="T9" fmla="*/ 52 h 52"/>
                                <a:gd name="T10" fmla="*/ 0 w 455"/>
                                <a:gd name="T11" fmla="*/ 32 h 5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55"/>
                                <a:gd name="T19" fmla="*/ 0 h 52"/>
                                <a:gd name="T20" fmla="*/ 455 w 455"/>
                                <a:gd name="T21" fmla="*/ 52 h 5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55" h="52">
                                  <a:moveTo>
                                    <a:pt x="0" y="32"/>
                                  </a:moveTo>
                                  <a:lnTo>
                                    <a:pt x="1" y="0"/>
                                  </a:lnTo>
                                  <a:lnTo>
                                    <a:pt x="454" y="20"/>
                                  </a:lnTo>
                                  <a:lnTo>
                                    <a:pt x="455" y="20"/>
                                  </a:lnTo>
                                  <a:lnTo>
                                    <a:pt x="453" y="52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D1032E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0" name="Freeform 807"/>
                          <wps:cNvSpPr>
                            <a:spLocks/>
                          </wps:cNvSpPr>
                          <wps:spPr bwMode="auto">
                            <a:xfrm>
                              <a:off x="738" y="4"/>
                              <a:ext cx="87" cy="14"/>
                            </a:xfrm>
                            <a:custGeom>
                              <a:avLst/>
                              <a:gdLst>
                                <a:gd name="T0" fmla="*/ 0 w 345"/>
                                <a:gd name="T1" fmla="*/ 32 h 72"/>
                                <a:gd name="T2" fmla="*/ 2 w 345"/>
                                <a:gd name="T3" fmla="*/ 0 h 72"/>
                                <a:gd name="T4" fmla="*/ 344 w 345"/>
                                <a:gd name="T5" fmla="*/ 38 h 72"/>
                                <a:gd name="T6" fmla="*/ 345 w 345"/>
                                <a:gd name="T7" fmla="*/ 38 h 72"/>
                                <a:gd name="T8" fmla="*/ 341 w 345"/>
                                <a:gd name="T9" fmla="*/ 72 h 72"/>
                                <a:gd name="T10" fmla="*/ 0 w 345"/>
                                <a:gd name="T11" fmla="*/ 32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5"/>
                                <a:gd name="T19" fmla="*/ 0 h 72"/>
                                <a:gd name="T20" fmla="*/ 345 w 345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5" h="72">
                                  <a:moveTo>
                                    <a:pt x="0" y="32"/>
                                  </a:moveTo>
                                  <a:lnTo>
                                    <a:pt x="2" y="0"/>
                                  </a:lnTo>
                                  <a:lnTo>
                                    <a:pt x="344" y="38"/>
                                  </a:lnTo>
                                  <a:lnTo>
                                    <a:pt x="345" y="38"/>
                                  </a:lnTo>
                                  <a:lnTo>
                                    <a:pt x="341" y="72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216806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1" name="Freeform 808"/>
                          <wps:cNvSpPr>
                            <a:spLocks/>
                          </wps:cNvSpPr>
                          <wps:spPr bwMode="auto">
                            <a:xfrm>
                              <a:off x="824" y="12"/>
                              <a:ext cx="92" cy="20"/>
                            </a:xfrm>
                            <a:custGeom>
                              <a:avLst/>
                              <a:gdLst>
                                <a:gd name="T0" fmla="*/ 0 w 370"/>
                                <a:gd name="T1" fmla="*/ 34 h 102"/>
                                <a:gd name="T2" fmla="*/ 4 w 370"/>
                                <a:gd name="T3" fmla="*/ 0 h 102"/>
                                <a:gd name="T4" fmla="*/ 370 w 370"/>
                                <a:gd name="T5" fmla="*/ 70 h 102"/>
                                <a:gd name="T6" fmla="*/ 370 w 370"/>
                                <a:gd name="T7" fmla="*/ 70 h 102"/>
                                <a:gd name="T8" fmla="*/ 365 w 370"/>
                                <a:gd name="T9" fmla="*/ 102 h 102"/>
                                <a:gd name="T10" fmla="*/ 0 w 370"/>
                                <a:gd name="T11" fmla="*/ 34 h 10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70"/>
                                <a:gd name="T19" fmla="*/ 0 h 102"/>
                                <a:gd name="T20" fmla="*/ 370 w 370"/>
                                <a:gd name="T21" fmla="*/ 102 h 10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70" h="102">
                                  <a:moveTo>
                                    <a:pt x="0" y="34"/>
                                  </a:moveTo>
                                  <a:lnTo>
                                    <a:pt x="4" y="0"/>
                                  </a:lnTo>
                                  <a:lnTo>
                                    <a:pt x="370" y="70"/>
                                  </a:lnTo>
                                  <a:lnTo>
                                    <a:pt x="365" y="102"/>
                                  </a:lnTo>
                                  <a:lnTo>
                                    <a:pt x="0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25E4F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2" name="Freeform 809"/>
                          <wps:cNvSpPr>
                            <a:spLocks/>
                          </wps:cNvSpPr>
                          <wps:spPr bwMode="auto">
                            <a:xfrm>
                              <a:off x="915" y="26"/>
                              <a:ext cx="87" cy="24"/>
                            </a:xfrm>
                            <a:custGeom>
                              <a:avLst/>
                              <a:gdLst>
                                <a:gd name="T0" fmla="*/ 0 w 348"/>
                                <a:gd name="T1" fmla="*/ 32 h 120"/>
                                <a:gd name="T2" fmla="*/ 5 w 348"/>
                                <a:gd name="T3" fmla="*/ 0 h 120"/>
                                <a:gd name="T4" fmla="*/ 348 w 348"/>
                                <a:gd name="T5" fmla="*/ 89 h 120"/>
                                <a:gd name="T6" fmla="*/ 348 w 348"/>
                                <a:gd name="T7" fmla="*/ 89 h 120"/>
                                <a:gd name="T8" fmla="*/ 342 w 348"/>
                                <a:gd name="T9" fmla="*/ 120 h 120"/>
                                <a:gd name="T10" fmla="*/ 0 w 348"/>
                                <a:gd name="T11" fmla="*/ 32 h 12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8"/>
                                <a:gd name="T19" fmla="*/ 0 h 120"/>
                                <a:gd name="T20" fmla="*/ 348 w 348"/>
                                <a:gd name="T21" fmla="*/ 120 h 12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8" h="120">
                                  <a:moveTo>
                                    <a:pt x="0" y="32"/>
                                  </a:moveTo>
                                  <a:lnTo>
                                    <a:pt x="5" y="0"/>
                                  </a:lnTo>
                                  <a:lnTo>
                                    <a:pt x="348" y="89"/>
                                  </a:lnTo>
                                  <a:lnTo>
                                    <a:pt x="342" y="120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5F12A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3" name="Freeform 810"/>
                          <wps:cNvSpPr>
                            <a:spLocks/>
                          </wps:cNvSpPr>
                          <wps:spPr bwMode="auto">
                            <a:xfrm>
                              <a:off x="1000" y="43"/>
                              <a:ext cx="70" cy="24"/>
                            </a:xfrm>
                            <a:custGeom>
                              <a:avLst/>
                              <a:gdLst>
                                <a:gd name="T0" fmla="*/ 0 w 278"/>
                                <a:gd name="T1" fmla="*/ 31 h 119"/>
                                <a:gd name="T2" fmla="*/ 6 w 278"/>
                                <a:gd name="T3" fmla="*/ 0 h 119"/>
                                <a:gd name="T4" fmla="*/ 277 w 278"/>
                                <a:gd name="T5" fmla="*/ 88 h 119"/>
                                <a:gd name="T6" fmla="*/ 278 w 278"/>
                                <a:gd name="T7" fmla="*/ 89 h 119"/>
                                <a:gd name="T8" fmla="*/ 270 w 278"/>
                                <a:gd name="T9" fmla="*/ 119 h 119"/>
                                <a:gd name="T10" fmla="*/ 0 w 278"/>
                                <a:gd name="T11" fmla="*/ 31 h 11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78"/>
                                <a:gd name="T19" fmla="*/ 0 h 119"/>
                                <a:gd name="T20" fmla="*/ 278 w 278"/>
                                <a:gd name="T21" fmla="*/ 119 h 11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78" h="119">
                                  <a:moveTo>
                                    <a:pt x="0" y="31"/>
                                  </a:moveTo>
                                  <a:lnTo>
                                    <a:pt x="6" y="0"/>
                                  </a:lnTo>
                                  <a:lnTo>
                                    <a:pt x="277" y="88"/>
                                  </a:lnTo>
                                  <a:lnTo>
                                    <a:pt x="278" y="89"/>
                                  </a:lnTo>
                                  <a:lnTo>
                                    <a:pt x="270" y="119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4C0298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4" name="Freeform 811"/>
                          <wps:cNvSpPr>
                            <a:spLocks/>
                          </wps:cNvSpPr>
                          <wps:spPr bwMode="auto">
                            <a:xfrm>
                              <a:off x="1068" y="61"/>
                              <a:ext cx="82" cy="36"/>
                            </a:xfrm>
                            <a:custGeom>
                              <a:avLst/>
                              <a:gdLst>
                                <a:gd name="T0" fmla="*/ 0 w 328"/>
                                <a:gd name="T1" fmla="*/ 30 h 177"/>
                                <a:gd name="T2" fmla="*/ 8 w 328"/>
                                <a:gd name="T3" fmla="*/ 0 h 177"/>
                                <a:gd name="T4" fmla="*/ 327 w 328"/>
                                <a:gd name="T5" fmla="*/ 147 h 177"/>
                                <a:gd name="T6" fmla="*/ 328 w 328"/>
                                <a:gd name="T7" fmla="*/ 147 h 177"/>
                                <a:gd name="T8" fmla="*/ 317 w 328"/>
                                <a:gd name="T9" fmla="*/ 177 h 177"/>
                                <a:gd name="T10" fmla="*/ 0 w 328"/>
                                <a:gd name="T11" fmla="*/ 30 h 17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28"/>
                                <a:gd name="T19" fmla="*/ 0 h 177"/>
                                <a:gd name="T20" fmla="*/ 328 w 328"/>
                                <a:gd name="T21" fmla="*/ 177 h 17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28" h="177">
                                  <a:moveTo>
                                    <a:pt x="0" y="3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327" y="147"/>
                                  </a:lnTo>
                                  <a:lnTo>
                                    <a:pt x="328" y="147"/>
                                  </a:lnTo>
                                  <a:lnTo>
                                    <a:pt x="317" y="177"/>
                                  </a:lnTo>
                                  <a:lnTo>
                                    <a:pt x="0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3389F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5" name="Freeform 812"/>
                          <wps:cNvSpPr>
                            <a:spLocks/>
                          </wps:cNvSpPr>
                          <wps:spPr bwMode="auto">
                            <a:xfrm>
                              <a:off x="1147" y="91"/>
                              <a:ext cx="99" cy="50"/>
                            </a:xfrm>
                            <a:custGeom>
                              <a:avLst/>
                              <a:gdLst>
                                <a:gd name="T0" fmla="*/ 0 w 396"/>
                                <a:gd name="T1" fmla="*/ 30 h 253"/>
                                <a:gd name="T2" fmla="*/ 11 w 396"/>
                                <a:gd name="T3" fmla="*/ 0 h 253"/>
                                <a:gd name="T4" fmla="*/ 393 w 396"/>
                                <a:gd name="T5" fmla="*/ 226 h 253"/>
                                <a:gd name="T6" fmla="*/ 396 w 396"/>
                                <a:gd name="T7" fmla="*/ 253 h 253"/>
                                <a:gd name="T8" fmla="*/ 363 w 396"/>
                                <a:gd name="T9" fmla="*/ 245 h 253"/>
                                <a:gd name="T10" fmla="*/ 0 w 396"/>
                                <a:gd name="T11" fmla="*/ 30 h 25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96"/>
                                <a:gd name="T19" fmla="*/ 0 h 253"/>
                                <a:gd name="T20" fmla="*/ 396 w 396"/>
                                <a:gd name="T21" fmla="*/ 253 h 25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96" h="253">
                                  <a:moveTo>
                                    <a:pt x="0" y="3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393" y="226"/>
                                  </a:lnTo>
                                  <a:lnTo>
                                    <a:pt x="396" y="253"/>
                                  </a:lnTo>
                                  <a:lnTo>
                                    <a:pt x="363" y="245"/>
                                  </a:lnTo>
                                  <a:lnTo>
                                    <a:pt x="0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EB4EE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6" name="Freeform 813"/>
                          <wps:cNvSpPr>
                            <a:spLocks/>
                          </wps:cNvSpPr>
                          <wps:spPr bwMode="auto">
                            <a:xfrm>
                              <a:off x="1146" y="140"/>
                              <a:ext cx="100" cy="83"/>
                            </a:xfrm>
                            <a:custGeom>
                              <a:avLst/>
                              <a:gdLst>
                                <a:gd name="T0" fmla="*/ 368 w 401"/>
                                <a:gd name="T1" fmla="*/ 0 h 419"/>
                                <a:gd name="T2" fmla="*/ 401 w 401"/>
                                <a:gd name="T3" fmla="*/ 8 h 419"/>
                                <a:gd name="T4" fmla="*/ 29 w 401"/>
                                <a:gd name="T5" fmla="*/ 410 h 419"/>
                                <a:gd name="T6" fmla="*/ 0 w 401"/>
                                <a:gd name="T7" fmla="*/ 419 h 419"/>
                                <a:gd name="T8" fmla="*/ 1 w 401"/>
                                <a:gd name="T9" fmla="*/ 397 h 419"/>
                                <a:gd name="T10" fmla="*/ 368 w 401"/>
                                <a:gd name="T11" fmla="*/ 0 h 41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1"/>
                                <a:gd name="T19" fmla="*/ 0 h 419"/>
                                <a:gd name="T20" fmla="*/ 401 w 401"/>
                                <a:gd name="T21" fmla="*/ 419 h 41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1" h="419">
                                  <a:moveTo>
                                    <a:pt x="368" y="0"/>
                                  </a:moveTo>
                                  <a:lnTo>
                                    <a:pt x="401" y="8"/>
                                  </a:lnTo>
                                  <a:lnTo>
                                    <a:pt x="29" y="410"/>
                                  </a:lnTo>
                                  <a:lnTo>
                                    <a:pt x="0" y="419"/>
                                  </a:lnTo>
                                  <a:lnTo>
                                    <a:pt x="1" y="397"/>
                                  </a:lnTo>
                                  <a:lnTo>
                                    <a:pt x="36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05C43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7" name="Freeform 814"/>
                          <wps:cNvSpPr>
                            <a:spLocks/>
                          </wps:cNvSpPr>
                          <wps:spPr bwMode="auto">
                            <a:xfrm>
                              <a:off x="1146" y="222"/>
                              <a:ext cx="108" cy="116"/>
                            </a:xfrm>
                            <a:custGeom>
                              <a:avLst/>
                              <a:gdLst>
                                <a:gd name="T0" fmla="*/ 0 w 433"/>
                                <a:gd name="T1" fmla="*/ 9 h 581"/>
                                <a:gd name="T2" fmla="*/ 29 w 433"/>
                                <a:gd name="T3" fmla="*/ 0 h 581"/>
                                <a:gd name="T4" fmla="*/ 433 w 433"/>
                                <a:gd name="T5" fmla="*/ 558 h 581"/>
                                <a:gd name="T6" fmla="*/ 432 w 433"/>
                                <a:gd name="T7" fmla="*/ 581 h 581"/>
                                <a:gd name="T8" fmla="*/ 405 w 433"/>
                                <a:gd name="T9" fmla="*/ 566 h 581"/>
                                <a:gd name="T10" fmla="*/ 0 w 433"/>
                                <a:gd name="T11" fmla="*/ 9 h 58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33"/>
                                <a:gd name="T19" fmla="*/ 0 h 581"/>
                                <a:gd name="T20" fmla="*/ 433 w 433"/>
                                <a:gd name="T21" fmla="*/ 581 h 58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33" h="581">
                                  <a:moveTo>
                                    <a:pt x="0" y="9"/>
                                  </a:moveTo>
                                  <a:lnTo>
                                    <a:pt x="29" y="0"/>
                                  </a:lnTo>
                                  <a:lnTo>
                                    <a:pt x="433" y="558"/>
                                  </a:lnTo>
                                  <a:lnTo>
                                    <a:pt x="432" y="581"/>
                                  </a:lnTo>
                                  <a:lnTo>
                                    <a:pt x="405" y="566"/>
                                  </a:lnTo>
                                  <a:lnTo>
                                    <a:pt x="0" y="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E6C6A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8" name="Freeform 815"/>
                          <wps:cNvSpPr>
                            <a:spLocks/>
                          </wps:cNvSpPr>
                          <wps:spPr bwMode="auto">
                            <a:xfrm>
                              <a:off x="1237" y="335"/>
                              <a:ext cx="17" cy="13"/>
                            </a:xfrm>
                            <a:custGeom>
                              <a:avLst/>
                              <a:gdLst>
                                <a:gd name="T0" fmla="*/ 39 w 66"/>
                                <a:gd name="T1" fmla="*/ 0 h 65"/>
                                <a:gd name="T2" fmla="*/ 66 w 66"/>
                                <a:gd name="T3" fmla="*/ 15 h 65"/>
                                <a:gd name="T4" fmla="*/ 19 w 66"/>
                                <a:gd name="T5" fmla="*/ 65 h 65"/>
                                <a:gd name="T6" fmla="*/ 0 w 66"/>
                                <a:gd name="T7" fmla="*/ 62 h 65"/>
                                <a:gd name="T8" fmla="*/ 11 w 66"/>
                                <a:gd name="T9" fmla="*/ 29 h 65"/>
                                <a:gd name="T10" fmla="*/ 39 w 66"/>
                                <a:gd name="T11" fmla="*/ 0 h 6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66"/>
                                <a:gd name="T19" fmla="*/ 0 h 65"/>
                                <a:gd name="T20" fmla="*/ 66 w 66"/>
                                <a:gd name="T21" fmla="*/ 65 h 6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66" h="65">
                                  <a:moveTo>
                                    <a:pt x="39" y="0"/>
                                  </a:moveTo>
                                  <a:lnTo>
                                    <a:pt x="66" y="15"/>
                                  </a:lnTo>
                                  <a:lnTo>
                                    <a:pt x="19" y="65"/>
                                  </a:lnTo>
                                  <a:lnTo>
                                    <a:pt x="0" y="62"/>
                                  </a:lnTo>
                                  <a:lnTo>
                                    <a:pt x="11" y="29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019E8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" name="Freeform 816"/>
                          <wps:cNvSpPr>
                            <a:spLocks/>
                          </wps:cNvSpPr>
                          <wps:spPr bwMode="auto">
                            <a:xfrm>
                              <a:off x="1185" y="286"/>
                              <a:ext cx="55" cy="61"/>
                            </a:xfrm>
                            <a:custGeom>
                              <a:avLst/>
                              <a:gdLst>
                                <a:gd name="T0" fmla="*/ 221 w 221"/>
                                <a:gd name="T1" fmla="*/ 273 h 306"/>
                                <a:gd name="T2" fmla="*/ 210 w 221"/>
                                <a:gd name="T3" fmla="*/ 306 h 306"/>
                                <a:gd name="T4" fmla="*/ 3 w 221"/>
                                <a:gd name="T5" fmla="*/ 21 h 306"/>
                                <a:gd name="T6" fmla="*/ 13 w 221"/>
                                <a:gd name="T7" fmla="*/ 10 h 306"/>
                                <a:gd name="T8" fmla="*/ 0 w 221"/>
                                <a:gd name="T9" fmla="*/ 16 h 306"/>
                                <a:gd name="T10" fmla="*/ 23 w 221"/>
                                <a:gd name="T11" fmla="*/ 0 h 306"/>
                                <a:gd name="T12" fmla="*/ 221 w 221"/>
                                <a:gd name="T13" fmla="*/ 273 h 30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221"/>
                                <a:gd name="T22" fmla="*/ 0 h 306"/>
                                <a:gd name="T23" fmla="*/ 221 w 221"/>
                                <a:gd name="T24" fmla="*/ 306 h 306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221" h="306">
                                  <a:moveTo>
                                    <a:pt x="221" y="273"/>
                                  </a:moveTo>
                                  <a:lnTo>
                                    <a:pt x="210" y="306"/>
                                  </a:lnTo>
                                  <a:lnTo>
                                    <a:pt x="3" y="21"/>
                                  </a:lnTo>
                                  <a:lnTo>
                                    <a:pt x="13" y="10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23" y="0"/>
                                  </a:lnTo>
                                  <a:lnTo>
                                    <a:pt x="221" y="2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0F24A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0" name="Freeform 817"/>
                          <wps:cNvSpPr>
                            <a:spLocks/>
                          </wps:cNvSpPr>
                          <wps:spPr bwMode="auto">
                            <a:xfrm>
                              <a:off x="1185" y="287"/>
                              <a:ext cx="14" cy="27"/>
                            </a:xfrm>
                            <a:custGeom>
                              <a:avLst/>
                              <a:gdLst>
                                <a:gd name="T0" fmla="*/ 0 w 57"/>
                                <a:gd name="T1" fmla="*/ 11 h 134"/>
                                <a:gd name="T2" fmla="*/ 13 w 57"/>
                                <a:gd name="T3" fmla="*/ 5 h 134"/>
                                <a:gd name="T4" fmla="*/ 25 w 57"/>
                                <a:gd name="T5" fmla="*/ 0 h 134"/>
                                <a:gd name="T6" fmla="*/ 57 w 57"/>
                                <a:gd name="T7" fmla="*/ 118 h 134"/>
                                <a:gd name="T8" fmla="*/ 35 w 57"/>
                                <a:gd name="T9" fmla="*/ 134 h 134"/>
                                <a:gd name="T10" fmla="*/ 44 w 57"/>
                                <a:gd name="T11" fmla="*/ 124 h 134"/>
                                <a:gd name="T12" fmla="*/ 32 w 57"/>
                                <a:gd name="T13" fmla="*/ 129 h 134"/>
                                <a:gd name="T14" fmla="*/ 0 w 57"/>
                                <a:gd name="T15" fmla="*/ 11 h 134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w 57"/>
                                <a:gd name="T25" fmla="*/ 0 h 134"/>
                                <a:gd name="T26" fmla="*/ 57 w 57"/>
                                <a:gd name="T27" fmla="*/ 134 h 134"/>
                              </a:gdLst>
                              <a:ahLst/>
                              <a:cxnLst>
                                <a:cxn ang="T16">
                                  <a:pos x="T0" y="T1"/>
                                </a:cxn>
                                <a:cxn ang="T17">
                                  <a:pos x="T2" y="T3"/>
                                </a:cxn>
                                <a:cxn ang="T18">
                                  <a:pos x="T4" y="T5"/>
                                </a:cxn>
                                <a:cxn ang="T19">
                                  <a:pos x="T6" y="T7"/>
                                </a:cxn>
                                <a:cxn ang="T20">
                                  <a:pos x="T8" y="T9"/>
                                </a:cxn>
                                <a:cxn ang="T21">
                                  <a:pos x="T10" y="T11"/>
                                </a:cxn>
                                <a:cxn ang="T22">
                                  <a:pos x="T12" y="T13"/>
                                </a:cxn>
                                <a:cxn ang="T23">
                                  <a:pos x="T14" y="T15"/>
                                </a:cxn>
                              </a:cxnLst>
                              <a:rect l="T24" t="T25" r="T26" b="T27"/>
                              <a:pathLst>
                                <a:path w="57" h="134">
                                  <a:moveTo>
                                    <a:pt x="0" y="11"/>
                                  </a:moveTo>
                                  <a:lnTo>
                                    <a:pt x="13" y="5"/>
                                  </a:lnTo>
                                  <a:lnTo>
                                    <a:pt x="25" y="0"/>
                                  </a:lnTo>
                                  <a:lnTo>
                                    <a:pt x="57" y="118"/>
                                  </a:lnTo>
                                  <a:lnTo>
                                    <a:pt x="35" y="134"/>
                                  </a:lnTo>
                                  <a:lnTo>
                                    <a:pt x="44" y="124"/>
                                  </a:lnTo>
                                  <a:lnTo>
                                    <a:pt x="32" y="129"/>
                                  </a:lnTo>
                                  <a:lnTo>
                                    <a:pt x="0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2F0F5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1" name="Freeform 818"/>
                          <wps:cNvSpPr>
                            <a:spLocks/>
                          </wps:cNvSpPr>
                          <wps:spPr bwMode="auto">
                            <a:xfrm>
                              <a:off x="1126" y="235"/>
                              <a:ext cx="72" cy="79"/>
                            </a:xfrm>
                            <a:custGeom>
                              <a:avLst/>
                              <a:gdLst>
                                <a:gd name="T0" fmla="*/ 288 w 288"/>
                                <a:gd name="T1" fmla="*/ 375 h 396"/>
                                <a:gd name="T2" fmla="*/ 278 w 288"/>
                                <a:gd name="T3" fmla="*/ 386 h 396"/>
                                <a:gd name="T4" fmla="*/ 269 w 288"/>
                                <a:gd name="T5" fmla="*/ 396 h 396"/>
                                <a:gd name="T6" fmla="*/ 8 w 288"/>
                                <a:gd name="T7" fmla="*/ 36 h 396"/>
                                <a:gd name="T8" fmla="*/ 0 w 288"/>
                                <a:gd name="T9" fmla="*/ 0 h 396"/>
                                <a:gd name="T10" fmla="*/ 19 w 288"/>
                                <a:gd name="T11" fmla="*/ 1 h 396"/>
                                <a:gd name="T12" fmla="*/ 288 w 288"/>
                                <a:gd name="T13" fmla="*/ 375 h 39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288"/>
                                <a:gd name="T22" fmla="*/ 0 h 396"/>
                                <a:gd name="T23" fmla="*/ 288 w 288"/>
                                <a:gd name="T24" fmla="*/ 396 h 396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288" h="396">
                                  <a:moveTo>
                                    <a:pt x="288" y="375"/>
                                  </a:moveTo>
                                  <a:lnTo>
                                    <a:pt x="278" y="386"/>
                                  </a:lnTo>
                                  <a:lnTo>
                                    <a:pt x="269" y="396"/>
                                  </a:lnTo>
                                  <a:lnTo>
                                    <a:pt x="8" y="36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9" y="1"/>
                                  </a:lnTo>
                                  <a:lnTo>
                                    <a:pt x="288" y="3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C30F3C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2" name="Freeform 819"/>
                          <wps:cNvSpPr>
                            <a:spLocks/>
                          </wps:cNvSpPr>
                          <wps:spPr bwMode="auto">
                            <a:xfrm>
                              <a:off x="1095" y="235"/>
                              <a:ext cx="33" cy="34"/>
                            </a:xfrm>
                            <a:custGeom>
                              <a:avLst/>
                              <a:gdLst>
                                <a:gd name="T0" fmla="*/ 124 w 132"/>
                                <a:gd name="T1" fmla="*/ 0 h 174"/>
                                <a:gd name="T2" fmla="*/ 132 w 132"/>
                                <a:gd name="T3" fmla="*/ 36 h 174"/>
                                <a:gd name="T4" fmla="*/ 14 w 132"/>
                                <a:gd name="T5" fmla="*/ 172 h 174"/>
                                <a:gd name="T6" fmla="*/ 0 w 132"/>
                                <a:gd name="T7" fmla="*/ 174 h 174"/>
                                <a:gd name="T8" fmla="*/ 2 w 132"/>
                                <a:gd name="T9" fmla="*/ 141 h 174"/>
                                <a:gd name="T10" fmla="*/ 124 w 132"/>
                                <a:gd name="T11" fmla="*/ 0 h 17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32"/>
                                <a:gd name="T19" fmla="*/ 0 h 174"/>
                                <a:gd name="T20" fmla="*/ 132 w 132"/>
                                <a:gd name="T21" fmla="*/ 174 h 17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32" h="174">
                                  <a:moveTo>
                                    <a:pt x="124" y="0"/>
                                  </a:moveTo>
                                  <a:lnTo>
                                    <a:pt x="132" y="36"/>
                                  </a:lnTo>
                                  <a:lnTo>
                                    <a:pt x="14" y="172"/>
                                  </a:lnTo>
                                  <a:lnTo>
                                    <a:pt x="0" y="174"/>
                                  </a:lnTo>
                                  <a:lnTo>
                                    <a:pt x="2" y="141"/>
                                  </a:lnTo>
                                  <a:lnTo>
                                    <a:pt x="1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E0A963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3" name="Freeform 820"/>
                          <wps:cNvSpPr>
                            <a:spLocks/>
                          </wps:cNvSpPr>
                          <wps:spPr bwMode="auto">
                            <a:xfrm>
                              <a:off x="996" y="222"/>
                              <a:ext cx="100" cy="47"/>
                            </a:xfrm>
                            <a:custGeom>
                              <a:avLst/>
                              <a:gdLst>
                                <a:gd name="T0" fmla="*/ 400 w 400"/>
                                <a:gd name="T1" fmla="*/ 203 h 236"/>
                                <a:gd name="T2" fmla="*/ 398 w 400"/>
                                <a:gd name="T3" fmla="*/ 236 h 236"/>
                                <a:gd name="T4" fmla="*/ 0 w 400"/>
                                <a:gd name="T5" fmla="*/ 31 h 236"/>
                                <a:gd name="T6" fmla="*/ 9 w 400"/>
                                <a:gd name="T7" fmla="*/ 0 h 236"/>
                                <a:gd name="T8" fmla="*/ 10 w 400"/>
                                <a:gd name="T9" fmla="*/ 0 h 236"/>
                                <a:gd name="T10" fmla="*/ 400 w 400"/>
                                <a:gd name="T11" fmla="*/ 203 h 2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0"/>
                                <a:gd name="T19" fmla="*/ 0 h 236"/>
                                <a:gd name="T20" fmla="*/ 400 w 400"/>
                                <a:gd name="T21" fmla="*/ 236 h 23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0" h="236">
                                  <a:moveTo>
                                    <a:pt x="400" y="203"/>
                                  </a:moveTo>
                                  <a:lnTo>
                                    <a:pt x="398" y="236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0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400" y="2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E0363F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" name="Freeform 821"/>
                          <wps:cNvSpPr>
                            <a:spLocks/>
                          </wps:cNvSpPr>
                          <wps:spPr bwMode="auto">
                            <a:xfrm>
                              <a:off x="889" y="189"/>
                              <a:ext cx="109" cy="39"/>
                            </a:xfrm>
                            <a:custGeom>
                              <a:avLst/>
                              <a:gdLst>
                                <a:gd name="T0" fmla="*/ 437 w 437"/>
                                <a:gd name="T1" fmla="*/ 167 h 198"/>
                                <a:gd name="T2" fmla="*/ 428 w 437"/>
                                <a:gd name="T3" fmla="*/ 198 h 198"/>
                                <a:gd name="T4" fmla="*/ 0 w 437"/>
                                <a:gd name="T5" fmla="*/ 31 h 198"/>
                                <a:gd name="T6" fmla="*/ 7 w 437"/>
                                <a:gd name="T7" fmla="*/ 0 h 198"/>
                                <a:gd name="T8" fmla="*/ 7 w 437"/>
                                <a:gd name="T9" fmla="*/ 0 h 198"/>
                                <a:gd name="T10" fmla="*/ 437 w 437"/>
                                <a:gd name="T11" fmla="*/ 167 h 19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37"/>
                                <a:gd name="T19" fmla="*/ 0 h 198"/>
                                <a:gd name="T20" fmla="*/ 437 w 437"/>
                                <a:gd name="T21" fmla="*/ 198 h 19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37" h="198">
                                  <a:moveTo>
                                    <a:pt x="437" y="167"/>
                                  </a:moveTo>
                                  <a:lnTo>
                                    <a:pt x="428" y="198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7" y="0"/>
                                  </a:lnTo>
                                  <a:lnTo>
                                    <a:pt x="437" y="1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CC2E54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" name="Freeform 822"/>
                          <wps:cNvSpPr>
                            <a:spLocks/>
                          </wps:cNvSpPr>
                          <wps:spPr bwMode="auto">
                            <a:xfrm>
                              <a:off x="774" y="161"/>
                              <a:ext cx="116" cy="34"/>
                            </a:xfrm>
                            <a:custGeom>
                              <a:avLst/>
                              <a:gdLst>
                                <a:gd name="T0" fmla="*/ 467 w 467"/>
                                <a:gd name="T1" fmla="*/ 139 h 170"/>
                                <a:gd name="T2" fmla="*/ 460 w 467"/>
                                <a:gd name="T3" fmla="*/ 170 h 170"/>
                                <a:gd name="T4" fmla="*/ 0 w 467"/>
                                <a:gd name="T5" fmla="*/ 33 h 170"/>
                                <a:gd name="T6" fmla="*/ 4 w 467"/>
                                <a:gd name="T7" fmla="*/ 0 h 170"/>
                                <a:gd name="T8" fmla="*/ 5 w 467"/>
                                <a:gd name="T9" fmla="*/ 1 h 170"/>
                                <a:gd name="T10" fmla="*/ 467 w 467"/>
                                <a:gd name="T11" fmla="*/ 139 h 17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67"/>
                                <a:gd name="T19" fmla="*/ 0 h 170"/>
                                <a:gd name="T20" fmla="*/ 467 w 467"/>
                                <a:gd name="T21" fmla="*/ 170 h 17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67" h="170">
                                  <a:moveTo>
                                    <a:pt x="467" y="139"/>
                                  </a:moveTo>
                                  <a:lnTo>
                                    <a:pt x="460" y="170"/>
                                  </a:lnTo>
                                  <a:lnTo>
                                    <a:pt x="0" y="33"/>
                                  </a:lnTo>
                                  <a:lnTo>
                                    <a:pt x="4" y="0"/>
                                  </a:lnTo>
                                  <a:lnTo>
                                    <a:pt x="5" y="1"/>
                                  </a:lnTo>
                                  <a:lnTo>
                                    <a:pt x="467" y="1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DEA97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6" name="Freeform 823"/>
                          <wps:cNvSpPr>
                            <a:spLocks/>
                          </wps:cNvSpPr>
                          <wps:spPr bwMode="auto">
                            <a:xfrm>
                              <a:off x="676" y="147"/>
                              <a:ext cx="99" cy="21"/>
                            </a:xfrm>
                            <a:custGeom>
                              <a:avLst/>
                              <a:gdLst>
                                <a:gd name="T0" fmla="*/ 393 w 393"/>
                                <a:gd name="T1" fmla="*/ 68 h 101"/>
                                <a:gd name="T2" fmla="*/ 389 w 393"/>
                                <a:gd name="T3" fmla="*/ 101 h 101"/>
                                <a:gd name="T4" fmla="*/ 0 w 393"/>
                                <a:gd name="T5" fmla="*/ 32 h 101"/>
                                <a:gd name="T6" fmla="*/ 2 w 393"/>
                                <a:gd name="T7" fmla="*/ 0 h 101"/>
                                <a:gd name="T8" fmla="*/ 3 w 393"/>
                                <a:gd name="T9" fmla="*/ 0 h 101"/>
                                <a:gd name="T10" fmla="*/ 393 w 393"/>
                                <a:gd name="T11" fmla="*/ 68 h 10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93"/>
                                <a:gd name="T19" fmla="*/ 0 h 101"/>
                                <a:gd name="T20" fmla="*/ 393 w 393"/>
                                <a:gd name="T21" fmla="*/ 101 h 10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93" h="101">
                                  <a:moveTo>
                                    <a:pt x="393" y="68"/>
                                  </a:moveTo>
                                  <a:lnTo>
                                    <a:pt x="389" y="101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2" y="0"/>
                                  </a:lnTo>
                                  <a:lnTo>
                                    <a:pt x="3" y="0"/>
                                  </a:lnTo>
                                  <a:lnTo>
                                    <a:pt x="393" y="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26FE1E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7" name="Freeform 824"/>
                          <wps:cNvSpPr>
                            <a:spLocks/>
                          </wps:cNvSpPr>
                          <wps:spPr bwMode="auto">
                            <a:xfrm>
                              <a:off x="553" y="145"/>
                              <a:ext cx="124" cy="9"/>
                            </a:xfrm>
                            <a:custGeom>
                              <a:avLst/>
                              <a:gdLst>
                                <a:gd name="T0" fmla="*/ 495 w 495"/>
                                <a:gd name="T1" fmla="*/ 10 h 42"/>
                                <a:gd name="T2" fmla="*/ 493 w 495"/>
                                <a:gd name="T3" fmla="*/ 42 h 42"/>
                                <a:gd name="T4" fmla="*/ 1 w 495"/>
                                <a:gd name="T5" fmla="*/ 32 h 42"/>
                                <a:gd name="T6" fmla="*/ 0 w 495"/>
                                <a:gd name="T7" fmla="*/ 0 h 42"/>
                                <a:gd name="T8" fmla="*/ 1 w 495"/>
                                <a:gd name="T9" fmla="*/ 0 h 42"/>
                                <a:gd name="T10" fmla="*/ 495 w 495"/>
                                <a:gd name="T11" fmla="*/ 10 h 4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95"/>
                                <a:gd name="T19" fmla="*/ 0 h 42"/>
                                <a:gd name="T20" fmla="*/ 495 w 495"/>
                                <a:gd name="T21" fmla="*/ 42 h 4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95" h="42">
                                  <a:moveTo>
                                    <a:pt x="495" y="10"/>
                                  </a:moveTo>
                                  <a:lnTo>
                                    <a:pt x="493" y="42"/>
                                  </a:lnTo>
                                  <a:lnTo>
                                    <a:pt x="1" y="32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" y="0"/>
                                  </a:lnTo>
                                  <a:lnTo>
                                    <a:pt x="495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A4BE8F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8" name="Freeform 825"/>
                          <wps:cNvSpPr>
                            <a:spLocks/>
                          </wps:cNvSpPr>
                          <wps:spPr bwMode="auto">
                            <a:xfrm>
                              <a:off x="435" y="145"/>
                              <a:ext cx="119" cy="15"/>
                            </a:xfrm>
                            <a:custGeom>
                              <a:avLst/>
                              <a:gdLst>
                                <a:gd name="T0" fmla="*/ 471 w 472"/>
                                <a:gd name="T1" fmla="*/ 0 h 72"/>
                                <a:gd name="T2" fmla="*/ 472 w 472"/>
                                <a:gd name="T3" fmla="*/ 32 h 72"/>
                                <a:gd name="T4" fmla="*/ 4 w 472"/>
                                <a:gd name="T5" fmla="*/ 72 h 72"/>
                                <a:gd name="T6" fmla="*/ 0 w 472"/>
                                <a:gd name="T7" fmla="*/ 40 h 72"/>
                                <a:gd name="T8" fmla="*/ 2 w 472"/>
                                <a:gd name="T9" fmla="*/ 40 h 72"/>
                                <a:gd name="T10" fmla="*/ 471 w 472"/>
                                <a:gd name="T11" fmla="*/ 0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72"/>
                                <a:gd name="T19" fmla="*/ 0 h 72"/>
                                <a:gd name="T20" fmla="*/ 472 w 472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72" h="72">
                                  <a:moveTo>
                                    <a:pt x="471" y="0"/>
                                  </a:moveTo>
                                  <a:lnTo>
                                    <a:pt x="472" y="32"/>
                                  </a:lnTo>
                                  <a:lnTo>
                                    <a:pt x="4" y="72"/>
                                  </a:lnTo>
                                  <a:lnTo>
                                    <a:pt x="0" y="40"/>
                                  </a:lnTo>
                                  <a:lnTo>
                                    <a:pt x="2" y="40"/>
                                  </a:lnTo>
                                  <a:lnTo>
                                    <a:pt x="47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DB21C3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9" name="Freeform 826"/>
                          <wps:cNvSpPr>
                            <a:spLocks/>
                          </wps:cNvSpPr>
                          <wps:spPr bwMode="auto">
                            <a:xfrm>
                              <a:off x="345" y="153"/>
                              <a:ext cx="91" cy="22"/>
                            </a:xfrm>
                            <a:custGeom>
                              <a:avLst/>
                              <a:gdLst>
                                <a:gd name="T0" fmla="*/ 360 w 364"/>
                                <a:gd name="T1" fmla="*/ 0 h 110"/>
                                <a:gd name="T2" fmla="*/ 364 w 364"/>
                                <a:gd name="T3" fmla="*/ 32 h 110"/>
                                <a:gd name="T4" fmla="*/ 7 w 364"/>
                                <a:gd name="T5" fmla="*/ 110 h 110"/>
                                <a:gd name="T6" fmla="*/ 0 w 364"/>
                                <a:gd name="T7" fmla="*/ 79 h 110"/>
                                <a:gd name="T8" fmla="*/ 2 w 364"/>
                                <a:gd name="T9" fmla="*/ 78 h 110"/>
                                <a:gd name="T10" fmla="*/ 360 w 364"/>
                                <a:gd name="T11" fmla="*/ 0 h 11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64"/>
                                <a:gd name="T19" fmla="*/ 0 h 110"/>
                                <a:gd name="T20" fmla="*/ 364 w 364"/>
                                <a:gd name="T21" fmla="*/ 110 h 11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64" h="110">
                                  <a:moveTo>
                                    <a:pt x="360" y="0"/>
                                  </a:moveTo>
                                  <a:lnTo>
                                    <a:pt x="364" y="32"/>
                                  </a:lnTo>
                                  <a:lnTo>
                                    <a:pt x="7" y="110"/>
                                  </a:lnTo>
                                  <a:lnTo>
                                    <a:pt x="0" y="79"/>
                                  </a:lnTo>
                                  <a:lnTo>
                                    <a:pt x="2" y="78"/>
                                  </a:lnTo>
                                  <a:lnTo>
                                    <a:pt x="3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71A86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0" name="Freeform 827"/>
                          <wps:cNvSpPr>
                            <a:spLocks/>
                          </wps:cNvSpPr>
                          <wps:spPr bwMode="auto">
                            <a:xfrm>
                              <a:off x="226" y="169"/>
                              <a:ext cx="121" cy="43"/>
                            </a:xfrm>
                            <a:custGeom>
                              <a:avLst/>
                              <a:gdLst>
                                <a:gd name="T0" fmla="*/ 478 w 485"/>
                                <a:gd name="T1" fmla="*/ 0 h 216"/>
                                <a:gd name="T2" fmla="*/ 485 w 485"/>
                                <a:gd name="T3" fmla="*/ 31 h 216"/>
                                <a:gd name="T4" fmla="*/ 10 w 485"/>
                                <a:gd name="T5" fmla="*/ 216 h 216"/>
                                <a:gd name="T6" fmla="*/ 0 w 485"/>
                                <a:gd name="T7" fmla="*/ 187 h 216"/>
                                <a:gd name="T8" fmla="*/ 1 w 485"/>
                                <a:gd name="T9" fmla="*/ 186 h 216"/>
                                <a:gd name="T10" fmla="*/ 478 w 485"/>
                                <a:gd name="T11" fmla="*/ 0 h 21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85"/>
                                <a:gd name="T19" fmla="*/ 0 h 216"/>
                                <a:gd name="T20" fmla="*/ 485 w 485"/>
                                <a:gd name="T21" fmla="*/ 216 h 21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85" h="216">
                                  <a:moveTo>
                                    <a:pt x="478" y="0"/>
                                  </a:moveTo>
                                  <a:lnTo>
                                    <a:pt x="485" y="31"/>
                                  </a:lnTo>
                                  <a:lnTo>
                                    <a:pt x="10" y="216"/>
                                  </a:lnTo>
                                  <a:lnTo>
                                    <a:pt x="0" y="187"/>
                                  </a:lnTo>
                                  <a:lnTo>
                                    <a:pt x="1" y="186"/>
                                  </a:lnTo>
                                  <a:lnTo>
                                    <a:pt x="47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B6FB25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1" name="Freeform 828"/>
                          <wps:cNvSpPr>
                            <a:spLocks/>
                          </wps:cNvSpPr>
                          <wps:spPr bwMode="auto">
                            <a:xfrm>
                              <a:off x="160" y="207"/>
                              <a:ext cx="68" cy="33"/>
                            </a:xfrm>
                            <a:custGeom>
                              <a:avLst/>
                              <a:gdLst>
                                <a:gd name="T0" fmla="*/ 264 w 274"/>
                                <a:gd name="T1" fmla="*/ 0 h 167"/>
                                <a:gd name="T2" fmla="*/ 274 w 274"/>
                                <a:gd name="T3" fmla="*/ 29 h 167"/>
                                <a:gd name="T4" fmla="*/ 12 w 274"/>
                                <a:gd name="T5" fmla="*/ 167 h 167"/>
                                <a:gd name="T6" fmla="*/ 0 w 274"/>
                                <a:gd name="T7" fmla="*/ 138 h 167"/>
                                <a:gd name="T8" fmla="*/ 1 w 274"/>
                                <a:gd name="T9" fmla="*/ 137 h 167"/>
                                <a:gd name="T10" fmla="*/ 264 w 274"/>
                                <a:gd name="T11" fmla="*/ 0 h 16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74"/>
                                <a:gd name="T19" fmla="*/ 0 h 167"/>
                                <a:gd name="T20" fmla="*/ 274 w 274"/>
                                <a:gd name="T21" fmla="*/ 167 h 16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74" h="167">
                                  <a:moveTo>
                                    <a:pt x="264" y="0"/>
                                  </a:moveTo>
                                  <a:lnTo>
                                    <a:pt x="274" y="29"/>
                                  </a:lnTo>
                                  <a:lnTo>
                                    <a:pt x="12" y="167"/>
                                  </a:lnTo>
                                  <a:lnTo>
                                    <a:pt x="0" y="138"/>
                                  </a:lnTo>
                                  <a:lnTo>
                                    <a:pt x="1" y="137"/>
                                  </a:lnTo>
                                  <a:lnTo>
                                    <a:pt x="26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FF3C3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2" name="Freeform 829"/>
                          <wps:cNvSpPr>
                            <a:spLocks/>
                          </wps:cNvSpPr>
                          <wps:spPr bwMode="auto">
                            <a:xfrm>
                              <a:off x="118" y="234"/>
                              <a:ext cx="45" cy="30"/>
                            </a:xfrm>
                            <a:custGeom>
                              <a:avLst/>
                              <a:gdLst>
                                <a:gd name="T0" fmla="*/ 168 w 180"/>
                                <a:gd name="T1" fmla="*/ 0 h 148"/>
                                <a:gd name="T2" fmla="*/ 180 w 180"/>
                                <a:gd name="T3" fmla="*/ 29 h 148"/>
                                <a:gd name="T4" fmla="*/ 44 w 180"/>
                                <a:gd name="T5" fmla="*/ 124 h 148"/>
                                <a:gd name="T6" fmla="*/ 4 w 180"/>
                                <a:gd name="T7" fmla="*/ 148 h 148"/>
                                <a:gd name="T8" fmla="*/ 0 w 180"/>
                                <a:gd name="T9" fmla="*/ 118 h 148"/>
                                <a:gd name="T10" fmla="*/ 168 w 180"/>
                                <a:gd name="T11" fmla="*/ 0 h 14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80"/>
                                <a:gd name="T19" fmla="*/ 0 h 148"/>
                                <a:gd name="T20" fmla="*/ 180 w 180"/>
                                <a:gd name="T21" fmla="*/ 148 h 14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80" h="148">
                                  <a:moveTo>
                                    <a:pt x="168" y="0"/>
                                  </a:moveTo>
                                  <a:lnTo>
                                    <a:pt x="180" y="29"/>
                                  </a:lnTo>
                                  <a:lnTo>
                                    <a:pt x="44" y="124"/>
                                  </a:lnTo>
                                  <a:lnTo>
                                    <a:pt x="4" y="148"/>
                                  </a:lnTo>
                                  <a:lnTo>
                                    <a:pt x="0" y="118"/>
                                  </a:lnTo>
                                  <a:lnTo>
                                    <a:pt x="16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F45EB5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3" name="Freeform 830"/>
                          <wps:cNvSpPr>
                            <a:spLocks/>
                          </wps:cNvSpPr>
                          <wps:spPr bwMode="auto">
                            <a:xfrm>
                              <a:off x="119" y="259"/>
                              <a:ext cx="101" cy="25"/>
                            </a:xfrm>
                            <a:custGeom>
                              <a:avLst/>
                              <a:gdLst>
                                <a:gd name="T0" fmla="*/ 0 w 403"/>
                                <a:gd name="T1" fmla="*/ 24 h 123"/>
                                <a:gd name="T2" fmla="*/ 40 w 403"/>
                                <a:gd name="T3" fmla="*/ 0 h 123"/>
                                <a:gd name="T4" fmla="*/ 403 w 403"/>
                                <a:gd name="T5" fmla="*/ 91 h 123"/>
                                <a:gd name="T6" fmla="*/ 398 w 403"/>
                                <a:gd name="T7" fmla="*/ 123 h 123"/>
                                <a:gd name="T8" fmla="*/ 398 w 403"/>
                                <a:gd name="T9" fmla="*/ 123 h 123"/>
                                <a:gd name="T10" fmla="*/ 0 w 403"/>
                                <a:gd name="T11" fmla="*/ 24 h 12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3"/>
                                <a:gd name="T19" fmla="*/ 0 h 123"/>
                                <a:gd name="T20" fmla="*/ 403 w 403"/>
                                <a:gd name="T21" fmla="*/ 123 h 12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3" h="123">
                                  <a:moveTo>
                                    <a:pt x="0" y="24"/>
                                  </a:moveTo>
                                  <a:lnTo>
                                    <a:pt x="40" y="0"/>
                                  </a:lnTo>
                                  <a:lnTo>
                                    <a:pt x="403" y="91"/>
                                  </a:lnTo>
                                  <a:lnTo>
                                    <a:pt x="398" y="123"/>
                                  </a:lnTo>
                                  <a:lnTo>
                                    <a:pt x="0" y="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DC1635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4" name="Freeform 831"/>
                          <wps:cNvSpPr>
                            <a:spLocks/>
                          </wps:cNvSpPr>
                          <wps:spPr bwMode="auto">
                            <a:xfrm>
                              <a:off x="219" y="277"/>
                              <a:ext cx="116" cy="28"/>
                            </a:xfrm>
                            <a:custGeom>
                              <a:avLst/>
                              <a:gdLst>
                                <a:gd name="T0" fmla="*/ 0 w 468"/>
                                <a:gd name="T1" fmla="*/ 32 h 140"/>
                                <a:gd name="T2" fmla="*/ 5 w 468"/>
                                <a:gd name="T3" fmla="*/ 0 h 140"/>
                                <a:gd name="T4" fmla="*/ 467 w 468"/>
                                <a:gd name="T5" fmla="*/ 107 h 140"/>
                                <a:gd name="T6" fmla="*/ 468 w 468"/>
                                <a:gd name="T7" fmla="*/ 107 h 140"/>
                                <a:gd name="T8" fmla="*/ 462 w 468"/>
                                <a:gd name="T9" fmla="*/ 140 h 140"/>
                                <a:gd name="T10" fmla="*/ 0 w 468"/>
                                <a:gd name="T11" fmla="*/ 32 h 14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68"/>
                                <a:gd name="T19" fmla="*/ 0 h 140"/>
                                <a:gd name="T20" fmla="*/ 468 w 468"/>
                                <a:gd name="T21" fmla="*/ 140 h 14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68" h="140">
                                  <a:moveTo>
                                    <a:pt x="0" y="32"/>
                                  </a:moveTo>
                                  <a:lnTo>
                                    <a:pt x="5" y="0"/>
                                  </a:lnTo>
                                  <a:lnTo>
                                    <a:pt x="467" y="107"/>
                                  </a:lnTo>
                                  <a:lnTo>
                                    <a:pt x="468" y="107"/>
                                  </a:lnTo>
                                  <a:lnTo>
                                    <a:pt x="462" y="140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7F46E7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5" name="Freeform 832"/>
                          <wps:cNvSpPr>
                            <a:spLocks/>
                          </wps:cNvSpPr>
                          <wps:spPr bwMode="auto">
                            <a:xfrm>
                              <a:off x="334" y="299"/>
                              <a:ext cx="107" cy="30"/>
                            </a:xfrm>
                            <a:custGeom>
                              <a:avLst/>
                              <a:gdLst>
                                <a:gd name="T0" fmla="*/ 0 w 428"/>
                                <a:gd name="T1" fmla="*/ 33 h 150"/>
                                <a:gd name="T2" fmla="*/ 6 w 428"/>
                                <a:gd name="T3" fmla="*/ 0 h 150"/>
                                <a:gd name="T4" fmla="*/ 427 w 428"/>
                                <a:gd name="T5" fmla="*/ 118 h 150"/>
                                <a:gd name="T6" fmla="*/ 428 w 428"/>
                                <a:gd name="T7" fmla="*/ 118 h 150"/>
                                <a:gd name="T8" fmla="*/ 421 w 428"/>
                                <a:gd name="T9" fmla="*/ 150 h 150"/>
                                <a:gd name="T10" fmla="*/ 0 w 428"/>
                                <a:gd name="T11" fmla="*/ 33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8"/>
                                <a:gd name="T19" fmla="*/ 0 h 150"/>
                                <a:gd name="T20" fmla="*/ 428 w 428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8" h="150">
                                  <a:moveTo>
                                    <a:pt x="0" y="33"/>
                                  </a:moveTo>
                                  <a:lnTo>
                                    <a:pt x="6" y="0"/>
                                  </a:lnTo>
                                  <a:lnTo>
                                    <a:pt x="427" y="118"/>
                                  </a:lnTo>
                                  <a:lnTo>
                                    <a:pt x="428" y="118"/>
                                  </a:lnTo>
                                  <a:lnTo>
                                    <a:pt x="421" y="150"/>
                                  </a:lnTo>
                                  <a:lnTo>
                                    <a:pt x="0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E151E3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" name="Freeform 833"/>
                          <wps:cNvSpPr>
                            <a:spLocks/>
                          </wps:cNvSpPr>
                          <wps:spPr bwMode="auto">
                            <a:xfrm>
                              <a:off x="439" y="322"/>
                              <a:ext cx="125" cy="38"/>
                            </a:xfrm>
                            <a:custGeom>
                              <a:avLst/>
                              <a:gdLst>
                                <a:gd name="T0" fmla="*/ 0 w 500"/>
                                <a:gd name="T1" fmla="*/ 32 h 190"/>
                                <a:gd name="T2" fmla="*/ 7 w 500"/>
                                <a:gd name="T3" fmla="*/ 0 h 190"/>
                                <a:gd name="T4" fmla="*/ 500 w 500"/>
                                <a:gd name="T5" fmla="*/ 157 h 190"/>
                                <a:gd name="T6" fmla="*/ 500 w 500"/>
                                <a:gd name="T7" fmla="*/ 159 h 190"/>
                                <a:gd name="T8" fmla="*/ 493 w 500"/>
                                <a:gd name="T9" fmla="*/ 190 h 190"/>
                                <a:gd name="T10" fmla="*/ 0 w 500"/>
                                <a:gd name="T11" fmla="*/ 32 h 19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00"/>
                                <a:gd name="T19" fmla="*/ 0 h 190"/>
                                <a:gd name="T20" fmla="*/ 500 w 500"/>
                                <a:gd name="T21" fmla="*/ 190 h 19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00" h="190">
                                  <a:moveTo>
                                    <a:pt x="0" y="32"/>
                                  </a:moveTo>
                                  <a:lnTo>
                                    <a:pt x="7" y="0"/>
                                  </a:lnTo>
                                  <a:lnTo>
                                    <a:pt x="500" y="157"/>
                                  </a:lnTo>
                                  <a:lnTo>
                                    <a:pt x="500" y="159"/>
                                  </a:lnTo>
                                  <a:lnTo>
                                    <a:pt x="493" y="190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E68AF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7" name="Freeform 834"/>
                          <wps:cNvSpPr>
                            <a:spLocks/>
                          </wps:cNvSpPr>
                          <wps:spPr bwMode="auto">
                            <a:xfrm>
                              <a:off x="563" y="354"/>
                              <a:ext cx="141" cy="49"/>
                            </a:xfrm>
                            <a:custGeom>
                              <a:avLst/>
                              <a:gdLst>
                                <a:gd name="T0" fmla="*/ 0 w 566"/>
                                <a:gd name="T1" fmla="*/ 31 h 246"/>
                                <a:gd name="T2" fmla="*/ 7 w 566"/>
                                <a:gd name="T3" fmla="*/ 0 h 246"/>
                                <a:gd name="T4" fmla="*/ 565 w 566"/>
                                <a:gd name="T5" fmla="*/ 215 h 246"/>
                                <a:gd name="T6" fmla="*/ 566 w 566"/>
                                <a:gd name="T7" fmla="*/ 215 h 246"/>
                                <a:gd name="T8" fmla="*/ 556 w 566"/>
                                <a:gd name="T9" fmla="*/ 246 h 246"/>
                                <a:gd name="T10" fmla="*/ 0 w 566"/>
                                <a:gd name="T11" fmla="*/ 31 h 24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66"/>
                                <a:gd name="T19" fmla="*/ 0 h 246"/>
                                <a:gd name="T20" fmla="*/ 566 w 566"/>
                                <a:gd name="T21" fmla="*/ 246 h 24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66" h="246">
                                  <a:moveTo>
                                    <a:pt x="0" y="31"/>
                                  </a:moveTo>
                                  <a:lnTo>
                                    <a:pt x="7" y="0"/>
                                  </a:lnTo>
                                  <a:lnTo>
                                    <a:pt x="565" y="215"/>
                                  </a:lnTo>
                                  <a:lnTo>
                                    <a:pt x="566" y="215"/>
                                  </a:lnTo>
                                  <a:lnTo>
                                    <a:pt x="556" y="246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E1622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8" name="Freeform 835"/>
                          <wps:cNvSpPr>
                            <a:spLocks/>
                          </wps:cNvSpPr>
                          <wps:spPr bwMode="auto">
                            <a:xfrm>
                              <a:off x="701" y="397"/>
                              <a:ext cx="111" cy="49"/>
                            </a:xfrm>
                            <a:custGeom>
                              <a:avLst/>
                              <a:gdLst>
                                <a:gd name="T0" fmla="*/ 0 w 441"/>
                                <a:gd name="T1" fmla="*/ 31 h 246"/>
                                <a:gd name="T2" fmla="*/ 10 w 441"/>
                                <a:gd name="T3" fmla="*/ 0 h 246"/>
                                <a:gd name="T4" fmla="*/ 439 w 441"/>
                                <a:gd name="T5" fmla="*/ 217 h 246"/>
                                <a:gd name="T6" fmla="*/ 441 w 441"/>
                                <a:gd name="T7" fmla="*/ 218 h 246"/>
                                <a:gd name="T8" fmla="*/ 428 w 441"/>
                                <a:gd name="T9" fmla="*/ 246 h 246"/>
                                <a:gd name="T10" fmla="*/ 0 w 441"/>
                                <a:gd name="T11" fmla="*/ 31 h 24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41"/>
                                <a:gd name="T19" fmla="*/ 0 h 246"/>
                                <a:gd name="T20" fmla="*/ 441 w 441"/>
                                <a:gd name="T21" fmla="*/ 246 h 24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41" h="246">
                                  <a:moveTo>
                                    <a:pt x="0" y="31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439" y="217"/>
                                  </a:lnTo>
                                  <a:lnTo>
                                    <a:pt x="441" y="218"/>
                                  </a:lnTo>
                                  <a:lnTo>
                                    <a:pt x="428" y="246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B9E6D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9" name="Freeform 836"/>
                          <wps:cNvSpPr>
                            <a:spLocks/>
                          </wps:cNvSpPr>
                          <wps:spPr bwMode="auto">
                            <a:xfrm>
                              <a:off x="809" y="441"/>
                              <a:ext cx="93" cy="62"/>
                            </a:xfrm>
                            <a:custGeom>
                              <a:avLst/>
                              <a:gdLst>
                                <a:gd name="T0" fmla="*/ 0 w 374"/>
                                <a:gd name="T1" fmla="*/ 28 h 312"/>
                                <a:gd name="T2" fmla="*/ 13 w 374"/>
                                <a:gd name="T3" fmla="*/ 0 h 312"/>
                                <a:gd name="T4" fmla="*/ 371 w 374"/>
                                <a:gd name="T5" fmla="*/ 285 h 312"/>
                                <a:gd name="T6" fmla="*/ 374 w 374"/>
                                <a:gd name="T7" fmla="*/ 287 h 312"/>
                                <a:gd name="T8" fmla="*/ 356 w 374"/>
                                <a:gd name="T9" fmla="*/ 312 h 312"/>
                                <a:gd name="T10" fmla="*/ 0 w 374"/>
                                <a:gd name="T11" fmla="*/ 28 h 31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74"/>
                                <a:gd name="T19" fmla="*/ 0 h 312"/>
                                <a:gd name="T20" fmla="*/ 374 w 374"/>
                                <a:gd name="T21" fmla="*/ 312 h 31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74" h="312">
                                  <a:moveTo>
                                    <a:pt x="0" y="28"/>
                                  </a:moveTo>
                                  <a:lnTo>
                                    <a:pt x="13" y="0"/>
                                  </a:lnTo>
                                  <a:lnTo>
                                    <a:pt x="371" y="285"/>
                                  </a:lnTo>
                                  <a:lnTo>
                                    <a:pt x="374" y="287"/>
                                  </a:lnTo>
                                  <a:lnTo>
                                    <a:pt x="356" y="312"/>
                                  </a:lnTo>
                                  <a:lnTo>
                                    <a:pt x="0" y="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E0E90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" name="Freeform 837"/>
                          <wps:cNvSpPr>
                            <a:spLocks/>
                          </wps:cNvSpPr>
                          <wps:spPr bwMode="auto">
                            <a:xfrm>
                              <a:off x="898" y="498"/>
                              <a:ext cx="66" cy="65"/>
                            </a:xfrm>
                            <a:custGeom>
                              <a:avLst/>
                              <a:gdLst>
                                <a:gd name="T0" fmla="*/ 0 w 268"/>
                                <a:gd name="T1" fmla="*/ 25 h 323"/>
                                <a:gd name="T2" fmla="*/ 18 w 268"/>
                                <a:gd name="T3" fmla="*/ 0 h 323"/>
                                <a:gd name="T4" fmla="*/ 265 w 268"/>
                                <a:gd name="T5" fmla="*/ 305 h 323"/>
                                <a:gd name="T6" fmla="*/ 268 w 268"/>
                                <a:gd name="T7" fmla="*/ 316 h 323"/>
                                <a:gd name="T8" fmla="*/ 242 w 268"/>
                                <a:gd name="T9" fmla="*/ 323 h 323"/>
                                <a:gd name="T10" fmla="*/ 0 w 268"/>
                                <a:gd name="T11" fmla="*/ 25 h 32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8"/>
                                <a:gd name="T19" fmla="*/ 0 h 323"/>
                                <a:gd name="T20" fmla="*/ 268 w 268"/>
                                <a:gd name="T21" fmla="*/ 323 h 32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8" h="323">
                                  <a:moveTo>
                                    <a:pt x="0" y="25"/>
                                  </a:moveTo>
                                  <a:lnTo>
                                    <a:pt x="18" y="0"/>
                                  </a:lnTo>
                                  <a:lnTo>
                                    <a:pt x="265" y="305"/>
                                  </a:lnTo>
                                  <a:lnTo>
                                    <a:pt x="268" y="316"/>
                                  </a:lnTo>
                                  <a:lnTo>
                                    <a:pt x="242" y="323"/>
                                  </a:lnTo>
                                  <a:lnTo>
                                    <a:pt x="0" y="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D28F45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1" name="Freeform 838"/>
                          <wps:cNvSpPr>
                            <a:spLocks/>
                          </wps:cNvSpPr>
                          <wps:spPr bwMode="auto">
                            <a:xfrm>
                              <a:off x="958" y="561"/>
                              <a:ext cx="6" cy="75"/>
                            </a:xfrm>
                            <a:custGeom>
                              <a:avLst/>
                              <a:gdLst>
                                <a:gd name="T0" fmla="*/ 0 w 26"/>
                                <a:gd name="T1" fmla="*/ 7 h 375"/>
                                <a:gd name="T2" fmla="*/ 26 w 26"/>
                                <a:gd name="T3" fmla="*/ 0 h 375"/>
                                <a:gd name="T4" fmla="*/ 26 w 26"/>
                                <a:gd name="T5" fmla="*/ 374 h 375"/>
                                <a:gd name="T6" fmla="*/ 26 w 26"/>
                                <a:gd name="T7" fmla="*/ 375 h 375"/>
                                <a:gd name="T8" fmla="*/ 0 w 26"/>
                                <a:gd name="T9" fmla="*/ 374 h 375"/>
                                <a:gd name="T10" fmla="*/ 0 w 26"/>
                                <a:gd name="T11" fmla="*/ 7 h 37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"/>
                                <a:gd name="T19" fmla="*/ 0 h 375"/>
                                <a:gd name="T20" fmla="*/ 26 w 26"/>
                                <a:gd name="T21" fmla="*/ 375 h 37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" h="375">
                                  <a:moveTo>
                                    <a:pt x="0" y="7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26" y="374"/>
                                  </a:lnTo>
                                  <a:lnTo>
                                    <a:pt x="26" y="375"/>
                                  </a:lnTo>
                                  <a:lnTo>
                                    <a:pt x="0" y="374"/>
                                  </a:lnTo>
                                  <a:lnTo>
                                    <a:pt x="0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80419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" name="Freeform 839"/>
                          <wps:cNvSpPr>
                            <a:spLocks/>
                          </wps:cNvSpPr>
                          <wps:spPr bwMode="auto">
                            <a:xfrm>
                              <a:off x="956" y="636"/>
                              <a:ext cx="8" cy="40"/>
                            </a:xfrm>
                            <a:custGeom>
                              <a:avLst/>
                              <a:gdLst>
                                <a:gd name="T0" fmla="*/ 8 w 34"/>
                                <a:gd name="T1" fmla="*/ 0 h 198"/>
                                <a:gd name="T2" fmla="*/ 34 w 34"/>
                                <a:gd name="T3" fmla="*/ 1 h 198"/>
                                <a:gd name="T4" fmla="*/ 26 w 34"/>
                                <a:gd name="T5" fmla="*/ 197 h 198"/>
                                <a:gd name="T6" fmla="*/ 26 w 34"/>
                                <a:gd name="T7" fmla="*/ 198 h 198"/>
                                <a:gd name="T8" fmla="*/ 0 w 34"/>
                                <a:gd name="T9" fmla="*/ 196 h 198"/>
                                <a:gd name="T10" fmla="*/ 8 w 34"/>
                                <a:gd name="T11" fmla="*/ 0 h 19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98"/>
                                <a:gd name="T20" fmla="*/ 34 w 34"/>
                                <a:gd name="T21" fmla="*/ 198 h 19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98">
                                  <a:moveTo>
                                    <a:pt x="8" y="0"/>
                                  </a:moveTo>
                                  <a:lnTo>
                                    <a:pt x="34" y="1"/>
                                  </a:lnTo>
                                  <a:lnTo>
                                    <a:pt x="26" y="197"/>
                                  </a:lnTo>
                                  <a:lnTo>
                                    <a:pt x="26" y="198"/>
                                  </a:lnTo>
                                  <a:lnTo>
                                    <a:pt x="0" y="196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310D57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" name="Freeform 840"/>
                          <wps:cNvSpPr>
                            <a:spLocks/>
                          </wps:cNvSpPr>
                          <wps:spPr bwMode="auto">
                            <a:xfrm>
                              <a:off x="950" y="675"/>
                              <a:ext cx="12" cy="54"/>
                            </a:xfrm>
                            <a:custGeom>
                              <a:avLst/>
                              <a:gdLst>
                                <a:gd name="T0" fmla="*/ 23 w 49"/>
                                <a:gd name="T1" fmla="*/ 0 h 268"/>
                                <a:gd name="T2" fmla="*/ 49 w 49"/>
                                <a:gd name="T3" fmla="*/ 2 h 268"/>
                                <a:gd name="T4" fmla="*/ 26 w 49"/>
                                <a:gd name="T5" fmla="*/ 257 h 268"/>
                                <a:gd name="T6" fmla="*/ 21 w 49"/>
                                <a:gd name="T7" fmla="*/ 268 h 268"/>
                                <a:gd name="T8" fmla="*/ 0 w 49"/>
                                <a:gd name="T9" fmla="*/ 249 h 268"/>
                                <a:gd name="T10" fmla="*/ 23 w 49"/>
                                <a:gd name="T11" fmla="*/ 0 h 26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9"/>
                                <a:gd name="T19" fmla="*/ 0 h 268"/>
                                <a:gd name="T20" fmla="*/ 49 w 49"/>
                                <a:gd name="T21" fmla="*/ 268 h 26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9" h="268">
                                  <a:moveTo>
                                    <a:pt x="23" y="0"/>
                                  </a:moveTo>
                                  <a:lnTo>
                                    <a:pt x="49" y="2"/>
                                  </a:lnTo>
                                  <a:lnTo>
                                    <a:pt x="26" y="257"/>
                                  </a:lnTo>
                                  <a:lnTo>
                                    <a:pt x="21" y="268"/>
                                  </a:lnTo>
                                  <a:lnTo>
                                    <a:pt x="0" y="249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9FCB2F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4" name="Freeform 841"/>
                          <wps:cNvSpPr>
                            <a:spLocks/>
                          </wps:cNvSpPr>
                          <wps:spPr bwMode="auto">
                            <a:xfrm>
                              <a:off x="924" y="725"/>
                              <a:ext cx="31" cy="30"/>
                            </a:xfrm>
                            <a:custGeom>
                              <a:avLst/>
                              <a:gdLst>
                                <a:gd name="T0" fmla="*/ 107 w 128"/>
                                <a:gd name="T1" fmla="*/ 0 h 149"/>
                                <a:gd name="T2" fmla="*/ 128 w 128"/>
                                <a:gd name="T3" fmla="*/ 19 h 149"/>
                                <a:gd name="T4" fmla="*/ 16 w 128"/>
                                <a:gd name="T5" fmla="*/ 147 h 149"/>
                                <a:gd name="T6" fmla="*/ 14 w 128"/>
                                <a:gd name="T7" fmla="*/ 149 h 149"/>
                                <a:gd name="T8" fmla="*/ 0 w 128"/>
                                <a:gd name="T9" fmla="*/ 121 h 149"/>
                                <a:gd name="T10" fmla="*/ 107 w 128"/>
                                <a:gd name="T11" fmla="*/ 0 h 14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28"/>
                                <a:gd name="T19" fmla="*/ 0 h 149"/>
                                <a:gd name="T20" fmla="*/ 128 w 128"/>
                                <a:gd name="T21" fmla="*/ 149 h 14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28" h="149">
                                  <a:moveTo>
                                    <a:pt x="107" y="0"/>
                                  </a:moveTo>
                                  <a:lnTo>
                                    <a:pt x="128" y="19"/>
                                  </a:lnTo>
                                  <a:lnTo>
                                    <a:pt x="16" y="147"/>
                                  </a:lnTo>
                                  <a:lnTo>
                                    <a:pt x="14" y="149"/>
                                  </a:lnTo>
                                  <a:lnTo>
                                    <a:pt x="0" y="121"/>
                                  </a:lnTo>
                                  <a:lnTo>
                                    <a:pt x="10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BEBF4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5" name="Freeform 842"/>
                          <wps:cNvSpPr>
                            <a:spLocks/>
                          </wps:cNvSpPr>
                          <wps:spPr bwMode="auto">
                            <a:xfrm>
                              <a:off x="884" y="749"/>
                              <a:ext cx="43" cy="28"/>
                            </a:xfrm>
                            <a:custGeom>
                              <a:avLst/>
                              <a:gdLst>
                                <a:gd name="T0" fmla="*/ 156 w 170"/>
                                <a:gd name="T1" fmla="*/ 0 h 137"/>
                                <a:gd name="T2" fmla="*/ 170 w 170"/>
                                <a:gd name="T3" fmla="*/ 28 h 137"/>
                                <a:gd name="T4" fmla="*/ 11 w 170"/>
                                <a:gd name="T5" fmla="*/ 136 h 137"/>
                                <a:gd name="T6" fmla="*/ 8 w 170"/>
                                <a:gd name="T7" fmla="*/ 137 h 137"/>
                                <a:gd name="T8" fmla="*/ 0 w 170"/>
                                <a:gd name="T9" fmla="*/ 106 h 137"/>
                                <a:gd name="T10" fmla="*/ 156 w 170"/>
                                <a:gd name="T11" fmla="*/ 0 h 13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70"/>
                                <a:gd name="T19" fmla="*/ 0 h 137"/>
                                <a:gd name="T20" fmla="*/ 170 w 170"/>
                                <a:gd name="T21" fmla="*/ 137 h 13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70" h="137">
                                  <a:moveTo>
                                    <a:pt x="156" y="0"/>
                                  </a:moveTo>
                                  <a:lnTo>
                                    <a:pt x="170" y="28"/>
                                  </a:lnTo>
                                  <a:lnTo>
                                    <a:pt x="11" y="136"/>
                                  </a:lnTo>
                                  <a:lnTo>
                                    <a:pt x="8" y="137"/>
                                  </a:lnTo>
                                  <a:lnTo>
                                    <a:pt x="0" y="106"/>
                                  </a:lnTo>
                                  <a:lnTo>
                                    <a:pt x="1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6CBE29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6" name="Freeform 843"/>
                          <wps:cNvSpPr>
                            <a:spLocks/>
                          </wps:cNvSpPr>
                          <wps:spPr bwMode="auto">
                            <a:xfrm>
                              <a:off x="837" y="770"/>
                              <a:ext cx="49" cy="21"/>
                            </a:xfrm>
                            <a:custGeom>
                              <a:avLst/>
                              <a:gdLst>
                                <a:gd name="T0" fmla="*/ 190 w 198"/>
                                <a:gd name="T1" fmla="*/ 0 h 101"/>
                                <a:gd name="T2" fmla="*/ 198 w 198"/>
                                <a:gd name="T3" fmla="*/ 31 h 101"/>
                                <a:gd name="T4" fmla="*/ 7 w 198"/>
                                <a:gd name="T5" fmla="*/ 101 h 101"/>
                                <a:gd name="T6" fmla="*/ 6 w 198"/>
                                <a:gd name="T7" fmla="*/ 101 h 101"/>
                                <a:gd name="T8" fmla="*/ 0 w 198"/>
                                <a:gd name="T9" fmla="*/ 69 h 101"/>
                                <a:gd name="T10" fmla="*/ 190 w 198"/>
                                <a:gd name="T11" fmla="*/ 0 h 10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98"/>
                                <a:gd name="T19" fmla="*/ 0 h 101"/>
                                <a:gd name="T20" fmla="*/ 198 w 198"/>
                                <a:gd name="T21" fmla="*/ 101 h 10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98" h="101">
                                  <a:moveTo>
                                    <a:pt x="190" y="0"/>
                                  </a:moveTo>
                                  <a:lnTo>
                                    <a:pt x="198" y="31"/>
                                  </a:lnTo>
                                  <a:lnTo>
                                    <a:pt x="7" y="101"/>
                                  </a:lnTo>
                                  <a:lnTo>
                                    <a:pt x="6" y="101"/>
                                  </a:lnTo>
                                  <a:lnTo>
                                    <a:pt x="0" y="69"/>
                                  </a:lnTo>
                                  <a:lnTo>
                                    <a:pt x="1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59394F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7" name="Freeform 844"/>
                          <wps:cNvSpPr>
                            <a:spLocks/>
                          </wps:cNvSpPr>
                          <wps:spPr bwMode="auto">
                            <a:xfrm>
                              <a:off x="774" y="784"/>
                              <a:ext cx="65" cy="20"/>
                            </a:xfrm>
                            <a:custGeom>
                              <a:avLst/>
                              <a:gdLst>
                                <a:gd name="T0" fmla="*/ 253 w 259"/>
                                <a:gd name="T1" fmla="*/ 0 h 101"/>
                                <a:gd name="T2" fmla="*/ 259 w 259"/>
                                <a:gd name="T3" fmla="*/ 32 h 101"/>
                                <a:gd name="T4" fmla="*/ 5 w 259"/>
                                <a:gd name="T5" fmla="*/ 100 h 101"/>
                                <a:gd name="T6" fmla="*/ 4 w 259"/>
                                <a:gd name="T7" fmla="*/ 101 h 101"/>
                                <a:gd name="T8" fmla="*/ 0 w 259"/>
                                <a:gd name="T9" fmla="*/ 68 h 101"/>
                                <a:gd name="T10" fmla="*/ 253 w 259"/>
                                <a:gd name="T11" fmla="*/ 0 h 10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59"/>
                                <a:gd name="T19" fmla="*/ 0 h 101"/>
                                <a:gd name="T20" fmla="*/ 259 w 259"/>
                                <a:gd name="T21" fmla="*/ 101 h 10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59" h="101">
                                  <a:moveTo>
                                    <a:pt x="253" y="0"/>
                                  </a:moveTo>
                                  <a:lnTo>
                                    <a:pt x="259" y="32"/>
                                  </a:lnTo>
                                  <a:lnTo>
                                    <a:pt x="5" y="100"/>
                                  </a:lnTo>
                                  <a:lnTo>
                                    <a:pt x="4" y="101"/>
                                  </a:lnTo>
                                  <a:lnTo>
                                    <a:pt x="0" y="68"/>
                                  </a:lnTo>
                                  <a:lnTo>
                                    <a:pt x="25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8248B0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8" name="Freeform 845"/>
                          <wps:cNvSpPr>
                            <a:spLocks/>
                          </wps:cNvSpPr>
                          <wps:spPr bwMode="auto">
                            <a:xfrm>
                              <a:off x="700" y="798"/>
                              <a:ext cx="75" cy="16"/>
                            </a:xfrm>
                            <a:custGeom>
                              <a:avLst/>
                              <a:gdLst>
                                <a:gd name="T0" fmla="*/ 294 w 298"/>
                                <a:gd name="T1" fmla="*/ 0 h 81"/>
                                <a:gd name="T2" fmla="*/ 298 w 298"/>
                                <a:gd name="T3" fmla="*/ 33 h 81"/>
                                <a:gd name="T4" fmla="*/ 4 w 298"/>
                                <a:gd name="T5" fmla="*/ 81 h 81"/>
                                <a:gd name="T6" fmla="*/ 0 w 298"/>
                                <a:gd name="T7" fmla="*/ 49 h 81"/>
                                <a:gd name="T8" fmla="*/ 0 w 298"/>
                                <a:gd name="T9" fmla="*/ 49 h 81"/>
                                <a:gd name="T10" fmla="*/ 294 w 298"/>
                                <a:gd name="T11" fmla="*/ 0 h 8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98"/>
                                <a:gd name="T19" fmla="*/ 0 h 81"/>
                                <a:gd name="T20" fmla="*/ 298 w 298"/>
                                <a:gd name="T21" fmla="*/ 81 h 8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98" h="81">
                                  <a:moveTo>
                                    <a:pt x="294" y="0"/>
                                  </a:moveTo>
                                  <a:lnTo>
                                    <a:pt x="298" y="33"/>
                                  </a:lnTo>
                                  <a:lnTo>
                                    <a:pt x="4" y="81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29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E2D680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" name="Freeform 846"/>
                          <wps:cNvSpPr>
                            <a:spLocks/>
                          </wps:cNvSpPr>
                          <wps:spPr bwMode="auto">
                            <a:xfrm>
                              <a:off x="621" y="808"/>
                              <a:ext cx="80" cy="18"/>
                            </a:xfrm>
                            <a:custGeom>
                              <a:avLst/>
                              <a:gdLst>
                                <a:gd name="T0" fmla="*/ 318 w 322"/>
                                <a:gd name="T1" fmla="*/ 0 h 92"/>
                                <a:gd name="T2" fmla="*/ 322 w 322"/>
                                <a:gd name="T3" fmla="*/ 32 h 92"/>
                                <a:gd name="T4" fmla="*/ 3 w 322"/>
                                <a:gd name="T5" fmla="*/ 92 h 92"/>
                                <a:gd name="T6" fmla="*/ 3 w 322"/>
                                <a:gd name="T7" fmla="*/ 92 h 92"/>
                                <a:gd name="T8" fmla="*/ 0 w 322"/>
                                <a:gd name="T9" fmla="*/ 60 h 92"/>
                                <a:gd name="T10" fmla="*/ 318 w 322"/>
                                <a:gd name="T11" fmla="*/ 0 h 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22"/>
                                <a:gd name="T19" fmla="*/ 0 h 92"/>
                                <a:gd name="T20" fmla="*/ 322 w 322"/>
                                <a:gd name="T21" fmla="*/ 92 h 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22" h="92">
                                  <a:moveTo>
                                    <a:pt x="318" y="0"/>
                                  </a:moveTo>
                                  <a:lnTo>
                                    <a:pt x="322" y="32"/>
                                  </a:lnTo>
                                  <a:lnTo>
                                    <a:pt x="3" y="92"/>
                                  </a:lnTo>
                                  <a:lnTo>
                                    <a:pt x="0" y="60"/>
                                  </a:lnTo>
                                  <a:lnTo>
                                    <a:pt x="31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0F773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0" name="Freeform 847"/>
                          <wps:cNvSpPr>
                            <a:spLocks/>
                          </wps:cNvSpPr>
                          <wps:spPr bwMode="auto">
                            <a:xfrm>
                              <a:off x="541" y="820"/>
                              <a:ext cx="80" cy="14"/>
                            </a:xfrm>
                            <a:custGeom>
                              <a:avLst/>
                              <a:gdLst>
                                <a:gd name="T0" fmla="*/ 319 w 322"/>
                                <a:gd name="T1" fmla="*/ 0 h 71"/>
                                <a:gd name="T2" fmla="*/ 322 w 322"/>
                                <a:gd name="T3" fmla="*/ 32 h 71"/>
                                <a:gd name="T4" fmla="*/ 4 w 322"/>
                                <a:gd name="T5" fmla="*/ 71 h 71"/>
                                <a:gd name="T6" fmla="*/ 0 w 322"/>
                                <a:gd name="T7" fmla="*/ 38 h 71"/>
                                <a:gd name="T8" fmla="*/ 1 w 322"/>
                                <a:gd name="T9" fmla="*/ 38 h 71"/>
                                <a:gd name="T10" fmla="*/ 319 w 322"/>
                                <a:gd name="T11" fmla="*/ 0 h 7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22"/>
                                <a:gd name="T19" fmla="*/ 0 h 71"/>
                                <a:gd name="T20" fmla="*/ 322 w 322"/>
                                <a:gd name="T21" fmla="*/ 71 h 7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22" h="71">
                                  <a:moveTo>
                                    <a:pt x="319" y="0"/>
                                  </a:moveTo>
                                  <a:lnTo>
                                    <a:pt x="322" y="32"/>
                                  </a:lnTo>
                                  <a:lnTo>
                                    <a:pt x="4" y="71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1" y="38"/>
                                  </a:lnTo>
                                  <a:lnTo>
                                    <a:pt x="31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CE0930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1" name="Freeform 848"/>
                          <wps:cNvSpPr>
                            <a:spLocks/>
                          </wps:cNvSpPr>
                          <wps:spPr bwMode="auto">
                            <a:xfrm>
                              <a:off x="463" y="827"/>
                              <a:ext cx="79" cy="21"/>
                            </a:xfrm>
                            <a:custGeom>
                              <a:avLst/>
                              <a:gdLst>
                                <a:gd name="T0" fmla="*/ 311 w 315"/>
                                <a:gd name="T1" fmla="*/ 0 h 102"/>
                                <a:gd name="T2" fmla="*/ 315 w 315"/>
                                <a:gd name="T3" fmla="*/ 33 h 102"/>
                                <a:gd name="T4" fmla="*/ 5 w 315"/>
                                <a:gd name="T5" fmla="*/ 102 h 102"/>
                                <a:gd name="T6" fmla="*/ 0 w 315"/>
                                <a:gd name="T7" fmla="*/ 69 h 102"/>
                                <a:gd name="T8" fmla="*/ 0 w 315"/>
                                <a:gd name="T9" fmla="*/ 69 h 102"/>
                                <a:gd name="T10" fmla="*/ 311 w 315"/>
                                <a:gd name="T11" fmla="*/ 0 h 10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15"/>
                                <a:gd name="T19" fmla="*/ 0 h 102"/>
                                <a:gd name="T20" fmla="*/ 315 w 315"/>
                                <a:gd name="T21" fmla="*/ 102 h 10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15" h="102">
                                  <a:moveTo>
                                    <a:pt x="311" y="0"/>
                                  </a:moveTo>
                                  <a:lnTo>
                                    <a:pt x="315" y="33"/>
                                  </a:lnTo>
                                  <a:lnTo>
                                    <a:pt x="5" y="102"/>
                                  </a:lnTo>
                                  <a:lnTo>
                                    <a:pt x="0" y="69"/>
                                  </a:lnTo>
                                  <a:lnTo>
                                    <a:pt x="31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3917BE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2" name="Freeform 849"/>
                          <wps:cNvSpPr>
                            <a:spLocks/>
                          </wps:cNvSpPr>
                          <wps:spPr bwMode="auto">
                            <a:xfrm>
                              <a:off x="393" y="841"/>
                              <a:ext cx="72" cy="20"/>
                            </a:xfrm>
                            <a:custGeom>
                              <a:avLst/>
                              <a:gdLst>
                                <a:gd name="T0" fmla="*/ 281 w 286"/>
                                <a:gd name="T1" fmla="*/ 0 h 101"/>
                                <a:gd name="T2" fmla="*/ 286 w 286"/>
                                <a:gd name="T3" fmla="*/ 33 h 101"/>
                                <a:gd name="T4" fmla="*/ 8 w 286"/>
                                <a:gd name="T5" fmla="*/ 101 h 101"/>
                                <a:gd name="T6" fmla="*/ 0 w 286"/>
                                <a:gd name="T7" fmla="*/ 70 h 101"/>
                                <a:gd name="T8" fmla="*/ 2 w 286"/>
                                <a:gd name="T9" fmla="*/ 70 h 101"/>
                                <a:gd name="T10" fmla="*/ 281 w 286"/>
                                <a:gd name="T11" fmla="*/ 0 h 10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86"/>
                                <a:gd name="T19" fmla="*/ 0 h 101"/>
                                <a:gd name="T20" fmla="*/ 286 w 286"/>
                                <a:gd name="T21" fmla="*/ 101 h 10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86" h="101">
                                  <a:moveTo>
                                    <a:pt x="281" y="0"/>
                                  </a:moveTo>
                                  <a:lnTo>
                                    <a:pt x="286" y="33"/>
                                  </a:lnTo>
                                  <a:lnTo>
                                    <a:pt x="8" y="101"/>
                                  </a:lnTo>
                                  <a:lnTo>
                                    <a:pt x="0" y="70"/>
                                  </a:lnTo>
                                  <a:lnTo>
                                    <a:pt x="2" y="70"/>
                                  </a:lnTo>
                                  <a:lnTo>
                                    <a:pt x="28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93F03C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3" name="Freeform 850"/>
                          <wps:cNvSpPr>
                            <a:spLocks/>
                          </wps:cNvSpPr>
                          <wps:spPr bwMode="auto">
                            <a:xfrm>
                              <a:off x="353" y="855"/>
                              <a:ext cx="42" cy="20"/>
                            </a:xfrm>
                            <a:custGeom>
                              <a:avLst/>
                              <a:gdLst>
                                <a:gd name="T0" fmla="*/ 160 w 168"/>
                                <a:gd name="T1" fmla="*/ 0 h 99"/>
                                <a:gd name="T2" fmla="*/ 168 w 168"/>
                                <a:gd name="T3" fmla="*/ 31 h 99"/>
                                <a:gd name="T4" fmla="*/ 12 w 168"/>
                                <a:gd name="T5" fmla="*/ 99 h 99"/>
                                <a:gd name="T6" fmla="*/ 0 w 168"/>
                                <a:gd name="T7" fmla="*/ 70 h 99"/>
                                <a:gd name="T8" fmla="*/ 2 w 168"/>
                                <a:gd name="T9" fmla="*/ 69 h 99"/>
                                <a:gd name="T10" fmla="*/ 160 w 168"/>
                                <a:gd name="T11" fmla="*/ 0 h 9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8"/>
                                <a:gd name="T19" fmla="*/ 0 h 99"/>
                                <a:gd name="T20" fmla="*/ 168 w 168"/>
                                <a:gd name="T21" fmla="*/ 99 h 9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8" h="99">
                                  <a:moveTo>
                                    <a:pt x="160" y="0"/>
                                  </a:moveTo>
                                  <a:lnTo>
                                    <a:pt x="168" y="31"/>
                                  </a:lnTo>
                                  <a:lnTo>
                                    <a:pt x="12" y="99"/>
                                  </a:lnTo>
                                  <a:lnTo>
                                    <a:pt x="0" y="70"/>
                                  </a:lnTo>
                                  <a:lnTo>
                                    <a:pt x="2" y="69"/>
                                  </a:lnTo>
                                  <a:lnTo>
                                    <a:pt x="1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186924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4" name="Freeform 851"/>
                          <wps:cNvSpPr>
                            <a:spLocks/>
                          </wps:cNvSpPr>
                          <wps:spPr bwMode="auto">
                            <a:xfrm>
                              <a:off x="335" y="869"/>
                              <a:ext cx="21" cy="16"/>
                            </a:xfrm>
                            <a:custGeom>
                              <a:avLst/>
                              <a:gdLst>
                                <a:gd name="T0" fmla="*/ 72 w 84"/>
                                <a:gd name="T1" fmla="*/ 0 h 78"/>
                                <a:gd name="T2" fmla="*/ 84 w 84"/>
                                <a:gd name="T3" fmla="*/ 29 h 78"/>
                                <a:gd name="T4" fmla="*/ 37 w 84"/>
                                <a:gd name="T5" fmla="*/ 61 h 78"/>
                                <a:gd name="T6" fmla="*/ 2 w 84"/>
                                <a:gd name="T7" fmla="*/ 78 h 78"/>
                                <a:gd name="T8" fmla="*/ 0 w 84"/>
                                <a:gd name="T9" fmla="*/ 49 h 78"/>
                                <a:gd name="T10" fmla="*/ 72 w 84"/>
                                <a:gd name="T11" fmla="*/ 0 h 7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4"/>
                                <a:gd name="T19" fmla="*/ 0 h 78"/>
                                <a:gd name="T20" fmla="*/ 84 w 84"/>
                                <a:gd name="T21" fmla="*/ 78 h 7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4" h="78">
                                  <a:moveTo>
                                    <a:pt x="72" y="0"/>
                                  </a:moveTo>
                                  <a:lnTo>
                                    <a:pt x="84" y="29"/>
                                  </a:lnTo>
                                  <a:lnTo>
                                    <a:pt x="37" y="61"/>
                                  </a:lnTo>
                                  <a:lnTo>
                                    <a:pt x="2" y="78"/>
                                  </a:lnTo>
                                  <a:lnTo>
                                    <a:pt x="0" y="49"/>
                                  </a:lnTo>
                                  <a:lnTo>
                                    <a:pt x="7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C51A52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5" name="Freeform 852"/>
                          <wps:cNvSpPr>
                            <a:spLocks/>
                          </wps:cNvSpPr>
                          <wps:spPr bwMode="auto">
                            <a:xfrm>
                              <a:off x="335" y="881"/>
                              <a:ext cx="60" cy="27"/>
                            </a:xfrm>
                            <a:custGeom>
                              <a:avLst/>
                              <a:gdLst>
                                <a:gd name="T0" fmla="*/ 0 w 239"/>
                                <a:gd name="T1" fmla="*/ 17 h 135"/>
                                <a:gd name="T2" fmla="*/ 35 w 239"/>
                                <a:gd name="T3" fmla="*/ 0 h 135"/>
                                <a:gd name="T4" fmla="*/ 239 w 239"/>
                                <a:gd name="T5" fmla="*/ 105 h 135"/>
                                <a:gd name="T6" fmla="*/ 230 w 239"/>
                                <a:gd name="T7" fmla="*/ 135 h 135"/>
                                <a:gd name="T8" fmla="*/ 230 w 239"/>
                                <a:gd name="T9" fmla="*/ 135 h 135"/>
                                <a:gd name="T10" fmla="*/ 0 w 239"/>
                                <a:gd name="T11" fmla="*/ 17 h 13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39"/>
                                <a:gd name="T19" fmla="*/ 0 h 135"/>
                                <a:gd name="T20" fmla="*/ 239 w 239"/>
                                <a:gd name="T21" fmla="*/ 135 h 13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39" h="135">
                                  <a:moveTo>
                                    <a:pt x="0" y="17"/>
                                  </a:moveTo>
                                  <a:lnTo>
                                    <a:pt x="35" y="0"/>
                                  </a:lnTo>
                                  <a:lnTo>
                                    <a:pt x="239" y="105"/>
                                  </a:lnTo>
                                  <a:lnTo>
                                    <a:pt x="230" y="135"/>
                                  </a:lnTo>
                                  <a:lnTo>
                                    <a:pt x="0" y="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F8116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6" name="Freeform 853"/>
                          <wps:cNvSpPr>
                            <a:spLocks/>
                          </wps:cNvSpPr>
                          <wps:spPr bwMode="auto">
                            <a:xfrm>
                              <a:off x="393" y="902"/>
                              <a:ext cx="76" cy="32"/>
                            </a:xfrm>
                            <a:custGeom>
                              <a:avLst/>
                              <a:gdLst>
                                <a:gd name="T0" fmla="*/ 0 w 305"/>
                                <a:gd name="T1" fmla="*/ 30 h 157"/>
                                <a:gd name="T2" fmla="*/ 9 w 305"/>
                                <a:gd name="T3" fmla="*/ 0 h 157"/>
                                <a:gd name="T4" fmla="*/ 304 w 305"/>
                                <a:gd name="T5" fmla="*/ 128 h 157"/>
                                <a:gd name="T6" fmla="*/ 305 w 305"/>
                                <a:gd name="T7" fmla="*/ 128 h 157"/>
                                <a:gd name="T8" fmla="*/ 295 w 305"/>
                                <a:gd name="T9" fmla="*/ 157 h 157"/>
                                <a:gd name="T10" fmla="*/ 0 w 305"/>
                                <a:gd name="T11" fmla="*/ 30 h 15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05"/>
                                <a:gd name="T19" fmla="*/ 0 h 157"/>
                                <a:gd name="T20" fmla="*/ 305 w 305"/>
                                <a:gd name="T21" fmla="*/ 157 h 15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05" h="157">
                                  <a:moveTo>
                                    <a:pt x="0" y="3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304" y="128"/>
                                  </a:lnTo>
                                  <a:lnTo>
                                    <a:pt x="305" y="128"/>
                                  </a:lnTo>
                                  <a:lnTo>
                                    <a:pt x="295" y="157"/>
                                  </a:lnTo>
                                  <a:lnTo>
                                    <a:pt x="0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1DE8F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7" name="Freeform 854"/>
                          <wps:cNvSpPr>
                            <a:spLocks/>
                          </wps:cNvSpPr>
                          <wps:spPr bwMode="auto">
                            <a:xfrm>
                              <a:off x="467" y="928"/>
                              <a:ext cx="68" cy="33"/>
                            </a:xfrm>
                            <a:custGeom>
                              <a:avLst/>
                              <a:gdLst>
                                <a:gd name="T0" fmla="*/ 0 w 273"/>
                                <a:gd name="T1" fmla="*/ 29 h 167"/>
                                <a:gd name="T2" fmla="*/ 10 w 273"/>
                                <a:gd name="T3" fmla="*/ 0 h 167"/>
                                <a:gd name="T4" fmla="*/ 272 w 273"/>
                                <a:gd name="T5" fmla="*/ 137 h 167"/>
                                <a:gd name="T6" fmla="*/ 273 w 273"/>
                                <a:gd name="T7" fmla="*/ 138 h 167"/>
                                <a:gd name="T8" fmla="*/ 262 w 273"/>
                                <a:gd name="T9" fmla="*/ 167 h 167"/>
                                <a:gd name="T10" fmla="*/ 0 w 273"/>
                                <a:gd name="T11" fmla="*/ 29 h 16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73"/>
                                <a:gd name="T19" fmla="*/ 0 h 167"/>
                                <a:gd name="T20" fmla="*/ 273 w 273"/>
                                <a:gd name="T21" fmla="*/ 167 h 16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73" h="167">
                                  <a:moveTo>
                                    <a:pt x="0" y="29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272" y="137"/>
                                  </a:lnTo>
                                  <a:lnTo>
                                    <a:pt x="273" y="138"/>
                                  </a:lnTo>
                                  <a:lnTo>
                                    <a:pt x="262" y="167"/>
                                  </a:lnTo>
                                  <a:lnTo>
                                    <a:pt x="0" y="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FD8089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" name="Freeform 855"/>
                          <wps:cNvSpPr>
                            <a:spLocks/>
                          </wps:cNvSpPr>
                          <wps:spPr bwMode="auto">
                            <a:xfrm>
                              <a:off x="532" y="955"/>
                              <a:ext cx="67" cy="39"/>
                            </a:xfrm>
                            <a:custGeom>
                              <a:avLst/>
                              <a:gdLst>
                                <a:gd name="T0" fmla="*/ 0 w 268"/>
                                <a:gd name="T1" fmla="*/ 29 h 195"/>
                                <a:gd name="T2" fmla="*/ 11 w 268"/>
                                <a:gd name="T3" fmla="*/ 0 h 195"/>
                                <a:gd name="T4" fmla="*/ 266 w 268"/>
                                <a:gd name="T5" fmla="*/ 166 h 195"/>
                                <a:gd name="T6" fmla="*/ 268 w 268"/>
                                <a:gd name="T7" fmla="*/ 168 h 195"/>
                                <a:gd name="T8" fmla="*/ 253 w 268"/>
                                <a:gd name="T9" fmla="*/ 195 h 195"/>
                                <a:gd name="T10" fmla="*/ 0 w 268"/>
                                <a:gd name="T11" fmla="*/ 29 h 19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8"/>
                                <a:gd name="T19" fmla="*/ 0 h 195"/>
                                <a:gd name="T20" fmla="*/ 268 w 268"/>
                                <a:gd name="T21" fmla="*/ 195 h 19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8" h="195">
                                  <a:moveTo>
                                    <a:pt x="0" y="29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266" y="166"/>
                                  </a:lnTo>
                                  <a:lnTo>
                                    <a:pt x="268" y="168"/>
                                  </a:lnTo>
                                  <a:lnTo>
                                    <a:pt x="253" y="195"/>
                                  </a:lnTo>
                                  <a:lnTo>
                                    <a:pt x="0" y="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43172A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9" name="Freeform 856"/>
                          <wps:cNvSpPr>
                            <a:spLocks/>
                          </wps:cNvSpPr>
                          <wps:spPr bwMode="auto">
                            <a:xfrm>
                              <a:off x="595" y="989"/>
                              <a:ext cx="55" cy="39"/>
                            </a:xfrm>
                            <a:custGeom>
                              <a:avLst/>
                              <a:gdLst>
                                <a:gd name="T0" fmla="*/ 0 w 216"/>
                                <a:gd name="T1" fmla="*/ 27 h 193"/>
                                <a:gd name="T2" fmla="*/ 15 w 216"/>
                                <a:gd name="T3" fmla="*/ 0 h 193"/>
                                <a:gd name="T4" fmla="*/ 213 w 216"/>
                                <a:gd name="T5" fmla="*/ 167 h 193"/>
                                <a:gd name="T6" fmla="*/ 216 w 216"/>
                                <a:gd name="T7" fmla="*/ 170 h 193"/>
                                <a:gd name="T8" fmla="*/ 197 w 216"/>
                                <a:gd name="T9" fmla="*/ 193 h 193"/>
                                <a:gd name="T10" fmla="*/ 0 w 216"/>
                                <a:gd name="T11" fmla="*/ 27 h 19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16"/>
                                <a:gd name="T19" fmla="*/ 0 h 193"/>
                                <a:gd name="T20" fmla="*/ 216 w 216"/>
                                <a:gd name="T21" fmla="*/ 193 h 19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16" h="193">
                                  <a:moveTo>
                                    <a:pt x="0" y="27"/>
                                  </a:moveTo>
                                  <a:lnTo>
                                    <a:pt x="15" y="0"/>
                                  </a:lnTo>
                                  <a:lnTo>
                                    <a:pt x="213" y="167"/>
                                  </a:lnTo>
                                  <a:lnTo>
                                    <a:pt x="216" y="170"/>
                                  </a:lnTo>
                                  <a:lnTo>
                                    <a:pt x="197" y="193"/>
                                  </a:lnTo>
                                  <a:lnTo>
                                    <a:pt x="0" y="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BB88D1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0" name="Freeform 857"/>
                          <wps:cNvSpPr>
                            <a:spLocks/>
                          </wps:cNvSpPr>
                          <wps:spPr bwMode="auto">
                            <a:xfrm>
                              <a:off x="645" y="1023"/>
                              <a:ext cx="35" cy="39"/>
                            </a:xfrm>
                            <a:custGeom>
                              <a:avLst/>
                              <a:gdLst>
                                <a:gd name="T0" fmla="*/ 0 w 141"/>
                                <a:gd name="T1" fmla="*/ 23 h 195"/>
                                <a:gd name="T2" fmla="*/ 19 w 141"/>
                                <a:gd name="T3" fmla="*/ 0 h 195"/>
                                <a:gd name="T4" fmla="*/ 139 w 141"/>
                                <a:gd name="T5" fmla="*/ 176 h 195"/>
                                <a:gd name="T6" fmla="*/ 141 w 141"/>
                                <a:gd name="T7" fmla="*/ 184 h 195"/>
                                <a:gd name="T8" fmla="*/ 116 w 141"/>
                                <a:gd name="T9" fmla="*/ 195 h 195"/>
                                <a:gd name="T10" fmla="*/ 0 w 141"/>
                                <a:gd name="T11" fmla="*/ 23 h 19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41"/>
                                <a:gd name="T19" fmla="*/ 0 h 195"/>
                                <a:gd name="T20" fmla="*/ 141 w 141"/>
                                <a:gd name="T21" fmla="*/ 195 h 19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41" h="195">
                                  <a:moveTo>
                                    <a:pt x="0" y="23"/>
                                  </a:moveTo>
                                  <a:lnTo>
                                    <a:pt x="19" y="0"/>
                                  </a:lnTo>
                                  <a:lnTo>
                                    <a:pt x="139" y="176"/>
                                  </a:lnTo>
                                  <a:lnTo>
                                    <a:pt x="141" y="184"/>
                                  </a:lnTo>
                                  <a:lnTo>
                                    <a:pt x="116" y="195"/>
                                  </a:lnTo>
                                  <a:lnTo>
                                    <a:pt x="0" y="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74F8E9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1" name="Freeform 858"/>
                          <wps:cNvSpPr>
                            <a:spLocks/>
                          </wps:cNvSpPr>
                          <wps:spPr bwMode="auto">
                            <a:xfrm>
                              <a:off x="674" y="1060"/>
                              <a:ext cx="16" cy="50"/>
                            </a:xfrm>
                            <a:custGeom>
                              <a:avLst/>
                              <a:gdLst>
                                <a:gd name="T0" fmla="*/ 0 w 65"/>
                                <a:gd name="T1" fmla="*/ 11 h 251"/>
                                <a:gd name="T2" fmla="*/ 25 w 65"/>
                                <a:gd name="T3" fmla="*/ 0 h 251"/>
                                <a:gd name="T4" fmla="*/ 65 w 65"/>
                                <a:gd name="T5" fmla="*/ 246 h 251"/>
                                <a:gd name="T6" fmla="*/ 65 w 65"/>
                                <a:gd name="T7" fmla="*/ 249 h 251"/>
                                <a:gd name="T8" fmla="*/ 39 w 65"/>
                                <a:gd name="T9" fmla="*/ 251 h 251"/>
                                <a:gd name="T10" fmla="*/ 0 w 65"/>
                                <a:gd name="T11" fmla="*/ 11 h 25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65"/>
                                <a:gd name="T19" fmla="*/ 0 h 251"/>
                                <a:gd name="T20" fmla="*/ 65 w 65"/>
                                <a:gd name="T21" fmla="*/ 251 h 25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65" h="251">
                                  <a:moveTo>
                                    <a:pt x="0" y="11"/>
                                  </a:moveTo>
                                  <a:lnTo>
                                    <a:pt x="25" y="0"/>
                                  </a:lnTo>
                                  <a:lnTo>
                                    <a:pt x="65" y="246"/>
                                  </a:lnTo>
                                  <a:lnTo>
                                    <a:pt x="65" y="249"/>
                                  </a:lnTo>
                                  <a:lnTo>
                                    <a:pt x="39" y="251"/>
                                  </a:lnTo>
                                  <a:lnTo>
                                    <a:pt x="0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F8B15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2" name="Freeform 859"/>
                          <wps:cNvSpPr>
                            <a:spLocks/>
                          </wps:cNvSpPr>
                          <wps:spPr bwMode="auto">
                            <a:xfrm>
                              <a:off x="683" y="1110"/>
                              <a:ext cx="9" cy="39"/>
                            </a:xfrm>
                            <a:custGeom>
                              <a:avLst/>
                              <a:gdLst>
                                <a:gd name="T0" fmla="*/ 0 w 34"/>
                                <a:gd name="T1" fmla="*/ 2 h 197"/>
                                <a:gd name="T2" fmla="*/ 26 w 34"/>
                                <a:gd name="T3" fmla="*/ 0 h 197"/>
                                <a:gd name="T4" fmla="*/ 34 w 34"/>
                                <a:gd name="T5" fmla="*/ 195 h 197"/>
                                <a:gd name="T6" fmla="*/ 34 w 34"/>
                                <a:gd name="T7" fmla="*/ 197 h 197"/>
                                <a:gd name="T8" fmla="*/ 8 w 34"/>
                                <a:gd name="T9" fmla="*/ 197 h 197"/>
                                <a:gd name="T10" fmla="*/ 0 w 34"/>
                                <a:gd name="T11" fmla="*/ 2 h 19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97"/>
                                <a:gd name="T20" fmla="*/ 34 w 34"/>
                                <a:gd name="T21" fmla="*/ 197 h 19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97">
                                  <a:moveTo>
                                    <a:pt x="0" y="2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34" y="195"/>
                                  </a:lnTo>
                                  <a:lnTo>
                                    <a:pt x="34" y="197"/>
                                  </a:lnTo>
                                  <a:lnTo>
                                    <a:pt x="8" y="197"/>
                                  </a:lnTo>
                                  <a:lnTo>
                                    <a:pt x="0" y="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C28972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3" name="Freeform 860"/>
                          <wps:cNvSpPr>
                            <a:spLocks/>
                          </wps:cNvSpPr>
                          <wps:spPr bwMode="auto">
                            <a:xfrm>
                              <a:off x="685" y="1149"/>
                              <a:ext cx="7" cy="35"/>
                            </a:xfrm>
                            <a:custGeom>
                              <a:avLst/>
                              <a:gdLst>
                                <a:gd name="T0" fmla="*/ 0 w 26"/>
                                <a:gd name="T1" fmla="*/ 0 h 177"/>
                                <a:gd name="T2" fmla="*/ 26 w 26"/>
                                <a:gd name="T3" fmla="*/ 0 h 177"/>
                                <a:gd name="T4" fmla="*/ 26 w 26"/>
                                <a:gd name="T5" fmla="*/ 177 h 177"/>
                                <a:gd name="T6" fmla="*/ 26 w 26"/>
                                <a:gd name="T7" fmla="*/ 177 h 177"/>
                                <a:gd name="T8" fmla="*/ 0 w 26"/>
                                <a:gd name="T9" fmla="*/ 175 h 177"/>
                                <a:gd name="T10" fmla="*/ 0 w 26"/>
                                <a:gd name="T11" fmla="*/ 0 h 17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"/>
                                <a:gd name="T19" fmla="*/ 0 h 177"/>
                                <a:gd name="T20" fmla="*/ 26 w 26"/>
                                <a:gd name="T21" fmla="*/ 177 h 17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" h="177">
                                  <a:moveTo>
                                    <a:pt x="0" y="0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26" y="177"/>
                                  </a:lnTo>
                                  <a:lnTo>
                                    <a:pt x="0" y="17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A3CFBA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4" name="Freeform 861"/>
                          <wps:cNvSpPr>
                            <a:spLocks/>
                          </wps:cNvSpPr>
                          <wps:spPr bwMode="auto">
                            <a:xfrm>
                              <a:off x="683" y="1184"/>
                              <a:ext cx="9" cy="44"/>
                            </a:xfrm>
                            <a:custGeom>
                              <a:avLst/>
                              <a:gdLst>
                                <a:gd name="T0" fmla="*/ 8 w 34"/>
                                <a:gd name="T1" fmla="*/ 0 h 221"/>
                                <a:gd name="T2" fmla="*/ 34 w 34"/>
                                <a:gd name="T3" fmla="*/ 2 h 221"/>
                                <a:gd name="T4" fmla="*/ 26 w 34"/>
                                <a:gd name="T5" fmla="*/ 218 h 221"/>
                                <a:gd name="T6" fmla="*/ 26 w 34"/>
                                <a:gd name="T7" fmla="*/ 221 h 221"/>
                                <a:gd name="T8" fmla="*/ 0 w 34"/>
                                <a:gd name="T9" fmla="*/ 216 h 221"/>
                                <a:gd name="T10" fmla="*/ 8 w 34"/>
                                <a:gd name="T11" fmla="*/ 0 h 22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221"/>
                                <a:gd name="T20" fmla="*/ 34 w 34"/>
                                <a:gd name="T21" fmla="*/ 221 h 22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221">
                                  <a:moveTo>
                                    <a:pt x="8" y="0"/>
                                  </a:moveTo>
                                  <a:lnTo>
                                    <a:pt x="34" y="2"/>
                                  </a:lnTo>
                                  <a:lnTo>
                                    <a:pt x="26" y="218"/>
                                  </a:lnTo>
                                  <a:lnTo>
                                    <a:pt x="26" y="221"/>
                                  </a:lnTo>
                                  <a:lnTo>
                                    <a:pt x="0" y="216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C72826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" name="Group 215"/>
                        <wpg:cNvGrpSpPr>
                          <a:grpSpLocks/>
                        </wpg:cNvGrpSpPr>
                        <wpg:grpSpPr bwMode="auto">
                          <a:xfrm>
                            <a:off x="0" y="95"/>
                            <a:ext cx="1189" cy="1469"/>
                            <a:chOff x="0" y="95"/>
                            <a:chExt cx="1189" cy="1469"/>
                          </a:xfrm>
                        </wpg:grpSpPr>
                        <wps:wsp>
                          <wps:cNvPr id="216" name="Freeform 462"/>
                          <wps:cNvSpPr>
                            <a:spLocks/>
                          </wps:cNvSpPr>
                          <wps:spPr bwMode="auto">
                            <a:xfrm>
                              <a:off x="681" y="1227"/>
                              <a:ext cx="12" cy="34"/>
                            </a:xfrm>
                            <a:custGeom>
                              <a:avLst/>
                              <a:gdLst>
                                <a:gd name="T0" fmla="*/ 23 w 49"/>
                                <a:gd name="T1" fmla="*/ 0 h 168"/>
                                <a:gd name="T2" fmla="*/ 49 w 49"/>
                                <a:gd name="T3" fmla="*/ 5 h 168"/>
                                <a:gd name="T4" fmla="*/ 25 w 49"/>
                                <a:gd name="T5" fmla="*/ 162 h 168"/>
                                <a:gd name="T6" fmla="*/ 23 w 49"/>
                                <a:gd name="T7" fmla="*/ 168 h 168"/>
                                <a:gd name="T8" fmla="*/ 0 w 49"/>
                                <a:gd name="T9" fmla="*/ 152 h 168"/>
                                <a:gd name="T10" fmla="*/ 23 w 49"/>
                                <a:gd name="T11" fmla="*/ 0 h 16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9"/>
                                <a:gd name="T19" fmla="*/ 0 h 168"/>
                                <a:gd name="T20" fmla="*/ 49 w 49"/>
                                <a:gd name="T21" fmla="*/ 168 h 16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9" h="168">
                                  <a:moveTo>
                                    <a:pt x="23" y="0"/>
                                  </a:moveTo>
                                  <a:lnTo>
                                    <a:pt x="49" y="5"/>
                                  </a:lnTo>
                                  <a:lnTo>
                                    <a:pt x="25" y="162"/>
                                  </a:lnTo>
                                  <a:lnTo>
                                    <a:pt x="23" y="168"/>
                                  </a:lnTo>
                                  <a:lnTo>
                                    <a:pt x="0" y="152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EA04F4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7" name="Freeform 463"/>
                          <wps:cNvSpPr>
                            <a:spLocks/>
                          </wps:cNvSpPr>
                          <wps:spPr bwMode="auto">
                            <a:xfrm>
                              <a:off x="655" y="1258"/>
                              <a:ext cx="31" cy="37"/>
                            </a:xfrm>
                            <a:custGeom>
                              <a:avLst/>
                              <a:gdLst>
                                <a:gd name="T0" fmla="*/ 102 w 125"/>
                                <a:gd name="T1" fmla="*/ 0 h 185"/>
                                <a:gd name="T2" fmla="*/ 125 w 125"/>
                                <a:gd name="T3" fmla="*/ 16 h 185"/>
                                <a:gd name="T4" fmla="*/ 21 w 125"/>
                                <a:gd name="T5" fmla="*/ 183 h 185"/>
                                <a:gd name="T6" fmla="*/ 20 w 125"/>
                                <a:gd name="T7" fmla="*/ 185 h 185"/>
                                <a:gd name="T8" fmla="*/ 0 w 125"/>
                                <a:gd name="T9" fmla="*/ 162 h 185"/>
                                <a:gd name="T10" fmla="*/ 102 w 125"/>
                                <a:gd name="T11" fmla="*/ 0 h 18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25"/>
                                <a:gd name="T19" fmla="*/ 0 h 185"/>
                                <a:gd name="T20" fmla="*/ 125 w 125"/>
                                <a:gd name="T21" fmla="*/ 185 h 18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25" h="185">
                                  <a:moveTo>
                                    <a:pt x="102" y="0"/>
                                  </a:moveTo>
                                  <a:lnTo>
                                    <a:pt x="125" y="16"/>
                                  </a:lnTo>
                                  <a:lnTo>
                                    <a:pt x="21" y="183"/>
                                  </a:lnTo>
                                  <a:lnTo>
                                    <a:pt x="20" y="185"/>
                                  </a:lnTo>
                                  <a:lnTo>
                                    <a:pt x="0" y="162"/>
                                  </a:lnTo>
                                  <a:lnTo>
                                    <a:pt x="10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7F3C65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8" name="Freeform 464"/>
                          <wps:cNvSpPr>
                            <a:spLocks/>
                          </wps:cNvSpPr>
                          <wps:spPr bwMode="auto">
                            <a:xfrm>
                              <a:off x="631" y="1290"/>
                              <a:ext cx="29" cy="28"/>
                            </a:xfrm>
                            <a:custGeom>
                              <a:avLst/>
                              <a:gdLst>
                                <a:gd name="T0" fmla="*/ 98 w 118"/>
                                <a:gd name="T1" fmla="*/ 0 h 138"/>
                                <a:gd name="T2" fmla="*/ 118 w 118"/>
                                <a:gd name="T3" fmla="*/ 23 h 138"/>
                                <a:gd name="T4" fmla="*/ 25 w 118"/>
                                <a:gd name="T5" fmla="*/ 138 h 138"/>
                                <a:gd name="T6" fmla="*/ 0 w 118"/>
                                <a:gd name="T7" fmla="*/ 124 h 138"/>
                                <a:gd name="T8" fmla="*/ 4 w 118"/>
                                <a:gd name="T9" fmla="*/ 118 h 138"/>
                                <a:gd name="T10" fmla="*/ 98 w 118"/>
                                <a:gd name="T11" fmla="*/ 0 h 13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18"/>
                                <a:gd name="T19" fmla="*/ 0 h 138"/>
                                <a:gd name="T20" fmla="*/ 118 w 118"/>
                                <a:gd name="T21" fmla="*/ 138 h 13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18" h="138">
                                  <a:moveTo>
                                    <a:pt x="98" y="0"/>
                                  </a:moveTo>
                                  <a:lnTo>
                                    <a:pt x="118" y="23"/>
                                  </a:lnTo>
                                  <a:lnTo>
                                    <a:pt x="25" y="138"/>
                                  </a:lnTo>
                                  <a:lnTo>
                                    <a:pt x="0" y="124"/>
                                  </a:lnTo>
                                  <a:lnTo>
                                    <a:pt x="4" y="118"/>
                                  </a:lnTo>
                                  <a:lnTo>
                                    <a:pt x="9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183C3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9" name="Freeform 465"/>
                          <wps:cNvSpPr>
                            <a:spLocks/>
                          </wps:cNvSpPr>
                          <wps:spPr bwMode="auto">
                            <a:xfrm>
                              <a:off x="623" y="1315"/>
                              <a:ext cx="14" cy="27"/>
                            </a:xfrm>
                            <a:custGeom>
                              <a:avLst/>
                              <a:gdLst>
                                <a:gd name="T0" fmla="*/ 31 w 56"/>
                                <a:gd name="T1" fmla="*/ 0 h 138"/>
                                <a:gd name="T2" fmla="*/ 56 w 56"/>
                                <a:gd name="T3" fmla="*/ 14 h 138"/>
                                <a:gd name="T4" fmla="*/ 26 w 56"/>
                                <a:gd name="T5" fmla="*/ 133 h 138"/>
                                <a:gd name="T6" fmla="*/ 0 w 56"/>
                                <a:gd name="T7" fmla="*/ 138 h 138"/>
                                <a:gd name="T8" fmla="*/ 0 w 56"/>
                                <a:gd name="T9" fmla="*/ 129 h 138"/>
                                <a:gd name="T10" fmla="*/ 31 w 56"/>
                                <a:gd name="T11" fmla="*/ 0 h 13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6"/>
                                <a:gd name="T19" fmla="*/ 0 h 138"/>
                                <a:gd name="T20" fmla="*/ 56 w 56"/>
                                <a:gd name="T21" fmla="*/ 138 h 13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6" h="138">
                                  <a:moveTo>
                                    <a:pt x="31" y="0"/>
                                  </a:moveTo>
                                  <a:lnTo>
                                    <a:pt x="56" y="14"/>
                                  </a:lnTo>
                                  <a:lnTo>
                                    <a:pt x="26" y="133"/>
                                  </a:lnTo>
                                  <a:lnTo>
                                    <a:pt x="0" y="138"/>
                                  </a:lnTo>
                                  <a:lnTo>
                                    <a:pt x="0" y="129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1A599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0" name="Freeform 466"/>
                          <wps:cNvSpPr>
                            <a:spLocks/>
                          </wps:cNvSpPr>
                          <wps:spPr bwMode="auto">
                            <a:xfrm>
                              <a:off x="623" y="1341"/>
                              <a:ext cx="14" cy="28"/>
                            </a:xfrm>
                            <a:custGeom>
                              <a:avLst/>
                              <a:gdLst>
                                <a:gd name="T0" fmla="*/ 0 w 56"/>
                                <a:gd name="T1" fmla="*/ 5 h 136"/>
                                <a:gd name="T2" fmla="*/ 26 w 56"/>
                                <a:gd name="T3" fmla="*/ 0 h 136"/>
                                <a:gd name="T4" fmla="*/ 56 w 56"/>
                                <a:gd name="T5" fmla="*/ 121 h 136"/>
                                <a:gd name="T6" fmla="*/ 33 w 56"/>
                                <a:gd name="T7" fmla="*/ 136 h 136"/>
                                <a:gd name="T8" fmla="*/ 31 w 56"/>
                                <a:gd name="T9" fmla="*/ 133 h 136"/>
                                <a:gd name="T10" fmla="*/ 0 w 56"/>
                                <a:gd name="T11" fmla="*/ 5 h 1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6"/>
                                <a:gd name="T19" fmla="*/ 0 h 136"/>
                                <a:gd name="T20" fmla="*/ 56 w 56"/>
                                <a:gd name="T21" fmla="*/ 136 h 13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6" h="136">
                                  <a:moveTo>
                                    <a:pt x="0" y="5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56" y="121"/>
                                  </a:lnTo>
                                  <a:lnTo>
                                    <a:pt x="33" y="136"/>
                                  </a:lnTo>
                                  <a:lnTo>
                                    <a:pt x="31" y="133"/>
                                  </a:lnTo>
                                  <a:lnTo>
                                    <a:pt x="0" y="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6F3252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1" name="Freeform 467"/>
                          <wps:cNvSpPr>
                            <a:spLocks/>
                          </wps:cNvSpPr>
                          <wps:spPr bwMode="auto">
                            <a:xfrm>
                              <a:off x="631" y="1366"/>
                              <a:ext cx="22" cy="30"/>
                            </a:xfrm>
                            <a:custGeom>
                              <a:avLst/>
                              <a:gdLst>
                                <a:gd name="T0" fmla="*/ 0 w 87"/>
                                <a:gd name="T1" fmla="*/ 15 h 151"/>
                                <a:gd name="T2" fmla="*/ 23 w 87"/>
                                <a:gd name="T3" fmla="*/ 0 h 151"/>
                                <a:gd name="T4" fmla="*/ 86 w 87"/>
                                <a:gd name="T5" fmla="*/ 136 h 151"/>
                                <a:gd name="T6" fmla="*/ 87 w 87"/>
                                <a:gd name="T7" fmla="*/ 140 h 151"/>
                                <a:gd name="T8" fmla="*/ 62 w 87"/>
                                <a:gd name="T9" fmla="*/ 151 h 151"/>
                                <a:gd name="T10" fmla="*/ 0 w 87"/>
                                <a:gd name="T11" fmla="*/ 15 h 15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7"/>
                                <a:gd name="T19" fmla="*/ 0 h 151"/>
                                <a:gd name="T20" fmla="*/ 87 w 87"/>
                                <a:gd name="T21" fmla="*/ 151 h 15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7" h="151">
                                  <a:moveTo>
                                    <a:pt x="0" y="15"/>
                                  </a:moveTo>
                                  <a:lnTo>
                                    <a:pt x="23" y="0"/>
                                  </a:lnTo>
                                  <a:lnTo>
                                    <a:pt x="86" y="136"/>
                                  </a:lnTo>
                                  <a:lnTo>
                                    <a:pt x="87" y="140"/>
                                  </a:lnTo>
                                  <a:lnTo>
                                    <a:pt x="62" y="151"/>
                                  </a:lnTo>
                                  <a:lnTo>
                                    <a:pt x="0" y="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F67B13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2" name="Freeform 468"/>
                          <wps:cNvSpPr>
                            <a:spLocks/>
                          </wps:cNvSpPr>
                          <wps:spPr bwMode="auto">
                            <a:xfrm>
                              <a:off x="647" y="1394"/>
                              <a:ext cx="14" cy="26"/>
                            </a:xfrm>
                            <a:custGeom>
                              <a:avLst/>
                              <a:gdLst>
                                <a:gd name="T0" fmla="*/ 0 w 57"/>
                                <a:gd name="T1" fmla="*/ 11 h 134"/>
                                <a:gd name="T2" fmla="*/ 25 w 57"/>
                                <a:gd name="T3" fmla="*/ 0 h 134"/>
                                <a:gd name="T4" fmla="*/ 57 w 57"/>
                                <a:gd name="T5" fmla="*/ 128 h 134"/>
                                <a:gd name="T6" fmla="*/ 57 w 57"/>
                                <a:gd name="T7" fmla="*/ 134 h 134"/>
                                <a:gd name="T8" fmla="*/ 31 w 57"/>
                                <a:gd name="T9" fmla="*/ 134 h 134"/>
                                <a:gd name="T10" fmla="*/ 0 w 57"/>
                                <a:gd name="T11" fmla="*/ 11 h 13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7"/>
                                <a:gd name="T19" fmla="*/ 0 h 134"/>
                                <a:gd name="T20" fmla="*/ 57 w 57"/>
                                <a:gd name="T21" fmla="*/ 134 h 13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7" h="134">
                                  <a:moveTo>
                                    <a:pt x="0" y="11"/>
                                  </a:moveTo>
                                  <a:lnTo>
                                    <a:pt x="25" y="0"/>
                                  </a:lnTo>
                                  <a:lnTo>
                                    <a:pt x="57" y="128"/>
                                  </a:lnTo>
                                  <a:lnTo>
                                    <a:pt x="57" y="134"/>
                                  </a:lnTo>
                                  <a:lnTo>
                                    <a:pt x="31" y="134"/>
                                  </a:lnTo>
                                  <a:lnTo>
                                    <a:pt x="0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2BF957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3" name="Freeform 469"/>
                          <wps:cNvSpPr>
                            <a:spLocks/>
                          </wps:cNvSpPr>
                          <wps:spPr bwMode="auto">
                            <a:xfrm>
                              <a:off x="653" y="1420"/>
                              <a:ext cx="8" cy="31"/>
                            </a:xfrm>
                            <a:custGeom>
                              <a:avLst/>
                              <a:gdLst>
                                <a:gd name="T0" fmla="*/ 8 w 34"/>
                                <a:gd name="T1" fmla="*/ 0 h 153"/>
                                <a:gd name="T2" fmla="*/ 34 w 34"/>
                                <a:gd name="T3" fmla="*/ 0 h 153"/>
                                <a:gd name="T4" fmla="*/ 26 w 34"/>
                                <a:gd name="T5" fmla="*/ 147 h 153"/>
                                <a:gd name="T6" fmla="*/ 25 w 34"/>
                                <a:gd name="T7" fmla="*/ 153 h 153"/>
                                <a:gd name="T8" fmla="*/ 0 w 34"/>
                                <a:gd name="T9" fmla="*/ 141 h 153"/>
                                <a:gd name="T10" fmla="*/ 8 w 34"/>
                                <a:gd name="T11" fmla="*/ 0 h 15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53"/>
                                <a:gd name="T20" fmla="*/ 34 w 34"/>
                                <a:gd name="T21" fmla="*/ 153 h 15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53">
                                  <a:moveTo>
                                    <a:pt x="8" y="0"/>
                                  </a:moveTo>
                                  <a:lnTo>
                                    <a:pt x="34" y="0"/>
                                  </a:lnTo>
                                  <a:lnTo>
                                    <a:pt x="26" y="147"/>
                                  </a:lnTo>
                                  <a:lnTo>
                                    <a:pt x="25" y="153"/>
                                  </a:lnTo>
                                  <a:lnTo>
                                    <a:pt x="0" y="141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712918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4" name="Freeform 470"/>
                          <wps:cNvSpPr>
                            <a:spLocks/>
                          </wps:cNvSpPr>
                          <wps:spPr bwMode="auto">
                            <a:xfrm>
                              <a:off x="635" y="1449"/>
                              <a:ext cx="24" cy="35"/>
                            </a:xfrm>
                            <a:custGeom>
                              <a:avLst/>
                              <a:gdLst>
                                <a:gd name="T0" fmla="*/ 70 w 95"/>
                                <a:gd name="T1" fmla="*/ 0 h 179"/>
                                <a:gd name="T2" fmla="*/ 95 w 95"/>
                                <a:gd name="T3" fmla="*/ 12 h 179"/>
                                <a:gd name="T4" fmla="*/ 24 w 95"/>
                                <a:gd name="T5" fmla="*/ 179 h 179"/>
                                <a:gd name="T6" fmla="*/ 0 w 95"/>
                                <a:gd name="T7" fmla="*/ 165 h 179"/>
                                <a:gd name="T8" fmla="*/ 0 w 95"/>
                                <a:gd name="T9" fmla="*/ 165 h 179"/>
                                <a:gd name="T10" fmla="*/ 70 w 95"/>
                                <a:gd name="T11" fmla="*/ 0 h 17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95"/>
                                <a:gd name="T19" fmla="*/ 0 h 179"/>
                                <a:gd name="T20" fmla="*/ 95 w 95"/>
                                <a:gd name="T21" fmla="*/ 179 h 17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95" h="179">
                                  <a:moveTo>
                                    <a:pt x="70" y="0"/>
                                  </a:moveTo>
                                  <a:lnTo>
                                    <a:pt x="95" y="12"/>
                                  </a:lnTo>
                                  <a:lnTo>
                                    <a:pt x="24" y="179"/>
                                  </a:lnTo>
                                  <a:lnTo>
                                    <a:pt x="0" y="165"/>
                                  </a:lnTo>
                                  <a:lnTo>
                                    <a:pt x="7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CEA50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5" name="Freeform 471"/>
                          <wps:cNvSpPr>
                            <a:spLocks/>
                          </wps:cNvSpPr>
                          <wps:spPr bwMode="auto">
                            <a:xfrm>
                              <a:off x="621" y="1482"/>
                              <a:ext cx="20" cy="32"/>
                            </a:xfrm>
                            <a:custGeom>
                              <a:avLst/>
                              <a:gdLst>
                                <a:gd name="T0" fmla="*/ 56 w 80"/>
                                <a:gd name="T1" fmla="*/ 0 h 161"/>
                                <a:gd name="T2" fmla="*/ 80 w 80"/>
                                <a:gd name="T3" fmla="*/ 14 h 161"/>
                                <a:gd name="T4" fmla="*/ 24 w 80"/>
                                <a:gd name="T5" fmla="*/ 161 h 161"/>
                                <a:gd name="T6" fmla="*/ 24 w 80"/>
                                <a:gd name="T7" fmla="*/ 161 h 161"/>
                                <a:gd name="T8" fmla="*/ 0 w 80"/>
                                <a:gd name="T9" fmla="*/ 147 h 161"/>
                                <a:gd name="T10" fmla="*/ 56 w 80"/>
                                <a:gd name="T11" fmla="*/ 0 h 16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0"/>
                                <a:gd name="T19" fmla="*/ 0 h 161"/>
                                <a:gd name="T20" fmla="*/ 80 w 80"/>
                                <a:gd name="T21" fmla="*/ 161 h 16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0" h="161">
                                  <a:moveTo>
                                    <a:pt x="56" y="0"/>
                                  </a:moveTo>
                                  <a:lnTo>
                                    <a:pt x="80" y="14"/>
                                  </a:lnTo>
                                  <a:lnTo>
                                    <a:pt x="24" y="161"/>
                                  </a:lnTo>
                                  <a:lnTo>
                                    <a:pt x="0" y="147"/>
                                  </a:lnTo>
                                  <a:lnTo>
                                    <a:pt x="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8D98B3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6" name="Freeform 472"/>
                          <wps:cNvSpPr>
                            <a:spLocks/>
                          </wps:cNvSpPr>
                          <wps:spPr bwMode="auto">
                            <a:xfrm>
                              <a:off x="607" y="1511"/>
                              <a:ext cx="20" cy="32"/>
                            </a:xfrm>
                            <a:custGeom>
                              <a:avLst/>
                              <a:gdLst>
                                <a:gd name="T0" fmla="*/ 56 w 80"/>
                                <a:gd name="T1" fmla="*/ 0 h 160"/>
                                <a:gd name="T2" fmla="*/ 80 w 80"/>
                                <a:gd name="T3" fmla="*/ 14 h 160"/>
                                <a:gd name="T4" fmla="*/ 25 w 80"/>
                                <a:gd name="T5" fmla="*/ 160 h 160"/>
                                <a:gd name="T6" fmla="*/ 0 w 80"/>
                                <a:gd name="T7" fmla="*/ 150 h 160"/>
                                <a:gd name="T8" fmla="*/ 1 w 80"/>
                                <a:gd name="T9" fmla="*/ 147 h 160"/>
                                <a:gd name="T10" fmla="*/ 56 w 80"/>
                                <a:gd name="T11" fmla="*/ 0 h 16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0"/>
                                <a:gd name="T19" fmla="*/ 0 h 160"/>
                                <a:gd name="T20" fmla="*/ 80 w 80"/>
                                <a:gd name="T21" fmla="*/ 160 h 16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0" h="160">
                                  <a:moveTo>
                                    <a:pt x="56" y="0"/>
                                  </a:moveTo>
                                  <a:lnTo>
                                    <a:pt x="80" y="14"/>
                                  </a:lnTo>
                                  <a:lnTo>
                                    <a:pt x="25" y="160"/>
                                  </a:lnTo>
                                  <a:lnTo>
                                    <a:pt x="0" y="150"/>
                                  </a:lnTo>
                                  <a:lnTo>
                                    <a:pt x="1" y="147"/>
                                  </a:lnTo>
                                  <a:lnTo>
                                    <a:pt x="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86EEB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7" name="Freeform 473"/>
                          <wps:cNvSpPr>
                            <a:spLocks/>
                          </wps:cNvSpPr>
                          <wps:spPr bwMode="auto">
                            <a:xfrm>
                              <a:off x="601" y="1541"/>
                              <a:ext cx="12" cy="23"/>
                            </a:xfrm>
                            <a:custGeom>
                              <a:avLst/>
                              <a:gdLst>
                                <a:gd name="T0" fmla="*/ 24 w 49"/>
                                <a:gd name="T1" fmla="*/ 0 h 117"/>
                                <a:gd name="T2" fmla="*/ 49 w 49"/>
                                <a:gd name="T3" fmla="*/ 10 h 117"/>
                                <a:gd name="T4" fmla="*/ 26 w 49"/>
                                <a:gd name="T5" fmla="*/ 117 h 117"/>
                                <a:gd name="T6" fmla="*/ 0 w 49"/>
                                <a:gd name="T7" fmla="*/ 114 h 117"/>
                                <a:gd name="T8" fmla="*/ 13 w 49"/>
                                <a:gd name="T9" fmla="*/ 113 h 117"/>
                                <a:gd name="T10" fmla="*/ 0 w 49"/>
                                <a:gd name="T11" fmla="*/ 109 h 117"/>
                                <a:gd name="T12" fmla="*/ 24 w 49"/>
                                <a:gd name="T13" fmla="*/ 0 h 117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49"/>
                                <a:gd name="T22" fmla="*/ 0 h 117"/>
                                <a:gd name="T23" fmla="*/ 49 w 49"/>
                                <a:gd name="T24" fmla="*/ 117 h 117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49" h="117">
                                  <a:moveTo>
                                    <a:pt x="24" y="0"/>
                                  </a:moveTo>
                                  <a:lnTo>
                                    <a:pt x="49" y="10"/>
                                  </a:lnTo>
                                  <a:lnTo>
                                    <a:pt x="26" y="117"/>
                                  </a:lnTo>
                                  <a:lnTo>
                                    <a:pt x="0" y="114"/>
                                  </a:lnTo>
                                  <a:lnTo>
                                    <a:pt x="13" y="113"/>
                                  </a:lnTo>
                                  <a:lnTo>
                                    <a:pt x="0" y="109"/>
                                  </a:lnTo>
                                  <a:lnTo>
                                    <a:pt x="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E32B3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8" name="Freeform 474"/>
                          <wps:cNvSpPr>
                            <a:spLocks/>
                          </wps:cNvSpPr>
                          <wps:spPr bwMode="auto">
                            <a:xfrm>
                              <a:off x="597" y="1526"/>
                              <a:ext cx="10" cy="38"/>
                            </a:xfrm>
                            <a:custGeom>
                              <a:avLst/>
                              <a:gdLst>
                                <a:gd name="T0" fmla="*/ 42 w 42"/>
                                <a:gd name="T1" fmla="*/ 187 h 190"/>
                                <a:gd name="T2" fmla="*/ 29 w 42"/>
                                <a:gd name="T3" fmla="*/ 189 h 190"/>
                                <a:gd name="T4" fmla="*/ 16 w 42"/>
                                <a:gd name="T5" fmla="*/ 190 h 190"/>
                                <a:gd name="T6" fmla="*/ 0 w 42"/>
                                <a:gd name="T7" fmla="*/ 4 h 190"/>
                                <a:gd name="T8" fmla="*/ 0 w 42"/>
                                <a:gd name="T9" fmla="*/ 3 h 190"/>
                                <a:gd name="T10" fmla="*/ 26 w 42"/>
                                <a:gd name="T11" fmla="*/ 0 h 190"/>
                                <a:gd name="T12" fmla="*/ 42 w 42"/>
                                <a:gd name="T13" fmla="*/ 187 h 190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42"/>
                                <a:gd name="T22" fmla="*/ 0 h 190"/>
                                <a:gd name="T23" fmla="*/ 42 w 42"/>
                                <a:gd name="T24" fmla="*/ 190 h 190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42" h="190">
                                  <a:moveTo>
                                    <a:pt x="42" y="187"/>
                                  </a:moveTo>
                                  <a:lnTo>
                                    <a:pt x="29" y="189"/>
                                  </a:lnTo>
                                  <a:lnTo>
                                    <a:pt x="16" y="190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3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42" y="1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132CEF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9" name="Freeform 475"/>
                          <wps:cNvSpPr>
                            <a:spLocks/>
                          </wps:cNvSpPr>
                          <wps:spPr bwMode="auto">
                            <a:xfrm>
                              <a:off x="595" y="1481"/>
                              <a:ext cx="8" cy="45"/>
                            </a:xfrm>
                            <a:custGeom>
                              <a:avLst/>
                              <a:gdLst>
                                <a:gd name="T0" fmla="*/ 34 w 34"/>
                                <a:gd name="T1" fmla="*/ 226 h 229"/>
                                <a:gd name="T2" fmla="*/ 8 w 34"/>
                                <a:gd name="T3" fmla="*/ 229 h 229"/>
                                <a:gd name="T4" fmla="*/ 0 w 34"/>
                                <a:gd name="T5" fmla="*/ 3 h 229"/>
                                <a:gd name="T6" fmla="*/ 26 w 34"/>
                                <a:gd name="T7" fmla="*/ 0 h 229"/>
                                <a:gd name="T8" fmla="*/ 26 w 34"/>
                                <a:gd name="T9" fmla="*/ 1 h 229"/>
                                <a:gd name="T10" fmla="*/ 34 w 34"/>
                                <a:gd name="T11" fmla="*/ 226 h 22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229"/>
                                <a:gd name="T20" fmla="*/ 34 w 34"/>
                                <a:gd name="T21" fmla="*/ 229 h 22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229">
                                  <a:moveTo>
                                    <a:pt x="34" y="226"/>
                                  </a:moveTo>
                                  <a:lnTo>
                                    <a:pt x="8" y="229"/>
                                  </a:lnTo>
                                  <a:lnTo>
                                    <a:pt x="0" y="3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6" y="1"/>
                                  </a:lnTo>
                                  <a:lnTo>
                                    <a:pt x="34" y="2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4191F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0" name="Freeform 476"/>
                          <wps:cNvSpPr>
                            <a:spLocks/>
                          </wps:cNvSpPr>
                          <wps:spPr bwMode="auto">
                            <a:xfrm>
                              <a:off x="591" y="1444"/>
                              <a:ext cx="10" cy="37"/>
                            </a:xfrm>
                            <a:custGeom>
                              <a:avLst/>
                              <a:gdLst>
                                <a:gd name="T0" fmla="*/ 42 w 42"/>
                                <a:gd name="T1" fmla="*/ 181 h 184"/>
                                <a:gd name="T2" fmla="*/ 16 w 42"/>
                                <a:gd name="T3" fmla="*/ 184 h 184"/>
                                <a:gd name="T4" fmla="*/ 0 w 42"/>
                                <a:gd name="T5" fmla="*/ 10 h 184"/>
                                <a:gd name="T6" fmla="*/ 26 w 42"/>
                                <a:gd name="T7" fmla="*/ 0 h 184"/>
                                <a:gd name="T8" fmla="*/ 26 w 42"/>
                                <a:gd name="T9" fmla="*/ 5 h 184"/>
                                <a:gd name="T10" fmla="*/ 42 w 42"/>
                                <a:gd name="T11" fmla="*/ 181 h 18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"/>
                                <a:gd name="T19" fmla="*/ 0 h 184"/>
                                <a:gd name="T20" fmla="*/ 42 w 42"/>
                                <a:gd name="T21" fmla="*/ 184 h 18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" h="184">
                                  <a:moveTo>
                                    <a:pt x="42" y="181"/>
                                  </a:moveTo>
                                  <a:lnTo>
                                    <a:pt x="16" y="184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6" y="5"/>
                                  </a:lnTo>
                                  <a:lnTo>
                                    <a:pt x="42" y="1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B86FA6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1" name="Freeform 477"/>
                          <wps:cNvSpPr>
                            <a:spLocks/>
                          </wps:cNvSpPr>
                          <wps:spPr bwMode="auto">
                            <a:xfrm>
                              <a:off x="579" y="1413"/>
                              <a:ext cx="18" cy="33"/>
                            </a:xfrm>
                            <a:custGeom>
                              <a:avLst/>
                              <a:gdLst>
                                <a:gd name="T0" fmla="*/ 74 w 74"/>
                                <a:gd name="T1" fmla="*/ 157 h 167"/>
                                <a:gd name="T2" fmla="*/ 48 w 74"/>
                                <a:gd name="T3" fmla="*/ 167 h 167"/>
                                <a:gd name="T4" fmla="*/ 0 w 74"/>
                                <a:gd name="T5" fmla="*/ 12 h 167"/>
                                <a:gd name="T6" fmla="*/ 26 w 74"/>
                                <a:gd name="T7" fmla="*/ 0 h 167"/>
                                <a:gd name="T8" fmla="*/ 26 w 74"/>
                                <a:gd name="T9" fmla="*/ 0 h 167"/>
                                <a:gd name="T10" fmla="*/ 74 w 74"/>
                                <a:gd name="T11" fmla="*/ 157 h 16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4"/>
                                <a:gd name="T19" fmla="*/ 0 h 167"/>
                                <a:gd name="T20" fmla="*/ 74 w 74"/>
                                <a:gd name="T21" fmla="*/ 167 h 16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4" h="167">
                                  <a:moveTo>
                                    <a:pt x="74" y="157"/>
                                  </a:moveTo>
                                  <a:lnTo>
                                    <a:pt x="48" y="167"/>
                                  </a:lnTo>
                                  <a:lnTo>
                                    <a:pt x="0" y="12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74" y="1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3EA6F9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2" name="Freeform 478"/>
                          <wps:cNvSpPr>
                            <a:spLocks/>
                          </wps:cNvSpPr>
                          <wps:spPr bwMode="auto">
                            <a:xfrm>
                              <a:off x="563" y="1378"/>
                              <a:ext cx="22" cy="37"/>
                            </a:xfrm>
                            <a:custGeom>
                              <a:avLst/>
                              <a:gdLst>
                                <a:gd name="T0" fmla="*/ 90 w 90"/>
                                <a:gd name="T1" fmla="*/ 175 h 187"/>
                                <a:gd name="T2" fmla="*/ 64 w 90"/>
                                <a:gd name="T3" fmla="*/ 187 h 187"/>
                                <a:gd name="T4" fmla="*/ 1 w 90"/>
                                <a:gd name="T5" fmla="*/ 11 h 187"/>
                                <a:gd name="T6" fmla="*/ 0 w 90"/>
                                <a:gd name="T7" fmla="*/ 6 h 187"/>
                                <a:gd name="T8" fmla="*/ 26 w 90"/>
                                <a:gd name="T9" fmla="*/ 0 h 187"/>
                                <a:gd name="T10" fmla="*/ 90 w 90"/>
                                <a:gd name="T11" fmla="*/ 175 h 18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90"/>
                                <a:gd name="T19" fmla="*/ 0 h 187"/>
                                <a:gd name="T20" fmla="*/ 90 w 90"/>
                                <a:gd name="T21" fmla="*/ 187 h 18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90" h="187">
                                  <a:moveTo>
                                    <a:pt x="90" y="175"/>
                                  </a:moveTo>
                                  <a:lnTo>
                                    <a:pt x="64" y="187"/>
                                  </a:lnTo>
                                  <a:lnTo>
                                    <a:pt x="1" y="11"/>
                                  </a:lnTo>
                                  <a:lnTo>
                                    <a:pt x="0" y="6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90" y="1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C98EF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3" name="Freeform 479"/>
                          <wps:cNvSpPr>
                            <a:spLocks/>
                          </wps:cNvSpPr>
                          <wps:spPr bwMode="auto">
                            <a:xfrm>
                              <a:off x="559" y="1341"/>
                              <a:ext cx="11" cy="38"/>
                            </a:xfrm>
                            <a:custGeom>
                              <a:avLst/>
                              <a:gdLst>
                                <a:gd name="T0" fmla="*/ 42 w 42"/>
                                <a:gd name="T1" fmla="*/ 183 h 189"/>
                                <a:gd name="T2" fmla="*/ 16 w 42"/>
                                <a:gd name="T3" fmla="*/ 189 h 189"/>
                                <a:gd name="T4" fmla="*/ 0 w 42"/>
                                <a:gd name="T5" fmla="*/ 2 h 189"/>
                                <a:gd name="T6" fmla="*/ 0 w 42"/>
                                <a:gd name="T7" fmla="*/ 0 h 189"/>
                                <a:gd name="T8" fmla="*/ 27 w 42"/>
                                <a:gd name="T9" fmla="*/ 0 h 189"/>
                                <a:gd name="T10" fmla="*/ 42 w 42"/>
                                <a:gd name="T11" fmla="*/ 183 h 18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"/>
                                <a:gd name="T19" fmla="*/ 0 h 189"/>
                                <a:gd name="T20" fmla="*/ 42 w 42"/>
                                <a:gd name="T21" fmla="*/ 189 h 18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" h="189">
                                  <a:moveTo>
                                    <a:pt x="42" y="183"/>
                                  </a:moveTo>
                                  <a:lnTo>
                                    <a:pt x="16" y="189"/>
                                  </a:lnTo>
                                  <a:lnTo>
                                    <a:pt x="0" y="2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7" y="0"/>
                                  </a:lnTo>
                                  <a:lnTo>
                                    <a:pt x="42" y="1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99D382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4" name="Freeform 480"/>
                          <wps:cNvSpPr>
                            <a:spLocks/>
                          </wps:cNvSpPr>
                          <wps:spPr bwMode="auto">
                            <a:xfrm>
                              <a:off x="559" y="1304"/>
                              <a:ext cx="9" cy="37"/>
                            </a:xfrm>
                            <a:custGeom>
                              <a:avLst/>
                              <a:gdLst>
                                <a:gd name="T0" fmla="*/ 27 w 34"/>
                                <a:gd name="T1" fmla="*/ 188 h 188"/>
                                <a:gd name="T2" fmla="*/ 0 w 34"/>
                                <a:gd name="T3" fmla="*/ 188 h 188"/>
                                <a:gd name="T4" fmla="*/ 8 w 34"/>
                                <a:gd name="T5" fmla="*/ 1 h 188"/>
                                <a:gd name="T6" fmla="*/ 8 w 34"/>
                                <a:gd name="T7" fmla="*/ 0 h 188"/>
                                <a:gd name="T8" fmla="*/ 34 w 34"/>
                                <a:gd name="T9" fmla="*/ 3 h 188"/>
                                <a:gd name="T10" fmla="*/ 27 w 34"/>
                                <a:gd name="T11" fmla="*/ 188 h 18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88"/>
                                <a:gd name="T20" fmla="*/ 34 w 34"/>
                                <a:gd name="T21" fmla="*/ 188 h 18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88">
                                  <a:moveTo>
                                    <a:pt x="27" y="188"/>
                                  </a:moveTo>
                                  <a:lnTo>
                                    <a:pt x="0" y="188"/>
                                  </a:lnTo>
                                  <a:lnTo>
                                    <a:pt x="8" y="1"/>
                                  </a:lnTo>
                                  <a:lnTo>
                                    <a:pt x="8" y="0"/>
                                  </a:lnTo>
                                  <a:lnTo>
                                    <a:pt x="34" y="3"/>
                                  </a:lnTo>
                                  <a:lnTo>
                                    <a:pt x="27" y="1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FBECCD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5" name="Freeform 481"/>
                          <wps:cNvSpPr>
                            <a:spLocks/>
                          </wps:cNvSpPr>
                          <wps:spPr bwMode="auto">
                            <a:xfrm>
                              <a:off x="561" y="1264"/>
                              <a:ext cx="13" cy="40"/>
                            </a:xfrm>
                            <a:custGeom>
                              <a:avLst/>
                              <a:gdLst>
                                <a:gd name="T0" fmla="*/ 26 w 50"/>
                                <a:gd name="T1" fmla="*/ 204 h 204"/>
                                <a:gd name="T2" fmla="*/ 0 w 50"/>
                                <a:gd name="T3" fmla="*/ 201 h 204"/>
                                <a:gd name="T4" fmla="*/ 24 w 50"/>
                                <a:gd name="T5" fmla="*/ 4 h 204"/>
                                <a:gd name="T6" fmla="*/ 25 w 50"/>
                                <a:gd name="T7" fmla="*/ 0 h 204"/>
                                <a:gd name="T8" fmla="*/ 50 w 50"/>
                                <a:gd name="T9" fmla="*/ 11 h 204"/>
                                <a:gd name="T10" fmla="*/ 26 w 50"/>
                                <a:gd name="T11" fmla="*/ 204 h 20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0"/>
                                <a:gd name="T19" fmla="*/ 0 h 204"/>
                                <a:gd name="T20" fmla="*/ 50 w 50"/>
                                <a:gd name="T21" fmla="*/ 204 h 20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0" h="204">
                                  <a:moveTo>
                                    <a:pt x="26" y="204"/>
                                  </a:moveTo>
                                  <a:lnTo>
                                    <a:pt x="0" y="201"/>
                                  </a:lnTo>
                                  <a:lnTo>
                                    <a:pt x="24" y="4"/>
                                  </a:lnTo>
                                  <a:lnTo>
                                    <a:pt x="25" y="0"/>
                                  </a:lnTo>
                                  <a:lnTo>
                                    <a:pt x="50" y="11"/>
                                  </a:lnTo>
                                  <a:lnTo>
                                    <a:pt x="26" y="2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284C4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6" name="Freeform 482"/>
                          <wps:cNvSpPr>
                            <a:spLocks/>
                          </wps:cNvSpPr>
                          <wps:spPr bwMode="auto">
                            <a:xfrm>
                              <a:off x="567" y="1227"/>
                              <a:ext cx="22" cy="39"/>
                            </a:xfrm>
                            <a:custGeom>
                              <a:avLst/>
                              <a:gdLst>
                                <a:gd name="T0" fmla="*/ 25 w 88"/>
                                <a:gd name="T1" fmla="*/ 192 h 192"/>
                                <a:gd name="T2" fmla="*/ 0 w 88"/>
                                <a:gd name="T3" fmla="*/ 181 h 192"/>
                                <a:gd name="T4" fmla="*/ 64 w 88"/>
                                <a:gd name="T5" fmla="*/ 4 h 192"/>
                                <a:gd name="T6" fmla="*/ 65 w 88"/>
                                <a:gd name="T7" fmla="*/ 0 h 192"/>
                                <a:gd name="T8" fmla="*/ 88 w 88"/>
                                <a:gd name="T9" fmla="*/ 19 h 192"/>
                                <a:gd name="T10" fmla="*/ 25 w 88"/>
                                <a:gd name="T11" fmla="*/ 192 h 1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88"/>
                                <a:gd name="T19" fmla="*/ 0 h 192"/>
                                <a:gd name="T20" fmla="*/ 88 w 88"/>
                                <a:gd name="T21" fmla="*/ 192 h 1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88" h="192">
                                  <a:moveTo>
                                    <a:pt x="25" y="192"/>
                                  </a:moveTo>
                                  <a:lnTo>
                                    <a:pt x="0" y="181"/>
                                  </a:lnTo>
                                  <a:lnTo>
                                    <a:pt x="64" y="4"/>
                                  </a:lnTo>
                                  <a:lnTo>
                                    <a:pt x="65" y="0"/>
                                  </a:lnTo>
                                  <a:lnTo>
                                    <a:pt x="88" y="19"/>
                                  </a:lnTo>
                                  <a:lnTo>
                                    <a:pt x="25" y="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1EC27B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7" name="Freeform 483"/>
                          <wps:cNvSpPr>
                            <a:spLocks/>
                          </wps:cNvSpPr>
                          <wps:spPr bwMode="auto">
                            <a:xfrm>
                              <a:off x="584" y="1199"/>
                              <a:ext cx="27" cy="32"/>
                            </a:xfrm>
                            <a:custGeom>
                              <a:avLst/>
                              <a:gdLst>
                                <a:gd name="T0" fmla="*/ 23 w 109"/>
                                <a:gd name="T1" fmla="*/ 159 h 159"/>
                                <a:gd name="T2" fmla="*/ 0 w 109"/>
                                <a:gd name="T3" fmla="*/ 140 h 159"/>
                                <a:gd name="T4" fmla="*/ 88 w 109"/>
                                <a:gd name="T5" fmla="*/ 3 h 159"/>
                                <a:gd name="T6" fmla="*/ 90 w 109"/>
                                <a:gd name="T7" fmla="*/ 0 h 159"/>
                                <a:gd name="T8" fmla="*/ 109 w 109"/>
                                <a:gd name="T9" fmla="*/ 24 h 159"/>
                                <a:gd name="T10" fmla="*/ 23 w 109"/>
                                <a:gd name="T11" fmla="*/ 159 h 15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09"/>
                                <a:gd name="T19" fmla="*/ 0 h 159"/>
                                <a:gd name="T20" fmla="*/ 109 w 109"/>
                                <a:gd name="T21" fmla="*/ 159 h 15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09" h="159">
                                  <a:moveTo>
                                    <a:pt x="23" y="159"/>
                                  </a:moveTo>
                                  <a:lnTo>
                                    <a:pt x="0" y="140"/>
                                  </a:lnTo>
                                  <a:lnTo>
                                    <a:pt x="88" y="3"/>
                                  </a:lnTo>
                                  <a:lnTo>
                                    <a:pt x="90" y="0"/>
                                  </a:lnTo>
                                  <a:lnTo>
                                    <a:pt x="109" y="24"/>
                                  </a:lnTo>
                                  <a:lnTo>
                                    <a:pt x="23" y="15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BC69CF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8" name="Freeform 484"/>
                          <wps:cNvSpPr>
                            <a:spLocks/>
                          </wps:cNvSpPr>
                          <wps:spPr bwMode="auto">
                            <a:xfrm>
                              <a:off x="606" y="1181"/>
                              <a:ext cx="27" cy="23"/>
                            </a:xfrm>
                            <a:custGeom>
                              <a:avLst/>
                              <a:gdLst>
                                <a:gd name="T0" fmla="*/ 19 w 109"/>
                                <a:gd name="T1" fmla="*/ 115 h 115"/>
                                <a:gd name="T2" fmla="*/ 0 w 109"/>
                                <a:gd name="T3" fmla="*/ 91 h 115"/>
                                <a:gd name="T4" fmla="*/ 82 w 109"/>
                                <a:gd name="T5" fmla="*/ 0 h 115"/>
                                <a:gd name="T6" fmla="*/ 109 w 109"/>
                                <a:gd name="T7" fmla="*/ 2 h 115"/>
                                <a:gd name="T8" fmla="*/ 105 w 109"/>
                                <a:gd name="T9" fmla="*/ 18 h 115"/>
                                <a:gd name="T10" fmla="*/ 19 w 109"/>
                                <a:gd name="T11" fmla="*/ 115 h 115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09"/>
                                <a:gd name="T19" fmla="*/ 0 h 115"/>
                                <a:gd name="T20" fmla="*/ 109 w 109"/>
                                <a:gd name="T21" fmla="*/ 115 h 115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09" h="115">
                                  <a:moveTo>
                                    <a:pt x="19" y="115"/>
                                  </a:moveTo>
                                  <a:lnTo>
                                    <a:pt x="0" y="91"/>
                                  </a:lnTo>
                                  <a:lnTo>
                                    <a:pt x="82" y="0"/>
                                  </a:lnTo>
                                  <a:lnTo>
                                    <a:pt x="109" y="2"/>
                                  </a:lnTo>
                                  <a:lnTo>
                                    <a:pt x="105" y="18"/>
                                  </a:lnTo>
                                  <a:lnTo>
                                    <a:pt x="19" y="1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1427BD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9" name="Freeform 485"/>
                          <wps:cNvSpPr>
                            <a:spLocks/>
                          </wps:cNvSpPr>
                          <wps:spPr bwMode="auto">
                            <a:xfrm>
                              <a:off x="619" y="1143"/>
                              <a:ext cx="14" cy="39"/>
                            </a:xfrm>
                            <a:custGeom>
                              <a:avLst/>
                              <a:gdLst>
                                <a:gd name="T0" fmla="*/ 57 w 57"/>
                                <a:gd name="T1" fmla="*/ 194 h 194"/>
                                <a:gd name="T2" fmla="*/ 30 w 57"/>
                                <a:gd name="T3" fmla="*/ 192 h 194"/>
                                <a:gd name="T4" fmla="*/ 0 w 57"/>
                                <a:gd name="T5" fmla="*/ 19 h 194"/>
                                <a:gd name="T6" fmla="*/ 22 w 57"/>
                                <a:gd name="T7" fmla="*/ 0 h 194"/>
                                <a:gd name="T8" fmla="*/ 25 w 57"/>
                                <a:gd name="T9" fmla="*/ 7 h 194"/>
                                <a:gd name="T10" fmla="*/ 57 w 57"/>
                                <a:gd name="T11" fmla="*/ 194 h 194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7"/>
                                <a:gd name="T19" fmla="*/ 0 h 194"/>
                                <a:gd name="T20" fmla="*/ 57 w 57"/>
                                <a:gd name="T21" fmla="*/ 194 h 194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7" h="194">
                                  <a:moveTo>
                                    <a:pt x="57" y="194"/>
                                  </a:moveTo>
                                  <a:lnTo>
                                    <a:pt x="30" y="192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25" y="7"/>
                                  </a:lnTo>
                                  <a:lnTo>
                                    <a:pt x="57" y="1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7F99AA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0" name="Freeform 486"/>
                          <wps:cNvSpPr>
                            <a:spLocks/>
                          </wps:cNvSpPr>
                          <wps:spPr bwMode="auto">
                            <a:xfrm>
                              <a:off x="592" y="1114"/>
                              <a:ext cx="32" cy="33"/>
                            </a:xfrm>
                            <a:custGeom>
                              <a:avLst/>
                              <a:gdLst>
                                <a:gd name="T0" fmla="*/ 129 w 129"/>
                                <a:gd name="T1" fmla="*/ 142 h 161"/>
                                <a:gd name="T2" fmla="*/ 107 w 129"/>
                                <a:gd name="T3" fmla="*/ 161 h 161"/>
                                <a:gd name="T4" fmla="*/ 0 w 129"/>
                                <a:gd name="T5" fmla="*/ 29 h 161"/>
                                <a:gd name="T6" fmla="*/ 15 w 129"/>
                                <a:gd name="T7" fmla="*/ 0 h 161"/>
                                <a:gd name="T8" fmla="*/ 18 w 129"/>
                                <a:gd name="T9" fmla="*/ 4 h 161"/>
                                <a:gd name="T10" fmla="*/ 129 w 129"/>
                                <a:gd name="T11" fmla="*/ 142 h 16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29"/>
                                <a:gd name="T19" fmla="*/ 0 h 161"/>
                                <a:gd name="T20" fmla="*/ 129 w 129"/>
                                <a:gd name="T21" fmla="*/ 161 h 16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29" h="161">
                                  <a:moveTo>
                                    <a:pt x="129" y="142"/>
                                  </a:moveTo>
                                  <a:lnTo>
                                    <a:pt x="107" y="161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15" y="0"/>
                                  </a:lnTo>
                                  <a:lnTo>
                                    <a:pt x="18" y="4"/>
                                  </a:lnTo>
                                  <a:lnTo>
                                    <a:pt x="129" y="1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A21E7C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1" name="Freeform 487"/>
                          <wps:cNvSpPr>
                            <a:spLocks/>
                          </wps:cNvSpPr>
                          <wps:spPr bwMode="auto">
                            <a:xfrm>
                              <a:off x="567" y="1101"/>
                              <a:ext cx="29" cy="19"/>
                            </a:xfrm>
                            <a:custGeom>
                              <a:avLst/>
                              <a:gdLst>
                                <a:gd name="T0" fmla="*/ 117 w 117"/>
                                <a:gd name="T1" fmla="*/ 69 h 98"/>
                                <a:gd name="T2" fmla="*/ 102 w 117"/>
                                <a:gd name="T3" fmla="*/ 98 h 98"/>
                                <a:gd name="T4" fmla="*/ 0 w 117"/>
                                <a:gd name="T5" fmla="*/ 30 h 98"/>
                                <a:gd name="T6" fmla="*/ 12 w 117"/>
                                <a:gd name="T7" fmla="*/ 0 h 98"/>
                                <a:gd name="T8" fmla="*/ 12 w 117"/>
                                <a:gd name="T9" fmla="*/ 1 h 98"/>
                                <a:gd name="T10" fmla="*/ 117 w 117"/>
                                <a:gd name="T11" fmla="*/ 69 h 9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17"/>
                                <a:gd name="T19" fmla="*/ 0 h 98"/>
                                <a:gd name="T20" fmla="*/ 117 w 117"/>
                                <a:gd name="T21" fmla="*/ 98 h 9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17" h="98">
                                  <a:moveTo>
                                    <a:pt x="117" y="69"/>
                                  </a:moveTo>
                                  <a:lnTo>
                                    <a:pt x="102" y="98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12" y="1"/>
                                  </a:lnTo>
                                  <a:lnTo>
                                    <a:pt x="117" y="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D1D6D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2" name="Freeform 488"/>
                          <wps:cNvSpPr>
                            <a:spLocks/>
                          </wps:cNvSpPr>
                          <wps:spPr bwMode="auto">
                            <a:xfrm>
                              <a:off x="529" y="1083"/>
                              <a:ext cx="41" cy="24"/>
                            </a:xfrm>
                            <a:custGeom>
                              <a:avLst/>
                              <a:gdLst>
                                <a:gd name="T0" fmla="*/ 162 w 162"/>
                                <a:gd name="T1" fmla="*/ 89 h 119"/>
                                <a:gd name="T2" fmla="*/ 150 w 162"/>
                                <a:gd name="T3" fmla="*/ 119 h 119"/>
                                <a:gd name="T4" fmla="*/ 0 w 162"/>
                                <a:gd name="T5" fmla="*/ 31 h 119"/>
                                <a:gd name="T6" fmla="*/ 10 w 162"/>
                                <a:gd name="T7" fmla="*/ 0 h 119"/>
                                <a:gd name="T8" fmla="*/ 11 w 162"/>
                                <a:gd name="T9" fmla="*/ 1 h 119"/>
                                <a:gd name="T10" fmla="*/ 162 w 162"/>
                                <a:gd name="T11" fmla="*/ 89 h 11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2"/>
                                <a:gd name="T19" fmla="*/ 0 h 119"/>
                                <a:gd name="T20" fmla="*/ 162 w 162"/>
                                <a:gd name="T21" fmla="*/ 119 h 11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2" h="119">
                                  <a:moveTo>
                                    <a:pt x="162" y="89"/>
                                  </a:moveTo>
                                  <a:lnTo>
                                    <a:pt x="150" y="11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1" y="1"/>
                                  </a:lnTo>
                                  <a:lnTo>
                                    <a:pt x="162" y="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E6144E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3" name="Freeform 489"/>
                          <wps:cNvSpPr>
                            <a:spLocks/>
                          </wps:cNvSpPr>
                          <wps:spPr bwMode="auto">
                            <a:xfrm>
                              <a:off x="482" y="1067"/>
                              <a:ext cx="50" cy="22"/>
                            </a:xfrm>
                            <a:custGeom>
                              <a:avLst/>
                              <a:gdLst>
                                <a:gd name="T0" fmla="*/ 200 w 200"/>
                                <a:gd name="T1" fmla="*/ 78 h 109"/>
                                <a:gd name="T2" fmla="*/ 190 w 200"/>
                                <a:gd name="T3" fmla="*/ 109 h 109"/>
                                <a:gd name="T4" fmla="*/ 0 w 200"/>
                                <a:gd name="T5" fmla="*/ 31 h 109"/>
                                <a:gd name="T6" fmla="*/ 0 w 200"/>
                                <a:gd name="T7" fmla="*/ 31 h 109"/>
                                <a:gd name="T8" fmla="*/ 8 w 200"/>
                                <a:gd name="T9" fmla="*/ 0 h 109"/>
                                <a:gd name="T10" fmla="*/ 200 w 200"/>
                                <a:gd name="T11" fmla="*/ 78 h 10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00"/>
                                <a:gd name="T19" fmla="*/ 0 h 109"/>
                                <a:gd name="T20" fmla="*/ 200 w 200"/>
                                <a:gd name="T21" fmla="*/ 109 h 10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00" h="109">
                                  <a:moveTo>
                                    <a:pt x="200" y="78"/>
                                  </a:moveTo>
                                  <a:lnTo>
                                    <a:pt x="190" y="10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8" y="0"/>
                                  </a:lnTo>
                                  <a:lnTo>
                                    <a:pt x="200" y="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888727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4" name="Freeform 490"/>
                          <wps:cNvSpPr>
                            <a:spLocks/>
                          </wps:cNvSpPr>
                          <wps:spPr bwMode="auto">
                            <a:xfrm>
                              <a:off x="412" y="1044"/>
                              <a:ext cx="72" cy="29"/>
                            </a:xfrm>
                            <a:custGeom>
                              <a:avLst/>
                              <a:gdLst>
                                <a:gd name="T0" fmla="*/ 287 w 287"/>
                                <a:gd name="T1" fmla="*/ 118 h 149"/>
                                <a:gd name="T2" fmla="*/ 279 w 287"/>
                                <a:gd name="T3" fmla="*/ 149 h 149"/>
                                <a:gd name="T4" fmla="*/ 1 w 287"/>
                                <a:gd name="T5" fmla="*/ 31 h 149"/>
                                <a:gd name="T6" fmla="*/ 0 w 287"/>
                                <a:gd name="T7" fmla="*/ 31 h 149"/>
                                <a:gd name="T8" fmla="*/ 10 w 287"/>
                                <a:gd name="T9" fmla="*/ 0 h 149"/>
                                <a:gd name="T10" fmla="*/ 287 w 287"/>
                                <a:gd name="T11" fmla="*/ 118 h 14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87"/>
                                <a:gd name="T19" fmla="*/ 0 h 149"/>
                                <a:gd name="T20" fmla="*/ 287 w 287"/>
                                <a:gd name="T21" fmla="*/ 149 h 14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87" h="149">
                                  <a:moveTo>
                                    <a:pt x="287" y="118"/>
                                  </a:moveTo>
                                  <a:lnTo>
                                    <a:pt x="279" y="149"/>
                                  </a:lnTo>
                                  <a:lnTo>
                                    <a:pt x="1" y="31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287" y="1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39FC2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5" name="Freeform 491"/>
                          <wps:cNvSpPr>
                            <a:spLocks/>
                          </wps:cNvSpPr>
                          <wps:spPr bwMode="auto">
                            <a:xfrm>
                              <a:off x="350" y="1020"/>
                              <a:ext cx="64" cy="30"/>
                            </a:xfrm>
                            <a:custGeom>
                              <a:avLst/>
                              <a:gdLst>
                                <a:gd name="T0" fmla="*/ 258 w 258"/>
                                <a:gd name="T1" fmla="*/ 117 h 148"/>
                                <a:gd name="T2" fmla="*/ 248 w 258"/>
                                <a:gd name="T3" fmla="*/ 148 h 148"/>
                                <a:gd name="T4" fmla="*/ 1 w 258"/>
                                <a:gd name="T5" fmla="*/ 29 h 148"/>
                                <a:gd name="T6" fmla="*/ 0 w 258"/>
                                <a:gd name="T7" fmla="*/ 29 h 148"/>
                                <a:gd name="T8" fmla="*/ 12 w 258"/>
                                <a:gd name="T9" fmla="*/ 0 h 148"/>
                                <a:gd name="T10" fmla="*/ 258 w 258"/>
                                <a:gd name="T11" fmla="*/ 117 h 14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58"/>
                                <a:gd name="T19" fmla="*/ 0 h 148"/>
                                <a:gd name="T20" fmla="*/ 258 w 258"/>
                                <a:gd name="T21" fmla="*/ 148 h 14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58" h="148">
                                  <a:moveTo>
                                    <a:pt x="258" y="117"/>
                                  </a:moveTo>
                                  <a:lnTo>
                                    <a:pt x="248" y="148"/>
                                  </a:lnTo>
                                  <a:lnTo>
                                    <a:pt x="1" y="29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258" y="1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CA847E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" name="Freeform 492"/>
                          <wps:cNvSpPr>
                            <a:spLocks/>
                          </wps:cNvSpPr>
                          <wps:spPr bwMode="auto">
                            <a:xfrm>
                              <a:off x="304" y="997"/>
                              <a:ext cx="49" cy="29"/>
                            </a:xfrm>
                            <a:custGeom>
                              <a:avLst/>
                              <a:gdLst>
                                <a:gd name="T0" fmla="*/ 198 w 198"/>
                                <a:gd name="T1" fmla="*/ 117 h 146"/>
                                <a:gd name="T2" fmla="*/ 186 w 198"/>
                                <a:gd name="T3" fmla="*/ 146 h 146"/>
                                <a:gd name="T4" fmla="*/ 3 w 198"/>
                                <a:gd name="T5" fmla="*/ 29 h 146"/>
                                <a:gd name="T6" fmla="*/ 0 w 198"/>
                                <a:gd name="T7" fmla="*/ 26 h 146"/>
                                <a:gd name="T8" fmla="*/ 16 w 198"/>
                                <a:gd name="T9" fmla="*/ 0 h 146"/>
                                <a:gd name="T10" fmla="*/ 198 w 198"/>
                                <a:gd name="T11" fmla="*/ 117 h 14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98"/>
                                <a:gd name="T19" fmla="*/ 0 h 146"/>
                                <a:gd name="T20" fmla="*/ 198 w 198"/>
                                <a:gd name="T21" fmla="*/ 146 h 14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98" h="146">
                                  <a:moveTo>
                                    <a:pt x="198" y="117"/>
                                  </a:moveTo>
                                  <a:lnTo>
                                    <a:pt x="186" y="146"/>
                                  </a:lnTo>
                                  <a:lnTo>
                                    <a:pt x="3" y="29"/>
                                  </a:lnTo>
                                  <a:lnTo>
                                    <a:pt x="0" y="26"/>
                                  </a:lnTo>
                                  <a:lnTo>
                                    <a:pt x="16" y="0"/>
                                  </a:lnTo>
                                  <a:lnTo>
                                    <a:pt x="198" y="1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C32D25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" name="Freeform 493"/>
                          <wps:cNvSpPr>
                            <a:spLocks/>
                          </wps:cNvSpPr>
                          <wps:spPr bwMode="auto">
                            <a:xfrm>
                              <a:off x="261" y="964"/>
                              <a:ext cx="47" cy="38"/>
                            </a:xfrm>
                            <a:custGeom>
                              <a:avLst/>
                              <a:gdLst>
                                <a:gd name="T0" fmla="*/ 186 w 186"/>
                                <a:gd name="T1" fmla="*/ 163 h 189"/>
                                <a:gd name="T2" fmla="*/ 170 w 186"/>
                                <a:gd name="T3" fmla="*/ 189 h 189"/>
                                <a:gd name="T4" fmla="*/ 4 w 186"/>
                                <a:gd name="T5" fmla="*/ 22 h 189"/>
                                <a:gd name="T6" fmla="*/ 0 w 186"/>
                                <a:gd name="T7" fmla="*/ 16 h 189"/>
                                <a:gd name="T8" fmla="*/ 23 w 186"/>
                                <a:gd name="T9" fmla="*/ 0 h 189"/>
                                <a:gd name="T10" fmla="*/ 186 w 186"/>
                                <a:gd name="T11" fmla="*/ 163 h 18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86"/>
                                <a:gd name="T19" fmla="*/ 0 h 189"/>
                                <a:gd name="T20" fmla="*/ 186 w 186"/>
                                <a:gd name="T21" fmla="*/ 189 h 18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86" h="189">
                                  <a:moveTo>
                                    <a:pt x="186" y="163"/>
                                  </a:moveTo>
                                  <a:lnTo>
                                    <a:pt x="170" y="189"/>
                                  </a:lnTo>
                                  <a:lnTo>
                                    <a:pt x="4" y="22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23" y="0"/>
                                  </a:lnTo>
                                  <a:lnTo>
                                    <a:pt x="186" y="1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81063C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" name="Freeform 494"/>
                          <wps:cNvSpPr>
                            <a:spLocks/>
                          </wps:cNvSpPr>
                          <wps:spPr bwMode="auto">
                            <a:xfrm>
                              <a:off x="249" y="938"/>
                              <a:ext cx="18" cy="29"/>
                            </a:xfrm>
                            <a:custGeom>
                              <a:avLst/>
                              <a:gdLst>
                                <a:gd name="T0" fmla="*/ 72 w 72"/>
                                <a:gd name="T1" fmla="*/ 131 h 147"/>
                                <a:gd name="T2" fmla="*/ 49 w 72"/>
                                <a:gd name="T3" fmla="*/ 147 h 147"/>
                                <a:gd name="T4" fmla="*/ 1 w 72"/>
                                <a:gd name="T5" fmla="*/ 9 h 147"/>
                                <a:gd name="T6" fmla="*/ 0 w 72"/>
                                <a:gd name="T7" fmla="*/ 4 h 147"/>
                                <a:gd name="T8" fmla="*/ 27 w 72"/>
                                <a:gd name="T9" fmla="*/ 0 h 147"/>
                                <a:gd name="T10" fmla="*/ 72 w 72"/>
                                <a:gd name="T11" fmla="*/ 131 h 14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2"/>
                                <a:gd name="T19" fmla="*/ 0 h 147"/>
                                <a:gd name="T20" fmla="*/ 72 w 72"/>
                                <a:gd name="T21" fmla="*/ 147 h 14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2" h="147">
                                  <a:moveTo>
                                    <a:pt x="72" y="131"/>
                                  </a:moveTo>
                                  <a:lnTo>
                                    <a:pt x="49" y="147"/>
                                  </a:lnTo>
                                  <a:lnTo>
                                    <a:pt x="1" y="9"/>
                                  </a:lnTo>
                                  <a:lnTo>
                                    <a:pt x="0" y="4"/>
                                  </a:lnTo>
                                  <a:lnTo>
                                    <a:pt x="27" y="0"/>
                                  </a:lnTo>
                                  <a:lnTo>
                                    <a:pt x="72" y="1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E86A6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" name="Freeform 495"/>
                          <wps:cNvSpPr>
                            <a:spLocks/>
                          </wps:cNvSpPr>
                          <wps:spPr bwMode="auto">
                            <a:xfrm>
                              <a:off x="247" y="903"/>
                              <a:ext cx="8" cy="36"/>
                            </a:xfrm>
                            <a:custGeom>
                              <a:avLst/>
                              <a:gdLst>
                                <a:gd name="T0" fmla="*/ 35 w 35"/>
                                <a:gd name="T1" fmla="*/ 175 h 179"/>
                                <a:gd name="T2" fmla="*/ 8 w 35"/>
                                <a:gd name="T3" fmla="*/ 179 h 179"/>
                                <a:gd name="T4" fmla="*/ 0 w 35"/>
                                <a:gd name="T5" fmla="*/ 2 h 179"/>
                                <a:gd name="T6" fmla="*/ 27 w 35"/>
                                <a:gd name="T7" fmla="*/ 0 h 179"/>
                                <a:gd name="T8" fmla="*/ 27 w 35"/>
                                <a:gd name="T9" fmla="*/ 0 h 179"/>
                                <a:gd name="T10" fmla="*/ 35 w 35"/>
                                <a:gd name="T11" fmla="*/ 175 h 17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"/>
                                <a:gd name="T19" fmla="*/ 0 h 179"/>
                                <a:gd name="T20" fmla="*/ 35 w 35"/>
                                <a:gd name="T21" fmla="*/ 179 h 17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" h="179">
                                  <a:moveTo>
                                    <a:pt x="35" y="175"/>
                                  </a:moveTo>
                                  <a:lnTo>
                                    <a:pt x="8" y="179"/>
                                  </a:lnTo>
                                  <a:lnTo>
                                    <a:pt x="0" y="2"/>
                                  </a:lnTo>
                                  <a:lnTo>
                                    <a:pt x="27" y="0"/>
                                  </a:lnTo>
                                  <a:lnTo>
                                    <a:pt x="35" y="1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9C5A60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" name="Freeform 496"/>
                          <wps:cNvSpPr>
                            <a:spLocks/>
                          </wps:cNvSpPr>
                          <wps:spPr bwMode="auto">
                            <a:xfrm>
                              <a:off x="243" y="864"/>
                              <a:ext cx="10" cy="39"/>
                            </a:xfrm>
                            <a:custGeom>
                              <a:avLst/>
                              <a:gdLst>
                                <a:gd name="T0" fmla="*/ 42 w 42"/>
                                <a:gd name="T1" fmla="*/ 197 h 199"/>
                                <a:gd name="T2" fmla="*/ 15 w 42"/>
                                <a:gd name="T3" fmla="*/ 199 h 199"/>
                                <a:gd name="T4" fmla="*/ 0 w 42"/>
                                <a:gd name="T5" fmla="*/ 4 h 199"/>
                                <a:gd name="T6" fmla="*/ 0 w 42"/>
                                <a:gd name="T7" fmla="*/ 0 h 199"/>
                                <a:gd name="T8" fmla="*/ 26 w 42"/>
                                <a:gd name="T9" fmla="*/ 1 h 199"/>
                                <a:gd name="T10" fmla="*/ 42 w 42"/>
                                <a:gd name="T11" fmla="*/ 197 h 19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"/>
                                <a:gd name="T19" fmla="*/ 0 h 199"/>
                                <a:gd name="T20" fmla="*/ 42 w 42"/>
                                <a:gd name="T21" fmla="*/ 199 h 19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" h="199">
                                  <a:moveTo>
                                    <a:pt x="42" y="197"/>
                                  </a:moveTo>
                                  <a:lnTo>
                                    <a:pt x="15" y="199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6" y="1"/>
                                  </a:lnTo>
                                  <a:lnTo>
                                    <a:pt x="42" y="1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6DCF2B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" name="Freeform 497"/>
                          <wps:cNvSpPr>
                            <a:spLocks/>
                          </wps:cNvSpPr>
                          <wps:spPr bwMode="auto">
                            <a:xfrm>
                              <a:off x="243" y="834"/>
                              <a:ext cx="8" cy="30"/>
                            </a:xfrm>
                            <a:custGeom>
                              <a:avLst/>
                              <a:gdLst>
                                <a:gd name="T0" fmla="*/ 26 w 34"/>
                                <a:gd name="T1" fmla="*/ 150 h 150"/>
                                <a:gd name="T2" fmla="*/ 0 w 34"/>
                                <a:gd name="T3" fmla="*/ 149 h 150"/>
                                <a:gd name="T4" fmla="*/ 7 w 34"/>
                                <a:gd name="T5" fmla="*/ 2 h 150"/>
                                <a:gd name="T6" fmla="*/ 8 w 34"/>
                                <a:gd name="T7" fmla="*/ 0 h 150"/>
                                <a:gd name="T8" fmla="*/ 34 w 34"/>
                                <a:gd name="T9" fmla="*/ 5 h 150"/>
                                <a:gd name="T10" fmla="*/ 26 w 34"/>
                                <a:gd name="T11" fmla="*/ 150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4"/>
                                <a:gd name="T19" fmla="*/ 0 h 150"/>
                                <a:gd name="T20" fmla="*/ 34 w 34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4" h="150">
                                  <a:moveTo>
                                    <a:pt x="26" y="150"/>
                                  </a:moveTo>
                                  <a:lnTo>
                                    <a:pt x="0" y="149"/>
                                  </a:lnTo>
                                  <a:lnTo>
                                    <a:pt x="7" y="2"/>
                                  </a:lnTo>
                                  <a:lnTo>
                                    <a:pt x="8" y="0"/>
                                  </a:lnTo>
                                  <a:lnTo>
                                    <a:pt x="34" y="5"/>
                                  </a:lnTo>
                                  <a:lnTo>
                                    <a:pt x="26" y="1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C7D88D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" name="Freeform 498"/>
                          <wps:cNvSpPr>
                            <a:spLocks/>
                          </wps:cNvSpPr>
                          <wps:spPr bwMode="auto">
                            <a:xfrm>
                              <a:off x="245" y="791"/>
                              <a:ext cx="14" cy="44"/>
                            </a:xfrm>
                            <a:custGeom>
                              <a:avLst/>
                              <a:gdLst>
                                <a:gd name="T0" fmla="*/ 26 w 57"/>
                                <a:gd name="T1" fmla="*/ 218 h 218"/>
                                <a:gd name="T2" fmla="*/ 0 w 57"/>
                                <a:gd name="T3" fmla="*/ 213 h 218"/>
                                <a:gd name="T4" fmla="*/ 31 w 57"/>
                                <a:gd name="T5" fmla="*/ 7 h 218"/>
                                <a:gd name="T6" fmla="*/ 34 w 57"/>
                                <a:gd name="T7" fmla="*/ 0 h 218"/>
                                <a:gd name="T8" fmla="*/ 57 w 57"/>
                                <a:gd name="T9" fmla="*/ 17 h 218"/>
                                <a:gd name="T10" fmla="*/ 26 w 57"/>
                                <a:gd name="T11" fmla="*/ 218 h 21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57"/>
                                <a:gd name="T19" fmla="*/ 0 h 218"/>
                                <a:gd name="T20" fmla="*/ 57 w 57"/>
                                <a:gd name="T21" fmla="*/ 218 h 21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57" h="218">
                                  <a:moveTo>
                                    <a:pt x="26" y="218"/>
                                  </a:moveTo>
                                  <a:lnTo>
                                    <a:pt x="0" y="213"/>
                                  </a:lnTo>
                                  <a:lnTo>
                                    <a:pt x="31" y="7"/>
                                  </a:lnTo>
                                  <a:lnTo>
                                    <a:pt x="34" y="0"/>
                                  </a:lnTo>
                                  <a:lnTo>
                                    <a:pt x="57" y="17"/>
                                  </a:lnTo>
                                  <a:lnTo>
                                    <a:pt x="26" y="2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1034D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" name="Freeform 499"/>
                          <wps:cNvSpPr>
                            <a:spLocks/>
                          </wps:cNvSpPr>
                          <wps:spPr bwMode="auto">
                            <a:xfrm>
                              <a:off x="253" y="761"/>
                              <a:ext cx="27" cy="34"/>
                            </a:xfrm>
                            <a:custGeom>
                              <a:avLst/>
                              <a:gdLst>
                                <a:gd name="T0" fmla="*/ 23 w 107"/>
                                <a:gd name="T1" fmla="*/ 169 h 169"/>
                                <a:gd name="T2" fmla="*/ 0 w 107"/>
                                <a:gd name="T3" fmla="*/ 152 h 169"/>
                                <a:gd name="T4" fmla="*/ 87 w 107"/>
                                <a:gd name="T5" fmla="*/ 5 h 169"/>
                                <a:gd name="T6" fmla="*/ 91 w 107"/>
                                <a:gd name="T7" fmla="*/ 0 h 169"/>
                                <a:gd name="T8" fmla="*/ 107 w 107"/>
                                <a:gd name="T9" fmla="*/ 27 h 169"/>
                                <a:gd name="T10" fmla="*/ 23 w 107"/>
                                <a:gd name="T11" fmla="*/ 169 h 16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07"/>
                                <a:gd name="T19" fmla="*/ 0 h 169"/>
                                <a:gd name="T20" fmla="*/ 107 w 107"/>
                                <a:gd name="T21" fmla="*/ 169 h 16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07" h="169">
                                  <a:moveTo>
                                    <a:pt x="23" y="169"/>
                                  </a:moveTo>
                                  <a:lnTo>
                                    <a:pt x="0" y="152"/>
                                  </a:lnTo>
                                  <a:lnTo>
                                    <a:pt x="87" y="5"/>
                                  </a:lnTo>
                                  <a:lnTo>
                                    <a:pt x="91" y="0"/>
                                  </a:lnTo>
                                  <a:lnTo>
                                    <a:pt x="107" y="27"/>
                                  </a:lnTo>
                                  <a:lnTo>
                                    <a:pt x="23" y="1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CE2BB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" name="Freeform 500"/>
                          <wps:cNvSpPr>
                            <a:spLocks/>
                          </wps:cNvSpPr>
                          <wps:spPr bwMode="auto">
                            <a:xfrm>
                              <a:off x="276" y="739"/>
                              <a:ext cx="39" cy="27"/>
                            </a:xfrm>
                            <a:custGeom>
                              <a:avLst/>
                              <a:gdLst>
                                <a:gd name="T0" fmla="*/ 16 w 156"/>
                                <a:gd name="T1" fmla="*/ 136 h 136"/>
                                <a:gd name="T2" fmla="*/ 0 w 156"/>
                                <a:gd name="T3" fmla="*/ 109 h 136"/>
                                <a:gd name="T4" fmla="*/ 143 w 156"/>
                                <a:gd name="T5" fmla="*/ 1 h 136"/>
                                <a:gd name="T6" fmla="*/ 145 w 156"/>
                                <a:gd name="T7" fmla="*/ 0 h 136"/>
                                <a:gd name="T8" fmla="*/ 156 w 156"/>
                                <a:gd name="T9" fmla="*/ 30 h 136"/>
                                <a:gd name="T10" fmla="*/ 16 w 156"/>
                                <a:gd name="T11" fmla="*/ 136 h 1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56"/>
                                <a:gd name="T19" fmla="*/ 0 h 136"/>
                                <a:gd name="T20" fmla="*/ 156 w 156"/>
                                <a:gd name="T21" fmla="*/ 136 h 13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56" h="136">
                                  <a:moveTo>
                                    <a:pt x="16" y="136"/>
                                  </a:moveTo>
                                  <a:lnTo>
                                    <a:pt x="0" y="109"/>
                                  </a:lnTo>
                                  <a:lnTo>
                                    <a:pt x="143" y="1"/>
                                  </a:lnTo>
                                  <a:lnTo>
                                    <a:pt x="145" y="0"/>
                                  </a:lnTo>
                                  <a:lnTo>
                                    <a:pt x="156" y="30"/>
                                  </a:lnTo>
                                  <a:lnTo>
                                    <a:pt x="16" y="13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2AC405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" name="Freeform 501"/>
                          <wps:cNvSpPr>
                            <a:spLocks/>
                          </wps:cNvSpPr>
                          <wps:spPr bwMode="auto">
                            <a:xfrm>
                              <a:off x="313" y="723"/>
                              <a:ext cx="41" cy="22"/>
                            </a:xfrm>
                            <a:custGeom>
                              <a:avLst/>
                              <a:gdLst>
                                <a:gd name="T0" fmla="*/ 11 w 168"/>
                                <a:gd name="T1" fmla="*/ 109 h 109"/>
                                <a:gd name="T2" fmla="*/ 0 w 168"/>
                                <a:gd name="T3" fmla="*/ 79 h 109"/>
                                <a:gd name="T4" fmla="*/ 159 w 168"/>
                                <a:gd name="T5" fmla="*/ 1 h 109"/>
                                <a:gd name="T6" fmla="*/ 161 w 168"/>
                                <a:gd name="T7" fmla="*/ 0 h 109"/>
                                <a:gd name="T8" fmla="*/ 168 w 168"/>
                                <a:gd name="T9" fmla="*/ 31 h 109"/>
                                <a:gd name="T10" fmla="*/ 11 w 168"/>
                                <a:gd name="T11" fmla="*/ 109 h 10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8"/>
                                <a:gd name="T19" fmla="*/ 0 h 109"/>
                                <a:gd name="T20" fmla="*/ 168 w 168"/>
                                <a:gd name="T21" fmla="*/ 109 h 10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8" h="109">
                                  <a:moveTo>
                                    <a:pt x="11" y="109"/>
                                  </a:moveTo>
                                  <a:lnTo>
                                    <a:pt x="0" y="79"/>
                                  </a:lnTo>
                                  <a:lnTo>
                                    <a:pt x="159" y="1"/>
                                  </a:lnTo>
                                  <a:lnTo>
                                    <a:pt x="161" y="0"/>
                                  </a:lnTo>
                                  <a:lnTo>
                                    <a:pt x="168" y="31"/>
                                  </a:lnTo>
                                  <a:lnTo>
                                    <a:pt x="11" y="1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273CD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" name="Freeform 502"/>
                          <wps:cNvSpPr>
                            <a:spLocks/>
                          </wps:cNvSpPr>
                          <wps:spPr bwMode="auto">
                            <a:xfrm>
                              <a:off x="353" y="709"/>
                              <a:ext cx="51" cy="20"/>
                            </a:xfrm>
                            <a:custGeom>
                              <a:avLst/>
                              <a:gdLst>
                                <a:gd name="T0" fmla="*/ 7 w 205"/>
                                <a:gd name="T1" fmla="*/ 100 h 100"/>
                                <a:gd name="T2" fmla="*/ 0 w 205"/>
                                <a:gd name="T3" fmla="*/ 69 h 100"/>
                                <a:gd name="T4" fmla="*/ 198 w 205"/>
                                <a:gd name="T5" fmla="*/ 1 h 100"/>
                                <a:gd name="T6" fmla="*/ 199 w 205"/>
                                <a:gd name="T7" fmla="*/ 0 h 100"/>
                                <a:gd name="T8" fmla="*/ 205 w 205"/>
                                <a:gd name="T9" fmla="*/ 32 h 100"/>
                                <a:gd name="T10" fmla="*/ 7 w 205"/>
                                <a:gd name="T11" fmla="*/ 100 h 10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05"/>
                                <a:gd name="T19" fmla="*/ 0 h 100"/>
                                <a:gd name="T20" fmla="*/ 205 w 205"/>
                                <a:gd name="T21" fmla="*/ 100 h 10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05" h="100">
                                  <a:moveTo>
                                    <a:pt x="7" y="100"/>
                                  </a:moveTo>
                                  <a:lnTo>
                                    <a:pt x="0" y="69"/>
                                  </a:lnTo>
                                  <a:lnTo>
                                    <a:pt x="198" y="1"/>
                                  </a:lnTo>
                                  <a:lnTo>
                                    <a:pt x="199" y="0"/>
                                  </a:lnTo>
                                  <a:lnTo>
                                    <a:pt x="205" y="32"/>
                                  </a:lnTo>
                                  <a:lnTo>
                                    <a:pt x="7" y="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2E1954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7" name="Freeform 503"/>
                          <wps:cNvSpPr>
                            <a:spLocks/>
                          </wps:cNvSpPr>
                          <wps:spPr bwMode="auto">
                            <a:xfrm>
                              <a:off x="403" y="698"/>
                              <a:ext cx="59" cy="18"/>
                            </a:xfrm>
                            <a:custGeom>
                              <a:avLst/>
                              <a:gdLst>
                                <a:gd name="T0" fmla="*/ 6 w 236"/>
                                <a:gd name="T1" fmla="*/ 91 h 91"/>
                                <a:gd name="T2" fmla="*/ 0 w 236"/>
                                <a:gd name="T3" fmla="*/ 59 h 91"/>
                                <a:gd name="T4" fmla="*/ 231 w 236"/>
                                <a:gd name="T5" fmla="*/ 0 h 91"/>
                                <a:gd name="T6" fmla="*/ 232 w 236"/>
                                <a:gd name="T7" fmla="*/ 0 h 91"/>
                                <a:gd name="T8" fmla="*/ 236 w 236"/>
                                <a:gd name="T9" fmla="*/ 33 h 91"/>
                                <a:gd name="T10" fmla="*/ 6 w 236"/>
                                <a:gd name="T11" fmla="*/ 91 h 9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36"/>
                                <a:gd name="T19" fmla="*/ 0 h 91"/>
                                <a:gd name="T20" fmla="*/ 236 w 236"/>
                                <a:gd name="T21" fmla="*/ 91 h 9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36" h="91">
                                  <a:moveTo>
                                    <a:pt x="6" y="91"/>
                                  </a:moveTo>
                                  <a:lnTo>
                                    <a:pt x="0" y="59"/>
                                  </a:lnTo>
                                  <a:lnTo>
                                    <a:pt x="231" y="0"/>
                                  </a:lnTo>
                                  <a:lnTo>
                                    <a:pt x="232" y="0"/>
                                  </a:lnTo>
                                  <a:lnTo>
                                    <a:pt x="236" y="33"/>
                                  </a:lnTo>
                                  <a:lnTo>
                                    <a:pt x="6" y="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40E073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" name="Freeform 504"/>
                          <wps:cNvSpPr>
                            <a:spLocks/>
                          </wps:cNvSpPr>
                          <wps:spPr bwMode="auto">
                            <a:xfrm>
                              <a:off x="461" y="688"/>
                              <a:ext cx="66" cy="16"/>
                            </a:xfrm>
                            <a:custGeom>
                              <a:avLst/>
                              <a:gdLst>
                                <a:gd name="T0" fmla="*/ 4 w 266"/>
                                <a:gd name="T1" fmla="*/ 82 h 82"/>
                                <a:gd name="T2" fmla="*/ 0 w 266"/>
                                <a:gd name="T3" fmla="*/ 49 h 82"/>
                                <a:gd name="T4" fmla="*/ 263 w 266"/>
                                <a:gd name="T5" fmla="*/ 0 h 82"/>
                                <a:gd name="T6" fmla="*/ 263 w 266"/>
                                <a:gd name="T7" fmla="*/ 0 h 82"/>
                                <a:gd name="T8" fmla="*/ 266 w 266"/>
                                <a:gd name="T9" fmla="*/ 32 h 82"/>
                                <a:gd name="T10" fmla="*/ 4 w 266"/>
                                <a:gd name="T11" fmla="*/ 82 h 8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6"/>
                                <a:gd name="T19" fmla="*/ 0 h 82"/>
                                <a:gd name="T20" fmla="*/ 266 w 266"/>
                                <a:gd name="T21" fmla="*/ 82 h 8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6" h="82">
                                  <a:moveTo>
                                    <a:pt x="4" y="82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263" y="0"/>
                                  </a:lnTo>
                                  <a:lnTo>
                                    <a:pt x="266" y="32"/>
                                  </a:lnTo>
                                  <a:lnTo>
                                    <a:pt x="4" y="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DA039E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" name="Freeform 505"/>
                          <wps:cNvSpPr>
                            <a:spLocks/>
                          </wps:cNvSpPr>
                          <wps:spPr bwMode="auto">
                            <a:xfrm>
                              <a:off x="526" y="682"/>
                              <a:ext cx="65" cy="12"/>
                            </a:xfrm>
                            <a:custGeom>
                              <a:avLst/>
                              <a:gdLst>
                                <a:gd name="T0" fmla="*/ 3 w 258"/>
                                <a:gd name="T1" fmla="*/ 62 h 62"/>
                                <a:gd name="T2" fmla="*/ 0 w 258"/>
                                <a:gd name="T3" fmla="*/ 30 h 62"/>
                                <a:gd name="T4" fmla="*/ 255 w 258"/>
                                <a:gd name="T5" fmla="*/ 0 h 62"/>
                                <a:gd name="T6" fmla="*/ 258 w 258"/>
                                <a:gd name="T7" fmla="*/ 32 h 62"/>
                                <a:gd name="T8" fmla="*/ 258 w 258"/>
                                <a:gd name="T9" fmla="*/ 32 h 62"/>
                                <a:gd name="T10" fmla="*/ 3 w 258"/>
                                <a:gd name="T11" fmla="*/ 62 h 6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58"/>
                                <a:gd name="T19" fmla="*/ 0 h 62"/>
                                <a:gd name="T20" fmla="*/ 258 w 258"/>
                                <a:gd name="T21" fmla="*/ 62 h 6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58" h="62">
                                  <a:moveTo>
                                    <a:pt x="3" y="62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255" y="0"/>
                                  </a:lnTo>
                                  <a:lnTo>
                                    <a:pt x="258" y="32"/>
                                  </a:lnTo>
                                  <a:lnTo>
                                    <a:pt x="3" y="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542F8E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" name="Freeform 506"/>
                          <wps:cNvSpPr>
                            <a:spLocks/>
                          </wps:cNvSpPr>
                          <wps:spPr bwMode="auto">
                            <a:xfrm>
                              <a:off x="590" y="674"/>
                              <a:ext cx="62" cy="14"/>
                            </a:xfrm>
                            <a:custGeom>
                              <a:avLst/>
                              <a:gdLst>
                                <a:gd name="T0" fmla="*/ 3 w 249"/>
                                <a:gd name="T1" fmla="*/ 72 h 72"/>
                                <a:gd name="T2" fmla="*/ 0 w 249"/>
                                <a:gd name="T3" fmla="*/ 40 h 72"/>
                                <a:gd name="T4" fmla="*/ 246 w 249"/>
                                <a:gd name="T5" fmla="*/ 0 h 72"/>
                                <a:gd name="T6" fmla="*/ 246 w 249"/>
                                <a:gd name="T7" fmla="*/ 0 h 72"/>
                                <a:gd name="T8" fmla="*/ 249 w 249"/>
                                <a:gd name="T9" fmla="*/ 34 h 72"/>
                                <a:gd name="T10" fmla="*/ 3 w 249"/>
                                <a:gd name="T11" fmla="*/ 72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49"/>
                                <a:gd name="T19" fmla="*/ 0 h 72"/>
                                <a:gd name="T20" fmla="*/ 249 w 249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49" h="72">
                                  <a:moveTo>
                                    <a:pt x="3" y="72"/>
                                  </a:moveTo>
                                  <a:lnTo>
                                    <a:pt x="0" y="40"/>
                                  </a:lnTo>
                                  <a:lnTo>
                                    <a:pt x="246" y="0"/>
                                  </a:lnTo>
                                  <a:lnTo>
                                    <a:pt x="249" y="34"/>
                                  </a:lnTo>
                                  <a:lnTo>
                                    <a:pt x="3" y="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0D0914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" name="Freeform 507"/>
                          <wps:cNvSpPr>
                            <a:spLocks/>
                          </wps:cNvSpPr>
                          <wps:spPr bwMode="auto">
                            <a:xfrm>
                              <a:off x="652" y="666"/>
                              <a:ext cx="66" cy="15"/>
                            </a:xfrm>
                            <a:custGeom>
                              <a:avLst/>
                              <a:gdLst>
                                <a:gd name="T0" fmla="*/ 3 w 266"/>
                                <a:gd name="T1" fmla="*/ 72 h 72"/>
                                <a:gd name="T2" fmla="*/ 0 w 266"/>
                                <a:gd name="T3" fmla="*/ 38 h 72"/>
                                <a:gd name="T4" fmla="*/ 263 w 266"/>
                                <a:gd name="T5" fmla="*/ 0 h 72"/>
                                <a:gd name="T6" fmla="*/ 266 w 266"/>
                                <a:gd name="T7" fmla="*/ 32 h 72"/>
                                <a:gd name="T8" fmla="*/ 266 w 266"/>
                                <a:gd name="T9" fmla="*/ 32 h 72"/>
                                <a:gd name="T10" fmla="*/ 3 w 266"/>
                                <a:gd name="T11" fmla="*/ 72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6"/>
                                <a:gd name="T19" fmla="*/ 0 h 72"/>
                                <a:gd name="T20" fmla="*/ 266 w 266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6" h="72">
                                  <a:moveTo>
                                    <a:pt x="3" y="72"/>
                                  </a:moveTo>
                                  <a:lnTo>
                                    <a:pt x="0" y="38"/>
                                  </a:lnTo>
                                  <a:lnTo>
                                    <a:pt x="263" y="0"/>
                                  </a:lnTo>
                                  <a:lnTo>
                                    <a:pt x="266" y="32"/>
                                  </a:lnTo>
                                  <a:lnTo>
                                    <a:pt x="3" y="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3DB7B7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" name="Freeform 508"/>
                          <wps:cNvSpPr>
                            <a:spLocks/>
                          </wps:cNvSpPr>
                          <wps:spPr bwMode="auto">
                            <a:xfrm>
                              <a:off x="717" y="658"/>
                              <a:ext cx="61" cy="15"/>
                            </a:xfrm>
                            <a:custGeom>
                              <a:avLst/>
                              <a:gdLst>
                                <a:gd name="T0" fmla="*/ 3 w 244"/>
                                <a:gd name="T1" fmla="*/ 72 h 72"/>
                                <a:gd name="T2" fmla="*/ 0 w 244"/>
                                <a:gd name="T3" fmla="*/ 40 h 72"/>
                                <a:gd name="T4" fmla="*/ 238 w 244"/>
                                <a:gd name="T5" fmla="*/ 0 h 72"/>
                                <a:gd name="T6" fmla="*/ 244 w 244"/>
                                <a:gd name="T7" fmla="*/ 33 h 72"/>
                                <a:gd name="T8" fmla="*/ 242 w 244"/>
                                <a:gd name="T9" fmla="*/ 33 h 72"/>
                                <a:gd name="T10" fmla="*/ 3 w 244"/>
                                <a:gd name="T11" fmla="*/ 72 h 7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44"/>
                                <a:gd name="T19" fmla="*/ 0 h 72"/>
                                <a:gd name="T20" fmla="*/ 244 w 244"/>
                                <a:gd name="T21" fmla="*/ 72 h 7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44" h="72">
                                  <a:moveTo>
                                    <a:pt x="3" y="72"/>
                                  </a:moveTo>
                                  <a:lnTo>
                                    <a:pt x="0" y="40"/>
                                  </a:lnTo>
                                  <a:lnTo>
                                    <a:pt x="238" y="0"/>
                                  </a:lnTo>
                                  <a:lnTo>
                                    <a:pt x="244" y="33"/>
                                  </a:lnTo>
                                  <a:lnTo>
                                    <a:pt x="242" y="33"/>
                                  </a:lnTo>
                                  <a:lnTo>
                                    <a:pt x="3" y="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73ADB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3" name="Freeform 509"/>
                          <wps:cNvSpPr>
                            <a:spLocks/>
                          </wps:cNvSpPr>
                          <wps:spPr bwMode="auto">
                            <a:xfrm>
                              <a:off x="777" y="646"/>
                              <a:ext cx="49" cy="19"/>
                            </a:xfrm>
                            <a:custGeom>
                              <a:avLst/>
                              <a:gdLst>
                                <a:gd name="T0" fmla="*/ 6 w 196"/>
                                <a:gd name="T1" fmla="*/ 92 h 92"/>
                                <a:gd name="T2" fmla="*/ 0 w 196"/>
                                <a:gd name="T3" fmla="*/ 59 h 92"/>
                                <a:gd name="T4" fmla="*/ 190 w 196"/>
                                <a:gd name="T5" fmla="*/ 1 h 92"/>
                                <a:gd name="T6" fmla="*/ 190 w 196"/>
                                <a:gd name="T7" fmla="*/ 0 h 92"/>
                                <a:gd name="T8" fmla="*/ 196 w 196"/>
                                <a:gd name="T9" fmla="*/ 32 h 92"/>
                                <a:gd name="T10" fmla="*/ 6 w 196"/>
                                <a:gd name="T11" fmla="*/ 92 h 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96"/>
                                <a:gd name="T19" fmla="*/ 0 h 92"/>
                                <a:gd name="T20" fmla="*/ 196 w 196"/>
                                <a:gd name="T21" fmla="*/ 92 h 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96" h="92">
                                  <a:moveTo>
                                    <a:pt x="6" y="92"/>
                                  </a:moveTo>
                                  <a:lnTo>
                                    <a:pt x="0" y="59"/>
                                  </a:lnTo>
                                  <a:lnTo>
                                    <a:pt x="190" y="1"/>
                                  </a:lnTo>
                                  <a:lnTo>
                                    <a:pt x="190" y="0"/>
                                  </a:lnTo>
                                  <a:lnTo>
                                    <a:pt x="196" y="32"/>
                                  </a:lnTo>
                                  <a:lnTo>
                                    <a:pt x="6" y="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495E48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4" name="Freeform 510"/>
                          <wps:cNvSpPr>
                            <a:spLocks/>
                          </wps:cNvSpPr>
                          <wps:spPr bwMode="auto">
                            <a:xfrm>
                              <a:off x="824" y="639"/>
                              <a:ext cx="43" cy="14"/>
                            </a:xfrm>
                            <a:custGeom>
                              <a:avLst/>
                              <a:gdLst>
                                <a:gd name="T0" fmla="*/ 6 w 171"/>
                                <a:gd name="T1" fmla="*/ 70 h 70"/>
                                <a:gd name="T2" fmla="*/ 0 w 171"/>
                                <a:gd name="T3" fmla="*/ 38 h 70"/>
                                <a:gd name="T4" fmla="*/ 156 w 171"/>
                                <a:gd name="T5" fmla="*/ 0 h 70"/>
                                <a:gd name="T6" fmla="*/ 171 w 171"/>
                                <a:gd name="T7" fmla="*/ 28 h 70"/>
                                <a:gd name="T8" fmla="*/ 165 w 171"/>
                                <a:gd name="T9" fmla="*/ 32 h 70"/>
                                <a:gd name="T10" fmla="*/ 6 w 171"/>
                                <a:gd name="T11" fmla="*/ 70 h 7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71"/>
                                <a:gd name="T19" fmla="*/ 0 h 70"/>
                                <a:gd name="T20" fmla="*/ 171 w 171"/>
                                <a:gd name="T21" fmla="*/ 70 h 7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71" h="70">
                                  <a:moveTo>
                                    <a:pt x="6" y="70"/>
                                  </a:moveTo>
                                  <a:lnTo>
                                    <a:pt x="0" y="38"/>
                                  </a:lnTo>
                                  <a:lnTo>
                                    <a:pt x="156" y="0"/>
                                  </a:lnTo>
                                  <a:lnTo>
                                    <a:pt x="171" y="28"/>
                                  </a:lnTo>
                                  <a:lnTo>
                                    <a:pt x="165" y="32"/>
                                  </a:lnTo>
                                  <a:lnTo>
                                    <a:pt x="6" y="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D3CDD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5" name="Freeform 511"/>
                          <wps:cNvSpPr>
                            <a:spLocks/>
                          </wps:cNvSpPr>
                          <wps:spPr bwMode="auto">
                            <a:xfrm>
                              <a:off x="863" y="628"/>
                              <a:ext cx="18" cy="16"/>
                            </a:xfrm>
                            <a:custGeom>
                              <a:avLst/>
                              <a:gdLst>
                                <a:gd name="T0" fmla="*/ 15 w 72"/>
                                <a:gd name="T1" fmla="*/ 83 h 83"/>
                                <a:gd name="T2" fmla="*/ 0 w 72"/>
                                <a:gd name="T3" fmla="*/ 55 h 83"/>
                                <a:gd name="T4" fmla="*/ 43 w 72"/>
                                <a:gd name="T5" fmla="*/ 10 h 83"/>
                                <a:gd name="T6" fmla="*/ 72 w 72"/>
                                <a:gd name="T7" fmla="*/ 0 h 83"/>
                                <a:gd name="T8" fmla="*/ 71 w 72"/>
                                <a:gd name="T9" fmla="*/ 24 h 83"/>
                                <a:gd name="T10" fmla="*/ 15 w 72"/>
                                <a:gd name="T11" fmla="*/ 83 h 8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2"/>
                                <a:gd name="T19" fmla="*/ 0 h 83"/>
                                <a:gd name="T20" fmla="*/ 72 w 72"/>
                                <a:gd name="T21" fmla="*/ 83 h 8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2" h="83">
                                  <a:moveTo>
                                    <a:pt x="15" y="83"/>
                                  </a:moveTo>
                                  <a:lnTo>
                                    <a:pt x="0" y="55"/>
                                  </a:lnTo>
                                  <a:lnTo>
                                    <a:pt x="43" y="10"/>
                                  </a:lnTo>
                                  <a:lnTo>
                                    <a:pt x="72" y="0"/>
                                  </a:lnTo>
                                  <a:lnTo>
                                    <a:pt x="71" y="24"/>
                                  </a:lnTo>
                                  <a:lnTo>
                                    <a:pt x="15" y="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EF78D4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6" name="Freeform 512"/>
                          <wps:cNvSpPr>
                            <a:spLocks/>
                          </wps:cNvSpPr>
                          <wps:spPr bwMode="auto">
                            <a:xfrm>
                              <a:off x="863" y="611"/>
                              <a:ext cx="18" cy="19"/>
                            </a:xfrm>
                            <a:custGeom>
                              <a:avLst/>
                              <a:gdLst>
                                <a:gd name="T0" fmla="*/ 74 w 74"/>
                                <a:gd name="T1" fmla="*/ 82 h 92"/>
                                <a:gd name="T2" fmla="*/ 45 w 74"/>
                                <a:gd name="T3" fmla="*/ 92 h 92"/>
                                <a:gd name="T4" fmla="*/ 0 w 74"/>
                                <a:gd name="T5" fmla="*/ 28 h 92"/>
                                <a:gd name="T6" fmla="*/ 15 w 74"/>
                                <a:gd name="T7" fmla="*/ 0 h 92"/>
                                <a:gd name="T8" fmla="*/ 18 w 74"/>
                                <a:gd name="T9" fmla="*/ 4 h 92"/>
                                <a:gd name="T10" fmla="*/ 74 w 74"/>
                                <a:gd name="T11" fmla="*/ 82 h 92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4"/>
                                <a:gd name="T19" fmla="*/ 0 h 92"/>
                                <a:gd name="T20" fmla="*/ 74 w 74"/>
                                <a:gd name="T21" fmla="*/ 92 h 92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4" h="92">
                                  <a:moveTo>
                                    <a:pt x="74" y="82"/>
                                  </a:moveTo>
                                  <a:lnTo>
                                    <a:pt x="45" y="92"/>
                                  </a:lnTo>
                                  <a:lnTo>
                                    <a:pt x="0" y="28"/>
                                  </a:lnTo>
                                  <a:lnTo>
                                    <a:pt x="15" y="0"/>
                                  </a:lnTo>
                                  <a:lnTo>
                                    <a:pt x="18" y="4"/>
                                  </a:lnTo>
                                  <a:lnTo>
                                    <a:pt x="74" y="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CD63C9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7" name="Freeform 513"/>
                          <wps:cNvSpPr>
                            <a:spLocks/>
                          </wps:cNvSpPr>
                          <wps:spPr bwMode="auto">
                            <a:xfrm>
                              <a:off x="822" y="588"/>
                              <a:ext cx="44" cy="29"/>
                            </a:xfrm>
                            <a:custGeom>
                              <a:avLst/>
                              <a:gdLst>
                                <a:gd name="T0" fmla="*/ 180 w 180"/>
                                <a:gd name="T1" fmla="*/ 118 h 146"/>
                                <a:gd name="T2" fmla="*/ 165 w 180"/>
                                <a:gd name="T3" fmla="*/ 146 h 146"/>
                                <a:gd name="T4" fmla="*/ 0 w 180"/>
                                <a:gd name="T5" fmla="*/ 29 h 146"/>
                                <a:gd name="T6" fmla="*/ 11 w 180"/>
                                <a:gd name="T7" fmla="*/ 0 h 146"/>
                                <a:gd name="T8" fmla="*/ 12 w 180"/>
                                <a:gd name="T9" fmla="*/ 1 h 146"/>
                                <a:gd name="T10" fmla="*/ 180 w 180"/>
                                <a:gd name="T11" fmla="*/ 118 h 14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80"/>
                                <a:gd name="T19" fmla="*/ 0 h 146"/>
                                <a:gd name="T20" fmla="*/ 180 w 180"/>
                                <a:gd name="T21" fmla="*/ 146 h 146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80" h="146">
                                  <a:moveTo>
                                    <a:pt x="180" y="118"/>
                                  </a:moveTo>
                                  <a:lnTo>
                                    <a:pt x="165" y="146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12" y="1"/>
                                  </a:lnTo>
                                  <a:lnTo>
                                    <a:pt x="180" y="1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3F12CC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8" name="Freeform 514"/>
                          <wps:cNvSpPr>
                            <a:spLocks/>
                          </wps:cNvSpPr>
                          <wps:spPr bwMode="auto">
                            <a:xfrm>
                              <a:off x="774" y="566"/>
                              <a:ext cx="50" cy="28"/>
                            </a:xfrm>
                            <a:custGeom>
                              <a:avLst/>
                              <a:gdLst>
                                <a:gd name="T0" fmla="*/ 201 w 201"/>
                                <a:gd name="T1" fmla="*/ 108 h 137"/>
                                <a:gd name="T2" fmla="*/ 190 w 201"/>
                                <a:gd name="T3" fmla="*/ 137 h 137"/>
                                <a:gd name="T4" fmla="*/ 0 w 201"/>
                                <a:gd name="T5" fmla="*/ 30 h 137"/>
                                <a:gd name="T6" fmla="*/ 10 w 201"/>
                                <a:gd name="T7" fmla="*/ 0 h 137"/>
                                <a:gd name="T8" fmla="*/ 11 w 201"/>
                                <a:gd name="T9" fmla="*/ 0 h 137"/>
                                <a:gd name="T10" fmla="*/ 201 w 201"/>
                                <a:gd name="T11" fmla="*/ 108 h 13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01"/>
                                <a:gd name="T19" fmla="*/ 0 h 137"/>
                                <a:gd name="T20" fmla="*/ 201 w 201"/>
                                <a:gd name="T21" fmla="*/ 137 h 13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01" h="137">
                                  <a:moveTo>
                                    <a:pt x="201" y="108"/>
                                  </a:moveTo>
                                  <a:lnTo>
                                    <a:pt x="190" y="137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201" y="1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F0ACBC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9" name="Freeform 515"/>
                          <wps:cNvSpPr>
                            <a:spLocks/>
                          </wps:cNvSpPr>
                          <wps:spPr bwMode="auto">
                            <a:xfrm>
                              <a:off x="710" y="542"/>
                              <a:ext cx="66" cy="30"/>
                            </a:xfrm>
                            <a:custGeom>
                              <a:avLst/>
                              <a:gdLst>
                                <a:gd name="T0" fmla="*/ 264 w 264"/>
                                <a:gd name="T1" fmla="*/ 119 h 149"/>
                                <a:gd name="T2" fmla="*/ 254 w 264"/>
                                <a:gd name="T3" fmla="*/ 149 h 149"/>
                                <a:gd name="T4" fmla="*/ 0 w 264"/>
                                <a:gd name="T5" fmla="*/ 31 h 149"/>
                                <a:gd name="T6" fmla="*/ 9 w 264"/>
                                <a:gd name="T7" fmla="*/ 0 h 149"/>
                                <a:gd name="T8" fmla="*/ 9 w 264"/>
                                <a:gd name="T9" fmla="*/ 1 h 149"/>
                                <a:gd name="T10" fmla="*/ 264 w 264"/>
                                <a:gd name="T11" fmla="*/ 119 h 14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64"/>
                                <a:gd name="T19" fmla="*/ 0 h 149"/>
                                <a:gd name="T20" fmla="*/ 264 w 264"/>
                                <a:gd name="T21" fmla="*/ 149 h 14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64" h="149">
                                  <a:moveTo>
                                    <a:pt x="264" y="119"/>
                                  </a:moveTo>
                                  <a:lnTo>
                                    <a:pt x="254" y="14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0"/>
                                  </a:lnTo>
                                  <a:lnTo>
                                    <a:pt x="9" y="1"/>
                                  </a:lnTo>
                                  <a:lnTo>
                                    <a:pt x="264" y="1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FD125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" name="Freeform 516"/>
                          <wps:cNvSpPr>
                            <a:spLocks/>
                          </wps:cNvSpPr>
                          <wps:spPr bwMode="auto">
                            <a:xfrm>
                              <a:off x="635" y="517"/>
                              <a:ext cx="78" cy="32"/>
                            </a:xfrm>
                            <a:custGeom>
                              <a:avLst/>
                              <a:gdLst>
                                <a:gd name="T0" fmla="*/ 311 w 311"/>
                                <a:gd name="T1" fmla="*/ 128 h 159"/>
                                <a:gd name="T2" fmla="*/ 302 w 311"/>
                                <a:gd name="T3" fmla="*/ 159 h 159"/>
                                <a:gd name="T4" fmla="*/ 0 w 311"/>
                                <a:gd name="T5" fmla="*/ 31 h 159"/>
                                <a:gd name="T6" fmla="*/ 8 w 311"/>
                                <a:gd name="T7" fmla="*/ 0 h 159"/>
                                <a:gd name="T8" fmla="*/ 8 w 311"/>
                                <a:gd name="T9" fmla="*/ 0 h 159"/>
                                <a:gd name="T10" fmla="*/ 311 w 311"/>
                                <a:gd name="T11" fmla="*/ 128 h 159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11"/>
                                <a:gd name="T19" fmla="*/ 0 h 159"/>
                                <a:gd name="T20" fmla="*/ 311 w 311"/>
                                <a:gd name="T21" fmla="*/ 159 h 159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11" h="159">
                                  <a:moveTo>
                                    <a:pt x="311" y="128"/>
                                  </a:moveTo>
                                  <a:lnTo>
                                    <a:pt x="302" y="159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8" y="0"/>
                                  </a:lnTo>
                                  <a:lnTo>
                                    <a:pt x="311" y="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2A38C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1" name="Freeform 517"/>
                          <wps:cNvSpPr>
                            <a:spLocks/>
                          </wps:cNvSpPr>
                          <wps:spPr bwMode="auto">
                            <a:xfrm>
                              <a:off x="538" y="489"/>
                              <a:ext cx="99" cy="34"/>
                            </a:xfrm>
                            <a:custGeom>
                              <a:avLst/>
                              <a:gdLst>
                                <a:gd name="T0" fmla="*/ 397 w 397"/>
                                <a:gd name="T1" fmla="*/ 137 h 168"/>
                                <a:gd name="T2" fmla="*/ 389 w 397"/>
                                <a:gd name="T3" fmla="*/ 168 h 168"/>
                                <a:gd name="T4" fmla="*/ 0 w 397"/>
                                <a:gd name="T5" fmla="*/ 31 h 168"/>
                                <a:gd name="T6" fmla="*/ 6 w 397"/>
                                <a:gd name="T7" fmla="*/ 0 h 168"/>
                                <a:gd name="T8" fmla="*/ 7 w 397"/>
                                <a:gd name="T9" fmla="*/ 0 h 168"/>
                                <a:gd name="T10" fmla="*/ 397 w 397"/>
                                <a:gd name="T11" fmla="*/ 137 h 16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97"/>
                                <a:gd name="T19" fmla="*/ 0 h 168"/>
                                <a:gd name="T20" fmla="*/ 397 w 397"/>
                                <a:gd name="T21" fmla="*/ 168 h 16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97" h="168">
                                  <a:moveTo>
                                    <a:pt x="397" y="137"/>
                                  </a:moveTo>
                                  <a:lnTo>
                                    <a:pt x="389" y="168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6" y="0"/>
                                  </a:lnTo>
                                  <a:lnTo>
                                    <a:pt x="7" y="0"/>
                                  </a:lnTo>
                                  <a:lnTo>
                                    <a:pt x="397" y="1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BA259B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" name="Freeform 518"/>
                          <wps:cNvSpPr>
                            <a:spLocks/>
                          </wps:cNvSpPr>
                          <wps:spPr bwMode="auto">
                            <a:xfrm>
                              <a:off x="438" y="466"/>
                              <a:ext cx="101" cy="30"/>
                            </a:xfrm>
                            <a:custGeom>
                              <a:avLst/>
                              <a:gdLst>
                                <a:gd name="T0" fmla="*/ 403 w 403"/>
                                <a:gd name="T1" fmla="*/ 119 h 150"/>
                                <a:gd name="T2" fmla="*/ 397 w 403"/>
                                <a:gd name="T3" fmla="*/ 150 h 150"/>
                                <a:gd name="T4" fmla="*/ 0 w 403"/>
                                <a:gd name="T5" fmla="*/ 32 h 150"/>
                                <a:gd name="T6" fmla="*/ 5 w 403"/>
                                <a:gd name="T7" fmla="*/ 0 h 150"/>
                                <a:gd name="T8" fmla="*/ 5 w 403"/>
                                <a:gd name="T9" fmla="*/ 1 h 150"/>
                                <a:gd name="T10" fmla="*/ 403 w 403"/>
                                <a:gd name="T11" fmla="*/ 119 h 15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03"/>
                                <a:gd name="T19" fmla="*/ 0 h 150"/>
                                <a:gd name="T20" fmla="*/ 403 w 403"/>
                                <a:gd name="T21" fmla="*/ 150 h 15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03" h="150">
                                  <a:moveTo>
                                    <a:pt x="403" y="119"/>
                                  </a:moveTo>
                                  <a:lnTo>
                                    <a:pt x="397" y="150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5" y="0"/>
                                  </a:lnTo>
                                  <a:lnTo>
                                    <a:pt x="5" y="1"/>
                                  </a:lnTo>
                                  <a:lnTo>
                                    <a:pt x="403" y="1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2BA05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" name="Freeform 519"/>
                          <wps:cNvSpPr>
                            <a:spLocks/>
                          </wps:cNvSpPr>
                          <wps:spPr bwMode="auto">
                            <a:xfrm>
                              <a:off x="363" y="450"/>
                              <a:ext cx="77" cy="22"/>
                            </a:xfrm>
                            <a:custGeom>
                              <a:avLst/>
                              <a:gdLst>
                                <a:gd name="T0" fmla="*/ 308 w 308"/>
                                <a:gd name="T1" fmla="*/ 78 h 110"/>
                                <a:gd name="T2" fmla="*/ 303 w 308"/>
                                <a:gd name="T3" fmla="*/ 110 h 110"/>
                                <a:gd name="T4" fmla="*/ 0 w 308"/>
                                <a:gd name="T5" fmla="*/ 32 h 110"/>
                                <a:gd name="T6" fmla="*/ 0 w 308"/>
                                <a:gd name="T7" fmla="*/ 32 h 110"/>
                                <a:gd name="T8" fmla="*/ 6 w 308"/>
                                <a:gd name="T9" fmla="*/ 0 h 110"/>
                                <a:gd name="T10" fmla="*/ 308 w 308"/>
                                <a:gd name="T11" fmla="*/ 78 h 11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08"/>
                                <a:gd name="T19" fmla="*/ 0 h 110"/>
                                <a:gd name="T20" fmla="*/ 308 w 308"/>
                                <a:gd name="T21" fmla="*/ 110 h 11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08" h="110">
                                  <a:moveTo>
                                    <a:pt x="308" y="78"/>
                                  </a:moveTo>
                                  <a:lnTo>
                                    <a:pt x="303" y="110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6" y="0"/>
                                  </a:lnTo>
                                  <a:lnTo>
                                    <a:pt x="308" y="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16C41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" name="Freeform 520"/>
                          <wps:cNvSpPr>
                            <a:spLocks/>
                          </wps:cNvSpPr>
                          <wps:spPr bwMode="auto">
                            <a:xfrm>
                              <a:off x="281" y="432"/>
                              <a:ext cx="83" cy="24"/>
                            </a:xfrm>
                            <a:custGeom>
                              <a:avLst/>
                              <a:gdLst>
                                <a:gd name="T0" fmla="*/ 333 w 333"/>
                                <a:gd name="T1" fmla="*/ 88 h 120"/>
                                <a:gd name="T2" fmla="*/ 327 w 333"/>
                                <a:gd name="T3" fmla="*/ 120 h 120"/>
                                <a:gd name="T4" fmla="*/ 1 w 333"/>
                                <a:gd name="T5" fmla="*/ 31 h 120"/>
                                <a:gd name="T6" fmla="*/ 0 w 333"/>
                                <a:gd name="T7" fmla="*/ 31 h 120"/>
                                <a:gd name="T8" fmla="*/ 7 w 333"/>
                                <a:gd name="T9" fmla="*/ 0 h 120"/>
                                <a:gd name="T10" fmla="*/ 333 w 333"/>
                                <a:gd name="T11" fmla="*/ 88 h 12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33"/>
                                <a:gd name="T19" fmla="*/ 0 h 120"/>
                                <a:gd name="T20" fmla="*/ 333 w 333"/>
                                <a:gd name="T21" fmla="*/ 120 h 12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33" h="120">
                                  <a:moveTo>
                                    <a:pt x="333" y="88"/>
                                  </a:moveTo>
                                  <a:lnTo>
                                    <a:pt x="327" y="120"/>
                                  </a:lnTo>
                                  <a:lnTo>
                                    <a:pt x="1" y="31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7" y="0"/>
                                  </a:lnTo>
                                  <a:lnTo>
                                    <a:pt x="333" y="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89EC48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" name="Freeform 521"/>
                          <wps:cNvSpPr>
                            <a:spLocks/>
                          </wps:cNvSpPr>
                          <wps:spPr bwMode="auto">
                            <a:xfrm>
                              <a:off x="194" y="411"/>
                              <a:ext cx="89" cy="28"/>
                            </a:xfrm>
                            <a:custGeom>
                              <a:avLst/>
                              <a:gdLst>
                                <a:gd name="T0" fmla="*/ 357 w 357"/>
                                <a:gd name="T1" fmla="*/ 109 h 140"/>
                                <a:gd name="T2" fmla="*/ 350 w 357"/>
                                <a:gd name="T3" fmla="*/ 140 h 140"/>
                                <a:gd name="T4" fmla="*/ 0 w 357"/>
                                <a:gd name="T5" fmla="*/ 32 h 140"/>
                                <a:gd name="T6" fmla="*/ 0 w 357"/>
                                <a:gd name="T7" fmla="*/ 32 h 140"/>
                                <a:gd name="T8" fmla="*/ 7 w 357"/>
                                <a:gd name="T9" fmla="*/ 0 h 140"/>
                                <a:gd name="T10" fmla="*/ 357 w 357"/>
                                <a:gd name="T11" fmla="*/ 109 h 14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7"/>
                                <a:gd name="T19" fmla="*/ 0 h 140"/>
                                <a:gd name="T20" fmla="*/ 357 w 357"/>
                                <a:gd name="T21" fmla="*/ 140 h 14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7" h="140">
                                  <a:moveTo>
                                    <a:pt x="357" y="109"/>
                                  </a:moveTo>
                                  <a:lnTo>
                                    <a:pt x="350" y="140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7" y="0"/>
                                  </a:lnTo>
                                  <a:lnTo>
                                    <a:pt x="357" y="1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F8AC08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6" name="Freeform 522"/>
                          <wps:cNvSpPr>
                            <a:spLocks/>
                          </wps:cNvSpPr>
                          <wps:spPr bwMode="auto">
                            <a:xfrm>
                              <a:off x="114" y="389"/>
                              <a:ext cx="81" cy="28"/>
                            </a:xfrm>
                            <a:custGeom>
                              <a:avLst/>
                              <a:gdLst>
                                <a:gd name="T0" fmla="*/ 327 w 327"/>
                                <a:gd name="T1" fmla="*/ 108 h 140"/>
                                <a:gd name="T2" fmla="*/ 320 w 327"/>
                                <a:gd name="T3" fmla="*/ 140 h 140"/>
                                <a:gd name="T4" fmla="*/ 2 w 327"/>
                                <a:gd name="T5" fmla="*/ 33 h 140"/>
                                <a:gd name="T6" fmla="*/ 0 w 327"/>
                                <a:gd name="T7" fmla="*/ 31 h 140"/>
                                <a:gd name="T8" fmla="*/ 9 w 327"/>
                                <a:gd name="T9" fmla="*/ 0 h 140"/>
                                <a:gd name="T10" fmla="*/ 327 w 327"/>
                                <a:gd name="T11" fmla="*/ 108 h 140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27"/>
                                <a:gd name="T19" fmla="*/ 0 h 140"/>
                                <a:gd name="T20" fmla="*/ 327 w 327"/>
                                <a:gd name="T21" fmla="*/ 140 h 140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27" h="140">
                                  <a:moveTo>
                                    <a:pt x="327" y="108"/>
                                  </a:moveTo>
                                  <a:lnTo>
                                    <a:pt x="320" y="140"/>
                                  </a:lnTo>
                                  <a:lnTo>
                                    <a:pt x="2" y="33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9" y="0"/>
                                  </a:lnTo>
                                  <a:lnTo>
                                    <a:pt x="327" y="1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FADE8F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" name="Freeform 523"/>
                          <wps:cNvSpPr>
                            <a:spLocks/>
                          </wps:cNvSpPr>
                          <wps:spPr bwMode="auto">
                            <a:xfrm>
                              <a:off x="59" y="370"/>
                              <a:ext cx="57" cy="25"/>
                            </a:xfrm>
                            <a:custGeom>
                              <a:avLst/>
                              <a:gdLst>
                                <a:gd name="T0" fmla="*/ 225 w 225"/>
                                <a:gd name="T1" fmla="*/ 96 h 127"/>
                                <a:gd name="T2" fmla="*/ 216 w 225"/>
                                <a:gd name="T3" fmla="*/ 127 h 127"/>
                                <a:gd name="T4" fmla="*/ 2 w 225"/>
                                <a:gd name="T5" fmla="*/ 30 h 127"/>
                                <a:gd name="T6" fmla="*/ 0 w 225"/>
                                <a:gd name="T7" fmla="*/ 28 h 127"/>
                                <a:gd name="T8" fmla="*/ 13 w 225"/>
                                <a:gd name="T9" fmla="*/ 0 h 127"/>
                                <a:gd name="T10" fmla="*/ 225 w 225"/>
                                <a:gd name="T11" fmla="*/ 96 h 12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225"/>
                                <a:gd name="T19" fmla="*/ 0 h 127"/>
                                <a:gd name="T20" fmla="*/ 225 w 225"/>
                                <a:gd name="T21" fmla="*/ 127 h 12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225" h="127">
                                  <a:moveTo>
                                    <a:pt x="225" y="96"/>
                                  </a:moveTo>
                                  <a:lnTo>
                                    <a:pt x="216" y="127"/>
                                  </a:lnTo>
                                  <a:lnTo>
                                    <a:pt x="2" y="30"/>
                                  </a:lnTo>
                                  <a:lnTo>
                                    <a:pt x="0" y="28"/>
                                  </a:lnTo>
                                  <a:lnTo>
                                    <a:pt x="13" y="0"/>
                                  </a:lnTo>
                                  <a:lnTo>
                                    <a:pt x="225" y="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AFE68C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8" name="Freeform 524"/>
                          <wps:cNvSpPr>
                            <a:spLocks/>
                          </wps:cNvSpPr>
                          <wps:spPr bwMode="auto">
                            <a:xfrm>
                              <a:off x="21" y="347"/>
                              <a:ext cx="42" cy="28"/>
                            </a:xfrm>
                            <a:custGeom>
                              <a:avLst/>
                              <a:gdLst>
                                <a:gd name="T0" fmla="*/ 169 w 169"/>
                                <a:gd name="T1" fmla="*/ 115 h 143"/>
                                <a:gd name="T2" fmla="*/ 156 w 169"/>
                                <a:gd name="T3" fmla="*/ 143 h 143"/>
                                <a:gd name="T4" fmla="*/ 4 w 169"/>
                                <a:gd name="T5" fmla="*/ 26 h 143"/>
                                <a:gd name="T6" fmla="*/ 0 w 169"/>
                                <a:gd name="T7" fmla="*/ 19 h 143"/>
                                <a:gd name="T8" fmla="*/ 21 w 169"/>
                                <a:gd name="T9" fmla="*/ 0 h 143"/>
                                <a:gd name="T10" fmla="*/ 169 w 169"/>
                                <a:gd name="T11" fmla="*/ 115 h 143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169"/>
                                <a:gd name="T19" fmla="*/ 0 h 143"/>
                                <a:gd name="T20" fmla="*/ 169 w 169"/>
                                <a:gd name="T21" fmla="*/ 143 h 143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169" h="143">
                                  <a:moveTo>
                                    <a:pt x="169" y="115"/>
                                  </a:moveTo>
                                  <a:lnTo>
                                    <a:pt x="156" y="143"/>
                                  </a:lnTo>
                                  <a:lnTo>
                                    <a:pt x="4" y="26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21" y="0"/>
                                  </a:lnTo>
                                  <a:lnTo>
                                    <a:pt x="169" y="1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EFD103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9" name="Freeform 525"/>
                          <wps:cNvSpPr>
                            <a:spLocks/>
                          </wps:cNvSpPr>
                          <wps:spPr bwMode="auto">
                            <a:xfrm>
                              <a:off x="6" y="326"/>
                              <a:ext cx="20" cy="25"/>
                            </a:xfrm>
                            <a:custGeom>
                              <a:avLst/>
                              <a:gdLst>
                                <a:gd name="T0" fmla="*/ 79 w 79"/>
                                <a:gd name="T1" fmla="*/ 102 h 121"/>
                                <a:gd name="T2" fmla="*/ 58 w 79"/>
                                <a:gd name="T3" fmla="*/ 121 h 121"/>
                                <a:gd name="T4" fmla="*/ 2 w 79"/>
                                <a:gd name="T5" fmla="*/ 14 h 121"/>
                                <a:gd name="T6" fmla="*/ 0 w 79"/>
                                <a:gd name="T7" fmla="*/ 8 h 121"/>
                                <a:gd name="T8" fmla="*/ 26 w 79"/>
                                <a:gd name="T9" fmla="*/ 0 h 121"/>
                                <a:gd name="T10" fmla="*/ 79 w 79"/>
                                <a:gd name="T11" fmla="*/ 102 h 12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79"/>
                                <a:gd name="T19" fmla="*/ 0 h 121"/>
                                <a:gd name="T20" fmla="*/ 79 w 79"/>
                                <a:gd name="T21" fmla="*/ 121 h 12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79" h="121">
                                  <a:moveTo>
                                    <a:pt x="79" y="102"/>
                                  </a:moveTo>
                                  <a:lnTo>
                                    <a:pt x="58" y="121"/>
                                  </a:lnTo>
                                  <a:lnTo>
                                    <a:pt x="2" y="14"/>
                                  </a:lnTo>
                                  <a:lnTo>
                                    <a:pt x="0" y="8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79" y="1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8D629C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0" name="Freeform 526"/>
                          <wps:cNvSpPr>
                            <a:spLocks/>
                          </wps:cNvSpPr>
                          <wps:spPr bwMode="auto">
                            <a:xfrm>
                              <a:off x="2" y="292"/>
                              <a:ext cx="11" cy="36"/>
                            </a:xfrm>
                            <a:custGeom>
                              <a:avLst/>
                              <a:gdLst>
                                <a:gd name="T0" fmla="*/ 42 w 42"/>
                                <a:gd name="T1" fmla="*/ 173 h 181"/>
                                <a:gd name="T2" fmla="*/ 16 w 42"/>
                                <a:gd name="T3" fmla="*/ 181 h 181"/>
                                <a:gd name="T4" fmla="*/ 0 w 42"/>
                                <a:gd name="T5" fmla="*/ 3 h 181"/>
                                <a:gd name="T6" fmla="*/ 0 w 42"/>
                                <a:gd name="T7" fmla="*/ 2 h 181"/>
                                <a:gd name="T8" fmla="*/ 27 w 42"/>
                                <a:gd name="T9" fmla="*/ 0 h 181"/>
                                <a:gd name="T10" fmla="*/ 42 w 42"/>
                                <a:gd name="T11" fmla="*/ 173 h 181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42"/>
                                <a:gd name="T19" fmla="*/ 0 h 181"/>
                                <a:gd name="T20" fmla="*/ 42 w 42"/>
                                <a:gd name="T21" fmla="*/ 181 h 181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42" h="181">
                                  <a:moveTo>
                                    <a:pt x="42" y="173"/>
                                  </a:moveTo>
                                  <a:lnTo>
                                    <a:pt x="16" y="181"/>
                                  </a:lnTo>
                                  <a:lnTo>
                                    <a:pt x="0" y="3"/>
                                  </a:lnTo>
                                  <a:lnTo>
                                    <a:pt x="0" y="2"/>
                                  </a:lnTo>
                                  <a:lnTo>
                                    <a:pt x="27" y="0"/>
                                  </a:lnTo>
                                  <a:lnTo>
                                    <a:pt x="42" y="1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D13ECE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1" name="Freeform 527"/>
                          <wps:cNvSpPr>
                            <a:spLocks/>
                          </wps:cNvSpPr>
                          <wps:spPr bwMode="auto">
                            <a:xfrm>
                              <a:off x="0" y="261"/>
                              <a:ext cx="9" cy="31"/>
                            </a:xfrm>
                            <a:custGeom>
                              <a:avLst/>
                              <a:gdLst>
                                <a:gd name="T0" fmla="*/ 35 w 35"/>
                                <a:gd name="T1" fmla="*/ 156 h 158"/>
                                <a:gd name="T2" fmla="*/ 8 w 35"/>
                                <a:gd name="T3" fmla="*/ 158 h 158"/>
                                <a:gd name="T4" fmla="*/ 0 w 35"/>
                                <a:gd name="T5" fmla="*/ 1 h 158"/>
                                <a:gd name="T6" fmla="*/ 0 w 35"/>
                                <a:gd name="T7" fmla="*/ 0 h 158"/>
                                <a:gd name="T8" fmla="*/ 27 w 35"/>
                                <a:gd name="T9" fmla="*/ 0 h 158"/>
                                <a:gd name="T10" fmla="*/ 35 w 35"/>
                                <a:gd name="T11" fmla="*/ 156 h 15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"/>
                                <a:gd name="T19" fmla="*/ 0 h 158"/>
                                <a:gd name="T20" fmla="*/ 35 w 35"/>
                                <a:gd name="T21" fmla="*/ 158 h 15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" h="158">
                                  <a:moveTo>
                                    <a:pt x="35" y="156"/>
                                  </a:moveTo>
                                  <a:lnTo>
                                    <a:pt x="8" y="158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7" y="0"/>
                                  </a:lnTo>
                                  <a:lnTo>
                                    <a:pt x="35" y="1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1A501D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2" name="Freeform 528"/>
                          <wps:cNvSpPr>
                            <a:spLocks/>
                          </wps:cNvSpPr>
                          <wps:spPr bwMode="auto">
                            <a:xfrm>
                              <a:off x="0" y="223"/>
                              <a:ext cx="9" cy="38"/>
                            </a:xfrm>
                            <a:custGeom>
                              <a:avLst/>
                              <a:gdLst>
                                <a:gd name="T0" fmla="*/ 27 w 35"/>
                                <a:gd name="T1" fmla="*/ 187 h 187"/>
                                <a:gd name="T2" fmla="*/ 0 w 35"/>
                                <a:gd name="T3" fmla="*/ 187 h 187"/>
                                <a:gd name="T4" fmla="*/ 8 w 35"/>
                                <a:gd name="T5" fmla="*/ 0 h 187"/>
                                <a:gd name="T6" fmla="*/ 35 w 35"/>
                                <a:gd name="T7" fmla="*/ 1 h 187"/>
                                <a:gd name="T8" fmla="*/ 35 w 35"/>
                                <a:gd name="T9" fmla="*/ 1 h 187"/>
                                <a:gd name="T10" fmla="*/ 27 w 35"/>
                                <a:gd name="T11" fmla="*/ 187 h 187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"/>
                                <a:gd name="T19" fmla="*/ 0 h 187"/>
                                <a:gd name="T20" fmla="*/ 35 w 35"/>
                                <a:gd name="T21" fmla="*/ 187 h 187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" h="187">
                                  <a:moveTo>
                                    <a:pt x="27" y="187"/>
                                  </a:moveTo>
                                  <a:lnTo>
                                    <a:pt x="0" y="187"/>
                                  </a:lnTo>
                                  <a:lnTo>
                                    <a:pt x="8" y="0"/>
                                  </a:lnTo>
                                  <a:lnTo>
                                    <a:pt x="35" y="1"/>
                                  </a:lnTo>
                                  <a:lnTo>
                                    <a:pt x="27" y="1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ED5463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3" name="Freeform 529"/>
                          <wps:cNvSpPr>
                            <a:spLocks/>
                          </wps:cNvSpPr>
                          <wps:spPr bwMode="auto">
                            <a:xfrm>
                              <a:off x="2" y="172"/>
                              <a:ext cx="9" cy="51"/>
                            </a:xfrm>
                            <a:custGeom>
                              <a:avLst/>
                              <a:gdLst>
                                <a:gd name="T0" fmla="*/ 27 w 35"/>
                                <a:gd name="T1" fmla="*/ 258 h 258"/>
                                <a:gd name="T2" fmla="*/ 0 w 35"/>
                                <a:gd name="T3" fmla="*/ 257 h 258"/>
                                <a:gd name="T4" fmla="*/ 8 w 35"/>
                                <a:gd name="T5" fmla="*/ 12 h 258"/>
                                <a:gd name="T6" fmla="*/ 12 w 35"/>
                                <a:gd name="T7" fmla="*/ 0 h 258"/>
                                <a:gd name="T8" fmla="*/ 35 w 35"/>
                                <a:gd name="T9" fmla="*/ 19 h 258"/>
                                <a:gd name="T10" fmla="*/ 27 w 35"/>
                                <a:gd name="T11" fmla="*/ 258 h 258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w 35"/>
                                <a:gd name="T19" fmla="*/ 0 h 258"/>
                                <a:gd name="T20" fmla="*/ 35 w 35"/>
                                <a:gd name="T21" fmla="*/ 258 h 258"/>
                              </a:gdLst>
                              <a:ahLst/>
                              <a:cxnLst>
                                <a:cxn ang="T12">
                                  <a:pos x="T0" y="T1"/>
                                </a:cxn>
                                <a:cxn ang="T13">
                                  <a:pos x="T2" y="T3"/>
                                </a:cxn>
                                <a:cxn ang="T14">
                                  <a:pos x="T4" y="T5"/>
                                </a:cxn>
                                <a:cxn ang="T15">
                                  <a:pos x="T6" y="T7"/>
                                </a:cxn>
                                <a:cxn ang="T16">
                                  <a:pos x="T8" y="T9"/>
                                </a:cxn>
                                <a:cxn ang="T17">
                                  <a:pos x="T10" y="T11"/>
                                </a:cxn>
                              </a:cxnLst>
                              <a:rect l="T18" t="T19" r="T20" b="T21"/>
                              <a:pathLst>
                                <a:path w="35" h="258">
                                  <a:moveTo>
                                    <a:pt x="27" y="258"/>
                                  </a:moveTo>
                                  <a:lnTo>
                                    <a:pt x="0" y="257"/>
                                  </a:lnTo>
                                  <a:lnTo>
                                    <a:pt x="8" y="12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35" y="19"/>
                                  </a:lnTo>
                                  <a:lnTo>
                                    <a:pt x="27" y="2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9EC66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4" name="Freeform 530"/>
                          <wps:cNvSpPr>
                            <a:spLocks/>
                          </wps:cNvSpPr>
                          <wps:spPr bwMode="auto">
                            <a:xfrm>
                              <a:off x="1028" y="98"/>
                              <a:ext cx="48" cy="45"/>
                            </a:xfrm>
                            <a:custGeom>
                              <a:avLst/>
                              <a:gdLst>
                                <a:gd name="T0" fmla="*/ 105 w 190"/>
                                <a:gd name="T1" fmla="*/ 0 h 223"/>
                                <a:gd name="T2" fmla="*/ 123 w 190"/>
                                <a:gd name="T3" fmla="*/ 5 h 223"/>
                                <a:gd name="T4" fmla="*/ 140 w 190"/>
                                <a:gd name="T5" fmla="*/ 14 h 223"/>
                                <a:gd name="T6" fmla="*/ 155 w 190"/>
                                <a:gd name="T7" fmla="*/ 26 h 223"/>
                                <a:gd name="T8" fmla="*/ 168 w 190"/>
                                <a:gd name="T9" fmla="*/ 41 h 223"/>
                                <a:gd name="T10" fmla="*/ 178 w 190"/>
                                <a:gd name="T11" fmla="*/ 59 h 223"/>
                                <a:gd name="T12" fmla="*/ 186 w 190"/>
                                <a:gd name="T13" fmla="*/ 78 h 223"/>
                                <a:gd name="T14" fmla="*/ 189 w 190"/>
                                <a:gd name="T15" fmla="*/ 101 h 223"/>
                                <a:gd name="T16" fmla="*/ 189 w 190"/>
                                <a:gd name="T17" fmla="*/ 123 h 223"/>
                                <a:gd name="T18" fmla="*/ 186 w 190"/>
                                <a:gd name="T19" fmla="*/ 145 h 223"/>
                                <a:gd name="T20" fmla="*/ 178 w 190"/>
                                <a:gd name="T21" fmla="*/ 165 h 223"/>
                                <a:gd name="T22" fmla="*/ 168 w 190"/>
                                <a:gd name="T23" fmla="*/ 184 h 223"/>
                                <a:gd name="T24" fmla="*/ 155 w 190"/>
                                <a:gd name="T25" fmla="*/ 199 h 223"/>
                                <a:gd name="T26" fmla="*/ 140 w 190"/>
                                <a:gd name="T27" fmla="*/ 210 h 223"/>
                                <a:gd name="T28" fmla="*/ 123 w 190"/>
                                <a:gd name="T29" fmla="*/ 218 h 223"/>
                                <a:gd name="T30" fmla="*/ 105 w 190"/>
                                <a:gd name="T31" fmla="*/ 223 h 223"/>
                                <a:gd name="T32" fmla="*/ 86 w 190"/>
                                <a:gd name="T33" fmla="*/ 223 h 223"/>
                                <a:gd name="T34" fmla="*/ 67 w 190"/>
                                <a:gd name="T35" fmla="*/ 218 h 223"/>
                                <a:gd name="T36" fmla="*/ 50 w 190"/>
                                <a:gd name="T37" fmla="*/ 210 h 223"/>
                                <a:gd name="T38" fmla="*/ 35 w 190"/>
                                <a:gd name="T39" fmla="*/ 199 h 223"/>
                                <a:gd name="T40" fmla="*/ 21 w 190"/>
                                <a:gd name="T41" fmla="*/ 184 h 223"/>
                                <a:gd name="T42" fmla="*/ 11 w 190"/>
                                <a:gd name="T43" fmla="*/ 165 h 223"/>
                                <a:gd name="T44" fmla="*/ 4 w 190"/>
                                <a:gd name="T45" fmla="*/ 145 h 223"/>
                                <a:gd name="T46" fmla="*/ 0 w 190"/>
                                <a:gd name="T47" fmla="*/ 123 h 223"/>
                                <a:gd name="T48" fmla="*/ 0 w 190"/>
                                <a:gd name="T49" fmla="*/ 101 h 223"/>
                                <a:gd name="T50" fmla="*/ 4 w 190"/>
                                <a:gd name="T51" fmla="*/ 78 h 223"/>
                                <a:gd name="T52" fmla="*/ 11 w 190"/>
                                <a:gd name="T53" fmla="*/ 59 h 223"/>
                                <a:gd name="T54" fmla="*/ 21 w 190"/>
                                <a:gd name="T55" fmla="*/ 41 h 223"/>
                                <a:gd name="T56" fmla="*/ 35 w 190"/>
                                <a:gd name="T57" fmla="*/ 26 h 223"/>
                                <a:gd name="T58" fmla="*/ 50 w 190"/>
                                <a:gd name="T59" fmla="*/ 14 h 223"/>
                                <a:gd name="T60" fmla="*/ 67 w 190"/>
                                <a:gd name="T61" fmla="*/ 5 h 223"/>
                                <a:gd name="T62" fmla="*/ 86 w 190"/>
                                <a:gd name="T63" fmla="*/ 0 h 223"/>
                                <a:gd name="T64" fmla="*/ 0 60000 65536"/>
                                <a:gd name="T65" fmla="*/ 0 60000 65536"/>
                                <a:gd name="T66" fmla="*/ 0 60000 65536"/>
                                <a:gd name="T67" fmla="*/ 0 60000 65536"/>
                                <a:gd name="T68" fmla="*/ 0 60000 65536"/>
                                <a:gd name="T69" fmla="*/ 0 60000 65536"/>
                                <a:gd name="T70" fmla="*/ 0 60000 65536"/>
                                <a:gd name="T71" fmla="*/ 0 60000 65536"/>
                                <a:gd name="T72" fmla="*/ 0 60000 65536"/>
                                <a:gd name="T73" fmla="*/ 0 60000 65536"/>
                                <a:gd name="T74" fmla="*/ 0 60000 65536"/>
                                <a:gd name="T75" fmla="*/ 0 60000 65536"/>
                                <a:gd name="T76" fmla="*/ 0 60000 65536"/>
                                <a:gd name="T77" fmla="*/ 0 60000 65536"/>
                                <a:gd name="T78" fmla="*/ 0 60000 65536"/>
                                <a:gd name="T79" fmla="*/ 0 60000 65536"/>
                                <a:gd name="T80" fmla="*/ 0 60000 65536"/>
                                <a:gd name="T81" fmla="*/ 0 60000 65536"/>
                                <a:gd name="T82" fmla="*/ 0 60000 65536"/>
                                <a:gd name="T83" fmla="*/ 0 60000 65536"/>
                                <a:gd name="T84" fmla="*/ 0 60000 65536"/>
                                <a:gd name="T85" fmla="*/ 0 60000 65536"/>
                                <a:gd name="T86" fmla="*/ 0 60000 65536"/>
                                <a:gd name="T87" fmla="*/ 0 60000 65536"/>
                                <a:gd name="T88" fmla="*/ 0 60000 65536"/>
                                <a:gd name="T89" fmla="*/ 0 60000 65536"/>
                                <a:gd name="T90" fmla="*/ 0 60000 65536"/>
                                <a:gd name="T91" fmla="*/ 0 60000 65536"/>
                                <a:gd name="T92" fmla="*/ 0 60000 65536"/>
                                <a:gd name="T93" fmla="*/ 0 60000 65536"/>
                                <a:gd name="T94" fmla="*/ 0 60000 65536"/>
                                <a:gd name="T95" fmla="*/ 0 60000 65536"/>
                                <a:gd name="T96" fmla="*/ 0 w 190"/>
                                <a:gd name="T97" fmla="*/ 0 h 223"/>
                                <a:gd name="T98" fmla="*/ 190 w 190"/>
                                <a:gd name="T99" fmla="*/ 223 h 223"/>
                              </a:gdLst>
                              <a:ahLst/>
                              <a:cxnLst>
                                <a:cxn ang="T64">
                                  <a:pos x="T0" y="T1"/>
                                </a:cxn>
                                <a:cxn ang="T65">
                                  <a:pos x="T2" y="T3"/>
                                </a:cxn>
                                <a:cxn ang="T66">
                                  <a:pos x="T4" y="T5"/>
                                </a:cxn>
                                <a:cxn ang="T67">
                                  <a:pos x="T6" y="T7"/>
                                </a:cxn>
                                <a:cxn ang="T68">
                                  <a:pos x="T8" y="T9"/>
                                </a:cxn>
                                <a:cxn ang="T69">
                                  <a:pos x="T10" y="T11"/>
                                </a:cxn>
                                <a:cxn ang="T70">
                                  <a:pos x="T12" y="T13"/>
                                </a:cxn>
                                <a:cxn ang="T71">
                                  <a:pos x="T14" y="T15"/>
                                </a:cxn>
                                <a:cxn ang="T72">
                                  <a:pos x="T16" y="T17"/>
                                </a:cxn>
                                <a:cxn ang="T73">
                                  <a:pos x="T18" y="T19"/>
                                </a:cxn>
                                <a:cxn ang="T74">
                                  <a:pos x="T20" y="T21"/>
                                </a:cxn>
                                <a:cxn ang="T75">
                                  <a:pos x="T22" y="T23"/>
                                </a:cxn>
                                <a:cxn ang="T76">
                                  <a:pos x="T24" y="T25"/>
                                </a:cxn>
                                <a:cxn ang="T77">
                                  <a:pos x="T26" y="T27"/>
                                </a:cxn>
                                <a:cxn ang="T78">
                                  <a:pos x="T28" y="T29"/>
                                </a:cxn>
                                <a:cxn ang="T79">
                                  <a:pos x="T30" y="T31"/>
                                </a:cxn>
                                <a:cxn ang="T80">
                                  <a:pos x="T32" y="T33"/>
                                </a:cxn>
                                <a:cxn ang="T81">
                                  <a:pos x="T34" y="T35"/>
                                </a:cxn>
                                <a:cxn ang="T82">
                                  <a:pos x="T36" y="T37"/>
                                </a:cxn>
                                <a:cxn ang="T83">
                                  <a:pos x="T38" y="T39"/>
                                </a:cxn>
                                <a:cxn ang="T84">
                                  <a:pos x="T40" y="T41"/>
                                </a:cxn>
                                <a:cxn ang="T85">
                                  <a:pos x="T42" y="T43"/>
                                </a:cxn>
                                <a:cxn ang="T86">
                                  <a:pos x="T44" y="T45"/>
                                </a:cxn>
                                <a:cxn ang="T87">
                                  <a:pos x="T46" y="T47"/>
                                </a:cxn>
                                <a:cxn ang="T88">
                                  <a:pos x="T48" y="T49"/>
                                </a:cxn>
                                <a:cxn ang="T89">
                                  <a:pos x="T50" y="T51"/>
                                </a:cxn>
                                <a:cxn ang="T90">
                                  <a:pos x="T52" y="T53"/>
                                </a:cxn>
                                <a:cxn ang="T91">
                                  <a:pos x="T54" y="T55"/>
                                </a:cxn>
                                <a:cxn ang="T92">
                                  <a:pos x="T56" y="T57"/>
                                </a:cxn>
                                <a:cxn ang="T93">
                                  <a:pos x="T58" y="T59"/>
                                </a:cxn>
                                <a:cxn ang="T94">
                                  <a:pos x="T60" y="T61"/>
                                </a:cxn>
                                <a:cxn ang="T95">
                                  <a:pos x="T62" y="T63"/>
                                </a:cxn>
                              </a:cxnLst>
                              <a:rect l="T96" t="T97" r="T98" b="T99"/>
                              <a:pathLst>
                                <a:path w="190" h="223">
                                  <a:moveTo>
                                    <a:pt x="95" y="0"/>
                                  </a:moveTo>
                                  <a:lnTo>
                                    <a:pt x="105" y="0"/>
                                  </a:lnTo>
                                  <a:lnTo>
                                    <a:pt x="114" y="3"/>
                                  </a:lnTo>
                                  <a:lnTo>
                                    <a:pt x="123" y="5"/>
                                  </a:lnTo>
                                  <a:lnTo>
                                    <a:pt x="132" y="9"/>
                                  </a:lnTo>
                                  <a:lnTo>
                                    <a:pt x="140" y="14"/>
                                  </a:lnTo>
                                  <a:lnTo>
                                    <a:pt x="148" y="19"/>
                                  </a:lnTo>
                                  <a:lnTo>
                                    <a:pt x="155" y="26"/>
                                  </a:lnTo>
                                  <a:lnTo>
                                    <a:pt x="162" y="33"/>
                                  </a:lnTo>
                                  <a:lnTo>
                                    <a:pt x="168" y="41"/>
                                  </a:lnTo>
                                  <a:lnTo>
                                    <a:pt x="174" y="50"/>
                                  </a:lnTo>
                                  <a:lnTo>
                                    <a:pt x="178" y="59"/>
                                  </a:lnTo>
                                  <a:lnTo>
                                    <a:pt x="182" y="68"/>
                                  </a:lnTo>
                                  <a:lnTo>
                                    <a:pt x="186" y="78"/>
                                  </a:lnTo>
                                  <a:lnTo>
                                    <a:pt x="188" y="90"/>
                                  </a:lnTo>
                                  <a:lnTo>
                                    <a:pt x="189" y="101"/>
                                  </a:lnTo>
                                  <a:lnTo>
                                    <a:pt x="190" y="112"/>
                                  </a:lnTo>
                                  <a:lnTo>
                                    <a:pt x="189" y="123"/>
                                  </a:lnTo>
                                  <a:lnTo>
                                    <a:pt x="188" y="134"/>
                                  </a:lnTo>
                                  <a:lnTo>
                                    <a:pt x="186" y="145"/>
                                  </a:lnTo>
                                  <a:lnTo>
                                    <a:pt x="182" y="155"/>
                                  </a:lnTo>
                                  <a:lnTo>
                                    <a:pt x="178" y="165"/>
                                  </a:lnTo>
                                  <a:lnTo>
                                    <a:pt x="174" y="175"/>
                                  </a:lnTo>
                                  <a:lnTo>
                                    <a:pt x="168" y="184"/>
                                  </a:lnTo>
                                  <a:lnTo>
                                    <a:pt x="162" y="191"/>
                                  </a:lnTo>
                                  <a:lnTo>
                                    <a:pt x="155" y="199"/>
                                  </a:lnTo>
                                  <a:lnTo>
                                    <a:pt x="148" y="205"/>
                                  </a:lnTo>
                                  <a:lnTo>
                                    <a:pt x="140" y="210"/>
                                  </a:lnTo>
                                  <a:lnTo>
                                    <a:pt x="132" y="215"/>
                                  </a:lnTo>
                                  <a:lnTo>
                                    <a:pt x="123" y="218"/>
                                  </a:lnTo>
                                  <a:lnTo>
                                    <a:pt x="114" y="222"/>
                                  </a:lnTo>
                                  <a:lnTo>
                                    <a:pt x="105" y="223"/>
                                  </a:lnTo>
                                  <a:lnTo>
                                    <a:pt x="95" y="223"/>
                                  </a:lnTo>
                                  <a:lnTo>
                                    <a:pt x="86" y="223"/>
                                  </a:lnTo>
                                  <a:lnTo>
                                    <a:pt x="76" y="222"/>
                                  </a:lnTo>
                                  <a:lnTo>
                                    <a:pt x="67" y="218"/>
                                  </a:lnTo>
                                  <a:lnTo>
                                    <a:pt x="59" y="215"/>
                                  </a:lnTo>
                                  <a:lnTo>
                                    <a:pt x="50" y="210"/>
                                  </a:lnTo>
                                  <a:lnTo>
                                    <a:pt x="43" y="205"/>
                                  </a:lnTo>
                                  <a:lnTo>
                                    <a:pt x="35" y="199"/>
                                  </a:lnTo>
                                  <a:lnTo>
                                    <a:pt x="29" y="191"/>
                                  </a:lnTo>
                                  <a:lnTo>
                                    <a:pt x="21" y="184"/>
                                  </a:lnTo>
                                  <a:lnTo>
                                    <a:pt x="16" y="175"/>
                                  </a:lnTo>
                                  <a:lnTo>
                                    <a:pt x="11" y="165"/>
                                  </a:lnTo>
                                  <a:lnTo>
                                    <a:pt x="7" y="155"/>
                                  </a:lnTo>
                                  <a:lnTo>
                                    <a:pt x="4" y="145"/>
                                  </a:lnTo>
                                  <a:lnTo>
                                    <a:pt x="2" y="134"/>
                                  </a:lnTo>
                                  <a:lnTo>
                                    <a:pt x="0" y="123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0" y="101"/>
                                  </a:lnTo>
                                  <a:lnTo>
                                    <a:pt x="2" y="90"/>
                                  </a:lnTo>
                                  <a:lnTo>
                                    <a:pt x="4" y="78"/>
                                  </a:lnTo>
                                  <a:lnTo>
                                    <a:pt x="7" y="68"/>
                                  </a:lnTo>
                                  <a:lnTo>
                                    <a:pt x="11" y="59"/>
                                  </a:lnTo>
                                  <a:lnTo>
                                    <a:pt x="16" y="50"/>
                                  </a:lnTo>
                                  <a:lnTo>
                                    <a:pt x="21" y="41"/>
                                  </a:lnTo>
                                  <a:lnTo>
                                    <a:pt x="29" y="33"/>
                                  </a:lnTo>
                                  <a:lnTo>
                                    <a:pt x="35" y="26"/>
                                  </a:lnTo>
                                  <a:lnTo>
                                    <a:pt x="43" y="19"/>
                                  </a:lnTo>
                                  <a:lnTo>
                                    <a:pt x="50" y="14"/>
                                  </a:lnTo>
                                  <a:lnTo>
                                    <a:pt x="59" y="9"/>
                                  </a:lnTo>
                                  <a:lnTo>
                                    <a:pt x="67" y="5"/>
                                  </a:lnTo>
                                  <a:lnTo>
                                    <a:pt x="76" y="3"/>
                                  </a:lnTo>
                                  <a:lnTo>
                                    <a:pt x="86" y="0"/>
                                  </a:lnTo>
                                  <a:lnTo>
                                    <a:pt x="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B230BB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" name="Freeform 531"/>
                          <wps:cNvSpPr>
                            <a:spLocks/>
                          </wps:cNvSpPr>
                          <wps:spPr bwMode="auto">
                            <a:xfrm>
                              <a:off x="1054" y="95"/>
                              <a:ext cx="3" cy="7"/>
                            </a:xfrm>
                            <a:custGeom>
                              <a:avLst/>
                              <a:gdLst>
                                <a:gd name="T0" fmla="*/ 0 w 13"/>
                                <a:gd name="T1" fmla="*/ 34 h 35"/>
                                <a:gd name="T2" fmla="*/ 2 w 13"/>
                                <a:gd name="T3" fmla="*/ 0 h 35"/>
                                <a:gd name="T4" fmla="*/ 13 w 13"/>
                                <a:gd name="T5" fmla="*/ 3 h 35"/>
                                <a:gd name="T6" fmla="*/ 8 w 13"/>
                                <a:gd name="T7" fmla="*/ 35 h 35"/>
                                <a:gd name="T8" fmla="*/ 0 w 13"/>
                                <a:gd name="T9" fmla="*/ 34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3"/>
                                <a:gd name="T16" fmla="*/ 0 h 35"/>
                                <a:gd name="T17" fmla="*/ 13 w 13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3" h="35">
                                  <a:moveTo>
                                    <a:pt x="0" y="34"/>
                                  </a:moveTo>
                                  <a:lnTo>
                                    <a:pt x="2" y="0"/>
                                  </a:lnTo>
                                  <a:lnTo>
                                    <a:pt x="13" y="3"/>
                                  </a:lnTo>
                                  <a:lnTo>
                                    <a:pt x="8" y="35"/>
                                  </a:lnTo>
                                  <a:lnTo>
                                    <a:pt x="0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6C9512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" name="Freeform 532"/>
                          <wps:cNvSpPr>
                            <a:spLocks/>
                          </wps:cNvSpPr>
                          <wps:spPr bwMode="auto">
                            <a:xfrm>
                              <a:off x="1056" y="95"/>
                              <a:ext cx="4" cy="7"/>
                            </a:xfrm>
                            <a:custGeom>
                              <a:avLst/>
                              <a:gdLst>
                                <a:gd name="T0" fmla="*/ 0 w 15"/>
                                <a:gd name="T1" fmla="*/ 32 h 34"/>
                                <a:gd name="T2" fmla="*/ 5 w 15"/>
                                <a:gd name="T3" fmla="*/ 0 h 34"/>
                                <a:gd name="T4" fmla="*/ 15 w 15"/>
                                <a:gd name="T5" fmla="*/ 2 h 34"/>
                                <a:gd name="T6" fmla="*/ 8 w 15"/>
                                <a:gd name="T7" fmla="*/ 34 h 34"/>
                                <a:gd name="T8" fmla="*/ 0 w 15"/>
                                <a:gd name="T9" fmla="*/ 32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5"/>
                                <a:gd name="T16" fmla="*/ 0 h 34"/>
                                <a:gd name="T17" fmla="*/ 15 w 15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5" h="34">
                                  <a:moveTo>
                                    <a:pt x="0" y="32"/>
                                  </a:moveTo>
                                  <a:lnTo>
                                    <a:pt x="5" y="0"/>
                                  </a:lnTo>
                                  <a:lnTo>
                                    <a:pt x="15" y="2"/>
                                  </a:lnTo>
                                  <a:lnTo>
                                    <a:pt x="8" y="34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B5D96F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7" name="Freeform 533"/>
                          <wps:cNvSpPr>
                            <a:spLocks/>
                          </wps:cNvSpPr>
                          <wps:spPr bwMode="auto">
                            <a:xfrm>
                              <a:off x="1058" y="96"/>
                              <a:ext cx="4" cy="7"/>
                            </a:xfrm>
                            <a:custGeom>
                              <a:avLst/>
                              <a:gdLst>
                                <a:gd name="T0" fmla="*/ 0 w 17"/>
                                <a:gd name="T1" fmla="*/ 32 h 35"/>
                                <a:gd name="T2" fmla="*/ 7 w 17"/>
                                <a:gd name="T3" fmla="*/ 0 h 35"/>
                                <a:gd name="T4" fmla="*/ 17 w 17"/>
                                <a:gd name="T5" fmla="*/ 5 h 35"/>
                                <a:gd name="T6" fmla="*/ 7 w 17"/>
                                <a:gd name="T7" fmla="*/ 35 h 35"/>
                                <a:gd name="T8" fmla="*/ 0 w 17"/>
                                <a:gd name="T9" fmla="*/ 32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7"/>
                                <a:gd name="T16" fmla="*/ 0 h 35"/>
                                <a:gd name="T17" fmla="*/ 17 w 17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7" h="35">
                                  <a:moveTo>
                                    <a:pt x="0" y="32"/>
                                  </a:moveTo>
                                  <a:lnTo>
                                    <a:pt x="7" y="0"/>
                                  </a:lnTo>
                                  <a:lnTo>
                                    <a:pt x="17" y="5"/>
                                  </a:lnTo>
                                  <a:lnTo>
                                    <a:pt x="7" y="35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BAC8A0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8" name="Freeform 534"/>
                          <wps:cNvSpPr>
                            <a:spLocks/>
                          </wps:cNvSpPr>
                          <wps:spPr bwMode="auto">
                            <a:xfrm>
                              <a:off x="1060" y="97"/>
                              <a:ext cx="5" cy="7"/>
                            </a:xfrm>
                            <a:custGeom>
                              <a:avLst/>
                              <a:gdLst>
                                <a:gd name="T0" fmla="*/ 0 w 20"/>
                                <a:gd name="T1" fmla="*/ 30 h 35"/>
                                <a:gd name="T2" fmla="*/ 10 w 20"/>
                                <a:gd name="T3" fmla="*/ 0 h 35"/>
                                <a:gd name="T4" fmla="*/ 20 w 20"/>
                                <a:gd name="T5" fmla="*/ 5 h 35"/>
                                <a:gd name="T6" fmla="*/ 7 w 20"/>
                                <a:gd name="T7" fmla="*/ 35 h 35"/>
                                <a:gd name="T8" fmla="*/ 0 w 20"/>
                                <a:gd name="T9" fmla="*/ 30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0"/>
                                <a:gd name="T16" fmla="*/ 0 h 35"/>
                                <a:gd name="T17" fmla="*/ 20 w 20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0" h="35">
                                  <a:moveTo>
                                    <a:pt x="0" y="30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20" y="5"/>
                                  </a:lnTo>
                                  <a:lnTo>
                                    <a:pt x="7" y="35"/>
                                  </a:lnTo>
                                  <a:lnTo>
                                    <a:pt x="0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A8A69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9" name="Freeform 535"/>
                          <wps:cNvSpPr>
                            <a:spLocks/>
                          </wps:cNvSpPr>
                          <wps:spPr bwMode="auto">
                            <a:xfrm>
                              <a:off x="1062" y="98"/>
                              <a:ext cx="5" cy="7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30 h 34"/>
                                <a:gd name="T2" fmla="*/ 13 w 21"/>
                                <a:gd name="T3" fmla="*/ 0 h 34"/>
                                <a:gd name="T4" fmla="*/ 21 w 21"/>
                                <a:gd name="T5" fmla="*/ 6 h 34"/>
                                <a:gd name="T6" fmla="*/ 7 w 21"/>
                                <a:gd name="T7" fmla="*/ 34 h 34"/>
                                <a:gd name="T8" fmla="*/ 0 w 21"/>
                                <a:gd name="T9" fmla="*/ 30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1"/>
                                <a:gd name="T16" fmla="*/ 0 h 34"/>
                                <a:gd name="T17" fmla="*/ 21 w 21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1" h="34">
                                  <a:moveTo>
                                    <a:pt x="0" y="30"/>
                                  </a:moveTo>
                                  <a:lnTo>
                                    <a:pt x="13" y="0"/>
                                  </a:lnTo>
                                  <a:lnTo>
                                    <a:pt x="21" y="6"/>
                                  </a:lnTo>
                                  <a:lnTo>
                                    <a:pt x="7" y="34"/>
                                  </a:lnTo>
                                  <a:lnTo>
                                    <a:pt x="0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919172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0" name="Freeform 536"/>
                          <wps:cNvSpPr>
                            <a:spLocks/>
                          </wps:cNvSpPr>
                          <wps:spPr bwMode="auto">
                            <a:xfrm>
                              <a:off x="1063" y="99"/>
                              <a:ext cx="6" cy="7"/>
                            </a:xfrm>
                            <a:custGeom>
                              <a:avLst/>
                              <a:gdLst>
                                <a:gd name="T0" fmla="*/ 0 w 23"/>
                                <a:gd name="T1" fmla="*/ 28 h 34"/>
                                <a:gd name="T2" fmla="*/ 14 w 23"/>
                                <a:gd name="T3" fmla="*/ 0 h 34"/>
                                <a:gd name="T4" fmla="*/ 23 w 23"/>
                                <a:gd name="T5" fmla="*/ 8 h 34"/>
                                <a:gd name="T6" fmla="*/ 6 w 23"/>
                                <a:gd name="T7" fmla="*/ 34 h 34"/>
                                <a:gd name="T8" fmla="*/ 0 w 23"/>
                                <a:gd name="T9" fmla="*/ 28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3"/>
                                <a:gd name="T16" fmla="*/ 0 h 34"/>
                                <a:gd name="T17" fmla="*/ 23 w 23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3" h="34">
                                  <a:moveTo>
                                    <a:pt x="0" y="28"/>
                                  </a:moveTo>
                                  <a:lnTo>
                                    <a:pt x="14" y="0"/>
                                  </a:lnTo>
                                  <a:lnTo>
                                    <a:pt x="23" y="8"/>
                                  </a:lnTo>
                                  <a:lnTo>
                                    <a:pt x="6" y="34"/>
                                  </a:lnTo>
                                  <a:lnTo>
                                    <a:pt x="0" y="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BBB4C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" name="Freeform 537"/>
                          <wps:cNvSpPr>
                            <a:spLocks/>
                          </wps:cNvSpPr>
                          <wps:spPr bwMode="auto">
                            <a:xfrm>
                              <a:off x="1065" y="101"/>
                              <a:ext cx="6" cy="6"/>
                            </a:xfrm>
                            <a:custGeom>
                              <a:avLst/>
                              <a:gdLst>
                                <a:gd name="T0" fmla="*/ 0 w 24"/>
                                <a:gd name="T1" fmla="*/ 26 h 32"/>
                                <a:gd name="T2" fmla="*/ 17 w 24"/>
                                <a:gd name="T3" fmla="*/ 0 h 32"/>
                                <a:gd name="T4" fmla="*/ 24 w 24"/>
                                <a:gd name="T5" fmla="*/ 8 h 32"/>
                                <a:gd name="T6" fmla="*/ 6 w 24"/>
                                <a:gd name="T7" fmla="*/ 32 h 32"/>
                                <a:gd name="T8" fmla="*/ 0 w 24"/>
                                <a:gd name="T9" fmla="*/ 26 h 32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4"/>
                                <a:gd name="T16" fmla="*/ 0 h 32"/>
                                <a:gd name="T17" fmla="*/ 24 w 24"/>
                                <a:gd name="T18" fmla="*/ 32 h 32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4" h="32">
                                  <a:moveTo>
                                    <a:pt x="0" y="26"/>
                                  </a:moveTo>
                                  <a:lnTo>
                                    <a:pt x="17" y="0"/>
                                  </a:lnTo>
                                  <a:lnTo>
                                    <a:pt x="24" y="8"/>
                                  </a:lnTo>
                                  <a:lnTo>
                                    <a:pt x="6" y="32"/>
                                  </a:lnTo>
                                  <a:lnTo>
                                    <a:pt x="0" y="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16218A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2" name="Freeform 538"/>
                          <wps:cNvSpPr>
                            <a:spLocks/>
                          </wps:cNvSpPr>
                          <wps:spPr bwMode="auto">
                            <a:xfrm>
                              <a:off x="1066" y="102"/>
                              <a:ext cx="7" cy="6"/>
                            </a:xfrm>
                            <a:custGeom>
                              <a:avLst/>
                              <a:gdLst>
                                <a:gd name="T0" fmla="*/ 0 w 25"/>
                                <a:gd name="T1" fmla="*/ 24 h 30"/>
                                <a:gd name="T2" fmla="*/ 18 w 25"/>
                                <a:gd name="T3" fmla="*/ 0 h 30"/>
                                <a:gd name="T4" fmla="*/ 25 w 25"/>
                                <a:gd name="T5" fmla="*/ 9 h 30"/>
                                <a:gd name="T6" fmla="*/ 5 w 25"/>
                                <a:gd name="T7" fmla="*/ 30 h 30"/>
                                <a:gd name="T8" fmla="*/ 0 w 25"/>
                                <a:gd name="T9" fmla="*/ 24 h 30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5"/>
                                <a:gd name="T16" fmla="*/ 0 h 30"/>
                                <a:gd name="T17" fmla="*/ 25 w 25"/>
                                <a:gd name="T18" fmla="*/ 30 h 30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5" h="30">
                                  <a:moveTo>
                                    <a:pt x="0" y="24"/>
                                  </a:moveTo>
                                  <a:lnTo>
                                    <a:pt x="18" y="0"/>
                                  </a:lnTo>
                                  <a:lnTo>
                                    <a:pt x="25" y="9"/>
                                  </a:lnTo>
                                  <a:lnTo>
                                    <a:pt x="5" y="30"/>
                                  </a:lnTo>
                                  <a:lnTo>
                                    <a:pt x="0" y="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839D90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3" name="Freeform 539"/>
                          <wps:cNvSpPr>
                            <a:spLocks/>
                          </wps:cNvSpPr>
                          <wps:spPr bwMode="auto">
                            <a:xfrm>
                              <a:off x="1068" y="104"/>
                              <a:ext cx="6" cy="6"/>
                            </a:xfrm>
                            <a:custGeom>
                              <a:avLst/>
                              <a:gdLst>
                                <a:gd name="T0" fmla="*/ 0 w 27"/>
                                <a:gd name="T1" fmla="*/ 21 h 29"/>
                                <a:gd name="T2" fmla="*/ 20 w 27"/>
                                <a:gd name="T3" fmla="*/ 0 h 29"/>
                                <a:gd name="T4" fmla="*/ 27 w 27"/>
                                <a:gd name="T5" fmla="*/ 10 h 29"/>
                                <a:gd name="T6" fmla="*/ 5 w 27"/>
                                <a:gd name="T7" fmla="*/ 29 h 29"/>
                                <a:gd name="T8" fmla="*/ 0 w 27"/>
                                <a:gd name="T9" fmla="*/ 21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9"/>
                                <a:gd name="T17" fmla="*/ 27 w 27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9">
                                  <a:moveTo>
                                    <a:pt x="0" y="21"/>
                                  </a:moveTo>
                                  <a:lnTo>
                                    <a:pt x="20" y="0"/>
                                  </a:lnTo>
                                  <a:lnTo>
                                    <a:pt x="27" y="10"/>
                                  </a:lnTo>
                                  <a:lnTo>
                                    <a:pt x="5" y="29"/>
                                  </a:lnTo>
                                  <a:lnTo>
                                    <a:pt x="0" y="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E1B67D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" name="Freeform 540"/>
                          <wps:cNvSpPr>
                            <a:spLocks/>
                          </wps:cNvSpPr>
                          <wps:spPr bwMode="auto">
                            <a:xfrm>
                              <a:off x="1069" y="106"/>
                              <a:ext cx="7" cy="5"/>
                            </a:xfrm>
                            <a:custGeom>
                              <a:avLst/>
                              <a:gdLst>
                                <a:gd name="T0" fmla="*/ 0 w 27"/>
                                <a:gd name="T1" fmla="*/ 19 h 27"/>
                                <a:gd name="T2" fmla="*/ 22 w 27"/>
                                <a:gd name="T3" fmla="*/ 0 h 27"/>
                                <a:gd name="T4" fmla="*/ 27 w 27"/>
                                <a:gd name="T5" fmla="*/ 11 h 27"/>
                                <a:gd name="T6" fmla="*/ 4 w 27"/>
                                <a:gd name="T7" fmla="*/ 27 h 27"/>
                                <a:gd name="T8" fmla="*/ 0 w 27"/>
                                <a:gd name="T9" fmla="*/ 19 h 27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7"/>
                                <a:gd name="T17" fmla="*/ 27 w 27"/>
                                <a:gd name="T18" fmla="*/ 27 h 27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7">
                                  <a:moveTo>
                                    <a:pt x="0" y="19"/>
                                  </a:moveTo>
                                  <a:lnTo>
                                    <a:pt x="22" y="0"/>
                                  </a:lnTo>
                                  <a:lnTo>
                                    <a:pt x="27" y="11"/>
                                  </a:lnTo>
                                  <a:lnTo>
                                    <a:pt x="4" y="27"/>
                                  </a:lnTo>
                                  <a:lnTo>
                                    <a:pt x="0" y="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94B247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5" name="Freeform 541"/>
                          <wps:cNvSpPr>
                            <a:spLocks/>
                          </wps:cNvSpPr>
                          <wps:spPr bwMode="auto">
                            <a:xfrm>
                              <a:off x="1070" y="108"/>
                              <a:ext cx="7" cy="5"/>
                            </a:xfrm>
                            <a:custGeom>
                              <a:avLst/>
                              <a:gdLst>
                                <a:gd name="T0" fmla="*/ 0 w 28"/>
                                <a:gd name="T1" fmla="*/ 16 h 24"/>
                                <a:gd name="T2" fmla="*/ 23 w 28"/>
                                <a:gd name="T3" fmla="*/ 0 h 24"/>
                                <a:gd name="T4" fmla="*/ 28 w 28"/>
                                <a:gd name="T5" fmla="*/ 11 h 24"/>
                                <a:gd name="T6" fmla="*/ 3 w 28"/>
                                <a:gd name="T7" fmla="*/ 24 h 24"/>
                                <a:gd name="T8" fmla="*/ 0 w 28"/>
                                <a:gd name="T9" fmla="*/ 16 h 2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4"/>
                                <a:gd name="T17" fmla="*/ 28 w 28"/>
                                <a:gd name="T18" fmla="*/ 24 h 2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4">
                                  <a:moveTo>
                                    <a:pt x="0" y="16"/>
                                  </a:moveTo>
                                  <a:lnTo>
                                    <a:pt x="23" y="0"/>
                                  </a:lnTo>
                                  <a:lnTo>
                                    <a:pt x="28" y="11"/>
                                  </a:lnTo>
                                  <a:lnTo>
                                    <a:pt x="3" y="24"/>
                                  </a:lnTo>
                                  <a:lnTo>
                                    <a:pt x="0" y="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968164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" name="Freeform 542"/>
                          <wps:cNvSpPr>
                            <a:spLocks/>
                          </wps:cNvSpPr>
                          <wps:spPr bwMode="auto">
                            <a:xfrm>
                              <a:off x="1071" y="110"/>
                              <a:ext cx="7" cy="5"/>
                            </a:xfrm>
                            <a:custGeom>
                              <a:avLst/>
                              <a:gdLst>
                                <a:gd name="T0" fmla="*/ 0 w 28"/>
                                <a:gd name="T1" fmla="*/ 13 h 21"/>
                                <a:gd name="T2" fmla="*/ 25 w 28"/>
                                <a:gd name="T3" fmla="*/ 0 h 21"/>
                                <a:gd name="T4" fmla="*/ 28 w 28"/>
                                <a:gd name="T5" fmla="*/ 11 h 21"/>
                                <a:gd name="T6" fmla="*/ 3 w 28"/>
                                <a:gd name="T7" fmla="*/ 21 h 21"/>
                                <a:gd name="T8" fmla="*/ 0 w 28"/>
                                <a:gd name="T9" fmla="*/ 13 h 2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1"/>
                                <a:gd name="T17" fmla="*/ 28 w 28"/>
                                <a:gd name="T18" fmla="*/ 21 h 21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1">
                                  <a:moveTo>
                                    <a:pt x="0" y="13"/>
                                  </a:moveTo>
                                  <a:lnTo>
                                    <a:pt x="25" y="0"/>
                                  </a:lnTo>
                                  <a:lnTo>
                                    <a:pt x="28" y="11"/>
                                  </a:lnTo>
                                  <a:lnTo>
                                    <a:pt x="3" y="21"/>
                                  </a:lnTo>
                                  <a:lnTo>
                                    <a:pt x="0" y="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A0BED0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" name="Freeform 543"/>
                          <wps:cNvSpPr>
                            <a:spLocks/>
                          </wps:cNvSpPr>
                          <wps:spPr bwMode="auto">
                            <a:xfrm>
                              <a:off x="1071" y="113"/>
                              <a:ext cx="7" cy="4"/>
                            </a:xfrm>
                            <a:custGeom>
                              <a:avLst/>
                              <a:gdLst>
                                <a:gd name="T0" fmla="*/ 0 w 28"/>
                                <a:gd name="T1" fmla="*/ 10 h 20"/>
                                <a:gd name="T2" fmla="*/ 25 w 28"/>
                                <a:gd name="T3" fmla="*/ 0 h 20"/>
                                <a:gd name="T4" fmla="*/ 28 w 28"/>
                                <a:gd name="T5" fmla="*/ 13 h 20"/>
                                <a:gd name="T6" fmla="*/ 2 w 28"/>
                                <a:gd name="T7" fmla="*/ 20 h 20"/>
                                <a:gd name="T8" fmla="*/ 0 w 28"/>
                                <a:gd name="T9" fmla="*/ 10 h 20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0"/>
                                <a:gd name="T17" fmla="*/ 28 w 28"/>
                                <a:gd name="T18" fmla="*/ 20 h 20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0">
                                  <a:moveTo>
                                    <a:pt x="0" y="10"/>
                                  </a:moveTo>
                                  <a:lnTo>
                                    <a:pt x="25" y="0"/>
                                  </a:lnTo>
                                  <a:lnTo>
                                    <a:pt x="28" y="13"/>
                                  </a:lnTo>
                                  <a:lnTo>
                                    <a:pt x="2" y="20"/>
                                  </a:lnTo>
                                  <a:lnTo>
                                    <a:pt x="0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E131C9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" name="Freeform 544"/>
                          <wps:cNvSpPr>
                            <a:spLocks/>
                          </wps:cNvSpPr>
                          <wps:spPr bwMode="auto">
                            <a:xfrm>
                              <a:off x="1072" y="115"/>
                              <a:ext cx="7" cy="3"/>
                            </a:xfrm>
                            <a:custGeom>
                              <a:avLst/>
                              <a:gdLst>
                                <a:gd name="T0" fmla="*/ 0 w 28"/>
                                <a:gd name="T1" fmla="*/ 7 h 16"/>
                                <a:gd name="T2" fmla="*/ 26 w 28"/>
                                <a:gd name="T3" fmla="*/ 0 h 16"/>
                                <a:gd name="T4" fmla="*/ 28 w 28"/>
                                <a:gd name="T5" fmla="*/ 13 h 16"/>
                                <a:gd name="T6" fmla="*/ 1 w 28"/>
                                <a:gd name="T7" fmla="*/ 16 h 16"/>
                                <a:gd name="T8" fmla="*/ 0 w 28"/>
                                <a:gd name="T9" fmla="*/ 7 h 16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16"/>
                                <a:gd name="T17" fmla="*/ 28 w 28"/>
                                <a:gd name="T18" fmla="*/ 16 h 1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16">
                                  <a:moveTo>
                                    <a:pt x="0" y="7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28" y="13"/>
                                  </a:lnTo>
                                  <a:lnTo>
                                    <a:pt x="1" y="16"/>
                                  </a:lnTo>
                                  <a:lnTo>
                                    <a:pt x="0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7F3433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9" name="Freeform 545"/>
                          <wps:cNvSpPr>
                            <a:spLocks/>
                          </wps:cNvSpPr>
                          <wps:spPr bwMode="auto">
                            <a:xfrm>
                              <a:off x="1072" y="118"/>
                              <a:ext cx="7" cy="2"/>
                            </a:xfrm>
                            <a:custGeom>
                              <a:avLst/>
                              <a:gdLst>
                                <a:gd name="T0" fmla="*/ 0 w 27"/>
                                <a:gd name="T1" fmla="*/ 3 h 13"/>
                                <a:gd name="T2" fmla="*/ 27 w 27"/>
                                <a:gd name="T3" fmla="*/ 0 h 13"/>
                                <a:gd name="T4" fmla="*/ 27 w 27"/>
                                <a:gd name="T5" fmla="*/ 13 h 13"/>
                                <a:gd name="T6" fmla="*/ 1 w 27"/>
                                <a:gd name="T7" fmla="*/ 13 h 13"/>
                                <a:gd name="T8" fmla="*/ 0 w 27"/>
                                <a:gd name="T9" fmla="*/ 3 h 1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3"/>
                                <a:gd name="T17" fmla="*/ 27 w 27"/>
                                <a:gd name="T18" fmla="*/ 13 h 1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3">
                                  <a:moveTo>
                                    <a:pt x="0" y="3"/>
                                  </a:moveTo>
                                  <a:lnTo>
                                    <a:pt x="27" y="0"/>
                                  </a:lnTo>
                                  <a:lnTo>
                                    <a:pt x="27" y="13"/>
                                  </a:lnTo>
                                  <a:lnTo>
                                    <a:pt x="1" y="13"/>
                                  </a:lnTo>
                                  <a:lnTo>
                                    <a:pt x="0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4CA8E7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" name="Freeform 546"/>
                          <wps:cNvSpPr>
                            <a:spLocks/>
                          </wps:cNvSpPr>
                          <wps:spPr bwMode="auto">
                            <a:xfrm>
                              <a:off x="1072" y="120"/>
                              <a:ext cx="7" cy="3"/>
                            </a:xfrm>
                            <a:custGeom>
                              <a:avLst/>
                              <a:gdLst>
                                <a:gd name="T0" fmla="*/ 1 w 27"/>
                                <a:gd name="T1" fmla="*/ 0 h 13"/>
                                <a:gd name="T2" fmla="*/ 27 w 27"/>
                                <a:gd name="T3" fmla="*/ 0 h 13"/>
                                <a:gd name="T4" fmla="*/ 27 w 27"/>
                                <a:gd name="T5" fmla="*/ 13 h 13"/>
                                <a:gd name="T6" fmla="*/ 0 w 27"/>
                                <a:gd name="T7" fmla="*/ 10 h 13"/>
                                <a:gd name="T8" fmla="*/ 1 w 27"/>
                                <a:gd name="T9" fmla="*/ 0 h 1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3"/>
                                <a:gd name="T17" fmla="*/ 27 w 27"/>
                                <a:gd name="T18" fmla="*/ 13 h 1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3">
                                  <a:moveTo>
                                    <a:pt x="1" y="0"/>
                                  </a:moveTo>
                                  <a:lnTo>
                                    <a:pt x="27" y="0"/>
                                  </a:lnTo>
                                  <a:lnTo>
                                    <a:pt x="27" y="13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E59DBF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" name="Freeform 547"/>
                          <wps:cNvSpPr>
                            <a:spLocks/>
                          </wps:cNvSpPr>
                          <wps:spPr bwMode="auto">
                            <a:xfrm>
                              <a:off x="1072" y="122"/>
                              <a:ext cx="7" cy="4"/>
                            </a:xfrm>
                            <a:custGeom>
                              <a:avLst/>
                              <a:gdLst>
                                <a:gd name="T0" fmla="*/ 1 w 28"/>
                                <a:gd name="T1" fmla="*/ 0 h 16"/>
                                <a:gd name="T2" fmla="*/ 28 w 28"/>
                                <a:gd name="T3" fmla="*/ 3 h 16"/>
                                <a:gd name="T4" fmla="*/ 26 w 28"/>
                                <a:gd name="T5" fmla="*/ 16 h 16"/>
                                <a:gd name="T6" fmla="*/ 0 w 28"/>
                                <a:gd name="T7" fmla="*/ 10 h 16"/>
                                <a:gd name="T8" fmla="*/ 1 w 28"/>
                                <a:gd name="T9" fmla="*/ 0 h 16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16"/>
                                <a:gd name="T17" fmla="*/ 28 w 28"/>
                                <a:gd name="T18" fmla="*/ 16 h 1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16">
                                  <a:moveTo>
                                    <a:pt x="1" y="0"/>
                                  </a:moveTo>
                                  <a:lnTo>
                                    <a:pt x="28" y="3"/>
                                  </a:lnTo>
                                  <a:lnTo>
                                    <a:pt x="26" y="16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667E1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" name="Freeform 548"/>
                          <wps:cNvSpPr>
                            <a:spLocks/>
                          </wps:cNvSpPr>
                          <wps:spPr bwMode="auto">
                            <a:xfrm>
                              <a:off x="1071" y="124"/>
                              <a:ext cx="7" cy="4"/>
                            </a:xfrm>
                            <a:custGeom>
                              <a:avLst/>
                              <a:gdLst>
                                <a:gd name="T0" fmla="*/ 2 w 28"/>
                                <a:gd name="T1" fmla="*/ 0 h 18"/>
                                <a:gd name="T2" fmla="*/ 28 w 28"/>
                                <a:gd name="T3" fmla="*/ 6 h 18"/>
                                <a:gd name="T4" fmla="*/ 25 w 28"/>
                                <a:gd name="T5" fmla="*/ 18 h 18"/>
                                <a:gd name="T6" fmla="*/ 0 w 28"/>
                                <a:gd name="T7" fmla="*/ 8 h 18"/>
                                <a:gd name="T8" fmla="*/ 2 w 28"/>
                                <a:gd name="T9" fmla="*/ 0 h 18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18"/>
                                <a:gd name="T17" fmla="*/ 28 w 28"/>
                                <a:gd name="T18" fmla="*/ 18 h 18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18">
                                  <a:moveTo>
                                    <a:pt x="2" y="0"/>
                                  </a:moveTo>
                                  <a:lnTo>
                                    <a:pt x="28" y="6"/>
                                  </a:lnTo>
                                  <a:lnTo>
                                    <a:pt x="25" y="18"/>
                                  </a:lnTo>
                                  <a:lnTo>
                                    <a:pt x="0" y="8"/>
                                  </a:lnTo>
                                  <a:lnTo>
                                    <a:pt x="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0E4C18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" name="Freeform 549"/>
                          <wps:cNvSpPr>
                            <a:spLocks/>
                          </wps:cNvSpPr>
                          <wps:spPr bwMode="auto">
                            <a:xfrm>
                              <a:off x="1071" y="126"/>
                              <a:ext cx="7" cy="5"/>
                            </a:xfrm>
                            <a:custGeom>
                              <a:avLst/>
                              <a:gdLst>
                                <a:gd name="T0" fmla="*/ 3 w 28"/>
                                <a:gd name="T1" fmla="*/ 0 h 23"/>
                                <a:gd name="T2" fmla="*/ 28 w 28"/>
                                <a:gd name="T3" fmla="*/ 10 h 23"/>
                                <a:gd name="T4" fmla="*/ 25 w 28"/>
                                <a:gd name="T5" fmla="*/ 23 h 23"/>
                                <a:gd name="T6" fmla="*/ 0 w 28"/>
                                <a:gd name="T7" fmla="*/ 9 h 23"/>
                                <a:gd name="T8" fmla="*/ 3 w 28"/>
                                <a:gd name="T9" fmla="*/ 0 h 2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3"/>
                                <a:gd name="T17" fmla="*/ 28 w 28"/>
                                <a:gd name="T18" fmla="*/ 23 h 2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3">
                                  <a:moveTo>
                                    <a:pt x="3" y="0"/>
                                  </a:moveTo>
                                  <a:lnTo>
                                    <a:pt x="28" y="10"/>
                                  </a:lnTo>
                                  <a:lnTo>
                                    <a:pt x="25" y="23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83404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" name="Freeform 550"/>
                          <wps:cNvSpPr>
                            <a:spLocks/>
                          </wps:cNvSpPr>
                          <wps:spPr bwMode="auto">
                            <a:xfrm>
                              <a:off x="1070" y="128"/>
                              <a:ext cx="7" cy="5"/>
                            </a:xfrm>
                            <a:custGeom>
                              <a:avLst/>
                              <a:gdLst>
                                <a:gd name="T0" fmla="*/ 3 w 28"/>
                                <a:gd name="T1" fmla="*/ 0 h 25"/>
                                <a:gd name="T2" fmla="*/ 28 w 28"/>
                                <a:gd name="T3" fmla="*/ 14 h 25"/>
                                <a:gd name="T4" fmla="*/ 23 w 28"/>
                                <a:gd name="T5" fmla="*/ 25 h 25"/>
                                <a:gd name="T6" fmla="*/ 0 w 28"/>
                                <a:gd name="T7" fmla="*/ 9 h 25"/>
                                <a:gd name="T8" fmla="*/ 3 w 28"/>
                                <a:gd name="T9" fmla="*/ 0 h 2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5"/>
                                <a:gd name="T17" fmla="*/ 28 w 28"/>
                                <a:gd name="T18" fmla="*/ 25 h 2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5">
                                  <a:moveTo>
                                    <a:pt x="3" y="0"/>
                                  </a:moveTo>
                                  <a:lnTo>
                                    <a:pt x="28" y="14"/>
                                  </a:lnTo>
                                  <a:lnTo>
                                    <a:pt x="23" y="25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F76C75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5" name="Freeform 551"/>
                          <wps:cNvSpPr>
                            <a:spLocks/>
                          </wps:cNvSpPr>
                          <wps:spPr bwMode="auto">
                            <a:xfrm>
                              <a:off x="1069" y="130"/>
                              <a:ext cx="7" cy="5"/>
                            </a:xfrm>
                            <a:custGeom>
                              <a:avLst/>
                              <a:gdLst>
                                <a:gd name="T0" fmla="*/ 4 w 27"/>
                                <a:gd name="T1" fmla="*/ 0 h 26"/>
                                <a:gd name="T2" fmla="*/ 27 w 27"/>
                                <a:gd name="T3" fmla="*/ 16 h 26"/>
                                <a:gd name="T4" fmla="*/ 22 w 27"/>
                                <a:gd name="T5" fmla="*/ 26 h 26"/>
                                <a:gd name="T6" fmla="*/ 0 w 27"/>
                                <a:gd name="T7" fmla="*/ 7 h 26"/>
                                <a:gd name="T8" fmla="*/ 4 w 27"/>
                                <a:gd name="T9" fmla="*/ 0 h 26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6"/>
                                <a:gd name="T17" fmla="*/ 27 w 27"/>
                                <a:gd name="T18" fmla="*/ 26 h 2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6">
                                  <a:moveTo>
                                    <a:pt x="4" y="0"/>
                                  </a:moveTo>
                                  <a:lnTo>
                                    <a:pt x="27" y="16"/>
                                  </a:lnTo>
                                  <a:lnTo>
                                    <a:pt x="22" y="26"/>
                                  </a:lnTo>
                                  <a:lnTo>
                                    <a:pt x="0" y="7"/>
                                  </a:lnTo>
                                  <a:lnTo>
                                    <a:pt x="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43A26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" name="Freeform 552"/>
                          <wps:cNvSpPr>
                            <a:spLocks/>
                          </wps:cNvSpPr>
                          <wps:spPr bwMode="auto">
                            <a:xfrm>
                              <a:off x="1068" y="131"/>
                              <a:ext cx="6" cy="6"/>
                            </a:xfrm>
                            <a:custGeom>
                              <a:avLst/>
                              <a:gdLst>
                                <a:gd name="T0" fmla="*/ 5 w 27"/>
                                <a:gd name="T1" fmla="*/ 0 h 29"/>
                                <a:gd name="T2" fmla="*/ 27 w 27"/>
                                <a:gd name="T3" fmla="*/ 19 h 29"/>
                                <a:gd name="T4" fmla="*/ 20 w 27"/>
                                <a:gd name="T5" fmla="*/ 29 h 29"/>
                                <a:gd name="T6" fmla="*/ 0 w 27"/>
                                <a:gd name="T7" fmla="*/ 8 h 29"/>
                                <a:gd name="T8" fmla="*/ 5 w 27"/>
                                <a:gd name="T9" fmla="*/ 0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9"/>
                                <a:gd name="T17" fmla="*/ 27 w 27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9">
                                  <a:moveTo>
                                    <a:pt x="5" y="0"/>
                                  </a:moveTo>
                                  <a:lnTo>
                                    <a:pt x="27" y="19"/>
                                  </a:lnTo>
                                  <a:lnTo>
                                    <a:pt x="20" y="29"/>
                                  </a:lnTo>
                                  <a:lnTo>
                                    <a:pt x="0" y="8"/>
                                  </a:lnTo>
                                  <a:lnTo>
                                    <a:pt x="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59B1E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" name="Freeform 553"/>
                          <wps:cNvSpPr>
                            <a:spLocks/>
                          </wps:cNvSpPr>
                          <wps:spPr bwMode="auto">
                            <a:xfrm>
                              <a:off x="1066" y="133"/>
                              <a:ext cx="7" cy="5"/>
                            </a:xfrm>
                            <a:custGeom>
                              <a:avLst/>
                              <a:gdLst>
                                <a:gd name="T0" fmla="*/ 5 w 25"/>
                                <a:gd name="T1" fmla="*/ 0 h 29"/>
                                <a:gd name="T2" fmla="*/ 25 w 25"/>
                                <a:gd name="T3" fmla="*/ 21 h 29"/>
                                <a:gd name="T4" fmla="*/ 18 w 25"/>
                                <a:gd name="T5" fmla="*/ 29 h 29"/>
                                <a:gd name="T6" fmla="*/ 0 w 25"/>
                                <a:gd name="T7" fmla="*/ 6 h 29"/>
                                <a:gd name="T8" fmla="*/ 5 w 25"/>
                                <a:gd name="T9" fmla="*/ 0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5"/>
                                <a:gd name="T16" fmla="*/ 0 h 29"/>
                                <a:gd name="T17" fmla="*/ 25 w 25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5" h="29">
                                  <a:moveTo>
                                    <a:pt x="5" y="0"/>
                                  </a:moveTo>
                                  <a:lnTo>
                                    <a:pt x="25" y="21"/>
                                  </a:lnTo>
                                  <a:lnTo>
                                    <a:pt x="18" y="29"/>
                                  </a:lnTo>
                                  <a:lnTo>
                                    <a:pt x="0" y="6"/>
                                  </a:lnTo>
                                  <a:lnTo>
                                    <a:pt x="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9B89C0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" name="Freeform 554"/>
                          <wps:cNvSpPr>
                            <a:spLocks/>
                          </wps:cNvSpPr>
                          <wps:spPr bwMode="auto">
                            <a:xfrm>
                              <a:off x="1065" y="134"/>
                              <a:ext cx="6" cy="6"/>
                            </a:xfrm>
                            <a:custGeom>
                              <a:avLst/>
                              <a:gdLst>
                                <a:gd name="T0" fmla="*/ 6 w 24"/>
                                <a:gd name="T1" fmla="*/ 0 h 32"/>
                                <a:gd name="T2" fmla="*/ 24 w 24"/>
                                <a:gd name="T3" fmla="*/ 23 h 32"/>
                                <a:gd name="T4" fmla="*/ 17 w 24"/>
                                <a:gd name="T5" fmla="*/ 32 h 32"/>
                                <a:gd name="T6" fmla="*/ 0 w 24"/>
                                <a:gd name="T7" fmla="*/ 6 h 32"/>
                                <a:gd name="T8" fmla="*/ 6 w 24"/>
                                <a:gd name="T9" fmla="*/ 0 h 32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4"/>
                                <a:gd name="T16" fmla="*/ 0 h 32"/>
                                <a:gd name="T17" fmla="*/ 24 w 24"/>
                                <a:gd name="T18" fmla="*/ 32 h 32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4" h="32">
                                  <a:moveTo>
                                    <a:pt x="6" y="0"/>
                                  </a:moveTo>
                                  <a:lnTo>
                                    <a:pt x="24" y="23"/>
                                  </a:lnTo>
                                  <a:lnTo>
                                    <a:pt x="17" y="32"/>
                                  </a:lnTo>
                                  <a:lnTo>
                                    <a:pt x="0" y="6"/>
                                  </a:lnTo>
                                  <a:lnTo>
                                    <a:pt x="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4D1A7F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" name="Freeform 555"/>
                          <wps:cNvSpPr>
                            <a:spLocks/>
                          </wps:cNvSpPr>
                          <wps:spPr bwMode="auto">
                            <a:xfrm>
                              <a:off x="1063" y="135"/>
                              <a:ext cx="6" cy="7"/>
                            </a:xfrm>
                            <a:custGeom>
                              <a:avLst/>
                              <a:gdLst>
                                <a:gd name="T0" fmla="*/ 6 w 23"/>
                                <a:gd name="T1" fmla="*/ 0 h 33"/>
                                <a:gd name="T2" fmla="*/ 23 w 23"/>
                                <a:gd name="T3" fmla="*/ 26 h 33"/>
                                <a:gd name="T4" fmla="*/ 14 w 23"/>
                                <a:gd name="T5" fmla="*/ 33 h 33"/>
                                <a:gd name="T6" fmla="*/ 0 w 23"/>
                                <a:gd name="T7" fmla="*/ 6 h 33"/>
                                <a:gd name="T8" fmla="*/ 6 w 23"/>
                                <a:gd name="T9" fmla="*/ 0 h 3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3"/>
                                <a:gd name="T16" fmla="*/ 0 h 33"/>
                                <a:gd name="T17" fmla="*/ 23 w 23"/>
                                <a:gd name="T18" fmla="*/ 33 h 3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3" h="33">
                                  <a:moveTo>
                                    <a:pt x="6" y="0"/>
                                  </a:moveTo>
                                  <a:lnTo>
                                    <a:pt x="23" y="26"/>
                                  </a:lnTo>
                                  <a:lnTo>
                                    <a:pt x="14" y="33"/>
                                  </a:lnTo>
                                  <a:lnTo>
                                    <a:pt x="0" y="6"/>
                                  </a:lnTo>
                                  <a:lnTo>
                                    <a:pt x="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F2058E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0" name="Freeform 556"/>
                          <wps:cNvSpPr>
                            <a:spLocks/>
                          </wps:cNvSpPr>
                          <wps:spPr bwMode="auto">
                            <a:xfrm>
                              <a:off x="1062" y="136"/>
                              <a:ext cx="5" cy="7"/>
                            </a:xfrm>
                            <a:custGeom>
                              <a:avLst/>
                              <a:gdLst>
                                <a:gd name="T0" fmla="*/ 7 w 21"/>
                                <a:gd name="T1" fmla="*/ 0 h 34"/>
                                <a:gd name="T2" fmla="*/ 21 w 21"/>
                                <a:gd name="T3" fmla="*/ 27 h 34"/>
                                <a:gd name="T4" fmla="*/ 13 w 21"/>
                                <a:gd name="T5" fmla="*/ 34 h 34"/>
                                <a:gd name="T6" fmla="*/ 0 w 21"/>
                                <a:gd name="T7" fmla="*/ 5 h 34"/>
                                <a:gd name="T8" fmla="*/ 7 w 21"/>
                                <a:gd name="T9" fmla="*/ 0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1"/>
                                <a:gd name="T16" fmla="*/ 0 h 34"/>
                                <a:gd name="T17" fmla="*/ 21 w 21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1" h="34">
                                  <a:moveTo>
                                    <a:pt x="7" y="0"/>
                                  </a:moveTo>
                                  <a:lnTo>
                                    <a:pt x="21" y="27"/>
                                  </a:lnTo>
                                  <a:lnTo>
                                    <a:pt x="13" y="34"/>
                                  </a:lnTo>
                                  <a:lnTo>
                                    <a:pt x="0" y="5"/>
                                  </a:lnTo>
                                  <a:lnTo>
                                    <a:pt x="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3D8C06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1" name="Freeform 557"/>
                          <wps:cNvSpPr>
                            <a:spLocks/>
                          </wps:cNvSpPr>
                          <wps:spPr bwMode="auto">
                            <a:xfrm>
                              <a:off x="1060" y="137"/>
                              <a:ext cx="5" cy="7"/>
                            </a:xfrm>
                            <a:custGeom>
                              <a:avLst/>
                              <a:gdLst>
                                <a:gd name="T0" fmla="*/ 7 w 20"/>
                                <a:gd name="T1" fmla="*/ 0 h 35"/>
                                <a:gd name="T2" fmla="*/ 20 w 20"/>
                                <a:gd name="T3" fmla="*/ 29 h 35"/>
                                <a:gd name="T4" fmla="*/ 10 w 20"/>
                                <a:gd name="T5" fmla="*/ 35 h 35"/>
                                <a:gd name="T6" fmla="*/ 0 w 20"/>
                                <a:gd name="T7" fmla="*/ 4 h 35"/>
                                <a:gd name="T8" fmla="*/ 7 w 20"/>
                                <a:gd name="T9" fmla="*/ 0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0"/>
                                <a:gd name="T16" fmla="*/ 0 h 35"/>
                                <a:gd name="T17" fmla="*/ 20 w 20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0" h="35">
                                  <a:moveTo>
                                    <a:pt x="7" y="0"/>
                                  </a:moveTo>
                                  <a:lnTo>
                                    <a:pt x="20" y="29"/>
                                  </a:lnTo>
                                  <a:lnTo>
                                    <a:pt x="10" y="35"/>
                                  </a:lnTo>
                                  <a:lnTo>
                                    <a:pt x="0" y="4"/>
                                  </a:lnTo>
                                  <a:lnTo>
                                    <a:pt x="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6A562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2" name="Freeform 558"/>
                          <wps:cNvSpPr>
                            <a:spLocks/>
                          </wps:cNvSpPr>
                          <wps:spPr bwMode="auto">
                            <a:xfrm>
                              <a:off x="1058" y="138"/>
                              <a:ext cx="4" cy="7"/>
                            </a:xfrm>
                            <a:custGeom>
                              <a:avLst/>
                              <a:gdLst>
                                <a:gd name="T0" fmla="*/ 7 w 17"/>
                                <a:gd name="T1" fmla="*/ 0 h 34"/>
                                <a:gd name="T2" fmla="*/ 17 w 17"/>
                                <a:gd name="T3" fmla="*/ 31 h 34"/>
                                <a:gd name="T4" fmla="*/ 7 w 17"/>
                                <a:gd name="T5" fmla="*/ 34 h 34"/>
                                <a:gd name="T6" fmla="*/ 0 w 17"/>
                                <a:gd name="T7" fmla="*/ 3 h 34"/>
                                <a:gd name="T8" fmla="*/ 7 w 17"/>
                                <a:gd name="T9" fmla="*/ 0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7"/>
                                <a:gd name="T16" fmla="*/ 0 h 34"/>
                                <a:gd name="T17" fmla="*/ 17 w 17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7" h="34">
                                  <a:moveTo>
                                    <a:pt x="7" y="0"/>
                                  </a:moveTo>
                                  <a:lnTo>
                                    <a:pt x="17" y="31"/>
                                  </a:lnTo>
                                  <a:lnTo>
                                    <a:pt x="7" y="34"/>
                                  </a:lnTo>
                                  <a:lnTo>
                                    <a:pt x="0" y="3"/>
                                  </a:lnTo>
                                  <a:lnTo>
                                    <a:pt x="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CBF7BC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3" name="Freeform 559"/>
                          <wps:cNvSpPr>
                            <a:spLocks/>
                          </wps:cNvSpPr>
                          <wps:spPr bwMode="auto">
                            <a:xfrm>
                              <a:off x="1056" y="139"/>
                              <a:ext cx="4" cy="7"/>
                            </a:xfrm>
                            <a:custGeom>
                              <a:avLst/>
                              <a:gdLst>
                                <a:gd name="T0" fmla="*/ 8 w 15"/>
                                <a:gd name="T1" fmla="*/ 0 h 35"/>
                                <a:gd name="T2" fmla="*/ 15 w 15"/>
                                <a:gd name="T3" fmla="*/ 31 h 35"/>
                                <a:gd name="T4" fmla="*/ 5 w 15"/>
                                <a:gd name="T5" fmla="*/ 35 h 35"/>
                                <a:gd name="T6" fmla="*/ 0 w 15"/>
                                <a:gd name="T7" fmla="*/ 3 h 35"/>
                                <a:gd name="T8" fmla="*/ 8 w 15"/>
                                <a:gd name="T9" fmla="*/ 0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5"/>
                                <a:gd name="T16" fmla="*/ 0 h 35"/>
                                <a:gd name="T17" fmla="*/ 15 w 15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5" h="35">
                                  <a:moveTo>
                                    <a:pt x="8" y="0"/>
                                  </a:moveTo>
                                  <a:lnTo>
                                    <a:pt x="15" y="31"/>
                                  </a:lnTo>
                                  <a:lnTo>
                                    <a:pt x="5" y="35"/>
                                  </a:lnTo>
                                  <a:lnTo>
                                    <a:pt x="0" y="3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17B702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4" name="Freeform 560"/>
                          <wps:cNvSpPr>
                            <a:spLocks/>
                          </wps:cNvSpPr>
                          <wps:spPr bwMode="auto">
                            <a:xfrm>
                              <a:off x="1054" y="139"/>
                              <a:ext cx="3" cy="7"/>
                            </a:xfrm>
                            <a:custGeom>
                              <a:avLst/>
                              <a:gdLst>
                                <a:gd name="T0" fmla="*/ 8 w 13"/>
                                <a:gd name="T1" fmla="*/ 0 h 33"/>
                                <a:gd name="T2" fmla="*/ 13 w 13"/>
                                <a:gd name="T3" fmla="*/ 32 h 33"/>
                                <a:gd name="T4" fmla="*/ 2 w 13"/>
                                <a:gd name="T5" fmla="*/ 33 h 33"/>
                                <a:gd name="T6" fmla="*/ 0 w 13"/>
                                <a:gd name="T7" fmla="*/ 1 h 33"/>
                                <a:gd name="T8" fmla="*/ 8 w 13"/>
                                <a:gd name="T9" fmla="*/ 0 h 3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3"/>
                                <a:gd name="T16" fmla="*/ 0 h 33"/>
                                <a:gd name="T17" fmla="*/ 13 w 13"/>
                                <a:gd name="T18" fmla="*/ 33 h 3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3" h="33">
                                  <a:moveTo>
                                    <a:pt x="8" y="0"/>
                                  </a:moveTo>
                                  <a:lnTo>
                                    <a:pt x="13" y="32"/>
                                  </a:lnTo>
                                  <a:lnTo>
                                    <a:pt x="2" y="33"/>
                                  </a:lnTo>
                                  <a:lnTo>
                                    <a:pt x="0" y="1"/>
                                  </a:lnTo>
                                  <a:lnTo>
                                    <a:pt x="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257EDE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5" name="Freeform 561"/>
                          <wps:cNvSpPr>
                            <a:spLocks/>
                          </wps:cNvSpPr>
                          <wps:spPr bwMode="auto">
                            <a:xfrm>
                              <a:off x="1052" y="139"/>
                              <a:ext cx="3" cy="7"/>
                            </a:xfrm>
                            <a:custGeom>
                              <a:avLst/>
                              <a:gdLst>
                                <a:gd name="T0" fmla="*/ 9 w 11"/>
                                <a:gd name="T1" fmla="*/ 0 h 34"/>
                                <a:gd name="T2" fmla="*/ 11 w 11"/>
                                <a:gd name="T3" fmla="*/ 32 h 34"/>
                                <a:gd name="T4" fmla="*/ 0 w 11"/>
                                <a:gd name="T5" fmla="*/ 34 h 34"/>
                                <a:gd name="T6" fmla="*/ 0 w 11"/>
                                <a:gd name="T7" fmla="*/ 0 h 34"/>
                                <a:gd name="T8" fmla="*/ 9 w 11"/>
                                <a:gd name="T9" fmla="*/ 0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1"/>
                                <a:gd name="T16" fmla="*/ 0 h 34"/>
                                <a:gd name="T17" fmla="*/ 11 w 11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1" h="34">
                                  <a:moveTo>
                                    <a:pt x="9" y="0"/>
                                  </a:moveTo>
                                  <a:lnTo>
                                    <a:pt x="11" y="32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0" y="0"/>
                                  </a:lnTo>
                                  <a:lnTo>
                                    <a:pt x="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4AADDF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6" name="Freeform 562"/>
                          <wps:cNvSpPr>
                            <a:spLocks/>
                          </wps:cNvSpPr>
                          <wps:spPr bwMode="auto">
                            <a:xfrm>
                              <a:off x="1049" y="139"/>
                              <a:ext cx="3" cy="7"/>
                            </a:xfrm>
                            <a:custGeom>
                              <a:avLst/>
                              <a:gdLst>
                                <a:gd name="T0" fmla="*/ 11 w 11"/>
                                <a:gd name="T1" fmla="*/ 0 h 34"/>
                                <a:gd name="T2" fmla="*/ 11 w 11"/>
                                <a:gd name="T3" fmla="*/ 34 h 34"/>
                                <a:gd name="T4" fmla="*/ 0 w 11"/>
                                <a:gd name="T5" fmla="*/ 32 h 34"/>
                                <a:gd name="T6" fmla="*/ 3 w 11"/>
                                <a:gd name="T7" fmla="*/ 0 h 34"/>
                                <a:gd name="T8" fmla="*/ 11 w 11"/>
                                <a:gd name="T9" fmla="*/ 0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1"/>
                                <a:gd name="T16" fmla="*/ 0 h 34"/>
                                <a:gd name="T17" fmla="*/ 11 w 11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1" h="34">
                                  <a:moveTo>
                                    <a:pt x="11" y="0"/>
                                  </a:moveTo>
                                  <a:lnTo>
                                    <a:pt x="11" y="34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3" y="0"/>
                                  </a:lnTo>
                                  <a:lnTo>
                                    <a:pt x="1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F7CBB9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7" name="Freeform 563"/>
                          <wps:cNvSpPr>
                            <a:spLocks/>
                          </wps:cNvSpPr>
                          <wps:spPr bwMode="auto">
                            <a:xfrm>
                              <a:off x="1047" y="139"/>
                              <a:ext cx="3" cy="7"/>
                            </a:xfrm>
                            <a:custGeom>
                              <a:avLst/>
                              <a:gdLst>
                                <a:gd name="T0" fmla="*/ 13 w 13"/>
                                <a:gd name="T1" fmla="*/ 1 h 33"/>
                                <a:gd name="T2" fmla="*/ 10 w 13"/>
                                <a:gd name="T3" fmla="*/ 33 h 33"/>
                                <a:gd name="T4" fmla="*/ 0 w 13"/>
                                <a:gd name="T5" fmla="*/ 32 h 33"/>
                                <a:gd name="T6" fmla="*/ 5 w 13"/>
                                <a:gd name="T7" fmla="*/ 0 h 33"/>
                                <a:gd name="T8" fmla="*/ 13 w 13"/>
                                <a:gd name="T9" fmla="*/ 1 h 3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3"/>
                                <a:gd name="T16" fmla="*/ 0 h 33"/>
                                <a:gd name="T17" fmla="*/ 13 w 13"/>
                                <a:gd name="T18" fmla="*/ 33 h 3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3" h="33">
                                  <a:moveTo>
                                    <a:pt x="13" y="1"/>
                                  </a:moveTo>
                                  <a:lnTo>
                                    <a:pt x="10" y="33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5" y="0"/>
                                  </a:lnTo>
                                  <a:lnTo>
                                    <a:pt x="13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C2B350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8" name="Freeform 564"/>
                          <wps:cNvSpPr>
                            <a:spLocks/>
                          </wps:cNvSpPr>
                          <wps:spPr bwMode="auto">
                            <a:xfrm>
                              <a:off x="1044" y="139"/>
                              <a:ext cx="4" cy="7"/>
                            </a:xfrm>
                            <a:custGeom>
                              <a:avLst/>
                              <a:gdLst>
                                <a:gd name="T0" fmla="*/ 15 w 15"/>
                                <a:gd name="T1" fmla="*/ 3 h 35"/>
                                <a:gd name="T2" fmla="*/ 10 w 15"/>
                                <a:gd name="T3" fmla="*/ 35 h 35"/>
                                <a:gd name="T4" fmla="*/ 0 w 15"/>
                                <a:gd name="T5" fmla="*/ 31 h 35"/>
                                <a:gd name="T6" fmla="*/ 7 w 15"/>
                                <a:gd name="T7" fmla="*/ 0 h 35"/>
                                <a:gd name="T8" fmla="*/ 15 w 15"/>
                                <a:gd name="T9" fmla="*/ 3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5"/>
                                <a:gd name="T16" fmla="*/ 0 h 35"/>
                                <a:gd name="T17" fmla="*/ 15 w 15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5" h="35">
                                  <a:moveTo>
                                    <a:pt x="15" y="3"/>
                                  </a:moveTo>
                                  <a:lnTo>
                                    <a:pt x="10" y="35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7" y="0"/>
                                  </a:lnTo>
                                  <a:lnTo>
                                    <a:pt x="15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17383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9" name="Freeform 565"/>
                          <wps:cNvSpPr>
                            <a:spLocks/>
                          </wps:cNvSpPr>
                          <wps:spPr bwMode="auto">
                            <a:xfrm>
                              <a:off x="1042" y="138"/>
                              <a:ext cx="4" cy="7"/>
                            </a:xfrm>
                            <a:custGeom>
                              <a:avLst/>
                              <a:gdLst>
                                <a:gd name="T0" fmla="*/ 17 w 17"/>
                                <a:gd name="T1" fmla="*/ 3 h 34"/>
                                <a:gd name="T2" fmla="*/ 10 w 17"/>
                                <a:gd name="T3" fmla="*/ 34 h 34"/>
                                <a:gd name="T4" fmla="*/ 0 w 17"/>
                                <a:gd name="T5" fmla="*/ 31 h 34"/>
                                <a:gd name="T6" fmla="*/ 10 w 17"/>
                                <a:gd name="T7" fmla="*/ 0 h 34"/>
                                <a:gd name="T8" fmla="*/ 17 w 17"/>
                                <a:gd name="T9" fmla="*/ 3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7"/>
                                <a:gd name="T16" fmla="*/ 0 h 34"/>
                                <a:gd name="T17" fmla="*/ 17 w 17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7" h="34">
                                  <a:moveTo>
                                    <a:pt x="17" y="3"/>
                                  </a:moveTo>
                                  <a:lnTo>
                                    <a:pt x="10" y="34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7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031FF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0" name="Freeform 566"/>
                          <wps:cNvSpPr>
                            <a:spLocks/>
                          </wps:cNvSpPr>
                          <wps:spPr bwMode="auto">
                            <a:xfrm>
                              <a:off x="1039" y="137"/>
                              <a:ext cx="5" cy="7"/>
                            </a:xfrm>
                            <a:custGeom>
                              <a:avLst/>
                              <a:gdLst>
                                <a:gd name="T0" fmla="*/ 20 w 20"/>
                                <a:gd name="T1" fmla="*/ 4 h 35"/>
                                <a:gd name="T2" fmla="*/ 10 w 20"/>
                                <a:gd name="T3" fmla="*/ 35 h 35"/>
                                <a:gd name="T4" fmla="*/ 0 w 20"/>
                                <a:gd name="T5" fmla="*/ 29 h 35"/>
                                <a:gd name="T6" fmla="*/ 12 w 20"/>
                                <a:gd name="T7" fmla="*/ 0 h 35"/>
                                <a:gd name="T8" fmla="*/ 20 w 20"/>
                                <a:gd name="T9" fmla="*/ 4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0"/>
                                <a:gd name="T16" fmla="*/ 0 h 35"/>
                                <a:gd name="T17" fmla="*/ 20 w 20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0" h="35">
                                  <a:moveTo>
                                    <a:pt x="20" y="4"/>
                                  </a:moveTo>
                                  <a:lnTo>
                                    <a:pt x="10" y="35"/>
                                  </a:lnTo>
                                  <a:lnTo>
                                    <a:pt x="0" y="29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20" y="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138E53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1" name="Freeform 567"/>
                          <wps:cNvSpPr>
                            <a:spLocks/>
                          </wps:cNvSpPr>
                          <wps:spPr bwMode="auto">
                            <a:xfrm>
                              <a:off x="1037" y="136"/>
                              <a:ext cx="5" cy="7"/>
                            </a:xfrm>
                            <a:custGeom>
                              <a:avLst/>
                              <a:gdLst>
                                <a:gd name="T0" fmla="*/ 21 w 21"/>
                                <a:gd name="T1" fmla="*/ 5 h 34"/>
                                <a:gd name="T2" fmla="*/ 9 w 21"/>
                                <a:gd name="T3" fmla="*/ 34 h 34"/>
                                <a:gd name="T4" fmla="*/ 0 w 21"/>
                                <a:gd name="T5" fmla="*/ 27 h 34"/>
                                <a:gd name="T6" fmla="*/ 15 w 21"/>
                                <a:gd name="T7" fmla="*/ 0 h 34"/>
                                <a:gd name="T8" fmla="*/ 21 w 21"/>
                                <a:gd name="T9" fmla="*/ 5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1"/>
                                <a:gd name="T16" fmla="*/ 0 h 34"/>
                                <a:gd name="T17" fmla="*/ 21 w 21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1" h="34">
                                  <a:moveTo>
                                    <a:pt x="21" y="5"/>
                                  </a:moveTo>
                                  <a:lnTo>
                                    <a:pt x="9" y="34"/>
                                  </a:lnTo>
                                  <a:lnTo>
                                    <a:pt x="0" y="27"/>
                                  </a:lnTo>
                                  <a:lnTo>
                                    <a:pt x="15" y="0"/>
                                  </a:lnTo>
                                  <a:lnTo>
                                    <a:pt x="21" y="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A8E598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2" name="Freeform 568"/>
                          <wps:cNvSpPr>
                            <a:spLocks/>
                          </wps:cNvSpPr>
                          <wps:spPr bwMode="auto">
                            <a:xfrm>
                              <a:off x="1035" y="135"/>
                              <a:ext cx="6" cy="7"/>
                            </a:xfrm>
                            <a:custGeom>
                              <a:avLst/>
                              <a:gdLst>
                                <a:gd name="T0" fmla="*/ 24 w 24"/>
                                <a:gd name="T1" fmla="*/ 6 h 33"/>
                                <a:gd name="T2" fmla="*/ 9 w 24"/>
                                <a:gd name="T3" fmla="*/ 33 h 33"/>
                                <a:gd name="T4" fmla="*/ 0 w 24"/>
                                <a:gd name="T5" fmla="*/ 26 h 33"/>
                                <a:gd name="T6" fmla="*/ 17 w 24"/>
                                <a:gd name="T7" fmla="*/ 0 h 33"/>
                                <a:gd name="T8" fmla="*/ 24 w 24"/>
                                <a:gd name="T9" fmla="*/ 6 h 3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4"/>
                                <a:gd name="T16" fmla="*/ 0 h 33"/>
                                <a:gd name="T17" fmla="*/ 24 w 24"/>
                                <a:gd name="T18" fmla="*/ 33 h 3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4" h="33">
                                  <a:moveTo>
                                    <a:pt x="24" y="6"/>
                                  </a:moveTo>
                                  <a:lnTo>
                                    <a:pt x="9" y="33"/>
                                  </a:lnTo>
                                  <a:lnTo>
                                    <a:pt x="0" y="26"/>
                                  </a:lnTo>
                                  <a:lnTo>
                                    <a:pt x="17" y="0"/>
                                  </a:lnTo>
                                  <a:lnTo>
                                    <a:pt x="24" y="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5848D3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3" name="Freeform 569"/>
                          <wps:cNvSpPr>
                            <a:spLocks/>
                          </wps:cNvSpPr>
                          <wps:spPr bwMode="auto">
                            <a:xfrm>
                              <a:off x="1033" y="134"/>
                              <a:ext cx="6" cy="6"/>
                            </a:xfrm>
                            <a:custGeom>
                              <a:avLst/>
                              <a:gdLst>
                                <a:gd name="T0" fmla="*/ 25 w 25"/>
                                <a:gd name="T1" fmla="*/ 6 h 32"/>
                                <a:gd name="T2" fmla="*/ 8 w 25"/>
                                <a:gd name="T3" fmla="*/ 32 h 32"/>
                                <a:gd name="T4" fmla="*/ 0 w 25"/>
                                <a:gd name="T5" fmla="*/ 23 h 32"/>
                                <a:gd name="T6" fmla="*/ 20 w 25"/>
                                <a:gd name="T7" fmla="*/ 0 h 32"/>
                                <a:gd name="T8" fmla="*/ 25 w 25"/>
                                <a:gd name="T9" fmla="*/ 6 h 32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5"/>
                                <a:gd name="T16" fmla="*/ 0 h 32"/>
                                <a:gd name="T17" fmla="*/ 25 w 25"/>
                                <a:gd name="T18" fmla="*/ 32 h 32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5" h="32">
                                  <a:moveTo>
                                    <a:pt x="25" y="6"/>
                                  </a:moveTo>
                                  <a:lnTo>
                                    <a:pt x="8" y="32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25" y="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917A6B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4" name="Freeform 570"/>
                          <wps:cNvSpPr>
                            <a:spLocks/>
                          </wps:cNvSpPr>
                          <wps:spPr bwMode="auto">
                            <a:xfrm>
                              <a:off x="1031" y="133"/>
                              <a:ext cx="7" cy="5"/>
                            </a:xfrm>
                            <a:custGeom>
                              <a:avLst/>
                              <a:gdLst>
                                <a:gd name="T0" fmla="*/ 27 w 27"/>
                                <a:gd name="T1" fmla="*/ 6 h 29"/>
                                <a:gd name="T2" fmla="*/ 7 w 27"/>
                                <a:gd name="T3" fmla="*/ 29 h 29"/>
                                <a:gd name="T4" fmla="*/ 0 w 27"/>
                                <a:gd name="T5" fmla="*/ 21 h 29"/>
                                <a:gd name="T6" fmla="*/ 21 w 27"/>
                                <a:gd name="T7" fmla="*/ 0 h 29"/>
                                <a:gd name="T8" fmla="*/ 27 w 27"/>
                                <a:gd name="T9" fmla="*/ 6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9"/>
                                <a:gd name="T17" fmla="*/ 27 w 27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9">
                                  <a:moveTo>
                                    <a:pt x="27" y="6"/>
                                  </a:moveTo>
                                  <a:lnTo>
                                    <a:pt x="7" y="29"/>
                                  </a:lnTo>
                                  <a:lnTo>
                                    <a:pt x="0" y="21"/>
                                  </a:lnTo>
                                  <a:lnTo>
                                    <a:pt x="21" y="0"/>
                                  </a:lnTo>
                                  <a:lnTo>
                                    <a:pt x="27" y="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3A58DE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5" name="Freeform 571"/>
                          <wps:cNvSpPr>
                            <a:spLocks/>
                          </wps:cNvSpPr>
                          <wps:spPr bwMode="auto">
                            <a:xfrm>
                              <a:off x="1030" y="131"/>
                              <a:ext cx="6" cy="6"/>
                            </a:xfrm>
                            <a:custGeom>
                              <a:avLst/>
                              <a:gdLst>
                                <a:gd name="T0" fmla="*/ 27 w 27"/>
                                <a:gd name="T1" fmla="*/ 8 h 29"/>
                                <a:gd name="T2" fmla="*/ 6 w 27"/>
                                <a:gd name="T3" fmla="*/ 29 h 29"/>
                                <a:gd name="T4" fmla="*/ 0 w 27"/>
                                <a:gd name="T5" fmla="*/ 19 h 29"/>
                                <a:gd name="T6" fmla="*/ 23 w 27"/>
                                <a:gd name="T7" fmla="*/ 0 h 29"/>
                                <a:gd name="T8" fmla="*/ 27 w 27"/>
                                <a:gd name="T9" fmla="*/ 8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9"/>
                                <a:gd name="T17" fmla="*/ 27 w 27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9">
                                  <a:moveTo>
                                    <a:pt x="27" y="8"/>
                                  </a:moveTo>
                                  <a:lnTo>
                                    <a:pt x="6" y="29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23" y="0"/>
                                  </a:lnTo>
                                  <a:lnTo>
                                    <a:pt x="27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26D05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6" name="Freeform 572"/>
                          <wps:cNvSpPr>
                            <a:spLocks/>
                          </wps:cNvSpPr>
                          <wps:spPr bwMode="auto">
                            <a:xfrm>
                              <a:off x="1028" y="130"/>
                              <a:ext cx="7" cy="5"/>
                            </a:xfrm>
                            <a:custGeom>
                              <a:avLst/>
                              <a:gdLst>
                                <a:gd name="T0" fmla="*/ 28 w 28"/>
                                <a:gd name="T1" fmla="*/ 7 h 26"/>
                                <a:gd name="T2" fmla="*/ 5 w 28"/>
                                <a:gd name="T3" fmla="*/ 26 h 26"/>
                                <a:gd name="T4" fmla="*/ 0 w 28"/>
                                <a:gd name="T5" fmla="*/ 16 h 26"/>
                                <a:gd name="T6" fmla="*/ 23 w 28"/>
                                <a:gd name="T7" fmla="*/ 0 h 26"/>
                                <a:gd name="T8" fmla="*/ 28 w 28"/>
                                <a:gd name="T9" fmla="*/ 7 h 26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6"/>
                                <a:gd name="T17" fmla="*/ 28 w 28"/>
                                <a:gd name="T18" fmla="*/ 26 h 2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6">
                                  <a:moveTo>
                                    <a:pt x="28" y="7"/>
                                  </a:moveTo>
                                  <a:lnTo>
                                    <a:pt x="5" y="26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23" y="0"/>
                                  </a:lnTo>
                                  <a:lnTo>
                                    <a:pt x="28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7C5927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7" name="Freeform 573"/>
                          <wps:cNvSpPr>
                            <a:spLocks/>
                          </wps:cNvSpPr>
                          <wps:spPr bwMode="auto">
                            <a:xfrm>
                              <a:off x="1027" y="128"/>
                              <a:ext cx="7" cy="5"/>
                            </a:xfrm>
                            <a:custGeom>
                              <a:avLst/>
                              <a:gdLst>
                                <a:gd name="T0" fmla="*/ 28 w 28"/>
                                <a:gd name="T1" fmla="*/ 9 h 25"/>
                                <a:gd name="T2" fmla="*/ 5 w 28"/>
                                <a:gd name="T3" fmla="*/ 25 h 25"/>
                                <a:gd name="T4" fmla="*/ 0 w 28"/>
                                <a:gd name="T5" fmla="*/ 14 h 25"/>
                                <a:gd name="T6" fmla="*/ 24 w 28"/>
                                <a:gd name="T7" fmla="*/ 0 h 25"/>
                                <a:gd name="T8" fmla="*/ 28 w 28"/>
                                <a:gd name="T9" fmla="*/ 9 h 2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5"/>
                                <a:gd name="T17" fmla="*/ 28 w 28"/>
                                <a:gd name="T18" fmla="*/ 25 h 2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5">
                                  <a:moveTo>
                                    <a:pt x="28" y="9"/>
                                  </a:moveTo>
                                  <a:lnTo>
                                    <a:pt x="5" y="25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24" y="0"/>
                                  </a:lnTo>
                                  <a:lnTo>
                                    <a:pt x="28" y="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E80AB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8" name="Freeform 574"/>
                          <wps:cNvSpPr>
                            <a:spLocks/>
                          </wps:cNvSpPr>
                          <wps:spPr bwMode="auto">
                            <a:xfrm>
                              <a:off x="1026" y="126"/>
                              <a:ext cx="7" cy="5"/>
                            </a:xfrm>
                            <a:custGeom>
                              <a:avLst/>
                              <a:gdLst>
                                <a:gd name="T0" fmla="*/ 28 w 28"/>
                                <a:gd name="T1" fmla="*/ 9 h 23"/>
                                <a:gd name="T2" fmla="*/ 4 w 28"/>
                                <a:gd name="T3" fmla="*/ 23 h 23"/>
                                <a:gd name="T4" fmla="*/ 0 w 28"/>
                                <a:gd name="T5" fmla="*/ 10 h 23"/>
                                <a:gd name="T6" fmla="*/ 26 w 28"/>
                                <a:gd name="T7" fmla="*/ 0 h 23"/>
                                <a:gd name="T8" fmla="*/ 28 w 28"/>
                                <a:gd name="T9" fmla="*/ 9 h 2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3"/>
                                <a:gd name="T17" fmla="*/ 28 w 28"/>
                                <a:gd name="T18" fmla="*/ 23 h 2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3">
                                  <a:moveTo>
                                    <a:pt x="28" y="9"/>
                                  </a:moveTo>
                                  <a:lnTo>
                                    <a:pt x="4" y="23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8" y="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181607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9" name="Freeform 575"/>
                          <wps:cNvSpPr>
                            <a:spLocks/>
                          </wps:cNvSpPr>
                          <wps:spPr bwMode="auto">
                            <a:xfrm>
                              <a:off x="1026" y="124"/>
                              <a:ext cx="7" cy="4"/>
                            </a:xfrm>
                            <a:custGeom>
                              <a:avLst/>
                              <a:gdLst>
                                <a:gd name="T0" fmla="*/ 28 w 28"/>
                                <a:gd name="T1" fmla="*/ 8 h 18"/>
                                <a:gd name="T2" fmla="*/ 2 w 28"/>
                                <a:gd name="T3" fmla="*/ 18 h 18"/>
                                <a:gd name="T4" fmla="*/ 0 w 28"/>
                                <a:gd name="T5" fmla="*/ 6 h 18"/>
                                <a:gd name="T6" fmla="*/ 26 w 28"/>
                                <a:gd name="T7" fmla="*/ 0 h 18"/>
                                <a:gd name="T8" fmla="*/ 28 w 28"/>
                                <a:gd name="T9" fmla="*/ 8 h 18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18"/>
                                <a:gd name="T17" fmla="*/ 28 w 28"/>
                                <a:gd name="T18" fmla="*/ 18 h 18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18">
                                  <a:moveTo>
                                    <a:pt x="28" y="8"/>
                                  </a:moveTo>
                                  <a:lnTo>
                                    <a:pt x="2" y="18"/>
                                  </a:lnTo>
                                  <a:lnTo>
                                    <a:pt x="0" y="6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8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D1E3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0" name="Freeform 576"/>
                          <wps:cNvSpPr>
                            <a:spLocks/>
                          </wps:cNvSpPr>
                          <wps:spPr bwMode="auto">
                            <a:xfrm>
                              <a:off x="1025" y="122"/>
                              <a:ext cx="7" cy="4"/>
                            </a:xfrm>
                            <a:custGeom>
                              <a:avLst/>
                              <a:gdLst>
                                <a:gd name="T0" fmla="*/ 28 w 28"/>
                                <a:gd name="T1" fmla="*/ 10 h 16"/>
                                <a:gd name="T2" fmla="*/ 2 w 28"/>
                                <a:gd name="T3" fmla="*/ 16 h 16"/>
                                <a:gd name="T4" fmla="*/ 0 w 28"/>
                                <a:gd name="T5" fmla="*/ 3 h 16"/>
                                <a:gd name="T6" fmla="*/ 26 w 28"/>
                                <a:gd name="T7" fmla="*/ 0 h 16"/>
                                <a:gd name="T8" fmla="*/ 28 w 28"/>
                                <a:gd name="T9" fmla="*/ 10 h 16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16"/>
                                <a:gd name="T17" fmla="*/ 28 w 28"/>
                                <a:gd name="T18" fmla="*/ 16 h 1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16">
                                  <a:moveTo>
                                    <a:pt x="28" y="10"/>
                                  </a:moveTo>
                                  <a:lnTo>
                                    <a:pt x="2" y="16"/>
                                  </a:lnTo>
                                  <a:lnTo>
                                    <a:pt x="0" y="3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8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FB9A27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1" name="Freeform 577"/>
                          <wps:cNvSpPr>
                            <a:spLocks/>
                          </wps:cNvSpPr>
                          <wps:spPr bwMode="auto">
                            <a:xfrm>
                              <a:off x="1025" y="120"/>
                              <a:ext cx="7" cy="3"/>
                            </a:xfrm>
                            <a:custGeom>
                              <a:avLst/>
                              <a:gdLst>
                                <a:gd name="T0" fmla="*/ 26 w 26"/>
                                <a:gd name="T1" fmla="*/ 10 h 13"/>
                                <a:gd name="T2" fmla="*/ 0 w 26"/>
                                <a:gd name="T3" fmla="*/ 13 h 13"/>
                                <a:gd name="T4" fmla="*/ 0 w 26"/>
                                <a:gd name="T5" fmla="*/ 0 h 13"/>
                                <a:gd name="T6" fmla="*/ 26 w 26"/>
                                <a:gd name="T7" fmla="*/ 0 h 13"/>
                                <a:gd name="T8" fmla="*/ 26 w 26"/>
                                <a:gd name="T9" fmla="*/ 10 h 1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6"/>
                                <a:gd name="T16" fmla="*/ 0 h 13"/>
                                <a:gd name="T17" fmla="*/ 26 w 26"/>
                                <a:gd name="T18" fmla="*/ 13 h 1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6" h="13">
                                  <a:moveTo>
                                    <a:pt x="26" y="10"/>
                                  </a:moveTo>
                                  <a:lnTo>
                                    <a:pt x="0" y="13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6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07704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2" name="Freeform 578"/>
                          <wps:cNvSpPr>
                            <a:spLocks/>
                          </wps:cNvSpPr>
                          <wps:spPr bwMode="auto">
                            <a:xfrm>
                              <a:off x="1025" y="118"/>
                              <a:ext cx="7" cy="2"/>
                            </a:xfrm>
                            <a:custGeom>
                              <a:avLst/>
                              <a:gdLst>
                                <a:gd name="T0" fmla="*/ 26 w 26"/>
                                <a:gd name="T1" fmla="*/ 13 h 13"/>
                                <a:gd name="T2" fmla="*/ 0 w 26"/>
                                <a:gd name="T3" fmla="*/ 13 h 13"/>
                                <a:gd name="T4" fmla="*/ 0 w 26"/>
                                <a:gd name="T5" fmla="*/ 0 h 13"/>
                                <a:gd name="T6" fmla="*/ 26 w 26"/>
                                <a:gd name="T7" fmla="*/ 3 h 13"/>
                                <a:gd name="T8" fmla="*/ 26 w 26"/>
                                <a:gd name="T9" fmla="*/ 13 h 1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6"/>
                                <a:gd name="T16" fmla="*/ 0 h 13"/>
                                <a:gd name="T17" fmla="*/ 26 w 26"/>
                                <a:gd name="T18" fmla="*/ 13 h 1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6" h="13">
                                  <a:moveTo>
                                    <a:pt x="26" y="13"/>
                                  </a:moveTo>
                                  <a:lnTo>
                                    <a:pt x="0" y="13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6" y="3"/>
                                  </a:lnTo>
                                  <a:lnTo>
                                    <a:pt x="26" y="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BF9330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3" name="Freeform 579"/>
                          <wps:cNvSpPr>
                            <a:spLocks/>
                          </wps:cNvSpPr>
                          <wps:spPr bwMode="auto">
                            <a:xfrm>
                              <a:off x="1025" y="115"/>
                              <a:ext cx="7" cy="3"/>
                            </a:xfrm>
                            <a:custGeom>
                              <a:avLst/>
                              <a:gdLst>
                                <a:gd name="T0" fmla="*/ 26 w 28"/>
                                <a:gd name="T1" fmla="*/ 16 h 16"/>
                                <a:gd name="T2" fmla="*/ 0 w 28"/>
                                <a:gd name="T3" fmla="*/ 13 h 16"/>
                                <a:gd name="T4" fmla="*/ 2 w 28"/>
                                <a:gd name="T5" fmla="*/ 0 h 16"/>
                                <a:gd name="T6" fmla="*/ 28 w 28"/>
                                <a:gd name="T7" fmla="*/ 7 h 16"/>
                                <a:gd name="T8" fmla="*/ 26 w 28"/>
                                <a:gd name="T9" fmla="*/ 16 h 16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16"/>
                                <a:gd name="T17" fmla="*/ 28 w 28"/>
                                <a:gd name="T18" fmla="*/ 16 h 1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16">
                                  <a:moveTo>
                                    <a:pt x="26" y="16"/>
                                  </a:moveTo>
                                  <a:lnTo>
                                    <a:pt x="0" y="13"/>
                                  </a:lnTo>
                                  <a:lnTo>
                                    <a:pt x="2" y="0"/>
                                  </a:lnTo>
                                  <a:lnTo>
                                    <a:pt x="28" y="7"/>
                                  </a:lnTo>
                                  <a:lnTo>
                                    <a:pt x="26" y="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27ED17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4" name="Freeform 580"/>
                          <wps:cNvSpPr>
                            <a:spLocks/>
                          </wps:cNvSpPr>
                          <wps:spPr bwMode="auto">
                            <a:xfrm>
                              <a:off x="1026" y="113"/>
                              <a:ext cx="7" cy="4"/>
                            </a:xfrm>
                            <a:custGeom>
                              <a:avLst/>
                              <a:gdLst>
                                <a:gd name="T0" fmla="*/ 26 w 28"/>
                                <a:gd name="T1" fmla="*/ 20 h 20"/>
                                <a:gd name="T2" fmla="*/ 0 w 28"/>
                                <a:gd name="T3" fmla="*/ 13 h 20"/>
                                <a:gd name="T4" fmla="*/ 2 w 28"/>
                                <a:gd name="T5" fmla="*/ 0 h 20"/>
                                <a:gd name="T6" fmla="*/ 28 w 28"/>
                                <a:gd name="T7" fmla="*/ 10 h 20"/>
                                <a:gd name="T8" fmla="*/ 26 w 28"/>
                                <a:gd name="T9" fmla="*/ 20 h 20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0"/>
                                <a:gd name="T17" fmla="*/ 28 w 28"/>
                                <a:gd name="T18" fmla="*/ 20 h 20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0">
                                  <a:moveTo>
                                    <a:pt x="26" y="20"/>
                                  </a:moveTo>
                                  <a:lnTo>
                                    <a:pt x="0" y="13"/>
                                  </a:lnTo>
                                  <a:lnTo>
                                    <a:pt x="2" y="0"/>
                                  </a:lnTo>
                                  <a:lnTo>
                                    <a:pt x="28" y="10"/>
                                  </a:lnTo>
                                  <a:lnTo>
                                    <a:pt x="26" y="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6E2F9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5" name="Freeform 581"/>
                          <wps:cNvSpPr>
                            <a:spLocks/>
                          </wps:cNvSpPr>
                          <wps:spPr bwMode="auto">
                            <a:xfrm>
                              <a:off x="1026" y="110"/>
                              <a:ext cx="7" cy="5"/>
                            </a:xfrm>
                            <a:custGeom>
                              <a:avLst/>
                              <a:gdLst>
                                <a:gd name="T0" fmla="*/ 26 w 28"/>
                                <a:gd name="T1" fmla="*/ 21 h 21"/>
                                <a:gd name="T2" fmla="*/ 0 w 28"/>
                                <a:gd name="T3" fmla="*/ 11 h 21"/>
                                <a:gd name="T4" fmla="*/ 4 w 28"/>
                                <a:gd name="T5" fmla="*/ 0 h 21"/>
                                <a:gd name="T6" fmla="*/ 28 w 28"/>
                                <a:gd name="T7" fmla="*/ 13 h 21"/>
                                <a:gd name="T8" fmla="*/ 26 w 28"/>
                                <a:gd name="T9" fmla="*/ 21 h 2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1"/>
                                <a:gd name="T17" fmla="*/ 28 w 28"/>
                                <a:gd name="T18" fmla="*/ 21 h 21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1">
                                  <a:moveTo>
                                    <a:pt x="26" y="21"/>
                                  </a:moveTo>
                                  <a:lnTo>
                                    <a:pt x="0" y="11"/>
                                  </a:lnTo>
                                  <a:lnTo>
                                    <a:pt x="4" y="0"/>
                                  </a:lnTo>
                                  <a:lnTo>
                                    <a:pt x="28" y="13"/>
                                  </a:lnTo>
                                  <a:lnTo>
                                    <a:pt x="26" y="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175B8D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6" name="Freeform 582"/>
                          <wps:cNvSpPr>
                            <a:spLocks/>
                          </wps:cNvSpPr>
                          <wps:spPr bwMode="auto">
                            <a:xfrm>
                              <a:off x="1027" y="108"/>
                              <a:ext cx="7" cy="5"/>
                            </a:xfrm>
                            <a:custGeom>
                              <a:avLst/>
                              <a:gdLst>
                                <a:gd name="T0" fmla="*/ 24 w 28"/>
                                <a:gd name="T1" fmla="*/ 24 h 24"/>
                                <a:gd name="T2" fmla="*/ 0 w 28"/>
                                <a:gd name="T3" fmla="*/ 11 h 24"/>
                                <a:gd name="T4" fmla="*/ 5 w 28"/>
                                <a:gd name="T5" fmla="*/ 0 h 24"/>
                                <a:gd name="T6" fmla="*/ 28 w 28"/>
                                <a:gd name="T7" fmla="*/ 16 h 24"/>
                                <a:gd name="T8" fmla="*/ 24 w 28"/>
                                <a:gd name="T9" fmla="*/ 24 h 2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4"/>
                                <a:gd name="T17" fmla="*/ 28 w 28"/>
                                <a:gd name="T18" fmla="*/ 24 h 2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4">
                                  <a:moveTo>
                                    <a:pt x="24" y="24"/>
                                  </a:moveTo>
                                  <a:lnTo>
                                    <a:pt x="0" y="11"/>
                                  </a:lnTo>
                                  <a:lnTo>
                                    <a:pt x="5" y="0"/>
                                  </a:lnTo>
                                  <a:lnTo>
                                    <a:pt x="28" y="16"/>
                                  </a:lnTo>
                                  <a:lnTo>
                                    <a:pt x="24" y="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7F59F1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7" name="Freeform 583"/>
                          <wps:cNvSpPr>
                            <a:spLocks/>
                          </wps:cNvSpPr>
                          <wps:spPr bwMode="auto">
                            <a:xfrm>
                              <a:off x="1028" y="106"/>
                              <a:ext cx="7" cy="5"/>
                            </a:xfrm>
                            <a:custGeom>
                              <a:avLst/>
                              <a:gdLst>
                                <a:gd name="T0" fmla="*/ 23 w 28"/>
                                <a:gd name="T1" fmla="*/ 27 h 27"/>
                                <a:gd name="T2" fmla="*/ 0 w 28"/>
                                <a:gd name="T3" fmla="*/ 11 h 27"/>
                                <a:gd name="T4" fmla="*/ 5 w 28"/>
                                <a:gd name="T5" fmla="*/ 0 h 27"/>
                                <a:gd name="T6" fmla="*/ 28 w 28"/>
                                <a:gd name="T7" fmla="*/ 19 h 27"/>
                                <a:gd name="T8" fmla="*/ 23 w 28"/>
                                <a:gd name="T9" fmla="*/ 27 h 27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8"/>
                                <a:gd name="T16" fmla="*/ 0 h 27"/>
                                <a:gd name="T17" fmla="*/ 28 w 28"/>
                                <a:gd name="T18" fmla="*/ 27 h 27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8" h="27">
                                  <a:moveTo>
                                    <a:pt x="23" y="27"/>
                                  </a:moveTo>
                                  <a:lnTo>
                                    <a:pt x="0" y="11"/>
                                  </a:lnTo>
                                  <a:lnTo>
                                    <a:pt x="5" y="0"/>
                                  </a:lnTo>
                                  <a:lnTo>
                                    <a:pt x="28" y="19"/>
                                  </a:lnTo>
                                  <a:lnTo>
                                    <a:pt x="23" y="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6032A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8" name="Freeform 584"/>
                          <wps:cNvSpPr>
                            <a:spLocks/>
                          </wps:cNvSpPr>
                          <wps:spPr bwMode="auto">
                            <a:xfrm>
                              <a:off x="1030" y="104"/>
                              <a:ext cx="6" cy="6"/>
                            </a:xfrm>
                            <a:custGeom>
                              <a:avLst/>
                              <a:gdLst>
                                <a:gd name="T0" fmla="*/ 23 w 27"/>
                                <a:gd name="T1" fmla="*/ 29 h 29"/>
                                <a:gd name="T2" fmla="*/ 0 w 27"/>
                                <a:gd name="T3" fmla="*/ 10 h 29"/>
                                <a:gd name="T4" fmla="*/ 6 w 27"/>
                                <a:gd name="T5" fmla="*/ 0 h 29"/>
                                <a:gd name="T6" fmla="*/ 27 w 27"/>
                                <a:gd name="T7" fmla="*/ 21 h 29"/>
                                <a:gd name="T8" fmla="*/ 23 w 27"/>
                                <a:gd name="T9" fmla="*/ 29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9"/>
                                <a:gd name="T17" fmla="*/ 27 w 27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9">
                                  <a:moveTo>
                                    <a:pt x="23" y="29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6" y="0"/>
                                  </a:lnTo>
                                  <a:lnTo>
                                    <a:pt x="27" y="21"/>
                                  </a:lnTo>
                                  <a:lnTo>
                                    <a:pt x="23" y="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E2B13C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9" name="Freeform 585"/>
                          <wps:cNvSpPr>
                            <a:spLocks/>
                          </wps:cNvSpPr>
                          <wps:spPr bwMode="auto">
                            <a:xfrm>
                              <a:off x="1031" y="102"/>
                              <a:ext cx="7" cy="6"/>
                            </a:xfrm>
                            <a:custGeom>
                              <a:avLst/>
                              <a:gdLst>
                                <a:gd name="T0" fmla="*/ 21 w 27"/>
                                <a:gd name="T1" fmla="*/ 30 h 30"/>
                                <a:gd name="T2" fmla="*/ 0 w 27"/>
                                <a:gd name="T3" fmla="*/ 9 h 30"/>
                                <a:gd name="T4" fmla="*/ 7 w 27"/>
                                <a:gd name="T5" fmla="*/ 0 h 30"/>
                                <a:gd name="T6" fmla="*/ 27 w 27"/>
                                <a:gd name="T7" fmla="*/ 24 h 30"/>
                                <a:gd name="T8" fmla="*/ 21 w 27"/>
                                <a:gd name="T9" fmla="*/ 30 h 30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30"/>
                                <a:gd name="T17" fmla="*/ 27 w 27"/>
                                <a:gd name="T18" fmla="*/ 30 h 30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30">
                                  <a:moveTo>
                                    <a:pt x="21" y="30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7" y="0"/>
                                  </a:lnTo>
                                  <a:lnTo>
                                    <a:pt x="27" y="24"/>
                                  </a:lnTo>
                                  <a:lnTo>
                                    <a:pt x="21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39861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0" name="Freeform 586"/>
                          <wps:cNvSpPr>
                            <a:spLocks/>
                          </wps:cNvSpPr>
                          <wps:spPr bwMode="auto">
                            <a:xfrm>
                              <a:off x="1033" y="101"/>
                              <a:ext cx="6" cy="6"/>
                            </a:xfrm>
                            <a:custGeom>
                              <a:avLst/>
                              <a:gdLst>
                                <a:gd name="T0" fmla="*/ 20 w 25"/>
                                <a:gd name="T1" fmla="*/ 32 h 32"/>
                                <a:gd name="T2" fmla="*/ 0 w 25"/>
                                <a:gd name="T3" fmla="*/ 8 h 32"/>
                                <a:gd name="T4" fmla="*/ 8 w 25"/>
                                <a:gd name="T5" fmla="*/ 0 h 32"/>
                                <a:gd name="T6" fmla="*/ 25 w 25"/>
                                <a:gd name="T7" fmla="*/ 26 h 32"/>
                                <a:gd name="T8" fmla="*/ 20 w 25"/>
                                <a:gd name="T9" fmla="*/ 32 h 32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5"/>
                                <a:gd name="T16" fmla="*/ 0 h 32"/>
                                <a:gd name="T17" fmla="*/ 25 w 25"/>
                                <a:gd name="T18" fmla="*/ 32 h 32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5" h="32">
                                  <a:moveTo>
                                    <a:pt x="20" y="32"/>
                                  </a:moveTo>
                                  <a:lnTo>
                                    <a:pt x="0" y="8"/>
                                  </a:lnTo>
                                  <a:lnTo>
                                    <a:pt x="8" y="0"/>
                                  </a:lnTo>
                                  <a:lnTo>
                                    <a:pt x="25" y="26"/>
                                  </a:lnTo>
                                  <a:lnTo>
                                    <a:pt x="2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81E5BF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1" name="Freeform 587"/>
                          <wps:cNvSpPr>
                            <a:spLocks/>
                          </wps:cNvSpPr>
                          <wps:spPr bwMode="auto">
                            <a:xfrm>
                              <a:off x="1035" y="99"/>
                              <a:ext cx="6" cy="7"/>
                            </a:xfrm>
                            <a:custGeom>
                              <a:avLst/>
                              <a:gdLst>
                                <a:gd name="T0" fmla="*/ 17 w 24"/>
                                <a:gd name="T1" fmla="*/ 34 h 34"/>
                                <a:gd name="T2" fmla="*/ 0 w 24"/>
                                <a:gd name="T3" fmla="*/ 8 h 34"/>
                                <a:gd name="T4" fmla="*/ 9 w 24"/>
                                <a:gd name="T5" fmla="*/ 0 h 34"/>
                                <a:gd name="T6" fmla="*/ 24 w 24"/>
                                <a:gd name="T7" fmla="*/ 28 h 34"/>
                                <a:gd name="T8" fmla="*/ 17 w 24"/>
                                <a:gd name="T9" fmla="*/ 34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4"/>
                                <a:gd name="T16" fmla="*/ 0 h 34"/>
                                <a:gd name="T17" fmla="*/ 24 w 24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4" h="34">
                                  <a:moveTo>
                                    <a:pt x="17" y="34"/>
                                  </a:moveTo>
                                  <a:lnTo>
                                    <a:pt x="0" y="8"/>
                                  </a:lnTo>
                                  <a:lnTo>
                                    <a:pt x="9" y="0"/>
                                  </a:lnTo>
                                  <a:lnTo>
                                    <a:pt x="24" y="28"/>
                                  </a:lnTo>
                                  <a:lnTo>
                                    <a:pt x="17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7BE099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2" name="Freeform 588"/>
                          <wps:cNvSpPr>
                            <a:spLocks/>
                          </wps:cNvSpPr>
                          <wps:spPr bwMode="auto">
                            <a:xfrm>
                              <a:off x="1037" y="98"/>
                              <a:ext cx="5" cy="7"/>
                            </a:xfrm>
                            <a:custGeom>
                              <a:avLst/>
                              <a:gdLst>
                                <a:gd name="T0" fmla="*/ 15 w 21"/>
                                <a:gd name="T1" fmla="*/ 34 h 34"/>
                                <a:gd name="T2" fmla="*/ 0 w 21"/>
                                <a:gd name="T3" fmla="*/ 6 h 34"/>
                                <a:gd name="T4" fmla="*/ 9 w 21"/>
                                <a:gd name="T5" fmla="*/ 0 h 34"/>
                                <a:gd name="T6" fmla="*/ 21 w 21"/>
                                <a:gd name="T7" fmla="*/ 30 h 34"/>
                                <a:gd name="T8" fmla="*/ 15 w 21"/>
                                <a:gd name="T9" fmla="*/ 34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1"/>
                                <a:gd name="T16" fmla="*/ 0 h 34"/>
                                <a:gd name="T17" fmla="*/ 21 w 21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1" h="34">
                                  <a:moveTo>
                                    <a:pt x="15" y="34"/>
                                  </a:moveTo>
                                  <a:lnTo>
                                    <a:pt x="0" y="6"/>
                                  </a:lnTo>
                                  <a:lnTo>
                                    <a:pt x="9" y="0"/>
                                  </a:lnTo>
                                  <a:lnTo>
                                    <a:pt x="21" y="30"/>
                                  </a:lnTo>
                                  <a:lnTo>
                                    <a:pt x="15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4DB53B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3" name="Freeform 589"/>
                          <wps:cNvSpPr>
                            <a:spLocks/>
                          </wps:cNvSpPr>
                          <wps:spPr bwMode="auto">
                            <a:xfrm>
                              <a:off x="1039" y="97"/>
                              <a:ext cx="5" cy="7"/>
                            </a:xfrm>
                            <a:custGeom>
                              <a:avLst/>
                              <a:gdLst>
                                <a:gd name="T0" fmla="*/ 12 w 20"/>
                                <a:gd name="T1" fmla="*/ 35 h 35"/>
                                <a:gd name="T2" fmla="*/ 0 w 20"/>
                                <a:gd name="T3" fmla="*/ 5 h 35"/>
                                <a:gd name="T4" fmla="*/ 10 w 20"/>
                                <a:gd name="T5" fmla="*/ 0 h 35"/>
                                <a:gd name="T6" fmla="*/ 20 w 20"/>
                                <a:gd name="T7" fmla="*/ 30 h 35"/>
                                <a:gd name="T8" fmla="*/ 12 w 20"/>
                                <a:gd name="T9" fmla="*/ 35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0"/>
                                <a:gd name="T16" fmla="*/ 0 h 35"/>
                                <a:gd name="T17" fmla="*/ 20 w 20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0" h="35">
                                  <a:moveTo>
                                    <a:pt x="12" y="3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20" y="30"/>
                                  </a:lnTo>
                                  <a:lnTo>
                                    <a:pt x="12" y="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22E2C7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4" name="Freeform 590"/>
                          <wps:cNvSpPr>
                            <a:spLocks/>
                          </wps:cNvSpPr>
                          <wps:spPr bwMode="auto">
                            <a:xfrm>
                              <a:off x="1042" y="96"/>
                              <a:ext cx="4" cy="7"/>
                            </a:xfrm>
                            <a:custGeom>
                              <a:avLst/>
                              <a:gdLst>
                                <a:gd name="T0" fmla="*/ 10 w 17"/>
                                <a:gd name="T1" fmla="*/ 35 h 35"/>
                                <a:gd name="T2" fmla="*/ 0 w 17"/>
                                <a:gd name="T3" fmla="*/ 5 h 35"/>
                                <a:gd name="T4" fmla="*/ 10 w 17"/>
                                <a:gd name="T5" fmla="*/ 0 h 35"/>
                                <a:gd name="T6" fmla="*/ 17 w 17"/>
                                <a:gd name="T7" fmla="*/ 32 h 35"/>
                                <a:gd name="T8" fmla="*/ 10 w 17"/>
                                <a:gd name="T9" fmla="*/ 35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7"/>
                                <a:gd name="T16" fmla="*/ 0 h 35"/>
                                <a:gd name="T17" fmla="*/ 17 w 17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7" h="35">
                                  <a:moveTo>
                                    <a:pt x="10" y="35"/>
                                  </a:moveTo>
                                  <a:lnTo>
                                    <a:pt x="0" y="5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7" y="32"/>
                                  </a:lnTo>
                                  <a:lnTo>
                                    <a:pt x="10" y="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34DB21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5" name="Freeform 591"/>
                          <wps:cNvSpPr>
                            <a:spLocks/>
                          </wps:cNvSpPr>
                          <wps:spPr bwMode="auto">
                            <a:xfrm>
                              <a:off x="1044" y="95"/>
                              <a:ext cx="4" cy="7"/>
                            </a:xfrm>
                            <a:custGeom>
                              <a:avLst/>
                              <a:gdLst>
                                <a:gd name="T0" fmla="*/ 7 w 15"/>
                                <a:gd name="T1" fmla="*/ 34 h 34"/>
                                <a:gd name="T2" fmla="*/ 0 w 15"/>
                                <a:gd name="T3" fmla="*/ 2 h 34"/>
                                <a:gd name="T4" fmla="*/ 10 w 15"/>
                                <a:gd name="T5" fmla="*/ 0 h 34"/>
                                <a:gd name="T6" fmla="*/ 15 w 15"/>
                                <a:gd name="T7" fmla="*/ 32 h 34"/>
                                <a:gd name="T8" fmla="*/ 7 w 15"/>
                                <a:gd name="T9" fmla="*/ 34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5"/>
                                <a:gd name="T16" fmla="*/ 0 h 34"/>
                                <a:gd name="T17" fmla="*/ 15 w 15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5" h="34">
                                  <a:moveTo>
                                    <a:pt x="7" y="34"/>
                                  </a:moveTo>
                                  <a:lnTo>
                                    <a:pt x="0" y="2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5" y="32"/>
                                  </a:lnTo>
                                  <a:lnTo>
                                    <a:pt x="7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A77228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6" name="Freeform 592"/>
                          <wps:cNvSpPr>
                            <a:spLocks/>
                          </wps:cNvSpPr>
                          <wps:spPr bwMode="auto">
                            <a:xfrm>
                              <a:off x="1047" y="95"/>
                              <a:ext cx="3" cy="7"/>
                            </a:xfrm>
                            <a:custGeom>
                              <a:avLst/>
                              <a:gdLst>
                                <a:gd name="T0" fmla="*/ 5 w 13"/>
                                <a:gd name="T1" fmla="*/ 35 h 35"/>
                                <a:gd name="T2" fmla="*/ 0 w 13"/>
                                <a:gd name="T3" fmla="*/ 3 h 35"/>
                                <a:gd name="T4" fmla="*/ 10 w 13"/>
                                <a:gd name="T5" fmla="*/ 0 h 35"/>
                                <a:gd name="T6" fmla="*/ 13 w 13"/>
                                <a:gd name="T7" fmla="*/ 34 h 35"/>
                                <a:gd name="T8" fmla="*/ 5 w 13"/>
                                <a:gd name="T9" fmla="*/ 35 h 3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3"/>
                                <a:gd name="T16" fmla="*/ 0 h 35"/>
                                <a:gd name="T17" fmla="*/ 13 w 13"/>
                                <a:gd name="T18" fmla="*/ 35 h 3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3" h="35">
                                  <a:moveTo>
                                    <a:pt x="5" y="35"/>
                                  </a:moveTo>
                                  <a:lnTo>
                                    <a:pt x="0" y="3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3" y="34"/>
                                  </a:lnTo>
                                  <a:lnTo>
                                    <a:pt x="5" y="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502C21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7" name="Freeform 593"/>
                          <wps:cNvSpPr>
                            <a:spLocks/>
                          </wps:cNvSpPr>
                          <wps:spPr bwMode="auto">
                            <a:xfrm>
                              <a:off x="1049" y="95"/>
                              <a:ext cx="3" cy="7"/>
                            </a:xfrm>
                            <a:custGeom>
                              <a:avLst/>
                              <a:gdLst>
                                <a:gd name="T0" fmla="*/ 3 w 11"/>
                                <a:gd name="T1" fmla="*/ 34 h 34"/>
                                <a:gd name="T2" fmla="*/ 0 w 11"/>
                                <a:gd name="T3" fmla="*/ 0 h 34"/>
                                <a:gd name="T4" fmla="*/ 11 w 11"/>
                                <a:gd name="T5" fmla="*/ 0 h 34"/>
                                <a:gd name="T6" fmla="*/ 11 w 11"/>
                                <a:gd name="T7" fmla="*/ 32 h 34"/>
                                <a:gd name="T8" fmla="*/ 3 w 11"/>
                                <a:gd name="T9" fmla="*/ 34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1"/>
                                <a:gd name="T16" fmla="*/ 0 h 34"/>
                                <a:gd name="T17" fmla="*/ 11 w 11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1" h="34">
                                  <a:moveTo>
                                    <a:pt x="3" y="34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11" y="32"/>
                                  </a:lnTo>
                                  <a:lnTo>
                                    <a:pt x="3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C032F9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8" name="Freeform 594"/>
                          <wps:cNvSpPr>
                            <a:spLocks/>
                          </wps:cNvSpPr>
                          <wps:spPr bwMode="auto">
                            <a:xfrm>
                              <a:off x="1052" y="95"/>
                              <a:ext cx="3" cy="7"/>
                            </a:xfrm>
                            <a:custGeom>
                              <a:avLst/>
                              <a:gdLst>
                                <a:gd name="T0" fmla="*/ 0 w 11"/>
                                <a:gd name="T1" fmla="*/ 32 h 34"/>
                                <a:gd name="T2" fmla="*/ 0 w 11"/>
                                <a:gd name="T3" fmla="*/ 0 h 34"/>
                                <a:gd name="T4" fmla="*/ 11 w 11"/>
                                <a:gd name="T5" fmla="*/ 0 h 34"/>
                                <a:gd name="T6" fmla="*/ 9 w 11"/>
                                <a:gd name="T7" fmla="*/ 34 h 34"/>
                                <a:gd name="T8" fmla="*/ 0 w 11"/>
                                <a:gd name="T9" fmla="*/ 32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1"/>
                                <a:gd name="T16" fmla="*/ 0 h 34"/>
                                <a:gd name="T17" fmla="*/ 11 w 11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1" h="34">
                                  <a:moveTo>
                                    <a:pt x="0" y="32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9" y="34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9" name="Freeform 595"/>
                          <wps:cNvSpPr>
                            <a:spLocks/>
                          </wps:cNvSpPr>
                          <wps:spPr bwMode="auto">
                            <a:xfrm>
                              <a:off x="1166" y="152"/>
                              <a:ext cx="20" cy="17"/>
                            </a:xfrm>
                            <a:custGeom>
                              <a:avLst/>
                              <a:gdLst>
                                <a:gd name="T0" fmla="*/ 39 w 78"/>
                                <a:gd name="T1" fmla="*/ 0 h 86"/>
                                <a:gd name="T2" fmla="*/ 47 w 78"/>
                                <a:gd name="T3" fmla="*/ 2 h 86"/>
                                <a:gd name="T4" fmla="*/ 54 w 78"/>
                                <a:gd name="T5" fmla="*/ 4 h 86"/>
                                <a:gd name="T6" fmla="*/ 61 w 78"/>
                                <a:gd name="T7" fmla="*/ 8 h 86"/>
                                <a:gd name="T8" fmla="*/ 66 w 78"/>
                                <a:gd name="T9" fmla="*/ 13 h 86"/>
                                <a:gd name="T10" fmla="*/ 71 w 78"/>
                                <a:gd name="T11" fmla="*/ 19 h 86"/>
                                <a:gd name="T12" fmla="*/ 75 w 78"/>
                                <a:gd name="T13" fmla="*/ 26 h 86"/>
                                <a:gd name="T14" fmla="*/ 77 w 78"/>
                                <a:gd name="T15" fmla="*/ 34 h 86"/>
                                <a:gd name="T16" fmla="*/ 78 w 78"/>
                                <a:gd name="T17" fmla="*/ 42 h 86"/>
                                <a:gd name="T18" fmla="*/ 77 w 78"/>
                                <a:gd name="T19" fmla="*/ 51 h 86"/>
                                <a:gd name="T20" fmla="*/ 75 w 78"/>
                                <a:gd name="T21" fmla="*/ 60 h 86"/>
                                <a:gd name="T22" fmla="*/ 71 w 78"/>
                                <a:gd name="T23" fmla="*/ 67 h 86"/>
                                <a:gd name="T24" fmla="*/ 66 w 78"/>
                                <a:gd name="T25" fmla="*/ 73 h 86"/>
                                <a:gd name="T26" fmla="*/ 61 w 78"/>
                                <a:gd name="T27" fmla="*/ 78 h 86"/>
                                <a:gd name="T28" fmla="*/ 54 w 78"/>
                                <a:gd name="T29" fmla="*/ 82 h 86"/>
                                <a:gd name="T30" fmla="*/ 47 w 78"/>
                                <a:gd name="T31" fmla="*/ 85 h 86"/>
                                <a:gd name="T32" fmla="*/ 39 w 78"/>
                                <a:gd name="T33" fmla="*/ 86 h 86"/>
                                <a:gd name="T34" fmla="*/ 31 w 78"/>
                                <a:gd name="T35" fmla="*/ 85 h 86"/>
                                <a:gd name="T36" fmla="*/ 24 w 78"/>
                                <a:gd name="T37" fmla="*/ 82 h 86"/>
                                <a:gd name="T38" fmla="*/ 17 w 78"/>
                                <a:gd name="T39" fmla="*/ 78 h 86"/>
                                <a:gd name="T40" fmla="*/ 12 w 78"/>
                                <a:gd name="T41" fmla="*/ 73 h 86"/>
                                <a:gd name="T42" fmla="*/ 7 w 78"/>
                                <a:gd name="T43" fmla="*/ 67 h 86"/>
                                <a:gd name="T44" fmla="*/ 3 w 78"/>
                                <a:gd name="T45" fmla="*/ 60 h 86"/>
                                <a:gd name="T46" fmla="*/ 1 w 78"/>
                                <a:gd name="T47" fmla="*/ 51 h 86"/>
                                <a:gd name="T48" fmla="*/ 0 w 78"/>
                                <a:gd name="T49" fmla="*/ 42 h 86"/>
                                <a:gd name="T50" fmla="*/ 1 w 78"/>
                                <a:gd name="T51" fmla="*/ 34 h 86"/>
                                <a:gd name="T52" fmla="*/ 3 w 78"/>
                                <a:gd name="T53" fmla="*/ 26 h 86"/>
                                <a:gd name="T54" fmla="*/ 7 w 78"/>
                                <a:gd name="T55" fmla="*/ 19 h 86"/>
                                <a:gd name="T56" fmla="*/ 12 w 78"/>
                                <a:gd name="T57" fmla="*/ 13 h 86"/>
                                <a:gd name="T58" fmla="*/ 17 w 78"/>
                                <a:gd name="T59" fmla="*/ 8 h 86"/>
                                <a:gd name="T60" fmla="*/ 24 w 78"/>
                                <a:gd name="T61" fmla="*/ 4 h 86"/>
                                <a:gd name="T62" fmla="*/ 31 w 78"/>
                                <a:gd name="T63" fmla="*/ 2 h 86"/>
                                <a:gd name="T64" fmla="*/ 39 w 78"/>
                                <a:gd name="T65" fmla="*/ 0 h 86"/>
                                <a:gd name="T66" fmla="*/ 0 60000 65536"/>
                                <a:gd name="T67" fmla="*/ 0 60000 65536"/>
                                <a:gd name="T68" fmla="*/ 0 60000 65536"/>
                                <a:gd name="T69" fmla="*/ 0 60000 65536"/>
                                <a:gd name="T70" fmla="*/ 0 60000 65536"/>
                                <a:gd name="T71" fmla="*/ 0 60000 65536"/>
                                <a:gd name="T72" fmla="*/ 0 60000 65536"/>
                                <a:gd name="T73" fmla="*/ 0 60000 65536"/>
                                <a:gd name="T74" fmla="*/ 0 60000 65536"/>
                                <a:gd name="T75" fmla="*/ 0 60000 65536"/>
                                <a:gd name="T76" fmla="*/ 0 60000 65536"/>
                                <a:gd name="T77" fmla="*/ 0 60000 65536"/>
                                <a:gd name="T78" fmla="*/ 0 60000 65536"/>
                                <a:gd name="T79" fmla="*/ 0 60000 65536"/>
                                <a:gd name="T80" fmla="*/ 0 60000 65536"/>
                                <a:gd name="T81" fmla="*/ 0 60000 65536"/>
                                <a:gd name="T82" fmla="*/ 0 60000 65536"/>
                                <a:gd name="T83" fmla="*/ 0 60000 65536"/>
                                <a:gd name="T84" fmla="*/ 0 60000 65536"/>
                                <a:gd name="T85" fmla="*/ 0 60000 65536"/>
                                <a:gd name="T86" fmla="*/ 0 60000 65536"/>
                                <a:gd name="T87" fmla="*/ 0 60000 65536"/>
                                <a:gd name="T88" fmla="*/ 0 60000 65536"/>
                                <a:gd name="T89" fmla="*/ 0 60000 65536"/>
                                <a:gd name="T90" fmla="*/ 0 60000 65536"/>
                                <a:gd name="T91" fmla="*/ 0 60000 65536"/>
                                <a:gd name="T92" fmla="*/ 0 60000 65536"/>
                                <a:gd name="T93" fmla="*/ 0 60000 65536"/>
                                <a:gd name="T94" fmla="*/ 0 60000 65536"/>
                                <a:gd name="T95" fmla="*/ 0 60000 65536"/>
                                <a:gd name="T96" fmla="*/ 0 60000 65536"/>
                                <a:gd name="T97" fmla="*/ 0 60000 65536"/>
                                <a:gd name="T98" fmla="*/ 0 60000 65536"/>
                                <a:gd name="T99" fmla="*/ 0 w 78"/>
                                <a:gd name="T100" fmla="*/ 0 h 86"/>
                                <a:gd name="T101" fmla="*/ 78 w 78"/>
                                <a:gd name="T102" fmla="*/ 86 h 86"/>
                              </a:gdLst>
                              <a:ahLst/>
                              <a:cxnLst>
                                <a:cxn ang="T66">
                                  <a:pos x="T0" y="T1"/>
                                </a:cxn>
                                <a:cxn ang="T67">
                                  <a:pos x="T2" y="T3"/>
                                </a:cxn>
                                <a:cxn ang="T68">
                                  <a:pos x="T4" y="T5"/>
                                </a:cxn>
                                <a:cxn ang="T69">
                                  <a:pos x="T6" y="T7"/>
                                </a:cxn>
                                <a:cxn ang="T70">
                                  <a:pos x="T8" y="T9"/>
                                </a:cxn>
                                <a:cxn ang="T71">
                                  <a:pos x="T10" y="T11"/>
                                </a:cxn>
                                <a:cxn ang="T72">
                                  <a:pos x="T12" y="T13"/>
                                </a:cxn>
                                <a:cxn ang="T73">
                                  <a:pos x="T14" y="T15"/>
                                </a:cxn>
                                <a:cxn ang="T74">
                                  <a:pos x="T16" y="T17"/>
                                </a:cxn>
                                <a:cxn ang="T75">
                                  <a:pos x="T18" y="T19"/>
                                </a:cxn>
                                <a:cxn ang="T76">
                                  <a:pos x="T20" y="T21"/>
                                </a:cxn>
                                <a:cxn ang="T77">
                                  <a:pos x="T22" y="T23"/>
                                </a:cxn>
                                <a:cxn ang="T78">
                                  <a:pos x="T24" y="T25"/>
                                </a:cxn>
                                <a:cxn ang="T79">
                                  <a:pos x="T26" y="T27"/>
                                </a:cxn>
                                <a:cxn ang="T80">
                                  <a:pos x="T28" y="T29"/>
                                </a:cxn>
                                <a:cxn ang="T81">
                                  <a:pos x="T30" y="T31"/>
                                </a:cxn>
                                <a:cxn ang="T82">
                                  <a:pos x="T32" y="T33"/>
                                </a:cxn>
                                <a:cxn ang="T83">
                                  <a:pos x="T34" y="T35"/>
                                </a:cxn>
                                <a:cxn ang="T84">
                                  <a:pos x="T36" y="T37"/>
                                </a:cxn>
                                <a:cxn ang="T85">
                                  <a:pos x="T38" y="T39"/>
                                </a:cxn>
                                <a:cxn ang="T86">
                                  <a:pos x="T40" y="T41"/>
                                </a:cxn>
                                <a:cxn ang="T87">
                                  <a:pos x="T42" y="T43"/>
                                </a:cxn>
                                <a:cxn ang="T88">
                                  <a:pos x="T44" y="T45"/>
                                </a:cxn>
                                <a:cxn ang="T89">
                                  <a:pos x="T46" y="T47"/>
                                </a:cxn>
                                <a:cxn ang="T90">
                                  <a:pos x="T48" y="T49"/>
                                </a:cxn>
                                <a:cxn ang="T91">
                                  <a:pos x="T50" y="T51"/>
                                </a:cxn>
                                <a:cxn ang="T92">
                                  <a:pos x="T52" y="T53"/>
                                </a:cxn>
                                <a:cxn ang="T93">
                                  <a:pos x="T54" y="T55"/>
                                </a:cxn>
                                <a:cxn ang="T94">
                                  <a:pos x="T56" y="T57"/>
                                </a:cxn>
                                <a:cxn ang="T95">
                                  <a:pos x="T58" y="T59"/>
                                </a:cxn>
                                <a:cxn ang="T96">
                                  <a:pos x="T60" y="T61"/>
                                </a:cxn>
                                <a:cxn ang="T97">
                                  <a:pos x="T62" y="T63"/>
                                </a:cxn>
                                <a:cxn ang="T98">
                                  <a:pos x="T64" y="T65"/>
                                </a:cxn>
                              </a:cxnLst>
                              <a:rect l="T99" t="T100" r="T101" b="T102"/>
                              <a:pathLst>
                                <a:path w="78" h="86">
                                  <a:moveTo>
                                    <a:pt x="39" y="0"/>
                                  </a:moveTo>
                                  <a:lnTo>
                                    <a:pt x="47" y="2"/>
                                  </a:lnTo>
                                  <a:lnTo>
                                    <a:pt x="54" y="4"/>
                                  </a:lnTo>
                                  <a:lnTo>
                                    <a:pt x="61" y="8"/>
                                  </a:lnTo>
                                  <a:lnTo>
                                    <a:pt x="66" y="13"/>
                                  </a:lnTo>
                                  <a:lnTo>
                                    <a:pt x="71" y="19"/>
                                  </a:lnTo>
                                  <a:lnTo>
                                    <a:pt x="75" y="26"/>
                                  </a:lnTo>
                                  <a:lnTo>
                                    <a:pt x="77" y="34"/>
                                  </a:lnTo>
                                  <a:lnTo>
                                    <a:pt x="78" y="42"/>
                                  </a:lnTo>
                                  <a:lnTo>
                                    <a:pt x="77" y="51"/>
                                  </a:lnTo>
                                  <a:lnTo>
                                    <a:pt x="75" y="60"/>
                                  </a:lnTo>
                                  <a:lnTo>
                                    <a:pt x="71" y="67"/>
                                  </a:lnTo>
                                  <a:lnTo>
                                    <a:pt x="66" y="73"/>
                                  </a:lnTo>
                                  <a:lnTo>
                                    <a:pt x="61" y="78"/>
                                  </a:lnTo>
                                  <a:lnTo>
                                    <a:pt x="54" y="82"/>
                                  </a:lnTo>
                                  <a:lnTo>
                                    <a:pt x="47" y="85"/>
                                  </a:lnTo>
                                  <a:lnTo>
                                    <a:pt x="39" y="86"/>
                                  </a:lnTo>
                                  <a:lnTo>
                                    <a:pt x="31" y="85"/>
                                  </a:lnTo>
                                  <a:lnTo>
                                    <a:pt x="24" y="82"/>
                                  </a:lnTo>
                                  <a:lnTo>
                                    <a:pt x="17" y="78"/>
                                  </a:lnTo>
                                  <a:lnTo>
                                    <a:pt x="12" y="73"/>
                                  </a:lnTo>
                                  <a:lnTo>
                                    <a:pt x="7" y="67"/>
                                  </a:lnTo>
                                  <a:lnTo>
                                    <a:pt x="3" y="60"/>
                                  </a:lnTo>
                                  <a:lnTo>
                                    <a:pt x="1" y="51"/>
                                  </a:lnTo>
                                  <a:lnTo>
                                    <a:pt x="0" y="42"/>
                                  </a:lnTo>
                                  <a:lnTo>
                                    <a:pt x="1" y="34"/>
                                  </a:lnTo>
                                  <a:lnTo>
                                    <a:pt x="3" y="26"/>
                                  </a:lnTo>
                                  <a:lnTo>
                                    <a:pt x="7" y="19"/>
                                  </a:lnTo>
                                  <a:lnTo>
                                    <a:pt x="12" y="13"/>
                                  </a:lnTo>
                                  <a:lnTo>
                                    <a:pt x="17" y="8"/>
                                  </a:lnTo>
                                  <a:lnTo>
                                    <a:pt x="24" y="4"/>
                                  </a:lnTo>
                                  <a:lnTo>
                                    <a:pt x="31" y="2"/>
                                  </a:lnTo>
                                  <a:lnTo>
                                    <a:pt x="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2B2B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B7629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0" name="Freeform 596"/>
                          <wps:cNvSpPr>
                            <a:spLocks/>
                          </wps:cNvSpPr>
                          <wps:spPr bwMode="auto">
                            <a:xfrm>
                              <a:off x="1177" y="149"/>
                              <a:ext cx="4" cy="7"/>
                            </a:xfrm>
                            <a:custGeom>
                              <a:avLst/>
                              <a:gdLst>
                                <a:gd name="T0" fmla="*/ 0 w 15"/>
                                <a:gd name="T1" fmla="*/ 33 h 34"/>
                                <a:gd name="T2" fmla="*/ 5 w 15"/>
                                <a:gd name="T3" fmla="*/ 0 h 34"/>
                                <a:gd name="T4" fmla="*/ 15 w 15"/>
                                <a:gd name="T5" fmla="*/ 3 h 34"/>
                                <a:gd name="T6" fmla="*/ 5 w 15"/>
                                <a:gd name="T7" fmla="*/ 34 h 34"/>
                                <a:gd name="T8" fmla="*/ 0 w 15"/>
                                <a:gd name="T9" fmla="*/ 33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5"/>
                                <a:gd name="T16" fmla="*/ 0 h 34"/>
                                <a:gd name="T17" fmla="*/ 15 w 15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5" h="34">
                                  <a:moveTo>
                                    <a:pt x="0" y="33"/>
                                  </a:moveTo>
                                  <a:lnTo>
                                    <a:pt x="5" y="0"/>
                                  </a:lnTo>
                                  <a:lnTo>
                                    <a:pt x="15" y="3"/>
                                  </a:lnTo>
                                  <a:lnTo>
                                    <a:pt x="5" y="34"/>
                                  </a:lnTo>
                                  <a:lnTo>
                                    <a:pt x="0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6C5FEF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1" name="Freeform 597"/>
                          <wps:cNvSpPr>
                            <a:spLocks/>
                          </wps:cNvSpPr>
                          <wps:spPr bwMode="auto">
                            <a:xfrm>
                              <a:off x="1179" y="150"/>
                              <a:ext cx="4" cy="6"/>
                            </a:xfrm>
                            <a:custGeom>
                              <a:avLst/>
                              <a:gdLst>
                                <a:gd name="T0" fmla="*/ 0 w 18"/>
                                <a:gd name="T1" fmla="*/ 31 h 33"/>
                                <a:gd name="T2" fmla="*/ 10 w 18"/>
                                <a:gd name="T3" fmla="*/ 0 h 33"/>
                                <a:gd name="T4" fmla="*/ 18 w 18"/>
                                <a:gd name="T5" fmla="*/ 6 h 33"/>
                                <a:gd name="T6" fmla="*/ 5 w 18"/>
                                <a:gd name="T7" fmla="*/ 33 h 33"/>
                                <a:gd name="T8" fmla="*/ 0 w 18"/>
                                <a:gd name="T9" fmla="*/ 31 h 3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8"/>
                                <a:gd name="T16" fmla="*/ 0 h 33"/>
                                <a:gd name="T17" fmla="*/ 18 w 18"/>
                                <a:gd name="T18" fmla="*/ 33 h 3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8" h="33">
                                  <a:moveTo>
                                    <a:pt x="0" y="31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18" y="6"/>
                                  </a:lnTo>
                                  <a:lnTo>
                                    <a:pt x="5" y="33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C7724C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2" name="Freeform 598"/>
                          <wps:cNvSpPr>
                            <a:spLocks/>
                          </wps:cNvSpPr>
                          <wps:spPr bwMode="auto">
                            <a:xfrm>
                              <a:off x="1180" y="151"/>
                              <a:ext cx="5" cy="6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27 h 31"/>
                                <a:gd name="T2" fmla="*/ 13 w 21"/>
                                <a:gd name="T3" fmla="*/ 0 h 31"/>
                                <a:gd name="T4" fmla="*/ 21 w 21"/>
                                <a:gd name="T5" fmla="*/ 6 h 31"/>
                                <a:gd name="T6" fmla="*/ 3 w 21"/>
                                <a:gd name="T7" fmla="*/ 31 h 31"/>
                                <a:gd name="T8" fmla="*/ 0 w 21"/>
                                <a:gd name="T9" fmla="*/ 27 h 3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1"/>
                                <a:gd name="T16" fmla="*/ 0 h 31"/>
                                <a:gd name="T17" fmla="*/ 21 w 21"/>
                                <a:gd name="T18" fmla="*/ 31 h 31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1" h="31">
                                  <a:moveTo>
                                    <a:pt x="0" y="27"/>
                                  </a:moveTo>
                                  <a:lnTo>
                                    <a:pt x="13" y="0"/>
                                  </a:lnTo>
                                  <a:lnTo>
                                    <a:pt x="21" y="6"/>
                                  </a:lnTo>
                                  <a:lnTo>
                                    <a:pt x="3" y="31"/>
                                  </a:lnTo>
                                  <a:lnTo>
                                    <a:pt x="0" y="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9E98B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3" name="Freeform 599"/>
                          <wps:cNvSpPr>
                            <a:spLocks/>
                          </wps:cNvSpPr>
                          <wps:spPr bwMode="auto">
                            <a:xfrm>
                              <a:off x="1181" y="152"/>
                              <a:ext cx="6" cy="6"/>
                            </a:xfrm>
                            <a:custGeom>
                              <a:avLst/>
                              <a:gdLst>
                                <a:gd name="T0" fmla="*/ 0 w 25"/>
                                <a:gd name="T1" fmla="*/ 25 h 29"/>
                                <a:gd name="T2" fmla="*/ 18 w 25"/>
                                <a:gd name="T3" fmla="*/ 0 h 29"/>
                                <a:gd name="T4" fmla="*/ 25 w 25"/>
                                <a:gd name="T5" fmla="*/ 9 h 29"/>
                                <a:gd name="T6" fmla="*/ 3 w 25"/>
                                <a:gd name="T7" fmla="*/ 29 h 29"/>
                                <a:gd name="T8" fmla="*/ 0 w 25"/>
                                <a:gd name="T9" fmla="*/ 25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5"/>
                                <a:gd name="T16" fmla="*/ 0 h 29"/>
                                <a:gd name="T17" fmla="*/ 25 w 25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5" h="29">
                                  <a:moveTo>
                                    <a:pt x="0" y="25"/>
                                  </a:moveTo>
                                  <a:lnTo>
                                    <a:pt x="18" y="0"/>
                                  </a:lnTo>
                                  <a:lnTo>
                                    <a:pt x="25" y="9"/>
                                  </a:lnTo>
                                  <a:lnTo>
                                    <a:pt x="3" y="29"/>
                                  </a:lnTo>
                                  <a:lnTo>
                                    <a:pt x="0" y="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2F5124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4" name="Freeform 600"/>
                          <wps:cNvSpPr>
                            <a:spLocks/>
                          </wps:cNvSpPr>
                          <wps:spPr bwMode="auto">
                            <a:xfrm>
                              <a:off x="1181" y="154"/>
                              <a:ext cx="7" cy="5"/>
                            </a:xfrm>
                            <a:custGeom>
                              <a:avLst/>
                              <a:gdLst>
                                <a:gd name="T0" fmla="*/ 0 w 27"/>
                                <a:gd name="T1" fmla="*/ 20 h 25"/>
                                <a:gd name="T2" fmla="*/ 22 w 27"/>
                                <a:gd name="T3" fmla="*/ 0 h 25"/>
                                <a:gd name="T4" fmla="*/ 27 w 27"/>
                                <a:gd name="T5" fmla="*/ 10 h 25"/>
                                <a:gd name="T6" fmla="*/ 3 w 27"/>
                                <a:gd name="T7" fmla="*/ 25 h 25"/>
                                <a:gd name="T8" fmla="*/ 0 w 27"/>
                                <a:gd name="T9" fmla="*/ 20 h 2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5"/>
                                <a:gd name="T17" fmla="*/ 27 w 27"/>
                                <a:gd name="T18" fmla="*/ 25 h 2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5">
                                  <a:moveTo>
                                    <a:pt x="0" y="20"/>
                                  </a:moveTo>
                                  <a:lnTo>
                                    <a:pt x="22" y="0"/>
                                  </a:lnTo>
                                  <a:lnTo>
                                    <a:pt x="27" y="10"/>
                                  </a:lnTo>
                                  <a:lnTo>
                                    <a:pt x="3" y="25"/>
                                  </a:lnTo>
                                  <a:lnTo>
                                    <a:pt x="0" y="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FED1D3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5" name="Freeform 601"/>
                          <wps:cNvSpPr>
                            <a:spLocks/>
                          </wps:cNvSpPr>
                          <wps:spPr bwMode="auto">
                            <a:xfrm>
                              <a:off x="1182" y="156"/>
                              <a:ext cx="7" cy="3"/>
                            </a:xfrm>
                            <a:custGeom>
                              <a:avLst/>
                              <a:gdLst>
                                <a:gd name="T0" fmla="*/ 0 w 27"/>
                                <a:gd name="T1" fmla="*/ 15 h 18"/>
                                <a:gd name="T2" fmla="*/ 24 w 27"/>
                                <a:gd name="T3" fmla="*/ 0 h 18"/>
                                <a:gd name="T4" fmla="*/ 27 w 27"/>
                                <a:gd name="T5" fmla="*/ 12 h 18"/>
                                <a:gd name="T6" fmla="*/ 1 w 27"/>
                                <a:gd name="T7" fmla="*/ 18 h 18"/>
                                <a:gd name="T8" fmla="*/ 0 w 27"/>
                                <a:gd name="T9" fmla="*/ 15 h 18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8"/>
                                <a:gd name="T17" fmla="*/ 27 w 27"/>
                                <a:gd name="T18" fmla="*/ 18 h 18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8">
                                  <a:moveTo>
                                    <a:pt x="0" y="15"/>
                                  </a:moveTo>
                                  <a:lnTo>
                                    <a:pt x="24" y="0"/>
                                  </a:lnTo>
                                  <a:lnTo>
                                    <a:pt x="27" y="12"/>
                                  </a:lnTo>
                                  <a:lnTo>
                                    <a:pt x="1" y="18"/>
                                  </a:lnTo>
                                  <a:lnTo>
                                    <a:pt x="0" y="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0D263A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6" name="Freeform 602"/>
                          <wps:cNvSpPr>
                            <a:spLocks/>
                          </wps:cNvSpPr>
                          <wps:spPr bwMode="auto">
                            <a:xfrm>
                              <a:off x="1182" y="158"/>
                              <a:ext cx="7" cy="2"/>
                            </a:xfrm>
                            <a:custGeom>
                              <a:avLst/>
                              <a:gdLst>
                                <a:gd name="T0" fmla="*/ 0 w 27"/>
                                <a:gd name="T1" fmla="*/ 6 h 11"/>
                                <a:gd name="T2" fmla="*/ 26 w 27"/>
                                <a:gd name="T3" fmla="*/ 0 h 11"/>
                                <a:gd name="T4" fmla="*/ 27 w 27"/>
                                <a:gd name="T5" fmla="*/ 11 h 11"/>
                                <a:gd name="T6" fmla="*/ 0 w 27"/>
                                <a:gd name="T7" fmla="*/ 11 h 11"/>
                                <a:gd name="T8" fmla="*/ 0 w 27"/>
                                <a:gd name="T9" fmla="*/ 6 h 1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1"/>
                                <a:gd name="T17" fmla="*/ 27 w 27"/>
                                <a:gd name="T18" fmla="*/ 11 h 11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1">
                                  <a:moveTo>
                                    <a:pt x="0" y="6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27" y="11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A94B54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7" name="Freeform 603"/>
                          <wps:cNvSpPr>
                            <a:spLocks/>
                          </wps:cNvSpPr>
                          <wps:spPr bwMode="auto">
                            <a:xfrm>
                              <a:off x="1182" y="160"/>
                              <a:ext cx="7" cy="3"/>
                            </a:xfrm>
                            <a:custGeom>
                              <a:avLst/>
                              <a:gdLst>
                                <a:gd name="T0" fmla="*/ 0 w 27"/>
                                <a:gd name="T1" fmla="*/ 0 h 13"/>
                                <a:gd name="T2" fmla="*/ 27 w 27"/>
                                <a:gd name="T3" fmla="*/ 0 h 13"/>
                                <a:gd name="T4" fmla="*/ 26 w 27"/>
                                <a:gd name="T5" fmla="*/ 13 h 13"/>
                                <a:gd name="T6" fmla="*/ 0 w 27"/>
                                <a:gd name="T7" fmla="*/ 5 h 13"/>
                                <a:gd name="T8" fmla="*/ 0 w 27"/>
                                <a:gd name="T9" fmla="*/ 0 h 1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3"/>
                                <a:gd name="T17" fmla="*/ 27 w 27"/>
                                <a:gd name="T18" fmla="*/ 13 h 1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3">
                                  <a:moveTo>
                                    <a:pt x="0" y="0"/>
                                  </a:moveTo>
                                  <a:lnTo>
                                    <a:pt x="27" y="0"/>
                                  </a:lnTo>
                                  <a:lnTo>
                                    <a:pt x="26" y="13"/>
                                  </a:lnTo>
                                  <a:lnTo>
                                    <a:pt x="0" y="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4AC962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8" name="Freeform 604"/>
                          <wps:cNvSpPr>
                            <a:spLocks/>
                          </wps:cNvSpPr>
                          <wps:spPr bwMode="auto">
                            <a:xfrm>
                              <a:off x="1182" y="161"/>
                              <a:ext cx="7" cy="4"/>
                            </a:xfrm>
                            <a:custGeom>
                              <a:avLst/>
                              <a:gdLst>
                                <a:gd name="T0" fmla="*/ 1 w 27"/>
                                <a:gd name="T1" fmla="*/ 0 h 19"/>
                                <a:gd name="T2" fmla="*/ 27 w 27"/>
                                <a:gd name="T3" fmla="*/ 8 h 19"/>
                                <a:gd name="T4" fmla="*/ 24 w 27"/>
                                <a:gd name="T5" fmla="*/ 19 h 19"/>
                                <a:gd name="T6" fmla="*/ 0 w 27"/>
                                <a:gd name="T7" fmla="*/ 5 h 19"/>
                                <a:gd name="T8" fmla="*/ 1 w 27"/>
                                <a:gd name="T9" fmla="*/ 0 h 1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9"/>
                                <a:gd name="T17" fmla="*/ 27 w 27"/>
                                <a:gd name="T18" fmla="*/ 19 h 1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9">
                                  <a:moveTo>
                                    <a:pt x="1" y="0"/>
                                  </a:moveTo>
                                  <a:lnTo>
                                    <a:pt x="27" y="8"/>
                                  </a:lnTo>
                                  <a:lnTo>
                                    <a:pt x="24" y="19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2C0C53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9" name="Freeform 605"/>
                          <wps:cNvSpPr>
                            <a:spLocks/>
                          </wps:cNvSpPr>
                          <wps:spPr bwMode="auto">
                            <a:xfrm>
                              <a:off x="1181" y="162"/>
                              <a:ext cx="7" cy="5"/>
                            </a:xfrm>
                            <a:custGeom>
                              <a:avLst/>
                              <a:gdLst>
                                <a:gd name="T0" fmla="*/ 3 w 27"/>
                                <a:gd name="T1" fmla="*/ 0 h 25"/>
                                <a:gd name="T2" fmla="*/ 27 w 27"/>
                                <a:gd name="T3" fmla="*/ 14 h 25"/>
                                <a:gd name="T4" fmla="*/ 22 w 27"/>
                                <a:gd name="T5" fmla="*/ 25 h 25"/>
                                <a:gd name="T6" fmla="*/ 0 w 27"/>
                                <a:gd name="T7" fmla="*/ 5 h 25"/>
                                <a:gd name="T8" fmla="*/ 3 w 27"/>
                                <a:gd name="T9" fmla="*/ 0 h 2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25"/>
                                <a:gd name="T17" fmla="*/ 27 w 27"/>
                                <a:gd name="T18" fmla="*/ 25 h 2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25">
                                  <a:moveTo>
                                    <a:pt x="3" y="0"/>
                                  </a:moveTo>
                                  <a:lnTo>
                                    <a:pt x="27" y="14"/>
                                  </a:lnTo>
                                  <a:lnTo>
                                    <a:pt x="22" y="25"/>
                                  </a:lnTo>
                                  <a:lnTo>
                                    <a:pt x="0" y="5"/>
                                  </a:lnTo>
                                  <a:lnTo>
                                    <a:pt x="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1DE5A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0" name="Freeform 606"/>
                          <wps:cNvSpPr>
                            <a:spLocks/>
                          </wps:cNvSpPr>
                          <wps:spPr bwMode="auto">
                            <a:xfrm>
                              <a:off x="1181" y="163"/>
                              <a:ext cx="6" cy="6"/>
                            </a:xfrm>
                            <a:custGeom>
                              <a:avLst/>
                              <a:gdLst>
                                <a:gd name="T0" fmla="*/ 3 w 25"/>
                                <a:gd name="T1" fmla="*/ 0 h 29"/>
                                <a:gd name="T2" fmla="*/ 25 w 25"/>
                                <a:gd name="T3" fmla="*/ 20 h 29"/>
                                <a:gd name="T4" fmla="*/ 18 w 25"/>
                                <a:gd name="T5" fmla="*/ 29 h 29"/>
                                <a:gd name="T6" fmla="*/ 0 w 25"/>
                                <a:gd name="T7" fmla="*/ 4 h 29"/>
                                <a:gd name="T8" fmla="*/ 3 w 25"/>
                                <a:gd name="T9" fmla="*/ 0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5"/>
                                <a:gd name="T16" fmla="*/ 0 h 29"/>
                                <a:gd name="T17" fmla="*/ 25 w 25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5" h="29">
                                  <a:moveTo>
                                    <a:pt x="3" y="0"/>
                                  </a:moveTo>
                                  <a:lnTo>
                                    <a:pt x="25" y="20"/>
                                  </a:lnTo>
                                  <a:lnTo>
                                    <a:pt x="18" y="29"/>
                                  </a:lnTo>
                                  <a:lnTo>
                                    <a:pt x="0" y="4"/>
                                  </a:lnTo>
                                  <a:lnTo>
                                    <a:pt x="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1C0E8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1" name="Freeform 607"/>
                          <wps:cNvSpPr>
                            <a:spLocks/>
                          </wps:cNvSpPr>
                          <wps:spPr bwMode="auto">
                            <a:xfrm>
                              <a:off x="1180" y="164"/>
                              <a:ext cx="5" cy="6"/>
                            </a:xfrm>
                            <a:custGeom>
                              <a:avLst/>
                              <a:gdLst>
                                <a:gd name="T0" fmla="*/ 3 w 21"/>
                                <a:gd name="T1" fmla="*/ 0 h 31"/>
                                <a:gd name="T2" fmla="*/ 21 w 21"/>
                                <a:gd name="T3" fmla="*/ 25 h 31"/>
                                <a:gd name="T4" fmla="*/ 13 w 21"/>
                                <a:gd name="T5" fmla="*/ 31 h 31"/>
                                <a:gd name="T6" fmla="*/ 0 w 21"/>
                                <a:gd name="T7" fmla="*/ 4 h 31"/>
                                <a:gd name="T8" fmla="*/ 3 w 21"/>
                                <a:gd name="T9" fmla="*/ 0 h 3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1"/>
                                <a:gd name="T16" fmla="*/ 0 h 31"/>
                                <a:gd name="T17" fmla="*/ 21 w 21"/>
                                <a:gd name="T18" fmla="*/ 31 h 31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1" h="31">
                                  <a:moveTo>
                                    <a:pt x="3" y="0"/>
                                  </a:moveTo>
                                  <a:lnTo>
                                    <a:pt x="21" y="25"/>
                                  </a:lnTo>
                                  <a:lnTo>
                                    <a:pt x="13" y="31"/>
                                  </a:lnTo>
                                  <a:lnTo>
                                    <a:pt x="0" y="4"/>
                                  </a:lnTo>
                                  <a:lnTo>
                                    <a:pt x="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FDCC7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2" name="Freeform 608"/>
                          <wps:cNvSpPr>
                            <a:spLocks/>
                          </wps:cNvSpPr>
                          <wps:spPr bwMode="auto">
                            <a:xfrm>
                              <a:off x="1179" y="165"/>
                              <a:ext cx="4" cy="6"/>
                            </a:xfrm>
                            <a:custGeom>
                              <a:avLst/>
                              <a:gdLst>
                                <a:gd name="T0" fmla="*/ 5 w 18"/>
                                <a:gd name="T1" fmla="*/ 0 h 32"/>
                                <a:gd name="T2" fmla="*/ 18 w 18"/>
                                <a:gd name="T3" fmla="*/ 27 h 32"/>
                                <a:gd name="T4" fmla="*/ 10 w 18"/>
                                <a:gd name="T5" fmla="*/ 32 h 32"/>
                                <a:gd name="T6" fmla="*/ 0 w 18"/>
                                <a:gd name="T7" fmla="*/ 2 h 32"/>
                                <a:gd name="T8" fmla="*/ 5 w 18"/>
                                <a:gd name="T9" fmla="*/ 0 h 32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8"/>
                                <a:gd name="T16" fmla="*/ 0 h 32"/>
                                <a:gd name="T17" fmla="*/ 18 w 18"/>
                                <a:gd name="T18" fmla="*/ 32 h 32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8" h="32">
                                  <a:moveTo>
                                    <a:pt x="5" y="0"/>
                                  </a:moveTo>
                                  <a:lnTo>
                                    <a:pt x="18" y="27"/>
                                  </a:lnTo>
                                  <a:lnTo>
                                    <a:pt x="10" y="32"/>
                                  </a:lnTo>
                                  <a:lnTo>
                                    <a:pt x="0" y="2"/>
                                  </a:lnTo>
                                  <a:lnTo>
                                    <a:pt x="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72B7A5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3" name="Freeform 609"/>
                          <wps:cNvSpPr>
                            <a:spLocks/>
                          </wps:cNvSpPr>
                          <wps:spPr bwMode="auto">
                            <a:xfrm>
                              <a:off x="1177" y="165"/>
                              <a:ext cx="4" cy="7"/>
                            </a:xfrm>
                            <a:custGeom>
                              <a:avLst/>
                              <a:gdLst>
                                <a:gd name="T0" fmla="*/ 5 w 15"/>
                                <a:gd name="T1" fmla="*/ 0 h 34"/>
                                <a:gd name="T2" fmla="*/ 15 w 15"/>
                                <a:gd name="T3" fmla="*/ 30 h 34"/>
                                <a:gd name="T4" fmla="*/ 5 w 15"/>
                                <a:gd name="T5" fmla="*/ 34 h 34"/>
                                <a:gd name="T6" fmla="*/ 0 w 15"/>
                                <a:gd name="T7" fmla="*/ 1 h 34"/>
                                <a:gd name="T8" fmla="*/ 5 w 15"/>
                                <a:gd name="T9" fmla="*/ 0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5"/>
                                <a:gd name="T16" fmla="*/ 0 h 34"/>
                                <a:gd name="T17" fmla="*/ 15 w 15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5" h="34">
                                  <a:moveTo>
                                    <a:pt x="5" y="0"/>
                                  </a:moveTo>
                                  <a:lnTo>
                                    <a:pt x="15" y="30"/>
                                  </a:lnTo>
                                  <a:lnTo>
                                    <a:pt x="5" y="34"/>
                                  </a:lnTo>
                                  <a:lnTo>
                                    <a:pt x="0" y="1"/>
                                  </a:lnTo>
                                  <a:lnTo>
                                    <a:pt x="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96C576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4" name="Freeform 610"/>
                          <wps:cNvSpPr>
                            <a:spLocks/>
                          </wps:cNvSpPr>
                          <wps:spPr bwMode="auto">
                            <a:xfrm>
                              <a:off x="1176" y="166"/>
                              <a:ext cx="3" cy="6"/>
                            </a:xfrm>
                            <a:custGeom>
                              <a:avLst/>
                              <a:gdLst>
                                <a:gd name="T0" fmla="*/ 5 w 10"/>
                                <a:gd name="T1" fmla="*/ 0 h 34"/>
                                <a:gd name="T2" fmla="*/ 10 w 10"/>
                                <a:gd name="T3" fmla="*/ 33 h 34"/>
                                <a:gd name="T4" fmla="*/ 0 w 10"/>
                                <a:gd name="T5" fmla="*/ 34 h 34"/>
                                <a:gd name="T6" fmla="*/ 0 w 10"/>
                                <a:gd name="T7" fmla="*/ 2 h 34"/>
                                <a:gd name="T8" fmla="*/ 5 w 10"/>
                                <a:gd name="T9" fmla="*/ 0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0"/>
                                <a:gd name="T16" fmla="*/ 0 h 34"/>
                                <a:gd name="T17" fmla="*/ 10 w 10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0" h="34">
                                  <a:moveTo>
                                    <a:pt x="5" y="0"/>
                                  </a:moveTo>
                                  <a:lnTo>
                                    <a:pt x="10" y="33"/>
                                  </a:lnTo>
                                  <a:lnTo>
                                    <a:pt x="0" y="34"/>
                                  </a:lnTo>
                                  <a:lnTo>
                                    <a:pt x="0" y="2"/>
                                  </a:lnTo>
                                  <a:lnTo>
                                    <a:pt x="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1021C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5" name="Freeform 611"/>
                          <wps:cNvSpPr>
                            <a:spLocks/>
                          </wps:cNvSpPr>
                          <wps:spPr bwMode="auto">
                            <a:xfrm>
                              <a:off x="1174" y="166"/>
                              <a:ext cx="2" cy="6"/>
                            </a:xfrm>
                            <a:custGeom>
                              <a:avLst/>
                              <a:gdLst>
                                <a:gd name="T0" fmla="*/ 10 w 10"/>
                                <a:gd name="T1" fmla="*/ 2 h 34"/>
                                <a:gd name="T2" fmla="*/ 10 w 10"/>
                                <a:gd name="T3" fmla="*/ 34 h 34"/>
                                <a:gd name="T4" fmla="*/ 0 w 10"/>
                                <a:gd name="T5" fmla="*/ 33 h 34"/>
                                <a:gd name="T6" fmla="*/ 4 w 10"/>
                                <a:gd name="T7" fmla="*/ 0 h 34"/>
                                <a:gd name="T8" fmla="*/ 10 w 10"/>
                                <a:gd name="T9" fmla="*/ 2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0"/>
                                <a:gd name="T16" fmla="*/ 0 h 34"/>
                                <a:gd name="T17" fmla="*/ 10 w 10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0" h="34">
                                  <a:moveTo>
                                    <a:pt x="10" y="2"/>
                                  </a:moveTo>
                                  <a:lnTo>
                                    <a:pt x="10" y="34"/>
                                  </a:lnTo>
                                  <a:lnTo>
                                    <a:pt x="0" y="33"/>
                                  </a:lnTo>
                                  <a:lnTo>
                                    <a:pt x="4" y="0"/>
                                  </a:lnTo>
                                  <a:lnTo>
                                    <a:pt x="10" y="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0E4147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6" name="Freeform 612"/>
                          <wps:cNvSpPr>
                            <a:spLocks/>
                          </wps:cNvSpPr>
                          <wps:spPr bwMode="auto">
                            <a:xfrm>
                              <a:off x="1171" y="165"/>
                              <a:ext cx="4" cy="7"/>
                            </a:xfrm>
                            <a:custGeom>
                              <a:avLst/>
                              <a:gdLst>
                                <a:gd name="T0" fmla="*/ 14 w 14"/>
                                <a:gd name="T1" fmla="*/ 1 h 34"/>
                                <a:gd name="T2" fmla="*/ 10 w 14"/>
                                <a:gd name="T3" fmla="*/ 34 h 34"/>
                                <a:gd name="T4" fmla="*/ 0 w 14"/>
                                <a:gd name="T5" fmla="*/ 30 h 34"/>
                                <a:gd name="T6" fmla="*/ 10 w 14"/>
                                <a:gd name="T7" fmla="*/ 0 h 34"/>
                                <a:gd name="T8" fmla="*/ 14 w 14"/>
                                <a:gd name="T9" fmla="*/ 1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4"/>
                                <a:gd name="T16" fmla="*/ 0 h 34"/>
                                <a:gd name="T17" fmla="*/ 14 w 14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4" h="34">
                                  <a:moveTo>
                                    <a:pt x="14" y="1"/>
                                  </a:moveTo>
                                  <a:lnTo>
                                    <a:pt x="10" y="34"/>
                                  </a:lnTo>
                                  <a:lnTo>
                                    <a:pt x="0" y="30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4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4F2AC1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7" name="Freeform 613"/>
                          <wps:cNvSpPr>
                            <a:spLocks/>
                          </wps:cNvSpPr>
                          <wps:spPr bwMode="auto">
                            <a:xfrm>
                              <a:off x="1169" y="165"/>
                              <a:ext cx="5" cy="6"/>
                            </a:xfrm>
                            <a:custGeom>
                              <a:avLst/>
                              <a:gdLst>
                                <a:gd name="T0" fmla="*/ 19 w 19"/>
                                <a:gd name="T1" fmla="*/ 2 h 32"/>
                                <a:gd name="T2" fmla="*/ 9 w 19"/>
                                <a:gd name="T3" fmla="*/ 32 h 32"/>
                                <a:gd name="T4" fmla="*/ 0 w 19"/>
                                <a:gd name="T5" fmla="*/ 27 h 32"/>
                                <a:gd name="T6" fmla="*/ 14 w 19"/>
                                <a:gd name="T7" fmla="*/ 0 h 32"/>
                                <a:gd name="T8" fmla="*/ 19 w 19"/>
                                <a:gd name="T9" fmla="*/ 2 h 32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9"/>
                                <a:gd name="T16" fmla="*/ 0 h 32"/>
                                <a:gd name="T17" fmla="*/ 19 w 19"/>
                                <a:gd name="T18" fmla="*/ 32 h 32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9" h="32">
                                  <a:moveTo>
                                    <a:pt x="19" y="2"/>
                                  </a:moveTo>
                                  <a:lnTo>
                                    <a:pt x="9" y="32"/>
                                  </a:lnTo>
                                  <a:lnTo>
                                    <a:pt x="0" y="27"/>
                                  </a:lnTo>
                                  <a:lnTo>
                                    <a:pt x="14" y="0"/>
                                  </a:lnTo>
                                  <a:lnTo>
                                    <a:pt x="19" y="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18CD98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8" name="Freeform 614"/>
                          <wps:cNvSpPr>
                            <a:spLocks/>
                          </wps:cNvSpPr>
                          <wps:spPr bwMode="auto">
                            <a:xfrm>
                              <a:off x="1167" y="164"/>
                              <a:ext cx="5" cy="6"/>
                            </a:xfrm>
                            <a:custGeom>
                              <a:avLst/>
                              <a:gdLst>
                                <a:gd name="T0" fmla="*/ 21 w 21"/>
                                <a:gd name="T1" fmla="*/ 4 h 31"/>
                                <a:gd name="T2" fmla="*/ 7 w 21"/>
                                <a:gd name="T3" fmla="*/ 31 h 31"/>
                                <a:gd name="T4" fmla="*/ 0 w 21"/>
                                <a:gd name="T5" fmla="*/ 25 h 31"/>
                                <a:gd name="T6" fmla="*/ 17 w 21"/>
                                <a:gd name="T7" fmla="*/ 0 h 31"/>
                                <a:gd name="T8" fmla="*/ 21 w 21"/>
                                <a:gd name="T9" fmla="*/ 4 h 3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1"/>
                                <a:gd name="T16" fmla="*/ 0 h 31"/>
                                <a:gd name="T17" fmla="*/ 21 w 21"/>
                                <a:gd name="T18" fmla="*/ 31 h 31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1" h="31">
                                  <a:moveTo>
                                    <a:pt x="21" y="4"/>
                                  </a:moveTo>
                                  <a:lnTo>
                                    <a:pt x="7" y="31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17" y="0"/>
                                  </a:lnTo>
                                  <a:lnTo>
                                    <a:pt x="21" y="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14B605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9" name="Freeform 615"/>
                          <wps:cNvSpPr>
                            <a:spLocks/>
                          </wps:cNvSpPr>
                          <wps:spPr bwMode="auto">
                            <a:xfrm>
                              <a:off x="1165" y="163"/>
                              <a:ext cx="6" cy="6"/>
                            </a:xfrm>
                            <a:custGeom>
                              <a:avLst/>
                              <a:gdLst>
                                <a:gd name="T0" fmla="*/ 24 w 24"/>
                                <a:gd name="T1" fmla="*/ 4 h 29"/>
                                <a:gd name="T2" fmla="*/ 7 w 24"/>
                                <a:gd name="T3" fmla="*/ 29 h 29"/>
                                <a:gd name="T4" fmla="*/ 0 w 24"/>
                                <a:gd name="T5" fmla="*/ 20 h 29"/>
                                <a:gd name="T6" fmla="*/ 21 w 24"/>
                                <a:gd name="T7" fmla="*/ 0 h 29"/>
                                <a:gd name="T8" fmla="*/ 24 w 24"/>
                                <a:gd name="T9" fmla="*/ 4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4"/>
                                <a:gd name="T16" fmla="*/ 0 h 29"/>
                                <a:gd name="T17" fmla="*/ 24 w 24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4" h="29">
                                  <a:moveTo>
                                    <a:pt x="24" y="4"/>
                                  </a:moveTo>
                                  <a:lnTo>
                                    <a:pt x="7" y="29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21" y="0"/>
                                  </a:lnTo>
                                  <a:lnTo>
                                    <a:pt x="24" y="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DF16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0" name="Freeform 616"/>
                          <wps:cNvSpPr>
                            <a:spLocks/>
                          </wps:cNvSpPr>
                          <wps:spPr bwMode="auto">
                            <a:xfrm>
                              <a:off x="1164" y="162"/>
                              <a:ext cx="7" cy="5"/>
                            </a:xfrm>
                            <a:custGeom>
                              <a:avLst/>
                              <a:gdLst>
                                <a:gd name="T0" fmla="*/ 26 w 26"/>
                                <a:gd name="T1" fmla="*/ 5 h 25"/>
                                <a:gd name="T2" fmla="*/ 5 w 26"/>
                                <a:gd name="T3" fmla="*/ 25 h 25"/>
                                <a:gd name="T4" fmla="*/ 0 w 26"/>
                                <a:gd name="T5" fmla="*/ 14 h 25"/>
                                <a:gd name="T6" fmla="*/ 24 w 26"/>
                                <a:gd name="T7" fmla="*/ 0 h 25"/>
                                <a:gd name="T8" fmla="*/ 26 w 26"/>
                                <a:gd name="T9" fmla="*/ 5 h 2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6"/>
                                <a:gd name="T16" fmla="*/ 0 h 25"/>
                                <a:gd name="T17" fmla="*/ 26 w 26"/>
                                <a:gd name="T18" fmla="*/ 25 h 2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6" h="25">
                                  <a:moveTo>
                                    <a:pt x="26" y="5"/>
                                  </a:moveTo>
                                  <a:lnTo>
                                    <a:pt x="5" y="25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24" y="0"/>
                                  </a:lnTo>
                                  <a:lnTo>
                                    <a:pt x="26" y="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AD81D2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1" name="Freeform 617"/>
                          <wps:cNvSpPr>
                            <a:spLocks/>
                          </wps:cNvSpPr>
                          <wps:spPr bwMode="auto">
                            <a:xfrm>
                              <a:off x="1163" y="161"/>
                              <a:ext cx="7" cy="4"/>
                            </a:xfrm>
                            <a:custGeom>
                              <a:avLst/>
                              <a:gdLst>
                                <a:gd name="T0" fmla="*/ 27 w 27"/>
                                <a:gd name="T1" fmla="*/ 5 h 19"/>
                                <a:gd name="T2" fmla="*/ 3 w 27"/>
                                <a:gd name="T3" fmla="*/ 19 h 19"/>
                                <a:gd name="T4" fmla="*/ 0 w 27"/>
                                <a:gd name="T5" fmla="*/ 8 h 19"/>
                                <a:gd name="T6" fmla="*/ 26 w 27"/>
                                <a:gd name="T7" fmla="*/ 0 h 19"/>
                                <a:gd name="T8" fmla="*/ 27 w 27"/>
                                <a:gd name="T9" fmla="*/ 5 h 1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9"/>
                                <a:gd name="T17" fmla="*/ 27 w 27"/>
                                <a:gd name="T18" fmla="*/ 19 h 1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9">
                                  <a:moveTo>
                                    <a:pt x="27" y="5"/>
                                  </a:moveTo>
                                  <a:lnTo>
                                    <a:pt x="3" y="19"/>
                                  </a:lnTo>
                                  <a:lnTo>
                                    <a:pt x="0" y="8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7" y="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4C131E2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2" name="Freeform 618"/>
                          <wps:cNvSpPr>
                            <a:spLocks/>
                          </wps:cNvSpPr>
                          <wps:spPr bwMode="auto">
                            <a:xfrm>
                              <a:off x="1163" y="160"/>
                              <a:ext cx="7" cy="3"/>
                            </a:xfrm>
                            <a:custGeom>
                              <a:avLst/>
                              <a:gdLst>
                                <a:gd name="T0" fmla="*/ 27 w 27"/>
                                <a:gd name="T1" fmla="*/ 5 h 13"/>
                                <a:gd name="T2" fmla="*/ 1 w 27"/>
                                <a:gd name="T3" fmla="*/ 13 h 13"/>
                                <a:gd name="T4" fmla="*/ 0 w 27"/>
                                <a:gd name="T5" fmla="*/ 0 h 13"/>
                                <a:gd name="T6" fmla="*/ 26 w 27"/>
                                <a:gd name="T7" fmla="*/ 0 h 13"/>
                                <a:gd name="T8" fmla="*/ 27 w 27"/>
                                <a:gd name="T9" fmla="*/ 5 h 1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3"/>
                                <a:gd name="T17" fmla="*/ 27 w 27"/>
                                <a:gd name="T18" fmla="*/ 13 h 1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3">
                                  <a:moveTo>
                                    <a:pt x="27" y="5"/>
                                  </a:moveTo>
                                  <a:lnTo>
                                    <a:pt x="1" y="13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27" y="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D9FE2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3" name="Freeform 619"/>
                          <wps:cNvSpPr>
                            <a:spLocks/>
                          </wps:cNvSpPr>
                          <wps:spPr bwMode="auto">
                            <a:xfrm>
                              <a:off x="1163" y="158"/>
                              <a:ext cx="7" cy="2"/>
                            </a:xfrm>
                            <a:custGeom>
                              <a:avLst/>
                              <a:gdLst>
                                <a:gd name="T0" fmla="*/ 26 w 27"/>
                                <a:gd name="T1" fmla="*/ 11 h 11"/>
                                <a:gd name="T2" fmla="*/ 0 w 27"/>
                                <a:gd name="T3" fmla="*/ 11 h 11"/>
                                <a:gd name="T4" fmla="*/ 1 w 27"/>
                                <a:gd name="T5" fmla="*/ 0 h 11"/>
                                <a:gd name="T6" fmla="*/ 27 w 27"/>
                                <a:gd name="T7" fmla="*/ 6 h 11"/>
                                <a:gd name="T8" fmla="*/ 26 w 27"/>
                                <a:gd name="T9" fmla="*/ 11 h 1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1"/>
                                <a:gd name="T17" fmla="*/ 27 w 27"/>
                                <a:gd name="T18" fmla="*/ 11 h 11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1">
                                  <a:moveTo>
                                    <a:pt x="26" y="11"/>
                                  </a:moveTo>
                                  <a:lnTo>
                                    <a:pt x="0" y="11"/>
                                  </a:lnTo>
                                  <a:lnTo>
                                    <a:pt x="1" y="0"/>
                                  </a:lnTo>
                                  <a:lnTo>
                                    <a:pt x="27" y="6"/>
                                  </a:lnTo>
                                  <a:lnTo>
                                    <a:pt x="26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E2B1E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4" name="Freeform 620"/>
                          <wps:cNvSpPr>
                            <a:spLocks/>
                          </wps:cNvSpPr>
                          <wps:spPr bwMode="auto">
                            <a:xfrm>
                              <a:off x="1163" y="156"/>
                              <a:ext cx="7" cy="3"/>
                            </a:xfrm>
                            <a:custGeom>
                              <a:avLst/>
                              <a:gdLst>
                                <a:gd name="T0" fmla="*/ 26 w 27"/>
                                <a:gd name="T1" fmla="*/ 18 h 18"/>
                                <a:gd name="T2" fmla="*/ 0 w 27"/>
                                <a:gd name="T3" fmla="*/ 12 h 18"/>
                                <a:gd name="T4" fmla="*/ 3 w 27"/>
                                <a:gd name="T5" fmla="*/ 0 h 18"/>
                                <a:gd name="T6" fmla="*/ 27 w 27"/>
                                <a:gd name="T7" fmla="*/ 15 h 18"/>
                                <a:gd name="T8" fmla="*/ 26 w 27"/>
                                <a:gd name="T9" fmla="*/ 18 h 18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7"/>
                                <a:gd name="T16" fmla="*/ 0 h 18"/>
                                <a:gd name="T17" fmla="*/ 27 w 27"/>
                                <a:gd name="T18" fmla="*/ 18 h 18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7" h="18">
                                  <a:moveTo>
                                    <a:pt x="26" y="18"/>
                                  </a:moveTo>
                                  <a:lnTo>
                                    <a:pt x="0" y="12"/>
                                  </a:lnTo>
                                  <a:lnTo>
                                    <a:pt x="3" y="0"/>
                                  </a:lnTo>
                                  <a:lnTo>
                                    <a:pt x="27" y="15"/>
                                  </a:lnTo>
                                  <a:lnTo>
                                    <a:pt x="26" y="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4AF47F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5" name="Freeform 621"/>
                          <wps:cNvSpPr>
                            <a:spLocks/>
                          </wps:cNvSpPr>
                          <wps:spPr bwMode="auto">
                            <a:xfrm>
                              <a:off x="1164" y="154"/>
                              <a:ext cx="7" cy="5"/>
                            </a:xfrm>
                            <a:custGeom>
                              <a:avLst/>
                              <a:gdLst>
                                <a:gd name="T0" fmla="*/ 24 w 26"/>
                                <a:gd name="T1" fmla="*/ 25 h 25"/>
                                <a:gd name="T2" fmla="*/ 0 w 26"/>
                                <a:gd name="T3" fmla="*/ 10 h 25"/>
                                <a:gd name="T4" fmla="*/ 5 w 26"/>
                                <a:gd name="T5" fmla="*/ 0 h 25"/>
                                <a:gd name="T6" fmla="*/ 26 w 26"/>
                                <a:gd name="T7" fmla="*/ 20 h 25"/>
                                <a:gd name="T8" fmla="*/ 24 w 26"/>
                                <a:gd name="T9" fmla="*/ 25 h 2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6"/>
                                <a:gd name="T16" fmla="*/ 0 h 25"/>
                                <a:gd name="T17" fmla="*/ 26 w 26"/>
                                <a:gd name="T18" fmla="*/ 25 h 25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6" h="25">
                                  <a:moveTo>
                                    <a:pt x="24" y="25"/>
                                  </a:moveTo>
                                  <a:lnTo>
                                    <a:pt x="0" y="10"/>
                                  </a:lnTo>
                                  <a:lnTo>
                                    <a:pt x="5" y="0"/>
                                  </a:lnTo>
                                  <a:lnTo>
                                    <a:pt x="26" y="20"/>
                                  </a:lnTo>
                                  <a:lnTo>
                                    <a:pt x="24" y="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CF079F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6" name="Freeform 622"/>
                          <wps:cNvSpPr>
                            <a:spLocks/>
                          </wps:cNvSpPr>
                          <wps:spPr bwMode="auto">
                            <a:xfrm>
                              <a:off x="1165" y="152"/>
                              <a:ext cx="6" cy="6"/>
                            </a:xfrm>
                            <a:custGeom>
                              <a:avLst/>
                              <a:gdLst>
                                <a:gd name="T0" fmla="*/ 21 w 24"/>
                                <a:gd name="T1" fmla="*/ 29 h 29"/>
                                <a:gd name="T2" fmla="*/ 0 w 24"/>
                                <a:gd name="T3" fmla="*/ 9 h 29"/>
                                <a:gd name="T4" fmla="*/ 7 w 24"/>
                                <a:gd name="T5" fmla="*/ 0 h 29"/>
                                <a:gd name="T6" fmla="*/ 24 w 24"/>
                                <a:gd name="T7" fmla="*/ 25 h 29"/>
                                <a:gd name="T8" fmla="*/ 21 w 24"/>
                                <a:gd name="T9" fmla="*/ 29 h 2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4"/>
                                <a:gd name="T16" fmla="*/ 0 h 29"/>
                                <a:gd name="T17" fmla="*/ 24 w 24"/>
                                <a:gd name="T18" fmla="*/ 29 h 29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4" h="29">
                                  <a:moveTo>
                                    <a:pt x="21" y="29"/>
                                  </a:moveTo>
                                  <a:lnTo>
                                    <a:pt x="0" y="9"/>
                                  </a:lnTo>
                                  <a:lnTo>
                                    <a:pt x="7" y="0"/>
                                  </a:lnTo>
                                  <a:lnTo>
                                    <a:pt x="24" y="25"/>
                                  </a:lnTo>
                                  <a:lnTo>
                                    <a:pt x="21" y="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898D5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7" name="Freeform 623"/>
                          <wps:cNvSpPr>
                            <a:spLocks/>
                          </wps:cNvSpPr>
                          <wps:spPr bwMode="auto">
                            <a:xfrm>
                              <a:off x="1167" y="151"/>
                              <a:ext cx="5" cy="6"/>
                            </a:xfrm>
                            <a:custGeom>
                              <a:avLst/>
                              <a:gdLst>
                                <a:gd name="T0" fmla="*/ 17 w 21"/>
                                <a:gd name="T1" fmla="*/ 31 h 31"/>
                                <a:gd name="T2" fmla="*/ 0 w 21"/>
                                <a:gd name="T3" fmla="*/ 6 h 31"/>
                                <a:gd name="T4" fmla="*/ 7 w 21"/>
                                <a:gd name="T5" fmla="*/ 0 h 31"/>
                                <a:gd name="T6" fmla="*/ 21 w 21"/>
                                <a:gd name="T7" fmla="*/ 27 h 31"/>
                                <a:gd name="T8" fmla="*/ 17 w 21"/>
                                <a:gd name="T9" fmla="*/ 31 h 3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21"/>
                                <a:gd name="T16" fmla="*/ 0 h 31"/>
                                <a:gd name="T17" fmla="*/ 21 w 21"/>
                                <a:gd name="T18" fmla="*/ 31 h 31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21" h="31">
                                  <a:moveTo>
                                    <a:pt x="17" y="31"/>
                                  </a:moveTo>
                                  <a:lnTo>
                                    <a:pt x="0" y="6"/>
                                  </a:lnTo>
                                  <a:lnTo>
                                    <a:pt x="7" y="0"/>
                                  </a:lnTo>
                                  <a:lnTo>
                                    <a:pt x="21" y="27"/>
                                  </a:lnTo>
                                  <a:lnTo>
                                    <a:pt x="17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4EF6424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8" name="Freeform 624"/>
                          <wps:cNvSpPr>
                            <a:spLocks/>
                          </wps:cNvSpPr>
                          <wps:spPr bwMode="auto">
                            <a:xfrm>
                              <a:off x="1169" y="150"/>
                              <a:ext cx="5" cy="6"/>
                            </a:xfrm>
                            <a:custGeom>
                              <a:avLst/>
                              <a:gdLst>
                                <a:gd name="T0" fmla="*/ 14 w 19"/>
                                <a:gd name="T1" fmla="*/ 33 h 33"/>
                                <a:gd name="T2" fmla="*/ 0 w 19"/>
                                <a:gd name="T3" fmla="*/ 6 h 33"/>
                                <a:gd name="T4" fmla="*/ 9 w 19"/>
                                <a:gd name="T5" fmla="*/ 0 h 33"/>
                                <a:gd name="T6" fmla="*/ 19 w 19"/>
                                <a:gd name="T7" fmla="*/ 31 h 33"/>
                                <a:gd name="T8" fmla="*/ 14 w 19"/>
                                <a:gd name="T9" fmla="*/ 33 h 3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9"/>
                                <a:gd name="T16" fmla="*/ 0 h 33"/>
                                <a:gd name="T17" fmla="*/ 19 w 19"/>
                                <a:gd name="T18" fmla="*/ 33 h 33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9" h="33">
                                  <a:moveTo>
                                    <a:pt x="14" y="33"/>
                                  </a:moveTo>
                                  <a:lnTo>
                                    <a:pt x="0" y="6"/>
                                  </a:lnTo>
                                  <a:lnTo>
                                    <a:pt x="9" y="0"/>
                                  </a:lnTo>
                                  <a:lnTo>
                                    <a:pt x="19" y="31"/>
                                  </a:lnTo>
                                  <a:lnTo>
                                    <a:pt x="14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06640A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9" name="Freeform 625"/>
                          <wps:cNvSpPr>
                            <a:spLocks/>
                          </wps:cNvSpPr>
                          <wps:spPr bwMode="auto">
                            <a:xfrm>
                              <a:off x="1171" y="149"/>
                              <a:ext cx="4" cy="7"/>
                            </a:xfrm>
                            <a:custGeom>
                              <a:avLst/>
                              <a:gdLst>
                                <a:gd name="T0" fmla="*/ 10 w 14"/>
                                <a:gd name="T1" fmla="*/ 34 h 34"/>
                                <a:gd name="T2" fmla="*/ 0 w 14"/>
                                <a:gd name="T3" fmla="*/ 3 h 34"/>
                                <a:gd name="T4" fmla="*/ 10 w 14"/>
                                <a:gd name="T5" fmla="*/ 0 h 34"/>
                                <a:gd name="T6" fmla="*/ 14 w 14"/>
                                <a:gd name="T7" fmla="*/ 33 h 34"/>
                                <a:gd name="T8" fmla="*/ 10 w 14"/>
                                <a:gd name="T9" fmla="*/ 34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4"/>
                                <a:gd name="T16" fmla="*/ 0 h 34"/>
                                <a:gd name="T17" fmla="*/ 14 w 14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4" h="34">
                                  <a:moveTo>
                                    <a:pt x="10" y="34"/>
                                  </a:moveTo>
                                  <a:lnTo>
                                    <a:pt x="0" y="3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4" y="33"/>
                                  </a:lnTo>
                                  <a:lnTo>
                                    <a:pt x="10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B622EF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0" name="Freeform 626"/>
                          <wps:cNvSpPr>
                            <a:spLocks/>
                          </wps:cNvSpPr>
                          <wps:spPr bwMode="auto">
                            <a:xfrm>
                              <a:off x="1174" y="149"/>
                              <a:ext cx="2" cy="7"/>
                            </a:xfrm>
                            <a:custGeom>
                              <a:avLst/>
                              <a:gdLst>
                                <a:gd name="T0" fmla="*/ 4 w 10"/>
                                <a:gd name="T1" fmla="*/ 34 h 34"/>
                                <a:gd name="T2" fmla="*/ 0 w 10"/>
                                <a:gd name="T3" fmla="*/ 1 h 34"/>
                                <a:gd name="T4" fmla="*/ 10 w 10"/>
                                <a:gd name="T5" fmla="*/ 0 h 34"/>
                                <a:gd name="T6" fmla="*/ 10 w 10"/>
                                <a:gd name="T7" fmla="*/ 32 h 34"/>
                                <a:gd name="T8" fmla="*/ 4 w 10"/>
                                <a:gd name="T9" fmla="*/ 34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0"/>
                                <a:gd name="T16" fmla="*/ 0 h 34"/>
                                <a:gd name="T17" fmla="*/ 10 w 10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0" h="34">
                                  <a:moveTo>
                                    <a:pt x="4" y="34"/>
                                  </a:moveTo>
                                  <a:lnTo>
                                    <a:pt x="0" y="1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0" y="32"/>
                                  </a:lnTo>
                                  <a:lnTo>
                                    <a:pt x="4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88A95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1" name="Freeform 627"/>
                          <wps:cNvSpPr>
                            <a:spLocks/>
                          </wps:cNvSpPr>
                          <wps:spPr bwMode="auto">
                            <a:xfrm>
                              <a:off x="1176" y="149"/>
                              <a:ext cx="3" cy="7"/>
                            </a:xfrm>
                            <a:custGeom>
                              <a:avLst/>
                              <a:gdLst>
                                <a:gd name="T0" fmla="*/ 0 w 10"/>
                                <a:gd name="T1" fmla="*/ 32 h 34"/>
                                <a:gd name="T2" fmla="*/ 0 w 10"/>
                                <a:gd name="T3" fmla="*/ 0 h 34"/>
                                <a:gd name="T4" fmla="*/ 10 w 10"/>
                                <a:gd name="T5" fmla="*/ 1 h 34"/>
                                <a:gd name="T6" fmla="*/ 5 w 10"/>
                                <a:gd name="T7" fmla="*/ 34 h 34"/>
                                <a:gd name="T8" fmla="*/ 0 w 10"/>
                                <a:gd name="T9" fmla="*/ 32 h 3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  <a:gd name="T15" fmla="*/ 0 w 10"/>
                                <a:gd name="T16" fmla="*/ 0 h 34"/>
                                <a:gd name="T17" fmla="*/ 10 w 10"/>
                                <a:gd name="T18" fmla="*/ 34 h 34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T15" t="T16" r="T17" b="T18"/>
                              <a:pathLst>
                                <a:path w="10" h="34">
                                  <a:moveTo>
                                    <a:pt x="0" y="32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0" y="1"/>
                                  </a:lnTo>
                                  <a:lnTo>
                                    <a:pt x="5" y="34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4014A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2" name="Freeform 628"/>
                          <wps:cNvSpPr>
                            <a:spLocks/>
                          </wps:cNvSpPr>
                          <wps:spPr bwMode="auto">
                            <a:xfrm>
                              <a:off x="673" y="245"/>
                              <a:ext cx="350" cy="362"/>
                            </a:xfrm>
                            <a:custGeom>
                              <a:avLst/>
                              <a:gdLst>
                                <a:gd name="T0" fmla="*/ 1400 w 1401"/>
                                <a:gd name="T1" fmla="*/ 1808 h 1808"/>
                                <a:gd name="T2" fmla="*/ 0 w 1401"/>
                                <a:gd name="T3" fmla="*/ 1808 h 1808"/>
                                <a:gd name="T4" fmla="*/ 0 w 1401"/>
                                <a:gd name="T5" fmla="*/ 0 h 1808"/>
                                <a:gd name="T6" fmla="*/ 541 w 1401"/>
                                <a:gd name="T7" fmla="*/ 0 h 1808"/>
                                <a:gd name="T8" fmla="*/ 541 w 1401"/>
                                <a:gd name="T9" fmla="*/ 1143 h 1808"/>
                                <a:gd name="T10" fmla="*/ 1401 w 1401"/>
                                <a:gd name="T11" fmla="*/ 1143 h 1808"/>
                                <a:gd name="T12" fmla="*/ 1400 w 1401"/>
                                <a:gd name="T13" fmla="*/ 1808 h 1808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1401"/>
                                <a:gd name="T22" fmla="*/ 0 h 1808"/>
                                <a:gd name="T23" fmla="*/ 1401 w 1401"/>
                                <a:gd name="T24" fmla="*/ 1808 h 1808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1401" h="1808">
                                  <a:moveTo>
                                    <a:pt x="1400" y="1808"/>
                                  </a:moveTo>
                                  <a:lnTo>
                                    <a:pt x="0" y="1808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41" y="0"/>
                                  </a:lnTo>
                                  <a:lnTo>
                                    <a:pt x="541" y="1143"/>
                                  </a:lnTo>
                                  <a:lnTo>
                                    <a:pt x="1401" y="1143"/>
                                  </a:lnTo>
                                  <a:lnTo>
                                    <a:pt x="1400" y="18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7E3F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F63DC7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3" name="Freeform 629"/>
                          <wps:cNvSpPr>
                            <a:spLocks/>
                          </wps:cNvSpPr>
                          <wps:spPr bwMode="auto">
                            <a:xfrm>
                              <a:off x="670" y="242"/>
                              <a:ext cx="5" cy="365"/>
                            </a:xfrm>
                            <a:custGeom>
                              <a:avLst/>
                              <a:gdLst>
                                <a:gd name="T0" fmla="*/ 23 w 23"/>
                                <a:gd name="T1" fmla="*/ 1809 h 1822"/>
                                <a:gd name="T2" fmla="*/ 0 w 23"/>
                                <a:gd name="T3" fmla="*/ 1822 h 1822"/>
                                <a:gd name="T4" fmla="*/ 0 w 23"/>
                                <a:gd name="T5" fmla="*/ 14 h 1822"/>
                                <a:gd name="T6" fmla="*/ 1 w 23"/>
                                <a:gd name="T7" fmla="*/ 9 h 1822"/>
                                <a:gd name="T8" fmla="*/ 3 w 23"/>
                                <a:gd name="T9" fmla="*/ 5 h 1822"/>
                                <a:gd name="T10" fmla="*/ 7 w 23"/>
                                <a:gd name="T11" fmla="*/ 2 h 1822"/>
                                <a:gd name="T12" fmla="*/ 11 w 23"/>
                                <a:gd name="T13" fmla="*/ 0 h 1822"/>
                                <a:gd name="T14" fmla="*/ 23 w 23"/>
                                <a:gd name="T15" fmla="*/ 28 h 1822"/>
                                <a:gd name="T16" fmla="*/ 23 w 23"/>
                                <a:gd name="T17" fmla="*/ 1809 h 1822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3"/>
                                <a:gd name="T28" fmla="*/ 0 h 1822"/>
                                <a:gd name="T29" fmla="*/ 23 w 23"/>
                                <a:gd name="T30" fmla="*/ 1822 h 1822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3" h="1822">
                                  <a:moveTo>
                                    <a:pt x="23" y="1809"/>
                                  </a:moveTo>
                                  <a:lnTo>
                                    <a:pt x="0" y="1822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1" y="9"/>
                                  </a:lnTo>
                                  <a:lnTo>
                                    <a:pt x="3" y="5"/>
                                  </a:lnTo>
                                  <a:lnTo>
                                    <a:pt x="7" y="2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23" y="28"/>
                                  </a:lnTo>
                                  <a:lnTo>
                                    <a:pt x="23" y="180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EBBFF4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4" name="Freeform 630"/>
                          <wps:cNvSpPr>
                            <a:spLocks/>
                          </wps:cNvSpPr>
                          <wps:spPr bwMode="auto">
                            <a:xfrm>
                              <a:off x="673" y="242"/>
                              <a:ext cx="138" cy="6"/>
                            </a:xfrm>
                            <a:custGeom>
                              <a:avLst/>
                              <a:gdLst>
                                <a:gd name="T0" fmla="*/ 12 w 552"/>
                                <a:gd name="T1" fmla="*/ 28 h 28"/>
                                <a:gd name="T2" fmla="*/ 0 w 552"/>
                                <a:gd name="T3" fmla="*/ 0 h 28"/>
                                <a:gd name="T4" fmla="*/ 541 w 552"/>
                                <a:gd name="T5" fmla="*/ 0 h 28"/>
                                <a:gd name="T6" fmla="*/ 545 w 552"/>
                                <a:gd name="T7" fmla="*/ 2 h 28"/>
                                <a:gd name="T8" fmla="*/ 549 w 552"/>
                                <a:gd name="T9" fmla="*/ 5 h 28"/>
                                <a:gd name="T10" fmla="*/ 551 w 552"/>
                                <a:gd name="T11" fmla="*/ 9 h 28"/>
                                <a:gd name="T12" fmla="*/ 552 w 552"/>
                                <a:gd name="T13" fmla="*/ 14 h 28"/>
                                <a:gd name="T14" fmla="*/ 530 w 552"/>
                                <a:gd name="T15" fmla="*/ 28 h 28"/>
                                <a:gd name="T16" fmla="*/ 12 w 552"/>
                                <a:gd name="T17" fmla="*/ 28 h 28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552"/>
                                <a:gd name="T28" fmla="*/ 0 h 28"/>
                                <a:gd name="T29" fmla="*/ 552 w 552"/>
                                <a:gd name="T30" fmla="*/ 28 h 28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552" h="28">
                                  <a:moveTo>
                                    <a:pt x="12" y="28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541" y="0"/>
                                  </a:lnTo>
                                  <a:lnTo>
                                    <a:pt x="545" y="2"/>
                                  </a:lnTo>
                                  <a:lnTo>
                                    <a:pt x="549" y="5"/>
                                  </a:lnTo>
                                  <a:lnTo>
                                    <a:pt x="551" y="9"/>
                                  </a:lnTo>
                                  <a:lnTo>
                                    <a:pt x="552" y="14"/>
                                  </a:lnTo>
                                  <a:lnTo>
                                    <a:pt x="530" y="28"/>
                                  </a:lnTo>
                                  <a:lnTo>
                                    <a:pt x="12" y="2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37ABE7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5" name="Freeform 631"/>
                          <wps:cNvSpPr>
                            <a:spLocks/>
                          </wps:cNvSpPr>
                          <wps:spPr bwMode="auto">
                            <a:xfrm>
                              <a:off x="805" y="245"/>
                              <a:ext cx="6" cy="232"/>
                            </a:xfrm>
                            <a:custGeom>
                              <a:avLst/>
                              <a:gdLst>
                                <a:gd name="T0" fmla="*/ 0 w 22"/>
                                <a:gd name="T1" fmla="*/ 14 h 1157"/>
                                <a:gd name="T2" fmla="*/ 22 w 22"/>
                                <a:gd name="T3" fmla="*/ 0 h 1157"/>
                                <a:gd name="T4" fmla="*/ 22 w 22"/>
                                <a:gd name="T5" fmla="*/ 1129 h 1157"/>
                                <a:gd name="T6" fmla="*/ 11 w 22"/>
                                <a:gd name="T7" fmla="*/ 1157 h 1157"/>
                                <a:gd name="T8" fmla="*/ 7 w 22"/>
                                <a:gd name="T9" fmla="*/ 1155 h 1157"/>
                                <a:gd name="T10" fmla="*/ 4 w 22"/>
                                <a:gd name="T11" fmla="*/ 1153 h 1157"/>
                                <a:gd name="T12" fmla="*/ 1 w 22"/>
                                <a:gd name="T13" fmla="*/ 1148 h 1157"/>
                                <a:gd name="T14" fmla="*/ 0 w 22"/>
                                <a:gd name="T15" fmla="*/ 1143 h 1157"/>
                                <a:gd name="T16" fmla="*/ 0 w 22"/>
                                <a:gd name="T17" fmla="*/ 14 h 1157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2"/>
                                <a:gd name="T28" fmla="*/ 0 h 1157"/>
                                <a:gd name="T29" fmla="*/ 22 w 22"/>
                                <a:gd name="T30" fmla="*/ 1157 h 1157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2" h="1157">
                                  <a:moveTo>
                                    <a:pt x="0" y="14"/>
                                  </a:moveTo>
                                  <a:lnTo>
                                    <a:pt x="22" y="0"/>
                                  </a:lnTo>
                                  <a:lnTo>
                                    <a:pt x="22" y="1129"/>
                                  </a:lnTo>
                                  <a:lnTo>
                                    <a:pt x="11" y="1157"/>
                                  </a:lnTo>
                                  <a:lnTo>
                                    <a:pt x="7" y="1155"/>
                                  </a:lnTo>
                                  <a:lnTo>
                                    <a:pt x="4" y="1153"/>
                                  </a:lnTo>
                                  <a:lnTo>
                                    <a:pt x="1" y="1148"/>
                                  </a:lnTo>
                                  <a:lnTo>
                                    <a:pt x="0" y="1143"/>
                                  </a:lnTo>
                                  <a:lnTo>
                                    <a:pt x="0" y="1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4A43D1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6" name="Freeform 632"/>
                          <wps:cNvSpPr>
                            <a:spLocks/>
                          </wps:cNvSpPr>
                          <wps:spPr bwMode="auto">
                            <a:xfrm>
                              <a:off x="808" y="471"/>
                              <a:ext cx="218" cy="6"/>
                            </a:xfrm>
                            <a:custGeom>
                              <a:avLst/>
                              <a:gdLst>
                                <a:gd name="T0" fmla="*/ 0 w 871"/>
                                <a:gd name="T1" fmla="*/ 28 h 28"/>
                                <a:gd name="T2" fmla="*/ 11 w 871"/>
                                <a:gd name="T3" fmla="*/ 0 h 28"/>
                                <a:gd name="T4" fmla="*/ 860 w 871"/>
                                <a:gd name="T5" fmla="*/ 0 h 28"/>
                                <a:gd name="T6" fmla="*/ 865 w 871"/>
                                <a:gd name="T7" fmla="*/ 2 h 28"/>
                                <a:gd name="T8" fmla="*/ 868 w 871"/>
                                <a:gd name="T9" fmla="*/ 4 h 28"/>
                                <a:gd name="T10" fmla="*/ 870 w 871"/>
                                <a:gd name="T11" fmla="*/ 9 h 28"/>
                                <a:gd name="T12" fmla="*/ 871 w 871"/>
                                <a:gd name="T13" fmla="*/ 14 h 28"/>
                                <a:gd name="T14" fmla="*/ 850 w 871"/>
                                <a:gd name="T15" fmla="*/ 28 h 28"/>
                                <a:gd name="T16" fmla="*/ 0 w 871"/>
                                <a:gd name="T17" fmla="*/ 28 h 28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871"/>
                                <a:gd name="T28" fmla="*/ 0 h 28"/>
                                <a:gd name="T29" fmla="*/ 871 w 871"/>
                                <a:gd name="T30" fmla="*/ 28 h 28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871" h="28">
                                  <a:moveTo>
                                    <a:pt x="0" y="28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860" y="0"/>
                                  </a:lnTo>
                                  <a:lnTo>
                                    <a:pt x="865" y="2"/>
                                  </a:lnTo>
                                  <a:lnTo>
                                    <a:pt x="868" y="4"/>
                                  </a:lnTo>
                                  <a:lnTo>
                                    <a:pt x="870" y="9"/>
                                  </a:lnTo>
                                  <a:lnTo>
                                    <a:pt x="871" y="14"/>
                                  </a:lnTo>
                                  <a:lnTo>
                                    <a:pt x="850" y="28"/>
                                  </a:lnTo>
                                  <a:lnTo>
                                    <a:pt x="0" y="2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5F714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7" name="Freeform 633"/>
                          <wps:cNvSpPr>
                            <a:spLocks/>
                          </wps:cNvSpPr>
                          <wps:spPr bwMode="auto">
                            <a:xfrm>
                              <a:off x="1020" y="474"/>
                              <a:ext cx="6" cy="136"/>
                            </a:xfrm>
                            <a:custGeom>
                              <a:avLst/>
                              <a:gdLst>
                                <a:gd name="T0" fmla="*/ 2 w 23"/>
                                <a:gd name="T1" fmla="*/ 14 h 679"/>
                                <a:gd name="T2" fmla="*/ 23 w 23"/>
                                <a:gd name="T3" fmla="*/ 0 h 679"/>
                                <a:gd name="T4" fmla="*/ 21 w 23"/>
                                <a:gd name="T5" fmla="*/ 665 h 679"/>
                                <a:gd name="T6" fmla="*/ 20 w 23"/>
                                <a:gd name="T7" fmla="*/ 671 h 679"/>
                                <a:gd name="T8" fmla="*/ 18 w 23"/>
                                <a:gd name="T9" fmla="*/ 675 h 679"/>
                                <a:gd name="T10" fmla="*/ 15 w 23"/>
                                <a:gd name="T11" fmla="*/ 677 h 679"/>
                                <a:gd name="T12" fmla="*/ 11 w 23"/>
                                <a:gd name="T13" fmla="*/ 679 h 679"/>
                                <a:gd name="T14" fmla="*/ 0 w 23"/>
                                <a:gd name="T15" fmla="*/ 652 h 679"/>
                                <a:gd name="T16" fmla="*/ 2 w 23"/>
                                <a:gd name="T17" fmla="*/ 14 h 679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3"/>
                                <a:gd name="T28" fmla="*/ 0 h 679"/>
                                <a:gd name="T29" fmla="*/ 23 w 23"/>
                                <a:gd name="T30" fmla="*/ 679 h 679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3" h="679">
                                  <a:moveTo>
                                    <a:pt x="2" y="14"/>
                                  </a:moveTo>
                                  <a:lnTo>
                                    <a:pt x="23" y="0"/>
                                  </a:lnTo>
                                  <a:lnTo>
                                    <a:pt x="21" y="665"/>
                                  </a:lnTo>
                                  <a:lnTo>
                                    <a:pt x="20" y="671"/>
                                  </a:lnTo>
                                  <a:lnTo>
                                    <a:pt x="18" y="675"/>
                                  </a:lnTo>
                                  <a:lnTo>
                                    <a:pt x="15" y="677"/>
                                  </a:lnTo>
                                  <a:lnTo>
                                    <a:pt x="11" y="679"/>
                                  </a:lnTo>
                                  <a:lnTo>
                                    <a:pt x="0" y="652"/>
                                  </a:lnTo>
                                  <a:lnTo>
                                    <a:pt x="2" y="1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D99EDA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8" name="Freeform 634"/>
                          <wps:cNvSpPr>
                            <a:spLocks/>
                          </wps:cNvSpPr>
                          <wps:spPr bwMode="auto">
                            <a:xfrm>
                              <a:off x="670" y="604"/>
                              <a:ext cx="353" cy="6"/>
                            </a:xfrm>
                            <a:custGeom>
                              <a:avLst/>
                              <a:gdLst>
                                <a:gd name="T0" fmla="*/ 1400 w 1411"/>
                                <a:gd name="T1" fmla="*/ 0 h 27"/>
                                <a:gd name="T2" fmla="*/ 1411 w 1411"/>
                                <a:gd name="T3" fmla="*/ 27 h 27"/>
                                <a:gd name="T4" fmla="*/ 11 w 1411"/>
                                <a:gd name="T5" fmla="*/ 27 h 27"/>
                                <a:gd name="T6" fmla="*/ 7 w 1411"/>
                                <a:gd name="T7" fmla="*/ 25 h 27"/>
                                <a:gd name="T8" fmla="*/ 3 w 1411"/>
                                <a:gd name="T9" fmla="*/ 23 h 27"/>
                                <a:gd name="T10" fmla="*/ 1 w 1411"/>
                                <a:gd name="T11" fmla="*/ 19 h 27"/>
                                <a:gd name="T12" fmla="*/ 0 w 1411"/>
                                <a:gd name="T13" fmla="*/ 13 h 27"/>
                                <a:gd name="T14" fmla="*/ 23 w 1411"/>
                                <a:gd name="T15" fmla="*/ 0 h 27"/>
                                <a:gd name="T16" fmla="*/ 1400 w 1411"/>
                                <a:gd name="T17" fmla="*/ 0 h 27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1411"/>
                                <a:gd name="T28" fmla="*/ 0 h 27"/>
                                <a:gd name="T29" fmla="*/ 1411 w 1411"/>
                                <a:gd name="T30" fmla="*/ 27 h 27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1411" h="27">
                                  <a:moveTo>
                                    <a:pt x="1400" y="0"/>
                                  </a:moveTo>
                                  <a:lnTo>
                                    <a:pt x="1411" y="27"/>
                                  </a:lnTo>
                                  <a:lnTo>
                                    <a:pt x="11" y="27"/>
                                  </a:lnTo>
                                  <a:lnTo>
                                    <a:pt x="7" y="25"/>
                                  </a:lnTo>
                                  <a:lnTo>
                                    <a:pt x="3" y="23"/>
                                  </a:lnTo>
                                  <a:lnTo>
                                    <a:pt x="1" y="19"/>
                                  </a:lnTo>
                                  <a:lnTo>
                                    <a:pt x="0" y="13"/>
                                  </a:lnTo>
                                  <a:lnTo>
                                    <a:pt x="23" y="0"/>
                                  </a:lnTo>
                                  <a:lnTo>
                                    <a:pt x="140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162AC4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9" name="Freeform 635"/>
                          <wps:cNvSpPr>
                            <a:spLocks/>
                          </wps:cNvSpPr>
                          <wps:spPr bwMode="auto">
                            <a:xfrm>
                              <a:off x="672" y="666"/>
                              <a:ext cx="354" cy="360"/>
                            </a:xfrm>
                            <a:custGeom>
                              <a:avLst/>
                              <a:gdLst>
                                <a:gd name="T0" fmla="*/ 1417 w 1417"/>
                                <a:gd name="T1" fmla="*/ 3 h 1800"/>
                                <a:gd name="T2" fmla="*/ 0 w 1417"/>
                                <a:gd name="T3" fmla="*/ 0 h 1800"/>
                                <a:gd name="T4" fmla="*/ 0 w 1417"/>
                                <a:gd name="T5" fmla="*/ 1800 h 1800"/>
                                <a:gd name="T6" fmla="*/ 545 w 1417"/>
                                <a:gd name="T7" fmla="*/ 1800 h 1800"/>
                                <a:gd name="T8" fmla="*/ 545 w 1417"/>
                                <a:gd name="T9" fmla="*/ 658 h 1800"/>
                                <a:gd name="T10" fmla="*/ 1417 w 1417"/>
                                <a:gd name="T11" fmla="*/ 655 h 1800"/>
                                <a:gd name="T12" fmla="*/ 1417 w 1417"/>
                                <a:gd name="T13" fmla="*/ 3 h 1800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1417"/>
                                <a:gd name="T22" fmla="*/ 0 h 1800"/>
                                <a:gd name="T23" fmla="*/ 1417 w 1417"/>
                                <a:gd name="T24" fmla="*/ 1800 h 1800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1417" h="1800">
                                  <a:moveTo>
                                    <a:pt x="1417" y="3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800"/>
                                  </a:lnTo>
                                  <a:lnTo>
                                    <a:pt x="545" y="1800"/>
                                  </a:lnTo>
                                  <a:lnTo>
                                    <a:pt x="545" y="658"/>
                                  </a:lnTo>
                                  <a:lnTo>
                                    <a:pt x="1417" y="655"/>
                                  </a:lnTo>
                                  <a:lnTo>
                                    <a:pt x="1417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7E3F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717AA40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0" name="Freeform 636"/>
                          <wps:cNvSpPr>
                            <a:spLocks/>
                          </wps:cNvSpPr>
                          <wps:spPr bwMode="auto">
                            <a:xfrm>
                              <a:off x="669" y="666"/>
                              <a:ext cx="5" cy="363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0 h 1814"/>
                                <a:gd name="T2" fmla="*/ 21 w 21"/>
                                <a:gd name="T3" fmla="*/ 12 h 1814"/>
                                <a:gd name="T4" fmla="*/ 21 w 21"/>
                                <a:gd name="T5" fmla="*/ 1788 h 1814"/>
                                <a:gd name="T6" fmla="*/ 10 w 21"/>
                                <a:gd name="T7" fmla="*/ 1814 h 1814"/>
                                <a:gd name="T8" fmla="*/ 6 w 21"/>
                                <a:gd name="T9" fmla="*/ 1812 h 1814"/>
                                <a:gd name="T10" fmla="*/ 3 w 21"/>
                                <a:gd name="T11" fmla="*/ 1810 h 1814"/>
                                <a:gd name="T12" fmla="*/ 0 w 21"/>
                                <a:gd name="T13" fmla="*/ 1806 h 1814"/>
                                <a:gd name="T14" fmla="*/ 0 w 21"/>
                                <a:gd name="T15" fmla="*/ 1800 h 1814"/>
                                <a:gd name="T16" fmla="*/ 0 w 21"/>
                                <a:gd name="T17" fmla="*/ 0 h 1814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1"/>
                                <a:gd name="T28" fmla="*/ 0 h 1814"/>
                                <a:gd name="T29" fmla="*/ 21 w 21"/>
                                <a:gd name="T30" fmla="*/ 1814 h 1814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1" h="1814">
                                  <a:moveTo>
                                    <a:pt x="0" y="0"/>
                                  </a:moveTo>
                                  <a:lnTo>
                                    <a:pt x="21" y="12"/>
                                  </a:lnTo>
                                  <a:lnTo>
                                    <a:pt x="21" y="1788"/>
                                  </a:lnTo>
                                  <a:lnTo>
                                    <a:pt x="10" y="1814"/>
                                  </a:lnTo>
                                  <a:lnTo>
                                    <a:pt x="6" y="1812"/>
                                  </a:lnTo>
                                  <a:lnTo>
                                    <a:pt x="3" y="1810"/>
                                  </a:lnTo>
                                  <a:lnTo>
                                    <a:pt x="0" y="1806"/>
                                  </a:lnTo>
                                  <a:lnTo>
                                    <a:pt x="0" y="180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8168A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1" name="Freeform 637"/>
                          <wps:cNvSpPr>
                            <a:spLocks/>
                          </wps:cNvSpPr>
                          <wps:spPr bwMode="auto">
                            <a:xfrm>
                              <a:off x="672" y="1023"/>
                              <a:ext cx="139" cy="6"/>
                            </a:xfrm>
                            <a:custGeom>
                              <a:avLst/>
                              <a:gdLst>
                                <a:gd name="T0" fmla="*/ 0 w 556"/>
                                <a:gd name="T1" fmla="*/ 26 h 26"/>
                                <a:gd name="T2" fmla="*/ 11 w 556"/>
                                <a:gd name="T3" fmla="*/ 0 h 26"/>
                                <a:gd name="T4" fmla="*/ 534 w 556"/>
                                <a:gd name="T5" fmla="*/ 0 h 26"/>
                                <a:gd name="T6" fmla="*/ 556 w 556"/>
                                <a:gd name="T7" fmla="*/ 12 h 26"/>
                                <a:gd name="T8" fmla="*/ 555 w 556"/>
                                <a:gd name="T9" fmla="*/ 18 h 26"/>
                                <a:gd name="T10" fmla="*/ 553 w 556"/>
                                <a:gd name="T11" fmla="*/ 22 h 26"/>
                                <a:gd name="T12" fmla="*/ 549 w 556"/>
                                <a:gd name="T13" fmla="*/ 24 h 26"/>
                                <a:gd name="T14" fmla="*/ 545 w 556"/>
                                <a:gd name="T15" fmla="*/ 26 h 26"/>
                                <a:gd name="T16" fmla="*/ 0 w 556"/>
                                <a:gd name="T17" fmla="*/ 26 h 2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556"/>
                                <a:gd name="T28" fmla="*/ 0 h 26"/>
                                <a:gd name="T29" fmla="*/ 556 w 556"/>
                                <a:gd name="T30" fmla="*/ 26 h 26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556" h="26">
                                  <a:moveTo>
                                    <a:pt x="0" y="26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534" y="0"/>
                                  </a:lnTo>
                                  <a:lnTo>
                                    <a:pt x="556" y="12"/>
                                  </a:lnTo>
                                  <a:lnTo>
                                    <a:pt x="555" y="18"/>
                                  </a:lnTo>
                                  <a:lnTo>
                                    <a:pt x="553" y="22"/>
                                  </a:lnTo>
                                  <a:lnTo>
                                    <a:pt x="549" y="24"/>
                                  </a:lnTo>
                                  <a:lnTo>
                                    <a:pt x="545" y="26"/>
                                  </a:lnTo>
                                  <a:lnTo>
                                    <a:pt x="0" y="2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120EBD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2" name="Freeform 638"/>
                          <wps:cNvSpPr>
                            <a:spLocks/>
                          </wps:cNvSpPr>
                          <wps:spPr bwMode="auto">
                            <a:xfrm>
                              <a:off x="805" y="795"/>
                              <a:ext cx="6" cy="231"/>
                            </a:xfrm>
                            <a:custGeom>
                              <a:avLst/>
                              <a:gdLst>
                                <a:gd name="T0" fmla="*/ 22 w 22"/>
                                <a:gd name="T1" fmla="*/ 1155 h 1155"/>
                                <a:gd name="T2" fmla="*/ 0 w 22"/>
                                <a:gd name="T3" fmla="*/ 1143 h 1155"/>
                                <a:gd name="T4" fmla="*/ 0 w 22"/>
                                <a:gd name="T5" fmla="*/ 13 h 1155"/>
                                <a:gd name="T6" fmla="*/ 1 w 22"/>
                                <a:gd name="T7" fmla="*/ 7 h 1155"/>
                                <a:gd name="T8" fmla="*/ 4 w 22"/>
                                <a:gd name="T9" fmla="*/ 3 h 1155"/>
                                <a:gd name="T10" fmla="*/ 7 w 22"/>
                                <a:gd name="T11" fmla="*/ 1 h 1155"/>
                                <a:gd name="T12" fmla="*/ 11 w 22"/>
                                <a:gd name="T13" fmla="*/ 0 h 1155"/>
                                <a:gd name="T14" fmla="*/ 22 w 22"/>
                                <a:gd name="T15" fmla="*/ 26 h 1155"/>
                                <a:gd name="T16" fmla="*/ 22 w 22"/>
                                <a:gd name="T17" fmla="*/ 1155 h 1155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2"/>
                                <a:gd name="T28" fmla="*/ 0 h 1155"/>
                                <a:gd name="T29" fmla="*/ 22 w 22"/>
                                <a:gd name="T30" fmla="*/ 1155 h 1155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2" h="1155">
                                  <a:moveTo>
                                    <a:pt x="22" y="1155"/>
                                  </a:moveTo>
                                  <a:lnTo>
                                    <a:pt x="0" y="1143"/>
                                  </a:lnTo>
                                  <a:lnTo>
                                    <a:pt x="0" y="13"/>
                                  </a:lnTo>
                                  <a:lnTo>
                                    <a:pt x="1" y="7"/>
                                  </a:lnTo>
                                  <a:lnTo>
                                    <a:pt x="4" y="3"/>
                                  </a:lnTo>
                                  <a:lnTo>
                                    <a:pt x="7" y="1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22" y="26"/>
                                  </a:lnTo>
                                  <a:lnTo>
                                    <a:pt x="22" y="115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713790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3" name="Freeform 639"/>
                          <wps:cNvSpPr>
                            <a:spLocks/>
                          </wps:cNvSpPr>
                          <wps:spPr bwMode="auto">
                            <a:xfrm>
                              <a:off x="808" y="794"/>
                              <a:ext cx="221" cy="6"/>
                            </a:xfrm>
                            <a:custGeom>
                              <a:avLst/>
                              <a:gdLst>
                                <a:gd name="T0" fmla="*/ 11 w 883"/>
                                <a:gd name="T1" fmla="*/ 29 h 29"/>
                                <a:gd name="T2" fmla="*/ 0 w 883"/>
                                <a:gd name="T3" fmla="*/ 3 h 29"/>
                                <a:gd name="T4" fmla="*/ 861 w 883"/>
                                <a:gd name="T5" fmla="*/ 0 h 29"/>
                                <a:gd name="T6" fmla="*/ 883 w 883"/>
                                <a:gd name="T7" fmla="*/ 13 h 29"/>
                                <a:gd name="T8" fmla="*/ 882 w 883"/>
                                <a:gd name="T9" fmla="*/ 18 h 29"/>
                                <a:gd name="T10" fmla="*/ 880 w 883"/>
                                <a:gd name="T11" fmla="*/ 23 h 29"/>
                                <a:gd name="T12" fmla="*/ 876 w 883"/>
                                <a:gd name="T13" fmla="*/ 25 h 29"/>
                                <a:gd name="T14" fmla="*/ 872 w 883"/>
                                <a:gd name="T15" fmla="*/ 26 h 29"/>
                                <a:gd name="T16" fmla="*/ 11 w 883"/>
                                <a:gd name="T17" fmla="*/ 29 h 29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883"/>
                                <a:gd name="T28" fmla="*/ 0 h 29"/>
                                <a:gd name="T29" fmla="*/ 883 w 883"/>
                                <a:gd name="T30" fmla="*/ 29 h 29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883" h="29">
                                  <a:moveTo>
                                    <a:pt x="11" y="29"/>
                                  </a:moveTo>
                                  <a:lnTo>
                                    <a:pt x="0" y="3"/>
                                  </a:lnTo>
                                  <a:lnTo>
                                    <a:pt x="861" y="0"/>
                                  </a:lnTo>
                                  <a:lnTo>
                                    <a:pt x="883" y="13"/>
                                  </a:lnTo>
                                  <a:lnTo>
                                    <a:pt x="882" y="18"/>
                                  </a:lnTo>
                                  <a:lnTo>
                                    <a:pt x="880" y="23"/>
                                  </a:lnTo>
                                  <a:lnTo>
                                    <a:pt x="876" y="25"/>
                                  </a:lnTo>
                                  <a:lnTo>
                                    <a:pt x="872" y="26"/>
                                  </a:lnTo>
                                  <a:lnTo>
                                    <a:pt x="11" y="2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16FF85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4" name="Freeform 640"/>
                          <wps:cNvSpPr>
                            <a:spLocks/>
                          </wps:cNvSpPr>
                          <wps:spPr bwMode="auto">
                            <a:xfrm>
                              <a:off x="1023" y="664"/>
                              <a:ext cx="6" cy="133"/>
                            </a:xfrm>
                            <a:custGeom>
                              <a:avLst/>
                              <a:gdLst>
                                <a:gd name="T0" fmla="*/ 22 w 22"/>
                                <a:gd name="T1" fmla="*/ 664 h 664"/>
                                <a:gd name="T2" fmla="*/ 0 w 22"/>
                                <a:gd name="T3" fmla="*/ 651 h 664"/>
                                <a:gd name="T4" fmla="*/ 0 w 22"/>
                                <a:gd name="T5" fmla="*/ 26 h 664"/>
                                <a:gd name="T6" fmla="*/ 11 w 22"/>
                                <a:gd name="T7" fmla="*/ 0 h 664"/>
                                <a:gd name="T8" fmla="*/ 15 w 22"/>
                                <a:gd name="T9" fmla="*/ 1 h 664"/>
                                <a:gd name="T10" fmla="*/ 19 w 22"/>
                                <a:gd name="T11" fmla="*/ 4 h 664"/>
                                <a:gd name="T12" fmla="*/ 21 w 22"/>
                                <a:gd name="T13" fmla="*/ 7 h 664"/>
                                <a:gd name="T14" fmla="*/ 22 w 22"/>
                                <a:gd name="T15" fmla="*/ 12 h 664"/>
                                <a:gd name="T16" fmla="*/ 22 w 22"/>
                                <a:gd name="T17" fmla="*/ 664 h 664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2"/>
                                <a:gd name="T28" fmla="*/ 0 h 664"/>
                                <a:gd name="T29" fmla="*/ 22 w 22"/>
                                <a:gd name="T30" fmla="*/ 664 h 664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2" h="664">
                                  <a:moveTo>
                                    <a:pt x="22" y="664"/>
                                  </a:moveTo>
                                  <a:lnTo>
                                    <a:pt x="0" y="651"/>
                                  </a:lnTo>
                                  <a:lnTo>
                                    <a:pt x="0" y="26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15" y="1"/>
                                  </a:lnTo>
                                  <a:lnTo>
                                    <a:pt x="19" y="4"/>
                                  </a:lnTo>
                                  <a:lnTo>
                                    <a:pt x="21" y="7"/>
                                  </a:lnTo>
                                  <a:lnTo>
                                    <a:pt x="22" y="12"/>
                                  </a:lnTo>
                                  <a:lnTo>
                                    <a:pt x="22" y="66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260F5A8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5" name="Freeform 641"/>
                          <wps:cNvSpPr>
                            <a:spLocks/>
                          </wps:cNvSpPr>
                          <wps:spPr bwMode="auto">
                            <a:xfrm>
                              <a:off x="669" y="663"/>
                              <a:ext cx="357" cy="6"/>
                            </a:xfrm>
                            <a:custGeom>
                              <a:avLst/>
                              <a:gdLst>
                                <a:gd name="T0" fmla="*/ 1427 w 1427"/>
                                <a:gd name="T1" fmla="*/ 5 h 31"/>
                                <a:gd name="T2" fmla="*/ 1416 w 1427"/>
                                <a:gd name="T3" fmla="*/ 31 h 31"/>
                                <a:gd name="T4" fmla="*/ 21 w 1427"/>
                                <a:gd name="T5" fmla="*/ 26 h 31"/>
                                <a:gd name="T6" fmla="*/ 0 w 1427"/>
                                <a:gd name="T7" fmla="*/ 14 h 31"/>
                                <a:gd name="T8" fmla="*/ 0 w 1427"/>
                                <a:gd name="T9" fmla="*/ 9 h 31"/>
                                <a:gd name="T10" fmla="*/ 3 w 1427"/>
                                <a:gd name="T11" fmla="*/ 4 h 31"/>
                                <a:gd name="T12" fmla="*/ 6 w 1427"/>
                                <a:gd name="T13" fmla="*/ 1 h 31"/>
                                <a:gd name="T14" fmla="*/ 10 w 1427"/>
                                <a:gd name="T15" fmla="*/ 0 h 31"/>
                                <a:gd name="T16" fmla="*/ 1427 w 1427"/>
                                <a:gd name="T17" fmla="*/ 5 h 31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1427"/>
                                <a:gd name="T28" fmla="*/ 0 h 31"/>
                                <a:gd name="T29" fmla="*/ 1427 w 1427"/>
                                <a:gd name="T30" fmla="*/ 31 h 31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1427" h="31">
                                  <a:moveTo>
                                    <a:pt x="1427" y="5"/>
                                  </a:moveTo>
                                  <a:lnTo>
                                    <a:pt x="1416" y="31"/>
                                  </a:lnTo>
                                  <a:lnTo>
                                    <a:pt x="21" y="26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4"/>
                                  </a:lnTo>
                                  <a:lnTo>
                                    <a:pt x="6" y="1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427" y="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D1FCDF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6" name="Freeform 642"/>
                          <wps:cNvSpPr>
                            <a:spLocks/>
                          </wps:cNvSpPr>
                          <wps:spPr bwMode="auto">
                            <a:xfrm>
                              <a:off x="256" y="245"/>
                              <a:ext cx="355" cy="362"/>
                            </a:xfrm>
                            <a:custGeom>
                              <a:avLst/>
                              <a:gdLst>
                                <a:gd name="T0" fmla="*/ 2 w 1419"/>
                                <a:gd name="T1" fmla="*/ 1808 h 1808"/>
                                <a:gd name="T2" fmla="*/ 0 w 1419"/>
                                <a:gd name="T3" fmla="*/ 1143 h 1808"/>
                                <a:gd name="T4" fmla="*/ 860 w 1419"/>
                                <a:gd name="T5" fmla="*/ 1143 h 1808"/>
                                <a:gd name="T6" fmla="*/ 860 w 1419"/>
                                <a:gd name="T7" fmla="*/ 0 h 1808"/>
                                <a:gd name="T8" fmla="*/ 1419 w 1419"/>
                                <a:gd name="T9" fmla="*/ 2 h 1808"/>
                                <a:gd name="T10" fmla="*/ 1419 w 1419"/>
                                <a:gd name="T11" fmla="*/ 1808 h 1808"/>
                                <a:gd name="T12" fmla="*/ 2 w 1419"/>
                                <a:gd name="T13" fmla="*/ 1808 h 1808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1419"/>
                                <a:gd name="T22" fmla="*/ 0 h 1808"/>
                                <a:gd name="T23" fmla="*/ 1419 w 1419"/>
                                <a:gd name="T24" fmla="*/ 1808 h 1808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1419" h="1808">
                                  <a:moveTo>
                                    <a:pt x="2" y="1808"/>
                                  </a:moveTo>
                                  <a:lnTo>
                                    <a:pt x="0" y="1143"/>
                                  </a:lnTo>
                                  <a:lnTo>
                                    <a:pt x="860" y="1143"/>
                                  </a:lnTo>
                                  <a:lnTo>
                                    <a:pt x="860" y="0"/>
                                  </a:lnTo>
                                  <a:lnTo>
                                    <a:pt x="1419" y="2"/>
                                  </a:lnTo>
                                  <a:lnTo>
                                    <a:pt x="1419" y="1808"/>
                                  </a:lnTo>
                                  <a:lnTo>
                                    <a:pt x="2" y="18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7E3F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523F34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7" name="Freeform 643"/>
                          <wps:cNvSpPr>
                            <a:spLocks/>
                          </wps:cNvSpPr>
                          <wps:spPr bwMode="auto">
                            <a:xfrm>
                              <a:off x="256" y="471"/>
                              <a:ext cx="218" cy="6"/>
                            </a:xfrm>
                            <a:custGeom>
                              <a:avLst/>
                              <a:gdLst>
                                <a:gd name="T0" fmla="*/ 11 w 871"/>
                                <a:gd name="T1" fmla="*/ 28 h 28"/>
                                <a:gd name="T2" fmla="*/ 0 w 871"/>
                                <a:gd name="T3" fmla="*/ 0 h 28"/>
                                <a:gd name="T4" fmla="*/ 850 w 871"/>
                                <a:gd name="T5" fmla="*/ 0 h 28"/>
                                <a:gd name="T6" fmla="*/ 871 w 871"/>
                                <a:gd name="T7" fmla="*/ 14 h 28"/>
                                <a:gd name="T8" fmla="*/ 870 w 871"/>
                                <a:gd name="T9" fmla="*/ 19 h 28"/>
                                <a:gd name="T10" fmla="*/ 868 w 871"/>
                                <a:gd name="T11" fmla="*/ 24 h 28"/>
                                <a:gd name="T12" fmla="*/ 865 w 871"/>
                                <a:gd name="T13" fmla="*/ 26 h 28"/>
                                <a:gd name="T14" fmla="*/ 860 w 871"/>
                                <a:gd name="T15" fmla="*/ 28 h 28"/>
                                <a:gd name="T16" fmla="*/ 11 w 871"/>
                                <a:gd name="T17" fmla="*/ 28 h 28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871"/>
                                <a:gd name="T28" fmla="*/ 0 h 28"/>
                                <a:gd name="T29" fmla="*/ 871 w 871"/>
                                <a:gd name="T30" fmla="*/ 28 h 28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871" h="28">
                                  <a:moveTo>
                                    <a:pt x="11" y="28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850" y="0"/>
                                  </a:lnTo>
                                  <a:lnTo>
                                    <a:pt x="871" y="14"/>
                                  </a:lnTo>
                                  <a:lnTo>
                                    <a:pt x="870" y="19"/>
                                  </a:lnTo>
                                  <a:lnTo>
                                    <a:pt x="868" y="24"/>
                                  </a:lnTo>
                                  <a:lnTo>
                                    <a:pt x="865" y="26"/>
                                  </a:lnTo>
                                  <a:lnTo>
                                    <a:pt x="860" y="28"/>
                                  </a:lnTo>
                                  <a:lnTo>
                                    <a:pt x="11" y="2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A3404D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8" name="Freeform 644"/>
                          <wps:cNvSpPr>
                            <a:spLocks/>
                          </wps:cNvSpPr>
                          <wps:spPr bwMode="auto">
                            <a:xfrm>
                              <a:off x="469" y="242"/>
                              <a:ext cx="5" cy="232"/>
                            </a:xfrm>
                            <a:custGeom>
                              <a:avLst/>
                              <a:gdLst>
                                <a:gd name="T0" fmla="*/ 21 w 21"/>
                                <a:gd name="T1" fmla="*/ 1157 h 1157"/>
                                <a:gd name="T2" fmla="*/ 0 w 21"/>
                                <a:gd name="T3" fmla="*/ 1143 h 1157"/>
                                <a:gd name="T4" fmla="*/ 0 w 21"/>
                                <a:gd name="T5" fmla="*/ 14 h 1157"/>
                                <a:gd name="T6" fmla="*/ 1 w 21"/>
                                <a:gd name="T7" fmla="*/ 9 h 1157"/>
                                <a:gd name="T8" fmla="*/ 3 w 21"/>
                                <a:gd name="T9" fmla="*/ 5 h 1157"/>
                                <a:gd name="T10" fmla="*/ 6 w 21"/>
                                <a:gd name="T11" fmla="*/ 2 h 1157"/>
                                <a:gd name="T12" fmla="*/ 10 w 21"/>
                                <a:gd name="T13" fmla="*/ 0 h 1157"/>
                                <a:gd name="T14" fmla="*/ 21 w 21"/>
                                <a:gd name="T15" fmla="*/ 28 h 1157"/>
                                <a:gd name="T16" fmla="*/ 21 w 21"/>
                                <a:gd name="T17" fmla="*/ 1157 h 1157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1"/>
                                <a:gd name="T28" fmla="*/ 0 h 1157"/>
                                <a:gd name="T29" fmla="*/ 21 w 21"/>
                                <a:gd name="T30" fmla="*/ 1157 h 1157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1" h="1157">
                                  <a:moveTo>
                                    <a:pt x="21" y="1157"/>
                                  </a:moveTo>
                                  <a:lnTo>
                                    <a:pt x="0" y="1143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1" y="9"/>
                                  </a:lnTo>
                                  <a:lnTo>
                                    <a:pt x="3" y="5"/>
                                  </a:lnTo>
                                  <a:lnTo>
                                    <a:pt x="6" y="2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21" y="28"/>
                                  </a:lnTo>
                                  <a:lnTo>
                                    <a:pt x="21" y="115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A8F0F6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9" name="Freeform 645"/>
                          <wps:cNvSpPr>
                            <a:spLocks/>
                          </wps:cNvSpPr>
                          <wps:spPr bwMode="auto">
                            <a:xfrm>
                              <a:off x="472" y="242"/>
                              <a:ext cx="142" cy="6"/>
                            </a:xfrm>
                            <a:custGeom>
                              <a:avLst/>
                              <a:gdLst>
                                <a:gd name="T0" fmla="*/ 11 w 569"/>
                                <a:gd name="T1" fmla="*/ 28 h 30"/>
                                <a:gd name="T2" fmla="*/ 0 w 569"/>
                                <a:gd name="T3" fmla="*/ 0 h 30"/>
                                <a:gd name="T4" fmla="*/ 559 w 569"/>
                                <a:gd name="T5" fmla="*/ 3 h 30"/>
                                <a:gd name="T6" fmla="*/ 563 w 569"/>
                                <a:gd name="T7" fmla="*/ 4 h 30"/>
                                <a:gd name="T8" fmla="*/ 566 w 569"/>
                                <a:gd name="T9" fmla="*/ 7 h 30"/>
                                <a:gd name="T10" fmla="*/ 569 w 569"/>
                                <a:gd name="T11" fmla="*/ 11 h 30"/>
                                <a:gd name="T12" fmla="*/ 569 w 569"/>
                                <a:gd name="T13" fmla="*/ 16 h 30"/>
                                <a:gd name="T14" fmla="*/ 548 w 569"/>
                                <a:gd name="T15" fmla="*/ 30 h 30"/>
                                <a:gd name="T16" fmla="*/ 11 w 569"/>
                                <a:gd name="T17" fmla="*/ 28 h 30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569"/>
                                <a:gd name="T28" fmla="*/ 0 h 30"/>
                                <a:gd name="T29" fmla="*/ 569 w 569"/>
                                <a:gd name="T30" fmla="*/ 30 h 30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569" h="30">
                                  <a:moveTo>
                                    <a:pt x="11" y="28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559" y="3"/>
                                  </a:lnTo>
                                  <a:lnTo>
                                    <a:pt x="563" y="4"/>
                                  </a:lnTo>
                                  <a:lnTo>
                                    <a:pt x="566" y="7"/>
                                  </a:lnTo>
                                  <a:lnTo>
                                    <a:pt x="569" y="11"/>
                                  </a:lnTo>
                                  <a:lnTo>
                                    <a:pt x="569" y="16"/>
                                  </a:lnTo>
                                  <a:lnTo>
                                    <a:pt x="548" y="30"/>
                                  </a:lnTo>
                                  <a:lnTo>
                                    <a:pt x="11" y="2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7C8872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0" name="Freeform 646"/>
                          <wps:cNvSpPr>
                            <a:spLocks/>
                          </wps:cNvSpPr>
                          <wps:spPr bwMode="auto">
                            <a:xfrm>
                              <a:off x="608" y="246"/>
                              <a:ext cx="6" cy="364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14 h 1820"/>
                                <a:gd name="T2" fmla="*/ 21 w 21"/>
                                <a:gd name="T3" fmla="*/ 0 h 1820"/>
                                <a:gd name="T4" fmla="*/ 21 w 21"/>
                                <a:gd name="T5" fmla="*/ 1806 h 1820"/>
                                <a:gd name="T6" fmla="*/ 21 w 21"/>
                                <a:gd name="T7" fmla="*/ 1812 h 1820"/>
                                <a:gd name="T8" fmla="*/ 18 w 21"/>
                                <a:gd name="T9" fmla="*/ 1816 h 1820"/>
                                <a:gd name="T10" fmla="*/ 15 w 21"/>
                                <a:gd name="T11" fmla="*/ 1818 h 1820"/>
                                <a:gd name="T12" fmla="*/ 11 w 21"/>
                                <a:gd name="T13" fmla="*/ 1820 h 1820"/>
                                <a:gd name="T14" fmla="*/ 0 w 21"/>
                                <a:gd name="T15" fmla="*/ 1793 h 1820"/>
                                <a:gd name="T16" fmla="*/ 0 w 21"/>
                                <a:gd name="T17" fmla="*/ 14 h 1820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1"/>
                                <a:gd name="T28" fmla="*/ 0 h 1820"/>
                                <a:gd name="T29" fmla="*/ 21 w 21"/>
                                <a:gd name="T30" fmla="*/ 1820 h 1820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1" h="1820">
                                  <a:moveTo>
                                    <a:pt x="0" y="14"/>
                                  </a:moveTo>
                                  <a:lnTo>
                                    <a:pt x="21" y="0"/>
                                  </a:lnTo>
                                  <a:lnTo>
                                    <a:pt x="21" y="1806"/>
                                  </a:lnTo>
                                  <a:lnTo>
                                    <a:pt x="21" y="1812"/>
                                  </a:lnTo>
                                  <a:lnTo>
                                    <a:pt x="18" y="1816"/>
                                  </a:lnTo>
                                  <a:lnTo>
                                    <a:pt x="15" y="1818"/>
                                  </a:lnTo>
                                  <a:lnTo>
                                    <a:pt x="11" y="1820"/>
                                  </a:lnTo>
                                  <a:lnTo>
                                    <a:pt x="0" y="1793"/>
                                  </a:lnTo>
                                  <a:lnTo>
                                    <a:pt x="0" y="1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12E89B7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1" name="Freeform 647"/>
                          <wps:cNvSpPr>
                            <a:spLocks/>
                          </wps:cNvSpPr>
                          <wps:spPr bwMode="auto">
                            <a:xfrm>
                              <a:off x="254" y="604"/>
                              <a:ext cx="357" cy="6"/>
                            </a:xfrm>
                            <a:custGeom>
                              <a:avLst/>
                              <a:gdLst>
                                <a:gd name="T0" fmla="*/ 1417 w 1428"/>
                                <a:gd name="T1" fmla="*/ 0 h 27"/>
                                <a:gd name="T2" fmla="*/ 1428 w 1428"/>
                                <a:gd name="T3" fmla="*/ 27 h 27"/>
                                <a:gd name="T4" fmla="*/ 11 w 1428"/>
                                <a:gd name="T5" fmla="*/ 27 h 27"/>
                                <a:gd name="T6" fmla="*/ 7 w 1428"/>
                                <a:gd name="T7" fmla="*/ 25 h 27"/>
                                <a:gd name="T8" fmla="*/ 3 w 1428"/>
                                <a:gd name="T9" fmla="*/ 23 h 27"/>
                                <a:gd name="T10" fmla="*/ 1 w 1428"/>
                                <a:gd name="T11" fmla="*/ 19 h 27"/>
                                <a:gd name="T12" fmla="*/ 0 w 1428"/>
                                <a:gd name="T13" fmla="*/ 13 h 27"/>
                                <a:gd name="T14" fmla="*/ 22 w 1428"/>
                                <a:gd name="T15" fmla="*/ 0 h 27"/>
                                <a:gd name="T16" fmla="*/ 1417 w 1428"/>
                                <a:gd name="T17" fmla="*/ 0 h 27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1428"/>
                                <a:gd name="T28" fmla="*/ 0 h 27"/>
                                <a:gd name="T29" fmla="*/ 1428 w 1428"/>
                                <a:gd name="T30" fmla="*/ 27 h 27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1428" h="27">
                                  <a:moveTo>
                                    <a:pt x="1417" y="0"/>
                                  </a:moveTo>
                                  <a:lnTo>
                                    <a:pt x="1428" y="27"/>
                                  </a:lnTo>
                                  <a:lnTo>
                                    <a:pt x="11" y="27"/>
                                  </a:lnTo>
                                  <a:lnTo>
                                    <a:pt x="7" y="25"/>
                                  </a:lnTo>
                                  <a:lnTo>
                                    <a:pt x="3" y="23"/>
                                  </a:lnTo>
                                  <a:lnTo>
                                    <a:pt x="1" y="19"/>
                                  </a:lnTo>
                                  <a:lnTo>
                                    <a:pt x="0" y="13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1417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6C98C8D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2" name="Freeform 648"/>
                          <wps:cNvSpPr>
                            <a:spLocks/>
                          </wps:cNvSpPr>
                          <wps:spPr bwMode="auto">
                            <a:xfrm>
                              <a:off x="254" y="471"/>
                              <a:ext cx="6" cy="136"/>
                            </a:xfrm>
                            <a:custGeom>
                              <a:avLst/>
                              <a:gdLst>
                                <a:gd name="T0" fmla="*/ 23 w 23"/>
                                <a:gd name="T1" fmla="*/ 666 h 679"/>
                                <a:gd name="T2" fmla="*/ 1 w 23"/>
                                <a:gd name="T3" fmla="*/ 679 h 679"/>
                                <a:gd name="T4" fmla="*/ 0 w 23"/>
                                <a:gd name="T5" fmla="*/ 14 h 679"/>
                                <a:gd name="T6" fmla="*/ 0 w 23"/>
                                <a:gd name="T7" fmla="*/ 9 h 679"/>
                                <a:gd name="T8" fmla="*/ 3 w 23"/>
                                <a:gd name="T9" fmla="*/ 4 h 679"/>
                                <a:gd name="T10" fmla="*/ 6 w 23"/>
                                <a:gd name="T11" fmla="*/ 2 h 679"/>
                                <a:gd name="T12" fmla="*/ 10 w 23"/>
                                <a:gd name="T13" fmla="*/ 0 h 679"/>
                                <a:gd name="T14" fmla="*/ 21 w 23"/>
                                <a:gd name="T15" fmla="*/ 28 h 679"/>
                                <a:gd name="T16" fmla="*/ 23 w 23"/>
                                <a:gd name="T17" fmla="*/ 666 h 679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3"/>
                                <a:gd name="T28" fmla="*/ 0 h 679"/>
                                <a:gd name="T29" fmla="*/ 23 w 23"/>
                                <a:gd name="T30" fmla="*/ 679 h 679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3" h="679">
                                  <a:moveTo>
                                    <a:pt x="23" y="666"/>
                                  </a:moveTo>
                                  <a:lnTo>
                                    <a:pt x="1" y="679"/>
                                  </a:lnTo>
                                  <a:lnTo>
                                    <a:pt x="0" y="14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4"/>
                                  </a:lnTo>
                                  <a:lnTo>
                                    <a:pt x="6" y="2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21" y="28"/>
                                  </a:lnTo>
                                  <a:lnTo>
                                    <a:pt x="23" y="66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56CBC2F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3" name="Freeform 649"/>
                          <wps:cNvSpPr>
                            <a:spLocks/>
                          </wps:cNvSpPr>
                          <wps:spPr bwMode="auto">
                            <a:xfrm>
                              <a:off x="256" y="666"/>
                              <a:ext cx="355" cy="360"/>
                            </a:xfrm>
                            <a:custGeom>
                              <a:avLst/>
                              <a:gdLst>
                                <a:gd name="T0" fmla="*/ 1417 w 1417"/>
                                <a:gd name="T1" fmla="*/ 1800 h 1800"/>
                                <a:gd name="T2" fmla="*/ 860 w 1417"/>
                                <a:gd name="T3" fmla="*/ 1800 h 1800"/>
                                <a:gd name="T4" fmla="*/ 860 w 1417"/>
                                <a:gd name="T5" fmla="*/ 658 h 1800"/>
                                <a:gd name="T6" fmla="*/ 0 w 1417"/>
                                <a:gd name="T7" fmla="*/ 658 h 1800"/>
                                <a:gd name="T8" fmla="*/ 2 w 1417"/>
                                <a:gd name="T9" fmla="*/ 2 h 1800"/>
                                <a:gd name="T10" fmla="*/ 1417 w 1417"/>
                                <a:gd name="T11" fmla="*/ 0 h 1800"/>
                                <a:gd name="T12" fmla="*/ 1417 w 1417"/>
                                <a:gd name="T13" fmla="*/ 1800 h 1800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1417"/>
                                <a:gd name="T22" fmla="*/ 0 h 1800"/>
                                <a:gd name="T23" fmla="*/ 1417 w 1417"/>
                                <a:gd name="T24" fmla="*/ 1800 h 1800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1417" h="1800">
                                  <a:moveTo>
                                    <a:pt x="1417" y="1800"/>
                                  </a:moveTo>
                                  <a:lnTo>
                                    <a:pt x="860" y="1800"/>
                                  </a:lnTo>
                                  <a:lnTo>
                                    <a:pt x="860" y="658"/>
                                  </a:lnTo>
                                  <a:lnTo>
                                    <a:pt x="0" y="658"/>
                                  </a:lnTo>
                                  <a:lnTo>
                                    <a:pt x="2" y="2"/>
                                  </a:lnTo>
                                  <a:lnTo>
                                    <a:pt x="1417" y="0"/>
                                  </a:lnTo>
                                  <a:lnTo>
                                    <a:pt x="1417" y="18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7E3F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2AF6FB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4" name="Freeform 650"/>
                          <wps:cNvSpPr>
                            <a:spLocks/>
                          </wps:cNvSpPr>
                          <wps:spPr bwMode="auto">
                            <a:xfrm>
                              <a:off x="469" y="795"/>
                              <a:ext cx="5" cy="231"/>
                            </a:xfrm>
                            <a:custGeom>
                              <a:avLst/>
                              <a:gdLst>
                                <a:gd name="T0" fmla="*/ 21 w 21"/>
                                <a:gd name="T1" fmla="*/ 1143 h 1155"/>
                                <a:gd name="T2" fmla="*/ 0 w 21"/>
                                <a:gd name="T3" fmla="*/ 1155 h 1155"/>
                                <a:gd name="T4" fmla="*/ 0 w 21"/>
                                <a:gd name="T5" fmla="*/ 26 h 1155"/>
                                <a:gd name="T6" fmla="*/ 10 w 21"/>
                                <a:gd name="T7" fmla="*/ 0 h 1155"/>
                                <a:gd name="T8" fmla="*/ 15 w 21"/>
                                <a:gd name="T9" fmla="*/ 1 h 1155"/>
                                <a:gd name="T10" fmla="*/ 18 w 21"/>
                                <a:gd name="T11" fmla="*/ 3 h 1155"/>
                                <a:gd name="T12" fmla="*/ 20 w 21"/>
                                <a:gd name="T13" fmla="*/ 7 h 1155"/>
                                <a:gd name="T14" fmla="*/ 21 w 21"/>
                                <a:gd name="T15" fmla="*/ 13 h 1155"/>
                                <a:gd name="T16" fmla="*/ 21 w 21"/>
                                <a:gd name="T17" fmla="*/ 1143 h 1155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1"/>
                                <a:gd name="T28" fmla="*/ 0 h 1155"/>
                                <a:gd name="T29" fmla="*/ 21 w 21"/>
                                <a:gd name="T30" fmla="*/ 1155 h 1155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1" h="1155">
                                  <a:moveTo>
                                    <a:pt x="21" y="1143"/>
                                  </a:moveTo>
                                  <a:lnTo>
                                    <a:pt x="0" y="1155"/>
                                  </a:lnTo>
                                  <a:lnTo>
                                    <a:pt x="0" y="26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15" y="1"/>
                                  </a:lnTo>
                                  <a:lnTo>
                                    <a:pt x="18" y="3"/>
                                  </a:lnTo>
                                  <a:lnTo>
                                    <a:pt x="20" y="7"/>
                                  </a:lnTo>
                                  <a:lnTo>
                                    <a:pt x="21" y="13"/>
                                  </a:lnTo>
                                  <a:lnTo>
                                    <a:pt x="21" y="114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68A34D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5" name="Freeform 651"/>
                          <wps:cNvSpPr>
                            <a:spLocks/>
                          </wps:cNvSpPr>
                          <wps:spPr bwMode="auto">
                            <a:xfrm>
                              <a:off x="254" y="795"/>
                              <a:ext cx="218" cy="5"/>
                            </a:xfrm>
                            <a:custGeom>
                              <a:avLst/>
                              <a:gdLst>
                                <a:gd name="T0" fmla="*/ 870 w 870"/>
                                <a:gd name="T1" fmla="*/ 0 h 26"/>
                                <a:gd name="T2" fmla="*/ 860 w 870"/>
                                <a:gd name="T3" fmla="*/ 26 h 26"/>
                                <a:gd name="T4" fmla="*/ 10 w 870"/>
                                <a:gd name="T5" fmla="*/ 26 h 26"/>
                                <a:gd name="T6" fmla="*/ 6 w 870"/>
                                <a:gd name="T7" fmla="*/ 25 h 26"/>
                                <a:gd name="T8" fmla="*/ 3 w 870"/>
                                <a:gd name="T9" fmla="*/ 22 h 26"/>
                                <a:gd name="T10" fmla="*/ 0 w 870"/>
                                <a:gd name="T11" fmla="*/ 18 h 26"/>
                                <a:gd name="T12" fmla="*/ 0 w 870"/>
                                <a:gd name="T13" fmla="*/ 13 h 26"/>
                                <a:gd name="T14" fmla="*/ 21 w 870"/>
                                <a:gd name="T15" fmla="*/ 0 h 26"/>
                                <a:gd name="T16" fmla="*/ 870 w 870"/>
                                <a:gd name="T17" fmla="*/ 0 h 2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870"/>
                                <a:gd name="T28" fmla="*/ 0 h 26"/>
                                <a:gd name="T29" fmla="*/ 870 w 870"/>
                                <a:gd name="T30" fmla="*/ 26 h 26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870" h="26">
                                  <a:moveTo>
                                    <a:pt x="870" y="0"/>
                                  </a:moveTo>
                                  <a:lnTo>
                                    <a:pt x="860" y="26"/>
                                  </a:lnTo>
                                  <a:lnTo>
                                    <a:pt x="10" y="26"/>
                                  </a:lnTo>
                                  <a:lnTo>
                                    <a:pt x="6" y="25"/>
                                  </a:lnTo>
                                  <a:lnTo>
                                    <a:pt x="3" y="22"/>
                                  </a:lnTo>
                                  <a:lnTo>
                                    <a:pt x="0" y="18"/>
                                  </a:lnTo>
                                  <a:lnTo>
                                    <a:pt x="0" y="13"/>
                                  </a:lnTo>
                                  <a:lnTo>
                                    <a:pt x="21" y="0"/>
                                  </a:lnTo>
                                  <a:lnTo>
                                    <a:pt x="87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7FF85A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6" name="Freeform 652"/>
                          <wps:cNvSpPr>
                            <a:spLocks/>
                          </wps:cNvSpPr>
                          <wps:spPr bwMode="auto">
                            <a:xfrm>
                              <a:off x="254" y="663"/>
                              <a:ext cx="6" cy="134"/>
                            </a:xfrm>
                            <a:custGeom>
                              <a:avLst/>
                              <a:gdLst>
                                <a:gd name="T0" fmla="*/ 21 w 23"/>
                                <a:gd name="T1" fmla="*/ 657 h 670"/>
                                <a:gd name="T2" fmla="*/ 0 w 23"/>
                                <a:gd name="T3" fmla="*/ 670 h 670"/>
                                <a:gd name="T4" fmla="*/ 1 w 23"/>
                                <a:gd name="T5" fmla="*/ 13 h 670"/>
                                <a:gd name="T6" fmla="*/ 2 w 23"/>
                                <a:gd name="T7" fmla="*/ 8 h 670"/>
                                <a:gd name="T8" fmla="*/ 4 w 23"/>
                                <a:gd name="T9" fmla="*/ 4 h 670"/>
                                <a:gd name="T10" fmla="*/ 8 w 23"/>
                                <a:gd name="T11" fmla="*/ 2 h 670"/>
                                <a:gd name="T12" fmla="*/ 12 w 23"/>
                                <a:gd name="T13" fmla="*/ 0 h 670"/>
                                <a:gd name="T14" fmla="*/ 23 w 23"/>
                                <a:gd name="T15" fmla="*/ 26 h 670"/>
                                <a:gd name="T16" fmla="*/ 21 w 23"/>
                                <a:gd name="T17" fmla="*/ 657 h 670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3"/>
                                <a:gd name="T28" fmla="*/ 0 h 670"/>
                                <a:gd name="T29" fmla="*/ 23 w 23"/>
                                <a:gd name="T30" fmla="*/ 670 h 670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3" h="670">
                                  <a:moveTo>
                                    <a:pt x="21" y="657"/>
                                  </a:moveTo>
                                  <a:lnTo>
                                    <a:pt x="0" y="670"/>
                                  </a:lnTo>
                                  <a:lnTo>
                                    <a:pt x="1" y="13"/>
                                  </a:lnTo>
                                  <a:lnTo>
                                    <a:pt x="2" y="8"/>
                                  </a:lnTo>
                                  <a:lnTo>
                                    <a:pt x="4" y="4"/>
                                  </a:lnTo>
                                  <a:lnTo>
                                    <a:pt x="8" y="2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23" y="26"/>
                                  </a:lnTo>
                                  <a:lnTo>
                                    <a:pt x="21" y="65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AED401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7" name="Freeform 653"/>
                          <wps:cNvSpPr>
                            <a:spLocks/>
                          </wps:cNvSpPr>
                          <wps:spPr bwMode="auto">
                            <a:xfrm>
                              <a:off x="257" y="663"/>
                              <a:ext cx="356" cy="6"/>
                            </a:xfrm>
                            <a:custGeom>
                              <a:avLst/>
                              <a:gdLst>
                                <a:gd name="T0" fmla="*/ 11 w 1426"/>
                                <a:gd name="T1" fmla="*/ 28 h 28"/>
                                <a:gd name="T2" fmla="*/ 0 w 1426"/>
                                <a:gd name="T3" fmla="*/ 2 h 28"/>
                                <a:gd name="T4" fmla="*/ 1415 w 1426"/>
                                <a:gd name="T5" fmla="*/ 0 h 28"/>
                                <a:gd name="T6" fmla="*/ 1419 w 1426"/>
                                <a:gd name="T7" fmla="*/ 1 h 28"/>
                                <a:gd name="T8" fmla="*/ 1422 w 1426"/>
                                <a:gd name="T9" fmla="*/ 4 h 28"/>
                                <a:gd name="T10" fmla="*/ 1425 w 1426"/>
                                <a:gd name="T11" fmla="*/ 9 h 28"/>
                                <a:gd name="T12" fmla="*/ 1426 w 1426"/>
                                <a:gd name="T13" fmla="*/ 14 h 28"/>
                                <a:gd name="T14" fmla="*/ 1404 w 1426"/>
                                <a:gd name="T15" fmla="*/ 26 h 28"/>
                                <a:gd name="T16" fmla="*/ 11 w 1426"/>
                                <a:gd name="T17" fmla="*/ 28 h 28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1426"/>
                                <a:gd name="T28" fmla="*/ 0 h 28"/>
                                <a:gd name="T29" fmla="*/ 1426 w 1426"/>
                                <a:gd name="T30" fmla="*/ 28 h 28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1426" h="28">
                                  <a:moveTo>
                                    <a:pt x="11" y="28"/>
                                  </a:moveTo>
                                  <a:lnTo>
                                    <a:pt x="0" y="2"/>
                                  </a:lnTo>
                                  <a:lnTo>
                                    <a:pt x="1415" y="0"/>
                                  </a:lnTo>
                                  <a:lnTo>
                                    <a:pt x="1419" y="1"/>
                                  </a:lnTo>
                                  <a:lnTo>
                                    <a:pt x="1422" y="4"/>
                                  </a:lnTo>
                                  <a:lnTo>
                                    <a:pt x="1425" y="9"/>
                                  </a:lnTo>
                                  <a:lnTo>
                                    <a:pt x="1426" y="14"/>
                                  </a:lnTo>
                                  <a:lnTo>
                                    <a:pt x="1404" y="26"/>
                                  </a:lnTo>
                                  <a:lnTo>
                                    <a:pt x="11" y="2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C732AB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8" name="Freeform 654"/>
                          <wps:cNvSpPr>
                            <a:spLocks/>
                          </wps:cNvSpPr>
                          <wps:spPr bwMode="auto">
                            <a:xfrm>
                              <a:off x="608" y="666"/>
                              <a:ext cx="5" cy="363"/>
                            </a:xfrm>
                            <a:custGeom>
                              <a:avLst/>
                              <a:gdLst>
                                <a:gd name="T0" fmla="*/ 0 w 22"/>
                                <a:gd name="T1" fmla="*/ 12 h 1814"/>
                                <a:gd name="T2" fmla="*/ 22 w 22"/>
                                <a:gd name="T3" fmla="*/ 0 h 1814"/>
                                <a:gd name="T4" fmla="*/ 22 w 22"/>
                                <a:gd name="T5" fmla="*/ 1800 h 1814"/>
                                <a:gd name="T6" fmla="*/ 21 w 22"/>
                                <a:gd name="T7" fmla="*/ 1806 h 1814"/>
                                <a:gd name="T8" fmla="*/ 18 w 22"/>
                                <a:gd name="T9" fmla="*/ 1810 h 1814"/>
                                <a:gd name="T10" fmla="*/ 15 w 22"/>
                                <a:gd name="T11" fmla="*/ 1812 h 1814"/>
                                <a:gd name="T12" fmla="*/ 11 w 22"/>
                                <a:gd name="T13" fmla="*/ 1814 h 1814"/>
                                <a:gd name="T14" fmla="*/ 0 w 22"/>
                                <a:gd name="T15" fmla="*/ 1788 h 1814"/>
                                <a:gd name="T16" fmla="*/ 0 w 22"/>
                                <a:gd name="T17" fmla="*/ 12 h 1814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2"/>
                                <a:gd name="T28" fmla="*/ 0 h 1814"/>
                                <a:gd name="T29" fmla="*/ 22 w 22"/>
                                <a:gd name="T30" fmla="*/ 1814 h 1814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2" h="1814">
                                  <a:moveTo>
                                    <a:pt x="0" y="12"/>
                                  </a:moveTo>
                                  <a:lnTo>
                                    <a:pt x="22" y="0"/>
                                  </a:lnTo>
                                  <a:lnTo>
                                    <a:pt x="22" y="1800"/>
                                  </a:lnTo>
                                  <a:lnTo>
                                    <a:pt x="21" y="1806"/>
                                  </a:lnTo>
                                  <a:lnTo>
                                    <a:pt x="18" y="1810"/>
                                  </a:lnTo>
                                  <a:lnTo>
                                    <a:pt x="15" y="1812"/>
                                  </a:lnTo>
                                  <a:lnTo>
                                    <a:pt x="11" y="1814"/>
                                  </a:lnTo>
                                  <a:lnTo>
                                    <a:pt x="0" y="1788"/>
                                  </a:lnTo>
                                  <a:lnTo>
                                    <a:pt x="0" y="1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14D35C3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9" name="Freeform 655"/>
                          <wps:cNvSpPr>
                            <a:spLocks/>
                          </wps:cNvSpPr>
                          <wps:spPr bwMode="auto">
                            <a:xfrm>
                              <a:off x="469" y="1023"/>
                              <a:ext cx="142" cy="6"/>
                            </a:xfrm>
                            <a:custGeom>
                              <a:avLst/>
                              <a:gdLst>
                                <a:gd name="T0" fmla="*/ 556 w 567"/>
                                <a:gd name="T1" fmla="*/ 0 h 26"/>
                                <a:gd name="T2" fmla="*/ 567 w 567"/>
                                <a:gd name="T3" fmla="*/ 26 h 26"/>
                                <a:gd name="T4" fmla="*/ 10 w 567"/>
                                <a:gd name="T5" fmla="*/ 26 h 26"/>
                                <a:gd name="T6" fmla="*/ 6 w 567"/>
                                <a:gd name="T7" fmla="*/ 24 h 26"/>
                                <a:gd name="T8" fmla="*/ 3 w 567"/>
                                <a:gd name="T9" fmla="*/ 22 h 26"/>
                                <a:gd name="T10" fmla="*/ 1 w 567"/>
                                <a:gd name="T11" fmla="*/ 18 h 26"/>
                                <a:gd name="T12" fmla="*/ 0 w 567"/>
                                <a:gd name="T13" fmla="*/ 12 h 26"/>
                                <a:gd name="T14" fmla="*/ 21 w 567"/>
                                <a:gd name="T15" fmla="*/ 0 h 26"/>
                                <a:gd name="T16" fmla="*/ 556 w 567"/>
                                <a:gd name="T17" fmla="*/ 0 h 2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567"/>
                                <a:gd name="T28" fmla="*/ 0 h 26"/>
                                <a:gd name="T29" fmla="*/ 567 w 567"/>
                                <a:gd name="T30" fmla="*/ 26 h 26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567" h="26">
                                  <a:moveTo>
                                    <a:pt x="556" y="0"/>
                                  </a:moveTo>
                                  <a:lnTo>
                                    <a:pt x="567" y="26"/>
                                  </a:lnTo>
                                  <a:lnTo>
                                    <a:pt x="10" y="26"/>
                                  </a:lnTo>
                                  <a:lnTo>
                                    <a:pt x="6" y="24"/>
                                  </a:lnTo>
                                  <a:lnTo>
                                    <a:pt x="3" y="22"/>
                                  </a:lnTo>
                                  <a:lnTo>
                                    <a:pt x="1" y="18"/>
                                  </a:lnTo>
                                  <a:lnTo>
                                    <a:pt x="0" y="12"/>
                                  </a:lnTo>
                                  <a:lnTo>
                                    <a:pt x="21" y="0"/>
                                  </a:lnTo>
                                  <a:lnTo>
                                    <a:pt x="556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6B60496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0" name="Freeform 656"/>
                          <wps:cNvSpPr>
                            <a:spLocks/>
                          </wps:cNvSpPr>
                          <wps:spPr bwMode="auto">
                            <a:xfrm>
                              <a:off x="646" y="220"/>
                              <a:ext cx="350" cy="362"/>
                            </a:xfrm>
                            <a:custGeom>
                              <a:avLst/>
                              <a:gdLst>
                                <a:gd name="T0" fmla="*/ 1399 w 1401"/>
                                <a:gd name="T1" fmla="*/ 1809 h 1809"/>
                                <a:gd name="T2" fmla="*/ 0 w 1401"/>
                                <a:gd name="T3" fmla="*/ 1809 h 1809"/>
                                <a:gd name="T4" fmla="*/ 0 w 1401"/>
                                <a:gd name="T5" fmla="*/ 0 h 1809"/>
                                <a:gd name="T6" fmla="*/ 541 w 1401"/>
                                <a:gd name="T7" fmla="*/ 0 h 1809"/>
                                <a:gd name="T8" fmla="*/ 541 w 1401"/>
                                <a:gd name="T9" fmla="*/ 1143 h 1809"/>
                                <a:gd name="T10" fmla="*/ 1401 w 1401"/>
                                <a:gd name="T11" fmla="*/ 1143 h 1809"/>
                                <a:gd name="T12" fmla="*/ 1399 w 1401"/>
                                <a:gd name="T13" fmla="*/ 1809 h 1809"/>
                                <a:gd name="T14" fmla="*/ 0 60000 65536"/>
                                <a:gd name="T15" fmla="*/ 0 60000 65536"/>
                                <a:gd name="T16" fmla="*/ 0 60000 65536"/>
                                <a:gd name="T17" fmla="*/ 0 60000 6553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w 1401"/>
                                <a:gd name="T22" fmla="*/ 0 h 1809"/>
                                <a:gd name="T23" fmla="*/ 1401 w 1401"/>
                                <a:gd name="T24" fmla="*/ 1809 h 1809"/>
                              </a:gdLst>
                              <a:ahLst/>
                              <a:cxnLst>
                                <a:cxn ang="T14">
                                  <a:pos x="T0" y="T1"/>
                                </a:cxn>
                                <a:cxn ang="T15">
                                  <a:pos x="T2" y="T3"/>
                                </a:cxn>
                                <a:cxn ang="T16">
                                  <a:pos x="T4" y="T5"/>
                                </a:cxn>
                                <a:cxn ang="T17">
                                  <a:pos x="T6" y="T7"/>
                                </a:cxn>
                                <a:cxn ang="T18">
                                  <a:pos x="T8" y="T9"/>
                                </a:cxn>
                                <a:cxn ang="T19">
                                  <a:pos x="T10" y="T11"/>
                                </a:cxn>
                                <a:cxn ang="T20">
                                  <a:pos x="T12" y="T13"/>
                                </a:cxn>
                              </a:cxnLst>
                              <a:rect l="T21" t="T22" r="T23" b="T24"/>
                              <a:pathLst>
                                <a:path w="1401" h="1809">
                                  <a:moveTo>
                                    <a:pt x="1399" y="1809"/>
                                  </a:moveTo>
                                  <a:lnTo>
                                    <a:pt x="0" y="1809"/>
                                  </a:lnTo>
                                  <a:lnTo>
                                    <a:pt x="0" y="0"/>
                                  </a:lnTo>
                                  <a:lnTo>
                                    <a:pt x="541" y="0"/>
                                  </a:lnTo>
                                  <a:lnTo>
                                    <a:pt x="541" y="1143"/>
                                  </a:lnTo>
                                  <a:lnTo>
                                    <a:pt x="1401" y="1143"/>
                                  </a:lnTo>
                                  <a:lnTo>
                                    <a:pt x="1399" y="18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46CF74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1" name="Freeform 657"/>
                          <wps:cNvSpPr>
                            <a:spLocks/>
                          </wps:cNvSpPr>
                          <wps:spPr bwMode="auto">
                            <a:xfrm>
                              <a:off x="643" y="217"/>
                              <a:ext cx="6" cy="365"/>
                            </a:xfrm>
                            <a:custGeom>
                              <a:avLst/>
                              <a:gdLst>
                                <a:gd name="T0" fmla="*/ 22 w 22"/>
                                <a:gd name="T1" fmla="*/ 1808 h 1822"/>
                                <a:gd name="T2" fmla="*/ 0 w 22"/>
                                <a:gd name="T3" fmla="*/ 1822 h 1822"/>
                                <a:gd name="T4" fmla="*/ 0 w 22"/>
                                <a:gd name="T5" fmla="*/ 13 h 1822"/>
                                <a:gd name="T6" fmla="*/ 1 w 22"/>
                                <a:gd name="T7" fmla="*/ 8 h 1822"/>
                                <a:gd name="T8" fmla="*/ 3 w 22"/>
                                <a:gd name="T9" fmla="*/ 4 h 1822"/>
                                <a:gd name="T10" fmla="*/ 7 w 22"/>
                                <a:gd name="T11" fmla="*/ 0 h 1822"/>
                                <a:gd name="T12" fmla="*/ 11 w 22"/>
                                <a:gd name="T13" fmla="*/ 0 h 1822"/>
                                <a:gd name="T14" fmla="*/ 22 w 22"/>
                                <a:gd name="T15" fmla="*/ 26 h 1822"/>
                                <a:gd name="T16" fmla="*/ 22 w 22"/>
                                <a:gd name="T17" fmla="*/ 1808 h 1822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2"/>
                                <a:gd name="T28" fmla="*/ 0 h 1822"/>
                                <a:gd name="T29" fmla="*/ 22 w 22"/>
                                <a:gd name="T30" fmla="*/ 1822 h 1822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2" h="1822">
                                  <a:moveTo>
                                    <a:pt x="22" y="1808"/>
                                  </a:moveTo>
                                  <a:lnTo>
                                    <a:pt x="0" y="1822"/>
                                  </a:lnTo>
                                  <a:lnTo>
                                    <a:pt x="0" y="13"/>
                                  </a:lnTo>
                                  <a:lnTo>
                                    <a:pt x="1" y="8"/>
                                  </a:lnTo>
                                  <a:lnTo>
                                    <a:pt x="3" y="4"/>
                                  </a:lnTo>
                                  <a:lnTo>
                                    <a:pt x="7" y="0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22" y="26"/>
                                  </a:lnTo>
                                  <a:lnTo>
                                    <a:pt x="22" y="180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99949F5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2" name="Freeform 658"/>
                          <wps:cNvSpPr>
                            <a:spLocks/>
                          </wps:cNvSpPr>
                          <wps:spPr bwMode="auto">
                            <a:xfrm>
                              <a:off x="646" y="217"/>
                              <a:ext cx="138" cy="6"/>
                            </a:xfrm>
                            <a:custGeom>
                              <a:avLst/>
                              <a:gdLst>
                                <a:gd name="T0" fmla="*/ 11 w 552"/>
                                <a:gd name="T1" fmla="*/ 26 h 26"/>
                                <a:gd name="T2" fmla="*/ 0 w 552"/>
                                <a:gd name="T3" fmla="*/ 0 h 26"/>
                                <a:gd name="T4" fmla="*/ 541 w 552"/>
                                <a:gd name="T5" fmla="*/ 0 h 26"/>
                                <a:gd name="T6" fmla="*/ 545 w 552"/>
                                <a:gd name="T7" fmla="*/ 0 h 26"/>
                                <a:gd name="T8" fmla="*/ 549 w 552"/>
                                <a:gd name="T9" fmla="*/ 4 h 26"/>
                                <a:gd name="T10" fmla="*/ 551 w 552"/>
                                <a:gd name="T11" fmla="*/ 8 h 26"/>
                                <a:gd name="T12" fmla="*/ 552 w 552"/>
                                <a:gd name="T13" fmla="*/ 13 h 26"/>
                                <a:gd name="T14" fmla="*/ 530 w 552"/>
                                <a:gd name="T15" fmla="*/ 26 h 26"/>
                                <a:gd name="T16" fmla="*/ 11 w 552"/>
                                <a:gd name="T17" fmla="*/ 26 h 2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552"/>
                                <a:gd name="T28" fmla="*/ 0 h 26"/>
                                <a:gd name="T29" fmla="*/ 552 w 552"/>
                                <a:gd name="T30" fmla="*/ 26 h 26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552" h="26">
                                  <a:moveTo>
                                    <a:pt x="11" y="26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541" y="0"/>
                                  </a:lnTo>
                                  <a:lnTo>
                                    <a:pt x="545" y="0"/>
                                  </a:lnTo>
                                  <a:lnTo>
                                    <a:pt x="549" y="4"/>
                                  </a:lnTo>
                                  <a:lnTo>
                                    <a:pt x="551" y="8"/>
                                  </a:lnTo>
                                  <a:lnTo>
                                    <a:pt x="552" y="13"/>
                                  </a:lnTo>
                                  <a:lnTo>
                                    <a:pt x="530" y="26"/>
                                  </a:lnTo>
                                  <a:lnTo>
                                    <a:pt x="11" y="2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7BE983C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3" name="Freeform 659"/>
                          <wps:cNvSpPr>
                            <a:spLocks/>
                          </wps:cNvSpPr>
                          <wps:spPr bwMode="auto">
                            <a:xfrm>
                              <a:off x="778" y="220"/>
                              <a:ext cx="6" cy="231"/>
                            </a:xfrm>
                            <a:custGeom>
                              <a:avLst/>
                              <a:gdLst>
                                <a:gd name="T0" fmla="*/ 0 w 22"/>
                                <a:gd name="T1" fmla="*/ 13 h 1156"/>
                                <a:gd name="T2" fmla="*/ 22 w 22"/>
                                <a:gd name="T3" fmla="*/ 0 h 1156"/>
                                <a:gd name="T4" fmla="*/ 22 w 22"/>
                                <a:gd name="T5" fmla="*/ 1129 h 1156"/>
                                <a:gd name="T6" fmla="*/ 11 w 22"/>
                                <a:gd name="T7" fmla="*/ 1156 h 1156"/>
                                <a:gd name="T8" fmla="*/ 7 w 22"/>
                                <a:gd name="T9" fmla="*/ 1155 h 1156"/>
                                <a:gd name="T10" fmla="*/ 4 w 22"/>
                                <a:gd name="T11" fmla="*/ 1153 h 1156"/>
                                <a:gd name="T12" fmla="*/ 1 w 22"/>
                                <a:gd name="T13" fmla="*/ 1148 h 1156"/>
                                <a:gd name="T14" fmla="*/ 0 w 22"/>
                                <a:gd name="T15" fmla="*/ 1143 h 1156"/>
                                <a:gd name="T16" fmla="*/ 0 w 22"/>
                                <a:gd name="T17" fmla="*/ 13 h 1156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2"/>
                                <a:gd name="T28" fmla="*/ 0 h 1156"/>
                                <a:gd name="T29" fmla="*/ 22 w 22"/>
                                <a:gd name="T30" fmla="*/ 1156 h 1156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2" h="1156">
                                  <a:moveTo>
                                    <a:pt x="0" y="13"/>
                                  </a:moveTo>
                                  <a:lnTo>
                                    <a:pt x="22" y="0"/>
                                  </a:lnTo>
                                  <a:lnTo>
                                    <a:pt x="22" y="1129"/>
                                  </a:lnTo>
                                  <a:lnTo>
                                    <a:pt x="11" y="1156"/>
                                  </a:lnTo>
                                  <a:lnTo>
                                    <a:pt x="7" y="1155"/>
                                  </a:lnTo>
                                  <a:lnTo>
                                    <a:pt x="4" y="1153"/>
                                  </a:lnTo>
                                  <a:lnTo>
                                    <a:pt x="1" y="1148"/>
                                  </a:lnTo>
                                  <a:lnTo>
                                    <a:pt x="0" y="1143"/>
                                  </a:lnTo>
                                  <a:lnTo>
                                    <a:pt x="0" y="1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034209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4" name="Freeform 660"/>
                          <wps:cNvSpPr>
                            <a:spLocks/>
                          </wps:cNvSpPr>
                          <wps:spPr bwMode="auto">
                            <a:xfrm>
                              <a:off x="781" y="446"/>
                              <a:ext cx="218" cy="5"/>
                            </a:xfrm>
                            <a:custGeom>
                              <a:avLst/>
                              <a:gdLst>
                                <a:gd name="T0" fmla="*/ 0 w 871"/>
                                <a:gd name="T1" fmla="*/ 27 h 27"/>
                                <a:gd name="T2" fmla="*/ 11 w 871"/>
                                <a:gd name="T3" fmla="*/ 0 h 27"/>
                                <a:gd name="T4" fmla="*/ 860 w 871"/>
                                <a:gd name="T5" fmla="*/ 0 h 27"/>
                                <a:gd name="T6" fmla="*/ 864 w 871"/>
                                <a:gd name="T7" fmla="*/ 1 h 27"/>
                                <a:gd name="T8" fmla="*/ 868 w 871"/>
                                <a:gd name="T9" fmla="*/ 5 h 27"/>
                                <a:gd name="T10" fmla="*/ 870 w 871"/>
                                <a:gd name="T11" fmla="*/ 9 h 27"/>
                                <a:gd name="T12" fmla="*/ 871 w 871"/>
                                <a:gd name="T13" fmla="*/ 14 h 27"/>
                                <a:gd name="T14" fmla="*/ 850 w 871"/>
                                <a:gd name="T15" fmla="*/ 27 h 27"/>
                                <a:gd name="T16" fmla="*/ 0 w 871"/>
                                <a:gd name="T17" fmla="*/ 27 h 27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871"/>
                                <a:gd name="T28" fmla="*/ 0 h 27"/>
                                <a:gd name="T29" fmla="*/ 871 w 871"/>
                                <a:gd name="T30" fmla="*/ 27 h 27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871" h="27">
                                  <a:moveTo>
                                    <a:pt x="0" y="27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860" y="0"/>
                                  </a:lnTo>
                                  <a:lnTo>
                                    <a:pt x="864" y="1"/>
                                  </a:lnTo>
                                  <a:lnTo>
                                    <a:pt x="868" y="5"/>
                                  </a:lnTo>
                                  <a:lnTo>
                                    <a:pt x="870" y="9"/>
                                  </a:lnTo>
                                  <a:lnTo>
                                    <a:pt x="871" y="14"/>
                                  </a:lnTo>
                                  <a:lnTo>
                                    <a:pt x="850" y="27"/>
                                  </a:lnTo>
                                  <a:lnTo>
                                    <a:pt x="0" y="2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378CCC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5" name="Freeform 661"/>
                          <wps:cNvSpPr>
                            <a:spLocks/>
                          </wps:cNvSpPr>
                          <wps:spPr bwMode="auto">
                            <a:xfrm>
                              <a:off x="993" y="449"/>
                              <a:ext cx="6" cy="135"/>
                            </a:xfrm>
                            <a:custGeom>
                              <a:avLst/>
                              <a:gdLst>
                                <a:gd name="T0" fmla="*/ 2 w 23"/>
                                <a:gd name="T1" fmla="*/ 13 h 678"/>
                                <a:gd name="T2" fmla="*/ 23 w 23"/>
                                <a:gd name="T3" fmla="*/ 0 h 678"/>
                                <a:gd name="T4" fmla="*/ 21 w 23"/>
                                <a:gd name="T5" fmla="*/ 666 h 678"/>
                                <a:gd name="T6" fmla="*/ 20 w 23"/>
                                <a:gd name="T7" fmla="*/ 671 h 678"/>
                                <a:gd name="T8" fmla="*/ 18 w 23"/>
                                <a:gd name="T9" fmla="*/ 674 h 678"/>
                                <a:gd name="T10" fmla="*/ 15 w 23"/>
                                <a:gd name="T11" fmla="*/ 677 h 678"/>
                                <a:gd name="T12" fmla="*/ 10 w 23"/>
                                <a:gd name="T13" fmla="*/ 678 h 678"/>
                                <a:gd name="T14" fmla="*/ 0 w 23"/>
                                <a:gd name="T15" fmla="*/ 652 h 678"/>
                                <a:gd name="T16" fmla="*/ 2 w 23"/>
                                <a:gd name="T17" fmla="*/ 13 h 678"/>
                                <a:gd name="T18" fmla="*/ 0 60000 65536"/>
                                <a:gd name="T19" fmla="*/ 0 60000 65536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w 23"/>
                                <a:gd name="T28" fmla="*/ 0 h 678"/>
                                <a:gd name="T29" fmla="*/ 23 w 23"/>
                                <a:gd name="T30" fmla="*/ 678 h 678"/>
                              </a:gdLst>
                              <a:ahLst/>
                              <a:cxnLst>
                                <a:cxn ang="T18">
                                  <a:pos x="T0" y="T1"/>
                                </a:cxn>
                                <a:cxn ang="T19">
                                  <a:pos x="T2" y="T3"/>
                                </a:cxn>
                                <a:cxn ang="T20">
                                  <a:pos x="T4" y="T5"/>
                                </a:cxn>
                                <a:cxn ang="T21">
                                  <a:pos x="T6" y="T7"/>
                                </a:cxn>
                                <a:cxn ang="T22">
                                  <a:pos x="T8" y="T9"/>
                                </a:cxn>
                                <a:cxn ang="T23">
                                  <a:pos x="T10" y="T11"/>
                                </a:cxn>
                                <a:cxn ang="T24">
                                  <a:pos x="T12" y="T13"/>
                                </a:cxn>
                                <a:cxn ang="T25">
                                  <a:pos x="T14" y="T15"/>
                                </a:cxn>
                                <a:cxn ang="T26">
                                  <a:pos x="T16" y="T17"/>
                                </a:cxn>
                              </a:cxnLst>
                              <a:rect l="T27" t="T28" r="T29" b="T30"/>
                              <a:pathLst>
                                <a:path w="23" h="678">
                                  <a:moveTo>
                                    <a:pt x="2" y="13"/>
                                  </a:moveTo>
                                  <a:lnTo>
                                    <a:pt x="23" y="0"/>
                                  </a:lnTo>
                                  <a:lnTo>
                                    <a:pt x="21" y="666"/>
                                  </a:lnTo>
                                  <a:lnTo>
                                    <a:pt x="20" y="671"/>
                                  </a:lnTo>
                                  <a:lnTo>
                                    <a:pt x="18" y="674"/>
                                  </a:lnTo>
                                  <a:lnTo>
                                    <a:pt x="15" y="677"/>
                                  </a:lnTo>
                                  <a:lnTo>
                                    <a:pt x="10" y="678"/>
                                  </a:lnTo>
                                  <a:lnTo>
                                    <a:pt x="0" y="652"/>
                                  </a:lnTo>
                                  <a:lnTo>
                                    <a:pt x="2" y="1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7A3D65E" w14:textId="77777777" w:rsidR="00530C60" w:rsidRDefault="00530C60" w:rsidP="00530C60">
                                <w:pPr>
                                  <w:spacing w:after="200" w:line="276" w:lineRule="auto"/>
                                </w:pPr>
                                <w:r>
                                  <w:rPr>
                                    <w:rFonts w:ascii="Calibri" w:hAnsi="Calibri"/>
                                    <w:color w:val="000000" w:themeColor="text1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16" name="Freeform 440"/>
                        <wps:cNvSpPr>
                          <a:spLocks/>
                        </wps:cNvSpPr>
                        <wps:spPr bwMode="auto">
                          <a:xfrm>
                            <a:off x="643" y="579"/>
                            <a:ext cx="353" cy="5"/>
                          </a:xfrm>
                          <a:custGeom>
                            <a:avLst/>
                            <a:gdLst>
                              <a:gd name="T0" fmla="*/ 1400 w 1410"/>
                              <a:gd name="T1" fmla="*/ 0 h 26"/>
                              <a:gd name="T2" fmla="*/ 1410 w 1410"/>
                              <a:gd name="T3" fmla="*/ 26 h 26"/>
                              <a:gd name="T4" fmla="*/ 11 w 1410"/>
                              <a:gd name="T5" fmla="*/ 26 h 26"/>
                              <a:gd name="T6" fmla="*/ 7 w 1410"/>
                              <a:gd name="T7" fmla="*/ 25 h 26"/>
                              <a:gd name="T8" fmla="*/ 3 w 1410"/>
                              <a:gd name="T9" fmla="*/ 22 h 26"/>
                              <a:gd name="T10" fmla="*/ 1 w 1410"/>
                              <a:gd name="T11" fmla="*/ 19 h 26"/>
                              <a:gd name="T12" fmla="*/ 0 w 1410"/>
                              <a:gd name="T13" fmla="*/ 14 h 26"/>
                              <a:gd name="T14" fmla="*/ 22 w 1410"/>
                              <a:gd name="T15" fmla="*/ 0 h 26"/>
                              <a:gd name="T16" fmla="*/ 1400 w 1410"/>
                              <a:gd name="T17" fmla="*/ 0 h 2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1410"/>
                              <a:gd name="T28" fmla="*/ 0 h 26"/>
                              <a:gd name="T29" fmla="*/ 1410 w 1410"/>
                              <a:gd name="T30" fmla="*/ 26 h 2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1410" h="26">
                                <a:moveTo>
                                  <a:pt x="1400" y="0"/>
                                </a:moveTo>
                                <a:lnTo>
                                  <a:pt x="1410" y="26"/>
                                </a:lnTo>
                                <a:lnTo>
                                  <a:pt x="11" y="26"/>
                                </a:lnTo>
                                <a:lnTo>
                                  <a:pt x="7" y="25"/>
                                </a:lnTo>
                                <a:lnTo>
                                  <a:pt x="3" y="22"/>
                                </a:lnTo>
                                <a:lnTo>
                                  <a:pt x="1" y="19"/>
                                </a:lnTo>
                                <a:lnTo>
                                  <a:pt x="0" y="14"/>
                                </a:lnTo>
                                <a:lnTo>
                                  <a:pt x="22" y="0"/>
                                </a:lnTo>
                                <a:lnTo>
                                  <a:pt x="140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D4FA17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" name="Freeform 441"/>
                        <wps:cNvSpPr>
                          <a:spLocks/>
                        </wps:cNvSpPr>
                        <wps:spPr bwMode="auto">
                          <a:xfrm>
                            <a:off x="645" y="640"/>
                            <a:ext cx="354" cy="361"/>
                          </a:xfrm>
                          <a:custGeom>
                            <a:avLst/>
                            <a:gdLst>
                              <a:gd name="T0" fmla="*/ 1417 w 1417"/>
                              <a:gd name="T1" fmla="*/ 4 h 1802"/>
                              <a:gd name="T2" fmla="*/ 0 w 1417"/>
                              <a:gd name="T3" fmla="*/ 0 h 1802"/>
                              <a:gd name="T4" fmla="*/ 0 w 1417"/>
                              <a:gd name="T5" fmla="*/ 1802 h 1802"/>
                              <a:gd name="T6" fmla="*/ 545 w 1417"/>
                              <a:gd name="T7" fmla="*/ 1802 h 1802"/>
                              <a:gd name="T8" fmla="*/ 545 w 1417"/>
                              <a:gd name="T9" fmla="*/ 659 h 1802"/>
                              <a:gd name="T10" fmla="*/ 1417 w 1417"/>
                              <a:gd name="T11" fmla="*/ 655 h 1802"/>
                              <a:gd name="T12" fmla="*/ 1417 w 1417"/>
                              <a:gd name="T13" fmla="*/ 4 h 1802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w 1417"/>
                              <a:gd name="T22" fmla="*/ 0 h 1802"/>
                              <a:gd name="T23" fmla="*/ 1417 w 1417"/>
                              <a:gd name="T24" fmla="*/ 1802 h 1802"/>
                            </a:gdLst>
                            <a:ahLst/>
                            <a:cxnLst>
                              <a:cxn ang="T14">
                                <a:pos x="T0" y="T1"/>
                              </a:cxn>
                              <a:cxn ang="T15">
                                <a:pos x="T2" y="T3"/>
                              </a:cxn>
                              <a:cxn ang="T16">
                                <a:pos x="T4" y="T5"/>
                              </a:cxn>
                              <a:cxn ang="T17">
                                <a:pos x="T6" y="T7"/>
                              </a:cxn>
                              <a:cxn ang="T18">
                                <a:pos x="T8" y="T9"/>
                              </a:cxn>
                              <a:cxn ang="T19">
                                <a:pos x="T10" y="T11"/>
                              </a:cxn>
                              <a:cxn ang="T20">
                                <a:pos x="T12" y="T13"/>
                              </a:cxn>
                            </a:cxnLst>
                            <a:rect l="T21" t="T22" r="T23" b="T24"/>
                            <a:pathLst>
                              <a:path w="1417" h="1802">
                                <a:moveTo>
                                  <a:pt x="1417" y="4"/>
                                </a:moveTo>
                                <a:lnTo>
                                  <a:pt x="0" y="0"/>
                                </a:lnTo>
                                <a:lnTo>
                                  <a:pt x="0" y="1802"/>
                                </a:lnTo>
                                <a:lnTo>
                                  <a:pt x="545" y="1802"/>
                                </a:lnTo>
                                <a:lnTo>
                                  <a:pt x="545" y="659"/>
                                </a:lnTo>
                                <a:lnTo>
                                  <a:pt x="1417" y="655"/>
                                </a:lnTo>
                                <a:lnTo>
                                  <a:pt x="1417" y="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216EBD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" name="Freeform 442"/>
                        <wps:cNvSpPr>
                          <a:spLocks/>
                        </wps:cNvSpPr>
                        <wps:spPr bwMode="auto">
                          <a:xfrm>
                            <a:off x="643" y="640"/>
                            <a:ext cx="5" cy="363"/>
                          </a:xfrm>
                          <a:custGeom>
                            <a:avLst/>
                            <a:gdLst>
                              <a:gd name="T0" fmla="*/ 0 w 21"/>
                              <a:gd name="T1" fmla="*/ 0 h 1814"/>
                              <a:gd name="T2" fmla="*/ 21 w 21"/>
                              <a:gd name="T3" fmla="*/ 13 h 1814"/>
                              <a:gd name="T4" fmla="*/ 21 w 21"/>
                              <a:gd name="T5" fmla="*/ 1788 h 1814"/>
                              <a:gd name="T6" fmla="*/ 10 w 21"/>
                              <a:gd name="T7" fmla="*/ 1814 h 1814"/>
                              <a:gd name="T8" fmla="*/ 6 w 21"/>
                              <a:gd name="T9" fmla="*/ 1813 h 1814"/>
                              <a:gd name="T10" fmla="*/ 3 w 21"/>
                              <a:gd name="T11" fmla="*/ 1811 h 1814"/>
                              <a:gd name="T12" fmla="*/ 0 w 21"/>
                              <a:gd name="T13" fmla="*/ 1807 h 1814"/>
                              <a:gd name="T14" fmla="*/ 0 w 21"/>
                              <a:gd name="T15" fmla="*/ 1802 h 1814"/>
                              <a:gd name="T16" fmla="*/ 0 w 21"/>
                              <a:gd name="T17" fmla="*/ 0 h 1814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1"/>
                              <a:gd name="T28" fmla="*/ 0 h 1814"/>
                              <a:gd name="T29" fmla="*/ 21 w 21"/>
                              <a:gd name="T30" fmla="*/ 1814 h 1814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1" h="1814">
                                <a:moveTo>
                                  <a:pt x="0" y="0"/>
                                </a:moveTo>
                                <a:lnTo>
                                  <a:pt x="21" y="13"/>
                                </a:lnTo>
                                <a:lnTo>
                                  <a:pt x="21" y="1788"/>
                                </a:lnTo>
                                <a:lnTo>
                                  <a:pt x="10" y="1814"/>
                                </a:lnTo>
                                <a:lnTo>
                                  <a:pt x="6" y="1813"/>
                                </a:lnTo>
                                <a:lnTo>
                                  <a:pt x="3" y="1811"/>
                                </a:lnTo>
                                <a:lnTo>
                                  <a:pt x="0" y="1807"/>
                                </a:lnTo>
                                <a:lnTo>
                                  <a:pt x="0" y="180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88095D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9" name="Freeform 443"/>
                        <wps:cNvSpPr>
                          <a:spLocks/>
                        </wps:cNvSpPr>
                        <wps:spPr bwMode="auto">
                          <a:xfrm>
                            <a:off x="645" y="998"/>
                            <a:ext cx="139" cy="5"/>
                          </a:xfrm>
                          <a:custGeom>
                            <a:avLst/>
                            <a:gdLst>
                              <a:gd name="T0" fmla="*/ 0 w 556"/>
                              <a:gd name="T1" fmla="*/ 26 h 26"/>
                              <a:gd name="T2" fmla="*/ 11 w 556"/>
                              <a:gd name="T3" fmla="*/ 0 h 26"/>
                              <a:gd name="T4" fmla="*/ 534 w 556"/>
                              <a:gd name="T5" fmla="*/ 0 h 26"/>
                              <a:gd name="T6" fmla="*/ 556 w 556"/>
                              <a:gd name="T7" fmla="*/ 14 h 26"/>
                              <a:gd name="T8" fmla="*/ 555 w 556"/>
                              <a:gd name="T9" fmla="*/ 19 h 26"/>
                              <a:gd name="T10" fmla="*/ 553 w 556"/>
                              <a:gd name="T11" fmla="*/ 23 h 26"/>
                              <a:gd name="T12" fmla="*/ 549 w 556"/>
                              <a:gd name="T13" fmla="*/ 25 h 26"/>
                              <a:gd name="T14" fmla="*/ 545 w 556"/>
                              <a:gd name="T15" fmla="*/ 26 h 26"/>
                              <a:gd name="T16" fmla="*/ 0 w 556"/>
                              <a:gd name="T17" fmla="*/ 26 h 2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556"/>
                              <a:gd name="T28" fmla="*/ 0 h 26"/>
                              <a:gd name="T29" fmla="*/ 556 w 556"/>
                              <a:gd name="T30" fmla="*/ 26 h 2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556" h="26">
                                <a:moveTo>
                                  <a:pt x="0" y="26"/>
                                </a:moveTo>
                                <a:lnTo>
                                  <a:pt x="11" y="0"/>
                                </a:lnTo>
                                <a:lnTo>
                                  <a:pt x="534" y="0"/>
                                </a:lnTo>
                                <a:lnTo>
                                  <a:pt x="556" y="14"/>
                                </a:lnTo>
                                <a:lnTo>
                                  <a:pt x="555" y="19"/>
                                </a:lnTo>
                                <a:lnTo>
                                  <a:pt x="553" y="23"/>
                                </a:lnTo>
                                <a:lnTo>
                                  <a:pt x="549" y="25"/>
                                </a:lnTo>
                                <a:lnTo>
                                  <a:pt x="545" y="26"/>
                                </a:lnTo>
                                <a:lnTo>
                                  <a:pt x="0" y="2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8CA276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" name="Freeform 444"/>
                        <wps:cNvSpPr>
                          <a:spLocks/>
                        </wps:cNvSpPr>
                        <wps:spPr bwMode="auto">
                          <a:xfrm>
                            <a:off x="778" y="769"/>
                            <a:ext cx="6" cy="232"/>
                          </a:xfrm>
                          <a:custGeom>
                            <a:avLst/>
                            <a:gdLst>
                              <a:gd name="T0" fmla="*/ 22 w 22"/>
                              <a:gd name="T1" fmla="*/ 1157 h 1157"/>
                              <a:gd name="T2" fmla="*/ 0 w 22"/>
                              <a:gd name="T3" fmla="*/ 1143 h 1157"/>
                              <a:gd name="T4" fmla="*/ 0 w 22"/>
                              <a:gd name="T5" fmla="*/ 14 h 1157"/>
                              <a:gd name="T6" fmla="*/ 1 w 22"/>
                              <a:gd name="T7" fmla="*/ 9 h 1157"/>
                              <a:gd name="T8" fmla="*/ 4 w 22"/>
                              <a:gd name="T9" fmla="*/ 4 h 1157"/>
                              <a:gd name="T10" fmla="*/ 7 w 22"/>
                              <a:gd name="T11" fmla="*/ 2 h 1157"/>
                              <a:gd name="T12" fmla="*/ 11 w 22"/>
                              <a:gd name="T13" fmla="*/ 0 h 1157"/>
                              <a:gd name="T14" fmla="*/ 22 w 22"/>
                              <a:gd name="T15" fmla="*/ 26 h 1157"/>
                              <a:gd name="T16" fmla="*/ 22 w 22"/>
                              <a:gd name="T17" fmla="*/ 1157 h 1157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2"/>
                              <a:gd name="T28" fmla="*/ 0 h 1157"/>
                              <a:gd name="T29" fmla="*/ 22 w 22"/>
                              <a:gd name="T30" fmla="*/ 1157 h 1157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2" h="1157">
                                <a:moveTo>
                                  <a:pt x="22" y="1157"/>
                                </a:moveTo>
                                <a:lnTo>
                                  <a:pt x="0" y="1143"/>
                                </a:lnTo>
                                <a:lnTo>
                                  <a:pt x="0" y="14"/>
                                </a:lnTo>
                                <a:lnTo>
                                  <a:pt x="1" y="9"/>
                                </a:lnTo>
                                <a:lnTo>
                                  <a:pt x="4" y="4"/>
                                </a:lnTo>
                                <a:lnTo>
                                  <a:pt x="7" y="2"/>
                                </a:lnTo>
                                <a:lnTo>
                                  <a:pt x="11" y="0"/>
                                </a:lnTo>
                                <a:lnTo>
                                  <a:pt x="22" y="26"/>
                                </a:lnTo>
                                <a:lnTo>
                                  <a:pt x="22" y="115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B9DF58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" name="Freeform 445"/>
                        <wps:cNvSpPr>
                          <a:spLocks/>
                        </wps:cNvSpPr>
                        <wps:spPr bwMode="auto">
                          <a:xfrm>
                            <a:off x="781" y="769"/>
                            <a:ext cx="221" cy="6"/>
                          </a:xfrm>
                          <a:custGeom>
                            <a:avLst/>
                            <a:gdLst>
                              <a:gd name="T0" fmla="*/ 11 w 883"/>
                              <a:gd name="T1" fmla="*/ 28 h 28"/>
                              <a:gd name="T2" fmla="*/ 0 w 883"/>
                              <a:gd name="T3" fmla="*/ 2 h 28"/>
                              <a:gd name="T4" fmla="*/ 861 w 883"/>
                              <a:gd name="T5" fmla="*/ 0 h 28"/>
                              <a:gd name="T6" fmla="*/ 883 w 883"/>
                              <a:gd name="T7" fmla="*/ 12 h 28"/>
                              <a:gd name="T8" fmla="*/ 882 w 883"/>
                              <a:gd name="T9" fmla="*/ 17 h 28"/>
                              <a:gd name="T10" fmla="*/ 879 w 883"/>
                              <a:gd name="T11" fmla="*/ 22 h 28"/>
                              <a:gd name="T12" fmla="*/ 876 w 883"/>
                              <a:gd name="T13" fmla="*/ 25 h 28"/>
                              <a:gd name="T14" fmla="*/ 872 w 883"/>
                              <a:gd name="T15" fmla="*/ 26 h 28"/>
                              <a:gd name="T16" fmla="*/ 11 w 883"/>
                              <a:gd name="T17" fmla="*/ 28 h 28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883"/>
                              <a:gd name="T28" fmla="*/ 0 h 28"/>
                              <a:gd name="T29" fmla="*/ 883 w 883"/>
                              <a:gd name="T30" fmla="*/ 28 h 28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883" h="28">
                                <a:moveTo>
                                  <a:pt x="11" y="28"/>
                                </a:moveTo>
                                <a:lnTo>
                                  <a:pt x="0" y="2"/>
                                </a:lnTo>
                                <a:lnTo>
                                  <a:pt x="861" y="0"/>
                                </a:lnTo>
                                <a:lnTo>
                                  <a:pt x="883" y="12"/>
                                </a:lnTo>
                                <a:lnTo>
                                  <a:pt x="882" y="17"/>
                                </a:lnTo>
                                <a:lnTo>
                                  <a:pt x="879" y="22"/>
                                </a:lnTo>
                                <a:lnTo>
                                  <a:pt x="876" y="25"/>
                                </a:lnTo>
                                <a:lnTo>
                                  <a:pt x="872" y="26"/>
                                </a:lnTo>
                                <a:lnTo>
                                  <a:pt x="11" y="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D851E9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" name="Freeform 446"/>
                        <wps:cNvSpPr>
                          <a:spLocks/>
                        </wps:cNvSpPr>
                        <wps:spPr bwMode="auto">
                          <a:xfrm>
                            <a:off x="997" y="639"/>
                            <a:ext cx="5" cy="132"/>
                          </a:xfrm>
                          <a:custGeom>
                            <a:avLst/>
                            <a:gdLst>
                              <a:gd name="T0" fmla="*/ 22 w 22"/>
                              <a:gd name="T1" fmla="*/ 663 h 663"/>
                              <a:gd name="T2" fmla="*/ 0 w 22"/>
                              <a:gd name="T3" fmla="*/ 651 h 663"/>
                              <a:gd name="T4" fmla="*/ 0 w 22"/>
                              <a:gd name="T5" fmla="*/ 26 h 663"/>
                              <a:gd name="T6" fmla="*/ 11 w 22"/>
                              <a:gd name="T7" fmla="*/ 0 h 663"/>
                              <a:gd name="T8" fmla="*/ 15 w 22"/>
                              <a:gd name="T9" fmla="*/ 1 h 663"/>
                              <a:gd name="T10" fmla="*/ 18 w 22"/>
                              <a:gd name="T11" fmla="*/ 3 h 663"/>
                              <a:gd name="T12" fmla="*/ 21 w 22"/>
                              <a:gd name="T13" fmla="*/ 7 h 663"/>
                              <a:gd name="T14" fmla="*/ 22 w 22"/>
                              <a:gd name="T15" fmla="*/ 12 h 663"/>
                              <a:gd name="T16" fmla="*/ 22 w 22"/>
                              <a:gd name="T17" fmla="*/ 663 h 663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2"/>
                              <a:gd name="T28" fmla="*/ 0 h 663"/>
                              <a:gd name="T29" fmla="*/ 22 w 22"/>
                              <a:gd name="T30" fmla="*/ 663 h 663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2" h="663">
                                <a:moveTo>
                                  <a:pt x="22" y="663"/>
                                </a:moveTo>
                                <a:lnTo>
                                  <a:pt x="0" y="651"/>
                                </a:lnTo>
                                <a:lnTo>
                                  <a:pt x="0" y="26"/>
                                </a:lnTo>
                                <a:lnTo>
                                  <a:pt x="11" y="0"/>
                                </a:lnTo>
                                <a:lnTo>
                                  <a:pt x="15" y="1"/>
                                </a:lnTo>
                                <a:lnTo>
                                  <a:pt x="18" y="3"/>
                                </a:lnTo>
                                <a:lnTo>
                                  <a:pt x="21" y="7"/>
                                </a:lnTo>
                                <a:lnTo>
                                  <a:pt x="22" y="12"/>
                                </a:lnTo>
                                <a:lnTo>
                                  <a:pt x="22" y="66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E302FA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3" name="Freeform 447"/>
                        <wps:cNvSpPr>
                          <a:spLocks/>
                        </wps:cNvSpPr>
                        <wps:spPr bwMode="auto">
                          <a:xfrm>
                            <a:off x="643" y="638"/>
                            <a:ext cx="356" cy="6"/>
                          </a:xfrm>
                          <a:custGeom>
                            <a:avLst/>
                            <a:gdLst>
                              <a:gd name="T0" fmla="*/ 1427 w 1427"/>
                              <a:gd name="T1" fmla="*/ 5 h 31"/>
                              <a:gd name="T2" fmla="*/ 1416 w 1427"/>
                              <a:gd name="T3" fmla="*/ 31 h 31"/>
                              <a:gd name="T4" fmla="*/ 21 w 1427"/>
                              <a:gd name="T5" fmla="*/ 26 h 31"/>
                              <a:gd name="T6" fmla="*/ 0 w 1427"/>
                              <a:gd name="T7" fmla="*/ 13 h 31"/>
                              <a:gd name="T8" fmla="*/ 0 w 1427"/>
                              <a:gd name="T9" fmla="*/ 8 h 31"/>
                              <a:gd name="T10" fmla="*/ 3 w 1427"/>
                              <a:gd name="T11" fmla="*/ 3 h 31"/>
                              <a:gd name="T12" fmla="*/ 6 w 1427"/>
                              <a:gd name="T13" fmla="*/ 1 h 31"/>
                              <a:gd name="T14" fmla="*/ 10 w 1427"/>
                              <a:gd name="T15" fmla="*/ 0 h 31"/>
                              <a:gd name="T16" fmla="*/ 1427 w 1427"/>
                              <a:gd name="T17" fmla="*/ 5 h 31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1427"/>
                              <a:gd name="T28" fmla="*/ 0 h 31"/>
                              <a:gd name="T29" fmla="*/ 1427 w 1427"/>
                              <a:gd name="T30" fmla="*/ 31 h 31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1427" h="31">
                                <a:moveTo>
                                  <a:pt x="1427" y="5"/>
                                </a:moveTo>
                                <a:lnTo>
                                  <a:pt x="1416" y="31"/>
                                </a:lnTo>
                                <a:lnTo>
                                  <a:pt x="21" y="26"/>
                                </a:lnTo>
                                <a:lnTo>
                                  <a:pt x="0" y="13"/>
                                </a:lnTo>
                                <a:lnTo>
                                  <a:pt x="0" y="8"/>
                                </a:lnTo>
                                <a:lnTo>
                                  <a:pt x="3" y="3"/>
                                </a:lnTo>
                                <a:lnTo>
                                  <a:pt x="6" y="1"/>
                                </a:lnTo>
                                <a:lnTo>
                                  <a:pt x="10" y="0"/>
                                </a:lnTo>
                                <a:lnTo>
                                  <a:pt x="1427" y="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D5321A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" name="Freeform 448"/>
                        <wps:cNvSpPr>
                          <a:spLocks/>
                        </wps:cNvSpPr>
                        <wps:spPr bwMode="auto">
                          <a:xfrm>
                            <a:off x="230" y="220"/>
                            <a:ext cx="355" cy="362"/>
                          </a:xfrm>
                          <a:custGeom>
                            <a:avLst/>
                            <a:gdLst>
                              <a:gd name="T0" fmla="*/ 2 w 1418"/>
                              <a:gd name="T1" fmla="*/ 1809 h 1809"/>
                              <a:gd name="T2" fmla="*/ 0 w 1418"/>
                              <a:gd name="T3" fmla="*/ 1143 h 1809"/>
                              <a:gd name="T4" fmla="*/ 860 w 1418"/>
                              <a:gd name="T5" fmla="*/ 1143 h 1809"/>
                              <a:gd name="T6" fmla="*/ 860 w 1418"/>
                              <a:gd name="T7" fmla="*/ 0 h 1809"/>
                              <a:gd name="T8" fmla="*/ 1418 w 1418"/>
                              <a:gd name="T9" fmla="*/ 2 h 1809"/>
                              <a:gd name="T10" fmla="*/ 1418 w 1418"/>
                              <a:gd name="T11" fmla="*/ 1809 h 1809"/>
                              <a:gd name="T12" fmla="*/ 2 w 1418"/>
                              <a:gd name="T13" fmla="*/ 1809 h 1809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w 1418"/>
                              <a:gd name="T22" fmla="*/ 0 h 1809"/>
                              <a:gd name="T23" fmla="*/ 1418 w 1418"/>
                              <a:gd name="T24" fmla="*/ 1809 h 1809"/>
                            </a:gdLst>
                            <a:ahLst/>
                            <a:cxnLst>
                              <a:cxn ang="T14">
                                <a:pos x="T0" y="T1"/>
                              </a:cxn>
                              <a:cxn ang="T15">
                                <a:pos x="T2" y="T3"/>
                              </a:cxn>
                              <a:cxn ang="T16">
                                <a:pos x="T4" y="T5"/>
                              </a:cxn>
                              <a:cxn ang="T17">
                                <a:pos x="T6" y="T7"/>
                              </a:cxn>
                              <a:cxn ang="T18">
                                <a:pos x="T8" y="T9"/>
                              </a:cxn>
                              <a:cxn ang="T19">
                                <a:pos x="T10" y="T11"/>
                              </a:cxn>
                              <a:cxn ang="T20">
                                <a:pos x="T12" y="T13"/>
                              </a:cxn>
                            </a:cxnLst>
                            <a:rect l="T21" t="T22" r="T23" b="T24"/>
                            <a:pathLst>
                              <a:path w="1418" h="1809">
                                <a:moveTo>
                                  <a:pt x="2" y="1809"/>
                                </a:moveTo>
                                <a:lnTo>
                                  <a:pt x="0" y="1143"/>
                                </a:lnTo>
                                <a:lnTo>
                                  <a:pt x="860" y="1143"/>
                                </a:lnTo>
                                <a:lnTo>
                                  <a:pt x="860" y="0"/>
                                </a:lnTo>
                                <a:lnTo>
                                  <a:pt x="1418" y="2"/>
                                </a:lnTo>
                                <a:lnTo>
                                  <a:pt x="1418" y="1809"/>
                                </a:lnTo>
                                <a:lnTo>
                                  <a:pt x="2" y="18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65FA47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5" name="Freeform 449"/>
                        <wps:cNvSpPr>
                          <a:spLocks/>
                        </wps:cNvSpPr>
                        <wps:spPr bwMode="auto">
                          <a:xfrm>
                            <a:off x="230" y="446"/>
                            <a:ext cx="218" cy="5"/>
                          </a:xfrm>
                          <a:custGeom>
                            <a:avLst/>
                            <a:gdLst>
                              <a:gd name="T0" fmla="*/ 11 w 871"/>
                              <a:gd name="T1" fmla="*/ 27 h 27"/>
                              <a:gd name="T2" fmla="*/ 0 w 871"/>
                              <a:gd name="T3" fmla="*/ 0 h 27"/>
                              <a:gd name="T4" fmla="*/ 850 w 871"/>
                              <a:gd name="T5" fmla="*/ 0 h 27"/>
                              <a:gd name="T6" fmla="*/ 871 w 871"/>
                              <a:gd name="T7" fmla="*/ 14 h 27"/>
                              <a:gd name="T8" fmla="*/ 870 w 871"/>
                              <a:gd name="T9" fmla="*/ 19 h 27"/>
                              <a:gd name="T10" fmla="*/ 868 w 871"/>
                              <a:gd name="T11" fmla="*/ 24 h 27"/>
                              <a:gd name="T12" fmla="*/ 864 w 871"/>
                              <a:gd name="T13" fmla="*/ 26 h 27"/>
                              <a:gd name="T14" fmla="*/ 860 w 871"/>
                              <a:gd name="T15" fmla="*/ 27 h 27"/>
                              <a:gd name="T16" fmla="*/ 11 w 871"/>
                              <a:gd name="T17" fmla="*/ 27 h 27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871"/>
                              <a:gd name="T28" fmla="*/ 0 h 27"/>
                              <a:gd name="T29" fmla="*/ 871 w 871"/>
                              <a:gd name="T30" fmla="*/ 27 h 27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871" h="27">
                                <a:moveTo>
                                  <a:pt x="11" y="27"/>
                                </a:moveTo>
                                <a:lnTo>
                                  <a:pt x="0" y="0"/>
                                </a:lnTo>
                                <a:lnTo>
                                  <a:pt x="850" y="0"/>
                                </a:lnTo>
                                <a:lnTo>
                                  <a:pt x="871" y="14"/>
                                </a:lnTo>
                                <a:lnTo>
                                  <a:pt x="870" y="19"/>
                                </a:lnTo>
                                <a:lnTo>
                                  <a:pt x="868" y="24"/>
                                </a:lnTo>
                                <a:lnTo>
                                  <a:pt x="864" y="26"/>
                                </a:lnTo>
                                <a:lnTo>
                                  <a:pt x="860" y="27"/>
                                </a:lnTo>
                                <a:lnTo>
                                  <a:pt x="11" y="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8911EF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" name="Freeform 450"/>
                        <wps:cNvSpPr>
                          <a:spLocks/>
                        </wps:cNvSpPr>
                        <wps:spPr bwMode="auto">
                          <a:xfrm>
                            <a:off x="442" y="217"/>
                            <a:ext cx="6" cy="232"/>
                          </a:xfrm>
                          <a:custGeom>
                            <a:avLst/>
                            <a:gdLst>
                              <a:gd name="T0" fmla="*/ 21 w 21"/>
                              <a:gd name="T1" fmla="*/ 1156 h 1156"/>
                              <a:gd name="T2" fmla="*/ 0 w 21"/>
                              <a:gd name="T3" fmla="*/ 1142 h 1156"/>
                              <a:gd name="T4" fmla="*/ 0 w 21"/>
                              <a:gd name="T5" fmla="*/ 13 h 1156"/>
                              <a:gd name="T6" fmla="*/ 1 w 21"/>
                              <a:gd name="T7" fmla="*/ 8 h 1156"/>
                              <a:gd name="T8" fmla="*/ 3 w 21"/>
                              <a:gd name="T9" fmla="*/ 4 h 1156"/>
                              <a:gd name="T10" fmla="*/ 6 w 21"/>
                              <a:gd name="T11" fmla="*/ 0 h 1156"/>
                              <a:gd name="T12" fmla="*/ 10 w 21"/>
                              <a:gd name="T13" fmla="*/ 0 h 1156"/>
                              <a:gd name="T14" fmla="*/ 21 w 21"/>
                              <a:gd name="T15" fmla="*/ 26 h 1156"/>
                              <a:gd name="T16" fmla="*/ 21 w 21"/>
                              <a:gd name="T17" fmla="*/ 1156 h 115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1"/>
                              <a:gd name="T28" fmla="*/ 0 h 1156"/>
                              <a:gd name="T29" fmla="*/ 21 w 21"/>
                              <a:gd name="T30" fmla="*/ 1156 h 115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1" h="1156">
                                <a:moveTo>
                                  <a:pt x="21" y="1156"/>
                                </a:moveTo>
                                <a:lnTo>
                                  <a:pt x="0" y="1142"/>
                                </a:lnTo>
                                <a:lnTo>
                                  <a:pt x="0" y="13"/>
                                </a:lnTo>
                                <a:lnTo>
                                  <a:pt x="1" y="8"/>
                                </a:lnTo>
                                <a:lnTo>
                                  <a:pt x="3" y="4"/>
                                </a:lnTo>
                                <a:lnTo>
                                  <a:pt x="6" y="0"/>
                                </a:lnTo>
                                <a:lnTo>
                                  <a:pt x="10" y="0"/>
                                </a:lnTo>
                                <a:lnTo>
                                  <a:pt x="21" y="26"/>
                                </a:lnTo>
                                <a:lnTo>
                                  <a:pt x="21" y="115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9D4D8B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" name="Freeform 451"/>
                        <wps:cNvSpPr>
                          <a:spLocks/>
                        </wps:cNvSpPr>
                        <wps:spPr bwMode="auto">
                          <a:xfrm>
                            <a:off x="445" y="217"/>
                            <a:ext cx="142" cy="6"/>
                          </a:xfrm>
                          <a:custGeom>
                            <a:avLst/>
                            <a:gdLst>
                              <a:gd name="T0" fmla="*/ 11 w 569"/>
                              <a:gd name="T1" fmla="*/ 26 h 29"/>
                              <a:gd name="T2" fmla="*/ 0 w 569"/>
                              <a:gd name="T3" fmla="*/ 0 h 29"/>
                              <a:gd name="T4" fmla="*/ 558 w 569"/>
                              <a:gd name="T5" fmla="*/ 1 h 29"/>
                              <a:gd name="T6" fmla="*/ 563 w 569"/>
                              <a:gd name="T7" fmla="*/ 3 h 29"/>
                              <a:gd name="T8" fmla="*/ 566 w 569"/>
                              <a:gd name="T9" fmla="*/ 6 h 29"/>
                              <a:gd name="T10" fmla="*/ 568 w 569"/>
                              <a:gd name="T11" fmla="*/ 10 h 29"/>
                              <a:gd name="T12" fmla="*/ 569 w 569"/>
                              <a:gd name="T13" fmla="*/ 15 h 29"/>
                              <a:gd name="T14" fmla="*/ 547 w 569"/>
                              <a:gd name="T15" fmla="*/ 29 h 29"/>
                              <a:gd name="T16" fmla="*/ 11 w 569"/>
                              <a:gd name="T17" fmla="*/ 26 h 29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569"/>
                              <a:gd name="T28" fmla="*/ 0 h 29"/>
                              <a:gd name="T29" fmla="*/ 569 w 569"/>
                              <a:gd name="T30" fmla="*/ 29 h 29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569" h="29">
                                <a:moveTo>
                                  <a:pt x="11" y="26"/>
                                </a:moveTo>
                                <a:lnTo>
                                  <a:pt x="0" y="0"/>
                                </a:lnTo>
                                <a:lnTo>
                                  <a:pt x="558" y="1"/>
                                </a:lnTo>
                                <a:lnTo>
                                  <a:pt x="563" y="3"/>
                                </a:lnTo>
                                <a:lnTo>
                                  <a:pt x="566" y="6"/>
                                </a:lnTo>
                                <a:lnTo>
                                  <a:pt x="568" y="10"/>
                                </a:lnTo>
                                <a:lnTo>
                                  <a:pt x="569" y="15"/>
                                </a:lnTo>
                                <a:lnTo>
                                  <a:pt x="547" y="29"/>
                                </a:lnTo>
                                <a:lnTo>
                                  <a:pt x="11" y="2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EC06C4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" name="Freeform 452"/>
                        <wps:cNvSpPr>
                          <a:spLocks/>
                        </wps:cNvSpPr>
                        <wps:spPr bwMode="auto">
                          <a:xfrm>
                            <a:off x="582" y="220"/>
                            <a:ext cx="5" cy="364"/>
                          </a:xfrm>
                          <a:custGeom>
                            <a:avLst/>
                            <a:gdLst>
                              <a:gd name="T0" fmla="*/ 0 w 22"/>
                              <a:gd name="T1" fmla="*/ 14 h 1819"/>
                              <a:gd name="T2" fmla="*/ 22 w 22"/>
                              <a:gd name="T3" fmla="*/ 0 h 1819"/>
                              <a:gd name="T4" fmla="*/ 22 w 22"/>
                              <a:gd name="T5" fmla="*/ 1807 h 1819"/>
                              <a:gd name="T6" fmla="*/ 21 w 22"/>
                              <a:gd name="T7" fmla="*/ 1812 h 1819"/>
                              <a:gd name="T8" fmla="*/ 19 w 22"/>
                              <a:gd name="T9" fmla="*/ 1815 h 1819"/>
                              <a:gd name="T10" fmla="*/ 16 w 22"/>
                              <a:gd name="T11" fmla="*/ 1818 h 1819"/>
                              <a:gd name="T12" fmla="*/ 11 w 22"/>
                              <a:gd name="T13" fmla="*/ 1819 h 1819"/>
                              <a:gd name="T14" fmla="*/ 0 w 22"/>
                              <a:gd name="T15" fmla="*/ 1793 h 1819"/>
                              <a:gd name="T16" fmla="*/ 0 w 22"/>
                              <a:gd name="T17" fmla="*/ 14 h 1819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2"/>
                              <a:gd name="T28" fmla="*/ 0 h 1819"/>
                              <a:gd name="T29" fmla="*/ 22 w 22"/>
                              <a:gd name="T30" fmla="*/ 1819 h 1819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2" h="1819">
                                <a:moveTo>
                                  <a:pt x="0" y="14"/>
                                </a:moveTo>
                                <a:lnTo>
                                  <a:pt x="22" y="0"/>
                                </a:lnTo>
                                <a:lnTo>
                                  <a:pt x="22" y="1807"/>
                                </a:lnTo>
                                <a:lnTo>
                                  <a:pt x="21" y="1812"/>
                                </a:lnTo>
                                <a:lnTo>
                                  <a:pt x="19" y="1815"/>
                                </a:lnTo>
                                <a:lnTo>
                                  <a:pt x="16" y="1818"/>
                                </a:lnTo>
                                <a:lnTo>
                                  <a:pt x="11" y="1819"/>
                                </a:lnTo>
                                <a:lnTo>
                                  <a:pt x="0" y="1793"/>
                                </a:lnTo>
                                <a:lnTo>
                                  <a:pt x="0" y="1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87F567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" name="Freeform 453"/>
                        <wps:cNvSpPr>
                          <a:spLocks/>
                        </wps:cNvSpPr>
                        <wps:spPr bwMode="auto">
                          <a:xfrm>
                            <a:off x="228" y="579"/>
                            <a:ext cx="357" cy="5"/>
                          </a:xfrm>
                          <a:custGeom>
                            <a:avLst/>
                            <a:gdLst>
                              <a:gd name="T0" fmla="*/ 1416 w 1427"/>
                              <a:gd name="T1" fmla="*/ 0 h 26"/>
                              <a:gd name="T2" fmla="*/ 1427 w 1427"/>
                              <a:gd name="T3" fmla="*/ 26 h 26"/>
                              <a:gd name="T4" fmla="*/ 11 w 1427"/>
                              <a:gd name="T5" fmla="*/ 26 h 26"/>
                              <a:gd name="T6" fmla="*/ 7 w 1427"/>
                              <a:gd name="T7" fmla="*/ 25 h 26"/>
                              <a:gd name="T8" fmla="*/ 3 w 1427"/>
                              <a:gd name="T9" fmla="*/ 22 h 26"/>
                              <a:gd name="T10" fmla="*/ 1 w 1427"/>
                              <a:gd name="T11" fmla="*/ 19 h 26"/>
                              <a:gd name="T12" fmla="*/ 0 w 1427"/>
                              <a:gd name="T13" fmla="*/ 14 h 26"/>
                              <a:gd name="T14" fmla="*/ 22 w 1427"/>
                              <a:gd name="T15" fmla="*/ 0 h 26"/>
                              <a:gd name="T16" fmla="*/ 1416 w 1427"/>
                              <a:gd name="T17" fmla="*/ 0 h 2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1427"/>
                              <a:gd name="T28" fmla="*/ 0 h 26"/>
                              <a:gd name="T29" fmla="*/ 1427 w 1427"/>
                              <a:gd name="T30" fmla="*/ 26 h 2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1427" h="26">
                                <a:moveTo>
                                  <a:pt x="1416" y="0"/>
                                </a:moveTo>
                                <a:lnTo>
                                  <a:pt x="1427" y="26"/>
                                </a:lnTo>
                                <a:lnTo>
                                  <a:pt x="11" y="26"/>
                                </a:lnTo>
                                <a:lnTo>
                                  <a:pt x="7" y="25"/>
                                </a:lnTo>
                                <a:lnTo>
                                  <a:pt x="3" y="22"/>
                                </a:lnTo>
                                <a:lnTo>
                                  <a:pt x="1" y="19"/>
                                </a:lnTo>
                                <a:lnTo>
                                  <a:pt x="0" y="14"/>
                                </a:lnTo>
                                <a:lnTo>
                                  <a:pt x="22" y="0"/>
                                </a:lnTo>
                                <a:lnTo>
                                  <a:pt x="141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127DDB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" name="Freeform 454"/>
                        <wps:cNvSpPr>
                          <a:spLocks/>
                        </wps:cNvSpPr>
                        <wps:spPr bwMode="auto">
                          <a:xfrm>
                            <a:off x="227" y="446"/>
                            <a:ext cx="6" cy="136"/>
                          </a:xfrm>
                          <a:custGeom>
                            <a:avLst/>
                            <a:gdLst>
                              <a:gd name="T0" fmla="*/ 24 w 24"/>
                              <a:gd name="T1" fmla="*/ 666 h 680"/>
                              <a:gd name="T2" fmla="*/ 2 w 24"/>
                              <a:gd name="T3" fmla="*/ 680 h 680"/>
                              <a:gd name="T4" fmla="*/ 0 w 24"/>
                              <a:gd name="T5" fmla="*/ 14 h 680"/>
                              <a:gd name="T6" fmla="*/ 1 w 24"/>
                              <a:gd name="T7" fmla="*/ 9 h 680"/>
                              <a:gd name="T8" fmla="*/ 4 w 24"/>
                              <a:gd name="T9" fmla="*/ 5 h 680"/>
                              <a:gd name="T10" fmla="*/ 7 w 24"/>
                              <a:gd name="T11" fmla="*/ 1 h 680"/>
                              <a:gd name="T12" fmla="*/ 11 w 24"/>
                              <a:gd name="T13" fmla="*/ 0 h 680"/>
                              <a:gd name="T14" fmla="*/ 22 w 24"/>
                              <a:gd name="T15" fmla="*/ 27 h 680"/>
                              <a:gd name="T16" fmla="*/ 24 w 24"/>
                              <a:gd name="T17" fmla="*/ 666 h 680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4"/>
                              <a:gd name="T28" fmla="*/ 0 h 680"/>
                              <a:gd name="T29" fmla="*/ 24 w 24"/>
                              <a:gd name="T30" fmla="*/ 680 h 680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4" h="680">
                                <a:moveTo>
                                  <a:pt x="24" y="666"/>
                                </a:moveTo>
                                <a:lnTo>
                                  <a:pt x="2" y="680"/>
                                </a:lnTo>
                                <a:lnTo>
                                  <a:pt x="0" y="14"/>
                                </a:lnTo>
                                <a:lnTo>
                                  <a:pt x="1" y="9"/>
                                </a:lnTo>
                                <a:lnTo>
                                  <a:pt x="4" y="5"/>
                                </a:lnTo>
                                <a:lnTo>
                                  <a:pt x="7" y="1"/>
                                </a:lnTo>
                                <a:lnTo>
                                  <a:pt x="11" y="0"/>
                                </a:lnTo>
                                <a:lnTo>
                                  <a:pt x="22" y="27"/>
                                </a:lnTo>
                                <a:lnTo>
                                  <a:pt x="24" y="66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D3517B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" name="Freeform 455"/>
                        <wps:cNvSpPr>
                          <a:spLocks/>
                        </wps:cNvSpPr>
                        <wps:spPr bwMode="auto">
                          <a:xfrm>
                            <a:off x="230" y="640"/>
                            <a:ext cx="354" cy="361"/>
                          </a:xfrm>
                          <a:custGeom>
                            <a:avLst/>
                            <a:gdLst>
                              <a:gd name="T0" fmla="*/ 1416 w 1416"/>
                              <a:gd name="T1" fmla="*/ 1802 h 1802"/>
                              <a:gd name="T2" fmla="*/ 860 w 1416"/>
                              <a:gd name="T3" fmla="*/ 1802 h 1802"/>
                              <a:gd name="T4" fmla="*/ 860 w 1416"/>
                              <a:gd name="T5" fmla="*/ 659 h 1802"/>
                              <a:gd name="T6" fmla="*/ 0 w 1416"/>
                              <a:gd name="T7" fmla="*/ 659 h 1802"/>
                              <a:gd name="T8" fmla="*/ 2 w 1416"/>
                              <a:gd name="T9" fmla="*/ 3 h 1802"/>
                              <a:gd name="T10" fmla="*/ 1416 w 1416"/>
                              <a:gd name="T11" fmla="*/ 0 h 1802"/>
                              <a:gd name="T12" fmla="*/ 1416 w 1416"/>
                              <a:gd name="T13" fmla="*/ 1802 h 1802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w 1416"/>
                              <a:gd name="T22" fmla="*/ 0 h 1802"/>
                              <a:gd name="T23" fmla="*/ 1416 w 1416"/>
                              <a:gd name="T24" fmla="*/ 1802 h 1802"/>
                            </a:gdLst>
                            <a:ahLst/>
                            <a:cxnLst>
                              <a:cxn ang="T14">
                                <a:pos x="T0" y="T1"/>
                              </a:cxn>
                              <a:cxn ang="T15">
                                <a:pos x="T2" y="T3"/>
                              </a:cxn>
                              <a:cxn ang="T16">
                                <a:pos x="T4" y="T5"/>
                              </a:cxn>
                              <a:cxn ang="T17">
                                <a:pos x="T6" y="T7"/>
                              </a:cxn>
                              <a:cxn ang="T18">
                                <a:pos x="T8" y="T9"/>
                              </a:cxn>
                              <a:cxn ang="T19">
                                <a:pos x="T10" y="T11"/>
                              </a:cxn>
                              <a:cxn ang="T20">
                                <a:pos x="T12" y="T13"/>
                              </a:cxn>
                            </a:cxnLst>
                            <a:rect l="T21" t="T22" r="T23" b="T24"/>
                            <a:pathLst>
                              <a:path w="1416" h="1802">
                                <a:moveTo>
                                  <a:pt x="1416" y="1802"/>
                                </a:moveTo>
                                <a:lnTo>
                                  <a:pt x="860" y="1802"/>
                                </a:lnTo>
                                <a:lnTo>
                                  <a:pt x="860" y="659"/>
                                </a:lnTo>
                                <a:lnTo>
                                  <a:pt x="0" y="659"/>
                                </a:lnTo>
                                <a:lnTo>
                                  <a:pt x="2" y="3"/>
                                </a:lnTo>
                                <a:lnTo>
                                  <a:pt x="1416" y="0"/>
                                </a:lnTo>
                                <a:lnTo>
                                  <a:pt x="1416" y="18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9FFC7E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2" name="Freeform 456"/>
                        <wps:cNvSpPr>
                          <a:spLocks/>
                        </wps:cNvSpPr>
                        <wps:spPr bwMode="auto">
                          <a:xfrm>
                            <a:off x="442" y="769"/>
                            <a:ext cx="6" cy="232"/>
                          </a:xfrm>
                          <a:custGeom>
                            <a:avLst/>
                            <a:gdLst>
                              <a:gd name="T0" fmla="*/ 21 w 21"/>
                              <a:gd name="T1" fmla="*/ 1143 h 1157"/>
                              <a:gd name="T2" fmla="*/ 0 w 21"/>
                              <a:gd name="T3" fmla="*/ 1157 h 1157"/>
                              <a:gd name="T4" fmla="*/ 0 w 21"/>
                              <a:gd name="T5" fmla="*/ 26 h 1157"/>
                              <a:gd name="T6" fmla="*/ 10 w 21"/>
                              <a:gd name="T7" fmla="*/ 0 h 1157"/>
                              <a:gd name="T8" fmla="*/ 14 w 21"/>
                              <a:gd name="T9" fmla="*/ 2 h 1157"/>
                              <a:gd name="T10" fmla="*/ 18 w 21"/>
                              <a:gd name="T11" fmla="*/ 4 h 1157"/>
                              <a:gd name="T12" fmla="*/ 20 w 21"/>
                              <a:gd name="T13" fmla="*/ 9 h 1157"/>
                              <a:gd name="T14" fmla="*/ 21 w 21"/>
                              <a:gd name="T15" fmla="*/ 14 h 1157"/>
                              <a:gd name="T16" fmla="*/ 21 w 21"/>
                              <a:gd name="T17" fmla="*/ 1143 h 1157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1"/>
                              <a:gd name="T28" fmla="*/ 0 h 1157"/>
                              <a:gd name="T29" fmla="*/ 21 w 21"/>
                              <a:gd name="T30" fmla="*/ 1157 h 1157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1" h="1157">
                                <a:moveTo>
                                  <a:pt x="21" y="1143"/>
                                </a:moveTo>
                                <a:lnTo>
                                  <a:pt x="0" y="1157"/>
                                </a:lnTo>
                                <a:lnTo>
                                  <a:pt x="0" y="26"/>
                                </a:lnTo>
                                <a:lnTo>
                                  <a:pt x="10" y="0"/>
                                </a:lnTo>
                                <a:lnTo>
                                  <a:pt x="14" y="2"/>
                                </a:lnTo>
                                <a:lnTo>
                                  <a:pt x="18" y="4"/>
                                </a:lnTo>
                                <a:lnTo>
                                  <a:pt x="20" y="9"/>
                                </a:lnTo>
                                <a:lnTo>
                                  <a:pt x="21" y="14"/>
                                </a:lnTo>
                                <a:lnTo>
                                  <a:pt x="21" y="114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3EE46D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3" name="Freeform 457"/>
                        <wps:cNvSpPr>
                          <a:spLocks/>
                        </wps:cNvSpPr>
                        <wps:spPr bwMode="auto">
                          <a:xfrm>
                            <a:off x="227" y="769"/>
                            <a:ext cx="218" cy="6"/>
                          </a:xfrm>
                          <a:custGeom>
                            <a:avLst/>
                            <a:gdLst>
                              <a:gd name="T0" fmla="*/ 871 w 871"/>
                              <a:gd name="T1" fmla="*/ 0 h 26"/>
                              <a:gd name="T2" fmla="*/ 861 w 871"/>
                              <a:gd name="T3" fmla="*/ 26 h 26"/>
                              <a:gd name="T4" fmla="*/ 11 w 871"/>
                              <a:gd name="T5" fmla="*/ 26 h 26"/>
                              <a:gd name="T6" fmla="*/ 7 w 871"/>
                              <a:gd name="T7" fmla="*/ 26 h 26"/>
                              <a:gd name="T8" fmla="*/ 4 w 871"/>
                              <a:gd name="T9" fmla="*/ 23 h 26"/>
                              <a:gd name="T10" fmla="*/ 1 w 871"/>
                              <a:gd name="T11" fmla="*/ 19 h 26"/>
                              <a:gd name="T12" fmla="*/ 0 w 871"/>
                              <a:gd name="T13" fmla="*/ 14 h 26"/>
                              <a:gd name="T14" fmla="*/ 22 w 871"/>
                              <a:gd name="T15" fmla="*/ 0 h 26"/>
                              <a:gd name="T16" fmla="*/ 871 w 871"/>
                              <a:gd name="T17" fmla="*/ 0 h 2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871"/>
                              <a:gd name="T28" fmla="*/ 0 h 26"/>
                              <a:gd name="T29" fmla="*/ 871 w 871"/>
                              <a:gd name="T30" fmla="*/ 26 h 2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871" h="26">
                                <a:moveTo>
                                  <a:pt x="871" y="0"/>
                                </a:moveTo>
                                <a:lnTo>
                                  <a:pt x="861" y="26"/>
                                </a:lnTo>
                                <a:lnTo>
                                  <a:pt x="11" y="26"/>
                                </a:lnTo>
                                <a:lnTo>
                                  <a:pt x="7" y="26"/>
                                </a:lnTo>
                                <a:lnTo>
                                  <a:pt x="4" y="23"/>
                                </a:lnTo>
                                <a:lnTo>
                                  <a:pt x="1" y="19"/>
                                </a:lnTo>
                                <a:lnTo>
                                  <a:pt x="0" y="14"/>
                                </a:lnTo>
                                <a:lnTo>
                                  <a:pt x="22" y="0"/>
                                </a:lnTo>
                                <a:lnTo>
                                  <a:pt x="871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5B065D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4" name="Freeform 458"/>
                        <wps:cNvSpPr>
                          <a:spLocks/>
                        </wps:cNvSpPr>
                        <wps:spPr bwMode="auto">
                          <a:xfrm>
                            <a:off x="227" y="638"/>
                            <a:ext cx="6" cy="134"/>
                          </a:xfrm>
                          <a:custGeom>
                            <a:avLst/>
                            <a:gdLst>
                              <a:gd name="T0" fmla="*/ 22 w 24"/>
                              <a:gd name="T1" fmla="*/ 656 h 670"/>
                              <a:gd name="T2" fmla="*/ 0 w 24"/>
                              <a:gd name="T3" fmla="*/ 670 h 670"/>
                              <a:gd name="T4" fmla="*/ 2 w 24"/>
                              <a:gd name="T5" fmla="*/ 14 h 670"/>
                              <a:gd name="T6" fmla="*/ 3 w 24"/>
                              <a:gd name="T7" fmla="*/ 8 h 670"/>
                              <a:gd name="T8" fmla="*/ 5 w 24"/>
                              <a:gd name="T9" fmla="*/ 4 h 670"/>
                              <a:gd name="T10" fmla="*/ 9 w 24"/>
                              <a:gd name="T11" fmla="*/ 1 h 670"/>
                              <a:gd name="T12" fmla="*/ 13 w 24"/>
                              <a:gd name="T13" fmla="*/ 0 h 670"/>
                              <a:gd name="T14" fmla="*/ 24 w 24"/>
                              <a:gd name="T15" fmla="*/ 26 h 670"/>
                              <a:gd name="T16" fmla="*/ 22 w 24"/>
                              <a:gd name="T17" fmla="*/ 656 h 670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4"/>
                              <a:gd name="T28" fmla="*/ 0 h 670"/>
                              <a:gd name="T29" fmla="*/ 24 w 24"/>
                              <a:gd name="T30" fmla="*/ 670 h 670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4" h="670">
                                <a:moveTo>
                                  <a:pt x="22" y="656"/>
                                </a:moveTo>
                                <a:lnTo>
                                  <a:pt x="0" y="670"/>
                                </a:lnTo>
                                <a:lnTo>
                                  <a:pt x="2" y="14"/>
                                </a:lnTo>
                                <a:lnTo>
                                  <a:pt x="3" y="8"/>
                                </a:lnTo>
                                <a:lnTo>
                                  <a:pt x="5" y="4"/>
                                </a:lnTo>
                                <a:lnTo>
                                  <a:pt x="9" y="1"/>
                                </a:lnTo>
                                <a:lnTo>
                                  <a:pt x="13" y="0"/>
                                </a:lnTo>
                                <a:lnTo>
                                  <a:pt x="24" y="26"/>
                                </a:lnTo>
                                <a:lnTo>
                                  <a:pt x="22" y="65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896E2C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5" name="Freeform 459"/>
                        <wps:cNvSpPr>
                          <a:spLocks/>
                        </wps:cNvSpPr>
                        <wps:spPr bwMode="auto">
                          <a:xfrm>
                            <a:off x="230" y="638"/>
                            <a:ext cx="357" cy="5"/>
                          </a:xfrm>
                          <a:custGeom>
                            <a:avLst/>
                            <a:gdLst>
                              <a:gd name="T0" fmla="*/ 11 w 1425"/>
                              <a:gd name="T1" fmla="*/ 28 h 28"/>
                              <a:gd name="T2" fmla="*/ 0 w 1425"/>
                              <a:gd name="T3" fmla="*/ 2 h 28"/>
                              <a:gd name="T4" fmla="*/ 1414 w 1425"/>
                              <a:gd name="T5" fmla="*/ 0 h 28"/>
                              <a:gd name="T6" fmla="*/ 1419 w 1425"/>
                              <a:gd name="T7" fmla="*/ 1 h 28"/>
                              <a:gd name="T8" fmla="*/ 1422 w 1425"/>
                              <a:gd name="T9" fmla="*/ 3 h 28"/>
                              <a:gd name="T10" fmla="*/ 1425 w 1425"/>
                              <a:gd name="T11" fmla="*/ 8 h 28"/>
                              <a:gd name="T12" fmla="*/ 1425 w 1425"/>
                              <a:gd name="T13" fmla="*/ 13 h 28"/>
                              <a:gd name="T14" fmla="*/ 1403 w 1425"/>
                              <a:gd name="T15" fmla="*/ 26 h 28"/>
                              <a:gd name="T16" fmla="*/ 11 w 1425"/>
                              <a:gd name="T17" fmla="*/ 28 h 28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1425"/>
                              <a:gd name="T28" fmla="*/ 0 h 28"/>
                              <a:gd name="T29" fmla="*/ 1425 w 1425"/>
                              <a:gd name="T30" fmla="*/ 28 h 28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1425" h="28">
                                <a:moveTo>
                                  <a:pt x="11" y="28"/>
                                </a:moveTo>
                                <a:lnTo>
                                  <a:pt x="0" y="2"/>
                                </a:lnTo>
                                <a:lnTo>
                                  <a:pt x="1414" y="0"/>
                                </a:lnTo>
                                <a:lnTo>
                                  <a:pt x="1419" y="1"/>
                                </a:lnTo>
                                <a:lnTo>
                                  <a:pt x="1422" y="3"/>
                                </a:lnTo>
                                <a:lnTo>
                                  <a:pt x="1425" y="8"/>
                                </a:lnTo>
                                <a:lnTo>
                                  <a:pt x="1425" y="13"/>
                                </a:lnTo>
                                <a:lnTo>
                                  <a:pt x="1403" y="26"/>
                                </a:lnTo>
                                <a:lnTo>
                                  <a:pt x="11" y="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3F4E64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6" name="Freeform 460"/>
                        <wps:cNvSpPr>
                          <a:spLocks/>
                        </wps:cNvSpPr>
                        <wps:spPr bwMode="auto">
                          <a:xfrm>
                            <a:off x="581" y="640"/>
                            <a:ext cx="6" cy="363"/>
                          </a:xfrm>
                          <a:custGeom>
                            <a:avLst/>
                            <a:gdLst>
                              <a:gd name="T0" fmla="*/ 0 w 22"/>
                              <a:gd name="T1" fmla="*/ 13 h 1814"/>
                              <a:gd name="T2" fmla="*/ 22 w 22"/>
                              <a:gd name="T3" fmla="*/ 0 h 1814"/>
                              <a:gd name="T4" fmla="*/ 22 w 22"/>
                              <a:gd name="T5" fmla="*/ 1802 h 1814"/>
                              <a:gd name="T6" fmla="*/ 22 w 22"/>
                              <a:gd name="T7" fmla="*/ 1807 h 1814"/>
                              <a:gd name="T8" fmla="*/ 19 w 22"/>
                              <a:gd name="T9" fmla="*/ 1811 h 1814"/>
                              <a:gd name="T10" fmla="*/ 16 w 22"/>
                              <a:gd name="T11" fmla="*/ 1813 h 1814"/>
                              <a:gd name="T12" fmla="*/ 11 w 22"/>
                              <a:gd name="T13" fmla="*/ 1814 h 1814"/>
                              <a:gd name="T14" fmla="*/ 0 w 22"/>
                              <a:gd name="T15" fmla="*/ 1788 h 1814"/>
                              <a:gd name="T16" fmla="*/ 0 w 22"/>
                              <a:gd name="T17" fmla="*/ 13 h 1814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22"/>
                              <a:gd name="T28" fmla="*/ 0 h 1814"/>
                              <a:gd name="T29" fmla="*/ 22 w 22"/>
                              <a:gd name="T30" fmla="*/ 1814 h 1814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22" h="1814">
                                <a:moveTo>
                                  <a:pt x="0" y="13"/>
                                </a:moveTo>
                                <a:lnTo>
                                  <a:pt x="22" y="0"/>
                                </a:lnTo>
                                <a:lnTo>
                                  <a:pt x="22" y="1802"/>
                                </a:lnTo>
                                <a:lnTo>
                                  <a:pt x="22" y="1807"/>
                                </a:lnTo>
                                <a:lnTo>
                                  <a:pt x="19" y="1811"/>
                                </a:lnTo>
                                <a:lnTo>
                                  <a:pt x="16" y="1813"/>
                                </a:lnTo>
                                <a:lnTo>
                                  <a:pt x="11" y="1814"/>
                                </a:lnTo>
                                <a:lnTo>
                                  <a:pt x="0" y="1788"/>
                                </a:lnTo>
                                <a:lnTo>
                                  <a:pt x="0" y="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AE2EBD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7" name="Freeform 461"/>
                        <wps:cNvSpPr>
                          <a:spLocks/>
                        </wps:cNvSpPr>
                        <wps:spPr bwMode="auto">
                          <a:xfrm>
                            <a:off x="442" y="998"/>
                            <a:ext cx="142" cy="5"/>
                          </a:xfrm>
                          <a:custGeom>
                            <a:avLst/>
                            <a:gdLst>
                              <a:gd name="T0" fmla="*/ 555 w 566"/>
                              <a:gd name="T1" fmla="*/ 0 h 26"/>
                              <a:gd name="T2" fmla="*/ 566 w 566"/>
                              <a:gd name="T3" fmla="*/ 26 h 26"/>
                              <a:gd name="T4" fmla="*/ 10 w 566"/>
                              <a:gd name="T5" fmla="*/ 26 h 26"/>
                              <a:gd name="T6" fmla="*/ 6 w 566"/>
                              <a:gd name="T7" fmla="*/ 25 h 26"/>
                              <a:gd name="T8" fmla="*/ 3 w 566"/>
                              <a:gd name="T9" fmla="*/ 23 h 26"/>
                              <a:gd name="T10" fmla="*/ 1 w 566"/>
                              <a:gd name="T11" fmla="*/ 19 h 26"/>
                              <a:gd name="T12" fmla="*/ 0 w 566"/>
                              <a:gd name="T13" fmla="*/ 14 h 26"/>
                              <a:gd name="T14" fmla="*/ 21 w 566"/>
                              <a:gd name="T15" fmla="*/ 0 h 26"/>
                              <a:gd name="T16" fmla="*/ 555 w 566"/>
                              <a:gd name="T17" fmla="*/ 0 h 2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w 566"/>
                              <a:gd name="T28" fmla="*/ 0 h 26"/>
                              <a:gd name="T29" fmla="*/ 566 w 566"/>
                              <a:gd name="T30" fmla="*/ 26 h 2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T27" t="T28" r="T29" b="T30"/>
                            <a:pathLst>
                              <a:path w="566" h="26">
                                <a:moveTo>
                                  <a:pt x="555" y="0"/>
                                </a:moveTo>
                                <a:lnTo>
                                  <a:pt x="566" y="26"/>
                                </a:lnTo>
                                <a:lnTo>
                                  <a:pt x="10" y="26"/>
                                </a:lnTo>
                                <a:lnTo>
                                  <a:pt x="6" y="25"/>
                                </a:lnTo>
                                <a:lnTo>
                                  <a:pt x="3" y="23"/>
                                </a:lnTo>
                                <a:lnTo>
                                  <a:pt x="1" y="19"/>
                                </a:lnTo>
                                <a:lnTo>
                                  <a:pt x="0" y="14"/>
                                </a:lnTo>
                                <a:lnTo>
                                  <a:pt x="21" y="0"/>
                                </a:lnTo>
                                <a:lnTo>
                                  <a:pt x="55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B3CA65" w14:textId="77777777" w:rsidR="00530C60" w:rsidRDefault="00530C60" w:rsidP="00530C60">
                              <w:pPr>
                                <w:spacing w:after="200" w:line="276" w:lineRule="auto"/>
                              </w:pPr>
                              <w:r>
                                <w:rPr>
                                  <w:rFonts w:ascii="Calibri" w:hAnsi="Calibr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B885C38" id="Group 436" o:spid="_x0000_s1031" style="position:absolute;margin-left:584.95pt;margin-top:1.9pt;width:83.25pt;height:24.8pt;z-index:251665408;mso-width-relative:margin" coordsize="3260,18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">
                <v:rect id="AutoShape 9" o:spid="_x0000_s1032" style="position:absolute;left:2000;top:276;width:1260;height:1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" filled="f" stroked="f">
                  <o:lock v:ext="edit" aspectratio="t"/>
                  <v:textbox>
                    <w:txbxContent>
                      <w:p w14:paraId="65F81D1B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rect>
                <v:group id="Group 8" o:spid="_x0000_s1033" style="position:absolute;width:1257;height:1590;rotation:217308fd" coordsize="1257,1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">
                  <v:shape id="Freeform 662" o:spid="_x0000_s1034" style="position:absolute;left:4;top:29;width:1251;height:1560;visibility:visible;mso-wrap-style:square;v-text-anchor:top" coordsize="5005,78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" adj="-11796480,,5400" path="m7,1100l15,854,119,727,270,609,461,490,676,383,955,255,1337,137,1687,68,2092,10,2498,r453,20l3294,58r366,69l4002,215r271,90l4591,452r382,225l4591,1090r414,570l4957,1709,4750,1424r31,118l4512,1169r-128,147l3986,1109,3556,942,3095,805,2705,737,2211,727r-469,39l1384,844,907,1031,644,1169,477,1286r398,100l1337,1493r421,118l2251,1768r558,217l3238,2200r358,285l3843,2790r,374l3835,3359r-24,257l3699,3743r-158,108l3349,3920r-254,69l2801,4038r-319,59l2164,4136r-311,69l1575,4273r-159,70l1344,4392r231,118l1869,4637r263,138l2387,4942r198,167l2705,5286r40,245l2753,5728r,177l2745,6121r-24,157l2617,6445r-95,118l2490,6691r32,127l2585,6957r32,127l2609,7232r-71,167l2482,7546r-55,148l2403,7801r-16,-187l2379,7389r-16,-177l2316,7055r-65,-177l2235,6691r8,-186l2267,6308r64,-177l2419,5993r87,-97l2474,5709,2363,5571r-104,-69l2108,5414r-191,-79l1639,5217,1392,5099,1209,4982,1042,4814,994,4677r-8,-177l971,4303r8,-147l1010,3950r88,-148l1241,3694r159,-78l1599,3546r231,-58l2092,3439r255,-30l2593,3369r263,-38l3095,3291r191,-59l3445,3194r56,-60l3445,3055,3278,2937,3087,2829,2832,2712,2530,2584,2140,2446,1742,2328r-302,-78l1113,2161,763,2053,445,1945,231,1846,79,1729,23,1621,7,1444,,1286,7,1100xe" fillcolor="black" stroked="f">
                    <v:stroke joinstyle="round"/>
                    <v:formulas/>
                    <v:path arrowok="t" o:connecttype="custom" o:connectlocs="30,145;169,77;422,14;738,4;1000,43;1243,135;1239,342;1128,234;889,188;553,145;227,206;219,277;563,354;899,497;959,672;885,770;700,807;463,841;336,878;533,955;676,1057;688,1181;654,1289;630,1363;652,1446;607,1539;595,1478;563,1375;567,1261;626,1179;565,1100;410,1043;260,963;243,860;274,760;400,709;587,682;774,658;875,627;772,566;535,489;278,432;58,369;2,289" o:connectangles="0,0,0,0,0,0,0,0,0,0,0,0,0,0,0,0,0,0,0,0,0,0,0,0,0,0,0,0,0,0,0,0,0,0,0,0,0,0,0,0,0,0,0,0" textboxrect="0,0,5005,7801"/>
                    <v:textbox>
                      <w:txbxContent>
                        <w:p w14:paraId="57610FB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3" o:spid="_x0000_s1035" style="position:absolute;left:5;top:172;width:30;height:29;visibility:visible;mso-wrap-style:square;v-text-anchor:top" coordsize="121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" adj="-11796480,,5400" path="m22,149l,130,103,3,106,r15,26l22,149xe" fillcolor="black" stroked="f">
                    <v:stroke joinstyle="round"/>
                    <v:formulas/>
                    <v:path arrowok="t" o:connecttype="custom" o:connectlocs="5,29;0,25;26,1;26,0;30,5;5,29" o:connectangles="0,0,0,0,0,0" textboxrect="0,0,121,149"/>
                    <v:textbox>
                      <w:txbxContent>
                        <w:p w14:paraId="6EA73CE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4" o:spid="_x0000_s1036" style="position:absolute;left:32;top:148;width:41;height:29;visibility:visible;mso-wrap-style:square;v-text-anchor:top" coordsize="165,14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" adj="-11796480,,5400" path="m15,145l,119,151,2,152,r13,29l15,145xe" fillcolor="black" stroked="f">
                    <v:stroke joinstyle="round"/>
                    <v:formulas/>
                    <v:path arrowok="t" o:connecttype="custom" o:connectlocs="4,29;0,24;38,0;38,0;41,6;4,29" o:connectangles="0,0,0,0,0,0" textboxrect="0,0,165,145"/>
                    <v:textbox>
                      <w:txbxContent>
                        <w:p w14:paraId="38554D4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5" o:spid="_x0000_s1037" style="position:absolute;left:69;top:124;width:51;height:30;visibility:visible;mso-wrap-style:square;v-text-anchor:top" coordsize="202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" adj="-11796480,,5400" path="m13,148l,119,191,2,192,r10,31l13,148xe" fillcolor="black" stroked="f">
                    <v:stroke joinstyle="round"/>
                    <v:formulas/>
                    <v:path arrowok="t" o:connecttype="custom" o:connectlocs="3,30;0,24;48,0;48,0;51,6;3,30" o:connectangles="0,0,0,0,0,0" textboxrect="0,0,202,148"/>
                    <v:textbox>
                      <w:txbxContent>
                        <w:p w14:paraId="0302FD6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6" o:spid="_x0000_s1038" style="position:absolute;left:118;top:103;width:56;height:27;visibility:visible;mso-wrap-style:square;v-text-anchor:top" coordsize="225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" adj="-11796480,,5400" path="m10,138l,107,215,r10,31l10,138xe" fillcolor="black" stroked="f">
                    <v:stroke joinstyle="round"/>
                    <v:formulas/>
                    <v:path arrowok="t" o:connecttype="custom" o:connectlocs="2,27;0,21;54,0;54,0;56,6;2,27" o:connectangles="0,0,0,0,0,0" textboxrect="0,0,225,138"/>
                    <v:textbox>
                      <w:txbxContent>
                        <w:p w14:paraId="4CD2E2D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7" o:spid="_x0000_s1039" style="position:absolute;left:171;top:77;width:72;height:32;visibility:visible;mso-wrap-style:square;v-text-anchor:top" coordsize="288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" adj="-11796480,,5400" path="m10,160l,129,279,1,281,r7,32l10,160xe" fillcolor="black" stroked="f">
                    <v:stroke joinstyle="round"/>
                    <v:formulas/>
                    <v:path arrowok="t" o:connecttype="custom" o:connectlocs="3,32;0,26;70,0;70,0;72,6;3,32" o:connectangles="0,0,0,0,0,0" textboxrect="0,0,288,160"/>
                    <v:textbox>
                      <w:txbxContent>
                        <w:p w14:paraId="3AC8B54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8" o:spid="_x0000_s1040" style="position:absolute;left:241;top:53;width:97;height:30;visibility:visible;mso-wrap-style:square;v-text-anchor:top" coordsize="387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" adj="-11796480,,5400" path="m7,150l,118,381,r1,l387,32,7,150xe" fillcolor="black" stroked="f">
                    <v:stroke joinstyle="round"/>
                    <v:formulas/>
                    <v:path arrowok="t" o:connecttype="custom" o:connectlocs="2,30;0,24;95,0;96,0;97,6;2,30" o:connectangles="0,0,0,0,0,0" textboxrect="0,0,387,150"/>
                    <v:textbox>
                      <w:txbxContent>
                        <w:p w14:paraId="5577593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9" o:spid="_x0000_s1041" style="position:absolute;left:337;top:39;width:89;height:21;visibility:visible;mso-wrap-style:square;v-text-anchor:top" coordsize="355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" adj="-11796480,,5400" path="m5,101l,69,351,r4,32l5,101xe" fillcolor="black" stroked="f">
                    <v:stroke joinstyle="round"/>
                    <v:formulas/>
                    <v:path arrowok="t" o:connecttype="custom" o:connectlocs="1,21;0,14;88,0;88,0;89,7;1,21" o:connectangles="0,0,0,0,0,0" textboxrect="0,0,355,101"/>
                    <v:textbox>
                      <w:txbxContent>
                        <w:p w14:paraId="22C5F17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0" o:spid="_x0000_s1042" style="position:absolute;left:425;top:27;width:102;height:19;visibility:visible;mso-wrap-style:square;v-text-anchor:top" coordsize="408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" adj="-11796480,,5400" path="m4,92l,60,406,2,407,r1,34l4,92xe" fillcolor="black" stroked="f">
                    <v:stroke joinstyle="round"/>
                    <v:formulas/>
                    <v:path arrowok="t" o:connecttype="custom" o:connectlocs="1,19;0,12;102,0;102,0;102,7;1,19" o:connectangles="0,0,0,0,0,0" textboxrect="0,0,408,92"/>
                    <v:textbox>
                      <w:txbxContent>
                        <w:p w14:paraId="283FFED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1" o:spid="_x0000_s1043" style="position:absolute;left:526;top:26;width:102;height:8;visibility:visible;mso-wrap-style:square;v-text-anchor:top" coordsize="407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" adj="-11796480,,5400" path="m1,42l,8,406,r1,l406,32,1,42xe" fillcolor="black" stroked="f">
                    <v:stroke joinstyle="round"/>
                    <v:formulas/>
                    <v:path arrowok="t" o:connecttype="custom" o:connectlocs="0,8;0,2;102,0;102,0;102,6;0,8" o:connectangles="0,0,0,0,0,0" textboxrect="0,0,407,42"/>
                    <v:textbox>
                      <w:txbxContent>
                        <w:p w14:paraId="7C665D7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2" o:spid="_x0000_s1044" style="position:absolute;left:628;top:26;width:114;height:10;visibility:visible;mso-wrap-style:square;v-text-anchor:top" coordsize="455,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" adj="-11796480,,5400" path="m,32l1,,454,18r1,l452,52,,32xe" fillcolor="black" stroked="f">
                    <v:stroke joinstyle="round"/>
                    <v:formulas/>
                    <v:path arrowok="t" o:connecttype="custom" o:connectlocs="0,6;0,0;114,3;114,3;113,10;0,6" o:connectangles="0,0,0,0,0,0" textboxrect="0,0,455,52"/>
                    <v:textbox>
                      <w:txbxContent>
                        <w:p w14:paraId="38FA38A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3" o:spid="_x0000_s1045" style="position:absolute;left:741;top:29;width:87;height:15;visibility:visible;mso-wrap-style:square;v-text-anchor:top" coordsize="346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" adj="-11796480,,5400" path="m,34l3,,345,40r1,l342,72,,34xe" fillcolor="black" stroked="f">
                    <v:stroke joinstyle="round"/>
                    <v:formulas/>
                    <v:path arrowok="t" o:connecttype="custom" o:connectlocs="0,7;1,0;87,8;87,8;86,15;0,7" o:connectangles="0,0,0,0,0,0" textboxrect="0,0,346,72"/>
                    <v:textbox>
                      <w:txbxContent>
                        <w:p w14:paraId="7450529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4" o:spid="_x0000_s1046" style="position:absolute;left:827;top:37;width:92;height:21;visibility:visible;mso-wrap-style:square;v-text-anchor:top" coordsize="370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" adj="-11796480,,5400" path="m,32l4,,370,69r-5,33l,32xe" fillcolor="black" stroked="f">
                    <v:stroke joinstyle="round"/>
                    <v:formulas/>
                    <v:path arrowok="t" o:connecttype="custom" o:connectlocs="0,7;1,0;92,14;92,14;91,21;0,7" o:connectangles="0,0,0,0,0,0" textboxrect="0,0,370,102"/>
                    <v:textbox>
                      <w:txbxContent>
                        <w:p w14:paraId="7D1F386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5" o:spid="_x0000_s1047" style="position:absolute;left:918;top:51;width:87;height:24;visibility:visible;mso-wrap-style:square;v-text-anchor:top" coordsize="348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" adj="-11796480,,5400" path="m,33l5,,347,88r1,1l342,120,,33xe" fillcolor="black" stroked="f">
                    <v:stroke joinstyle="round"/>
                    <v:formulas/>
                    <v:path arrowok="t" o:connecttype="custom" o:connectlocs="0,7;1,0;87,18;87,18;86,24;0,7" o:connectangles="0,0,0,0,0,0" textboxrect="0,0,348,120"/>
                    <v:textbox>
                      <w:txbxContent>
                        <w:p w14:paraId="2A727B0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6" o:spid="_x0000_s1048" style="position:absolute;left:1003;top:69;width:70;height:24;visibility:visible;mso-wrap-style:square;v-text-anchor:top" coordsize="278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" adj="-11796480,,5400" path="m,31l6,,277,88r1,l269,119,,31xe" fillcolor="black" stroked="f">
                    <v:stroke joinstyle="round"/>
                    <v:formulas/>
                    <v:path arrowok="t" o:connecttype="custom" o:connectlocs="0,6;2,0;70,18;70,18;68,24;0,6" o:connectangles="0,0,0,0,0,0" textboxrect="0,0,278,119"/>
                    <v:textbox>
                      <w:txbxContent>
                        <w:p w14:paraId="401A2DD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7" o:spid="_x0000_s1049" style="position:absolute;left:1070;top:87;width:83;height:35;visibility:visible;mso-wrap-style:square;v-text-anchor:top" coordsize="329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" adj="-11796480,,5400" path="m,31l9,,328,148r1,1l318,179,,31xe" fillcolor="black" stroked="f">
                    <v:stroke joinstyle="round"/>
                    <v:formulas/>
                    <v:path arrowok="t" o:connecttype="custom" o:connectlocs="0,6;2,0;83,29;83,29;80,35;0,6" o:connectangles="0,0,0,0,0,0" textboxrect="0,0,329,179"/>
                    <v:textbox>
                      <w:txbxContent>
                        <w:p w14:paraId="1450609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8" o:spid="_x0000_s1050" style="position:absolute;left:1150;top:116;width:99;height:51;visibility:visible;mso-wrap-style:square;v-text-anchor:top" coordsize="395,2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" adj="-11796480,,5400" path="m,30l11,,392,225r3,28l363,244,,30xe" fillcolor="black" stroked="f">
                    <v:stroke joinstyle="round"/>
                    <v:formulas/>
                    <v:path arrowok="t" o:connecttype="custom" o:connectlocs="0,6;3,0;98,45;99,51;91,49;0,6" o:connectangles="0,0,0,0,0,0" textboxrect="0,0,395,253"/>
                    <v:textbox>
                      <w:txbxContent>
                        <w:p w14:paraId="003F792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79" o:spid="_x0000_s1051" style="position:absolute;left:1149;top:165;width:100;height:84;visibility:visible;mso-wrap-style:square;v-text-anchor:top" coordsize="400,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" adj="-11796480,,5400" path="m368,r32,9l29,411,,420,1,397,368,xe" fillcolor="black" stroked="f">
                    <v:stroke joinstyle="round"/>
                    <v:formulas/>
                    <v:path arrowok="t" o:connecttype="custom" o:connectlocs="92,0;100,2;7,82;0,84;0,79;92,0" o:connectangles="0,0,0,0,0,0" textboxrect="0,0,400,420"/>
                    <v:textbox>
                      <w:txbxContent>
                        <w:p w14:paraId="286CE6F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0" o:spid="_x0000_s1052" style="position:absolute;left:1149;top:247;width:108;height:117;visibility:visible;mso-wrap-style:square;v-text-anchor:top" coordsize="433,5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" adj="-11796480,,5400" path="m,9l29,,433,557r-1,24l405,566,,9xe" fillcolor="black" stroked="f">
                    <v:stroke joinstyle="round"/>
                    <v:formulas/>
                    <v:path arrowok="t" o:connecttype="custom" o:connectlocs="0,2;7,0;108,112;108,117;101,114;0,2" o:connectangles="0,0,0,0,0,0" textboxrect="0,0,433,581"/>
                    <v:textbox>
                      <w:txbxContent>
                        <w:p w14:paraId="4613FF4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1" o:spid="_x0000_s1053" style="position:absolute;left:1240;top:361;width:17;height:12;visibility:visible;mso-wrap-style:square;v-text-anchor:top" coordsize="66,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" adj="-11796480,,5400" path="m39,l66,15,18,64,,62,11,28,39,xe" fillcolor="black" stroked="f">
                    <v:stroke joinstyle="round"/>
                    <v:formulas/>
                    <v:path arrowok="t" o:connecttype="custom" o:connectlocs="10,0;17,3;5,12;0,12;3,5;10,0" o:connectangles="0,0,0,0,0,0" textboxrect="0,0,66,64"/>
                    <v:textbox>
                      <w:txbxContent>
                        <w:p w14:paraId="225B9E6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2" o:spid="_x0000_s1054" style="position:absolute;left:1188;top:312;width:55;height:61;visibility:visible;mso-wrap-style:square;v-text-anchor:top" coordsize="221,3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" adj="-11796480,,5400" path="m221,273r-11,34l3,22,13,11,,16,22,,221,273xe" fillcolor="black" stroked="f">
                    <v:stroke joinstyle="round"/>
                    <v:formulas/>
                    <v:path arrowok="t" o:connecttype="custom" o:connectlocs="55,54;52,61;1,4;3,2;0,3;5,0;55,54" o:connectangles="0,0,0,0,0,0,0" textboxrect="0,0,221,307"/>
                    <v:textbox>
                      <w:txbxContent>
                        <w:p w14:paraId="390FF61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3" o:spid="_x0000_s1055" style="position:absolute;left:1188;top:313;width:14;height:27;visibility:visible;mso-wrap-style:square;v-text-anchor:top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" adj="-11796480,,5400" path="m,10l13,5,25,,57,118,35,134r9,-11l32,129,,10xe" fillcolor="black" stroked="f">
                    <v:stroke joinstyle="round"/>
                    <v:formulas/>
                    <v:path arrowok="t" o:connecttype="custom" o:connectlocs="0,2;3,1;6,0;14,24;9,27;11,25;8,26;0,2" o:connectangles="0,0,0,0,0,0,0,0" textboxrect="0,0,57,134"/>
                    <v:textbox>
                      <w:txbxContent>
                        <w:p w14:paraId="130841F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4" o:spid="_x0000_s1056" style="position:absolute;left:1129;top:260;width:72;height:80;visibility:visible;mso-wrap-style:square;v-text-anchor:top" coordsize="288,3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" adj="-11796480,,5400" path="m288,376r-10,10l269,397,8,36,,,18,2,288,376xe" fillcolor="black" stroked="f">
                    <v:stroke joinstyle="round"/>
                    <v:formulas/>
                    <v:path arrowok="t" o:connecttype="custom" o:connectlocs="72,76;70,78;67,80;2,7;0,0;5,0;72,76" o:connectangles="0,0,0,0,0,0,0" textboxrect="0,0,288,397"/>
                    <v:textbox>
                      <w:txbxContent>
                        <w:p w14:paraId="14D828C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5" o:spid="_x0000_s1057" style="position:absolute;left:1098;top:260;width:33;height:35;visibility:visible;mso-wrap-style:square;v-text-anchor:top" coordsize="133,1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" adj="-11796480,,5400" path="m125,r8,36l15,173,,175,3,140,125,xe" fillcolor="black" stroked="f">
                    <v:stroke joinstyle="round"/>
                    <v:formulas/>
                    <v:path arrowok="t" o:connecttype="custom" o:connectlocs="31,0;33,7;4,35;0,35;1,28;31,0" o:connectangles="0,0,0,0,0,0" textboxrect="0,0,133,175"/>
                    <v:textbox>
                      <w:txbxContent>
                        <w:p w14:paraId="2F7B9AA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6" o:spid="_x0000_s1058" style="position:absolute;left:999;top:248;width:100;height:47;visibility:visible;mso-wrap-style:square;v-text-anchor:top" coordsize="400,2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" adj="-11796480,,5400" path="m400,201r-3,35l,31,9,r1,l400,201xe" fillcolor="black" stroked="f">
                    <v:stroke joinstyle="round"/>
                    <v:formulas/>
                    <v:path arrowok="t" o:connecttype="custom" o:connectlocs="100,40;99,47;0,6;2,0;3,0;100,40" o:connectangles="0,0,0,0,0,0" textboxrect="0,0,400,236"/>
                    <v:textbox>
                      <w:txbxContent>
                        <w:p w14:paraId="68196DD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7" o:spid="_x0000_s1059" style="position:absolute;left:892;top:214;width:109;height:40;visibility:visible;mso-wrap-style:square;v-text-anchor:top" coordsize="437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" adj="-11796480,,5400" path="m437,168r-9,31l,31,6,,7,,437,168xe" fillcolor="black" stroked="f">
                    <v:stroke joinstyle="round"/>
                    <v:formulas/>
                    <v:path arrowok="t" o:connecttype="custom" o:connectlocs="109,34;107,40;0,6;1,0;2,0;109,34" o:connectangles="0,0,0,0,0,0" textboxrect="0,0,437,199"/>
                    <v:textbox>
                      <w:txbxContent>
                        <w:p w14:paraId="2CC60E6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8" o:spid="_x0000_s1060" style="position:absolute;left:777;top:187;width:116;height:34;visibility:visible;mso-wrap-style:square;v-text-anchor:top" coordsize="466,1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" adj="-11796480,,5400" path="m466,138r-6,31l,32,4,,5,1,466,138xe" fillcolor="black" stroked="f">
                    <v:stroke joinstyle="round"/>
                    <v:formulas/>
                    <v:path arrowok="t" o:connecttype="custom" o:connectlocs="116,28;115,34;0,6;1,0;1,0;116,28" o:connectangles="0,0,0,0,0,0" textboxrect="0,0,466,169"/>
                    <v:textbox>
                      <w:txbxContent>
                        <w:p w14:paraId="797D337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89" o:spid="_x0000_s1061" style="position:absolute;left:679;top:173;width:99;height:20;visibility:visible;mso-wrap-style:square;v-text-anchor:top" coordsize="393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" adj="-11796480,,5400" path="m393,68r-4,32l,32,2,,3,,393,68xe" fillcolor="black" stroked="f">
                    <v:stroke joinstyle="round"/>
                    <v:formulas/>
                    <v:path arrowok="t" o:connecttype="custom" o:connectlocs="99,14;98,20;0,6;1,0;1,0;99,14" o:connectangles="0,0,0,0,0,0" textboxrect="0,0,393,100"/>
                    <v:textbox>
                      <w:txbxContent>
                        <w:p w14:paraId="719C301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0" o:spid="_x0000_s1062" style="position:absolute;left:556;top:171;width:124;height:9;visibility:visible;mso-wrap-style:square;v-text-anchor:top" coordsize="495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" adj="-11796480,,5400" path="m495,10r-2,32l1,32,,,1,,495,10xe" fillcolor="black" stroked="f">
                    <v:stroke joinstyle="round"/>
                    <v:formulas/>
                    <v:path arrowok="t" o:connecttype="custom" o:connectlocs="124,2;123,9;0,7;0,0;0,0;124,2" o:connectangles="0,0,0,0,0,0" textboxrect="0,0,495,42"/>
                    <v:textbox>
                      <w:txbxContent>
                        <w:p w14:paraId="182C7B4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1" o:spid="_x0000_s1063" style="position:absolute;left:438;top:171;width:119;height:15;visibility:visible;mso-wrap-style:square;v-text-anchor:top" coordsize="472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" adj="-11796480,,5400" path="m471,r1,32l4,72,,39,1,38,471,xe" fillcolor="black" stroked="f">
                    <v:stroke joinstyle="round"/>
                    <v:formulas/>
                    <v:path arrowok="t" o:connecttype="custom" o:connectlocs="119,0;119,7;1,15;0,8;0,8;119,0" o:connectangles="0,0,0,0,0,0" textboxrect="0,0,472,72"/>
                    <v:textbox>
                      <w:txbxContent>
                        <w:p w14:paraId="6450381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2" o:spid="_x0000_s1064" style="position:absolute;left:348;top:179;width:91;height:22;visibility:visible;mso-wrap-style:square;v-text-anchor:top" coordsize="364,1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" adj="-11796480,,5400" path="m360,r4,33l7,111,,80,2,78,360,xe" fillcolor="black" stroked="f">
                    <v:stroke joinstyle="round"/>
                    <v:formulas/>
                    <v:path arrowok="t" o:connecttype="custom" o:connectlocs="90,0;91,7;2,22;0,16;1,15;90,0" o:connectangles="0,0,0,0,0,0" textboxrect="0,0,364,111"/>
                    <v:textbox>
                      <w:txbxContent>
                        <w:p w14:paraId="41B89AF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3" o:spid="_x0000_s1065" style="position:absolute;left:229;top:195;width:121;height:43;visibility:visible;mso-wrap-style:square;v-text-anchor:top" coordsize="485,2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" adj="-11796480,,5400" path="m478,r7,31l10,216,,187r1,-2l478,xe" fillcolor="black" stroked="f">
                    <v:stroke joinstyle="round"/>
                    <v:formulas/>
                    <v:path arrowok="t" o:connecttype="custom" o:connectlocs="119,0;121,6;2,43;0,37;0,37;119,0" o:connectangles="0,0,0,0,0,0" textboxrect="0,0,485,216"/>
                    <v:textbox>
                      <w:txbxContent>
                        <w:p w14:paraId="0DE1489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4" o:spid="_x0000_s1066" style="position:absolute;left:163;top:232;width:68;height:34;visibility:visible;mso-wrap-style:square;v-text-anchor:top" coordsize="2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" adj="-11796480,,5400" path="m264,r10,29l12,167,,138r1,-1l264,xe" fillcolor="black" stroked="f">
                    <v:stroke joinstyle="round"/>
                    <v:formulas/>
                    <v:path arrowok="t" o:connecttype="custom" o:connectlocs="66,0;68,6;3,34;0,28;0,28;66,0" o:connectangles="0,0,0,0,0,0" textboxrect="0,0,274,167"/>
                    <v:textbox>
                      <w:txbxContent>
                        <w:p w14:paraId="1E46AD1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5" o:spid="_x0000_s1067" style="position:absolute;left:121;top:260;width:45;height:30;visibility:visible;mso-wrap-style:square;v-text-anchor:top" coordsize="180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" adj="-11796480,,5400" path="m168,r12,29l45,124,4,148,,118,168,xe" fillcolor="black" stroked="f">
                    <v:stroke joinstyle="round"/>
                    <v:formulas/>
                    <v:path arrowok="t" o:connecttype="custom" o:connectlocs="42,0;45,6;11,25;1,30;0,24;42,0" o:connectangles="0,0,0,0,0,0" textboxrect="0,0,180,148"/>
                    <v:textbox>
                      <w:txbxContent>
                        <w:p w14:paraId="36832FE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6" o:spid="_x0000_s1068" style="position:absolute;left:122;top:285;width:101;height:24;visibility:visible;mso-wrap-style:square;v-text-anchor:top" coordsize="404,1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" adj="-11796480,,5400" path="m,24l41,,404,90r-6,33l,24xe" fillcolor="black" stroked="f">
                    <v:stroke joinstyle="round"/>
                    <v:formulas/>
                    <v:path arrowok="t" o:connecttype="custom" o:connectlocs="0,5;10,0;101,18;100,24;100,24;0,5" o:connectangles="0,0,0,0,0,0" textboxrect="0,0,404,123"/>
                    <v:textbox>
                      <w:txbxContent>
                        <w:p w14:paraId="346ABD6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7" o:spid="_x0000_s1069" style="position:absolute;left:222;top:303;width:116;height:28;visibility:visible;mso-wrap-style:square;v-text-anchor:top" coordsize="46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" adj="-11796480,,5400" path="m,33l6,,467,108r-5,32l,33xe" fillcolor="black" stroked="f">
                    <v:stroke joinstyle="round"/>
                    <v:formulas/>
                    <v:path arrowok="t" o:connecttype="custom" o:connectlocs="0,7;1,0;116,22;116,22;115,28;0,7" o:connectangles="0,0,0,0,0,0" textboxrect="0,0,467,140"/>
                    <v:textbox>
                      <w:txbxContent>
                        <w:p w14:paraId="08B9A67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8" o:spid="_x0000_s1070" style="position:absolute;left:337;top:324;width:107;height:30;visibility:visible;mso-wrap-style:square;v-text-anchor:top" coordsize="427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" adj="-11796480,,5400" path="m,32l5,,427,118r-6,32l,32xe" fillcolor="black" stroked="f">
                    <v:stroke joinstyle="round"/>
                    <v:formulas/>
                    <v:path arrowok="t" o:connecttype="custom" o:connectlocs="0,6;1,0;107,24;107,24;105,30;0,6" o:connectangles="0,0,0,0,0,0" textboxrect="0,0,427,150"/>
                    <v:textbox>
                      <w:txbxContent>
                        <w:p w14:paraId="1FD4AA9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99" o:spid="_x0000_s1071" style="position:absolute;left:442;top:348;width:125;height:38;visibility:visible;mso-wrap-style:square;v-text-anchor:top" coordsize="500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" adj="-11796480,,5400" path="m,32l6,,499,157r1,l492,189,,32xe" fillcolor="black" stroked="f">
                    <v:stroke joinstyle="round"/>
                    <v:formulas/>
                    <v:path arrowok="t" o:connecttype="custom" o:connectlocs="0,6;2,0;125,32;125,32;123,38;0,6" o:connectangles="0,0,0,0,0,0" textboxrect="0,0,500,189"/>
                    <v:textbox>
                      <w:txbxContent>
                        <w:p w14:paraId="2D1642A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0" o:spid="_x0000_s1072" style="position:absolute;left:565;top:379;width:142;height:50;visibility:visible;mso-wrap-style:square;v-text-anchor:top" coordsize="567,2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" adj="-11796480,,5400" path="m,32l8,,565,217r2,l557,248,,32xe" fillcolor="black" stroked="f">
                    <v:stroke joinstyle="round"/>
                    <v:formulas/>
                    <v:path arrowok="t" o:connecttype="custom" o:connectlocs="0,6;2,0;141,44;142,44;139,50;0,6" o:connectangles="0,0,0,0,0,0" textboxrect="0,0,567,248"/>
                    <v:textbox>
                      <w:txbxContent>
                        <w:p w14:paraId="00D65CE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1" o:spid="_x0000_s1073" style="position:absolute;left:704;top:423;width:111;height:49;visibility:visible;mso-wrap-style:square;v-text-anchor:top" coordsize="441,2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" adj="-11796480,,5400" path="m,31l10,,439,217r2,1l428,246,,31xe" fillcolor="black" stroked="f">
                    <v:stroke joinstyle="round"/>
                    <v:formulas/>
                    <v:path arrowok="t" o:connecttype="custom" o:connectlocs="0,6;3,0;110,43;111,43;108,49;0,6" o:connectangles="0,0,0,0,0,0" textboxrect="0,0,441,246"/>
                    <v:textbox>
                      <w:txbxContent>
                        <w:p w14:paraId="7E6A22B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2" o:spid="_x0000_s1074" style="position:absolute;left:812;top:466;width:93;height:63;visibility:visible;mso-wrap-style:square;v-text-anchor:top" coordsize="373,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" adj="-11796480,,5400" path="m,28l13,,371,285r2,2l356,312,,28xe" fillcolor="black" stroked="f">
                    <v:stroke joinstyle="round"/>
                    <v:formulas/>
                    <v:path arrowok="t" o:connecttype="custom" o:connectlocs="0,6;3,0;93,58;93,58;89,63;0,6" o:connectangles="0,0,0,0,0,0" textboxrect="0,0,373,312"/>
                    <v:textbox>
                      <w:txbxContent>
                        <w:p w14:paraId="6EC68D5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3" o:spid="_x0000_s1075" style="position:absolute;left:901;top:524;width:66;height:64;visibility:visible;mso-wrap-style:square;v-text-anchor:top" coordsize="268,3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" adj="-11796480,,5400" path="m,25l17,,264,305r4,11l242,323,,25xe" fillcolor="black" stroked="f">
                    <v:stroke joinstyle="round"/>
                    <v:formulas/>
                    <v:path arrowok="t" o:connecttype="custom" o:connectlocs="0,5;4,0;65,60;66,63;60,64;0,5" o:connectangles="0,0,0,0,0,0" textboxrect="0,0,268,323"/>
                    <v:textbox>
                      <w:txbxContent>
                        <w:p w14:paraId="324E937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4" o:spid="_x0000_s1076" style="position:absolute;left:961;top:587;width:6;height:75;visibility:visible;mso-wrap-style:square;v-text-anchor:top" coordsize="26,3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" adj="-11796480,,5400" path="m,7l26,r,374l,373,,7xe" fillcolor="black" stroked="f">
                    <v:stroke joinstyle="round"/>
                    <v:formulas/>
                    <v:path arrowok="t" o:connecttype="custom" o:connectlocs="0,1;6,0;6,75;6,75;0,75;0,1" o:connectangles="0,0,0,0,0,0" textboxrect="0,0,26,374"/>
                    <v:textbox>
                      <w:txbxContent>
                        <w:p w14:paraId="2119E98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5" o:spid="_x0000_s1077" style="position:absolute;left:959;top:662;width:8;height:39;visibility:visible;mso-wrap-style:square;v-text-anchor:top" coordsize="34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" adj="-11796480,,5400" path="m8,l34,1,26,198r,1l,195,8,xe" fillcolor="black" stroked="f">
                    <v:stroke joinstyle="round"/>
                    <v:formulas/>
                    <v:path arrowok="t" o:connecttype="custom" o:connectlocs="2,0;8,0;6,39;6,39;0,38;2,0" o:connectangles="0,0,0,0,0,0" textboxrect="0,0,34,199"/>
                    <v:textbox>
                      <w:txbxContent>
                        <w:p w14:paraId="2F4EF17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6" o:spid="_x0000_s1078" style="position:absolute;left:953;top:701;width:12;height:53;visibility:visible;mso-wrap-style:square;v-text-anchor:top" coordsize="49,2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" adj="-11796480,,5400" path="m23,l49,4,25,259r-4,10l,249,23,xe" fillcolor="black" stroked="f">
                    <v:stroke joinstyle="round"/>
                    <v:formulas/>
                    <v:path arrowok="t" o:connecttype="custom" o:connectlocs="6,0;12,1;6,51;5,53;0,49;6,0" o:connectangles="0,0,0,0,0,0" textboxrect="0,0,49,269"/>
                    <v:textbox>
                      <w:txbxContent>
                        <w:p w14:paraId="621FBCB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7" o:spid="_x0000_s1079" style="position:absolute;left:926;top:750;width:32;height:30;visibility:visible;mso-wrap-style:square;v-text-anchor:top" coordsize="129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" adj="-11796480,,5400" path="m108,r21,20l17,149r-2,1l,123,108,xe" fillcolor="black" stroked="f">
                    <v:stroke joinstyle="round"/>
                    <v:formulas/>
                    <v:path arrowok="t" o:connecttype="custom" o:connectlocs="27,0;32,4;4,30;4,30;0,25;27,0" o:connectangles="0,0,0,0,0,0" textboxrect="0,0,129,150"/>
                    <v:textbox>
                      <w:txbxContent>
                        <w:p w14:paraId="2EDE079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8" o:spid="_x0000_s1080" style="position:absolute;left:887;top:775;width:43;height:27;visibility:visible;mso-wrap-style:square;v-text-anchor:top" coordsize="171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" adj="-11796480,,5400" path="m156,r15,27l12,136r-3,1l,106,156,xe" fillcolor="black" stroked="f">
                    <v:stroke joinstyle="round"/>
                    <v:formulas/>
                    <v:path arrowok="t" o:connecttype="custom" o:connectlocs="39,0;43,5;3,27;2,27;0,21;39,0" o:connectangles="0,0,0,0,0,0" textboxrect="0,0,171,137"/>
                    <v:textbox>
                      <w:txbxContent>
                        <w:p w14:paraId="25DA121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09" o:spid="_x0000_s1081" style="position:absolute;left:840;top:796;width:49;height:20;visibility:visible;mso-wrap-style:square;v-text-anchor:top" coordsize="198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" adj="-11796480,,5400" path="m189,r9,31l7,99r-1,1l,68,189,xe" fillcolor="black" stroked="f">
                    <v:stroke joinstyle="round"/>
                    <v:formulas/>
                    <v:path arrowok="t" o:connecttype="custom" o:connectlocs="47,0;49,6;2,20;1,20;0,14;47,0" o:connectangles="0,0,0,0,0,0" textboxrect="0,0,198,100"/>
                    <v:textbox>
                      <w:txbxContent>
                        <w:p w14:paraId="60B2BF7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0" o:spid="_x0000_s1082" style="position:absolute;left:777;top:810;width:65;height:20;visibility:visible;mso-wrap-style:square;v-text-anchor:top" coordsize="259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" adj="-11796480,,5400" path="m253,r6,32l5,101r-1,l,68,253,xe" fillcolor="black" stroked="f">
                    <v:stroke joinstyle="round"/>
                    <v:formulas/>
                    <v:path arrowok="t" o:connecttype="custom" o:connectlocs="63,0;65,6;1,20;1,20;0,13;63,0" o:connectangles="0,0,0,0,0,0" textboxrect="0,0,259,101"/>
                    <v:textbox>
                      <w:txbxContent>
                        <w:p w14:paraId="508B171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1" o:spid="_x0000_s1083" style="position:absolute;left:703;top:823;width:75;height:17;visibility:visible;mso-wrap-style:square;v-text-anchor:top" coordsize="298,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" adj="-11796480,,5400" path="m294,r4,33l3,82,,50,294,xe" fillcolor="black" stroked="f">
                    <v:stroke joinstyle="round"/>
                    <v:formulas/>
                    <v:path arrowok="t" o:connecttype="custom" o:connectlocs="74,0;75,7;1,17;0,10;0,10;74,0" o:connectangles="0,0,0,0,0,0" textboxrect="0,0,298,82"/>
                    <v:textbox>
                      <w:txbxContent>
                        <w:p w14:paraId="54A806A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2" o:spid="_x0000_s1084" style="position:absolute;left:624;top:833;width:80;height:19;visibility:visible;mso-wrap-style:square;v-text-anchor:top" coordsize="321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" adj="-11796480,,5400" path="m318,r3,32l3,92,,58,318,xe" fillcolor="black" stroked="f">
                    <v:stroke joinstyle="round"/>
                    <v:formulas/>
                    <v:path arrowok="t" o:connecttype="custom" o:connectlocs="79,0;80,7;1,19;1,19;0,12;79,0" o:connectangles="0,0,0,0,0,0" textboxrect="0,0,321,92"/>
                    <v:textbox>
                      <w:txbxContent>
                        <w:p w14:paraId="471EBE4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3" o:spid="_x0000_s1085" style="position:absolute;left:544;top:845;width:80;height:14;visibility:visible;mso-wrap-style:square;v-text-anchor:top" coordsize="323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" adj="-11796480,,5400" path="m320,r3,34l5,72,,40r1,l320,xe" fillcolor="black" stroked="f">
                    <v:stroke joinstyle="round"/>
                    <v:formulas/>
                    <v:path arrowok="t" o:connecttype="custom" o:connectlocs="79,0;80,7;1,14;0,8;0,8;79,0" o:connectangles="0,0,0,0,0,0" textboxrect="0,0,323,72"/>
                    <v:textbox>
                      <w:txbxContent>
                        <w:p w14:paraId="4016D0C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4" o:spid="_x0000_s1086" style="position:absolute;left:466;top:853;width:79;height:20;visibility:visible;mso-wrap-style:square;v-text-anchor:top" coordsize="315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" adj="-11796480,,5400" path="m310,r5,32l5,101,,69,310,xe" fillcolor="black" stroked="f">
                    <v:stroke joinstyle="round"/>
                    <v:formulas/>
                    <v:path arrowok="t" o:connecttype="custom" o:connectlocs="78,0;79,6;1,20;0,14;0,14;78,0" o:connectangles="0,0,0,0,0,0" textboxrect="0,0,315,101"/>
                    <v:textbox>
                      <w:txbxContent>
                        <w:p w14:paraId="4A6E5B9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5" o:spid="_x0000_s1087" style="position:absolute;left:396;top:867;width:72;height:20;visibility:visible;mso-wrap-style:square;v-text-anchor:top" coordsize="286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" adj="-11796480,,5400" path="m281,r5,32l8,100,,69,2,68,281,xe" fillcolor="black" stroked="f">
                    <v:stroke joinstyle="round"/>
                    <v:formulas/>
                    <v:path arrowok="t" o:connecttype="custom" o:connectlocs="71,0;72,6;2,20;0,14;1,14;71,0" o:connectangles="0,0,0,0,0,0" textboxrect="0,0,286,100"/>
                    <v:textbox>
                      <w:txbxContent>
                        <w:p w14:paraId="6CACD4E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6" o:spid="_x0000_s1088" style="position:absolute;left:356;top:881;width:42;height:20;visibility:visible;mso-wrap-style:square;v-text-anchor:top" coordsize="169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" adj="-11796480,,5400" path="m161,r8,31l12,100,,70,3,69,161,xe" fillcolor="black" stroked="f">
                    <v:stroke joinstyle="round"/>
                    <v:formulas/>
                    <v:path arrowok="t" o:connecttype="custom" o:connectlocs="40,0;42,6;3,20;0,14;1,14;40,0" o:connectangles="0,0,0,0,0,0" textboxrect="0,0,169,100"/>
                    <v:textbox>
                      <w:txbxContent>
                        <w:p w14:paraId="791B4AE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7" o:spid="_x0000_s1089" style="position:absolute;left:338;top:895;width:21;height:15;visibility:visible;mso-wrap-style:square;v-text-anchor:top" coordsize="83,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" adj="-11796480,,5400" path="m71,l83,30,37,62,1,79,,49,71,xe" fillcolor="black" stroked="f">
                    <v:stroke joinstyle="round"/>
                    <v:formulas/>
                    <v:path arrowok="t" o:connecttype="custom" o:connectlocs="18,0;21,6;9,12;0,15;0,9;18,0" o:connectangles="0,0,0,0,0,0" textboxrect="0,0,83,79"/>
                    <v:textbox>
                      <w:txbxContent>
                        <w:p w14:paraId="23B26F0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8" o:spid="_x0000_s1090" style="position:absolute;left:338;top:907;width:60;height:27;visibility:visible;mso-wrap-style:square;v-text-anchor:top" coordsize="240,1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" adj="-11796480,,5400" path="m,17l36,,240,104r-9,31l,17xe" fillcolor="black" stroked="f">
                    <v:stroke joinstyle="round"/>
                    <v:formulas/>
                    <v:path arrowok="t" o:connecttype="custom" o:connectlocs="0,3;9,0;60,21;58,27;58,27;0,3" o:connectangles="0,0,0,0,0,0" textboxrect="0,0,240,135"/>
                    <v:textbox>
                      <w:txbxContent>
                        <w:p w14:paraId="0E4210D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19" o:spid="_x0000_s1091" style="position:absolute;left:396;top:928;width:76;height:31;visibility:visible;mso-wrap-style:square;v-text-anchor:top" coordsize="304,1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" adj="-11796480,,5400" path="m,31l9,,304,127r,2l294,158,,31xe" fillcolor="black" stroked="f">
                    <v:stroke joinstyle="round"/>
                    <v:formulas/>
                    <v:path arrowok="t" o:connecttype="custom" o:connectlocs="0,6;2,0;76,25;76,25;74,31;0,6" o:connectangles="0,0,0,0,0,0" textboxrect="0,0,304,158"/>
                    <v:textbox>
                      <w:txbxContent>
                        <w:p w14:paraId="2D80FEA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0" o:spid="_x0000_s1092" style="position:absolute;left:470;top:954;width:68;height:33;visibility:visible;mso-wrap-style:square;v-text-anchor:top" coordsize="2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" adj="-11796480,,5400" path="m,29l10,,273,137r1,l262,167,,29xe" fillcolor="black" stroked="f">
                    <v:stroke joinstyle="round"/>
                    <v:formulas/>
                    <v:path arrowok="t" o:connecttype="custom" o:connectlocs="0,6;2,0;68,27;68,27;65,33;0,6" o:connectangles="0,0,0,0,0,0" textboxrect="0,0,274,167"/>
                    <v:textbox>
                      <w:txbxContent>
                        <w:p w14:paraId="1BAEA81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1" o:spid="_x0000_s1093" style="position:absolute;left:535;top:981;width:67;height:39;visibility:visible;mso-wrap-style:square;v-text-anchor:top" coordsize="268,1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" adj="-11796480,,5400" path="m,30l12,,267,167r1,1l254,196,,30xe" fillcolor="black" stroked="f">
                    <v:stroke joinstyle="round"/>
                    <v:formulas/>
                    <v:path arrowok="t" o:connecttype="custom" o:connectlocs="0,6;3,0;67,33;67,33;64,39;0,6" o:connectangles="0,0,0,0,0,0" textboxrect="0,0,268,196"/>
                    <v:textbox>
                      <w:txbxContent>
                        <w:p w14:paraId="044F224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2" o:spid="_x0000_s1094" style="position:absolute;left:598;top:1015;width:54;height:38;visibility:visible;mso-wrap-style:square;v-text-anchor:top" coordsize="215,1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" adj="-11796480,,5400" path="m,28l14,,213,168r2,2l196,194,,28xe" fillcolor="black" stroked="f">
                    <v:stroke joinstyle="round"/>
                    <v:formulas/>
                    <v:path arrowok="t" o:connecttype="custom" o:connectlocs="0,5;4,0;53,33;54,33;49,38;0,5" o:connectangles="0,0,0,0,0,0" textboxrect="0,0,215,194"/>
                    <v:textbox>
                      <w:txbxContent>
                        <w:p w14:paraId="1E03B62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3" o:spid="_x0000_s1095" style="position:absolute;left:648;top:1049;width:35;height:39;visibility:visible;mso-wrap-style:square;v-text-anchor:top" coordsize="142,1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" adj="-11796480,,5400" path="m,24l19,,140,177r2,8l117,196,,24xe" fillcolor="black" stroked="f">
                    <v:stroke joinstyle="round"/>
                    <v:formulas/>
                    <v:path arrowok="t" o:connecttype="custom" o:connectlocs="0,5;5,0;35,35;35,37;29,39;0,5" o:connectangles="0,0,0,0,0,0" textboxrect="0,0,142,196"/>
                    <v:textbox>
                      <w:txbxContent>
                        <w:p w14:paraId="6445FFA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4" o:spid="_x0000_s1096" style="position:absolute;left:677;top:1086;width:16;height:50;visibility:visible;mso-wrap-style:square;v-text-anchor:top" coordsize="65,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" adj="-11796480,,5400" path="m,11l25,,65,245r,2l39,251,,11xe" fillcolor="black" stroked="f">
                    <v:stroke joinstyle="round"/>
                    <v:formulas/>
                    <v:path arrowok="t" o:connecttype="custom" o:connectlocs="0,2;6,0;16,49;16,49;10,50;0,2" o:connectangles="0,0,0,0,0,0" textboxrect="0,0,65,251"/>
                    <v:textbox>
                      <w:txbxContent>
                        <w:p w14:paraId="4FCE31F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5" o:spid="_x0000_s1097" style="position:absolute;left:686;top:1135;width:9;height:40;visibility:visible;mso-wrap-style:square;v-text-anchor:top" coordsize="34,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" adj="-11796480,,5400" path="m,4l26,r8,197l34,198r-26,l,4xe" fillcolor="black" stroked="f">
                    <v:stroke joinstyle="round"/>
                    <v:formulas/>
                    <v:path arrowok="t" o:connecttype="custom" o:connectlocs="0,1;7,0;9,40;9,40;2,40;0,1" o:connectangles="0,0,0,0,0,0" textboxrect="0,0,34,198"/>
                    <v:textbox>
                      <w:txbxContent>
                        <w:p w14:paraId="396933E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6" o:spid="_x0000_s1098" style="position:absolute;left:688;top:1175;width:7;height:35;visibility:visible;mso-wrap-style:square;v-text-anchor:top" coordsize="26,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" adj="-11796480,,5400" path="m,l26,r,177l,176,,xe" fillcolor="black" stroked="f">
                    <v:stroke joinstyle="round"/>
                    <v:formulas/>
                    <v:path arrowok="t" o:connecttype="custom" o:connectlocs="0,0;7,0;7,35;7,35;0,35;0,0" o:connectangles="0,0,0,0,0,0" textboxrect="0,0,26,177"/>
                    <v:textbox>
                      <w:txbxContent>
                        <w:p w14:paraId="3BEE6C0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7" o:spid="_x0000_s1099" style="position:absolute;left:686;top:1210;width:9;height:44;visibility:visible;mso-wrap-style:square;v-text-anchor:top" coordsize="34,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" adj="-11796480,,5400" path="m8,l34,1,26,218r,3l,216,8,xe" fillcolor="black" stroked="f">
                    <v:stroke joinstyle="round"/>
                    <v:formulas/>
                    <v:path arrowok="t" o:connecttype="custom" o:connectlocs="2,0;9,0;7,43;7,44;0,43;2,0" o:connectangles="0,0,0,0,0,0" textboxrect="0,0,34,221"/>
                    <v:textbox>
                      <w:txbxContent>
                        <w:p w14:paraId="228F111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8" o:spid="_x0000_s1100" style="position:absolute;left:681;top:1253;width:12;height:34;visibility:visible;mso-wrap-style:square;v-text-anchor:top" coordsize="49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" adj="-11796480,,5400" path="m23,l49,5,25,161r-2,7l,152,23,xe" fillcolor="black" stroked="f">
                    <v:stroke joinstyle="round"/>
                    <v:formulas/>
                    <v:path arrowok="t" o:connecttype="custom" o:connectlocs="6,0;12,1;6,33;6,34;0,31;6,0" o:connectangles="0,0,0,0,0,0" textboxrect="0,0,49,168"/>
                    <v:textbox>
                      <w:txbxContent>
                        <w:p w14:paraId="334D232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29" o:spid="_x0000_s1101" style="position:absolute;left:655;top:1283;width:31;height:37;visibility:visible;mso-wrap-style:square;v-text-anchor:top" coordsize="125,1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" adj="-11796480,,5400" path="m102,r23,16l21,183r-2,1l,162,102,xe" fillcolor="black" stroked="f">
                    <v:stroke joinstyle="round"/>
                    <v:formulas/>
                    <v:path arrowok="t" o:connecttype="custom" o:connectlocs="25,0;31,3;5,37;5,37;0,33;25,0" o:connectangles="0,0,0,0,0,0" textboxrect="0,0,125,184"/>
                    <v:textbox>
                      <w:txbxContent>
                        <w:p w14:paraId="1EE208A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0" o:spid="_x0000_s1102" style="position:absolute;left:631;top:1316;width:29;height:27;visibility:visible;mso-wrap-style:square;v-text-anchor:top" coordsize="117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" adj="-11796480,,5400" path="m98,r19,22l25,138,,124r4,-6l98,xe" fillcolor="black" stroked="f">
                    <v:stroke joinstyle="round"/>
                    <v:formulas/>
                    <v:path arrowok="t" o:connecttype="custom" o:connectlocs="24,0;29,4;6,27;0,24;1,23;24,0" o:connectangles="0,0,0,0,0,0" textboxrect="0,0,117,138"/>
                    <v:textbox>
                      <w:txbxContent>
                        <w:p w14:paraId="2DC53D6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1" o:spid="_x0000_s1103" style="position:absolute;left:623;top:1341;width:14;height:27;visibility:visible;mso-wrap-style:square;v-text-anchor:top" coordsize="57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" adj="-11796480,,5400" path="m32,l57,14,27,133,,137r,-9l32,xe" fillcolor="black" stroked="f">
                    <v:stroke joinstyle="round"/>
                    <v:formulas/>
                    <v:path arrowok="t" o:connecttype="custom" o:connectlocs="8,0;14,3;7,26;0,27;0,25;8,0" o:connectangles="0,0,0,0,0,0" textboxrect="0,0,57,137"/>
                    <v:textbox>
                      <w:txbxContent>
                        <w:p w14:paraId="668A08C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2" o:spid="_x0000_s1104" style="position:absolute;left:623;top:1367;width:14;height:27;visibility:visible;mso-wrap-style:square;v-text-anchor:top" coordsize="57,1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" adj="-11796480,,5400" path="m,4l27,,57,121,33,136r-1,-4l,4xe" fillcolor="black" stroked="f">
                    <v:stroke joinstyle="round"/>
                    <v:formulas/>
                    <v:path arrowok="t" o:connecttype="custom" o:connectlocs="0,1;7,0;14,24;8,27;8,26;0,1" o:connectangles="0,0,0,0,0,0" textboxrect="0,0,57,136"/>
                    <v:textbox>
                      <w:txbxContent>
                        <w:p w14:paraId="12DDE48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3" o:spid="_x0000_s1105" style="position:absolute;left:631;top:1391;width:22;height:31;visibility:visible;mso-wrap-style:square;v-text-anchor:top" coordsize="88,1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" adj="-11796480,,5400" path="m,15l24,,87,136r1,4l63,151,,15xe" fillcolor="black" stroked="f">
                    <v:stroke joinstyle="round"/>
                    <v:formulas/>
                    <v:path arrowok="t" o:connecttype="custom" o:connectlocs="0,3;6,0;22,28;22,29;16,31;0,3" o:connectangles="0,0,0,0,0,0" textboxrect="0,0,88,151"/>
                    <v:textbox>
                      <w:txbxContent>
                        <w:p w14:paraId="26A1259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4" o:spid="_x0000_s1106" style="position:absolute;left:647;top:1419;width:14;height:27;visibility:visible;mso-wrap-style:square;v-text-anchor:top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" adj="-11796480,,5400" path="m,11l25,,57,127r,7l31,134,,11xe" fillcolor="black" stroked="f">
                    <v:stroke joinstyle="round"/>
                    <v:formulas/>
                    <v:path arrowok="t" o:connecttype="custom" o:connectlocs="0,2;6,0;14,26;14,27;8,27;0,2" o:connectangles="0,0,0,0,0,0" textboxrect="0,0,57,134"/>
                    <v:textbox>
                      <w:txbxContent>
                        <w:p w14:paraId="1284FB0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5" o:spid="_x0000_s1107" style="position:absolute;left:653;top:1446;width:8;height:31;visibility:visible;mso-wrap-style:square;v-text-anchor:top" coordsize="34,1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" adj="-11796480,,5400" path="m8,l34,,26,147r-1,6l,141,8,xe" fillcolor="black" stroked="f">
                    <v:stroke joinstyle="round"/>
                    <v:formulas/>
                    <v:path arrowok="t" o:connecttype="custom" o:connectlocs="2,0;8,0;6,30;6,31;0,29;2,0" o:connectangles="0,0,0,0,0,0" textboxrect="0,0,34,153"/>
                    <v:textbox>
                      <w:txbxContent>
                        <w:p w14:paraId="27924C9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6" o:spid="_x0000_s1108" style="position:absolute;left:635;top:1474;width:24;height:36;visibility:visible;mso-wrap-style:square;v-text-anchor:top" coordsize="95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" adj="-11796480,,5400" path="m70,l95,12,24,179,,164r,-1l70,xe" fillcolor="black" stroked="f">
                    <v:stroke joinstyle="round"/>
                    <v:formulas/>
                    <v:path arrowok="t" o:connecttype="custom" o:connectlocs="18,0;24,2;6,36;0,33;0,33;18,0" o:connectangles="0,0,0,0,0,0" textboxrect="0,0,95,179"/>
                    <v:textbox>
                      <w:txbxContent>
                        <w:p w14:paraId="2D16790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7" o:spid="_x0000_s1109" style="position:absolute;left:621;top:1507;width:20;height:32;visibility:visible;mso-wrap-style:square;v-text-anchor:top" coordsize="80,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" adj="-11796480,,5400" path="m56,l80,15,24,161,,148,56,xe" fillcolor="black" stroked="f">
                    <v:stroke joinstyle="round"/>
                    <v:formulas/>
                    <v:path arrowok="t" o:connecttype="custom" o:connectlocs="14,0;20,3;6,32;0,29;0,29;14,0" o:connectangles="0,0,0,0,0,0" textboxrect="0,0,80,161"/>
                    <v:textbox>
                      <w:txbxContent>
                        <w:p w14:paraId="5E7282D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8" o:spid="_x0000_s1110" style="position:absolute;left:607;top:1537;width:20;height:32;visibility:visible;mso-wrap-style:square;v-text-anchor:top" coordsize="80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" adj="-11796480,,5400" path="m56,l80,13,25,160,,150r1,-3l56,xe" fillcolor="black" stroked="f">
                    <v:stroke joinstyle="round"/>
                    <v:formulas/>
                    <v:path arrowok="t" o:connecttype="custom" o:connectlocs="14,0;20,3;6,32;0,30;0,29;14,0" o:connectangles="0,0,0,0,0,0" textboxrect="0,0,80,160"/>
                    <v:textbox>
                      <w:txbxContent>
                        <w:p w14:paraId="361B5D2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39" o:spid="_x0000_s1111" style="position:absolute;left:601;top:1567;width:12;height:23;visibility:visible;mso-wrap-style:square;v-text-anchor:top" coordsize="49,1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" adj="-11796480,,5400" path="m24,l49,10,26,116,,114r13,-2l,107,24,xe" fillcolor="black" stroked="f">
                    <v:stroke joinstyle="round"/>
                    <v:formulas/>
                    <v:path arrowok="t" o:connecttype="custom" o:connectlocs="6,0;12,2;6,23;0,23;3,22;0,21;6,0" o:connectangles="0,0,0,0,0,0,0" textboxrect="0,0,49,116"/>
                    <v:textbox>
                      <w:txbxContent>
                        <w:p w14:paraId="58AB3DA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0" o:spid="_x0000_s1112" style="position:absolute;left:597;top:1552;width:10;height:38;visibility:visible;mso-wrap-style:square;v-text-anchor:top" coordsize="42,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" adj="-11796480,,5400" path="m42,187r-13,1l16,190,,4,,3,26,,42,187xe" fillcolor="black" stroked="f">
                    <v:stroke joinstyle="round"/>
                    <v:formulas/>
                    <v:path arrowok="t" o:connecttype="custom" o:connectlocs="10,37;7,38;4,38;0,1;0,1;6,0;10,37" o:connectangles="0,0,0,0,0,0,0" textboxrect="0,0,42,190"/>
                    <v:textbox>
                      <w:txbxContent>
                        <w:p w14:paraId="1921F63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1" o:spid="_x0000_s1113" style="position:absolute;left:595;top:1506;width:8;height:46;visibility:visible;mso-wrap-style:square;v-text-anchor:top" coordsize="34,2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" adj="-11796480,,5400" path="m34,227l8,230,,4,26,r,2l34,227xe" fillcolor="black" stroked="f">
                    <v:stroke joinstyle="round"/>
                    <v:formulas/>
                    <v:path arrowok="t" o:connecttype="custom" o:connectlocs="8,45;2,46;0,1;6,0;6,0;8,45" o:connectangles="0,0,0,0,0,0" textboxrect="0,0,34,230"/>
                    <v:textbox>
                      <w:txbxContent>
                        <w:p w14:paraId="53D97BB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2" o:spid="_x0000_s1114" style="position:absolute;left:591;top:1470;width:10;height:37;visibility:visible;mso-wrap-style:square;v-text-anchor:top" coordsize="42,1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" adj="-11796480,,5400" path="m42,180r-26,4l,10,26,r,3l42,180xe" fillcolor="black" stroked="f">
                    <v:stroke joinstyle="round"/>
                    <v:formulas/>
                    <v:path arrowok="t" o:connecttype="custom" o:connectlocs="10,36;4,37;0,2;6,0;6,1;10,36" o:connectangles="0,0,0,0,0,0" textboxrect="0,0,42,184"/>
                    <v:textbox>
                      <w:txbxContent>
                        <w:p w14:paraId="154BDD1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3" o:spid="_x0000_s1115" style="position:absolute;left:579;top:1439;width:18;height:33;visibility:visible;mso-wrap-style:square;v-text-anchor:top" coordsize="74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" adj="-11796480,,5400" path="m74,158l48,168,,13,26,,74,158xe" fillcolor="black" stroked="f">
                    <v:stroke joinstyle="round"/>
                    <v:formulas/>
                    <v:path arrowok="t" o:connecttype="custom" o:connectlocs="18,31;12,33;0,3;6,0;6,0;18,31" o:connectangles="0,0,0,0,0,0" textboxrect="0,0,74,168"/>
                    <v:textbox>
                      <w:txbxContent>
                        <w:p w14:paraId="57D90EB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4" o:spid="_x0000_s1116" style="position:absolute;left:563;top:1404;width:22;height:37;visibility:visible;mso-wrap-style:square;v-text-anchor:top" coordsize="90,1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" adj="-11796480,,5400" path="m90,174l64,187,1,10,,5,26,,90,174xe" fillcolor="black" stroked="f">
                    <v:stroke joinstyle="round"/>
                    <v:formulas/>
                    <v:path arrowok="t" o:connecttype="custom" o:connectlocs="22,34;16,37;0,2;0,1;6,0;22,34" o:connectangles="0,0,0,0,0,0" textboxrect="0,0,90,187"/>
                    <v:textbox>
                      <w:txbxContent>
                        <w:p w14:paraId="3BCD0EC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5" o:spid="_x0000_s1117" style="position:absolute;left:559;top:1367;width:11;height:38;visibility:visible;mso-wrap-style:square;v-text-anchor:top" coordsize="42,1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" adj="-11796480,,5400" path="m42,183r-26,5l,2,,,26,,42,183xe" fillcolor="black" stroked="f">
                    <v:stroke joinstyle="round"/>
                    <v:formulas/>
                    <v:path arrowok="t" o:connecttype="custom" o:connectlocs="11,37;4,38;0,0;0,0;7,0;11,37" o:connectangles="0,0,0,0,0,0" textboxrect="0,0,42,188"/>
                    <v:textbox>
                      <w:txbxContent>
                        <w:p w14:paraId="44C2059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6" o:spid="_x0000_s1118" style="position:absolute;left:559;top:1329;width:9;height:38;visibility:visible;mso-wrap-style:square;v-text-anchor:top" coordsize="34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" adj="-11796480,,5400" path="m26,189l,189,8,2,8,,34,4,26,189xe" fillcolor="black" stroked="f">
                    <v:stroke joinstyle="round"/>
                    <v:formulas/>
                    <v:path arrowok="t" o:connecttype="custom" o:connectlocs="7,38;0,38;2,0;2,0;9,1;7,38" o:connectangles="0,0,0,0,0,0" textboxrect="0,0,34,189"/>
                    <v:textbox>
                      <w:txbxContent>
                        <w:p w14:paraId="1926269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7" o:spid="_x0000_s1119" style="position:absolute;left:561;top:1289;width:13;height:41;visibility:visible;mso-wrap-style:square;v-text-anchor:top" coordsize="50,2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" adj="-11796480,,5400" path="m26,204l,200,24,3,25,,50,11,26,204xe" fillcolor="black" stroked="f">
                    <v:stroke joinstyle="round"/>
                    <v:formulas/>
                    <v:path arrowok="t" o:connecttype="custom" o:connectlocs="7,41;0,40;6,1;7,0;13,2;7,41" o:connectangles="0,0,0,0,0,0" textboxrect="0,0,50,204"/>
                    <v:textbox>
                      <w:txbxContent>
                        <w:p w14:paraId="7472363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8" o:spid="_x0000_s1120" style="position:absolute;left:567;top:1253;width:22;height:39;visibility:visible;mso-wrap-style:square;v-text-anchor:top" coordsize="88,1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" adj="-11796480,,5400" path="m25,192l,181,64,4,66,,88,18,25,192xe" fillcolor="black" stroked="f">
                    <v:stroke joinstyle="round"/>
                    <v:formulas/>
                    <v:path arrowok="t" o:connecttype="custom" o:connectlocs="6,39;0,37;16,1;17,0;22,4;6,39" o:connectangles="0,0,0,0,0,0" textboxrect="0,0,88,192"/>
                    <v:textbox>
                      <w:txbxContent>
                        <w:p w14:paraId="0B03B7B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49" o:spid="_x0000_s1121" style="position:absolute;left:584;top:1225;width:26;height:32;visibility:visible;mso-wrap-style:square;v-text-anchor:top" coordsize="107,1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" adj="-11796480,,5400" path="m22,158l,140,87,2,89,r18,23l22,158xe" fillcolor="black" stroked="f">
                    <v:stroke joinstyle="round"/>
                    <v:formulas/>
                    <v:path arrowok="t" o:connecttype="custom" o:connectlocs="5,32;0,28;21,0;22,0;26,5;5,32" o:connectangles="0,0,0,0,0,0" textboxrect="0,0,107,158"/>
                    <v:textbox>
                      <w:txbxContent>
                        <w:p w14:paraId="325CE7B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0" o:spid="_x0000_s1122" style="position:absolute;left:606;top:1207;width:27;height:23;visibility:visible;mso-wrap-style:square;v-text-anchor:top" coordsize="109,1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" adj="-11796480,,5400" path="m18,115l,92,82,r27,3l105,18,18,115xe" fillcolor="black" stroked="f">
                    <v:stroke joinstyle="round"/>
                    <v:formulas/>
                    <v:path arrowok="t" o:connecttype="custom" o:connectlocs="4,23;0,18;20,0;27,1;26,4;4,23" o:connectangles="0,0,0,0,0,0" textboxrect="0,0,109,115"/>
                    <v:textbox>
                      <w:txbxContent>
                        <w:p w14:paraId="78CCC78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1" o:spid="_x0000_s1123" style="position:absolute;left:619;top:1168;width:14;height:39;visibility:visible;mso-wrap-style:square;v-text-anchor:top" coordsize="57,1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" adj="-11796480,,5400" path="m57,195l30,192,,19,22,r3,8l57,195xe" fillcolor="black" stroked="f">
                    <v:stroke joinstyle="round"/>
                    <v:formulas/>
                    <v:path arrowok="t" o:connecttype="custom" o:connectlocs="14,39;7,38;0,4;5,0;6,2;14,39" o:connectangles="0,0,0,0,0,0" textboxrect="0,0,57,195"/>
                    <v:textbox>
                      <w:txbxContent>
                        <w:p w14:paraId="597A9C8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2" o:spid="_x0000_s1124" style="position:absolute;left:592;top:1140;width:32;height:32;visibility:visible;mso-wrap-style:square;v-text-anchor:top" coordsize="129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" adj="-11796480,,5400" path="m129,141r-22,19l,27,14,r4,3l129,141xe" fillcolor="black" stroked="f">
                    <v:stroke joinstyle="round"/>
                    <v:formulas/>
                    <v:path arrowok="t" o:connecttype="custom" o:connectlocs="32,28;27,32;0,5;3,0;4,1;32,28" o:connectangles="0,0,0,0,0,0" textboxrect="0,0,129,160"/>
                    <v:textbox>
                      <w:txbxContent>
                        <w:p w14:paraId="6F973B6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3" o:spid="_x0000_s1125" style="position:absolute;left:567;top:1126;width:29;height:20;visibility:visible;mso-wrap-style:square;v-text-anchor:top" coordsize="116,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" adj="-11796480,,5400" path="m116,69l102,96,,30,12,r,1l116,69xe" fillcolor="black" stroked="f">
                    <v:stroke joinstyle="round"/>
                    <v:formulas/>
                    <v:path arrowok="t" o:connecttype="custom" o:connectlocs="29,14;26,20;0,6;3,0;3,0;29,14" o:connectangles="0,0,0,0,0,0" textboxrect="0,0,116,96"/>
                    <v:textbox>
                      <w:txbxContent>
                        <w:p w14:paraId="0C94AA3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4" o:spid="_x0000_s1126" style="position:absolute;left:529;top:1109;width:41;height:23;visibility:visible;mso-wrap-style:square;v-text-anchor:top" coordsize="162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" adj="-11796480,,5400" path="m162,89r-12,30l,31,9,r2,1l162,89xe" fillcolor="black" stroked="f">
                    <v:stroke joinstyle="round"/>
                    <v:formulas/>
                    <v:path arrowok="t" o:connecttype="custom" o:connectlocs="41,17;38,23;0,6;2,0;3,0;41,17" o:connectangles="0,0,0,0,0,0" textboxrect="0,0,162,119"/>
                    <v:textbox>
                      <w:txbxContent>
                        <w:p w14:paraId="7C1BF00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5" o:spid="_x0000_s1127" style="position:absolute;left:482;top:1093;width:49;height:22;visibility:visible;mso-wrap-style:square;v-text-anchor:top" coordsize="199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" adj="-11796480,,5400" path="m199,78r-9,31l,31,8,,199,78xe" fillcolor="black" stroked="f">
                    <v:stroke joinstyle="round"/>
                    <v:formulas/>
                    <v:path arrowok="t" o:connecttype="custom" o:connectlocs="49,16;47,22;0,6;0,6;2,0;49,16" o:connectangles="0,0,0,0,0,0" textboxrect="0,0,199,109"/>
                    <v:textbox>
                      <w:txbxContent>
                        <w:p w14:paraId="04F4A71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6" o:spid="_x0000_s1128" style="position:absolute;left:412;top:1069;width:72;height:30;visibility:visible;mso-wrap-style:square;v-text-anchor:top" coordsize="287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" adj="-11796480,,5400" path="m287,118r-8,31l1,31,,30,10,,287,118xe" fillcolor="black" stroked="f">
                    <v:stroke joinstyle="round"/>
                    <v:formulas/>
                    <v:path arrowok="t" o:connecttype="custom" o:connectlocs="72,24;70,30;0,6;0,6;3,0;72,24" o:connectangles="0,0,0,0,0,0" textboxrect="0,0,287,149"/>
                    <v:textbox>
                      <w:txbxContent>
                        <w:p w14:paraId="1BE6098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7" o:spid="_x0000_s1129" style="position:absolute;left:350;top:1046;width:64;height:29;visibility:visible;mso-wrap-style:square;v-text-anchor:top" coordsize="258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" adj="-11796480,,5400" path="m258,118r-10,30l1,30,,30,12,,258,118xe" fillcolor="black" stroked="f">
                    <v:stroke joinstyle="round"/>
                    <v:formulas/>
                    <v:path arrowok="t" o:connecttype="custom" o:connectlocs="64,23;62,29;0,6;0,6;3,0;64,23" o:connectangles="0,0,0,0,0,0" textboxrect="0,0,258,148"/>
                    <v:textbox>
                      <w:txbxContent>
                        <w:p w14:paraId="2C201DE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8" o:spid="_x0000_s1130" style="position:absolute;left:304;top:1023;width:49;height:29;visibility:visible;mso-wrap-style:square;v-text-anchor:top" coordsize="198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" adj="-11796480,,5400" path="m198,116r-12,30l3,27,,26,16,,198,116xe" fillcolor="black" stroked="f">
                    <v:stroke joinstyle="round"/>
                    <v:formulas/>
                    <v:path arrowok="t" o:connecttype="custom" o:connectlocs="49,23;46,29;1,5;0,5;4,0;49,23" o:connectangles="0,0,0,0,0,0" textboxrect="0,0,198,146"/>
                    <v:textbox>
                      <w:txbxContent>
                        <w:p w14:paraId="0704E96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59" o:spid="_x0000_s1131" style="position:absolute;left:261;top:990;width:47;height:38;visibility:visible;mso-wrap-style:square;v-text-anchor:top" coordsize="186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" adj="-11796480,,5400" path="m186,163r-16,26l4,22,,16,23,,186,163xe" fillcolor="black" stroked="f">
                    <v:stroke joinstyle="round"/>
                    <v:formulas/>
                    <v:path arrowok="t" o:connecttype="custom" o:connectlocs="47,33;43,38;1,4;0,3;6,0;47,33" o:connectangles="0,0,0,0,0,0" textboxrect="0,0,186,189"/>
                    <v:textbox>
                      <w:txbxContent>
                        <w:p w14:paraId="7D27A95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0" o:spid="_x0000_s1132" style="position:absolute;left:249;top:964;width:18;height:29;visibility:visible;mso-wrap-style:square;v-text-anchor:top" coordsize="72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" adj="-11796480,,5400" path="m72,132l49,148,1,10,,4,26,,72,132xe" fillcolor="black" stroked="f">
                    <v:stroke joinstyle="round"/>
                    <v:formulas/>
                    <v:path arrowok="t" o:connecttype="custom" o:connectlocs="18,26;12,29;0,2;0,1;7,0;18,26" o:connectangles="0,0,0,0,0,0" textboxrect="0,0,72,148"/>
                    <v:textbox>
                      <w:txbxContent>
                        <w:p w14:paraId="0E7F3A6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1" o:spid="_x0000_s1133" style="position:absolute;left:247;top:929;width:8;height:35;visibility:visible;mso-wrap-style:square;v-text-anchor:top" coordsize="34,1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" adj="-11796480,,5400" path="m34,174l8,178,,2,27,r7,174xe" fillcolor="black" stroked="f">
                    <v:stroke joinstyle="round"/>
                    <v:formulas/>
                    <v:path arrowok="t" o:connecttype="custom" o:connectlocs="8,34;2,35;0,0;6,0;6,0;8,34" o:connectangles="0,0,0,0,0,0" textboxrect="0,0,34,178"/>
                    <v:textbox>
                      <w:txbxContent>
                        <w:p w14:paraId="29B0A20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2" o:spid="_x0000_s1134" style="position:absolute;left:243;top:889;width:10;height:40;visibility:visible;mso-wrap-style:square;v-text-anchor:top" coordsize="43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" adj="-11796480,,5400" path="m43,197r-27,2l,2,,,27,1,43,197xe" fillcolor="black" stroked="f">
                    <v:stroke joinstyle="round"/>
                    <v:formulas/>
                    <v:path arrowok="t" o:connecttype="custom" o:connectlocs="10,40;4,40;0,0;0,0;6,0;10,40" o:connectangles="0,0,0,0,0,0" textboxrect="0,0,43,199"/>
                    <v:textbox>
                      <w:txbxContent>
                        <w:p w14:paraId="283838C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3" o:spid="_x0000_s1135" style="position:absolute;left:243;top:860;width:8;height:30;visibility:visible;mso-wrap-style:square;v-text-anchor:top" coordsize="35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" adj="-11796480,,5400" path="m27,150l,149,8,1,9,,35,5,27,150xe" fillcolor="black" stroked="f">
                    <v:stroke joinstyle="round"/>
                    <v:formulas/>
                    <v:path arrowok="t" o:connecttype="custom" o:connectlocs="6,30;0,30;2,0;2,0;8,1;6,30" o:connectangles="0,0,0,0,0,0" textboxrect="0,0,35,150"/>
                    <v:textbox>
                      <w:txbxContent>
                        <w:p w14:paraId="08E1794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4" o:spid="_x0000_s1136" style="position:absolute;left:245;top:817;width:14;height:44;visibility:visible;mso-wrap-style:square;v-text-anchor:top" coordsize="57,2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" adj="-11796480,,5400" path="m26,218l,213,31,6,34,,57,16,26,218xe" fillcolor="black" stroked="f">
                    <v:stroke joinstyle="round"/>
                    <v:formulas/>
                    <v:path arrowok="t" o:connecttype="custom" o:connectlocs="6,44;0,43;8,1;8,0;14,3;6,44" o:connectangles="0,0,0,0,0,0" textboxrect="0,0,57,218"/>
                    <v:textbox>
                      <w:txbxContent>
                        <w:p w14:paraId="28FC9B7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5" o:spid="_x0000_s1137" style="position:absolute;left:253;top:787;width:27;height:33;visibility:visible;mso-wrap-style:square;v-text-anchor:top" coordsize="107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" adj="-11796480,,5400" path="m23,168l,152,87,5,91,r16,26l23,168xe" fillcolor="black" stroked="f">
                    <v:stroke joinstyle="round"/>
                    <v:formulas/>
                    <v:path arrowok="t" o:connecttype="custom" o:connectlocs="6,33;0,30;22,1;23,0;27,5;6,33" o:connectangles="0,0,0,0,0,0" textboxrect="0,0,107,168"/>
                    <v:textbox>
                      <w:txbxContent>
                        <w:p w14:paraId="5818A60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6" o:spid="_x0000_s1138" style="position:absolute;left:276;top:765;width:39;height:27;visibility:visible;mso-wrap-style:square;v-text-anchor:top" coordsize="156,1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" adj="-11796480,,5400" path="m16,135l,109,142,1,145,r11,30l16,135xe" fillcolor="black" stroked="f">
                    <v:stroke joinstyle="round"/>
                    <v:formulas/>
                    <v:path arrowok="t" o:connecttype="custom" o:connectlocs="4,27;0,22;36,0;36,0;39,6;4,27" o:connectangles="0,0,0,0,0,0" textboxrect="0,0,156,135"/>
                    <v:textbox>
                      <w:txbxContent>
                        <w:p w14:paraId="0E77BA7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7" o:spid="_x0000_s1139" style="position:absolute;left:312;top:749;width:42;height:22;visibility:visible;mso-wrap-style:square;v-text-anchor:top" coordsize="168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" adj="-11796480,,5400" path="m11,109l,79,159,r1,l168,31,11,109xe" fillcolor="black" stroked="f">
                    <v:stroke joinstyle="round"/>
                    <v:formulas/>
                    <v:path arrowok="t" o:connecttype="custom" o:connectlocs="3,22;0,16;40,0;40,0;42,6;3,22" o:connectangles="0,0,0,0,0,0" textboxrect="0,0,168,109"/>
                    <v:textbox>
                      <w:txbxContent>
                        <w:p w14:paraId="0D9E31E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8" o:spid="_x0000_s1140" style="position:absolute;left:352;top:735;width:52;height:20;visibility:visible;mso-wrap-style:square;v-text-anchor:top" coordsize="207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" adj="-11796480,,5400" path="m8,101l,70,200,r1,l207,33,8,101xe" fillcolor="black" stroked="f">
                    <v:stroke joinstyle="round"/>
                    <v:formulas/>
                    <v:path arrowok="t" o:connecttype="custom" o:connectlocs="2,20;0,14;50,0;50,0;52,7;2,20" o:connectangles="0,0,0,0,0,0" textboxrect="0,0,207,101"/>
                    <v:textbox>
                      <w:txbxContent>
                        <w:p w14:paraId="6D123B2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69" o:spid="_x0000_s1141" style="position:absolute;left:403;top:723;width:59;height:19;visibility:visible;mso-wrap-style:square;v-text-anchor:top" coordsize="235,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" adj="-11796480,,5400" path="m6,91l,58,230,r1,l235,32,6,91xe" fillcolor="black" stroked="f">
                    <v:stroke joinstyle="round"/>
                    <v:formulas/>
                    <v:path arrowok="t" o:connecttype="custom" o:connectlocs="2,19;0,12;58,0;58,0;59,7;2,19" o:connectangles="0,0,0,0,0,0" textboxrect="0,0,235,91"/>
                    <v:textbox>
                      <w:txbxContent>
                        <w:p w14:paraId="6696128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0" o:spid="_x0000_s1142" style="position:absolute;left:461;top:714;width:66;height:16;visibility:visible;mso-wrap-style:square;v-text-anchor:top" coordsize="266,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" adj="-11796480,,5400" path="m4,81l,49,262,r1,l266,32,4,81xe" fillcolor="black" stroked="f">
                    <v:stroke joinstyle="round"/>
                    <v:formulas/>
                    <v:path arrowok="t" o:connecttype="custom" o:connectlocs="1,16;0,10;65,0;65,0;66,6;1,16" o:connectangles="0,0,0,0,0,0" textboxrect="0,0,266,81"/>
                    <v:textbox>
                      <w:txbxContent>
                        <w:p w14:paraId="7D69957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1" o:spid="_x0000_s1143" style="position:absolute;left:526;top:708;width:65;height:12;visibility:visible;mso-wrap-style:square;v-text-anchor:top" coordsize="258,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" adj="-11796480,,5400" path="m3,62l,30,255,r3,32l3,62xe" fillcolor="black" stroked="f">
                    <v:stroke joinstyle="round"/>
                    <v:formulas/>
                    <v:path arrowok="t" o:connecttype="custom" o:connectlocs="1,12;0,6;64,0;65,6;65,6;1,12" o:connectangles="0,0,0,0,0,0" textboxrect="0,0,258,62"/>
                    <v:textbox>
                      <w:txbxContent>
                        <w:p w14:paraId="4C27481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2" o:spid="_x0000_s1144" style="position:absolute;left:590;top:700;width:62;height:14;visibility:visible;mso-wrap-style:square;v-text-anchor:top" coordsize="249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" adj="-11796480,,5400" path="m3,72l,40,246,r3,32l3,72xe" fillcolor="black" stroked="f">
                    <v:stroke joinstyle="round"/>
                    <v:formulas/>
                    <v:path arrowok="t" o:connecttype="custom" o:connectlocs="1,14;0,8;61,0;61,0;62,6;1,14" o:connectangles="0,0,0,0,0,0" textboxrect="0,0,249,72"/>
                    <v:textbox>
                      <w:txbxContent>
                        <w:p w14:paraId="7E8FA00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3" o:spid="_x0000_s1145" style="position:absolute;left:652;top:692;width:66;height:14;visibility:visible;mso-wrap-style:square;v-text-anchor:top" coordsize="266,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" adj="-11796480,,5400" path="m3,70l,38,262,r4,32l3,70xe" fillcolor="black" stroked="f">
                    <v:stroke joinstyle="round"/>
                    <v:formulas/>
                    <v:path arrowok="t" o:connecttype="custom" o:connectlocs="1,14;0,8;65,0;66,6;66,6;1,14" o:connectangles="0,0,0,0,0,0" textboxrect="0,0,266,70"/>
                    <v:textbox>
                      <w:txbxContent>
                        <w:p w14:paraId="424E478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4" o:spid="_x0000_s1146" style="position:absolute;left:717;top:684;width:61;height:14;visibility:visible;mso-wrap-style:square;v-text-anchor:top" coordsize="244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" adj="-11796480,,5400" path="m4,72l,40,239,r5,32l243,32,4,72xe" fillcolor="black" stroked="f">
                    <v:stroke joinstyle="round"/>
                    <v:formulas/>
                    <v:path arrowok="t" o:connecttype="custom" o:connectlocs="1,14;0,8;60,0;61,6;61,6;1,14" o:connectangles="0,0,0,0,0,0" textboxrect="0,0,244,72"/>
                    <v:textbox>
                      <w:txbxContent>
                        <w:p w14:paraId="362AA35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5" o:spid="_x0000_s1147" style="position:absolute;left:777;top:672;width:49;height:18;visibility:visible;mso-wrap-style:square;v-text-anchor:top" coordsize="196,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" adj="-11796480,,5400" path="m5,91l,59,189,r1,l196,32,5,91xe" fillcolor="black" stroked="f">
                    <v:stroke joinstyle="round"/>
                    <v:formulas/>
                    <v:path arrowok="t" o:connecttype="custom" o:connectlocs="1,18;0,12;47,0;48,0;49,6;1,18" o:connectangles="0,0,0,0,0,0" textboxrect="0,0,196,91"/>
                    <v:textbox>
                      <w:txbxContent>
                        <w:p w14:paraId="3F49256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6" o:spid="_x0000_s1148" style="position:absolute;left:824;top:664;width:43;height:15;visibility:visible;mso-wrap-style:square;v-text-anchor:top" coordsize="171,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" adj="-11796480,,5400" path="m6,71l,39,156,r15,29l165,33,6,71xe" fillcolor="black" stroked="f">
                    <v:stroke joinstyle="round"/>
                    <v:formulas/>
                    <v:path arrowok="t" o:connecttype="custom" o:connectlocs="2,15;0,8;39,0;43,6;41,7;2,15" o:connectangles="0,0,0,0,0,0" textboxrect="0,0,171,71"/>
                    <v:textbox>
                      <w:txbxContent>
                        <w:p w14:paraId="1ADD1BE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7" o:spid="_x0000_s1149" style="position:absolute;left:863;top:654;width:18;height:16;visibility:visible;mso-wrap-style:square;v-text-anchor:top" coordsize="72,8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" adj="-11796480,,5400" path="m15,83l,54,43,10,72,,70,23,15,83xe" fillcolor="black" stroked="f">
                    <v:stroke joinstyle="round"/>
                    <v:formulas/>
                    <v:path arrowok="t" o:connecttype="custom" o:connectlocs="4,16;0,10;11,2;18,0;18,4;4,16" o:connectangles="0,0,0,0,0,0" textboxrect="0,0,72,83"/>
                    <v:textbox>
                      <w:txbxContent>
                        <w:p w14:paraId="75B70F9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8" o:spid="_x0000_s1150" style="position:absolute;left:863;top:637;width:18;height:19;visibility:visible;mso-wrap-style:square;v-text-anchor:top" coordsize="74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" adj="-11796480,,5400" path="m74,82l45,92,,27,15,r3,4l74,82xe" fillcolor="black" stroked="f">
                    <v:stroke joinstyle="round"/>
                    <v:formulas/>
                    <v:path arrowok="t" o:connecttype="custom" o:connectlocs="18,17;11,19;0,6;4,0;4,1;18,17" o:connectangles="0,0,0,0,0,0" textboxrect="0,0,74,92"/>
                    <v:textbox>
                      <w:txbxContent>
                        <w:p w14:paraId="05C848C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79" o:spid="_x0000_s1151" style="position:absolute;left:822;top:613;width:44;height:30;visibility:visible;mso-wrap-style:square;v-text-anchor:top" coordsize="180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" adj="-11796480,,5400" path="m180,119r-15,27l,30,11,r1,2l180,119xe" fillcolor="black" stroked="f">
                    <v:stroke joinstyle="round"/>
                    <v:formulas/>
                    <v:path arrowok="t" o:connecttype="custom" o:connectlocs="44,24;40,30;0,6;3,0;3,0;44,24" o:connectangles="0,0,0,0,0,0" textboxrect="0,0,180,146"/>
                    <v:textbox>
                      <w:txbxContent>
                        <w:p w14:paraId="7370D53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0" o:spid="_x0000_s1152" style="position:absolute;left:774;top:592;width:50;height:27;visibility:visible;mso-wrap-style:square;v-text-anchor:top" coordsize="201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" adj="-11796480,,5400" path="m201,107r-11,30l,29,10,r1,l201,107xe" fillcolor="black" stroked="f">
                    <v:stroke joinstyle="round"/>
                    <v:formulas/>
                    <v:path arrowok="t" o:connecttype="custom" o:connectlocs="50,21;47,27;0,6;2,0;3,0;50,21" o:connectangles="0,0,0,0,0,0" textboxrect="0,0,201,137"/>
                    <v:textbox>
                      <w:txbxContent>
                        <w:p w14:paraId="21DE593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1" o:spid="_x0000_s1153" style="position:absolute;left:710;top:568;width:66;height:30;visibility:visible;mso-wrap-style:square;v-text-anchor:top" coordsize="264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" adj="-11796480,,5400" path="m264,119r-10,29l,31,9,,264,119xe" fillcolor="black" stroked="f">
                    <v:stroke joinstyle="round"/>
                    <v:formulas/>
                    <v:path arrowok="t" o:connecttype="custom" o:connectlocs="66,24;64,30;0,6;2,0;2,0;66,24" o:connectangles="0,0,0,0,0,0" textboxrect="0,0,264,148"/>
                    <v:textbox>
                      <w:txbxContent>
                        <w:p w14:paraId="4760C68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2" o:spid="_x0000_s1154" style="position:absolute;left:635;top:543;width:78;height:31;visibility:visible;mso-wrap-style:square;v-text-anchor:top" coordsize="311,1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" adj="-11796480,,5400" path="m311,128r-9,31l,31,7,,8,,311,128xe" fillcolor="black" stroked="f">
                    <v:stroke joinstyle="round"/>
                    <v:formulas/>
                    <v:path arrowok="t" o:connecttype="custom" o:connectlocs="78,25;76,31;0,6;2,0;2,0;78,25" o:connectangles="0,0,0,0,0,0" textboxrect="0,0,311,159"/>
                    <v:textbox>
                      <w:txbxContent>
                        <w:p w14:paraId="712CB5B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3" o:spid="_x0000_s1155" style="position:absolute;left:538;top:515;width:99;height:34;visibility:visible;mso-wrap-style:square;v-text-anchor:top" coordsize="396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" adj="-11796480,,5400" path="m396,137r-7,31l,31,6,,7,,396,137xe" fillcolor="black" stroked="f">
                    <v:stroke joinstyle="round"/>
                    <v:formulas/>
                    <v:path arrowok="t" o:connecttype="custom" o:connectlocs="99,28;97,34;0,6;2,0;2,0;99,28" o:connectangles="0,0,0,0,0,0" textboxrect="0,0,396,168"/>
                    <v:textbox>
                      <w:txbxContent>
                        <w:p w14:paraId="58AC2B0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4" o:spid="_x0000_s1156" style="position:absolute;left:438;top:491;width:101;height:30;visibility:visible;mso-wrap-style:square;v-text-anchor:top" coordsize="404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" adj="-11796480,,5400" path="m404,119r-6,31l,32,6,,404,119xe" fillcolor="black" stroked="f">
                    <v:stroke joinstyle="round"/>
                    <v:formulas/>
                    <v:path arrowok="t" o:connecttype="custom" o:connectlocs="101,24;100,30;0,6;2,0;2,0;101,24" o:connectangles="0,0,0,0,0,0" textboxrect="0,0,404,150"/>
                    <v:textbox>
                      <w:txbxContent>
                        <w:p w14:paraId="7F72C6D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5" o:spid="_x0000_s1157" style="position:absolute;left:363;top:476;width:77;height:22;visibility:visible;mso-wrap-style:square;v-text-anchor:top" coordsize="308,1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" adj="-11796480,,5400" path="m308,78r-6,32l,32,5,,308,78xe" fillcolor="black" stroked="f">
                    <v:stroke joinstyle="round"/>
                    <v:formulas/>
                    <v:path arrowok="t" o:connecttype="custom" o:connectlocs="77,16;76,22;0,6;0,6;1,0;77,16" o:connectangles="0,0,0,0,0,0" textboxrect="0,0,308,110"/>
                    <v:textbox>
                      <w:txbxContent>
                        <w:p w14:paraId="1366FD6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6" o:spid="_x0000_s1158" style="position:absolute;left:281;top:458;width:83;height:24;visibility:visible;mso-wrap-style:square;v-text-anchor:top" coordsize="332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" adj="-11796480,,5400" path="m332,88r-5,32l1,31,,31,6,,332,88xe" fillcolor="black" stroked="f">
                    <v:stroke joinstyle="round"/>
                    <v:formulas/>
                    <v:path arrowok="t" o:connecttype="custom" o:connectlocs="83,18;82,24;0,6;0,6;2,0;83,18" o:connectangles="0,0,0,0,0,0" textboxrect="0,0,332,120"/>
                    <v:textbox>
                      <w:txbxContent>
                        <w:p w14:paraId="2575CBC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7" o:spid="_x0000_s1159" style="position:absolute;left:194;top:436;width:89;height:28;visibility:visible;mso-wrap-style:square;v-text-anchor:top" coordsize="356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" adj="-11796480,,5400" path="m356,109r-6,31l,32,7,,356,109xe" fillcolor="black" stroked="f">
                    <v:stroke joinstyle="round"/>
                    <v:formulas/>
                    <v:path arrowok="t" o:connecttype="custom" o:connectlocs="89,22;88,28;0,6;0,6;2,0;89,22" o:connectangles="0,0,0,0,0,0" textboxrect="0,0,356,140"/>
                    <v:textbox>
                      <w:txbxContent>
                        <w:p w14:paraId="120B9D1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8" o:spid="_x0000_s1160" style="position:absolute;left:114;top:415;width:81;height:28;visibility:visible;mso-wrap-style:square;v-text-anchor:top" coordsize="32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" adj="-11796480,,5400" path="m327,108r-7,32l1,32,,31,9,,327,108xe" fillcolor="black" stroked="f">
                    <v:stroke joinstyle="round"/>
                    <v:formulas/>
                    <v:path arrowok="t" o:connecttype="custom" o:connectlocs="81,22;79,28;0,6;0,6;2,0;81,22" o:connectangles="0,0,0,0,0,0" textboxrect="0,0,327,140"/>
                    <v:textbox>
                      <w:txbxContent>
                        <w:p w14:paraId="657916B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89" o:spid="_x0000_s1161" style="position:absolute;left:59;top:396;width:57;height:25;visibility:visible;mso-wrap-style:square;v-text-anchor:top" coordsize="225,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" adj="-11796480,,5400" path="m225,96r-9,31l2,29,,28,13,,225,96xe" fillcolor="black" stroked="f">
                    <v:stroke joinstyle="round"/>
                    <v:formulas/>
                    <v:path arrowok="t" o:connecttype="custom" o:connectlocs="57,19;55,25;1,6;0,6;3,0;57,19" o:connectangles="0,0,0,0,0,0" textboxrect="0,0,225,127"/>
                    <v:textbox>
                      <w:txbxContent>
                        <w:p w14:paraId="00B67CE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0" o:spid="_x0000_s1162" style="position:absolute;left:21;top:372;width:42;height:29;visibility:visible;mso-wrap-style:square;v-text-anchor:top" coordsize="169,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" adj="-11796480,,5400" path="m169,116r-13,28l4,25,,20,20,,169,116xe" fillcolor="black" stroked="f">
                    <v:stroke joinstyle="round"/>
                    <v:formulas/>
                    <v:path arrowok="t" o:connecttype="custom" o:connectlocs="42,23;39,29;1,5;0,4;5,0;42,23" o:connectangles="0,0,0,0,0,0" textboxrect="0,0,169,144"/>
                    <v:textbox>
                      <w:txbxContent>
                        <w:p w14:paraId="6B856B0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1" o:spid="_x0000_s1163" style="position:absolute;left:6;top:352;width:20;height:24;visibility:visible;mso-wrap-style:square;v-text-anchor:top" coordsize="78,1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" adj="-11796480,,5400" path="m78,102l58,122,2,15,,7,26,,78,102xe" fillcolor="black" stroked="f">
                    <v:stroke joinstyle="round"/>
                    <v:formulas/>
                    <v:path arrowok="t" o:connecttype="custom" o:connectlocs="20,20;15,24;1,3;0,1;7,0;20,20" o:connectangles="0,0,0,0,0,0" textboxrect="0,0,78,122"/>
                    <v:textbox>
                      <w:txbxContent>
                        <w:p w14:paraId="5E5D352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2" o:spid="_x0000_s1164" style="position:absolute;left:2;top:318;width:11;height:35;visibility:visible;mso-wrap-style:square;v-text-anchor:top" coordsize="42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" adj="-11796480,,5400" path="m42,172r-26,7l,3,,2,27,,42,172xe" fillcolor="black" stroked="f">
                    <v:stroke joinstyle="round"/>
                    <v:formulas/>
                    <v:path arrowok="t" o:connecttype="custom" o:connectlocs="11,34;4,35;0,1;0,0;7,0;11,34" o:connectangles="0,0,0,0,0,0" textboxrect="0,0,42,179"/>
                    <v:textbox>
                      <w:txbxContent>
                        <w:p w14:paraId="4155D3B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3" o:spid="_x0000_s1165" style="position:absolute;top:286;width:9;height:32;visibility:visible;mso-wrap-style:square;v-text-anchor:top" coordsize="35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" adj="-11796480,,5400" path="m35,158l8,160,,3,,,27,1r8,157xe" fillcolor="black" stroked="f">
                    <v:stroke joinstyle="round"/>
                    <v:formulas/>
                    <v:path arrowok="t" o:connecttype="custom" o:connectlocs="9,32;2,32;0,1;0,0;7,0;9,32" o:connectangles="0,0,0,0,0,0" textboxrect="0,0,35,160"/>
                    <v:textbox>
                      <w:txbxContent>
                        <w:p w14:paraId="357477B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4" o:spid="_x0000_s1166" style="position:absolute;top:249;width:9;height:37;visibility:visible;mso-wrap-style:square;v-text-anchor:top" coordsize="35,1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" adj="-11796480,,5400" path="m27,186l,185,8,,35,1,27,186xe" fillcolor="black" stroked="f">
                    <v:stroke joinstyle="round"/>
                    <v:formulas/>
                    <v:path arrowok="t" o:connecttype="custom" o:connectlocs="7,37;0,37;2,0;9,0;9,0;7,37" o:connectangles="0,0,0,0,0,0" textboxrect="0,0,35,186"/>
                    <v:textbox>
                      <w:txbxContent>
                        <w:p w14:paraId="102B6BE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5" o:spid="_x0000_s1167" style="position:absolute;left:2;top:198;width:9;height:51;visibility:visible;mso-wrap-style:square;v-text-anchor:top" coordsize="34,2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" adj="-11796480,,5400" path="m27,258l,257,8,11,12,,34,19,27,258xe" fillcolor="black" stroked="f">
                    <v:stroke joinstyle="round"/>
                    <v:formulas/>
                    <v:path arrowok="t" o:connecttype="custom" o:connectlocs="7,51;0,51;2,2;3,0;9,4;7,51" o:connectangles="0,0,0,0,0,0" textboxrect="0,0,34,258"/>
                    <v:textbox>
                      <w:txbxContent>
                        <w:p w14:paraId="024F0BD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6" o:spid="_x0000_s1168" style="position:absolute;left:1;top:3;width:1251;height:1561;visibility:visible;mso-wrap-style:square;v-text-anchor:top" coordsize="5005,78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" adj="-11796480,,5400" path="m8,1101l16,855,119,727,270,609,461,492,676,383,955,255,1337,138,1687,68,2093,10,2498,r453,20l3294,60r366,68l4002,216r271,89l4591,452r382,225l4591,1091r414,570l4957,1710,4750,1424r31,119l4512,1169r-128,147l3986,1111,3557,944,3095,806,2706,737,2212,727r-470,40l1384,845,907,1032,644,1169,477,1287r398,99l1337,1494r421,117l2251,1768r558,217l3238,2201r358,284l3843,2790r,374l3835,3361r-24,255l3699,3744r-158,107l3349,3921r-254,68l2801,4038r-319,60l2164,4136r-311,69l1575,4275r-159,68l1345,4392r230,118l1869,4638r263,137l2387,4942r198,167l2706,5286r39,246l2753,5729r,177l2745,6121r-24,157l2617,6446r-95,117l2490,6691r32,129l2585,6957r32,128l2609,7232r-71,167l2482,7546r-55,148l2403,7802r-16,-187l2379,7389r-16,-177l2315,7055r-64,-177l2235,6691r8,-186l2267,6308r65,-177l2419,5994r87,-98l2474,5709,2363,5571r-104,-69l2108,5414r-191,-79l1639,5217,1392,5099,1209,4982,1042,4815,995,4677r-8,-177l971,4303r8,-147l1010,3950r88,-147l1240,3694r160,-78l1599,3547r231,-59l2093,3439r254,-30l2593,3371r263,-40l3095,3292r191,-60l3445,3194r56,-60l3445,3056,3278,2937,3087,2830,2832,2712,2530,2584,2140,2447,1742,2328r-302,-78l1114,2162,763,2053,445,1945,231,1848,79,1729,23,1621,8,1444,,1287,8,1101xe" fillcolor="#abbfa4" stroked="f">
                    <v:stroke joinstyle="round"/>
                    <v:formulas/>
                    <v:path arrowok="t" o:connecttype="custom" o:connectlocs="30,145;169,77;422,14;738,4;1000,43;1243,135;1239,342;1128,234;889,189;553,145;227,206;219,277;563,354;899,497;959,672;885,770;700,808;463,841;336,879;533,955;676,1058;688,1182;654,1290;630,1365;652,1447;607,1539;595,1478;563,1376;567,1262;626,1180;565,1101;410,1044;260,963;243,861;274,761;400,710;587,682;774,659;875,627;772,566;535,490;278,433;58,370;2,289" o:connectangles="0,0,0,0,0,0,0,0,0,0,0,0,0,0,0,0,0,0,0,0,0,0,0,0,0,0,0,0,0,0,0,0,0,0,0,0,0,0,0,0,0,0,0,0" textboxrect="0,0,5005,7802"/>
                    <v:textbox>
                      <w:txbxContent>
                        <w:p w14:paraId="23D64AA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7" o:spid="_x0000_s1169" style="position:absolute;left:2;top:146;width:30;height:30;visibility:visible;mso-wrap-style:square;v-text-anchor:top" coordsize="121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" adj="-11796480,,5400" path="m23,149l,130,103,3,106,r15,26l23,149xe" fillcolor="black" stroked="f">
                    <v:stroke joinstyle="round"/>
                    <v:formulas/>
                    <v:path arrowok="t" o:connecttype="custom" o:connectlocs="6,30;0,26;26,1;26,0;30,5;6,30" o:connectangles="0,0,0,0,0,0" textboxrect="0,0,121,149"/>
                    <v:textbox>
                      <w:txbxContent>
                        <w:p w14:paraId="7A2E944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8" o:spid="_x0000_s1170" style="position:absolute;left:29;top:122;width:41;height:29;visibility:visible;mso-wrap-style:square;v-text-anchor:top" coordsize="165,14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" adj="-11796480,,5400" path="m15,145l,119,151,2,153,r12,29l15,145xe" fillcolor="black" stroked="f">
                    <v:stroke joinstyle="round"/>
                    <v:formulas/>
                    <v:path arrowok="t" o:connecttype="custom" o:connectlocs="4,29;0,24;38,0;38,0;41,6;4,29" o:connectangles="0,0,0,0,0,0" textboxrect="0,0,165,145"/>
                    <v:textbox>
                      <w:txbxContent>
                        <w:p w14:paraId="2BF2428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799" o:spid="_x0000_s1171" style="position:absolute;left:67;top:98;width:50;height:30;visibility:visible;mso-wrap-style:square;v-text-anchor:top" coordsize="201,1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" adj="-11796480,,5400" path="m12,147l,118,190,1,191,r10,31l12,147xe" fillcolor="black" stroked="f">
                    <v:stroke joinstyle="round"/>
                    <v:formulas/>
                    <v:path arrowok="t" o:connecttype="custom" o:connectlocs="3,30;0,24;47,0;48,0;50,6;3,30" o:connectangles="0,0,0,0,0,0" textboxrect="0,0,201,147"/>
                    <v:textbox>
                      <w:txbxContent>
                        <w:p w14:paraId="7E59296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0" o:spid="_x0000_s1172" style="position:absolute;left:115;top:77;width:56;height:28;visibility:visible;mso-wrap-style:square;v-text-anchor:top" coordsize="225,1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" adj="-11796480,,5400" path="m10,139l,108,215,r1,l225,31,10,139xe" fillcolor="black" stroked="f">
                    <v:stroke joinstyle="round"/>
                    <v:formulas/>
                    <v:path arrowok="t" o:connecttype="custom" o:connectlocs="2,28;0,22;54,0;54,0;56,6;2,28" o:connectangles="0,0,0,0,0,0" textboxrect="0,0,225,139"/>
                    <v:textbox>
                      <w:txbxContent>
                        <w:p w14:paraId="21F564B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1" o:spid="_x0000_s1173" style="position:absolute;left:168;top:51;width:72;height:32;visibility:visible;mso-wrap-style:square;v-text-anchor:top" coordsize="287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" adj="-11796480,,5400" path="m9,160l,129,278,1,280,r7,32l9,160xe" fillcolor="black" stroked="f">
                    <v:stroke joinstyle="round"/>
                    <v:formulas/>
                    <v:path arrowok="t" o:connecttype="custom" o:connectlocs="2,32;0,26;70,0;70,0;72,6;2,32" o:connectangles="0,0,0,0,0,0" textboxrect="0,0,287,160"/>
                    <v:textbox>
                      <w:txbxContent>
                        <w:p w14:paraId="56C2C18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2" o:spid="_x0000_s1174" style="position:absolute;left:238;top:27;width:97;height:30;visibility:visible;mso-wrap-style:square;v-text-anchor:top" coordsize="387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" adj="-11796480,,5400" path="m7,150l,118,382,r1,l387,33,7,150xe" fillcolor="black" stroked="f">
                    <v:stroke joinstyle="round"/>
                    <v:formulas/>
                    <v:path arrowok="t" o:connecttype="custom" o:connectlocs="2,30;0,24;96,0;96,0;97,7;2,30" o:connectangles="0,0,0,0,0,0" textboxrect="0,0,387,150"/>
                    <v:textbox>
                      <w:txbxContent>
                        <w:p w14:paraId="56BC970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3" o:spid="_x0000_s1175" style="position:absolute;left:334;top:14;width:89;height:20;visibility:visible;mso-wrap-style:square;v-text-anchor:top" coordsize="354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" adj="-11796480,,5400" path="m4,102l,69,350,r4,34l4,102xe" fillcolor="black" stroked="f">
                    <v:stroke joinstyle="round"/>
                    <v:formulas/>
                    <v:path arrowok="t" o:connecttype="custom" o:connectlocs="1,20;0,14;88,0;88,0;89,7;1,20" o:connectangles="0,0,0,0,0,0" textboxrect="0,0,354,102"/>
                    <v:textbox>
                      <w:txbxContent>
                        <w:p w14:paraId="07DACB0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4" o:spid="_x0000_s1176" style="position:absolute;left:422;top:2;width:102;height:18;visibility:visible;mso-wrap-style:square;v-text-anchor:top" coordsize="408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" adj="-11796480,,5400" path="m4,92l,58,406,r1,l408,32,4,92xe" fillcolor="black" stroked="f">
                    <v:stroke joinstyle="round"/>
                    <v:formulas/>
                    <v:path arrowok="t" o:connecttype="custom" o:connectlocs="1,18;0,11;102,0;102,0;102,6;1,18" o:connectangles="0,0,0,0,0,0" textboxrect="0,0,408,92"/>
                    <v:textbox>
                      <w:txbxContent>
                        <w:p w14:paraId="3F88B72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5" o:spid="_x0000_s1177" style="position:absolute;left:523;width:102;height:8;visibility:visible;mso-wrap-style:square;v-text-anchor:top" coordsize="407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" adj="-11796480,,5400" path="m1,42l,10,406,r1,l406,32,1,42xe" fillcolor="black" stroked="f">
                    <v:stroke joinstyle="round"/>
                    <v:formulas/>
                    <v:path arrowok="t" o:connecttype="custom" o:connectlocs="0,8;0,2;102,0;102,0;102,6;0,8" o:connectangles="0,0,0,0,0,0" textboxrect="0,0,407,42"/>
                    <v:textbox>
                      <w:txbxContent>
                        <w:p w14:paraId="390EB23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6" o:spid="_x0000_s1178" style="position:absolute;left:625;width:114;height:10;visibility:visible;mso-wrap-style:square;v-text-anchor:top" coordsize="455,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" adj="-11796480,,5400" path="m,32l1,,454,20r1,l453,52,,32xe" fillcolor="black" stroked="f">
                    <v:stroke joinstyle="round"/>
                    <v:formulas/>
                    <v:path arrowok="t" o:connecttype="custom" o:connectlocs="0,6;0,0;114,4;114,4;113,10;0,6" o:connectangles="0,0,0,0,0,0" textboxrect="0,0,455,52"/>
                    <v:textbox>
                      <w:txbxContent>
                        <w:p w14:paraId="2D1032E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7" o:spid="_x0000_s1179" style="position:absolute;left:738;top:4;width:87;height:14;visibility:visible;mso-wrap-style:square;v-text-anchor:top" coordsize="345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" adj="-11796480,,5400" path="m,32l2,,344,38r1,l341,72,,32xe" fillcolor="black" stroked="f">
                    <v:stroke joinstyle="round"/>
                    <v:formulas/>
                    <v:path arrowok="t" o:connecttype="custom" o:connectlocs="0,6;1,0;87,7;87,7;86,14;0,6" o:connectangles="0,0,0,0,0,0" textboxrect="0,0,345,72"/>
                    <v:textbox>
                      <w:txbxContent>
                        <w:p w14:paraId="0216806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8" o:spid="_x0000_s1180" style="position:absolute;left:824;top:12;width:92;height:20;visibility:visible;mso-wrap-style:square;v-text-anchor:top" coordsize="370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" adj="-11796480,,5400" path="m,34l4,,370,70r-5,32l,34xe" fillcolor="black" stroked="f">
                    <v:stroke joinstyle="round"/>
                    <v:formulas/>
                    <v:path arrowok="t" o:connecttype="custom" o:connectlocs="0,7;1,0;92,14;92,14;91,20;0,7" o:connectangles="0,0,0,0,0,0" textboxrect="0,0,370,102"/>
                    <v:textbox>
                      <w:txbxContent>
                        <w:p w14:paraId="1025E4F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09" o:spid="_x0000_s1181" style="position:absolute;left:915;top:26;width:87;height:24;visibility:visible;mso-wrap-style:square;v-text-anchor:top" coordsize="348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" adj="-11796480,,5400" path="m,32l5,,348,89r-6,31l,32xe" fillcolor="black" stroked="f">
                    <v:stroke joinstyle="round"/>
                    <v:formulas/>
                    <v:path arrowok="t" o:connecttype="custom" o:connectlocs="0,6;1,0;87,18;87,18;86,24;0,6" o:connectangles="0,0,0,0,0,0" textboxrect="0,0,348,120"/>
                    <v:textbox>
                      <w:txbxContent>
                        <w:p w14:paraId="005F12A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0" o:spid="_x0000_s1182" style="position:absolute;left:1000;top:43;width:70;height:24;visibility:visible;mso-wrap-style:square;v-text-anchor:top" coordsize="278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" adj="-11796480,,5400" path="m,31l6,,277,88r1,1l270,119,,31xe" fillcolor="black" stroked="f">
                    <v:stroke joinstyle="round"/>
                    <v:formulas/>
                    <v:path arrowok="t" o:connecttype="custom" o:connectlocs="0,6;2,0;70,18;70,18;68,24;0,6" o:connectangles="0,0,0,0,0,0" textboxrect="0,0,278,119"/>
                    <v:textbox>
                      <w:txbxContent>
                        <w:p w14:paraId="64C0298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1" o:spid="_x0000_s1183" style="position:absolute;left:1068;top:61;width:82;height:36;visibility:visible;mso-wrap-style:square;v-text-anchor:top" coordsize="328,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" adj="-11796480,,5400" path="m,30l8,,327,147r1,l317,177,,30xe" fillcolor="black" stroked="f">
                    <v:stroke joinstyle="round"/>
                    <v:formulas/>
                    <v:path arrowok="t" o:connecttype="custom" o:connectlocs="0,6;2,0;82,30;82,30;79,36;0,6" o:connectangles="0,0,0,0,0,0" textboxrect="0,0,328,177"/>
                    <v:textbox>
                      <w:txbxContent>
                        <w:p w14:paraId="103389F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2" o:spid="_x0000_s1184" style="position:absolute;left:1147;top:91;width:99;height:50;visibility:visible;mso-wrap-style:square;v-text-anchor:top" coordsize="396,2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" adj="-11796480,,5400" path="m,30l11,,393,226r3,27l363,245,,30xe" fillcolor="black" stroked="f">
                    <v:stroke joinstyle="round"/>
                    <v:formulas/>
                    <v:path arrowok="t" o:connecttype="custom" o:connectlocs="0,6;3,0;98,45;99,50;91,48;0,6" o:connectangles="0,0,0,0,0,0" textboxrect="0,0,396,253"/>
                    <v:textbox>
                      <w:txbxContent>
                        <w:p w14:paraId="71EB4EE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3" o:spid="_x0000_s1185" style="position:absolute;left:1146;top:140;width:100;height:83;visibility:visible;mso-wrap-style:square;v-text-anchor:top" coordsize="401,4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" adj="-11796480,,5400" path="m368,r33,8l29,410,,419,1,397,368,xe" fillcolor="black" stroked="f">
                    <v:stroke joinstyle="round"/>
                    <v:formulas/>
                    <v:path arrowok="t" o:connecttype="custom" o:connectlocs="92,0;100,2;7,81;0,83;0,79;92,0" o:connectangles="0,0,0,0,0,0" textboxrect="0,0,401,419"/>
                    <v:textbox>
                      <w:txbxContent>
                        <w:p w14:paraId="7905C43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4" o:spid="_x0000_s1186" style="position:absolute;left:1146;top:222;width:108;height:116;visibility:visible;mso-wrap-style:square;v-text-anchor:top" coordsize="433,5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" adj="-11796480,,5400" path="m,9l29,,433,558r-1,23l405,566,,9xe" fillcolor="black" stroked="f">
                    <v:stroke joinstyle="round"/>
                    <v:formulas/>
                    <v:path arrowok="t" o:connecttype="custom" o:connectlocs="0,2;7,0;108,111;108,116;101,113;0,2" o:connectangles="0,0,0,0,0,0" textboxrect="0,0,433,581"/>
                    <v:textbox>
                      <w:txbxContent>
                        <w:p w14:paraId="7AE6C6A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5" o:spid="_x0000_s1187" style="position:absolute;left:1237;top:335;width:17;height:13;visibility:visible;mso-wrap-style:square;v-text-anchor:top" coordsize="66,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" adj="-11796480,,5400" path="m39,l66,15,19,65,,62,11,29,39,xe" fillcolor="black" stroked="f">
                    <v:stroke joinstyle="round"/>
                    <v:formulas/>
                    <v:path arrowok="t" o:connecttype="custom" o:connectlocs="10,0;17,3;5,13;0,12;3,6;10,0" o:connectangles="0,0,0,0,0,0" textboxrect="0,0,66,65"/>
                    <v:textbox>
                      <w:txbxContent>
                        <w:p w14:paraId="3C019E8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6" o:spid="_x0000_s1188" style="position:absolute;left:1185;top:286;width:55;height:61;visibility:visible;mso-wrap-style:square;v-text-anchor:top" coordsize="221,3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" adj="-11796480,,5400" path="m221,273r-11,33l3,21,13,10,,16,23,,221,273xe" fillcolor="black" stroked="f">
                    <v:stroke joinstyle="round"/>
                    <v:formulas/>
                    <v:path arrowok="t" o:connecttype="custom" o:connectlocs="55,54;52,61;1,4;3,2;0,3;6,0;55,54" o:connectangles="0,0,0,0,0,0,0" textboxrect="0,0,221,306"/>
                    <v:textbox>
                      <w:txbxContent>
                        <w:p w14:paraId="280F24A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7" o:spid="_x0000_s1189" style="position:absolute;left:1185;top:287;width:14;height:27;visibility:visible;mso-wrap-style:square;v-text-anchor:top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" adj="-11796480,,5400" path="m,11l13,5,25,,57,118,35,134r9,-10l32,129,,11xe" fillcolor="black" stroked="f">
                    <v:stroke joinstyle="round"/>
                    <v:formulas/>
                    <v:path arrowok="t" o:connecttype="custom" o:connectlocs="0,2;3,1;6,0;14,24;9,27;11,25;8,26;0,2" o:connectangles="0,0,0,0,0,0,0,0" textboxrect="0,0,57,134"/>
                    <v:textbox>
                      <w:txbxContent>
                        <w:p w14:paraId="282F0F5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8" o:spid="_x0000_s1190" style="position:absolute;left:1126;top:235;width:72;height:79;visibility:visible;mso-wrap-style:square;v-text-anchor:top" coordsize="288,3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" adj="-11796480,,5400" path="m288,375r-10,11l269,396,8,36,,,19,1,288,375xe" fillcolor="black" stroked="f">
                    <v:stroke joinstyle="round"/>
                    <v:formulas/>
                    <v:path arrowok="t" o:connecttype="custom" o:connectlocs="72,75;70,77;67,79;2,7;0,0;5,0;72,75" o:connectangles="0,0,0,0,0,0,0" textboxrect="0,0,288,396"/>
                    <v:textbox>
                      <w:txbxContent>
                        <w:p w14:paraId="5C30F3C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19" o:spid="_x0000_s1191" style="position:absolute;left:1095;top:235;width:33;height:34;visibility:visible;mso-wrap-style:square;v-text-anchor:top" coordsize="132,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" adj="-11796480,,5400" path="m124,r8,36l14,172,,174,2,141,124,xe" fillcolor="black" stroked="f">
                    <v:stroke joinstyle="round"/>
                    <v:formulas/>
                    <v:path arrowok="t" o:connecttype="custom" o:connectlocs="31,0;33,7;4,34;0,34;1,28;31,0" o:connectangles="0,0,0,0,0,0" textboxrect="0,0,132,174"/>
                    <v:textbox>
                      <w:txbxContent>
                        <w:p w14:paraId="0E0A963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0" o:spid="_x0000_s1192" style="position:absolute;left:996;top:222;width:100;height:47;visibility:visible;mso-wrap-style:square;v-text-anchor:top" coordsize="400,2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" adj="-11796480,,5400" path="m400,203r-2,33l,31,9,r1,l400,203xe" fillcolor="black" stroked="f">
                    <v:stroke joinstyle="round"/>
                    <v:formulas/>
                    <v:path arrowok="t" o:connecttype="custom" o:connectlocs="100,40;100,47;0,6;2,0;3,0;100,40" o:connectangles="0,0,0,0,0,0" textboxrect="0,0,400,236"/>
                    <v:textbox>
                      <w:txbxContent>
                        <w:p w14:paraId="2E0363F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1" o:spid="_x0000_s1193" style="position:absolute;left:889;top:189;width:109;height:39;visibility:visible;mso-wrap-style:square;v-text-anchor:top" coordsize="437,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" adj="-11796480,,5400" path="m437,167r-9,31l,31,7,,437,167xe" fillcolor="black" stroked="f">
                    <v:stroke joinstyle="round"/>
                    <v:formulas/>
                    <v:path arrowok="t" o:connecttype="custom" o:connectlocs="109,33;107,39;0,6;2,0;2,0;109,33" o:connectangles="0,0,0,0,0,0" textboxrect="0,0,437,198"/>
                    <v:textbox>
                      <w:txbxContent>
                        <w:p w14:paraId="5CC2E54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2" o:spid="_x0000_s1194" style="position:absolute;left:774;top:161;width:116;height:34;visibility:visible;mso-wrap-style:square;v-text-anchor:top" coordsize="467,1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" adj="-11796480,,5400" path="m467,139r-7,31l,33,4,,5,1,467,139xe" fillcolor="black" stroked="f">
                    <v:stroke joinstyle="round"/>
                    <v:formulas/>
                    <v:path arrowok="t" o:connecttype="custom" o:connectlocs="116,28;114,34;0,7;1,0;1,0;116,28" o:connectangles="0,0,0,0,0,0" textboxrect="0,0,467,170"/>
                    <v:textbox>
                      <w:txbxContent>
                        <w:p w14:paraId="74DEA97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3" o:spid="_x0000_s1195" style="position:absolute;left:676;top:147;width:99;height:21;visibility:visible;mso-wrap-style:square;v-text-anchor:top" coordsize="393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" adj="-11796480,,5400" path="m393,68r-4,33l,32,2,,3,,393,68xe" fillcolor="black" stroked="f">
                    <v:stroke joinstyle="round"/>
                    <v:formulas/>
                    <v:path arrowok="t" o:connecttype="custom" o:connectlocs="99,14;98,21;0,7;1,0;1,0;99,14" o:connectangles="0,0,0,0,0,0" textboxrect="0,0,393,101"/>
                    <v:textbox>
                      <w:txbxContent>
                        <w:p w14:paraId="326FE1E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4" o:spid="_x0000_s1196" style="position:absolute;left:553;top:145;width:124;height:9;visibility:visible;mso-wrap-style:square;v-text-anchor:top" coordsize="495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" adj="-11796480,,5400" path="m495,10r-2,32l1,32,,,1,,495,10xe" fillcolor="black" stroked="f">
                    <v:stroke joinstyle="round"/>
                    <v:formulas/>
                    <v:path arrowok="t" o:connecttype="custom" o:connectlocs="124,2;123,9;0,7;0,0;0,0;124,2" o:connectangles="0,0,0,0,0,0" textboxrect="0,0,495,42"/>
                    <v:textbox>
                      <w:txbxContent>
                        <w:p w14:paraId="3A4BE8F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5" o:spid="_x0000_s1197" style="position:absolute;left:435;top:145;width:119;height:15;visibility:visible;mso-wrap-style:square;v-text-anchor:top" coordsize="472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" adj="-11796480,,5400" path="m471,r1,32l4,72,,40r2,l471,xe" fillcolor="black" stroked="f">
                    <v:stroke joinstyle="round"/>
                    <v:formulas/>
                    <v:path arrowok="t" o:connecttype="custom" o:connectlocs="119,0;119,7;1,15;0,8;1,8;119,0" o:connectangles="0,0,0,0,0,0" textboxrect="0,0,472,72"/>
                    <v:textbox>
                      <w:txbxContent>
                        <w:p w14:paraId="3DB21C3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6" o:spid="_x0000_s1198" style="position:absolute;left:345;top:153;width:91;height:22;visibility:visible;mso-wrap-style:square;v-text-anchor:top" coordsize="364,1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" adj="-11796480,,5400" path="m360,r4,32l7,110,,79,2,78,360,xe" fillcolor="black" stroked="f">
                    <v:stroke joinstyle="round"/>
                    <v:formulas/>
                    <v:path arrowok="t" o:connecttype="custom" o:connectlocs="90,0;91,6;2,22;0,16;1,16;90,0" o:connectangles="0,0,0,0,0,0" textboxrect="0,0,364,110"/>
                    <v:textbox>
                      <w:txbxContent>
                        <w:p w14:paraId="3C71A86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7" o:spid="_x0000_s1199" style="position:absolute;left:226;top:169;width:121;height:43;visibility:visible;mso-wrap-style:square;v-text-anchor:top" coordsize="485,2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" adj="-11796480,,5400" path="m478,r7,31l10,216,,187r1,-1l478,xe" fillcolor="black" stroked="f">
                    <v:stroke joinstyle="round"/>
                    <v:formulas/>
                    <v:path arrowok="t" o:connecttype="custom" o:connectlocs="119,0;121,6;2,43;0,37;0,37;119,0" o:connectangles="0,0,0,0,0,0" textboxrect="0,0,485,216"/>
                    <v:textbox>
                      <w:txbxContent>
                        <w:p w14:paraId="4B6FB25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8" o:spid="_x0000_s1200" style="position:absolute;left:160;top:207;width:68;height:33;visibility:visible;mso-wrap-style:square;v-text-anchor:top" coordsize="2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" adj="-11796480,,5400" path="m264,r10,29l12,167,,138r1,-1l264,xe" fillcolor="black" stroked="f">
                    <v:stroke joinstyle="round"/>
                    <v:formulas/>
                    <v:path arrowok="t" o:connecttype="custom" o:connectlocs="66,0;68,6;3,33;0,27;0,27;66,0" o:connectangles="0,0,0,0,0,0" textboxrect="0,0,274,167"/>
                    <v:textbox>
                      <w:txbxContent>
                        <w:p w14:paraId="52FF3C3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29" o:spid="_x0000_s1201" style="position:absolute;left:118;top:234;width:45;height:30;visibility:visible;mso-wrap-style:square;v-text-anchor:top" coordsize="180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" adj="-11796480,,5400" path="m168,r12,29l44,124,4,148,,118,168,xe" fillcolor="black" stroked="f">
                    <v:stroke joinstyle="round"/>
                    <v:formulas/>
                    <v:path arrowok="t" o:connecttype="custom" o:connectlocs="42,0;45,6;11,25;1,30;0,24;42,0" o:connectangles="0,0,0,0,0,0" textboxrect="0,0,180,148"/>
                    <v:textbox>
                      <w:txbxContent>
                        <w:p w14:paraId="1F45EB5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0" o:spid="_x0000_s1202" style="position:absolute;left:119;top:259;width:101;height:25;visibility:visible;mso-wrap-style:square;v-text-anchor:top" coordsize="403,1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" adj="-11796480,,5400" path="m,24l40,,403,91r-5,32l,24xe" fillcolor="black" stroked="f">
                    <v:stroke joinstyle="round"/>
                    <v:formulas/>
                    <v:path arrowok="t" o:connecttype="custom" o:connectlocs="0,5;10,0;101,18;100,25;100,25;0,5" o:connectangles="0,0,0,0,0,0" textboxrect="0,0,403,123"/>
                    <v:textbox>
                      <w:txbxContent>
                        <w:p w14:paraId="6DC1635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1" o:spid="_x0000_s1203" style="position:absolute;left:219;top:277;width:116;height:28;visibility:visible;mso-wrap-style:square;v-text-anchor:top" coordsize="468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" adj="-11796480,,5400" path="m,32l5,,467,107r1,l462,140,,32xe" fillcolor="black" stroked="f">
                    <v:stroke joinstyle="round"/>
                    <v:formulas/>
                    <v:path arrowok="t" o:connecttype="custom" o:connectlocs="0,6;1,0;116,21;116,21;115,28;0,6" o:connectangles="0,0,0,0,0,0" textboxrect="0,0,468,140"/>
                    <v:textbox>
                      <w:txbxContent>
                        <w:p w14:paraId="77F46E7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2" o:spid="_x0000_s1204" style="position:absolute;left:334;top:299;width:107;height:30;visibility:visible;mso-wrap-style:square;v-text-anchor:top" coordsize="428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" adj="-11796480,,5400" path="m,33l6,,427,118r1,l421,150,,33xe" fillcolor="black" stroked="f">
                    <v:stroke joinstyle="round"/>
                    <v:formulas/>
                    <v:path arrowok="t" o:connecttype="custom" o:connectlocs="0,7;2,0;107,24;107,24;105,30;0,7" o:connectangles="0,0,0,0,0,0" textboxrect="0,0,428,150"/>
                    <v:textbox>
                      <w:txbxContent>
                        <w:p w14:paraId="3E151E3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3" o:spid="_x0000_s1205" style="position:absolute;left:439;top:322;width:125;height:38;visibility:visible;mso-wrap-style:square;v-text-anchor:top" coordsize="500,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" adj="-11796480,,5400" path="m,32l7,,500,157r,2l493,190,,32xe" fillcolor="black" stroked="f">
                    <v:stroke joinstyle="round"/>
                    <v:formulas/>
                    <v:path arrowok="t" o:connecttype="custom" o:connectlocs="0,6;2,0;125,31;125,32;123,38;0,6" o:connectangles="0,0,0,0,0,0" textboxrect="0,0,500,190"/>
                    <v:textbox>
                      <w:txbxContent>
                        <w:p w14:paraId="7AE68AF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4" o:spid="_x0000_s1206" style="position:absolute;left:563;top:354;width:141;height:49;visibility:visible;mso-wrap-style:square;v-text-anchor:top" coordsize="566,2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" adj="-11796480,,5400" path="m,31l7,,565,215r1,l556,246,,31xe" fillcolor="black" stroked="f">
                    <v:stroke joinstyle="round"/>
                    <v:formulas/>
                    <v:path arrowok="t" o:connecttype="custom" o:connectlocs="0,6;2,0;141,43;141,43;139,49;0,6" o:connectangles="0,0,0,0,0,0" textboxrect="0,0,566,246"/>
                    <v:textbox>
                      <w:txbxContent>
                        <w:p w14:paraId="3CE1622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5" o:spid="_x0000_s1207" style="position:absolute;left:701;top:397;width:111;height:49;visibility:visible;mso-wrap-style:square;v-text-anchor:top" coordsize="441,2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" adj="-11796480,,5400" path="m,31l10,,439,217r2,1l428,246,,31xe" fillcolor="black" stroked="f">
                    <v:stroke joinstyle="round"/>
                    <v:formulas/>
                    <v:path arrowok="t" o:connecttype="custom" o:connectlocs="0,6;3,0;110,43;111,43;108,49;0,6" o:connectangles="0,0,0,0,0,0" textboxrect="0,0,441,246"/>
                    <v:textbox>
                      <w:txbxContent>
                        <w:p w14:paraId="35B9E6D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6" o:spid="_x0000_s1208" style="position:absolute;left:809;top:441;width:93;height:62;visibility:visible;mso-wrap-style:square;v-text-anchor:top" coordsize="374,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" adj="-11796480,,5400" path="m,28l13,,371,285r3,2l356,312,,28xe" fillcolor="black" stroked="f">
                    <v:stroke joinstyle="round"/>
                    <v:formulas/>
                    <v:path arrowok="t" o:connecttype="custom" o:connectlocs="0,6;3,0;92,57;93,57;89,62;0,6" o:connectangles="0,0,0,0,0,0" textboxrect="0,0,374,312"/>
                    <v:textbox>
                      <w:txbxContent>
                        <w:p w14:paraId="5DE0E90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7" o:spid="_x0000_s1209" style="position:absolute;left:898;top:498;width:66;height:65;visibility:visible;mso-wrap-style:square;v-text-anchor:top" coordsize="268,3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" adj="-11796480,,5400" path="m,25l18,,265,305r3,11l242,323,,25xe" fillcolor="black" stroked="f">
                    <v:stroke joinstyle="round"/>
                    <v:formulas/>
                    <v:path arrowok="t" o:connecttype="custom" o:connectlocs="0,5;4,0;65,61;66,64;60,65;0,5" o:connectangles="0,0,0,0,0,0" textboxrect="0,0,268,323"/>
                    <v:textbox>
                      <w:txbxContent>
                        <w:p w14:paraId="7D28F45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8" o:spid="_x0000_s1210" style="position:absolute;left:958;top:561;width:6;height:75;visibility:visible;mso-wrap-style:square;v-text-anchor:top" coordsize="26,3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" adj="-11796480,,5400" path="m,7l26,r,374l26,375,,374,,7xe" fillcolor="black" stroked="f">
                    <v:stroke joinstyle="round"/>
                    <v:formulas/>
                    <v:path arrowok="t" o:connecttype="custom" o:connectlocs="0,1;6,0;6,75;6,75;0,75;0,1" o:connectangles="0,0,0,0,0,0" textboxrect="0,0,26,375"/>
                    <v:textbox>
                      <w:txbxContent>
                        <w:p w14:paraId="4680419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39" o:spid="_x0000_s1211" style="position:absolute;left:956;top:636;width:8;height:40;visibility:visible;mso-wrap-style:square;v-text-anchor:top" coordsize="34,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" adj="-11796480,,5400" path="m8,l34,1,26,197r,1l,196,8,xe" fillcolor="black" stroked="f">
                    <v:stroke joinstyle="round"/>
                    <v:formulas/>
                    <v:path arrowok="t" o:connecttype="custom" o:connectlocs="2,0;8,0;6,40;6,40;0,40;2,0" o:connectangles="0,0,0,0,0,0" textboxrect="0,0,34,198"/>
                    <v:textbox>
                      <w:txbxContent>
                        <w:p w14:paraId="5310D57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0" o:spid="_x0000_s1212" style="position:absolute;left:950;top:675;width:12;height:54;visibility:visible;mso-wrap-style:square;v-text-anchor:top" coordsize="49,2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" adj="-11796480,,5400" path="m23,l49,2,26,257r-5,11l,249,23,xe" fillcolor="black" stroked="f">
                    <v:stroke joinstyle="round"/>
                    <v:formulas/>
                    <v:path arrowok="t" o:connecttype="custom" o:connectlocs="6,0;12,0;6,52;5,54;0,50;6,0" o:connectangles="0,0,0,0,0,0" textboxrect="0,0,49,268"/>
                    <v:textbox>
                      <w:txbxContent>
                        <w:p w14:paraId="29FCB2F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1" o:spid="_x0000_s1213" style="position:absolute;left:924;top:725;width:31;height:30;visibility:visible;mso-wrap-style:square;v-text-anchor:top" coordsize="128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" adj="-11796480,,5400" path="m107,r21,19l16,147r-2,2l,121,107,xe" fillcolor="black" stroked="f">
                    <v:stroke joinstyle="round"/>
                    <v:formulas/>
                    <v:path arrowok="t" o:connecttype="custom" o:connectlocs="26,0;31,4;4,30;3,30;0,24;26,0" o:connectangles="0,0,0,0,0,0" textboxrect="0,0,128,149"/>
                    <v:textbox>
                      <w:txbxContent>
                        <w:p w14:paraId="50BEBF4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2" o:spid="_x0000_s1214" style="position:absolute;left:884;top:749;width:43;height:28;visibility:visible;mso-wrap-style:square;v-text-anchor:top" coordsize="170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" adj="-11796480,,5400" path="m156,r14,28l11,136r-3,1l,106,156,xe" fillcolor="black" stroked="f">
                    <v:stroke joinstyle="round"/>
                    <v:formulas/>
                    <v:path arrowok="t" o:connecttype="custom" o:connectlocs="39,0;43,6;3,28;2,28;0,22;39,0" o:connectangles="0,0,0,0,0,0" textboxrect="0,0,170,137"/>
                    <v:textbox>
                      <w:txbxContent>
                        <w:p w14:paraId="06CBE29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3" o:spid="_x0000_s1215" style="position:absolute;left:837;top:770;width:49;height:21;visibility:visible;mso-wrap-style:square;v-text-anchor:top" coordsize="198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" adj="-11796480,,5400" path="m190,r8,31l7,101r-1,l,69,190,xe" fillcolor="black" stroked="f">
                    <v:stroke joinstyle="round"/>
                    <v:formulas/>
                    <v:path arrowok="t" o:connecttype="custom" o:connectlocs="47,0;49,6;2,21;1,21;0,14;47,0" o:connectangles="0,0,0,0,0,0" textboxrect="0,0,198,101"/>
                    <v:textbox>
                      <w:txbxContent>
                        <w:p w14:paraId="259394F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4" o:spid="_x0000_s1216" style="position:absolute;left:774;top:784;width:65;height:20;visibility:visible;mso-wrap-style:square;v-text-anchor:top" coordsize="259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" adj="-11796480,,5400" path="m253,r6,32l5,100r-1,1l,68,253,xe" fillcolor="black" stroked="f">
                    <v:stroke joinstyle="round"/>
                    <v:formulas/>
                    <v:path arrowok="t" o:connecttype="custom" o:connectlocs="63,0;65,6;1,20;1,20;0,13;63,0" o:connectangles="0,0,0,0,0,0" textboxrect="0,0,259,101"/>
                    <v:textbox>
                      <w:txbxContent>
                        <w:p w14:paraId="18248B0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5" o:spid="_x0000_s1217" style="position:absolute;left:700;top:798;width:75;height:16;visibility:visible;mso-wrap-style:square;v-text-anchor:top" coordsize="298,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" adj="-11796480,,5400" path="m294,r4,33l4,81,,49,294,xe" fillcolor="black" stroked="f">
                    <v:stroke joinstyle="round"/>
                    <v:formulas/>
                    <v:path arrowok="t" o:connecttype="custom" o:connectlocs="74,0;75,7;1,16;0,10;0,10;74,0" o:connectangles="0,0,0,0,0,0" textboxrect="0,0,298,81"/>
                    <v:textbox>
                      <w:txbxContent>
                        <w:p w14:paraId="4E2D680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6" o:spid="_x0000_s1218" style="position:absolute;left:621;top:808;width:80;height:18;visibility:visible;mso-wrap-style:square;v-text-anchor:top" coordsize="322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" adj="-11796480,,5400" path="m318,r4,32l3,92,,60,318,xe" fillcolor="black" stroked="f">
                    <v:stroke joinstyle="round"/>
                    <v:formulas/>
                    <v:path arrowok="t" o:connecttype="custom" o:connectlocs="79,0;80,6;1,18;1,18;0,12;79,0" o:connectangles="0,0,0,0,0,0" textboxrect="0,0,322,92"/>
                    <v:textbox>
                      <w:txbxContent>
                        <w:p w14:paraId="550F773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7" o:spid="_x0000_s1219" style="position:absolute;left:541;top:820;width:80;height:14;visibility:visible;mso-wrap-style:square;v-text-anchor:top" coordsize="322,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" adj="-11796480,,5400" path="m319,r3,32l4,71,,38r1,l319,xe" fillcolor="black" stroked="f">
                    <v:stroke joinstyle="round"/>
                    <v:formulas/>
                    <v:path arrowok="t" o:connecttype="custom" o:connectlocs="79,0;80,6;1,14;0,7;0,7;79,0" o:connectangles="0,0,0,0,0,0" textboxrect="0,0,322,71"/>
                    <v:textbox>
                      <w:txbxContent>
                        <w:p w14:paraId="7CE0930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8" o:spid="_x0000_s1220" style="position:absolute;left:463;top:827;width:79;height:21;visibility:visible;mso-wrap-style:square;v-text-anchor:top" coordsize="315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" adj="-11796480,,5400" path="m311,r4,33l5,102,,69,311,xe" fillcolor="black" stroked="f">
                    <v:stroke joinstyle="round"/>
                    <v:formulas/>
                    <v:path arrowok="t" o:connecttype="custom" o:connectlocs="78,0;79,7;1,21;0,14;0,14;78,0" o:connectangles="0,0,0,0,0,0" textboxrect="0,0,315,102"/>
                    <v:textbox>
                      <w:txbxContent>
                        <w:p w14:paraId="23917BE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49" o:spid="_x0000_s1221" style="position:absolute;left:393;top:841;width:72;height:20;visibility:visible;mso-wrap-style:square;v-text-anchor:top" coordsize="286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" adj="-11796480,,5400" path="m281,r5,33l8,101,,70r2,l281,xe" fillcolor="black" stroked="f">
                    <v:stroke joinstyle="round"/>
                    <v:formulas/>
                    <v:path arrowok="t" o:connecttype="custom" o:connectlocs="71,0;72,7;2,20;0,14;1,14;71,0" o:connectangles="0,0,0,0,0,0" textboxrect="0,0,286,101"/>
                    <v:textbox>
                      <w:txbxContent>
                        <w:p w14:paraId="493F03C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0" o:spid="_x0000_s1222" style="position:absolute;left:353;top:855;width:42;height:20;visibility:visible;mso-wrap-style:square;v-text-anchor:top" coordsize="168,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" adj="-11796480,,5400" path="m160,r8,31l12,99,,70,2,69,160,xe" fillcolor="black" stroked="f">
                    <v:stroke joinstyle="round"/>
                    <v:formulas/>
                    <v:path arrowok="t" o:connecttype="custom" o:connectlocs="40,0;42,6;3,20;0,14;1,14;40,0" o:connectangles="0,0,0,0,0,0" textboxrect="0,0,168,99"/>
                    <v:textbox>
                      <w:txbxContent>
                        <w:p w14:paraId="4186924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1" o:spid="_x0000_s1223" style="position:absolute;left:335;top:869;width:21;height:16;visibility:visible;mso-wrap-style:square;v-text-anchor:top" coordsize="84,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" adj="-11796480,,5400" path="m72,l84,29,37,61,2,78,,49,72,xe" fillcolor="black" stroked="f">
                    <v:stroke joinstyle="round"/>
                    <v:formulas/>
                    <v:path arrowok="t" o:connecttype="custom" o:connectlocs="18,0;21,6;9,13;1,16;0,10;18,0" o:connectangles="0,0,0,0,0,0" textboxrect="0,0,84,78"/>
                    <v:textbox>
                      <w:txbxContent>
                        <w:p w14:paraId="2C51A52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2" o:spid="_x0000_s1224" style="position:absolute;left:335;top:881;width:60;height:27;visibility:visible;mso-wrap-style:square;v-text-anchor:top" coordsize="239,1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" adj="-11796480,,5400" path="m,17l35,,239,105r-9,30l,17xe" fillcolor="black" stroked="f">
                    <v:stroke joinstyle="round"/>
                    <v:formulas/>
                    <v:path arrowok="t" o:connecttype="custom" o:connectlocs="0,3;9,0;60,21;58,27;58,27;0,3" o:connectangles="0,0,0,0,0,0" textboxrect="0,0,239,135"/>
                    <v:textbox>
                      <w:txbxContent>
                        <w:p w14:paraId="46F8116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3" o:spid="_x0000_s1225" style="position:absolute;left:393;top:902;width:76;height:32;visibility:visible;mso-wrap-style:square;v-text-anchor:top" coordsize="305,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" adj="-11796480,,5400" path="m,30l9,,304,128r1,l295,157,,30xe" fillcolor="black" stroked="f">
                    <v:stroke joinstyle="round"/>
                    <v:formulas/>
                    <v:path arrowok="t" o:connecttype="custom" o:connectlocs="0,6;2,0;76,26;76,26;74,32;0,6" o:connectangles="0,0,0,0,0,0" textboxrect="0,0,305,157"/>
                    <v:textbox>
                      <w:txbxContent>
                        <w:p w14:paraId="451DE8F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4" o:spid="_x0000_s1226" style="position:absolute;left:467;top:928;width:68;height:33;visibility:visible;mso-wrap-style:square;v-text-anchor:top" coordsize="273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" adj="-11796480,,5400" path="m,29l10,,272,137r1,1l262,167,,29xe" fillcolor="black" stroked="f">
                    <v:stroke joinstyle="round"/>
                    <v:formulas/>
                    <v:path arrowok="t" o:connecttype="custom" o:connectlocs="0,6;2,0;68,27;68,27;65,33;0,6" o:connectangles="0,0,0,0,0,0" textboxrect="0,0,273,167"/>
                    <v:textbox>
                      <w:txbxContent>
                        <w:p w14:paraId="7FD8089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5" o:spid="_x0000_s1227" style="position:absolute;left:532;top:955;width:67;height:39;visibility:visible;mso-wrap-style:square;v-text-anchor:top" coordsize="268,1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" adj="-11796480,,5400" path="m,29l11,,266,166r2,2l253,195,,29xe" fillcolor="black" stroked="f">
                    <v:stroke joinstyle="round"/>
                    <v:formulas/>
                    <v:path arrowok="t" o:connecttype="custom" o:connectlocs="0,6;3,0;67,33;67,34;63,39;0,6" o:connectangles="0,0,0,0,0,0" textboxrect="0,0,268,195"/>
                    <v:textbox>
                      <w:txbxContent>
                        <w:p w14:paraId="443172A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6" o:spid="_x0000_s1228" style="position:absolute;left:595;top:989;width:55;height:39;visibility:visible;mso-wrap-style:square;v-text-anchor:top" coordsize="216,1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" adj="-11796480,,5400" path="m,27l15,,213,167r3,3l197,193,,27xe" fillcolor="black" stroked="f">
                    <v:stroke joinstyle="round"/>
                    <v:formulas/>
                    <v:path arrowok="t" o:connecttype="custom" o:connectlocs="0,5;4,0;54,34;55,34;50,39;0,5" o:connectangles="0,0,0,0,0,0" textboxrect="0,0,216,193"/>
                    <v:textbox>
                      <w:txbxContent>
                        <w:p w14:paraId="2BB88D1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7" o:spid="_x0000_s1229" style="position:absolute;left:645;top:1023;width:35;height:39;visibility:visible;mso-wrap-style:square;v-text-anchor:top" coordsize="141,1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" adj="-11796480,,5400" path="m,23l19,,139,176r2,8l116,195,,23xe" fillcolor="black" stroked="f">
                    <v:stroke joinstyle="round"/>
                    <v:formulas/>
                    <v:path arrowok="t" o:connecttype="custom" o:connectlocs="0,5;5,0;35,35;35,37;29,39;0,5" o:connectangles="0,0,0,0,0,0" textboxrect="0,0,141,195"/>
                    <v:textbox>
                      <w:txbxContent>
                        <w:p w14:paraId="374F8E9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8" o:spid="_x0000_s1230" style="position:absolute;left:674;top:1060;width:16;height:50;visibility:visible;mso-wrap-style:square;v-text-anchor:top" coordsize="65,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" adj="-11796480,,5400" path="m,11l25,,65,246r,3l39,251,,11xe" fillcolor="black" stroked="f">
                    <v:stroke joinstyle="round"/>
                    <v:formulas/>
                    <v:path arrowok="t" o:connecttype="custom" o:connectlocs="0,2;6,0;16,49;16,50;10,50;0,2" o:connectangles="0,0,0,0,0,0" textboxrect="0,0,65,251"/>
                    <v:textbox>
                      <w:txbxContent>
                        <w:p w14:paraId="71F8B15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59" o:spid="_x0000_s1231" style="position:absolute;left:683;top:1110;width:9;height:39;visibility:visible;mso-wrap-style:square;v-text-anchor:top" coordsize="34,1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" adj="-11796480,,5400" path="m,2l26,r8,195l34,197r-26,l,2xe" fillcolor="black" stroked="f">
                    <v:stroke joinstyle="round"/>
                    <v:formulas/>
                    <v:path arrowok="t" o:connecttype="custom" o:connectlocs="0,0;7,0;9,39;9,39;2,39;0,0" o:connectangles="0,0,0,0,0,0" textboxrect="0,0,34,197"/>
                    <v:textbox>
                      <w:txbxContent>
                        <w:p w14:paraId="0C28972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60" o:spid="_x0000_s1232" style="position:absolute;left:685;top:1149;width:7;height:35;visibility:visible;mso-wrap-style:square;v-text-anchor:top" coordsize="26,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" adj="-11796480,,5400" path="m,l26,r,177l,175,,xe" fillcolor="black" stroked="f">
                    <v:stroke joinstyle="round"/>
                    <v:formulas/>
                    <v:path arrowok="t" o:connecttype="custom" o:connectlocs="0,0;7,0;7,35;7,35;0,35;0,0" o:connectangles="0,0,0,0,0,0" textboxrect="0,0,26,177"/>
                    <v:textbox>
                      <w:txbxContent>
                        <w:p w14:paraId="4A3CFBA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861" o:spid="_x0000_s1233" style="position:absolute;left:683;top:1184;width:9;height:44;visibility:visible;mso-wrap-style:square;v-text-anchor:top" coordsize="34,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" adj="-11796480,,5400" path="m8,l34,2,26,218r,3l,216,8,xe" fillcolor="black" stroked="f">
                    <v:stroke joinstyle="round"/>
                    <v:formulas/>
                    <v:path arrowok="t" o:connecttype="custom" o:connectlocs="2,0;9,0;7,43;7,44;0,43;2,0" o:connectangles="0,0,0,0,0,0" textboxrect="0,0,34,221"/>
                    <v:textbox>
                      <w:txbxContent>
                        <w:p w14:paraId="4C72826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</v:group>
                <v:group id="Group 215" o:spid="_x0000_s1234" style="position:absolute;top:95;width:1189;height:1469" coordorigin=",95" coordsize="1189,1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    <v:shape id="Freeform 462" o:spid="_x0000_s1235" style="position:absolute;left:681;top:1227;width:12;height:34;visibility:visible;mso-wrap-style:square;v-text-anchor:top" coordsize="49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" adj="-11796480,,5400" path="m23,l49,5,25,162r-2,6l,152,23,xe" fillcolor="black" stroked="f">
                    <v:stroke joinstyle="round"/>
                    <v:formulas/>
                    <v:path arrowok="t" o:connecttype="custom" o:connectlocs="6,0;12,1;6,33;6,34;0,31;6,0" o:connectangles="0,0,0,0,0,0" textboxrect="0,0,49,168"/>
                    <v:textbox>
                      <w:txbxContent>
                        <w:p w14:paraId="1EA04F4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63" o:spid="_x0000_s1236" style="position:absolute;left:655;top:1258;width:31;height:37;visibility:visible;mso-wrap-style:square;v-text-anchor:top" coordsize="125,1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" adj="-11796480,,5400" path="m102,r23,16l21,183r-1,2l,162,102,xe" fillcolor="black" stroked="f">
                    <v:stroke joinstyle="round"/>
                    <v:formulas/>
                    <v:path arrowok="t" o:connecttype="custom" o:connectlocs="25,0;31,3;5,37;5,37;0,32;25,0" o:connectangles="0,0,0,0,0,0" textboxrect="0,0,125,185"/>
                    <v:textbox>
                      <w:txbxContent>
                        <w:p w14:paraId="67F3C65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64" o:spid="_x0000_s1237" style="position:absolute;left:631;top:1290;width:29;height:28;visibility:visible;mso-wrap-style:square;v-text-anchor:top" coordsize="118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" adj="-11796480,,5400" path="m98,r20,23l25,138,,124r4,-6l98,xe" fillcolor="black" stroked="f">
                    <v:stroke joinstyle="round"/>
                    <v:formulas/>
                    <v:path arrowok="t" o:connecttype="custom" o:connectlocs="24,0;29,5;6,28;0,25;1,24;24,0" o:connectangles="0,0,0,0,0,0" textboxrect="0,0,118,138"/>
                    <v:textbox>
                      <w:txbxContent>
                        <w:p w14:paraId="35183C3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65" o:spid="_x0000_s1238" style="position:absolute;left:623;top:1315;width:14;height:27;visibility:visible;mso-wrap-style:square;v-text-anchor:top" coordsize="56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" adj="-11796480,,5400" path="m31,l56,14,26,133,,138r,-9l31,xe" fillcolor="black" stroked="f">
                    <v:stroke joinstyle="round"/>
                    <v:formulas/>
                    <v:path arrowok="t" o:connecttype="custom" o:connectlocs="8,0;14,3;7,26;0,27;0,25;8,0" o:connectangles="0,0,0,0,0,0" textboxrect="0,0,56,138"/>
                    <v:textbox>
                      <w:txbxContent>
                        <w:p w14:paraId="7A1A599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66" o:spid="_x0000_s1239" style="position:absolute;left:623;top:1341;width:14;height:28;visibility:visible;mso-wrap-style:square;v-text-anchor:top" coordsize="56,1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" adj="-11796480,,5400" path="m,5l26,,56,121,33,136r-2,-3l,5xe" fillcolor="black" stroked="f">
                    <v:stroke joinstyle="round"/>
                    <v:formulas/>
                    <v:path arrowok="t" o:connecttype="custom" o:connectlocs="0,1;7,0;14,25;8,28;8,27;0,1" o:connectangles="0,0,0,0,0,0" textboxrect="0,0,56,136"/>
                    <v:textbox>
                      <w:txbxContent>
                        <w:p w14:paraId="16F3252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67" o:spid="_x0000_s1240" style="position:absolute;left:631;top:1366;width:22;height:30;visibility:visible;mso-wrap-style:square;v-text-anchor:top" coordsize="87,1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" adj="-11796480,,5400" path="m,15l23,,86,136r1,4l62,151,,15xe" fillcolor="black" stroked="f">
                    <v:stroke joinstyle="round"/>
                    <v:formulas/>
                    <v:path arrowok="t" o:connecttype="custom" o:connectlocs="0,3;6,0;22,27;22,28;16,30;0,3" o:connectangles="0,0,0,0,0,0" textboxrect="0,0,87,151"/>
                    <v:textbox>
                      <w:txbxContent>
                        <w:p w14:paraId="5F67B13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68" o:spid="_x0000_s1241" style="position:absolute;left:647;top:1394;width:14;height:26;visibility:visible;mso-wrap-style:square;v-text-anchor:top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" adj="-11796480,,5400" path="m,11l25,,57,128r,6l31,134,,11xe" fillcolor="black" stroked="f">
                    <v:stroke joinstyle="round"/>
                    <v:formulas/>
                    <v:path arrowok="t" o:connecttype="custom" o:connectlocs="0,2;6,0;14,25;14,26;8,26;0,2" o:connectangles="0,0,0,0,0,0" textboxrect="0,0,57,134"/>
                    <v:textbox>
                      <w:txbxContent>
                        <w:p w14:paraId="42BF957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69" o:spid="_x0000_s1242" style="position:absolute;left:653;top:1420;width:8;height:31;visibility:visible;mso-wrap-style:square;v-text-anchor:top" coordsize="34,1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" adj="-11796480,,5400" path="m8,l34,,26,147r-1,6l,141,8,xe" fillcolor="black" stroked="f">
                    <v:stroke joinstyle="round"/>
                    <v:formulas/>
                    <v:path arrowok="t" o:connecttype="custom" o:connectlocs="2,0;8,0;6,30;6,31;0,29;2,0" o:connectangles="0,0,0,0,0,0" textboxrect="0,0,34,153"/>
                    <v:textbox>
                      <w:txbxContent>
                        <w:p w14:paraId="3712918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0" o:spid="_x0000_s1243" style="position:absolute;left:635;top:1449;width:24;height:35;visibility:visible;mso-wrap-style:square;v-text-anchor:top" coordsize="95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" adj="-11796480,,5400" path="m70,l95,12,24,179,,165,70,xe" fillcolor="black" stroked="f">
                    <v:stroke joinstyle="round"/>
                    <v:formulas/>
                    <v:path arrowok="t" o:connecttype="custom" o:connectlocs="18,0;24,2;6,35;0,32;0,32;18,0" o:connectangles="0,0,0,0,0,0" textboxrect="0,0,95,179"/>
                    <v:textbox>
                      <w:txbxContent>
                        <w:p w14:paraId="22CEA50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1" o:spid="_x0000_s1244" style="position:absolute;left:621;top:1482;width:20;height:32;visibility:visible;mso-wrap-style:square;v-text-anchor:top" coordsize="80,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" adj="-11796480,,5400" path="m56,l80,14,24,161,,147,56,xe" fillcolor="black" stroked="f">
                    <v:stroke joinstyle="round"/>
                    <v:formulas/>
                    <v:path arrowok="t" o:connecttype="custom" o:connectlocs="14,0;20,3;6,32;6,32;0,29;14,0" o:connectangles="0,0,0,0,0,0" textboxrect="0,0,80,161"/>
                    <v:textbox>
                      <w:txbxContent>
                        <w:p w14:paraId="18D98B3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2" o:spid="_x0000_s1245" style="position:absolute;left:607;top:1511;width:20;height:32;visibility:visible;mso-wrap-style:square;v-text-anchor:top" coordsize="80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" adj="-11796480,,5400" path="m56,l80,14,25,160,,150r1,-3l56,xe" fillcolor="black" stroked="f">
                    <v:stroke joinstyle="round"/>
                    <v:formulas/>
                    <v:path arrowok="t" o:connecttype="custom" o:connectlocs="14,0;20,3;6,32;0,30;0,29;14,0" o:connectangles="0,0,0,0,0,0" textboxrect="0,0,80,160"/>
                    <v:textbox>
                      <w:txbxContent>
                        <w:p w14:paraId="4786EEB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3" o:spid="_x0000_s1246" style="position:absolute;left:601;top:1541;width:12;height:23;visibility:visible;mso-wrap-style:square;v-text-anchor:top" coordsize="49,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" adj="-11796480,,5400" path="m24,l49,10,26,117,,114r13,-1l,109,24,xe" fillcolor="black" stroked="f">
                    <v:stroke joinstyle="round"/>
                    <v:formulas/>
                    <v:path arrowok="t" o:connecttype="custom" o:connectlocs="6,0;12,2;6,23;0,22;3,22;0,21;6,0" o:connectangles="0,0,0,0,0,0,0" textboxrect="0,0,49,117"/>
                    <v:textbox>
                      <w:txbxContent>
                        <w:p w14:paraId="45E32B3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4" o:spid="_x0000_s1247" style="position:absolute;left:597;top:1526;width:10;height:38;visibility:visible;mso-wrap-style:square;v-text-anchor:top" coordsize="42,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" adj="-11796480,,5400" path="m42,187r-13,2l16,190,,4,,3,26,,42,187xe" fillcolor="black" stroked="f">
                    <v:stroke joinstyle="round"/>
                    <v:formulas/>
                    <v:path arrowok="t" o:connecttype="custom" o:connectlocs="10,37;7,38;4,38;0,1;0,1;6,0;10,37" o:connectangles="0,0,0,0,0,0,0" textboxrect="0,0,42,190"/>
                    <v:textbox>
                      <w:txbxContent>
                        <w:p w14:paraId="5132CEF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5" o:spid="_x0000_s1248" style="position:absolute;left:595;top:1481;width:8;height:45;visibility:visible;mso-wrap-style:square;v-text-anchor:top" coordsize="34,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" adj="-11796480,,5400" path="m34,226l8,229,,3,26,r,1l34,226xe" fillcolor="black" stroked="f">
                    <v:stroke joinstyle="round"/>
                    <v:formulas/>
                    <v:path arrowok="t" o:connecttype="custom" o:connectlocs="8,44;2,45;0,1;6,0;6,0;8,44" o:connectangles="0,0,0,0,0,0" textboxrect="0,0,34,229"/>
                    <v:textbox>
                      <w:txbxContent>
                        <w:p w14:paraId="454191F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6" o:spid="_x0000_s1249" style="position:absolute;left:591;top:1444;width:10;height:37;visibility:visible;mso-wrap-style:square;v-text-anchor:top" coordsize="42,1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" adj="-11796480,,5400" path="m42,181r-26,3l,10,26,r,5l42,181xe" fillcolor="black" stroked="f">
                    <v:stroke joinstyle="round"/>
                    <v:formulas/>
                    <v:path arrowok="t" o:connecttype="custom" o:connectlocs="10,36;4,37;0,2;6,0;6,1;10,36" o:connectangles="0,0,0,0,0,0" textboxrect="0,0,42,184"/>
                    <v:textbox>
                      <w:txbxContent>
                        <w:p w14:paraId="3B86FA6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7" o:spid="_x0000_s1250" style="position:absolute;left:579;top:1413;width:18;height:33;visibility:visible;mso-wrap-style:square;v-text-anchor:top" coordsize="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" adj="-11796480,,5400" path="m74,157l48,167,,12,26,,74,157xe" fillcolor="black" stroked="f">
                    <v:stroke joinstyle="round"/>
                    <v:formulas/>
                    <v:path arrowok="t" o:connecttype="custom" o:connectlocs="18,31;12,33;0,2;6,0;6,0;18,31" o:connectangles="0,0,0,0,0,0" textboxrect="0,0,74,167"/>
                    <v:textbox>
                      <w:txbxContent>
                        <w:p w14:paraId="33EA6F9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8" o:spid="_x0000_s1251" style="position:absolute;left:563;top:1378;width:22;height:37;visibility:visible;mso-wrap-style:square;v-text-anchor:top" coordsize="90,1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" adj="-11796480,,5400" path="m90,175l64,187,1,11,,6,26,,90,175xe" fillcolor="black" stroked="f">
                    <v:stroke joinstyle="round"/>
                    <v:formulas/>
                    <v:path arrowok="t" o:connecttype="custom" o:connectlocs="22,35;16,37;0,2;0,1;6,0;22,35" o:connectangles="0,0,0,0,0,0" textboxrect="0,0,90,187"/>
                    <v:textbox>
                      <w:txbxContent>
                        <w:p w14:paraId="71C98EF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79" o:spid="_x0000_s1252" style="position:absolute;left:559;top:1341;width:11;height:38;visibility:visible;mso-wrap-style:square;v-text-anchor:top" coordsize="42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" adj="-11796480,,5400" path="m42,183r-26,6l,2,,,27,,42,183xe" fillcolor="black" stroked="f">
                    <v:stroke joinstyle="round"/>
                    <v:formulas/>
                    <v:path arrowok="t" o:connecttype="custom" o:connectlocs="11,37;4,38;0,0;0,0;7,0;11,37" o:connectangles="0,0,0,0,0,0" textboxrect="0,0,42,189"/>
                    <v:textbox>
                      <w:txbxContent>
                        <w:p w14:paraId="699D382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0" o:spid="_x0000_s1253" style="position:absolute;left:559;top:1304;width:9;height:37;visibility:visible;mso-wrap-style:square;v-text-anchor:top" coordsize="34,1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" adj="-11796480,,5400" path="m27,188l,188,8,1,8,,34,3,27,188xe" fillcolor="black" stroked="f">
                    <v:stroke joinstyle="round"/>
                    <v:formulas/>
                    <v:path arrowok="t" o:connecttype="custom" o:connectlocs="7,37;0,37;2,0;2,0;9,1;7,37" o:connectangles="0,0,0,0,0,0" textboxrect="0,0,34,188"/>
                    <v:textbox>
                      <w:txbxContent>
                        <w:p w14:paraId="7FBECCD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1" o:spid="_x0000_s1254" style="position:absolute;left:561;top:1264;width:13;height:40;visibility:visible;mso-wrap-style:square;v-text-anchor:top" coordsize="50,2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" adj="-11796480,,5400" path="m26,204l,201,24,4,25,,50,11,26,204xe" fillcolor="black" stroked="f">
                    <v:stroke joinstyle="round"/>
                    <v:formulas/>
                    <v:path arrowok="t" o:connecttype="custom" o:connectlocs="7,40;0,39;6,1;7,0;13,2;7,40" o:connectangles="0,0,0,0,0,0" textboxrect="0,0,50,204"/>
                    <v:textbox>
                      <w:txbxContent>
                        <w:p w14:paraId="35284C4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2" o:spid="_x0000_s1255" style="position:absolute;left:567;top:1227;width:22;height:39;visibility:visible;mso-wrap-style:square;v-text-anchor:top" coordsize="88,1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" adj="-11796480,,5400" path="m25,192l,181,64,4,65,,88,19,25,192xe" fillcolor="black" stroked="f">
                    <v:stroke joinstyle="round"/>
                    <v:formulas/>
                    <v:path arrowok="t" o:connecttype="custom" o:connectlocs="6,39;0,37;16,1;16,0;22,4;6,39" o:connectangles="0,0,0,0,0,0" textboxrect="0,0,88,192"/>
                    <v:textbox>
                      <w:txbxContent>
                        <w:p w14:paraId="01EC27B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3" o:spid="_x0000_s1256" style="position:absolute;left:584;top:1199;width:27;height:32;visibility:visible;mso-wrap-style:square;v-text-anchor:top" coordsize="109,1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" adj="-11796480,,5400" path="m23,159l,140,88,3,90,r19,24l23,159xe" fillcolor="black" stroked="f">
                    <v:stroke joinstyle="round"/>
                    <v:formulas/>
                    <v:path arrowok="t" o:connecttype="custom" o:connectlocs="6,32;0,28;22,1;22,0;27,5;6,32" o:connectangles="0,0,0,0,0,0" textboxrect="0,0,109,159"/>
                    <v:textbox>
                      <w:txbxContent>
                        <w:p w14:paraId="7BC69CF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4" o:spid="_x0000_s1257" style="position:absolute;left:606;top:1181;width:27;height:23;visibility:visible;mso-wrap-style:square;v-text-anchor:top" coordsize="109,1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" adj="-11796480,,5400" path="m19,115l,91,82,r27,2l105,18,19,115xe" fillcolor="black" stroked="f">
                    <v:stroke joinstyle="round"/>
                    <v:formulas/>
                    <v:path arrowok="t" o:connecttype="custom" o:connectlocs="5,23;0,18;20,0;27,0;26,4;5,23" o:connectangles="0,0,0,0,0,0" textboxrect="0,0,109,115"/>
                    <v:textbox>
                      <w:txbxContent>
                        <w:p w14:paraId="11427BD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5" o:spid="_x0000_s1258" style="position:absolute;left:619;top:1143;width:14;height:39;visibility:visible;mso-wrap-style:square;v-text-anchor:top" coordsize="57,1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" adj="-11796480,,5400" path="m57,194l30,192,,19,22,r3,7l57,194xe" fillcolor="black" stroked="f">
                    <v:stroke joinstyle="round"/>
                    <v:formulas/>
                    <v:path arrowok="t" o:connecttype="custom" o:connectlocs="14,39;7,39;0,4;5,0;6,1;14,39" o:connectangles="0,0,0,0,0,0" textboxrect="0,0,57,194"/>
                    <v:textbox>
                      <w:txbxContent>
                        <w:p w14:paraId="67F99AA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6" o:spid="_x0000_s1259" style="position:absolute;left:592;top:1114;width:32;height:33;visibility:visible;mso-wrap-style:square;v-text-anchor:top" coordsize="129,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" adj="-11796480,,5400" path="m129,142r-22,19l,29,15,r3,4l129,142xe" fillcolor="black" stroked="f">
                    <v:stroke joinstyle="round"/>
                    <v:formulas/>
                    <v:path arrowok="t" o:connecttype="custom" o:connectlocs="32,29;27,33;0,6;4,0;4,1;32,29" o:connectangles="0,0,0,0,0,0" textboxrect="0,0,129,161"/>
                    <v:textbox>
                      <w:txbxContent>
                        <w:p w14:paraId="1A21E7C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7" o:spid="_x0000_s1260" style="position:absolute;left:567;top:1101;width:29;height:19;visibility:visible;mso-wrap-style:square;v-text-anchor:top" coordsize="117,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" adj="-11796480,,5400" path="m117,69l102,98,,30,12,r,1l117,69xe" fillcolor="black" stroked="f">
                    <v:stroke joinstyle="round"/>
                    <v:formulas/>
                    <v:path arrowok="t" o:connecttype="custom" o:connectlocs="29,13;25,19;0,6;3,0;3,0;29,13" o:connectangles="0,0,0,0,0,0" textboxrect="0,0,117,98"/>
                    <v:textbox>
                      <w:txbxContent>
                        <w:p w14:paraId="0BD1D6D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8" o:spid="_x0000_s1261" style="position:absolute;left:529;top:1083;width:41;height:24;visibility:visible;mso-wrap-style:square;v-text-anchor:top" coordsize="162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" adj="-11796480,,5400" path="m162,89r-12,30l,31,10,r1,1l162,89xe" fillcolor="black" stroked="f">
                    <v:stroke joinstyle="round"/>
                    <v:formulas/>
                    <v:path arrowok="t" o:connecttype="custom" o:connectlocs="41,18;38,24;0,6;3,0;3,0;41,18" o:connectangles="0,0,0,0,0,0" textboxrect="0,0,162,119"/>
                    <v:textbox>
                      <w:txbxContent>
                        <w:p w14:paraId="1E6144E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89" o:spid="_x0000_s1262" style="position:absolute;left:482;top:1067;width:50;height:22;visibility:visible;mso-wrap-style:square;v-text-anchor:top" coordsize="200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" adj="-11796480,,5400" path="m200,78r-10,31l,31,8,,200,78xe" fillcolor="black" stroked="f">
                    <v:stroke joinstyle="round"/>
                    <v:formulas/>
                    <v:path arrowok="t" o:connecttype="custom" o:connectlocs="50,16;48,22;0,6;0,6;2,0;50,16" o:connectangles="0,0,0,0,0,0" textboxrect="0,0,200,109"/>
                    <v:textbox>
                      <w:txbxContent>
                        <w:p w14:paraId="6888727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0" o:spid="_x0000_s1263" style="position:absolute;left:412;top:1044;width:72;height:29;visibility:visible;mso-wrap-style:square;v-text-anchor:top" coordsize="287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" adj="-11796480,,5400" path="m287,118r-8,31l1,31,,31,10,,287,118xe" fillcolor="black" stroked="f">
                    <v:stroke joinstyle="round"/>
                    <v:formulas/>
                    <v:path arrowok="t" o:connecttype="custom" o:connectlocs="72,23;70,29;0,6;0,6;3,0;72,23" o:connectangles="0,0,0,0,0,0" textboxrect="0,0,287,149"/>
                    <v:textbox>
                      <w:txbxContent>
                        <w:p w14:paraId="7939FC2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1" o:spid="_x0000_s1264" style="position:absolute;left:350;top:1020;width:64;height:30;visibility:visible;mso-wrap-style:square;v-text-anchor:top" coordsize="258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" adj="-11796480,,5400" path="m258,117r-10,31l1,29,,29,12,,258,117xe" fillcolor="black" stroked="f">
                    <v:stroke joinstyle="round"/>
                    <v:formulas/>
                    <v:path arrowok="t" o:connecttype="custom" o:connectlocs="64,24;62,30;0,6;0,6;3,0;64,24" o:connectangles="0,0,0,0,0,0" textboxrect="0,0,258,148"/>
                    <v:textbox>
                      <w:txbxContent>
                        <w:p w14:paraId="5CA847E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2" o:spid="_x0000_s1265" style="position:absolute;left:304;top:997;width:49;height:29;visibility:visible;mso-wrap-style:square;v-text-anchor:top" coordsize="198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" adj="-11796480,,5400" path="m198,117r-12,29l3,29,,26,16,,198,117xe" fillcolor="black" stroked="f">
                    <v:stroke joinstyle="round"/>
                    <v:formulas/>
                    <v:path arrowok="t" o:connecttype="custom" o:connectlocs="49,23;46,29;1,6;0,5;4,0;49,23" o:connectangles="0,0,0,0,0,0" textboxrect="0,0,198,146"/>
                    <v:textbox>
                      <w:txbxContent>
                        <w:p w14:paraId="1C32D25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3" o:spid="_x0000_s1266" style="position:absolute;left:261;top:964;width:47;height:38;visibility:visible;mso-wrap-style:square;v-text-anchor:top" coordsize="186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" adj="-11796480,,5400" path="m186,163r-16,26l4,22,,16,23,,186,163xe" fillcolor="black" stroked="f">
                    <v:stroke joinstyle="round"/>
                    <v:formulas/>
                    <v:path arrowok="t" o:connecttype="custom" o:connectlocs="47,33;43,38;1,4;0,3;6,0;47,33" o:connectangles="0,0,0,0,0,0" textboxrect="0,0,186,189"/>
                    <v:textbox>
                      <w:txbxContent>
                        <w:p w14:paraId="381063C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4" o:spid="_x0000_s1267" style="position:absolute;left:249;top:938;width:18;height:29;visibility:visible;mso-wrap-style:square;v-text-anchor:top" coordsize="72,1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" adj="-11796480,,5400" path="m72,131l49,147,1,9,,4,27,,72,131xe" fillcolor="black" stroked="f">
                    <v:stroke joinstyle="round"/>
                    <v:formulas/>
                    <v:path arrowok="t" o:connecttype="custom" o:connectlocs="18,26;12,29;0,2;0,1;7,0;18,26" o:connectangles="0,0,0,0,0,0" textboxrect="0,0,72,147"/>
                    <v:textbox>
                      <w:txbxContent>
                        <w:p w14:paraId="40E86A6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5" o:spid="_x0000_s1268" style="position:absolute;left:247;top:903;width:8;height:36;visibility:visible;mso-wrap-style:square;v-text-anchor:top" coordsize="35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" adj="-11796480,,5400" path="m35,175l8,179,,2,27,r8,175xe" fillcolor="black" stroked="f">
                    <v:stroke joinstyle="round"/>
                    <v:formulas/>
                    <v:path arrowok="t" o:connecttype="custom" o:connectlocs="8,35;2,36;0,0;6,0;6,0;8,35" o:connectangles="0,0,0,0,0,0" textboxrect="0,0,35,179"/>
                    <v:textbox>
                      <w:txbxContent>
                        <w:p w14:paraId="69C5A60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6" o:spid="_x0000_s1269" style="position:absolute;left:243;top:864;width:10;height:39;visibility:visible;mso-wrap-style:square;v-text-anchor:top" coordsize="42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" adj="-11796480,,5400" path="m42,197r-27,2l,4,,,26,1,42,197xe" fillcolor="black" stroked="f">
                    <v:stroke joinstyle="round"/>
                    <v:formulas/>
                    <v:path arrowok="t" o:connecttype="custom" o:connectlocs="10,39;4,39;0,1;0,0;6,0;10,39" o:connectangles="0,0,0,0,0,0" textboxrect="0,0,42,199"/>
                    <v:textbox>
                      <w:txbxContent>
                        <w:p w14:paraId="36DCF2B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7" o:spid="_x0000_s1270" style="position:absolute;left:243;top:834;width:8;height:30;visibility:visible;mso-wrap-style:square;v-text-anchor:top" coordsize="34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" adj="-11796480,,5400" path="m26,150l,149,7,2,8,,34,5,26,150xe" fillcolor="black" stroked="f">
                    <v:stroke joinstyle="round"/>
                    <v:formulas/>
                    <v:path arrowok="t" o:connecttype="custom" o:connectlocs="6,30;0,30;2,0;2,0;8,1;6,30" o:connectangles="0,0,0,0,0,0" textboxrect="0,0,34,150"/>
                    <v:textbox>
                      <w:txbxContent>
                        <w:p w14:paraId="4C7D88D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8" o:spid="_x0000_s1271" style="position:absolute;left:245;top:791;width:14;height:44;visibility:visible;mso-wrap-style:square;v-text-anchor:top" coordsize="57,2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" adj="-11796480,,5400" path="m26,218l,213,31,7,34,,57,17,26,218xe" fillcolor="black" stroked="f">
                    <v:stroke joinstyle="round"/>
                    <v:formulas/>
                    <v:path arrowok="t" o:connecttype="custom" o:connectlocs="6,44;0,43;8,1;8,0;14,3;6,44" o:connectangles="0,0,0,0,0,0" textboxrect="0,0,57,218"/>
                    <v:textbox>
                      <w:txbxContent>
                        <w:p w14:paraId="051034D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499" o:spid="_x0000_s1272" style="position:absolute;left:253;top:761;width:27;height:34;visibility:visible;mso-wrap-style:square;v-text-anchor:top" coordsize="107,1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" adj="-11796480,,5400" path="m23,169l,152,87,5,91,r16,27l23,169xe" fillcolor="black" stroked="f">
                    <v:stroke joinstyle="round"/>
                    <v:formulas/>
                    <v:path arrowok="t" o:connecttype="custom" o:connectlocs="6,34;0,31;22,1;23,0;27,5;6,34" o:connectangles="0,0,0,0,0,0" textboxrect="0,0,107,169"/>
                    <v:textbox>
                      <w:txbxContent>
                        <w:p w14:paraId="46CE2BB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0" o:spid="_x0000_s1273" style="position:absolute;left:276;top:739;width:39;height:27;visibility:visible;mso-wrap-style:square;v-text-anchor:top" coordsize="156,1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" adj="-11796480,,5400" path="m16,136l,109,143,1,145,r11,30l16,136xe" fillcolor="black" stroked="f">
                    <v:stroke joinstyle="round"/>
                    <v:formulas/>
                    <v:path arrowok="t" o:connecttype="custom" o:connectlocs="4,27;0,22;36,0;36,0;39,6;4,27" o:connectangles="0,0,0,0,0,0" textboxrect="0,0,156,136"/>
                    <v:textbox>
                      <w:txbxContent>
                        <w:p w14:paraId="32AC405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1" o:spid="_x0000_s1274" style="position:absolute;left:313;top:723;width:41;height:22;visibility:visible;mso-wrap-style:square;v-text-anchor:top" coordsize="168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" adj="-11796480,,5400" path="m11,109l,79,159,1,161,r7,31l11,109xe" fillcolor="black" stroked="f">
                    <v:stroke joinstyle="round"/>
                    <v:formulas/>
                    <v:path arrowok="t" o:connecttype="custom" o:connectlocs="3,22;0,16;39,0;39,0;41,6;3,22" o:connectangles="0,0,0,0,0,0" textboxrect="0,0,168,109"/>
                    <v:textbox>
                      <w:txbxContent>
                        <w:p w14:paraId="08273CD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2" o:spid="_x0000_s1275" style="position:absolute;left:353;top:709;width:51;height:20;visibility:visible;mso-wrap-style:square;v-text-anchor:top" coordsize="205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" adj="-11796480,,5400" path="m7,100l,69,198,1,199,r6,32l7,100xe" fillcolor="black" stroked="f">
                    <v:stroke joinstyle="round"/>
                    <v:formulas/>
                    <v:path arrowok="t" o:connecttype="custom" o:connectlocs="2,20;0,14;49,0;50,0;51,6;2,20" o:connectangles="0,0,0,0,0,0" textboxrect="0,0,205,100"/>
                    <v:textbox>
                      <w:txbxContent>
                        <w:p w14:paraId="42E1954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3" o:spid="_x0000_s1276" style="position:absolute;left:403;top:698;width:59;height:18;visibility:visible;mso-wrap-style:square;v-text-anchor:top" coordsize="236,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" adj="-11796480,,5400" path="m6,91l,59,231,r1,l236,33,6,91xe" fillcolor="black" stroked="f">
                    <v:stroke joinstyle="round"/>
                    <v:formulas/>
                    <v:path arrowok="t" o:connecttype="custom" o:connectlocs="2,18;0,12;58,0;58,0;59,7;2,18" o:connectangles="0,0,0,0,0,0" textboxrect="0,0,236,91"/>
                    <v:textbox>
                      <w:txbxContent>
                        <w:p w14:paraId="540E073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4" o:spid="_x0000_s1277" style="position:absolute;left:461;top:688;width:66;height:16;visibility:visible;mso-wrap-style:square;v-text-anchor:top" coordsize="266,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" adj="-11796480,,5400" path="m4,82l,49,263,r3,32l4,82xe" fillcolor="black" stroked="f">
                    <v:stroke joinstyle="round"/>
                    <v:formulas/>
                    <v:path arrowok="t" o:connecttype="custom" o:connectlocs="1,16;0,10;65,0;65,0;66,6;1,16" o:connectangles="0,0,0,0,0,0" textboxrect="0,0,266,82"/>
                    <v:textbox>
                      <w:txbxContent>
                        <w:p w14:paraId="7DA039E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5" o:spid="_x0000_s1278" style="position:absolute;left:526;top:682;width:65;height:12;visibility:visible;mso-wrap-style:square;v-text-anchor:top" coordsize="258,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" adj="-11796480,,5400" path="m3,62l,30,255,r3,32l3,62xe" fillcolor="black" stroked="f">
                    <v:stroke joinstyle="round"/>
                    <v:formulas/>
                    <v:path arrowok="t" o:connecttype="custom" o:connectlocs="1,12;0,6;64,0;65,6;65,6;1,12" o:connectangles="0,0,0,0,0,0" textboxrect="0,0,258,62"/>
                    <v:textbox>
                      <w:txbxContent>
                        <w:p w14:paraId="2542F8E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6" o:spid="_x0000_s1279" style="position:absolute;left:590;top:674;width:62;height:14;visibility:visible;mso-wrap-style:square;v-text-anchor:top" coordsize="249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" adj="-11796480,,5400" path="m3,72l,40,246,r3,34l3,72xe" fillcolor="black" stroked="f">
                    <v:stroke joinstyle="round"/>
                    <v:formulas/>
                    <v:path arrowok="t" o:connecttype="custom" o:connectlocs="1,14;0,8;61,0;61,0;62,7;1,14" o:connectangles="0,0,0,0,0,0" textboxrect="0,0,249,72"/>
                    <v:textbox>
                      <w:txbxContent>
                        <w:p w14:paraId="60D0914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7" o:spid="_x0000_s1280" style="position:absolute;left:652;top:666;width:66;height:15;visibility:visible;mso-wrap-style:square;v-text-anchor:top" coordsize="266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" adj="-11796480,,5400" path="m3,72l,38,263,r3,32l3,72xe" fillcolor="black" stroked="f">
                    <v:stroke joinstyle="round"/>
                    <v:formulas/>
                    <v:path arrowok="t" o:connecttype="custom" o:connectlocs="1,15;0,8;65,0;66,7;66,7;1,15" o:connectangles="0,0,0,0,0,0" textboxrect="0,0,266,72"/>
                    <v:textbox>
                      <w:txbxContent>
                        <w:p w14:paraId="43DB7B7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8" o:spid="_x0000_s1281" style="position:absolute;left:717;top:658;width:61;height:15;visibility:visible;mso-wrap-style:square;v-text-anchor:top" coordsize="244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" adj="-11796480,,5400" path="m3,72l,40,238,r6,33l242,33,3,72xe" fillcolor="black" stroked="f">
                    <v:stroke joinstyle="round"/>
                    <v:formulas/>
                    <v:path arrowok="t" o:connecttype="custom" o:connectlocs="1,15;0,8;60,0;61,7;61,7;1,15" o:connectangles="0,0,0,0,0,0" textboxrect="0,0,244,72"/>
                    <v:textbox>
                      <w:txbxContent>
                        <w:p w14:paraId="7A73ADB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09" o:spid="_x0000_s1282" style="position:absolute;left:777;top:646;width:49;height:19;visibility:visible;mso-wrap-style:square;v-text-anchor:top" coordsize="196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" adj="-11796480,,5400" path="m6,92l,59,190,1r,-1l196,32,6,92xe" fillcolor="black" stroked="f">
                    <v:stroke joinstyle="round"/>
                    <v:formulas/>
                    <v:path arrowok="t" o:connecttype="custom" o:connectlocs="2,19;0,12;48,0;48,0;49,7;2,19" o:connectangles="0,0,0,0,0,0" textboxrect="0,0,196,92"/>
                    <v:textbox>
                      <w:txbxContent>
                        <w:p w14:paraId="2495E48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0" o:spid="_x0000_s1283" style="position:absolute;left:824;top:639;width:43;height:14;visibility:visible;mso-wrap-style:square;v-text-anchor:top" coordsize="171,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" adj="-11796480,,5400" path="m6,70l,38,156,r15,28l165,32,6,70xe" fillcolor="black" stroked="f">
                    <v:stroke joinstyle="round"/>
                    <v:formulas/>
                    <v:path arrowok="t" o:connecttype="custom" o:connectlocs="2,14;0,8;39,0;43,6;41,6;2,14" o:connectangles="0,0,0,0,0,0" textboxrect="0,0,171,70"/>
                    <v:textbox>
                      <w:txbxContent>
                        <w:p w14:paraId="7AD3CDD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1" o:spid="_x0000_s1284" style="position:absolute;left:863;top:628;width:18;height:16;visibility:visible;mso-wrap-style:square;v-text-anchor:top" coordsize="72,8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" adj="-11796480,,5400" path="m15,83l,55,43,10,72,,71,24,15,83xe" fillcolor="black" stroked="f">
                    <v:stroke joinstyle="round"/>
                    <v:formulas/>
                    <v:path arrowok="t" o:connecttype="custom" o:connectlocs="4,16;0,11;11,2;18,0;18,5;4,16" o:connectangles="0,0,0,0,0,0" textboxrect="0,0,72,83"/>
                    <v:textbox>
                      <w:txbxContent>
                        <w:p w14:paraId="0EF78D4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2" o:spid="_x0000_s1285" style="position:absolute;left:863;top:611;width:18;height:19;visibility:visible;mso-wrap-style:square;v-text-anchor:top" coordsize="74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" adj="-11796480,,5400" path="m74,82l45,92,,28,15,r3,4l74,82xe" fillcolor="black" stroked="f">
                    <v:stroke joinstyle="round"/>
                    <v:formulas/>
                    <v:path arrowok="t" o:connecttype="custom" o:connectlocs="18,17;11,19;0,6;4,0;4,1;18,17" o:connectangles="0,0,0,0,0,0" textboxrect="0,0,74,92"/>
                    <v:textbox>
                      <w:txbxContent>
                        <w:p w14:paraId="1CD63C9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3" o:spid="_x0000_s1286" style="position:absolute;left:822;top:588;width:44;height:29;visibility:visible;mso-wrap-style:square;v-text-anchor:top" coordsize="180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" adj="-11796480,,5400" path="m180,118r-15,28l,29,11,r1,1l180,118xe" fillcolor="black" stroked="f">
                    <v:stroke joinstyle="round"/>
                    <v:formulas/>
                    <v:path arrowok="t" o:connecttype="custom" o:connectlocs="44,23;40,29;0,6;3,0;3,0;44,23" o:connectangles="0,0,0,0,0,0" textboxrect="0,0,180,146"/>
                    <v:textbox>
                      <w:txbxContent>
                        <w:p w14:paraId="23F12CC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4" o:spid="_x0000_s1287" style="position:absolute;left:774;top:566;width:50;height:28;visibility:visible;mso-wrap-style:square;v-text-anchor:top" coordsize="201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" adj="-11796480,,5400" path="m201,108r-11,29l,30,10,r1,l201,108xe" fillcolor="black" stroked="f">
                    <v:stroke joinstyle="round"/>
                    <v:formulas/>
                    <v:path arrowok="t" o:connecttype="custom" o:connectlocs="50,22;47,28;0,6;2,0;3,0;50,22" o:connectangles="0,0,0,0,0,0" textboxrect="0,0,201,137"/>
                    <v:textbox>
                      <w:txbxContent>
                        <w:p w14:paraId="6F0ACBC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5" o:spid="_x0000_s1288" style="position:absolute;left:710;top:542;width:66;height:30;visibility:visible;mso-wrap-style:square;v-text-anchor:top" coordsize="264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" adj="-11796480,,5400" path="m264,119r-10,30l,31,9,r,1l264,119xe" fillcolor="black" stroked="f">
                    <v:stroke joinstyle="round"/>
                    <v:formulas/>
                    <v:path arrowok="t" o:connecttype="custom" o:connectlocs="66,24;64,30;0,6;2,0;2,0;66,24" o:connectangles="0,0,0,0,0,0" textboxrect="0,0,264,149"/>
                    <v:textbox>
                      <w:txbxContent>
                        <w:p w14:paraId="0BFD125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6" o:spid="_x0000_s1289" style="position:absolute;left:635;top:517;width:78;height:32;visibility:visible;mso-wrap-style:square;v-text-anchor:top" coordsize="311,1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" adj="-11796480,,5400" path="m311,128r-9,31l,31,8,,311,128xe" fillcolor="black" stroked="f">
                    <v:stroke joinstyle="round"/>
                    <v:formulas/>
                    <v:path arrowok="t" o:connecttype="custom" o:connectlocs="78,26;76,32;0,6;2,0;2,0;78,26" o:connectangles="0,0,0,0,0,0" textboxrect="0,0,311,159"/>
                    <v:textbox>
                      <w:txbxContent>
                        <w:p w14:paraId="502A38C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7" o:spid="_x0000_s1290" style="position:absolute;left:538;top:489;width:99;height:34;visibility:visible;mso-wrap-style:square;v-text-anchor:top" coordsize="397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" adj="-11796480,,5400" path="m397,137r-8,31l,31,6,,7,,397,137xe" fillcolor="black" stroked="f">
                    <v:stroke joinstyle="round"/>
                    <v:formulas/>
                    <v:path arrowok="t" o:connecttype="custom" o:connectlocs="99,28;97,34;0,6;1,0;2,0;99,28" o:connectangles="0,0,0,0,0,0" textboxrect="0,0,397,168"/>
                    <v:textbox>
                      <w:txbxContent>
                        <w:p w14:paraId="2BA259B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8" o:spid="_x0000_s1291" style="position:absolute;left:438;top:466;width:101;height:30;visibility:visible;mso-wrap-style:square;v-text-anchor:top" coordsize="403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" adj="-11796480,,5400" path="m403,119r-6,31l,32,5,r,1l403,119xe" fillcolor="black" stroked="f">
                    <v:stroke joinstyle="round"/>
                    <v:formulas/>
                    <v:path arrowok="t" o:connecttype="custom" o:connectlocs="101,24;99,30;0,6;1,0;1,0;101,24" o:connectangles="0,0,0,0,0,0" textboxrect="0,0,403,150"/>
                    <v:textbox>
                      <w:txbxContent>
                        <w:p w14:paraId="792BA05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19" o:spid="_x0000_s1292" style="position:absolute;left:363;top:450;width:77;height:22;visibility:visible;mso-wrap-style:square;v-text-anchor:top" coordsize="308,1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" adj="-11796480,,5400" path="m308,78r-5,32l,32,6,,308,78xe" fillcolor="black" stroked="f">
                    <v:stroke joinstyle="round"/>
                    <v:formulas/>
                    <v:path arrowok="t" o:connecttype="custom" o:connectlocs="77,16;76,22;0,6;0,6;2,0;77,16" o:connectangles="0,0,0,0,0,0" textboxrect="0,0,308,110"/>
                    <v:textbox>
                      <w:txbxContent>
                        <w:p w14:paraId="3516C41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0" o:spid="_x0000_s1293" style="position:absolute;left:281;top:432;width:83;height:24;visibility:visible;mso-wrap-style:square;v-text-anchor:top" coordsize="333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" adj="-11796480,,5400" path="m333,88r-6,32l1,31,,31,7,,333,88xe" fillcolor="black" stroked="f">
                    <v:stroke joinstyle="round"/>
                    <v:formulas/>
                    <v:path arrowok="t" o:connecttype="custom" o:connectlocs="83,18;82,24;0,6;0,6;2,0;83,18" o:connectangles="0,0,0,0,0,0" textboxrect="0,0,333,120"/>
                    <v:textbox>
                      <w:txbxContent>
                        <w:p w14:paraId="189EC48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1" o:spid="_x0000_s1294" style="position:absolute;left:194;top:411;width:89;height:28;visibility:visible;mso-wrap-style:square;v-text-anchor:top" coordsize="35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" adj="-11796480,,5400" path="m357,109r-7,31l,32,7,,357,109xe" fillcolor="black" stroked="f">
                    <v:stroke joinstyle="round"/>
                    <v:formulas/>
                    <v:path arrowok="t" o:connecttype="custom" o:connectlocs="89,22;87,28;0,6;0,6;2,0;89,22" o:connectangles="0,0,0,0,0,0" textboxrect="0,0,357,140"/>
                    <v:textbox>
                      <w:txbxContent>
                        <w:p w14:paraId="0F8AC08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2" o:spid="_x0000_s1295" style="position:absolute;left:114;top:389;width:81;height:28;visibility:visible;mso-wrap-style:square;v-text-anchor:top" coordsize="32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" adj="-11796480,,5400" path="m327,108r-7,32l2,33,,31,9,,327,108xe" fillcolor="black" stroked="f">
                    <v:stroke joinstyle="round"/>
                    <v:formulas/>
                    <v:path arrowok="t" o:connecttype="custom" o:connectlocs="81,22;79,28;0,7;0,6;2,0;81,22" o:connectangles="0,0,0,0,0,0" textboxrect="0,0,327,140"/>
                    <v:textbox>
                      <w:txbxContent>
                        <w:p w14:paraId="1FADE8F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3" o:spid="_x0000_s1296" style="position:absolute;left:59;top:370;width:57;height:25;visibility:visible;mso-wrap-style:square;v-text-anchor:top" coordsize="225,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" adj="-11796480,,5400" path="m225,96r-9,31l2,30,,28,13,,225,96xe" fillcolor="black" stroked="f">
                    <v:stroke joinstyle="round"/>
                    <v:formulas/>
                    <v:path arrowok="t" o:connecttype="custom" o:connectlocs="57,19;55,25;1,6;0,6;3,0;57,19" o:connectangles="0,0,0,0,0,0" textboxrect="0,0,225,127"/>
                    <v:textbox>
                      <w:txbxContent>
                        <w:p w14:paraId="2AFE68C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4" o:spid="_x0000_s1297" style="position:absolute;left:21;top:347;width:42;height:28;visibility:visible;mso-wrap-style:square;v-text-anchor:top" coordsize="169,14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" adj="-11796480,,5400" path="m169,115r-13,28l4,26,,19,21,,169,115xe" fillcolor="black" stroked="f">
                    <v:stroke joinstyle="round"/>
                    <v:formulas/>
                    <v:path arrowok="t" o:connecttype="custom" o:connectlocs="42,23;39,28;1,5;0,4;5,0;42,23" o:connectangles="0,0,0,0,0,0" textboxrect="0,0,169,143"/>
                    <v:textbox>
                      <w:txbxContent>
                        <w:p w14:paraId="4EFD103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5" o:spid="_x0000_s1298" style="position:absolute;left:6;top:326;width:20;height:25;visibility:visible;mso-wrap-style:square;v-text-anchor:top" coordsize="79,1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" adj="-11796480,,5400" path="m79,102l58,121,2,14,,8,26,,79,102xe" fillcolor="black" stroked="f">
                    <v:stroke joinstyle="round"/>
                    <v:formulas/>
                    <v:path arrowok="t" o:connecttype="custom" o:connectlocs="20,21;15,25;1,3;0,2;7,0;20,21" o:connectangles="0,0,0,0,0,0" textboxrect="0,0,79,121"/>
                    <v:textbox>
                      <w:txbxContent>
                        <w:p w14:paraId="68D629C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6" o:spid="_x0000_s1299" style="position:absolute;left:2;top:292;width:11;height:36;visibility:visible;mso-wrap-style:square;v-text-anchor:top" coordsize="42,1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" adj="-11796480,,5400" path="m42,173r-26,8l,3,,2,27,,42,173xe" fillcolor="black" stroked="f">
                    <v:stroke joinstyle="round"/>
                    <v:formulas/>
                    <v:path arrowok="t" o:connecttype="custom" o:connectlocs="11,34;4,36;0,1;0,0;7,0;11,34" o:connectangles="0,0,0,0,0,0" textboxrect="0,0,42,181"/>
                    <v:textbox>
                      <w:txbxContent>
                        <w:p w14:paraId="7D13ECE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7" o:spid="_x0000_s1300" style="position:absolute;top:261;width:9;height:31;visibility:visible;mso-wrap-style:square;v-text-anchor:top" coordsize="35,1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" adj="-11796480,,5400" path="m35,156l8,158,,1,,,27,r8,156xe" fillcolor="black" stroked="f">
                    <v:stroke joinstyle="round"/>
                    <v:formulas/>
                    <v:path arrowok="t" o:connecttype="custom" o:connectlocs="9,31;2,31;0,0;0,0;7,0;9,31" o:connectangles="0,0,0,0,0,0" textboxrect="0,0,35,158"/>
                    <v:textbox>
                      <w:txbxContent>
                        <w:p w14:paraId="61A501D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8" o:spid="_x0000_s1301" style="position:absolute;top:223;width:9;height:38;visibility:visible;mso-wrap-style:square;v-text-anchor:top" coordsize="35,1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" adj="-11796480,,5400" path="m27,187l,187,8,,35,1,27,187xe" fillcolor="black" stroked="f">
                    <v:stroke joinstyle="round"/>
                    <v:formulas/>
                    <v:path arrowok="t" o:connecttype="custom" o:connectlocs="7,38;0,38;2,0;9,0;9,0;7,38" o:connectangles="0,0,0,0,0,0" textboxrect="0,0,35,187"/>
                    <v:textbox>
                      <w:txbxContent>
                        <w:p w14:paraId="4ED5463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29" o:spid="_x0000_s1302" style="position:absolute;left:2;top:172;width:9;height:51;visibility:visible;mso-wrap-style:square;v-text-anchor:top" coordsize="35,2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" adj="-11796480,,5400" path="m27,258l,257,8,12,12,,35,19,27,258xe" fillcolor="black" stroked="f">
                    <v:stroke joinstyle="round"/>
                    <v:formulas/>
                    <v:path arrowok="t" o:connecttype="custom" o:connectlocs="7,51;0,51;2,2;3,0;9,4;7,51" o:connectangles="0,0,0,0,0,0" textboxrect="0,0,35,258"/>
                    <v:textbox>
                      <w:txbxContent>
                        <w:p w14:paraId="559EC66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0" o:spid="_x0000_s1303" style="position:absolute;left:1028;top:98;width:48;height:45;visibility:visible;mso-wrap-style:square;v-text-anchor:top" coordsize="190,2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" adj="-11796480,,5400" path="m95,r10,l114,3r9,2l132,9r8,5l148,19r7,7l162,33r6,8l174,50r4,9l182,68r4,10l188,90r1,11l190,112r-1,11l188,134r-2,11l182,155r-4,10l174,175r-6,9l162,191r-7,8l148,205r-8,5l132,215r-9,3l114,222r-9,1l95,223r-9,l76,222r-9,-4l59,215r-9,-5l43,205r-8,-6l29,191r-8,-7l16,175,11,165,7,155,4,145,2,134,,123,,112,,101,2,90,4,78,7,68r4,-9l16,50r5,-9l29,33r6,-7l43,19r7,-5l59,9,67,5,76,3,86,r9,xe" fillcolor="red" stroked="f">
                    <v:stroke joinstyle="round"/>
                    <v:formulas/>
                    <v:path arrowok="t" o:connecttype="custom" o:connectlocs="27,0;31,1;35,3;39,5;42,8;45,12;47,16;48,20;48,25;47,29;45,33;42,37;39,40;35,42;31,44;27,45;22,45;17,44;13,42;9,40;5,37;3,33;1,29;0,25;0,20;1,16;3,12;5,8;9,5;13,3;17,1;22,0" o:connectangles="0,0,0,0,0,0,0,0,0,0,0,0,0,0,0,0,0,0,0,0,0,0,0,0,0,0,0,0,0,0,0,0" textboxrect="0,0,190,223"/>
                    <v:textbox>
                      <w:txbxContent>
                        <w:p w14:paraId="4B230BB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1" o:spid="_x0000_s1304" style="position:absolute;left:1054;top:95;width:3;height:7;visibility:visible;mso-wrap-style:square;v-text-anchor:top" coordsize="13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" adj="-11796480,,5400" path="m,34l2,,13,3,8,35,,34xe" fillcolor="black" stroked="f">
                    <v:stroke joinstyle="round"/>
                    <v:formulas/>
                    <v:path arrowok="t" o:connecttype="custom" o:connectlocs="0,7;0,0;3,1;2,7;0,7" o:connectangles="0,0,0,0,0" textboxrect="0,0,13,35"/>
                    <v:textbox>
                      <w:txbxContent>
                        <w:p w14:paraId="66C9512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2" o:spid="_x0000_s1305" style="position:absolute;left:1056;top:95;width:4;height:7;visibility:visible;mso-wrap-style:square;v-text-anchor:top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" adj="-11796480,,5400" path="m,32l5,,15,2,8,34,,32xe" fillcolor="black" stroked="f">
                    <v:stroke joinstyle="round"/>
                    <v:formulas/>
                    <v:path arrowok="t" o:connecttype="custom" o:connectlocs="0,7;1,0;4,0;2,7;0,7" o:connectangles="0,0,0,0,0" textboxrect="0,0,15,34"/>
                    <v:textbox>
                      <w:txbxContent>
                        <w:p w14:paraId="6B5D96F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3" o:spid="_x0000_s1306" style="position:absolute;left:1058;top:96;width:4;height:7;visibility:visible;mso-wrap-style:square;v-text-anchor:top" coordsize="17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" adj="-11796480,,5400" path="m,32l7,,17,5,7,35,,32xe" fillcolor="black" stroked="f">
                    <v:stroke joinstyle="round"/>
                    <v:formulas/>
                    <v:path arrowok="t" o:connecttype="custom" o:connectlocs="0,6;2,0;4,1;2,7;0,6" o:connectangles="0,0,0,0,0" textboxrect="0,0,17,35"/>
                    <v:textbox>
                      <w:txbxContent>
                        <w:p w14:paraId="3BAC8A0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4" o:spid="_x0000_s1307" style="position:absolute;left:1060;top:97;width:5;height:7;visibility:visible;mso-wrap-style:square;v-text-anchor:top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" adj="-11796480,,5400" path="m,30l10,,20,5,7,35,,30xe" fillcolor="black" stroked="f">
                    <v:stroke joinstyle="round"/>
                    <v:formulas/>
                    <v:path arrowok="t" o:connecttype="custom" o:connectlocs="0,6;3,0;5,1;2,7;0,6" o:connectangles="0,0,0,0,0" textboxrect="0,0,20,35"/>
                    <v:textbox>
                      <w:txbxContent>
                        <w:p w14:paraId="35A8A69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5" o:spid="_x0000_s1308" style="position:absolute;left:1062;top:98;width:5;height:7;visibility:visible;mso-wrap-style:square;v-text-anchor:top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" adj="-11796480,,5400" path="m,30l13,r8,6l7,34,,30xe" fillcolor="black" stroked="f">
                    <v:stroke joinstyle="round"/>
                    <v:formulas/>
                    <v:path arrowok="t" o:connecttype="custom" o:connectlocs="0,6;3,0;5,1;2,7;0,6" o:connectangles="0,0,0,0,0" textboxrect="0,0,21,34"/>
                    <v:textbox>
                      <w:txbxContent>
                        <w:p w14:paraId="1919172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6" o:spid="_x0000_s1309" style="position:absolute;left:1063;top:99;width:6;height:7;visibility:visible;mso-wrap-style:square;v-text-anchor:top" coordsize="23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" adj="-11796480,,5400" path="m,28l14,r9,8l6,34,,28xe" fillcolor="black" stroked="f">
                    <v:stroke joinstyle="round"/>
                    <v:formulas/>
                    <v:path arrowok="t" o:connecttype="custom" o:connectlocs="0,6;4,0;6,2;2,7;0,6" o:connectangles="0,0,0,0,0" textboxrect="0,0,23,34"/>
                    <v:textbox>
                      <w:txbxContent>
                        <w:p w14:paraId="39BBB4C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7" o:spid="_x0000_s1310" style="position:absolute;left:1065;top:101;width:6;height:6;visibility:visible;mso-wrap-style:square;v-text-anchor:top" coordsize="24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" adj="-11796480,,5400" path="m,26l17,r7,8l6,32,,26xe" fillcolor="black" stroked="f">
                    <v:stroke joinstyle="round"/>
                    <v:formulas/>
                    <v:path arrowok="t" o:connecttype="custom" o:connectlocs="0,5;4,0;6,2;2,6;0,5" o:connectangles="0,0,0,0,0" textboxrect="0,0,24,32"/>
                    <v:textbox>
                      <w:txbxContent>
                        <w:p w14:paraId="116218A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8" o:spid="_x0000_s1311" style="position:absolute;left:1066;top:102;width:7;height:6;visibility:visible;mso-wrap-style:square;v-text-anchor:top" coordsize="25,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" adj="-11796480,,5400" path="m,24l18,r7,9l5,30,,24xe" fillcolor="black" stroked="f">
                    <v:stroke joinstyle="round"/>
                    <v:formulas/>
                    <v:path arrowok="t" o:connecttype="custom" o:connectlocs="0,5;5,0;7,2;1,6;0,5" o:connectangles="0,0,0,0,0" textboxrect="0,0,25,30"/>
                    <v:textbox>
                      <w:txbxContent>
                        <w:p w14:paraId="6839D90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39" o:spid="_x0000_s1312" style="position:absolute;left:1068;top:104;width:6;height:6;visibility:visible;mso-wrap-style:square;v-text-anchor:top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" adj="-11796480,,5400" path="m,21l20,r7,10l5,29,,21xe" fillcolor="black" stroked="f">
                    <v:stroke joinstyle="round"/>
                    <v:formulas/>
                    <v:path arrowok="t" o:connecttype="custom" o:connectlocs="0,4;4,0;6,2;1,6;0,4" o:connectangles="0,0,0,0,0" textboxrect="0,0,27,29"/>
                    <v:textbox>
                      <w:txbxContent>
                        <w:p w14:paraId="1E1B67D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0" o:spid="_x0000_s1313" style="position:absolute;left:1069;top:106;width:7;height:5;visibility:visible;mso-wrap-style:square;v-text-anchor:top" coordsize="27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" adj="-11796480,,5400" path="m,19l22,r5,11l4,27,,19xe" fillcolor="black" stroked="f">
                    <v:stroke joinstyle="round"/>
                    <v:formulas/>
                    <v:path arrowok="t" o:connecttype="custom" o:connectlocs="0,4;6,0;7,2;1,5;0,4" o:connectangles="0,0,0,0,0" textboxrect="0,0,27,27"/>
                    <v:textbox>
                      <w:txbxContent>
                        <w:p w14:paraId="094B247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1" o:spid="_x0000_s1314" style="position:absolute;left:1070;top:108;width:7;height:5;visibility:visible;mso-wrap-style:square;v-text-anchor:top" coordsize="28,2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" adj="-11796480,,5400" path="m,16l23,r5,11l3,24,,16xe" fillcolor="black" stroked="f">
                    <v:stroke joinstyle="round"/>
                    <v:formulas/>
                    <v:path arrowok="t" o:connecttype="custom" o:connectlocs="0,3;6,0;7,2;1,5;0,3" o:connectangles="0,0,0,0,0" textboxrect="0,0,28,24"/>
                    <v:textbox>
                      <w:txbxContent>
                        <w:p w14:paraId="0968164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2" o:spid="_x0000_s1315" style="position:absolute;left:1071;top:110;width:7;height:5;visibility:visible;mso-wrap-style:square;v-text-anchor:top" coordsize="28,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" adj="-11796480,,5400" path="m,13l25,r3,11l3,21,,13xe" fillcolor="black" stroked="f">
                    <v:stroke joinstyle="round"/>
                    <v:formulas/>
                    <v:path arrowok="t" o:connecttype="custom" o:connectlocs="0,3;6,0;7,3;1,5;0,3" o:connectangles="0,0,0,0,0" textboxrect="0,0,28,21"/>
                    <v:textbox>
                      <w:txbxContent>
                        <w:p w14:paraId="6A0BED0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3" o:spid="_x0000_s1316" style="position:absolute;left:1071;top:113;width:7;height:4;visibility:visible;mso-wrap-style:square;v-text-anchor:top" coordsize="28,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" adj="-11796480,,5400" path="m,10l25,r3,13l2,20,,10xe" fillcolor="black" stroked="f">
                    <v:stroke joinstyle="round"/>
                    <v:formulas/>
                    <v:path arrowok="t" o:connecttype="custom" o:connectlocs="0,2;6,0;7,3;1,4;0,2" o:connectangles="0,0,0,0,0" textboxrect="0,0,28,20"/>
                    <v:textbox>
                      <w:txbxContent>
                        <w:p w14:paraId="4E131C9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4" o:spid="_x0000_s1317" style="position:absolute;left:1072;top:115;width:7;height:3;visibility:visible;mso-wrap-style:square;v-text-anchor:top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" adj="-11796480,,5400" path="m,7l26,r2,13l1,16,,7xe" fillcolor="black" stroked="f">
                    <v:stroke joinstyle="round"/>
                    <v:formulas/>
                    <v:path arrowok="t" o:connecttype="custom" o:connectlocs="0,1;7,0;7,2;0,3;0,1" o:connectangles="0,0,0,0,0" textboxrect="0,0,28,16"/>
                    <v:textbox>
                      <w:txbxContent>
                        <w:p w14:paraId="77F3433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5" o:spid="_x0000_s1318" style="position:absolute;left:1072;top:118;width:7;height:2;visibility:visible;mso-wrap-style:square;v-text-anchor:top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" adj="-11796480,,5400" path="m,3l27,r,13l1,13,,3xe" fillcolor="black" stroked="f">
                    <v:stroke joinstyle="round"/>
                    <v:formulas/>
                    <v:path arrowok="t" o:connecttype="custom" o:connectlocs="0,0;7,0;7,2;0,2;0,0" o:connectangles="0,0,0,0,0" textboxrect="0,0,27,13"/>
                    <v:textbox>
                      <w:txbxContent>
                        <w:p w14:paraId="44CA8E7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6" o:spid="_x0000_s1319" style="position:absolute;left:1072;top:120;width:7;height:3;visibility:visible;mso-wrap-style:square;v-text-anchor:top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" adj="-11796480,,5400" path="m1,l27,r,13l,10,1,xe" fillcolor="black" stroked="f">
                    <v:stroke joinstyle="round"/>
                    <v:formulas/>
                    <v:path arrowok="t" o:connecttype="custom" o:connectlocs="0,0;7,0;7,3;0,2;0,0" o:connectangles="0,0,0,0,0" textboxrect="0,0,27,13"/>
                    <v:textbox>
                      <w:txbxContent>
                        <w:p w14:paraId="5E59DBF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7" o:spid="_x0000_s1320" style="position:absolute;left:1072;top:122;width:7;height:4;visibility:visible;mso-wrap-style:square;v-text-anchor:top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" adj="-11796480,,5400" path="m1,l28,3,26,16,,10,1,xe" fillcolor="black" stroked="f">
                    <v:stroke joinstyle="round"/>
                    <v:formulas/>
                    <v:path arrowok="t" o:connecttype="custom" o:connectlocs="0,0;7,1;7,4;0,3;0,0" o:connectangles="0,0,0,0,0" textboxrect="0,0,28,16"/>
                    <v:textbox>
                      <w:txbxContent>
                        <w:p w14:paraId="45667E1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8" o:spid="_x0000_s1321" style="position:absolute;left:1071;top:124;width:7;height:4;visibility:visible;mso-wrap-style:square;v-text-anchor:top" coordsize="28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" adj="-11796480,,5400" path="m2,l28,6,25,18,,8,2,xe" fillcolor="black" stroked="f">
                    <v:stroke joinstyle="round"/>
                    <v:formulas/>
                    <v:path arrowok="t" o:connecttype="custom" o:connectlocs="1,0;7,1;6,4;0,2;1,0" o:connectangles="0,0,0,0,0" textboxrect="0,0,28,18"/>
                    <v:textbox>
                      <w:txbxContent>
                        <w:p w14:paraId="20E4C18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49" o:spid="_x0000_s1322" style="position:absolute;left:1071;top:126;width:7;height:5;visibility:visible;mso-wrap-style:square;v-text-anchor:top" coordsize="28,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" adj="-11796480,,5400" path="m3,l28,10,25,23,,9,3,xe" fillcolor="black" stroked="f">
                    <v:stroke joinstyle="round"/>
                    <v:formulas/>
                    <v:path arrowok="t" o:connecttype="custom" o:connectlocs="1,0;7,2;6,5;0,2;1,0" o:connectangles="0,0,0,0,0" textboxrect="0,0,28,23"/>
                    <v:textbox>
                      <w:txbxContent>
                        <w:p w14:paraId="0083404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0" o:spid="_x0000_s1323" style="position:absolute;left:1070;top:128;width:7;height:5;visibility:visible;mso-wrap-style:square;v-text-anchor:top" coordsize="28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" adj="-11796480,,5400" path="m3,l28,14,23,25,,9,3,xe" fillcolor="black" stroked="f">
                    <v:stroke joinstyle="round"/>
                    <v:formulas/>
                    <v:path arrowok="t" o:connecttype="custom" o:connectlocs="1,0;7,3;6,5;0,2;1,0" o:connectangles="0,0,0,0,0" textboxrect="0,0,28,25"/>
                    <v:textbox>
                      <w:txbxContent>
                        <w:p w14:paraId="5F76C75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1" o:spid="_x0000_s1324" style="position:absolute;left:1069;top:130;width:7;height:5;visibility:visible;mso-wrap-style:square;v-text-anchor:top" coordsize="27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" adj="-11796480,,5400" path="m4,l27,16,22,26,,7,4,xe" fillcolor="black" stroked="f">
                    <v:stroke joinstyle="round"/>
                    <v:formulas/>
                    <v:path arrowok="t" o:connecttype="custom" o:connectlocs="1,0;7,3;6,5;0,1;1,0" o:connectangles="0,0,0,0,0" textboxrect="0,0,27,26"/>
                    <v:textbox>
                      <w:txbxContent>
                        <w:p w14:paraId="7143A26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2" o:spid="_x0000_s1325" style="position:absolute;left:1068;top:131;width:6;height:6;visibility:visible;mso-wrap-style:square;v-text-anchor:top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" adj="-11796480,,5400" path="m5,l27,19,20,29,,8,5,xe" fillcolor="black" stroked="f">
                    <v:stroke joinstyle="round"/>
                    <v:formulas/>
                    <v:path arrowok="t" o:connecttype="custom" o:connectlocs="1,0;6,4;4,6;0,2;1,0" o:connectangles="0,0,0,0,0" textboxrect="0,0,27,29"/>
                    <v:textbox>
                      <w:txbxContent>
                        <w:p w14:paraId="0859B1E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3" o:spid="_x0000_s1326" style="position:absolute;left:1066;top:133;width:7;height:5;visibility:visible;mso-wrap-style:square;v-text-anchor:top" coordsize="25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" adj="-11796480,,5400" path="m5,l25,21r-7,8l,6,5,xe" fillcolor="black" stroked="f">
                    <v:stroke joinstyle="round"/>
                    <v:formulas/>
                    <v:path arrowok="t" o:connecttype="custom" o:connectlocs="1,0;7,4;5,5;0,1;1,0" o:connectangles="0,0,0,0,0" textboxrect="0,0,25,29"/>
                    <v:textbox>
                      <w:txbxContent>
                        <w:p w14:paraId="69B89C0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4" o:spid="_x0000_s1327" style="position:absolute;left:1065;top:134;width:6;height:6;visibility:visible;mso-wrap-style:square;v-text-anchor:top" coordsize="24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" adj="-11796480,,5400" path="m6,l24,23r-7,9l,6,6,xe" fillcolor="black" stroked="f">
                    <v:stroke joinstyle="round"/>
                    <v:formulas/>
                    <v:path arrowok="t" o:connecttype="custom" o:connectlocs="2,0;6,4;4,6;0,1;2,0" o:connectangles="0,0,0,0,0" textboxrect="0,0,24,32"/>
                    <v:textbox>
                      <w:txbxContent>
                        <w:p w14:paraId="54D1A7F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5" o:spid="_x0000_s1328" style="position:absolute;left:1063;top:135;width:6;height:7;visibility:visible;mso-wrap-style:square;v-text-anchor:top" coordsize="23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" adj="-11796480,,5400" path="m6,l23,26r-9,7l,6,6,xe" fillcolor="black" stroked="f">
                    <v:stroke joinstyle="round"/>
                    <v:formulas/>
                    <v:path arrowok="t" o:connecttype="custom" o:connectlocs="2,0;6,6;4,7;0,1;2,0" o:connectangles="0,0,0,0,0" textboxrect="0,0,23,33"/>
                    <v:textbox>
                      <w:txbxContent>
                        <w:p w14:paraId="0F2058E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6" o:spid="_x0000_s1329" style="position:absolute;left:1062;top:136;width:5;height:7;visibility:visible;mso-wrap-style:square;v-text-anchor:top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" adj="-11796480,,5400" path="m7,l21,27r-8,7l,5,7,xe" fillcolor="black" stroked="f">
                    <v:stroke joinstyle="round"/>
                    <v:formulas/>
                    <v:path arrowok="t" o:connecttype="custom" o:connectlocs="2,0;5,6;3,7;0,1;2,0" o:connectangles="0,0,0,0,0" textboxrect="0,0,21,34"/>
                    <v:textbox>
                      <w:txbxContent>
                        <w:p w14:paraId="53D8C06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7" o:spid="_x0000_s1330" style="position:absolute;left:1060;top:137;width:5;height:7;visibility:visible;mso-wrap-style:square;v-text-anchor:top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" adj="-11796480,,5400" path="m7,l20,29,10,35,,4,7,xe" fillcolor="black" stroked="f">
                    <v:stroke joinstyle="round"/>
                    <v:formulas/>
                    <v:path arrowok="t" o:connecttype="custom" o:connectlocs="2,0;5,6;3,7;0,1;2,0" o:connectangles="0,0,0,0,0" textboxrect="0,0,20,35"/>
                    <v:textbox>
                      <w:txbxContent>
                        <w:p w14:paraId="506A562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8" o:spid="_x0000_s1331" style="position:absolute;left:1058;top:138;width:4;height:7;visibility:visible;mso-wrap-style:square;v-text-anchor:top" coordsize="17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" adj="-11796480,,5400" path="m7,l17,31,7,34,,3,7,xe" fillcolor="black" stroked="f">
                    <v:stroke joinstyle="round"/>
                    <v:formulas/>
                    <v:path arrowok="t" o:connecttype="custom" o:connectlocs="2,0;4,6;2,7;0,1;2,0" o:connectangles="0,0,0,0,0" textboxrect="0,0,17,34"/>
                    <v:textbox>
                      <w:txbxContent>
                        <w:p w14:paraId="7CBF7BC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59" o:spid="_x0000_s1332" style="position:absolute;left:1056;top:139;width:4;height:7;visibility:visible;mso-wrap-style:square;v-text-anchor:top" coordsize="15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" adj="-11796480,,5400" path="m8,r7,31l5,35,,3,8,xe" fillcolor="black" stroked="f">
                    <v:stroke joinstyle="round"/>
                    <v:formulas/>
                    <v:path arrowok="t" o:connecttype="custom" o:connectlocs="2,0;4,6;1,7;0,1;2,0" o:connectangles="0,0,0,0,0" textboxrect="0,0,15,35"/>
                    <v:textbox>
                      <w:txbxContent>
                        <w:p w14:paraId="117B702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0" o:spid="_x0000_s1333" style="position:absolute;left:1054;top:139;width:3;height:7;visibility:visible;mso-wrap-style:square;v-text-anchor:top" coordsize="13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" adj="-11796480,,5400" path="m8,r5,32l2,33,,1,8,xe" fillcolor="black" stroked="f">
                    <v:stroke joinstyle="round"/>
                    <v:formulas/>
                    <v:path arrowok="t" o:connecttype="custom" o:connectlocs="2,0;3,7;0,7;0,0;2,0" o:connectangles="0,0,0,0,0" textboxrect="0,0,13,33"/>
                    <v:textbox>
                      <w:txbxContent>
                        <w:p w14:paraId="4257EDE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1" o:spid="_x0000_s1334" style="position:absolute;left:1052;top:139;width:3;height:7;visibility:visible;mso-wrap-style:square;v-text-anchor:top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" adj="-11796480,,5400" path="m9,r2,32l,34,,,9,xe" fillcolor="black" stroked="f">
                    <v:stroke joinstyle="round"/>
                    <v:formulas/>
                    <v:path arrowok="t" o:connecttype="custom" o:connectlocs="2,0;3,7;0,7;0,0;2,0" o:connectangles="0,0,0,0,0" textboxrect="0,0,11,34"/>
                    <v:textbox>
                      <w:txbxContent>
                        <w:p w14:paraId="54AADDF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2" o:spid="_x0000_s1335" style="position:absolute;left:1049;top:139;width:3;height:7;visibility:visible;mso-wrap-style:square;v-text-anchor:top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" adj="-11796480,,5400" path="m11,r,34l,32,3,r8,xe" fillcolor="black" stroked="f">
                    <v:stroke joinstyle="round"/>
                    <v:formulas/>
                    <v:path arrowok="t" o:connecttype="custom" o:connectlocs="3,0;3,7;0,7;1,0;3,0" o:connectangles="0,0,0,0,0" textboxrect="0,0,11,34"/>
                    <v:textbox>
                      <w:txbxContent>
                        <w:p w14:paraId="0F7CBB9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3" o:spid="_x0000_s1336" style="position:absolute;left:1047;top:139;width:3;height:7;visibility:visible;mso-wrap-style:square;v-text-anchor:top" coordsize="13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" adj="-11796480,,5400" path="m13,1l10,33,,32,5,r8,1xe" fillcolor="black" stroked="f">
                    <v:stroke joinstyle="round"/>
                    <v:formulas/>
                    <v:path arrowok="t" o:connecttype="custom" o:connectlocs="3,0;2,7;0,7;1,0;3,0" o:connectangles="0,0,0,0,0" textboxrect="0,0,13,33"/>
                    <v:textbox>
                      <w:txbxContent>
                        <w:p w14:paraId="1C2B350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4" o:spid="_x0000_s1337" style="position:absolute;left:1044;top:139;width:4;height:7;visibility:visible;mso-wrap-style:square;v-text-anchor:top" coordsize="15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" adj="-11796480,,5400" path="m15,3l10,35,,31,7,r8,3xe" fillcolor="black" stroked="f">
                    <v:stroke joinstyle="round"/>
                    <v:formulas/>
                    <v:path arrowok="t" o:connecttype="custom" o:connectlocs="4,1;3,7;0,6;2,0;4,1" o:connectangles="0,0,0,0,0" textboxrect="0,0,15,35"/>
                    <v:textbox>
                      <w:txbxContent>
                        <w:p w14:paraId="1017383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5" o:spid="_x0000_s1338" style="position:absolute;left:1042;top:138;width:4;height:7;visibility:visible;mso-wrap-style:square;v-text-anchor:top" coordsize="17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" adj="-11796480,,5400" path="m17,3l10,34,,31,10,r7,3xe" fillcolor="black" stroked="f">
                    <v:stroke joinstyle="round"/>
                    <v:formulas/>
                    <v:path arrowok="t" o:connecttype="custom" o:connectlocs="4,1;2,7;0,6;2,0;4,1" o:connectangles="0,0,0,0,0" textboxrect="0,0,17,34"/>
                    <v:textbox>
                      <w:txbxContent>
                        <w:p w14:paraId="35031FF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6" o:spid="_x0000_s1339" style="position:absolute;left:1039;top:137;width:5;height:7;visibility:visible;mso-wrap-style:square;v-text-anchor:top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" adj="-11796480,,5400" path="m20,4l10,35,,29,12,r8,4xe" fillcolor="black" stroked="f">
                    <v:stroke joinstyle="round"/>
                    <v:formulas/>
                    <v:path arrowok="t" o:connecttype="custom" o:connectlocs="5,1;3,7;0,6;3,0;5,1" o:connectangles="0,0,0,0,0" textboxrect="0,0,20,35"/>
                    <v:textbox>
                      <w:txbxContent>
                        <w:p w14:paraId="5138E53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7" o:spid="_x0000_s1340" style="position:absolute;left:1037;top:136;width:5;height:7;visibility:visible;mso-wrap-style:square;v-text-anchor:top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" adj="-11796480,,5400" path="m21,5l9,34,,27,15,r6,5xe" fillcolor="black" stroked="f">
                    <v:stroke joinstyle="round"/>
                    <v:formulas/>
                    <v:path arrowok="t" o:connecttype="custom" o:connectlocs="5,1;2,7;0,6;4,0;5,1" o:connectangles="0,0,0,0,0" textboxrect="0,0,21,34"/>
                    <v:textbox>
                      <w:txbxContent>
                        <w:p w14:paraId="4A8E598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8" o:spid="_x0000_s1341" style="position:absolute;left:1035;top:135;width:6;height:7;visibility:visible;mso-wrap-style:square;v-text-anchor:top" coordsize="24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" adj="-11796480,,5400" path="m24,6l9,33,,26,17,r7,6xe" fillcolor="black" stroked="f">
                    <v:stroke joinstyle="round"/>
                    <v:formulas/>
                    <v:path arrowok="t" o:connecttype="custom" o:connectlocs="6,1;2,7;0,6;4,0;6,1" o:connectangles="0,0,0,0,0" textboxrect="0,0,24,33"/>
                    <v:textbox>
                      <w:txbxContent>
                        <w:p w14:paraId="65848D3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69" o:spid="_x0000_s1342" style="position:absolute;left:1033;top:134;width:6;height:6;visibility:visible;mso-wrap-style:square;v-text-anchor:top" coordsize="25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" adj="-11796480,,5400" path="m25,6l8,32,,23,20,r5,6xe" fillcolor="black" stroked="f">
                    <v:stroke joinstyle="round"/>
                    <v:formulas/>
                    <v:path arrowok="t" o:connecttype="custom" o:connectlocs="6,1;2,6;0,4;5,0;6,1" o:connectangles="0,0,0,0,0" textboxrect="0,0,25,32"/>
                    <v:textbox>
                      <w:txbxContent>
                        <w:p w14:paraId="5917A6B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0" o:spid="_x0000_s1343" style="position:absolute;left:1031;top:133;width:7;height:5;visibility:visible;mso-wrap-style:square;v-text-anchor:top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" adj="-11796480,,5400" path="m27,6l7,29,,21,21,r6,6xe" fillcolor="black" stroked="f">
                    <v:stroke joinstyle="round"/>
                    <v:formulas/>
                    <v:path arrowok="t" o:connecttype="custom" o:connectlocs="7,1;2,5;0,4;5,0;7,1" o:connectangles="0,0,0,0,0" textboxrect="0,0,27,29"/>
                    <v:textbox>
                      <w:txbxContent>
                        <w:p w14:paraId="13A58DE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1" o:spid="_x0000_s1344" style="position:absolute;left:1030;top:131;width:6;height:6;visibility:visible;mso-wrap-style:square;v-text-anchor:top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" adj="-11796480,,5400" path="m27,8l6,29,,19,23,r4,8xe" fillcolor="black" stroked="f">
                    <v:stroke joinstyle="round"/>
                    <v:formulas/>
                    <v:path arrowok="t" o:connecttype="custom" o:connectlocs="6,2;1,6;0,4;5,0;6,2" o:connectangles="0,0,0,0,0" textboxrect="0,0,27,29"/>
                    <v:textbox>
                      <w:txbxContent>
                        <w:p w14:paraId="7126D05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2" o:spid="_x0000_s1345" style="position:absolute;left:1028;top:130;width:7;height:5;visibility:visible;mso-wrap-style:square;v-text-anchor:top" coordsize="28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" adj="-11796480,,5400" path="m28,7l5,26,,16,23,r5,7xe" fillcolor="black" stroked="f">
                    <v:stroke joinstyle="round"/>
                    <v:formulas/>
                    <v:path arrowok="t" o:connecttype="custom" o:connectlocs="7,1;1,5;0,3;6,0;7,1" o:connectangles="0,0,0,0,0" textboxrect="0,0,28,26"/>
                    <v:textbox>
                      <w:txbxContent>
                        <w:p w14:paraId="07C5927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3" o:spid="_x0000_s1346" style="position:absolute;left:1027;top:128;width:7;height:5;visibility:visible;mso-wrap-style:square;v-text-anchor:top" coordsize="28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" adj="-11796480,,5400" path="m28,9l5,25,,14,24,r4,9xe" fillcolor="black" stroked="f">
                    <v:stroke joinstyle="round"/>
                    <v:formulas/>
                    <v:path arrowok="t" o:connecttype="custom" o:connectlocs="7,2;1,5;0,3;6,0;7,2" o:connectangles="0,0,0,0,0" textboxrect="0,0,28,25"/>
                    <v:textbox>
                      <w:txbxContent>
                        <w:p w14:paraId="55E80AB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4" o:spid="_x0000_s1347" style="position:absolute;left:1026;top:126;width:7;height:5;visibility:visible;mso-wrap-style:square;v-text-anchor:top" coordsize="28,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" adj="-11796480,,5400" path="m28,9l4,23,,10,26,r2,9xe" fillcolor="black" stroked="f">
                    <v:stroke joinstyle="round"/>
                    <v:formulas/>
                    <v:path arrowok="t" o:connecttype="custom" o:connectlocs="7,2;1,5;0,2;7,0;7,2" o:connectangles="0,0,0,0,0" textboxrect="0,0,28,23"/>
                    <v:textbox>
                      <w:txbxContent>
                        <w:p w14:paraId="3181607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5" o:spid="_x0000_s1348" style="position:absolute;left:1026;top:124;width:7;height:4;visibility:visible;mso-wrap-style:square;v-text-anchor:top" coordsize="28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" adj="-11796480,,5400" path="m28,8l2,18,,6,26,r2,8xe" fillcolor="black" stroked="f">
                    <v:stroke joinstyle="round"/>
                    <v:formulas/>
                    <v:path arrowok="t" o:connecttype="custom" o:connectlocs="7,2;1,4;0,1;7,0;7,2" o:connectangles="0,0,0,0,0" textboxrect="0,0,28,18"/>
                    <v:textbox>
                      <w:txbxContent>
                        <w:p w14:paraId="0D5D1E3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6" o:spid="_x0000_s1349" style="position:absolute;left:1025;top:122;width:7;height:4;visibility:visible;mso-wrap-style:square;v-text-anchor:top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" adj="-11796480,,5400" path="m28,10l2,16,,3,26,r2,10xe" fillcolor="black" stroked="f">
                    <v:stroke joinstyle="round"/>
                    <v:formulas/>
                    <v:path arrowok="t" o:connecttype="custom" o:connectlocs="7,3;1,4;0,1;7,0;7,3" o:connectangles="0,0,0,0,0" textboxrect="0,0,28,16"/>
                    <v:textbox>
                      <w:txbxContent>
                        <w:p w14:paraId="4FB9A27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7" o:spid="_x0000_s1350" style="position:absolute;left:1025;top:120;width:7;height:3;visibility:visible;mso-wrap-style:square;v-text-anchor:top" coordsize="26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" adj="-11796480,,5400" path="m26,10l,13,,,26,r,10xe" fillcolor="black" stroked="f">
                    <v:stroke joinstyle="round"/>
                    <v:formulas/>
                    <v:path arrowok="t" o:connecttype="custom" o:connectlocs="7,2;0,3;0,0;7,0;7,2" o:connectangles="0,0,0,0,0" textboxrect="0,0,26,13"/>
                    <v:textbox>
                      <w:txbxContent>
                        <w:p w14:paraId="7807704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8" o:spid="_x0000_s1351" style="position:absolute;left:1025;top:118;width:7;height:2;visibility:visible;mso-wrap-style:square;v-text-anchor:top" coordsize="26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" adj="-11796480,,5400" path="m26,13l,13,,,26,3r,10xe" fillcolor="black" stroked="f">
                    <v:stroke joinstyle="round"/>
                    <v:formulas/>
                    <v:path arrowok="t" o:connecttype="custom" o:connectlocs="7,2;0,2;0,0;7,0;7,2" o:connectangles="0,0,0,0,0" textboxrect="0,0,26,13"/>
                    <v:textbox>
                      <w:txbxContent>
                        <w:p w14:paraId="5BF9330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79" o:spid="_x0000_s1352" style="position:absolute;left:1025;top:115;width:7;height:3;visibility:visible;mso-wrap-style:square;v-text-anchor:top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" adj="-11796480,,5400" path="m26,16l,13,2,,28,7r-2,9xe" fillcolor="black" stroked="f">
                    <v:stroke joinstyle="round"/>
                    <v:formulas/>
                    <v:path arrowok="t" o:connecttype="custom" o:connectlocs="7,3;0,2;1,0;7,1;7,3" o:connectangles="0,0,0,0,0" textboxrect="0,0,28,16"/>
                    <v:textbox>
                      <w:txbxContent>
                        <w:p w14:paraId="627ED17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0" o:spid="_x0000_s1353" style="position:absolute;left:1026;top:113;width:7;height:4;visibility:visible;mso-wrap-style:square;v-text-anchor:top" coordsize="28,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" adj="-11796480,,5400" path="m26,20l,13,2,,28,10,26,20xe" fillcolor="black" stroked="f">
                    <v:stroke joinstyle="round"/>
                    <v:formulas/>
                    <v:path arrowok="t" o:connecttype="custom" o:connectlocs="7,4;0,3;1,0;7,2;7,4" o:connectangles="0,0,0,0,0" textboxrect="0,0,28,20"/>
                    <v:textbox>
                      <w:txbxContent>
                        <w:p w14:paraId="406E2F9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1" o:spid="_x0000_s1354" style="position:absolute;left:1026;top:110;width:7;height:5;visibility:visible;mso-wrap-style:square;v-text-anchor:top" coordsize="28,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" adj="-11796480,,5400" path="m26,21l,11,4,,28,13r-2,8xe" fillcolor="black" stroked="f">
                    <v:stroke joinstyle="round"/>
                    <v:formulas/>
                    <v:path arrowok="t" o:connecttype="custom" o:connectlocs="7,5;0,3;1,0;7,3;7,5" o:connectangles="0,0,0,0,0" textboxrect="0,0,28,21"/>
                    <v:textbox>
                      <w:txbxContent>
                        <w:p w14:paraId="5175B8D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2" o:spid="_x0000_s1355" style="position:absolute;left:1027;top:108;width:7;height:5;visibility:visible;mso-wrap-style:square;v-text-anchor:top" coordsize="28,2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" adj="-11796480,,5400" path="m24,24l,11,5,,28,16r-4,8xe" fillcolor="black" stroked="f">
                    <v:stroke joinstyle="round"/>
                    <v:formulas/>
                    <v:path arrowok="t" o:connecttype="custom" o:connectlocs="6,5;0,2;1,0;7,3;6,5" o:connectangles="0,0,0,0,0" textboxrect="0,0,28,24"/>
                    <v:textbox>
                      <w:txbxContent>
                        <w:p w14:paraId="37F59F1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3" o:spid="_x0000_s1356" style="position:absolute;left:1028;top:106;width:7;height:5;visibility:visible;mso-wrap-style:square;v-text-anchor:top" coordsize="28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" adj="-11796480,,5400" path="m23,27l,11,5,,28,19r-5,8xe" fillcolor="black" stroked="f">
                    <v:stroke joinstyle="round"/>
                    <v:formulas/>
                    <v:path arrowok="t" o:connecttype="custom" o:connectlocs="6,5;0,2;1,0;7,4;6,5" o:connectangles="0,0,0,0,0" textboxrect="0,0,28,27"/>
                    <v:textbox>
                      <w:txbxContent>
                        <w:p w14:paraId="706032A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4" o:spid="_x0000_s1357" style="position:absolute;left:1030;top:104;width:6;height:6;visibility:visible;mso-wrap-style:square;v-text-anchor:top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" adj="-11796480,,5400" path="m23,29l,10,6,,27,21r-4,8xe" fillcolor="black" stroked="f">
                    <v:stroke joinstyle="round"/>
                    <v:formulas/>
                    <v:path arrowok="t" o:connecttype="custom" o:connectlocs="5,6;0,2;1,0;6,4;5,6" o:connectangles="0,0,0,0,0" textboxrect="0,0,27,29"/>
                    <v:textbox>
                      <w:txbxContent>
                        <w:p w14:paraId="3E2B13C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5" o:spid="_x0000_s1358" style="position:absolute;left:1031;top:102;width:7;height:6;visibility:visible;mso-wrap-style:square;v-text-anchor:top" coordsize="27,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" adj="-11796480,,5400" path="m21,30l,9,7,,27,24r-6,6xe" fillcolor="black" stroked="f">
                    <v:stroke joinstyle="round"/>
                    <v:formulas/>
                    <v:path arrowok="t" o:connecttype="custom" o:connectlocs="5,6;0,2;2,0;7,5;5,6" o:connectangles="0,0,0,0,0" textboxrect="0,0,27,30"/>
                    <v:textbox>
                      <w:txbxContent>
                        <w:p w14:paraId="7039861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6" o:spid="_x0000_s1359" style="position:absolute;left:1033;top:101;width:6;height:6;visibility:visible;mso-wrap-style:square;v-text-anchor:top" coordsize="25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" adj="-11796480,,5400" path="m20,32l,8,8,,25,26r-5,6xe" fillcolor="black" stroked="f">
                    <v:stroke joinstyle="round"/>
                    <v:formulas/>
                    <v:path arrowok="t" o:connecttype="custom" o:connectlocs="5,6;0,2;2,0;6,5;5,6" o:connectangles="0,0,0,0,0" textboxrect="0,0,25,32"/>
                    <v:textbox>
                      <w:txbxContent>
                        <w:p w14:paraId="681E5BF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7" o:spid="_x0000_s1360" style="position:absolute;left:1035;top:99;width:6;height:7;visibility:visible;mso-wrap-style:square;v-text-anchor:top" coordsize="24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" adj="-11796480,,5400" path="m17,34l,8,9,,24,28r-7,6xe" fillcolor="black" stroked="f">
                    <v:stroke joinstyle="round"/>
                    <v:formulas/>
                    <v:path arrowok="t" o:connecttype="custom" o:connectlocs="4,7;0,2;2,0;6,6;4,7" o:connectangles="0,0,0,0,0" textboxrect="0,0,24,34"/>
                    <v:textbox>
                      <w:txbxContent>
                        <w:p w14:paraId="07BE099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8" o:spid="_x0000_s1361" style="position:absolute;left:1037;top:98;width:5;height:7;visibility:visible;mso-wrap-style:square;v-text-anchor:top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" adj="-11796480,,5400" path="m15,34l,6,9,,21,30r-6,4xe" fillcolor="black" stroked="f">
                    <v:stroke joinstyle="round"/>
                    <v:formulas/>
                    <v:path arrowok="t" o:connecttype="custom" o:connectlocs="4,7;0,1;2,0;5,6;4,7" o:connectangles="0,0,0,0,0" textboxrect="0,0,21,34"/>
                    <v:textbox>
                      <w:txbxContent>
                        <w:p w14:paraId="64DB53B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89" o:spid="_x0000_s1362" style="position:absolute;left:1039;top:97;width:5;height:7;visibility:visible;mso-wrap-style:square;v-text-anchor:top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" adj="-11796480,,5400" path="m12,35l,5,10,,20,30r-8,5xe" fillcolor="black" stroked="f">
                    <v:stroke joinstyle="round"/>
                    <v:formulas/>
                    <v:path arrowok="t" o:connecttype="custom" o:connectlocs="3,7;0,1;3,0;5,6;3,7" o:connectangles="0,0,0,0,0" textboxrect="0,0,20,35"/>
                    <v:textbox>
                      <w:txbxContent>
                        <w:p w14:paraId="722E2C7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0" o:spid="_x0000_s1363" style="position:absolute;left:1042;top:96;width:4;height:7;visibility:visible;mso-wrap-style:square;v-text-anchor:top" coordsize="17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" adj="-11796480,,5400" path="m10,35l,5,10,r7,32l10,35xe" fillcolor="black" stroked="f">
                    <v:stroke joinstyle="round"/>
                    <v:formulas/>
                    <v:path arrowok="t" o:connecttype="custom" o:connectlocs="2,7;0,1;2,0;4,6;2,7" o:connectangles="0,0,0,0,0" textboxrect="0,0,17,35"/>
                    <v:textbox>
                      <w:txbxContent>
                        <w:p w14:paraId="234DB21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1" o:spid="_x0000_s1364" style="position:absolute;left:1044;top:95;width:4;height:7;visibility:visible;mso-wrap-style:square;v-text-anchor:top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" adj="-11796480,,5400" path="m7,34l,2,10,r5,32l7,34xe" fillcolor="black" stroked="f">
                    <v:stroke joinstyle="round"/>
                    <v:formulas/>
                    <v:path arrowok="t" o:connecttype="custom" o:connectlocs="2,7;0,0;3,0;4,7;2,7" o:connectangles="0,0,0,0,0" textboxrect="0,0,15,34"/>
                    <v:textbox>
                      <w:txbxContent>
                        <w:p w14:paraId="5A77228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2" o:spid="_x0000_s1365" style="position:absolute;left:1047;top:95;width:3;height:7;visibility:visible;mso-wrap-style:square;v-text-anchor:top" coordsize="13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" adj="-11796480,,5400" path="m5,35l,3,10,r3,34l5,35xe" fillcolor="black" stroked="f">
                    <v:stroke joinstyle="round"/>
                    <v:formulas/>
                    <v:path arrowok="t" o:connecttype="custom" o:connectlocs="1,7;0,1;2,0;3,7;1,7" o:connectangles="0,0,0,0,0" textboxrect="0,0,13,35"/>
                    <v:textbox>
                      <w:txbxContent>
                        <w:p w14:paraId="1502C21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3" o:spid="_x0000_s1366" style="position:absolute;left:1049;top:95;width:3;height:7;visibility:visible;mso-wrap-style:square;v-text-anchor:top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" adj="-11796480,,5400" path="m3,34l,,11,r,32l3,34xe" fillcolor="black" stroked="f">
                    <v:stroke joinstyle="round"/>
                    <v:formulas/>
                    <v:path arrowok="t" o:connecttype="custom" o:connectlocs="1,7;0,0;3,0;3,7;1,7" o:connectangles="0,0,0,0,0" textboxrect="0,0,11,34"/>
                    <v:textbox>
                      <w:txbxContent>
                        <w:p w14:paraId="7C032F9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4" o:spid="_x0000_s1367" style="position:absolute;left:1052;top:95;width:3;height:7;visibility:visible;mso-wrap-style:square;v-text-anchor:top" coordsize="11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" path="m,32l,,11,,9,34,,32xe" fillcolor="black" stroked="f">
                    <v:path arrowok="t" o:connecttype="custom" o:connectlocs="0,7;0,0;3,0;2,7;0,7" o:connectangles="0,0,0,0,0" textboxrect="0,0,11,34"/>
                  </v:shape>
                  <v:shape id="Freeform 595" o:spid="_x0000_s1368" style="position:absolute;left:1166;top:152;width:20;height:17;visibility:visible;mso-wrap-style:square;v-text-anchor:top" coordsize="78,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" adj="-11796480,,5400" path="m39,r8,2l54,4r7,4l66,13r5,6l75,26r2,8l78,42r-1,9l75,60r-4,7l66,73r-5,5l54,82r-7,3l39,86,31,85,24,82,17,78,12,73,7,67,3,60,1,51,,42,1,34,3,26,7,19r5,-6l17,8,24,4,31,2,39,xe" fillcolor="#b2b2b2" stroked="f">
                    <v:stroke joinstyle="round"/>
                    <v:formulas/>
                    <v:path arrowok="t" o:connecttype="custom" o:connectlocs="10,0;12,0;14,1;16,2;17,3;18,4;19,5;20,7;20,8;20,10;19,12;18,13;17,14;16,15;14,16;12,17;10,17;8,17;6,16;4,15;3,14;2,13;1,12;0,10;0,8;0,7;1,5;2,4;3,3;4,2;6,1;8,0;10,0" o:connectangles="0,0,0,0,0,0,0,0,0,0,0,0,0,0,0,0,0,0,0,0,0,0,0,0,0,0,0,0,0,0,0,0,0" textboxrect="0,0,78,86"/>
                    <v:textbox>
                      <w:txbxContent>
                        <w:p w14:paraId="0BB7629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6" o:spid="_x0000_s1369" style="position:absolute;left:1177;top:149;width:4;height:7;visibility:visible;mso-wrap-style:square;v-text-anchor:top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" adj="-11796480,,5400" path="m,33l5,,15,3,5,34,,33xe" fillcolor="black" stroked="f">
                    <v:stroke joinstyle="round"/>
                    <v:formulas/>
                    <v:path arrowok="t" o:connecttype="custom" o:connectlocs="0,7;1,0;4,1;1,7;0,7" o:connectangles="0,0,0,0,0" textboxrect="0,0,15,34"/>
                    <v:textbox>
                      <w:txbxContent>
                        <w:p w14:paraId="56C5FEF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7" o:spid="_x0000_s1370" style="position:absolute;left:1179;top:150;width:4;height:6;visibility:visible;mso-wrap-style:square;v-text-anchor:top" coordsize="18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" adj="-11796480,,5400" path="m,31l10,r8,6l5,33,,31xe" fillcolor="black" stroked="f">
                    <v:stroke joinstyle="round"/>
                    <v:formulas/>
                    <v:path arrowok="t" o:connecttype="custom" o:connectlocs="0,6;2,0;4,1;1,6;0,6" o:connectangles="0,0,0,0,0" textboxrect="0,0,18,33"/>
                    <v:textbox>
                      <w:txbxContent>
                        <w:p w14:paraId="4C7724C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8" o:spid="_x0000_s1371" style="position:absolute;left:1180;top:151;width:5;height:6;visibility:visible;mso-wrap-style:square;v-text-anchor:top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" adj="-11796480,,5400" path="m,27l13,r8,6l3,31,,27xe" fillcolor="black" stroked="f">
                    <v:stroke joinstyle="round"/>
                    <v:formulas/>
                    <v:path arrowok="t" o:connecttype="custom" o:connectlocs="0,5;3,0;5,1;1,6;0,5" o:connectangles="0,0,0,0,0" textboxrect="0,0,21,31"/>
                    <v:textbox>
                      <w:txbxContent>
                        <w:p w14:paraId="399E98B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599" o:spid="_x0000_s1372" style="position:absolute;left:1181;top:152;width:6;height:6;visibility:visible;mso-wrap-style:square;v-text-anchor:top" coordsize="25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" adj="-11796480,,5400" path="m,25l18,r7,9l3,29,,25xe" fillcolor="black" stroked="f">
                    <v:stroke joinstyle="round"/>
                    <v:formulas/>
                    <v:path arrowok="t" o:connecttype="custom" o:connectlocs="0,5;4,0;6,2;1,6;0,5" o:connectangles="0,0,0,0,0" textboxrect="0,0,25,29"/>
                    <v:textbox>
                      <w:txbxContent>
                        <w:p w14:paraId="32F5124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0" o:spid="_x0000_s1373" style="position:absolute;left:1181;top:154;width:7;height:5;visibility:visible;mso-wrap-style:square;v-text-anchor:top" coordsize="27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" adj="-11796480,,5400" path="m,20l22,r5,10l3,25,,20xe" fillcolor="black" stroked="f">
                    <v:stroke joinstyle="round"/>
                    <v:formulas/>
                    <v:path arrowok="t" o:connecttype="custom" o:connectlocs="0,4;6,0;7,2;1,5;0,4" o:connectangles="0,0,0,0,0" textboxrect="0,0,27,25"/>
                    <v:textbox>
                      <w:txbxContent>
                        <w:p w14:paraId="2FED1D3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1" o:spid="_x0000_s1374" style="position:absolute;left:1182;top:156;width:7;height:3;visibility:visible;mso-wrap-style:square;v-text-anchor:top" coordsize="27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" adj="-11796480,,5400" path="m,15l24,r3,12l1,18,,15xe" fillcolor="black" stroked="f">
                    <v:stroke joinstyle="round"/>
                    <v:formulas/>
                    <v:path arrowok="t" o:connecttype="custom" o:connectlocs="0,3;6,0;7,2;0,3;0,3" o:connectangles="0,0,0,0,0" textboxrect="0,0,27,18"/>
                    <v:textbox>
                      <w:txbxContent>
                        <w:p w14:paraId="60D263A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2" o:spid="_x0000_s1375" style="position:absolute;left:1182;top:158;width:7;height:2;visibility:visible;mso-wrap-style:square;v-text-anchor:top" coordsize="27,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" adj="-11796480,,5400" path="m,6l26,r1,11l,11,,6xe" fillcolor="black" stroked="f">
                    <v:stroke joinstyle="round"/>
                    <v:formulas/>
                    <v:path arrowok="t" o:connecttype="custom" o:connectlocs="0,1;7,0;7,2;0,2;0,1" o:connectangles="0,0,0,0,0" textboxrect="0,0,27,11"/>
                    <v:textbox>
                      <w:txbxContent>
                        <w:p w14:paraId="3A94B54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3" o:spid="_x0000_s1376" style="position:absolute;left:1182;top:160;width:7;height:3;visibility:visible;mso-wrap-style:square;v-text-anchor:top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" adj="-11796480,,5400" path="m,l27,,26,13,,5,,xe" fillcolor="black" stroked="f">
                    <v:stroke joinstyle="round"/>
                    <v:formulas/>
                    <v:path arrowok="t" o:connecttype="custom" o:connectlocs="0,0;7,0;7,3;0,1;0,0" o:connectangles="0,0,0,0,0" textboxrect="0,0,27,13"/>
                    <v:textbox>
                      <w:txbxContent>
                        <w:p w14:paraId="34AC962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4" o:spid="_x0000_s1377" style="position:absolute;left:1182;top:161;width:7;height:4;visibility:visible;mso-wrap-style:square;v-text-anchor:top" coordsize="27,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" adj="-11796480,,5400" path="m1,l27,8,24,19,,5,1,xe" fillcolor="black" stroked="f">
                    <v:stroke joinstyle="round"/>
                    <v:formulas/>
                    <v:path arrowok="t" o:connecttype="custom" o:connectlocs="0,0;7,2;6,4;0,1;0,0" o:connectangles="0,0,0,0,0" textboxrect="0,0,27,19"/>
                    <v:textbox>
                      <w:txbxContent>
                        <w:p w14:paraId="62C0C53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5" o:spid="_x0000_s1378" style="position:absolute;left:1181;top:162;width:7;height:5;visibility:visible;mso-wrap-style:square;v-text-anchor:top" coordsize="27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" adj="-11796480,,5400" path="m3,l27,14,22,25,,5,3,xe" fillcolor="black" stroked="f">
                    <v:stroke joinstyle="round"/>
                    <v:formulas/>
                    <v:path arrowok="t" o:connecttype="custom" o:connectlocs="1,0;7,3;6,5;0,1;1,0" o:connectangles="0,0,0,0,0" textboxrect="0,0,27,25"/>
                    <v:textbox>
                      <w:txbxContent>
                        <w:p w14:paraId="031DE5A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6" o:spid="_x0000_s1379" style="position:absolute;left:1181;top:163;width:6;height:6;visibility:visible;mso-wrap-style:square;v-text-anchor:top" coordsize="25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" adj="-11796480,,5400" path="m3,l25,20r-7,9l,4,3,xe" fillcolor="black" stroked="f">
                    <v:stroke joinstyle="round"/>
                    <v:formulas/>
                    <v:path arrowok="t" o:connecttype="custom" o:connectlocs="1,0;6,4;4,6;0,1;1,0" o:connectangles="0,0,0,0,0" textboxrect="0,0,25,29"/>
                    <v:textbox>
                      <w:txbxContent>
                        <w:p w14:paraId="0B1C0E8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7" o:spid="_x0000_s1380" style="position:absolute;left:1180;top:164;width:5;height:6;visibility:visible;mso-wrap-style:square;v-text-anchor:top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" adj="-11796480,,5400" path="m3,l21,25r-8,6l,4,3,xe" fillcolor="black" stroked="f">
                    <v:stroke joinstyle="round"/>
                    <v:formulas/>
                    <v:path arrowok="t" o:connecttype="custom" o:connectlocs="1,0;5,5;3,6;0,1;1,0" o:connectangles="0,0,0,0,0" textboxrect="0,0,21,31"/>
                    <v:textbox>
                      <w:txbxContent>
                        <w:p w14:paraId="40FDCC7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8" o:spid="_x0000_s1381" style="position:absolute;left:1179;top:165;width:4;height:6;visibility:visible;mso-wrap-style:square;v-text-anchor:top" coordsize="18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" adj="-11796480,,5400" path="m5,l18,27r-8,5l,2,5,xe" fillcolor="black" stroked="f">
                    <v:stroke joinstyle="round"/>
                    <v:formulas/>
                    <v:path arrowok="t" o:connecttype="custom" o:connectlocs="1,0;4,5;2,6;0,0;1,0" o:connectangles="0,0,0,0,0" textboxrect="0,0,18,32"/>
                    <v:textbox>
                      <w:txbxContent>
                        <w:p w14:paraId="272B7A5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09" o:spid="_x0000_s1382" style="position:absolute;left:1177;top:165;width:4;height:7;visibility:visible;mso-wrap-style:square;v-text-anchor:top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" adj="-11796480,,5400" path="m5,l15,30,5,34,,1,5,xe" fillcolor="black" stroked="f">
                    <v:stroke joinstyle="round"/>
                    <v:formulas/>
                    <v:path arrowok="t" o:connecttype="custom" o:connectlocs="1,0;4,6;1,7;0,0;1,0" o:connectangles="0,0,0,0,0" textboxrect="0,0,15,34"/>
                    <v:textbox>
                      <w:txbxContent>
                        <w:p w14:paraId="196C576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0" o:spid="_x0000_s1383" style="position:absolute;left:1176;top:166;width:3;height:6;visibility:visible;mso-wrap-style:square;v-text-anchor:top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" adj="-11796480,,5400" path="m5,r5,33l,34,,2,5,xe" fillcolor="black" stroked="f">
                    <v:stroke joinstyle="round"/>
                    <v:formulas/>
                    <v:path arrowok="t" o:connecttype="custom" o:connectlocs="2,0;3,6;0,6;0,0;2,0" o:connectangles="0,0,0,0,0" textboxrect="0,0,10,34"/>
                    <v:textbox>
                      <w:txbxContent>
                        <w:p w14:paraId="781021C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1" o:spid="_x0000_s1384" style="position:absolute;left:1174;top:166;width:2;height:6;visibility:visible;mso-wrap-style:square;v-text-anchor:top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" adj="-11796480,,5400" path="m10,2r,32l,33,4,r6,2xe" fillcolor="black" stroked="f">
                    <v:stroke joinstyle="round"/>
                    <v:formulas/>
                    <v:path arrowok="t" o:connecttype="custom" o:connectlocs="2,0;2,6;0,6;1,0;2,0" o:connectangles="0,0,0,0,0" textboxrect="0,0,10,34"/>
                    <v:textbox>
                      <w:txbxContent>
                        <w:p w14:paraId="30E4147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2" o:spid="_x0000_s1385" style="position:absolute;left:1171;top:165;width:4;height:7;visibility:visible;mso-wrap-style:square;v-text-anchor:top" coordsize="14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" adj="-11796480,,5400" path="m14,1l10,34,,30,10,r4,1xe" fillcolor="black" stroked="f">
                    <v:stroke joinstyle="round"/>
                    <v:formulas/>
                    <v:path arrowok="t" o:connecttype="custom" o:connectlocs="4,0;3,7;0,6;3,0;4,0" o:connectangles="0,0,0,0,0" textboxrect="0,0,14,34"/>
                    <v:textbox>
                      <w:txbxContent>
                        <w:p w14:paraId="34F2AC1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3" o:spid="_x0000_s1386" style="position:absolute;left:1169;top:165;width:5;height:6;visibility:visible;mso-wrap-style:square;v-text-anchor:top" coordsize="19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" adj="-11796480,,5400" path="m19,2l9,32,,27,14,r5,2xe" fillcolor="black" stroked="f">
                    <v:stroke joinstyle="round"/>
                    <v:formulas/>
                    <v:path arrowok="t" o:connecttype="custom" o:connectlocs="5,0;2,6;0,5;4,0;5,0" o:connectangles="0,0,0,0,0" textboxrect="0,0,19,32"/>
                    <v:textbox>
                      <w:txbxContent>
                        <w:p w14:paraId="118CD98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4" o:spid="_x0000_s1387" style="position:absolute;left:1167;top:164;width:5;height:6;visibility:visible;mso-wrap-style:square;v-text-anchor:top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" adj="-11796480,,5400" path="m21,4l7,31,,25,17,r4,4xe" fillcolor="black" stroked="f">
                    <v:stroke joinstyle="round"/>
                    <v:formulas/>
                    <v:path arrowok="t" o:connecttype="custom" o:connectlocs="5,1;2,6;0,5;4,0;5,1" o:connectangles="0,0,0,0,0" textboxrect="0,0,21,31"/>
                    <v:textbox>
                      <w:txbxContent>
                        <w:p w14:paraId="114B605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5" o:spid="_x0000_s1388" style="position:absolute;left:1165;top:163;width:6;height:6;visibility:visible;mso-wrap-style:square;v-text-anchor:top" coordsize="24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" adj="-11796480,,5400" path="m24,4l7,29,,20,21,r3,4xe" fillcolor="black" stroked="f">
                    <v:stroke joinstyle="round"/>
                    <v:formulas/>
                    <v:path arrowok="t" o:connecttype="custom" o:connectlocs="6,1;2,6;0,4;5,0;6,1" o:connectangles="0,0,0,0,0" textboxrect="0,0,24,29"/>
                    <v:textbox>
                      <w:txbxContent>
                        <w:p w14:paraId="0D5DF16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6" o:spid="_x0000_s1389" style="position:absolute;left:1164;top:162;width:7;height:5;visibility:visible;mso-wrap-style:square;v-text-anchor:top" coordsize="26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" adj="-11796480,,5400" path="m26,5l5,25,,14,24,r2,5xe" fillcolor="black" stroked="f">
                    <v:stroke joinstyle="round"/>
                    <v:formulas/>
                    <v:path arrowok="t" o:connecttype="custom" o:connectlocs="7,1;1,5;0,3;6,0;7,1" o:connectangles="0,0,0,0,0" textboxrect="0,0,26,25"/>
                    <v:textbox>
                      <w:txbxContent>
                        <w:p w14:paraId="6AD81D2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7" o:spid="_x0000_s1390" style="position:absolute;left:1163;top:161;width:7;height:4;visibility:visible;mso-wrap-style:square;v-text-anchor:top" coordsize="27,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" adj="-11796480,,5400" path="m27,5l3,19,,8,26,r1,5xe" fillcolor="black" stroked="f">
                    <v:stroke joinstyle="round"/>
                    <v:formulas/>
                    <v:path arrowok="t" o:connecttype="custom" o:connectlocs="7,1;1,4;0,2;7,0;7,1" o:connectangles="0,0,0,0,0" textboxrect="0,0,27,19"/>
                    <v:textbox>
                      <w:txbxContent>
                        <w:p w14:paraId="34C131E2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8" o:spid="_x0000_s1391" style="position:absolute;left:1163;top:160;width:7;height:3;visibility:visible;mso-wrap-style:square;v-text-anchor:top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" adj="-11796480,,5400" path="m27,5l1,13,,,26,r1,5xe" fillcolor="black" stroked="f">
                    <v:stroke joinstyle="round"/>
                    <v:formulas/>
                    <v:path arrowok="t" o:connecttype="custom" o:connectlocs="7,1;0,3;0,0;7,0;7,1" o:connectangles="0,0,0,0,0" textboxrect="0,0,27,13"/>
                    <v:textbox>
                      <w:txbxContent>
                        <w:p w14:paraId="03D9FE2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19" o:spid="_x0000_s1392" style="position:absolute;left:1163;top:158;width:7;height:2;visibility:visible;mso-wrap-style:square;v-text-anchor:top" coordsize="27,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" adj="-11796480,,5400" path="m26,11l,11,1,,27,6r-1,5xe" fillcolor="black" stroked="f">
                    <v:stroke joinstyle="round"/>
                    <v:formulas/>
                    <v:path arrowok="t" o:connecttype="custom" o:connectlocs="7,2;0,2;0,0;7,1;7,2" o:connectangles="0,0,0,0,0" textboxrect="0,0,27,11"/>
                    <v:textbox>
                      <w:txbxContent>
                        <w:p w14:paraId="03E2B1E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0" o:spid="_x0000_s1393" style="position:absolute;left:1163;top:156;width:7;height:3;visibility:visible;mso-wrap-style:square;v-text-anchor:top" coordsize="27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" adj="-11796480,,5400" path="m26,18l,12,3,,27,15r-1,3xe" fillcolor="black" stroked="f">
                    <v:stroke joinstyle="round"/>
                    <v:formulas/>
                    <v:path arrowok="t" o:connecttype="custom" o:connectlocs="7,3;0,2;1,0;7,3;7,3" o:connectangles="0,0,0,0,0" textboxrect="0,0,27,18"/>
                    <v:textbox>
                      <w:txbxContent>
                        <w:p w14:paraId="54AF47F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1" o:spid="_x0000_s1394" style="position:absolute;left:1164;top:154;width:7;height:5;visibility:visible;mso-wrap-style:square;v-text-anchor:top" coordsize="26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" adj="-11796480,,5400" path="m24,25l,10,5,,26,20r-2,5xe" fillcolor="black" stroked="f">
                    <v:stroke joinstyle="round"/>
                    <v:formulas/>
                    <v:path arrowok="t" o:connecttype="custom" o:connectlocs="6,5;0,2;1,0;7,4;6,5" o:connectangles="0,0,0,0,0" textboxrect="0,0,26,25"/>
                    <v:textbox>
                      <w:txbxContent>
                        <w:p w14:paraId="5CF079F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2" o:spid="_x0000_s1395" style="position:absolute;left:1165;top:152;width:6;height:6;visibility:visible;mso-wrap-style:square;v-text-anchor:top" coordsize="24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" adj="-11796480,,5400" path="m21,29l,9,7,,24,25r-3,4xe" fillcolor="black" stroked="f">
                    <v:stroke joinstyle="round"/>
                    <v:formulas/>
                    <v:path arrowok="t" o:connecttype="custom" o:connectlocs="5,6;0,2;2,0;6,5;5,6" o:connectangles="0,0,0,0,0" textboxrect="0,0,24,29"/>
                    <v:textbox>
                      <w:txbxContent>
                        <w:p w14:paraId="46898D5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3" o:spid="_x0000_s1396" style="position:absolute;left:1167;top:151;width:5;height:6;visibility:visible;mso-wrap-style:square;v-text-anchor:top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" adj="-11796480,,5400" path="m17,31l,6,7,,21,27r-4,4xe" fillcolor="black" stroked="f">
                    <v:stroke joinstyle="round"/>
                    <v:formulas/>
                    <v:path arrowok="t" o:connecttype="custom" o:connectlocs="4,6;0,1;2,0;5,5;4,6" o:connectangles="0,0,0,0,0" textboxrect="0,0,21,31"/>
                    <v:textbox>
                      <w:txbxContent>
                        <w:p w14:paraId="44EF6424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4" o:spid="_x0000_s1397" style="position:absolute;left:1169;top:150;width:5;height:6;visibility:visible;mso-wrap-style:square;v-text-anchor:top" coordsize="19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" adj="-11796480,,5400" path="m14,33l,6,9,,19,31r-5,2xe" fillcolor="black" stroked="f">
                    <v:stroke joinstyle="round"/>
                    <v:formulas/>
                    <v:path arrowok="t" o:connecttype="custom" o:connectlocs="4,6;0,1;2,0;5,6;4,6" o:connectangles="0,0,0,0,0" textboxrect="0,0,19,33"/>
                    <v:textbox>
                      <w:txbxContent>
                        <w:p w14:paraId="206640A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5" o:spid="_x0000_s1398" style="position:absolute;left:1171;top:149;width:4;height:7;visibility:visible;mso-wrap-style:square;v-text-anchor:top" coordsize="14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" adj="-11796480,,5400" path="m10,34l,3,10,r4,33l10,34xe" fillcolor="black" stroked="f">
                    <v:stroke joinstyle="round"/>
                    <v:formulas/>
                    <v:path arrowok="t" o:connecttype="custom" o:connectlocs="3,7;0,1;3,0;4,7;3,7" o:connectangles="0,0,0,0,0" textboxrect="0,0,14,34"/>
                    <v:textbox>
                      <w:txbxContent>
                        <w:p w14:paraId="6B622EF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6" o:spid="_x0000_s1399" style="position:absolute;left:1174;top:149;width:2;height:7;visibility:visible;mso-wrap-style:square;v-text-anchor:top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" adj="-11796480,,5400" path="m4,34l,1,10,r,32l4,34xe" fillcolor="black" stroked="f">
                    <v:stroke joinstyle="round"/>
                    <v:formulas/>
                    <v:path arrowok="t" o:connecttype="custom" o:connectlocs="1,7;0,0;2,0;2,7;1,7" o:connectangles="0,0,0,0,0" textboxrect="0,0,10,34"/>
                    <v:textbox>
                      <w:txbxContent>
                        <w:p w14:paraId="1B88A95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7" o:spid="_x0000_s1400" style="position:absolute;left:1176;top:149;width:3;height:7;visibility:visible;mso-wrap-style:square;v-text-anchor:top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" adj="-11796480,,5400" path="m,32l,,10,1,5,34,,32xe" fillcolor="black" stroked="f">
                    <v:stroke joinstyle="round"/>
                    <v:formulas/>
                    <v:path arrowok="t" o:connecttype="custom" o:connectlocs="0,7;0,0;3,0;2,7;0,7" o:connectangles="0,0,0,0,0" textboxrect="0,0,10,34"/>
                    <v:textbox>
                      <w:txbxContent>
                        <w:p w14:paraId="784014A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8" o:spid="_x0000_s1401" style="position:absolute;left:673;top:245;width:350;height:362;visibility:visible;mso-wrap-style:square;v-text-anchor:top" coordsize="1401,18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" adj="-11796480,,5400" path="m1400,1808l,1808,,,541,r,1143l1401,1143r-1,665xe" fillcolor="#a7e3f7" stroked="f">
                    <v:stroke joinstyle="round"/>
                    <v:formulas/>
                    <v:path arrowok="t" o:connecttype="custom" o:connectlocs="350,362;0,362;0,0;135,0;135,229;350,229;350,362" o:connectangles="0,0,0,0,0,0,0" textboxrect="0,0,1401,1808"/>
                    <v:textbox>
                      <w:txbxContent>
                        <w:p w14:paraId="3F63DC7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29" o:spid="_x0000_s1402" style="position:absolute;left:670;top:242;width:5;height:365;visibility:visible;mso-wrap-style:square;v-text-anchor:top" coordsize="23,18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" adj="-11796480,,5400" path="m23,1809l,1822,,14,1,9,3,5,7,2,11,,23,28r,1781xe" filled="f" stroked="f">
                    <v:stroke joinstyle="round"/>
                    <v:formulas/>
                    <v:path arrowok="t" o:connecttype="custom" o:connectlocs="5,362;0,365;0,3;0,2;1,1;2,0;2,0;5,6;5,362" o:connectangles="0,0,0,0,0,0,0,0,0" textboxrect="0,0,23,1822"/>
                    <v:textbox>
                      <w:txbxContent>
                        <w:p w14:paraId="0EBBFF4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0" o:spid="_x0000_s1403" style="position:absolute;left:673;top:242;width:138;height:6;visibility:visible;mso-wrap-style:square;v-text-anchor:top" coordsize="552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" adj="-11796480,,5400" path="m12,28l,,541,r4,2l549,5r2,4l552,14,530,28,12,28xe" filled="f" stroked="f">
                    <v:stroke joinstyle="round"/>
                    <v:formulas/>
                    <v:path arrowok="t" o:connecttype="custom" o:connectlocs="3,6;0,0;135,0;136,0;137,1;138,2;138,3;133,6;3,6" o:connectangles="0,0,0,0,0,0,0,0,0" textboxrect="0,0,552,28"/>
                    <v:textbox>
                      <w:txbxContent>
                        <w:p w14:paraId="337ABE7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1" o:spid="_x0000_s1404" style="position:absolute;left:805;top:245;width:6;height:232;visibility:visible;mso-wrap-style:square;v-text-anchor:top" coordsize="22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" adj="-11796480,,5400" path="m,14l22,r,1129l11,1157r-4,-2l4,1153r-3,-5l,1143,,14xe" filled="f" stroked="f">
                    <v:stroke joinstyle="round"/>
                    <v:formulas/>
                    <v:path arrowok="t" o:connecttype="custom" o:connectlocs="0,3;6,0;6,226;3,232;2,232;1,231;0,230;0,229;0,3" o:connectangles="0,0,0,0,0,0,0,0,0" textboxrect="0,0,22,1157"/>
                    <v:textbox>
                      <w:txbxContent>
                        <w:p w14:paraId="704A43D1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2" o:spid="_x0000_s1405" style="position:absolute;left:808;top:471;width:218;height:6;visibility:visible;mso-wrap-style:square;v-text-anchor:top" coordsize="871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" adj="-11796480,,5400" path="m,28l11,,860,r5,2l868,4r2,5l871,14,850,28,,28xe" filled="f" stroked="f">
                    <v:stroke joinstyle="round"/>
                    <v:formulas/>
                    <v:path arrowok="t" o:connecttype="custom" o:connectlocs="0,6;3,0;215,0;216,0;217,1;218,2;218,3;213,6;0,6" o:connectangles="0,0,0,0,0,0,0,0,0" textboxrect="0,0,871,28"/>
                    <v:textbox>
                      <w:txbxContent>
                        <w:p w14:paraId="085F714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3" o:spid="_x0000_s1406" style="position:absolute;left:1020;top:474;width:6;height:136;visibility:visible;mso-wrap-style:square;v-text-anchor:top" coordsize="23,6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" adj="-11796480,,5400" path="m2,14l23,,21,665r-1,6l18,675r-3,2l11,679,,652,2,14xe" filled="f" stroked="f">
                    <v:stroke joinstyle="round"/>
                    <v:formulas/>
                    <v:path arrowok="t" o:connecttype="custom" o:connectlocs="1,3;6,0;5,133;5,134;5,135;4,136;3,136;0,131;1,3" o:connectangles="0,0,0,0,0,0,0,0,0" textboxrect="0,0,23,679"/>
                    <v:textbox>
                      <w:txbxContent>
                        <w:p w14:paraId="3D99EDA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4" o:spid="_x0000_s1407" style="position:absolute;left:670;top:604;width:353;height:6;visibility:visible;mso-wrap-style:square;v-text-anchor:top" coordsize="1411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" adj="-11796480,,5400" path="m1400,r11,27l11,27,7,25,3,23,1,19,,13,23,,1400,xe" filled="f" stroked="f">
                    <v:stroke joinstyle="round"/>
                    <v:formulas/>
                    <v:path arrowok="t" o:connecttype="custom" o:connectlocs="350,0;353,6;3,6;2,6;1,5;0,4;0,3;6,0;350,0" o:connectangles="0,0,0,0,0,0,0,0,0" textboxrect="0,0,1411,27"/>
                    <v:textbox>
                      <w:txbxContent>
                        <w:p w14:paraId="4162AC4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5" o:spid="_x0000_s1408" style="position:absolute;left:672;top:666;width:354;height:360;visibility:visible;mso-wrap-style:square;v-text-anchor:top" coordsize="1417,18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" adj="-11796480,,5400" path="m1417,3l,,,1800r545,l545,658r872,-3l1417,3xe" fillcolor="#a7e3f7" stroked="f">
                    <v:stroke joinstyle="round"/>
                    <v:formulas/>
                    <v:path arrowok="t" o:connecttype="custom" o:connectlocs="354,1;0,0;0,360;136,360;136,132;354,131;354,1" o:connectangles="0,0,0,0,0,0,0" textboxrect="0,0,1417,1800"/>
                    <v:textbox>
                      <w:txbxContent>
                        <w:p w14:paraId="1717AA40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6" o:spid="_x0000_s1409" style="position:absolute;left:669;top:666;width:5;height:363;visibility:visible;mso-wrap-style:square;v-text-anchor:top" coordsize="21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" adj="-11796480,,5400" path="m,l21,12r,1776l10,1814r-4,-2l3,1810,,1806r,-6l,xe" filled="f" stroked="f">
                    <v:stroke joinstyle="round"/>
                    <v:formulas/>
                    <v:path arrowok="t" o:connecttype="custom" o:connectlocs="0,0;5,2;5,358;2,363;1,363;1,362;0,361;0,360;0,0" o:connectangles="0,0,0,0,0,0,0,0,0" textboxrect="0,0,21,1814"/>
                    <v:textbox>
                      <w:txbxContent>
                        <w:p w14:paraId="358168A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7" o:spid="_x0000_s1410" style="position:absolute;left:672;top:1023;width:139;height:6;visibility:visible;mso-wrap-style:square;v-text-anchor:top" coordsize="556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" adj="-11796480,,5400" path="m,26l11,,534,r22,12l555,18r-2,4l549,24r-4,2l,26xe" filled="f" stroked="f">
                    <v:stroke joinstyle="round"/>
                    <v:formulas/>
                    <v:path arrowok="t" o:connecttype="custom" o:connectlocs="0,6;3,0;134,0;139,3;139,4;138,5;137,6;136,6;0,6" o:connectangles="0,0,0,0,0,0,0,0,0" textboxrect="0,0,556,26"/>
                    <v:textbox>
                      <w:txbxContent>
                        <w:p w14:paraId="2120EBD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8" o:spid="_x0000_s1411" style="position:absolute;left:805;top:795;width:6;height:231;visibility:visible;mso-wrap-style:square;v-text-anchor:top" coordsize="22,1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" adj="-11796480,,5400" path="m22,1155l,1143,,13,1,7,4,3,7,1,11,,22,26r,1129xe" filled="f" stroked="f">
                    <v:stroke joinstyle="round"/>
                    <v:formulas/>
                    <v:path arrowok="t" o:connecttype="custom" o:connectlocs="6,231;0,229;0,3;0,1;1,1;2,0;3,0;6,5;6,231" o:connectangles="0,0,0,0,0,0,0,0,0" textboxrect="0,0,22,1155"/>
                    <v:textbox>
                      <w:txbxContent>
                        <w:p w14:paraId="5713790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39" o:spid="_x0000_s1412" style="position:absolute;left:808;top:794;width:221;height:6;visibility:visible;mso-wrap-style:square;v-text-anchor:top" coordsize="883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" adj="-11796480,,5400" path="m11,29l,3,861,r22,13l882,18r-2,5l876,25r-4,1l11,29xe" filled="f" stroked="f">
                    <v:stroke joinstyle="round"/>
                    <v:formulas/>
                    <v:path arrowok="t" o:connecttype="custom" o:connectlocs="3,6;0,1;215,0;221,3;221,4;220,5;219,5;218,5;3,6" o:connectangles="0,0,0,0,0,0,0,0,0" textboxrect="0,0,883,29"/>
                    <v:textbox>
                      <w:txbxContent>
                        <w:p w14:paraId="016FF85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0" o:spid="_x0000_s1413" style="position:absolute;left:1023;top:664;width:6;height:133;visibility:visible;mso-wrap-style:square;v-text-anchor:top" coordsize="22,6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" adj="-11796480,,5400" path="m22,664l,651,,26,11,r4,1l19,4r2,3l22,12r,652xe" filled="f" stroked="f">
                    <v:stroke joinstyle="round"/>
                    <v:formulas/>
                    <v:path arrowok="t" o:connecttype="custom" o:connectlocs="6,133;0,130;0,5;3,0;4,0;5,1;6,1;6,2;6,133" o:connectangles="0,0,0,0,0,0,0,0,0" textboxrect="0,0,22,664"/>
                    <v:textbox>
                      <w:txbxContent>
                        <w:p w14:paraId="4260F5A8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1" o:spid="_x0000_s1414" style="position:absolute;left:669;top:663;width:357;height:6;visibility:visible;mso-wrap-style:square;v-text-anchor:top" coordsize="1427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" adj="-11796480,,5400" path="m1427,5r-11,26l21,26,,14,,9,3,4,6,1,10,,1427,5xe" filled="f" stroked="f">
                    <v:stroke joinstyle="round"/>
                    <v:formulas/>
                    <v:path arrowok="t" o:connecttype="custom" o:connectlocs="357,1;354,6;5,5;0,3;0,2;1,1;2,0;3,0;357,1" o:connectangles="0,0,0,0,0,0,0,0,0" textboxrect="0,0,1427,31"/>
                    <v:textbox>
                      <w:txbxContent>
                        <w:p w14:paraId="1D1FCDF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2" o:spid="_x0000_s1415" style="position:absolute;left:256;top:245;width:355;height:362;visibility:visible;mso-wrap-style:square;v-text-anchor:top" coordsize="1419,18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" adj="-11796480,,5400" path="m2,1808l,1143r860,l860,r559,2l1419,1808,2,1808xe" fillcolor="#a7e3f7" stroked="f">
                    <v:stroke joinstyle="round"/>
                    <v:formulas/>
                    <v:path arrowok="t" o:connecttype="custom" o:connectlocs="1,362;0,229;215,229;215,0;355,0;355,362;1,362" o:connectangles="0,0,0,0,0,0,0" textboxrect="0,0,1419,1808"/>
                    <v:textbox>
                      <w:txbxContent>
                        <w:p w14:paraId="1523F34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3" o:spid="_x0000_s1416" style="position:absolute;left:256;top:471;width:218;height:6;visibility:visible;mso-wrap-style:square;v-text-anchor:top" coordsize="871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" adj="-11796480,,5400" path="m11,28l,,850,r21,14l870,19r-2,5l865,26r-5,2l11,28xe" filled="f" stroked="f">
                    <v:stroke joinstyle="round"/>
                    <v:formulas/>
                    <v:path arrowok="t" o:connecttype="custom" o:connectlocs="3,6;0,0;213,0;218,3;218,4;217,5;216,6;215,6;3,6" o:connectangles="0,0,0,0,0,0,0,0,0" textboxrect="0,0,871,28"/>
                    <v:textbox>
                      <w:txbxContent>
                        <w:p w14:paraId="0A3404D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4" o:spid="_x0000_s1417" style="position:absolute;left:469;top:242;width:5;height:232;visibility:visible;mso-wrap-style:square;v-text-anchor:top" coordsize="21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" adj="-11796480,,5400" path="m21,1157l,1143,,14,1,9,3,5,6,2,10,,21,28r,1129xe" filled="f" stroked="f">
                    <v:stroke joinstyle="round"/>
                    <v:formulas/>
                    <v:path arrowok="t" o:connecttype="custom" o:connectlocs="5,232;0,229;0,3;0,2;1,1;1,0;2,0;5,6;5,232" o:connectangles="0,0,0,0,0,0,0,0,0" textboxrect="0,0,21,1157"/>
                    <v:textbox>
                      <w:txbxContent>
                        <w:p w14:paraId="0A8F0F6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5" o:spid="_x0000_s1418" style="position:absolute;left:472;top:242;width:142;height:6;visibility:visible;mso-wrap-style:square;v-text-anchor:top" coordsize="569,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" adj="-11796480,,5400" path="m11,28l,,559,3r4,1l566,7r3,4l569,16,548,30,11,28xe" filled="f" stroked="f">
                    <v:stroke joinstyle="round"/>
                    <v:formulas/>
                    <v:path arrowok="t" o:connecttype="custom" o:connectlocs="3,6;0,0;140,1;141,1;141,1;142,2;142,3;137,6;3,6" o:connectangles="0,0,0,0,0,0,0,0,0" textboxrect="0,0,569,30"/>
                    <v:textbox>
                      <w:txbxContent>
                        <w:p w14:paraId="37C8872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6" o:spid="_x0000_s1419" style="position:absolute;left:608;top:246;width:6;height:364;visibility:visible;mso-wrap-style:square;v-text-anchor:top" coordsize="21,18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" adj="-11796480,,5400" path="m,14l21,r,1806l21,1812r-3,4l15,1818r-4,2l,1793,,14xe" filled="f" stroked="f">
                    <v:stroke joinstyle="round"/>
                    <v:formulas/>
                    <v:path arrowok="t" o:connecttype="custom" o:connectlocs="0,3;6,0;6,361;6,362;5,363;4,364;3,364;0,359;0,3" o:connectangles="0,0,0,0,0,0,0,0,0" textboxrect="0,0,21,1820"/>
                    <v:textbox>
                      <w:txbxContent>
                        <w:p w14:paraId="612E89B7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7" o:spid="_x0000_s1420" style="position:absolute;left:254;top:604;width:357;height:6;visibility:visible;mso-wrap-style:square;v-text-anchor:top" coordsize="1428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" adj="-11796480,,5400" path="m1417,r11,27l11,27,7,25,3,23,1,19,,13,22,,1417,xe" filled="f" stroked="f">
                    <v:stroke joinstyle="round"/>
                    <v:formulas/>
                    <v:path arrowok="t" o:connecttype="custom" o:connectlocs="354,0;357,6;3,6;2,6;1,5;0,4;0,3;6,0;354,0" o:connectangles="0,0,0,0,0,0,0,0,0" textboxrect="0,0,1428,27"/>
                    <v:textbox>
                      <w:txbxContent>
                        <w:p w14:paraId="56C98C8D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8" o:spid="_x0000_s1421" style="position:absolute;left:254;top:471;width:6;height:136;visibility:visible;mso-wrap-style:square;v-text-anchor:top" coordsize="23,6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" adj="-11796480,,5400" path="m23,666l1,679,,14,,9,3,4,6,2,10,,21,28r2,638xe" filled="f" stroked="f">
                    <v:stroke joinstyle="round"/>
                    <v:formulas/>
                    <v:path arrowok="t" o:connecttype="custom" o:connectlocs="6,133;0,136;0,3;0,2;1,1;2,0;3,0;5,6;6,133" o:connectangles="0,0,0,0,0,0,0,0,0" textboxrect="0,0,23,679"/>
                    <v:textbox>
                      <w:txbxContent>
                        <w:p w14:paraId="656CBC2F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49" o:spid="_x0000_s1422" style="position:absolute;left:256;top:666;width:355;height:360;visibility:visible;mso-wrap-style:square;v-text-anchor:top" coordsize="1417,18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" adj="-11796480,,5400" path="m1417,1800r-557,l860,658,,658,2,2,1417,r,1800xe" fillcolor="#a7e3f7" stroked="f">
                    <v:stroke joinstyle="round"/>
                    <v:formulas/>
                    <v:path arrowok="t" o:connecttype="custom" o:connectlocs="355,360;215,360;215,132;0,132;1,0;355,0;355,360" o:connectangles="0,0,0,0,0,0,0" textboxrect="0,0,1417,1800"/>
                    <v:textbox>
                      <w:txbxContent>
                        <w:p w14:paraId="12AF6FB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0" o:spid="_x0000_s1423" style="position:absolute;left:469;top:795;width:5;height:231;visibility:visible;mso-wrap-style:square;v-text-anchor:top" coordsize="21,1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" adj="-11796480,,5400" path="m21,1143l,1155,,26,10,r5,1l18,3r2,4l21,13r,1130xe" filled="f" stroked="f">
                    <v:stroke joinstyle="round"/>
                    <v:formulas/>
                    <v:path arrowok="t" o:connecttype="custom" o:connectlocs="5,229;0,231;0,5;2,0;4,0;4,1;5,1;5,3;5,229" o:connectangles="0,0,0,0,0,0,0,0,0" textboxrect="0,0,21,1155"/>
                    <v:textbox>
                      <w:txbxContent>
                        <w:p w14:paraId="668A34D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1" o:spid="_x0000_s1424" style="position:absolute;left:254;top:795;width:218;height:5;visibility:visible;mso-wrap-style:square;v-text-anchor:top" coordsize="870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" adj="-11796480,,5400" path="m870,l860,26,10,26,6,25,3,22,,18,,13,21,,870,xe" filled="f" stroked="f">
                    <v:stroke joinstyle="round"/>
                    <v:formulas/>
                    <v:path arrowok="t" o:connecttype="custom" o:connectlocs="218,0;215,5;3,5;2,5;1,4;0,3;0,3;5,0;218,0" o:connectangles="0,0,0,0,0,0,0,0,0" textboxrect="0,0,870,26"/>
                    <v:textbox>
                      <w:txbxContent>
                        <w:p w14:paraId="797FF85A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2" o:spid="_x0000_s1425" style="position:absolute;left:254;top:663;width:6;height:134;visibility:visible;mso-wrap-style:square;v-text-anchor:top" coordsize="23,6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" adj="-11796480,,5400" path="m21,657l,670,1,13,2,8,4,4,8,2,12,,23,26,21,657xe" filled="f" stroked="f">
                    <v:stroke joinstyle="round"/>
                    <v:formulas/>
                    <v:path arrowok="t" o:connecttype="custom" o:connectlocs="5,131;0,134;0,3;1,2;1,1;2,0;3,0;6,5;5,131" o:connectangles="0,0,0,0,0,0,0,0,0" textboxrect="0,0,23,670"/>
                    <v:textbox>
                      <w:txbxContent>
                        <w:p w14:paraId="4AED401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3" o:spid="_x0000_s1426" style="position:absolute;left:257;top:663;width:356;height:6;visibility:visible;mso-wrap-style:square;v-text-anchor:top" coordsize="1426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" adj="-11796480,,5400" path="m11,28l,2,1415,r4,1l1422,4r3,5l1426,14r-22,12l11,28xe" filled="f" stroked="f">
                    <v:stroke joinstyle="round"/>
                    <v:formulas/>
                    <v:path arrowok="t" o:connecttype="custom" o:connectlocs="3,6;0,0;353,0;354,0;355,1;356,2;356,3;351,6;3,6" o:connectangles="0,0,0,0,0,0,0,0,0" textboxrect="0,0,1426,28"/>
                    <v:textbox>
                      <w:txbxContent>
                        <w:p w14:paraId="35C732AB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4" o:spid="_x0000_s1427" style="position:absolute;left:608;top:666;width:5;height:363;visibility:visible;mso-wrap-style:square;v-text-anchor:top" coordsize="22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" adj="-11796480,,5400" path="m,12l22,r,1800l21,1806r-3,4l15,1812r-4,2l,1788,,12xe" filled="f" stroked="f">
                    <v:stroke joinstyle="round"/>
                    <v:formulas/>
                    <v:path arrowok="t" o:connecttype="custom" o:connectlocs="0,2;5,0;5,360;5,361;4,362;3,363;3,363;0,358;0,2" o:connectangles="0,0,0,0,0,0,0,0,0" textboxrect="0,0,22,1814"/>
                    <v:textbox>
                      <w:txbxContent>
                        <w:p w14:paraId="414D35C3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5" o:spid="_x0000_s1428" style="position:absolute;left:469;top:1023;width:142;height:6;visibility:visible;mso-wrap-style:square;v-text-anchor:top" coordsize="567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" adj="-11796480,,5400" path="m556,r11,26l10,26,6,24,3,22,1,18,,12,21,,556,xe" filled="f" stroked="f">
                    <v:stroke joinstyle="round"/>
                    <v:formulas/>
                    <v:path arrowok="t" o:connecttype="custom" o:connectlocs="139,0;142,6;3,6;2,6;1,5;0,4;0,3;5,0;139,0" o:connectangles="0,0,0,0,0,0,0,0,0" textboxrect="0,0,567,26"/>
                    <v:textbox>
                      <w:txbxContent>
                        <w:p w14:paraId="06B60496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6" o:spid="_x0000_s1429" style="position:absolute;left:646;top:220;width:350;height:362;visibility:visible;mso-wrap-style:square;v-text-anchor:top" coordsize="1401,18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" adj="-11796480,,5400" path="m1399,1809l,1809,,,541,r,1143l1401,1143r-2,666xe" fillcolor="red" stroked="f">
                    <v:stroke joinstyle="round"/>
                    <v:formulas/>
                    <v:path arrowok="t" o:connecttype="custom" o:connectlocs="350,362;0,362;0,0;135,0;135,229;350,229;350,362" o:connectangles="0,0,0,0,0,0,0" textboxrect="0,0,1401,1809"/>
                    <v:textbox>
                      <w:txbxContent>
                        <w:p w14:paraId="546CF74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7" o:spid="_x0000_s1430" style="position:absolute;left:643;top:217;width:6;height:365;visibility:visible;mso-wrap-style:square;v-text-anchor:top" coordsize="22,18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" adj="-11796480,,5400" path="m22,1808l,1822,,13,1,8,3,4,7,r4,l22,26r,1782xe" filled="f" stroked="f">
                    <v:stroke joinstyle="round"/>
                    <v:formulas/>
                    <v:path arrowok="t" o:connecttype="custom" o:connectlocs="6,362;0,365;0,3;0,2;1,1;2,0;3,0;6,5;6,362" o:connectangles="0,0,0,0,0,0,0,0,0" textboxrect="0,0,22,1822"/>
                    <v:textbox>
                      <w:txbxContent>
                        <w:p w14:paraId="699949F5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8" o:spid="_x0000_s1431" style="position:absolute;left:646;top:217;width:138;height:6;visibility:visible;mso-wrap-style:square;v-text-anchor:top" coordsize="552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" adj="-11796480,,5400" path="m11,26l,,541,r4,l549,4r2,4l552,13,530,26,11,26xe" filled="f" stroked="f">
                    <v:stroke joinstyle="round"/>
                    <v:formulas/>
                    <v:path arrowok="t" o:connecttype="custom" o:connectlocs="3,6;0,0;135,0;136,0;137,1;138,2;138,3;133,6;3,6" o:connectangles="0,0,0,0,0,0,0,0,0" textboxrect="0,0,552,26"/>
                    <v:textbox>
                      <w:txbxContent>
                        <w:p w14:paraId="67BE983C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59" o:spid="_x0000_s1432" style="position:absolute;left:778;top:220;width:6;height:231;visibility:visible;mso-wrap-style:square;v-text-anchor:top" coordsize="22,1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" adj="-11796480,,5400" path="m,13l22,r,1129l11,1156r-4,-1l4,1153r-3,-5l,1143,,13xe" filled="f" stroked="f">
                    <v:stroke joinstyle="round"/>
                    <v:formulas/>
                    <v:path arrowok="t" o:connecttype="custom" o:connectlocs="0,3;6,0;6,226;3,231;2,231;1,230;0,229;0,228;0,3" o:connectangles="0,0,0,0,0,0,0,0,0" textboxrect="0,0,22,1156"/>
                    <v:textbox>
                      <w:txbxContent>
                        <w:p w14:paraId="47034209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0" o:spid="_x0000_s1433" style="position:absolute;left:781;top:446;width:218;height:5;visibility:visible;mso-wrap-style:square;v-text-anchor:top" coordsize="871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" adj="-11796480,,5400" path="m,27l11,,860,r4,1l868,5r2,4l871,14,850,27,,27xe" filled="f" stroked="f">
                    <v:stroke joinstyle="round"/>
                    <v:formulas/>
                    <v:path arrowok="t" o:connecttype="custom" o:connectlocs="0,5;3,0;215,0;216,0;217,1;218,2;218,3;213,5;0,5" o:connectangles="0,0,0,0,0,0,0,0,0" textboxrect="0,0,871,27"/>
                    <v:textbox>
                      <w:txbxContent>
                        <w:p w14:paraId="7378CCC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  <v:shape id="Freeform 661" o:spid="_x0000_s1434" style="position:absolute;left:993;top:449;width:6;height:135;visibility:visible;mso-wrap-style:square;v-text-anchor:top" coordsize="23,6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" adj="-11796480,,5400" path="m2,13l23,,21,666r-1,5l18,674r-3,3l10,678,,652,2,13xe" filled="f" stroked="f">
                    <v:stroke joinstyle="round"/>
                    <v:formulas/>
                    <v:path arrowok="t" o:connecttype="custom" o:connectlocs="1,3;6,0;5,133;5,134;5,134;4,135;3,135;0,130;1,3" o:connectangles="0,0,0,0,0,0,0,0,0" textboxrect="0,0,23,678"/>
                    <v:textbox>
                      <w:txbxContent>
                        <w:p w14:paraId="07A3D65E" w14:textId="77777777" w:rsidR="00530C60" w:rsidRDefault="00530C60" w:rsidP="00530C60">
                          <w:pPr>
                            <w:spacing w:after="200" w:line="276" w:lineRule="auto"/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</v:shape>
                </v:group>
                <v:shape id="Freeform 440" o:spid="_x0000_s1435" style="position:absolute;left:643;top:579;width:353;height:5;visibility:visible;mso-wrap-style:square;v-text-anchor:top" coordsize="1410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" adj="-11796480,,5400" path="m1400,r10,26l11,26,7,25,3,22,1,19,,14,22,,1400,xe" filled="f" stroked="f">
                  <v:stroke joinstyle="round"/>
                  <v:formulas/>
                  <v:path arrowok="t" o:connecttype="custom" o:connectlocs="350,0;353,5;3,5;2,5;1,4;0,4;0,3;6,0;350,0" o:connectangles="0,0,0,0,0,0,0,0,0" textboxrect="0,0,1410,26"/>
                  <v:textbox>
                    <w:txbxContent>
                      <w:p w14:paraId="0ED4FA17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1" o:spid="_x0000_s1436" style="position:absolute;left:645;top:640;width:354;height:361;visibility:visible;mso-wrap-style:square;v-text-anchor:top" coordsize="1417,18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" adj="-11796480,,5400" path="m1417,4l,,,1802r545,l545,659r872,-4l1417,4xe" fillcolor="red" stroked="f">
                  <v:stroke joinstyle="round"/>
                  <v:formulas/>
                  <v:path arrowok="t" o:connecttype="custom" o:connectlocs="354,1;0,0;0,361;136,361;136,132;354,131;354,1" o:connectangles="0,0,0,0,0,0,0" textboxrect="0,0,1417,1802"/>
                  <v:textbox>
                    <w:txbxContent>
                      <w:p w14:paraId="3E216EBD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2" o:spid="_x0000_s1437" style="position:absolute;left:643;top:640;width:5;height:363;visibility:visible;mso-wrap-style:square;v-text-anchor:top" coordsize="21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" adj="-11796480,,5400" path="m,l21,13r,1775l10,1814r-4,-1l3,1811,,1807r,-5l,xe" filled="f" stroked="f">
                  <v:stroke joinstyle="round"/>
                  <v:formulas/>
                  <v:path arrowok="t" o:connecttype="custom" o:connectlocs="0,0;5,3;5,358;2,363;1,363;1,362;0,362;0,361;0,0" o:connectangles="0,0,0,0,0,0,0,0,0" textboxrect="0,0,21,1814"/>
                  <v:textbox>
                    <w:txbxContent>
                      <w:p w14:paraId="1F88095D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3" o:spid="_x0000_s1438" style="position:absolute;left:645;top:998;width:139;height:5;visibility:visible;mso-wrap-style:square;v-text-anchor:top" coordsize="556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" adj="-11796480,,5400" path="m,26l11,,534,r22,14l555,19r-2,4l549,25r-4,1l,26xe" filled="f" stroked="f">
                  <v:stroke joinstyle="round"/>
                  <v:formulas/>
                  <v:path arrowok="t" o:connecttype="custom" o:connectlocs="0,5;3,0;134,0;139,3;139,4;138,4;137,5;136,5;0,5" o:connectangles="0,0,0,0,0,0,0,0,0" textboxrect="0,0,556,26"/>
                  <v:textbox>
                    <w:txbxContent>
                      <w:p w14:paraId="4F8CA276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4" o:spid="_x0000_s1439" style="position:absolute;left:778;top:769;width:6;height:232;visibility:visible;mso-wrap-style:square;v-text-anchor:top" coordsize="22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" adj="-11796480,,5400" path="m22,1157l,1143,,14,1,9,4,4,7,2,11,,22,26r,1131xe" filled="f" stroked="f">
                  <v:stroke joinstyle="round"/>
                  <v:formulas/>
                  <v:path arrowok="t" o:connecttype="custom" o:connectlocs="6,232;0,229;0,3;0,2;1,1;2,0;3,0;6,5;6,232" o:connectangles="0,0,0,0,0,0,0,0,0" textboxrect="0,0,22,1157"/>
                  <v:textbox>
                    <w:txbxContent>
                      <w:p w14:paraId="22B9DF58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5" o:spid="_x0000_s1440" style="position:absolute;left:781;top:769;width:221;height:6;visibility:visible;mso-wrap-style:square;v-text-anchor:top" coordsize="883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" adj="-11796480,,5400" path="m11,28l,2,861,r22,12l882,17r-3,5l876,25r-4,1l11,28xe" filled="f" stroked="f">
                  <v:stroke joinstyle="round"/>
                  <v:formulas/>
                  <v:path arrowok="t" o:connecttype="custom" o:connectlocs="3,6;0,0;215,0;221,3;221,4;220,5;219,5;218,6;3,6" o:connectangles="0,0,0,0,0,0,0,0,0" textboxrect="0,0,883,28"/>
                  <v:textbox>
                    <w:txbxContent>
                      <w:p w14:paraId="2CD851E9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6" o:spid="_x0000_s1441" style="position:absolute;left:997;top:639;width:5;height:132;visibility:visible;mso-wrap-style:square;v-text-anchor:top" coordsize="22,6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" adj="-11796480,,5400" path="m22,663l,651,,26,11,r4,1l18,3r3,4l22,12r,651xe" filled="f" stroked="f">
                  <v:stroke joinstyle="round"/>
                  <v:formulas/>
                  <v:path arrowok="t" o:connecttype="custom" o:connectlocs="5,132;0,130;0,5;3,0;3,0;4,1;5,1;5,2;5,132" o:connectangles="0,0,0,0,0,0,0,0,0" textboxrect="0,0,22,663"/>
                  <v:textbox>
                    <w:txbxContent>
                      <w:p w14:paraId="69E302FA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7" o:spid="_x0000_s1442" style="position:absolute;left:643;top:638;width:356;height:6;visibility:visible;mso-wrap-style:square;v-text-anchor:top" coordsize="1427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" adj="-11796480,,5400" path="m1427,5r-11,26l21,26,,13,,8,3,3,6,1,10,,1427,5xe" filled="f" stroked="f">
                  <v:stroke joinstyle="round"/>
                  <v:formulas/>
                  <v:path arrowok="t" o:connecttype="custom" o:connectlocs="356,1;353,6;5,5;0,3;0,2;1,1;1,0;2,0;356,1" o:connectangles="0,0,0,0,0,0,0,0,0" textboxrect="0,0,1427,31"/>
                  <v:textbox>
                    <w:txbxContent>
                      <w:p w14:paraId="31D5321A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8" o:spid="_x0000_s1443" style="position:absolute;left:230;top:220;width:355;height:362;visibility:visible;mso-wrap-style:square;v-text-anchor:top" coordsize="1418,18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" adj="-11796480,,5400" path="m2,1809l,1143r860,l860,r558,2l1418,1809,2,1809xe" fillcolor="red" stroked="f">
                  <v:stroke joinstyle="round"/>
                  <v:formulas/>
                  <v:path arrowok="t" o:connecttype="custom" o:connectlocs="1,362;0,229;215,229;215,0;355,0;355,362;1,362" o:connectangles="0,0,0,0,0,0,0" textboxrect="0,0,1418,1809"/>
                  <v:textbox>
                    <w:txbxContent>
                      <w:p w14:paraId="3C65FA47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49" o:spid="_x0000_s1444" style="position:absolute;left:230;top:446;width:218;height:5;visibility:visible;mso-wrap-style:square;v-text-anchor:top" coordsize="871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" adj="-11796480,,5400" path="m11,27l,,850,r21,14l870,19r-2,5l864,26r-4,1l11,27xe" filled="f" stroked="f">
                  <v:stroke joinstyle="round"/>
                  <v:formulas/>
                  <v:path arrowok="t" o:connecttype="custom" o:connectlocs="3,5;0,0;213,0;218,3;218,4;217,4;216,5;215,5;3,5" o:connectangles="0,0,0,0,0,0,0,0,0" textboxrect="0,0,871,27"/>
                  <v:textbox>
                    <w:txbxContent>
                      <w:p w14:paraId="278911EF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0" o:spid="_x0000_s1445" style="position:absolute;left:442;top:217;width:6;height:232;visibility:visible;mso-wrap-style:square;v-text-anchor:top" coordsize="21,1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" adj="-11796480,,5400" path="m21,1156l,1142,,13,1,8,3,4,6,r4,l21,26r,1130xe" filled="f" stroked="f">
                  <v:stroke joinstyle="round"/>
                  <v:formulas/>
                  <v:path arrowok="t" o:connecttype="custom" o:connectlocs="6,232;0,229;0,3;0,2;1,1;2,0;3,0;6,5;6,232" o:connectangles="0,0,0,0,0,0,0,0,0" textboxrect="0,0,21,1156"/>
                  <v:textbox>
                    <w:txbxContent>
                      <w:p w14:paraId="1F9D4D8B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1" o:spid="_x0000_s1446" style="position:absolute;left:445;top:217;width:142;height:6;visibility:visible;mso-wrap-style:square;v-text-anchor:top" coordsize="569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" adj="-11796480,,5400" path="m11,26l,,558,1r5,2l566,6r2,4l569,15,547,29,11,26xe" filled="f" stroked="f">
                  <v:stroke joinstyle="round"/>
                  <v:formulas/>
                  <v:path arrowok="t" o:connecttype="custom" o:connectlocs="3,5;0,0;139,0;141,1;141,1;142,2;142,3;137,6;3,5" o:connectangles="0,0,0,0,0,0,0,0,0" textboxrect="0,0,569,29"/>
                  <v:textbox>
                    <w:txbxContent>
                      <w:p w14:paraId="5CEC06C4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2" o:spid="_x0000_s1447" style="position:absolute;left:582;top:220;width:5;height:364;visibility:visible;mso-wrap-style:square;v-text-anchor:top" coordsize="22,18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" adj="-11796480,,5400" path="m,14l22,r,1807l21,1812r-2,3l16,1818r-5,1l,1793,,14xe" filled="f" stroked="f">
                  <v:stroke joinstyle="round"/>
                  <v:formulas/>
                  <v:path arrowok="t" o:connecttype="custom" o:connectlocs="0,3;5,0;5,362;5,363;4,363;4,364;3,364;0,359;0,3" o:connectangles="0,0,0,0,0,0,0,0,0" textboxrect="0,0,22,1819"/>
                  <v:textbox>
                    <w:txbxContent>
                      <w:p w14:paraId="7187F567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3" o:spid="_x0000_s1448" style="position:absolute;left:228;top:579;width:357;height:5;visibility:visible;mso-wrap-style:square;v-text-anchor:top" coordsize="1427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" adj="-11796480,,5400" path="m1416,r11,26l11,26,7,25,3,22,1,19,,14,22,,1416,xe" filled="f" stroked="f">
                  <v:stroke joinstyle="round"/>
                  <v:formulas/>
                  <v:path arrowok="t" o:connecttype="custom" o:connectlocs="354,0;357,5;3,5;2,5;1,4;0,4;0,3;6,0;354,0" o:connectangles="0,0,0,0,0,0,0,0,0" textboxrect="0,0,1427,26"/>
                  <v:textbox>
                    <w:txbxContent>
                      <w:p w14:paraId="78127DDB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4" o:spid="_x0000_s1449" style="position:absolute;left:227;top:446;width:6;height:136;visibility:visible;mso-wrap-style:square;v-text-anchor:top" coordsize="24,6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" adj="-11796480,,5400" path="m24,666l2,680,,14,1,9,4,5,7,1,11,,22,27r2,639xe" filled="f" stroked="f">
                  <v:stroke joinstyle="round"/>
                  <v:formulas/>
                  <v:path arrowok="t" o:connecttype="custom" o:connectlocs="6,133;1,136;0,3;0,2;1,1;2,0;3,0;6,5;6,133" o:connectangles="0,0,0,0,0,0,0,0,0" textboxrect="0,0,24,680"/>
                  <v:textbox>
                    <w:txbxContent>
                      <w:p w14:paraId="75D3517B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5" o:spid="_x0000_s1450" style="position:absolute;left:230;top:640;width:354;height:361;visibility:visible;mso-wrap-style:square;v-text-anchor:top" coordsize="1416,18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" adj="-11796480,,5400" path="m1416,1802r-556,l860,659,,659,2,3,1416,r,1802xe" fillcolor="red" stroked="f">
                  <v:stroke joinstyle="round"/>
                  <v:formulas/>
                  <v:path arrowok="t" o:connecttype="custom" o:connectlocs="354,361;215,361;215,132;0,132;1,1;354,0;354,361" o:connectangles="0,0,0,0,0,0,0" textboxrect="0,0,1416,1802"/>
                  <v:textbox>
                    <w:txbxContent>
                      <w:p w14:paraId="129FFC7E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6" o:spid="_x0000_s1451" style="position:absolute;left:442;top:769;width:6;height:232;visibility:visible;mso-wrap-style:square;v-text-anchor:top" coordsize="21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" adj="-11796480,,5400" path="m21,1143l,1157,,26,10,r4,2l18,4r2,5l21,14r,1129xe" filled="f" stroked="f">
                  <v:stroke joinstyle="round"/>
                  <v:formulas/>
                  <v:path arrowok="t" o:connecttype="custom" o:connectlocs="6,229;0,232;0,5;3,0;4,0;5,1;6,2;6,3;6,229" o:connectangles="0,0,0,0,0,0,0,0,0" textboxrect="0,0,21,1157"/>
                  <v:textbox>
                    <w:txbxContent>
                      <w:p w14:paraId="693EE46D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7" o:spid="_x0000_s1452" style="position:absolute;left:227;top:769;width:218;height:6;visibility:visible;mso-wrap-style:square;v-text-anchor:top" coordsize="871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" adj="-11796480,,5400" path="m871,l861,26,11,26r-4,l4,23,1,19,,14,22,,871,xe" filled="f" stroked="f">
                  <v:stroke joinstyle="round"/>
                  <v:formulas/>
                  <v:path arrowok="t" o:connecttype="custom" o:connectlocs="218,0;215,6;3,6;2,6;1,5;0,4;0,3;6,0;218,0" o:connectangles="0,0,0,0,0,0,0,0,0" textboxrect="0,0,871,26"/>
                  <v:textbox>
                    <w:txbxContent>
                      <w:p w14:paraId="775B065D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8" o:spid="_x0000_s1453" style="position:absolute;left:227;top:638;width:6;height:134;visibility:visible;mso-wrap-style:square;v-text-anchor:top" coordsize="24,6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" adj="-11796480,,5400" path="m22,656l,670,2,14,3,8,5,4,9,1,13,,24,26,22,656xe" filled="f" stroked="f">
                  <v:stroke joinstyle="round"/>
                  <v:formulas/>
                  <v:path arrowok="t" o:connecttype="custom" o:connectlocs="6,131;0,134;1,3;1,2;1,1;2,0;3,0;6,5;6,131" o:connectangles="0,0,0,0,0,0,0,0,0" textboxrect="0,0,24,670"/>
                  <v:textbox>
                    <w:txbxContent>
                      <w:p w14:paraId="56896E2C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59" o:spid="_x0000_s1454" style="position:absolute;left:230;top:638;width:357;height:5;visibility:visible;mso-wrap-style:square;v-text-anchor:top" coordsize="1425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" adj="-11796480,,5400" path="m11,28l,2,1414,r5,1l1422,3r3,5l1425,13r-22,13l11,28xe" filled="f" stroked="f">
                  <v:stroke joinstyle="round"/>
                  <v:formulas/>
                  <v:path arrowok="t" o:connecttype="custom" o:connectlocs="3,5;0,0;354,0;355,0;356,1;357,1;357,2;351,5;3,5" o:connectangles="0,0,0,0,0,0,0,0,0" textboxrect="0,0,1425,28"/>
                  <v:textbox>
                    <w:txbxContent>
                      <w:p w14:paraId="4F3F4E64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60" o:spid="_x0000_s1455" style="position:absolute;left:581;top:640;width:6;height:363;visibility:visible;mso-wrap-style:square;v-text-anchor:top" coordsize="22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" adj="-11796480,,5400" path="m,13l22,r,1802l22,1807r-3,4l16,1813r-5,1l,1788,,13xe" filled="f" stroked="f">
                  <v:stroke joinstyle="round"/>
                  <v:formulas/>
                  <v:path arrowok="t" o:connecttype="custom" o:connectlocs="0,3;6,0;6,361;6,362;5,362;4,363;3,363;0,358;0,3" o:connectangles="0,0,0,0,0,0,0,0,0" textboxrect="0,0,22,1814"/>
                  <v:textbox>
                    <w:txbxContent>
                      <w:p w14:paraId="3EAE2EBD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  <v:shape id="Freeform 461" o:spid="_x0000_s1456" style="position:absolute;left:442;top:998;width:142;height:5;visibility:visible;mso-wrap-style:square;v-text-anchor:top" coordsize="566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" adj="-11796480,,5400" path="m555,r11,26l10,26,6,25,3,23,1,19,,14,21,,555,xe" filled="f" stroked="f">
                  <v:stroke joinstyle="round"/>
                  <v:formulas/>
                  <v:path arrowok="t" o:connecttype="custom" o:connectlocs="139,0;142,5;3,5;2,5;1,4;0,4;0,3;5,0;139,0" o:connectangles="0,0,0,0,0,0,0,0,0" textboxrect="0,0,566,26"/>
                  <v:textbox>
                    <w:txbxContent>
                      <w:p w14:paraId="37B3CA65" w14:textId="77777777" w:rsidR="00530C60" w:rsidRDefault="00530C60" w:rsidP="00530C60">
                        <w:pPr>
                          <w:spacing w:after="200" w:line="276" w:lineRule="auto"/>
                        </w:pPr>
                        <w:r>
                          <w:rPr>
                            <w:rFonts w:ascii="Calibri" w:hAnsi="Calibr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C71F7">
        <w:rPr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45593B93" wp14:editId="4ED2FF38">
                <wp:simplePos x="0" y="0"/>
                <wp:positionH relativeFrom="column">
                  <wp:posOffset>4524029</wp:posOffset>
                </wp:positionH>
                <wp:positionV relativeFrom="page">
                  <wp:posOffset>14103028</wp:posOffset>
                </wp:positionV>
                <wp:extent cx="1138555" cy="266700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1138555" cy="26670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2AF227" w14:textId="77777777" w:rsidR="001D484F" w:rsidRPr="00C75472" w:rsidRDefault="001D484F" w:rsidP="001D484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C75472">
                              <w:rPr>
                                <w:shadow/>
                                <w:color w:val="9999FF"/>
                                <w:sz w:val="40"/>
                                <w:szCs w:val="40"/>
                                <w14:shadow w14:blurRad="0" w14:dist="53848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9999FF"/>
                                      </w14:gs>
                                      <w14:gs w14:pos="100000">
                                        <w14:srgbClr w14:val="009999"/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CNESS</w:t>
                            </w:r>
                          </w:p>
                        </w:txbxContent>
                      </wps:txbx>
                      <wps:bodyPr wrap="square" numCol="1" fromWordArt="1">
                        <a:prstTxWarp prst="textCanUp">
                          <a:avLst>
                            <a:gd name="adj" fmla="val 66667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593B9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457" type="#_x0000_t202" style="position:absolute;margin-left:356.2pt;margin-top:1110.45pt;width:89.65pt;height:21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" filled="f" stroked="f">
                <v:stroke joinstyle="round"/>
                <o:lock v:ext="edit" shapetype="t"/>
                <v:textbox>
                  <w:txbxContent>
                    <w:p w14:paraId="152AF227" w14:textId="77777777" w:rsidR="001D484F" w:rsidRPr="00C75472" w:rsidRDefault="001D484F" w:rsidP="001D484F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40"/>
                          <w:szCs w:val="40"/>
                        </w:rPr>
                      </w:pPr>
                      <w:r w:rsidRPr="00C75472">
                        <w:rPr>
                          <w:shadow/>
                          <w:color w:val="9999FF"/>
                          <w:sz w:val="40"/>
                          <w:szCs w:val="40"/>
                          <w14:shadow w14:blurRad="0" w14:dist="53848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  <w14:textFill>
                            <w14:gradFill>
                              <w14:gsLst>
                                <w14:gs w14:pos="0">
                                  <w14:srgbClr w14:val="9999FF"/>
                                </w14:gs>
                                <w14:gs w14:pos="100000">
                                  <w14:srgbClr w14:val="009999"/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CNESS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0C0D3F36" w14:textId="77777777" w:rsidR="00745348" w:rsidRPr="00662282" w:rsidRDefault="00745348" w:rsidP="001D484F">
      <w:pPr>
        <w:rPr>
          <w:sz w:val="20"/>
          <w:szCs w:val="20"/>
          <w:lang w:val="fr-FR"/>
        </w:rPr>
      </w:pPr>
    </w:p>
    <w:p w14:paraId="733EA10D" w14:textId="25E5B5D5" w:rsidR="001D484F" w:rsidRPr="00662282" w:rsidRDefault="009A59F5" w:rsidP="001D484F">
      <w:pPr>
        <w:rPr>
          <w:sz w:val="20"/>
          <w:szCs w:val="20"/>
          <w:lang w:val="fr-FR"/>
        </w:rPr>
      </w:pPr>
      <w:r w:rsidRPr="00662282">
        <w:rPr>
          <w:sz w:val="20"/>
          <w:szCs w:val="20"/>
          <w:lang w:val="fr-FR"/>
        </w:rPr>
        <w:t xml:space="preserve">MINISTERUL </w:t>
      </w:r>
      <w:r w:rsidR="001D484F" w:rsidRPr="00662282">
        <w:rPr>
          <w:sz w:val="20"/>
          <w:szCs w:val="20"/>
          <w:lang w:val="fr-FR"/>
        </w:rPr>
        <w:t xml:space="preserve">SĂNĂTĂȚII      </w:t>
      </w:r>
      <w:r w:rsidR="00E126B5" w:rsidRPr="00662282">
        <w:rPr>
          <w:sz w:val="20"/>
          <w:szCs w:val="20"/>
          <w:lang w:val="fr-FR"/>
        </w:rPr>
        <w:t xml:space="preserve">     </w:t>
      </w:r>
      <w:r w:rsidR="00C75472" w:rsidRPr="00662282">
        <w:rPr>
          <w:sz w:val="20"/>
          <w:szCs w:val="20"/>
          <w:lang w:val="fr-FR"/>
        </w:rPr>
        <w:t xml:space="preserve">INSTITUTUL NAȚIONAL </w:t>
      </w:r>
      <w:r w:rsidR="00C75472" w:rsidRPr="00662282">
        <w:rPr>
          <w:sz w:val="20"/>
          <w:szCs w:val="20"/>
          <w:lang w:val="fr-FR"/>
        </w:rPr>
        <w:tab/>
      </w:r>
      <w:r w:rsidR="00C75472" w:rsidRPr="00662282">
        <w:rPr>
          <w:sz w:val="20"/>
          <w:szCs w:val="20"/>
          <w:lang w:val="fr-FR"/>
        </w:rPr>
        <w:tab/>
      </w:r>
      <w:r w:rsidR="001D484F" w:rsidRPr="00662282">
        <w:rPr>
          <w:sz w:val="20"/>
          <w:szCs w:val="20"/>
          <w:lang w:val="fr-FR"/>
        </w:rPr>
        <w:t>CENTRUL NAȚIONAL DE EVALUAREA ȘI</w:t>
      </w:r>
      <w:r w:rsidR="00C75472" w:rsidRPr="00662282">
        <w:rPr>
          <w:sz w:val="20"/>
          <w:szCs w:val="20"/>
          <w:lang w:val="fr-FR"/>
        </w:rPr>
        <w:tab/>
        <w:t xml:space="preserve">            </w:t>
      </w:r>
      <w:r w:rsidR="00530C60" w:rsidRPr="00E11BD7">
        <w:rPr>
          <w:sz w:val="18"/>
          <w:szCs w:val="18"/>
          <w:lang w:val="ro-RO"/>
        </w:rPr>
        <w:t xml:space="preserve">CRSP </w:t>
      </w:r>
      <w:r w:rsidR="00530C60">
        <w:rPr>
          <w:sz w:val="18"/>
          <w:szCs w:val="18"/>
          <w:lang w:val="ro-RO"/>
        </w:rPr>
        <w:t>IAȘI</w:t>
      </w:r>
      <w:r w:rsidR="00530C60" w:rsidRPr="00E11BD7">
        <w:rPr>
          <w:sz w:val="18"/>
          <w:szCs w:val="18"/>
          <w:lang w:val="ro-RO"/>
        </w:rPr>
        <w:t xml:space="preserve"> </w:t>
      </w:r>
      <w:r w:rsidR="00530C60" w:rsidRPr="00E11BD7">
        <w:rPr>
          <w:sz w:val="18"/>
          <w:szCs w:val="18"/>
          <w:lang w:val="ro-RO"/>
        </w:rPr>
        <w:tab/>
      </w:r>
      <w:r w:rsidR="00E126B5" w:rsidRPr="00662282">
        <w:rPr>
          <w:sz w:val="20"/>
          <w:szCs w:val="20"/>
          <w:lang w:val="fr-FR"/>
        </w:rPr>
        <w:tab/>
      </w:r>
      <w:proofErr w:type="gramStart"/>
      <w:r w:rsidR="00E126B5" w:rsidRPr="00662282">
        <w:rPr>
          <w:sz w:val="20"/>
          <w:szCs w:val="20"/>
          <w:lang w:val="fr-FR"/>
        </w:rPr>
        <w:tab/>
      </w:r>
      <w:r w:rsidR="00C75472" w:rsidRPr="00662282">
        <w:rPr>
          <w:sz w:val="20"/>
          <w:szCs w:val="20"/>
          <w:lang w:val="fr-FR"/>
        </w:rPr>
        <w:t xml:space="preserve">  DSP</w:t>
      </w:r>
      <w:proofErr w:type="gramEnd"/>
      <w:r w:rsidR="00E126B5" w:rsidRPr="00662282">
        <w:rPr>
          <w:sz w:val="20"/>
          <w:szCs w:val="20"/>
          <w:lang w:val="fr-FR"/>
        </w:rPr>
        <w:t xml:space="preserve">       </w:t>
      </w:r>
      <w:r w:rsidR="00C75472" w:rsidRPr="00662282">
        <w:rPr>
          <w:sz w:val="20"/>
          <w:szCs w:val="20"/>
          <w:lang w:val="fr-F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4B576E5" w14:textId="51AAF0D3" w:rsidR="00667E8F" w:rsidRPr="00BC71F7" w:rsidRDefault="001D484F" w:rsidP="001D484F">
      <w:pPr>
        <w:rPr>
          <w:sz w:val="20"/>
          <w:szCs w:val="20"/>
          <w:lang w:val="fr-FR"/>
        </w:rPr>
      </w:pPr>
      <w:r w:rsidRPr="00662282">
        <w:rPr>
          <w:sz w:val="20"/>
          <w:szCs w:val="20"/>
          <w:lang w:val="fr-FR"/>
        </w:rPr>
        <w:t xml:space="preserve">                                                     </w:t>
      </w:r>
      <w:r w:rsidR="00E126B5" w:rsidRPr="00662282">
        <w:rPr>
          <w:sz w:val="20"/>
          <w:szCs w:val="20"/>
          <w:lang w:val="fr-FR"/>
        </w:rPr>
        <w:t xml:space="preserve">    </w:t>
      </w:r>
      <w:r w:rsidRPr="00BC71F7">
        <w:rPr>
          <w:sz w:val="20"/>
          <w:szCs w:val="20"/>
          <w:lang w:val="fr-FR"/>
        </w:rPr>
        <w:t>DE SĂNĂTATE PUB</w:t>
      </w:r>
      <w:r w:rsidR="00C75472" w:rsidRPr="00BC71F7">
        <w:rPr>
          <w:sz w:val="20"/>
          <w:szCs w:val="20"/>
          <w:lang w:val="fr-FR"/>
        </w:rPr>
        <w:t>LICĂ</w:t>
      </w:r>
      <w:r w:rsidR="00C75472" w:rsidRPr="00BC71F7">
        <w:rPr>
          <w:sz w:val="20"/>
          <w:szCs w:val="20"/>
          <w:lang w:val="fr-FR"/>
        </w:rPr>
        <w:tab/>
        <w:t xml:space="preserve">                 </w:t>
      </w:r>
      <w:r w:rsidRPr="00BC71F7">
        <w:rPr>
          <w:sz w:val="20"/>
          <w:szCs w:val="20"/>
          <w:lang w:val="fr-FR"/>
        </w:rPr>
        <w:t>PROMOVAREA STĂRII DE SĂNĂTATE</w:t>
      </w:r>
      <w:r w:rsidR="00C75472" w:rsidRPr="00BC71F7">
        <w:rPr>
          <w:sz w:val="20"/>
          <w:szCs w:val="20"/>
          <w:lang w:val="fr-FR"/>
        </w:rPr>
        <w:t xml:space="preserve">                          </w:t>
      </w:r>
    </w:p>
    <w:p w14:paraId="47A0EA20" w14:textId="77777777" w:rsidR="00BC71F7" w:rsidRDefault="00BC71F7" w:rsidP="00667E8F">
      <w:pPr>
        <w:jc w:val="center"/>
        <w:rPr>
          <w:rFonts w:asciiTheme="minorHAnsi" w:hAnsiTheme="minorHAnsi" w:cstheme="minorHAnsi"/>
          <w:b/>
          <w:sz w:val="22"/>
          <w:szCs w:val="22"/>
          <w:lang w:val="fr-FR"/>
        </w:rPr>
      </w:pPr>
    </w:p>
    <w:p w14:paraId="316F7743" w14:textId="77777777" w:rsidR="00BC71F7" w:rsidRPr="00541EDB" w:rsidRDefault="00BC71F7" w:rsidP="00667E8F">
      <w:pPr>
        <w:jc w:val="center"/>
        <w:rPr>
          <w:rFonts w:asciiTheme="minorHAnsi" w:hAnsiTheme="minorHAnsi" w:cstheme="minorHAnsi"/>
          <w:b/>
          <w:lang w:val="fr-FR"/>
        </w:rPr>
      </w:pPr>
    </w:p>
    <w:p w14:paraId="009EFCBF" w14:textId="329135B7" w:rsidR="00667E8F" w:rsidRPr="00541EDB" w:rsidRDefault="001D484F" w:rsidP="00667E8F">
      <w:pPr>
        <w:jc w:val="center"/>
        <w:rPr>
          <w:lang w:val="fr-FR"/>
        </w:rPr>
      </w:pPr>
      <w:proofErr w:type="spellStart"/>
      <w:r w:rsidRPr="00541EDB">
        <w:rPr>
          <w:rFonts w:asciiTheme="minorHAnsi" w:hAnsiTheme="minorHAnsi" w:cstheme="minorHAnsi"/>
          <w:b/>
          <w:lang w:val="fr-FR"/>
        </w:rPr>
        <w:t>Material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realizat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în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cadrul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subprogramului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de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evaluare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şi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promovare a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sănătăţii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şi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educaţie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pentru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sănătate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al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Ministerului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Sănătății </w:t>
      </w:r>
      <w:proofErr w:type="gramStart"/>
      <w:r w:rsidRPr="00541EDB">
        <w:rPr>
          <w:rFonts w:asciiTheme="minorHAnsi" w:hAnsiTheme="minorHAnsi" w:cstheme="minorHAnsi"/>
          <w:b/>
          <w:lang w:val="fr-FR"/>
        </w:rPr>
        <w:t xml:space="preserve">- 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pentru</w:t>
      </w:r>
      <w:proofErr w:type="spellEnd"/>
      <w:proofErr w:type="gram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distribuție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gratuită</w:t>
      </w:r>
      <w:proofErr w:type="spellEnd"/>
      <w:r w:rsidR="00DA689A" w:rsidRPr="00541EDB">
        <w:rPr>
          <w:rFonts w:asciiTheme="minorHAnsi" w:hAnsiTheme="minorHAnsi" w:cstheme="minorHAnsi"/>
          <w:b/>
          <w:lang w:val="fr-FR"/>
        </w:rPr>
        <w:t xml:space="preserve"> </w:t>
      </w:r>
    </w:p>
    <w:sectPr w:rsidR="00667E8F" w:rsidRPr="00541EDB" w:rsidSect="00C75472">
      <w:pgSz w:w="18144" w:h="25515" w:code="494"/>
      <w:pgMar w:top="397" w:right="397" w:bottom="397" w:left="39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R Tehno">
    <w:altName w:val="VollkegelSerif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65" type="#_x0000_t75" style="width:11.25pt;height:11.25pt" o:bullet="t">
        <v:imagedata r:id="rId1" o:title="msoA482"/>
      </v:shape>
    </w:pict>
  </w:numPicBullet>
  <w:abstractNum w:abstractNumId="0" w15:restartNumberingAfterBreak="0">
    <w:nsid w:val="083B6D36"/>
    <w:multiLevelType w:val="hybridMultilevel"/>
    <w:tmpl w:val="D9A2AE00"/>
    <w:lvl w:ilvl="0" w:tplc="AEEAB1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8B0B7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E628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83648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8F822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92A5C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0A473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3BAB0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E2CF9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C306608"/>
    <w:multiLevelType w:val="hybridMultilevel"/>
    <w:tmpl w:val="10E45048"/>
    <w:lvl w:ilvl="0" w:tplc="43CE81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3A9B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04E29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55820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4640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F1CF3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64A7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E70BA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0B01B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31735455"/>
    <w:multiLevelType w:val="hybridMultilevel"/>
    <w:tmpl w:val="3514A552"/>
    <w:lvl w:ilvl="0" w:tplc="DE7CCA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8C69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112CB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F855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3BC9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0F0B8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307D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D886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B6E61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6AA1959"/>
    <w:multiLevelType w:val="hybridMultilevel"/>
    <w:tmpl w:val="5D645FA0"/>
    <w:lvl w:ilvl="0" w:tplc="1038AE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128B2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9E4A9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282A0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D707C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E0A68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31671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6A2A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D204D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5564184F"/>
    <w:multiLevelType w:val="hybridMultilevel"/>
    <w:tmpl w:val="70A04D4E"/>
    <w:lvl w:ilvl="0" w:tplc="2DF46C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E7C2E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3A86D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CA8A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A56A9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4492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A469C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97658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CADC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5E2863D7"/>
    <w:multiLevelType w:val="hybridMultilevel"/>
    <w:tmpl w:val="F57AFB32"/>
    <w:lvl w:ilvl="0" w:tplc="04090007">
      <w:start w:val="1"/>
      <w:numFmt w:val="bullet"/>
      <w:lvlText w:val=""/>
      <w:lvlPicBulletId w:val="0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6" w15:restartNumberingAfterBreak="0">
    <w:nsid w:val="79F04709"/>
    <w:multiLevelType w:val="hybridMultilevel"/>
    <w:tmpl w:val="A402914A"/>
    <w:lvl w:ilvl="0" w:tplc="5030AA38">
      <w:numFmt w:val="bullet"/>
      <w:lvlText w:val="-"/>
      <w:lvlJc w:val="left"/>
      <w:pPr>
        <w:ind w:left="1494" w:hanging="360"/>
      </w:pPr>
      <w:rPr>
        <w:rFonts w:ascii="TmsR Tehno" w:eastAsia="Times New Roman" w:hAnsi="TmsR Tehn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7" w15:restartNumberingAfterBreak="0">
    <w:nsid w:val="7F140274"/>
    <w:multiLevelType w:val="hybridMultilevel"/>
    <w:tmpl w:val="AFBEBEB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isplayBackgroundShape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zU2NTQwMzU0MTZX0lEKTi0uzszPAykwqgUAGTI30ywAAAA="/>
  </w:docVars>
  <w:rsids>
    <w:rsidRoot w:val="00D94870"/>
    <w:rsid w:val="00083DFF"/>
    <w:rsid w:val="001525AD"/>
    <w:rsid w:val="00190783"/>
    <w:rsid w:val="001D484F"/>
    <w:rsid w:val="00294709"/>
    <w:rsid w:val="002C19EF"/>
    <w:rsid w:val="002E7F80"/>
    <w:rsid w:val="00397609"/>
    <w:rsid w:val="003A1E0C"/>
    <w:rsid w:val="003B18AD"/>
    <w:rsid w:val="004251A0"/>
    <w:rsid w:val="00485EAA"/>
    <w:rsid w:val="005035C9"/>
    <w:rsid w:val="00530C60"/>
    <w:rsid w:val="00541EDB"/>
    <w:rsid w:val="005661D3"/>
    <w:rsid w:val="00584316"/>
    <w:rsid w:val="00662282"/>
    <w:rsid w:val="00664BD3"/>
    <w:rsid w:val="00667E8F"/>
    <w:rsid w:val="006C2571"/>
    <w:rsid w:val="0073100F"/>
    <w:rsid w:val="00745348"/>
    <w:rsid w:val="0075148E"/>
    <w:rsid w:val="00760112"/>
    <w:rsid w:val="00847224"/>
    <w:rsid w:val="008A3756"/>
    <w:rsid w:val="008B7C28"/>
    <w:rsid w:val="009657C0"/>
    <w:rsid w:val="00981EB2"/>
    <w:rsid w:val="009A59F5"/>
    <w:rsid w:val="009C346C"/>
    <w:rsid w:val="00A926E5"/>
    <w:rsid w:val="00AA02E4"/>
    <w:rsid w:val="00AB7370"/>
    <w:rsid w:val="00AF6AAF"/>
    <w:rsid w:val="00BC71F7"/>
    <w:rsid w:val="00BC77B0"/>
    <w:rsid w:val="00BE0F99"/>
    <w:rsid w:val="00C32C43"/>
    <w:rsid w:val="00C75472"/>
    <w:rsid w:val="00D56DD1"/>
    <w:rsid w:val="00D94870"/>
    <w:rsid w:val="00DA22A2"/>
    <w:rsid w:val="00DA689A"/>
    <w:rsid w:val="00E126B5"/>
    <w:rsid w:val="00E605AD"/>
    <w:rsid w:val="00EC59E8"/>
    <w:rsid w:val="00EF2832"/>
    <w:rsid w:val="00F153FF"/>
    <w:rsid w:val="00F22937"/>
    <w:rsid w:val="00FB6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A434F"/>
  <w15:docId w15:val="{D6E96E09-8F9C-4D7B-846F-3CF012521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E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484F"/>
    <w:pPr>
      <w:spacing w:before="100" w:beforeAutospacing="1" w:after="100" w:afterAutospacing="1"/>
    </w:pPr>
    <w:rPr>
      <w:rFonts w:eastAsiaTheme="minorEastAs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F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F99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7601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4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5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8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62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7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038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2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3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80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8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92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73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40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22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microsoft.com/office/2007/relationships/hdphoto" Target="media/hdphoto1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00EA4-C9CB-4421-A6AC-B91053A4A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INSP100</cp:lastModifiedBy>
  <cp:revision>15</cp:revision>
  <cp:lastPrinted>2019-01-08T07:50:00Z</cp:lastPrinted>
  <dcterms:created xsi:type="dcterms:W3CDTF">2020-11-25T09:56:00Z</dcterms:created>
  <dcterms:modified xsi:type="dcterms:W3CDTF">2021-01-11T09:11:00Z</dcterms:modified>
</cp:coreProperties>
</file>